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0A3C5281" w14:textId="52A4A0B5" w:rsidR="002A58F3" w:rsidRDefault="0F321461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320" w:after="320" w:line="240" w:lineRule="auto"/>
        <w:rPr>
          <w:rFonts w:ascii="Times New Roman" w:eastAsia="Times New Roman" w:hAnsi="Times New Roman" w:cs="Times New Roman"/>
        </w:rPr>
      </w:pPr>
      <w:bookmarkStart w:id="0" w:name="_Hlk212463507"/>
      <w:r w:rsidRPr="2F27B3E6">
        <w:rPr>
          <w:rFonts w:ascii="Times New Roman" w:eastAsia="Times New Roman" w:hAnsi="Times New Roman" w:cs="Times New Roman"/>
          <w:b/>
          <w:bCs/>
          <w:color w:val="000000" w:themeColor="text1"/>
        </w:rPr>
        <w:t>Podaci o veterinaru</w:t>
      </w:r>
    </w:p>
    <w:p w14:paraId="117D588E" w14:textId="183D1B94" w:rsidR="00B51C48" w:rsidRPr="00B87508" w:rsidRDefault="00697FDF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lang w:val="sr-Latn-RS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815C77" wp14:editId="6987B9DB">
                <wp:simplePos x="0" y="0"/>
                <wp:positionH relativeFrom="column">
                  <wp:posOffset>2886075</wp:posOffset>
                </wp:positionH>
                <wp:positionV relativeFrom="paragraph">
                  <wp:posOffset>12064</wp:posOffset>
                </wp:positionV>
                <wp:extent cx="0" cy="1666875"/>
                <wp:effectExtent l="0" t="0" r="38100" b="28575"/>
                <wp:wrapNone/>
                <wp:docPr id="1866772051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66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5F588D" id="Straight Connector 4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7.25pt,.95pt" to="227.25pt,13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  <w:r w:rsidR="01B8FAA8" w:rsidRPr="2B14BB9D">
        <w:rPr>
          <w:rFonts w:ascii="Times New Roman" w:eastAsia="Times New Roman" w:hAnsi="Times New Roman" w:cs="Times New Roman"/>
        </w:rPr>
        <w:t xml:space="preserve">Ime i prezime              </w:t>
      </w:r>
      <w:r w:rsidR="13C82A20" w:rsidRPr="2B14BB9D">
        <w:rPr>
          <w:rFonts w:ascii="Times New Roman" w:eastAsia="Times New Roman" w:hAnsi="Times New Roman" w:cs="Times New Roman"/>
        </w:rPr>
        <w:t xml:space="preserve">                  </w:t>
      </w:r>
      <w:r w:rsidR="00B51C48">
        <w:rPr>
          <w:rFonts w:ascii="Times New Roman" w:eastAsia="Times New Roman" w:hAnsi="Times New Roman" w:cs="Times New Roman"/>
          <w:lang w:val="sr-Latn-RS"/>
        </w:rPr>
        <w:t xml:space="preserve">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00B51C48">
        <w:rPr>
          <w:rFonts w:ascii="Times New Roman" w:eastAsia="Times New Roman" w:hAnsi="Times New Roman" w:cs="Times New Roman"/>
          <w:lang w:val="sr-Latn-RS"/>
        </w:rPr>
        <w:t xml:space="preserve">     </w:t>
      </w:r>
      <w:r w:rsidR="00547E57">
        <w:rPr>
          <w:rFonts w:ascii="Times New Roman" w:eastAsia="Times New Roman" w:hAnsi="Times New Roman" w:cs="Times New Roman"/>
          <w:lang w:val="sr-Latn-RS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1" w:name="Text19"/>
      <w:r w:rsidR="00547E57">
        <w:rPr>
          <w:rFonts w:ascii="Times New Roman" w:eastAsia="Times New Roman" w:hAnsi="Times New Roman" w:cs="Times New Roman"/>
          <w:lang w:val="sr-Latn-RS"/>
        </w:rPr>
        <w:instrText xml:space="preserve"> FORMTEXT </w:instrText>
      </w:r>
      <w:r w:rsidR="00547E57">
        <w:rPr>
          <w:rFonts w:ascii="Times New Roman" w:eastAsia="Times New Roman" w:hAnsi="Times New Roman" w:cs="Times New Roman"/>
          <w:lang w:val="sr-Latn-RS"/>
        </w:rPr>
      </w:r>
      <w:r w:rsidR="00547E57">
        <w:rPr>
          <w:rFonts w:ascii="Times New Roman" w:eastAsia="Times New Roman" w:hAnsi="Times New Roman" w:cs="Times New Roman"/>
          <w:lang w:val="sr-Latn-RS"/>
        </w:rPr>
        <w:fldChar w:fldCharType="separate"/>
      </w:r>
      <w:r w:rsidR="00547E57">
        <w:rPr>
          <w:rFonts w:ascii="Times New Roman" w:eastAsia="Times New Roman" w:hAnsi="Times New Roman" w:cs="Times New Roman"/>
          <w:noProof/>
          <w:lang w:val="sr-Latn-RS"/>
        </w:rPr>
        <w:t> </w:t>
      </w:r>
      <w:r w:rsidR="00547E57">
        <w:rPr>
          <w:rFonts w:ascii="Times New Roman" w:eastAsia="Times New Roman" w:hAnsi="Times New Roman" w:cs="Times New Roman"/>
          <w:noProof/>
          <w:lang w:val="sr-Latn-RS"/>
        </w:rPr>
        <w:t> </w:t>
      </w:r>
      <w:r w:rsidR="00547E57">
        <w:rPr>
          <w:rFonts w:ascii="Times New Roman" w:eastAsia="Times New Roman" w:hAnsi="Times New Roman" w:cs="Times New Roman"/>
          <w:noProof/>
          <w:lang w:val="sr-Latn-RS"/>
        </w:rPr>
        <w:t> </w:t>
      </w:r>
      <w:r w:rsidR="00547E57">
        <w:rPr>
          <w:rFonts w:ascii="Times New Roman" w:eastAsia="Times New Roman" w:hAnsi="Times New Roman" w:cs="Times New Roman"/>
          <w:noProof/>
          <w:lang w:val="sr-Latn-RS"/>
        </w:rPr>
        <w:t> </w:t>
      </w:r>
      <w:r w:rsidR="00547E57">
        <w:rPr>
          <w:rFonts w:ascii="Times New Roman" w:eastAsia="Times New Roman" w:hAnsi="Times New Roman" w:cs="Times New Roman"/>
          <w:noProof/>
          <w:lang w:val="sr-Latn-RS"/>
        </w:rPr>
        <w:t> </w:t>
      </w:r>
      <w:r w:rsidR="00547E57">
        <w:rPr>
          <w:rFonts w:ascii="Times New Roman" w:eastAsia="Times New Roman" w:hAnsi="Times New Roman" w:cs="Times New Roman"/>
          <w:lang w:val="sr-Latn-RS"/>
        </w:rPr>
        <w:fldChar w:fldCharType="end"/>
      </w:r>
      <w:bookmarkEnd w:id="1"/>
    </w:p>
    <w:p w14:paraId="1FEBFA14" w14:textId="7233C579" w:rsidR="00E310C7" w:rsidRPr="007C6B83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lang w:val="sr-Latn-RS"/>
        </w:rPr>
      </w:pPr>
      <w:r w:rsidRPr="2B14BB9D">
        <w:rPr>
          <w:rFonts w:ascii="Times New Roman" w:eastAsia="Times New Roman" w:hAnsi="Times New Roman" w:cs="Times New Roman"/>
        </w:rPr>
        <w:t>Veterinarska ambulanta/stanica/klinika</w:t>
      </w:r>
      <w:r w:rsidR="077B9B0C" w:rsidRPr="2B14BB9D">
        <w:rPr>
          <w:rFonts w:ascii="Times New Roman" w:eastAsia="Times New Roman" w:hAnsi="Times New Roman" w:cs="Times New Roman"/>
        </w:rPr>
        <w:t xml:space="preserve">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077B9B0C" w:rsidRPr="2B14BB9D">
        <w:rPr>
          <w:rFonts w:ascii="Times New Roman" w:eastAsia="Times New Roman" w:hAnsi="Times New Roman" w:cs="Times New Roman"/>
        </w:rPr>
        <w:t xml:space="preserve"> </w:t>
      </w:r>
      <w:r w:rsidR="4265C3B6" w:rsidRPr="2B14BB9D">
        <w:rPr>
          <w:rFonts w:ascii="Times New Roman" w:eastAsia="Times New Roman" w:hAnsi="Times New Roman" w:cs="Times New Roman"/>
        </w:rPr>
        <w:t xml:space="preserve"> </w:t>
      </w:r>
      <w:r w:rsidR="077B9B0C" w:rsidRPr="2B14BB9D">
        <w:rPr>
          <w:rFonts w:ascii="Times New Roman" w:eastAsia="Times New Roman" w:hAnsi="Times New Roman" w:cs="Times New Roman"/>
        </w:rPr>
        <w:t xml:space="preserve"> </w:t>
      </w:r>
      <w:r w:rsidR="507EB06D" w:rsidRPr="2B14BB9D">
        <w:rPr>
          <w:rFonts w:ascii="Times New Roman" w:eastAsia="Times New Roman" w:hAnsi="Times New Roman" w:cs="Times New Roman"/>
        </w:rPr>
        <w:t xml:space="preserve"> </w:t>
      </w:r>
      <w:r w:rsidR="077B9B0C" w:rsidRPr="2B14BB9D">
        <w:rPr>
          <w:rFonts w:ascii="Times New Roman" w:eastAsia="Times New Roman" w:hAnsi="Times New Roman" w:cs="Times New Roman"/>
        </w:rPr>
        <w:t xml:space="preserve"> </w:t>
      </w:r>
      <w:r w:rsidR="004D31CC">
        <w:rPr>
          <w:rFonts w:ascii="Times New Roman" w:eastAsia="Times New Roman" w:hAnsi="Times New Roman" w:cs="Times New Roman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4D31CC" w:rsidRPr="004D31CC">
        <w:rPr>
          <w:rFonts w:ascii="Times New Roman" w:eastAsia="Times New Roman" w:hAnsi="Times New Roman" w:cs="Times New Roman"/>
        </w:rPr>
        <w:instrText xml:space="preserve"> FORMTEXT </w:instrText>
      </w:r>
      <w:r w:rsidR="004D31CC">
        <w:rPr>
          <w:rFonts w:ascii="Times New Roman" w:eastAsia="Times New Roman" w:hAnsi="Times New Roman" w:cs="Times New Roman"/>
        </w:rPr>
      </w:r>
      <w:r w:rsidR="004D31CC">
        <w:rPr>
          <w:rFonts w:ascii="Times New Roman" w:eastAsia="Times New Roman" w:hAnsi="Times New Roman" w:cs="Times New Roman"/>
        </w:rPr>
        <w:fldChar w:fldCharType="separate"/>
      </w:r>
      <w:r w:rsidR="004D31CC">
        <w:rPr>
          <w:rFonts w:ascii="Times New Roman" w:eastAsia="Times New Roman" w:hAnsi="Times New Roman" w:cs="Times New Roman"/>
          <w:noProof/>
        </w:rPr>
        <w:t> </w:t>
      </w:r>
      <w:r w:rsidR="004D31CC">
        <w:rPr>
          <w:rFonts w:ascii="Times New Roman" w:eastAsia="Times New Roman" w:hAnsi="Times New Roman" w:cs="Times New Roman"/>
          <w:noProof/>
        </w:rPr>
        <w:t> </w:t>
      </w:r>
      <w:r w:rsidR="004D31CC">
        <w:rPr>
          <w:rFonts w:ascii="Times New Roman" w:eastAsia="Times New Roman" w:hAnsi="Times New Roman" w:cs="Times New Roman"/>
          <w:noProof/>
        </w:rPr>
        <w:t> </w:t>
      </w:r>
      <w:r w:rsidR="004D31CC">
        <w:rPr>
          <w:rFonts w:ascii="Times New Roman" w:eastAsia="Times New Roman" w:hAnsi="Times New Roman" w:cs="Times New Roman"/>
          <w:noProof/>
        </w:rPr>
        <w:t> </w:t>
      </w:r>
      <w:r w:rsidR="004D31CC">
        <w:rPr>
          <w:rFonts w:ascii="Times New Roman" w:eastAsia="Times New Roman" w:hAnsi="Times New Roman" w:cs="Times New Roman"/>
          <w:noProof/>
        </w:rPr>
        <w:t> </w:t>
      </w:r>
      <w:r w:rsidR="004D31CC">
        <w:rPr>
          <w:rFonts w:ascii="Times New Roman" w:eastAsia="Times New Roman" w:hAnsi="Times New Roman" w:cs="Times New Roman"/>
        </w:rPr>
        <w:fldChar w:fldCharType="end"/>
      </w:r>
    </w:p>
    <w:p w14:paraId="41B85D15" w14:textId="364A2755" w:rsidR="00E310C7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lang w:val="sr-Latn-RS"/>
        </w:rPr>
      </w:pPr>
      <w:r w:rsidRPr="2B14BB9D">
        <w:rPr>
          <w:rFonts w:ascii="Times New Roman" w:eastAsia="Times New Roman" w:hAnsi="Times New Roman" w:cs="Times New Roman"/>
        </w:rPr>
        <w:t>Adresa</w:t>
      </w:r>
      <w:r w:rsidR="15E82ADE" w:rsidRPr="2B14BB9D">
        <w:rPr>
          <w:rFonts w:ascii="Times New Roman" w:eastAsia="Times New Roman" w:hAnsi="Times New Roman" w:cs="Times New Roman"/>
        </w:rPr>
        <w:t xml:space="preserve">                    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15E82ADE" w:rsidRPr="2B14BB9D">
        <w:rPr>
          <w:rFonts w:ascii="Times New Roman" w:eastAsia="Times New Roman" w:hAnsi="Times New Roman" w:cs="Times New Roman"/>
        </w:rPr>
        <w:t xml:space="preserve">  </w:t>
      </w:r>
      <w:r w:rsidR="40F86369" w:rsidRPr="2B14BB9D">
        <w:rPr>
          <w:rFonts w:ascii="Times New Roman" w:eastAsia="Times New Roman" w:hAnsi="Times New Roman" w:cs="Times New Roman"/>
        </w:rPr>
        <w:t xml:space="preserve"> </w:t>
      </w:r>
      <w:r w:rsidR="453F9F05" w:rsidRPr="2B14BB9D">
        <w:rPr>
          <w:rFonts w:ascii="Times New Roman" w:eastAsia="Times New Roman" w:hAnsi="Times New Roman" w:cs="Times New Roman"/>
        </w:rPr>
        <w:t xml:space="preserve"> </w:t>
      </w:r>
      <w:r w:rsidR="15E82ADE" w:rsidRPr="2B14BB9D">
        <w:rPr>
          <w:rFonts w:ascii="Times New Roman" w:eastAsia="Times New Roman" w:hAnsi="Times New Roman" w:cs="Times New Roman"/>
        </w:rPr>
        <w:t xml:space="preserve">  </w:t>
      </w:r>
      <w:r w:rsidR="00E758A4">
        <w:rPr>
          <w:rFonts w:ascii="Times New Roman" w:eastAsia="Times New Roman" w:hAnsi="Times New Roman" w:cs="Times New Roman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="00E758A4" w:rsidRPr="004D31CC">
        <w:rPr>
          <w:rFonts w:ascii="Times New Roman" w:eastAsia="Times New Roman" w:hAnsi="Times New Roman" w:cs="Times New Roman"/>
        </w:rPr>
        <w:instrText xml:space="preserve"> FORMTEXT </w:instrText>
      </w:r>
      <w:r w:rsidR="00E758A4">
        <w:rPr>
          <w:rFonts w:ascii="Times New Roman" w:eastAsia="Times New Roman" w:hAnsi="Times New Roman" w:cs="Times New Roman"/>
        </w:rPr>
      </w:r>
      <w:r w:rsidR="00E758A4">
        <w:rPr>
          <w:rFonts w:ascii="Times New Roman" w:eastAsia="Times New Roman" w:hAnsi="Times New Roman" w:cs="Times New Roman"/>
        </w:rPr>
        <w:fldChar w:fldCharType="separate"/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</w:rPr>
        <w:fldChar w:fldCharType="end"/>
      </w:r>
      <w:bookmarkEnd w:id="2"/>
    </w:p>
    <w:p w14:paraId="4ADD3226" w14:textId="55D3B8CD" w:rsidR="00CB5296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lang w:val="sr-Latn-RS"/>
        </w:rPr>
      </w:pPr>
      <w:r w:rsidRPr="2B14BB9D">
        <w:rPr>
          <w:rFonts w:ascii="Times New Roman" w:eastAsia="Times New Roman" w:hAnsi="Times New Roman" w:cs="Times New Roman"/>
        </w:rPr>
        <w:t>Email adresa</w:t>
      </w:r>
      <w:r w:rsidR="69FACCF3" w:rsidRPr="2B14BB9D">
        <w:rPr>
          <w:rFonts w:ascii="Times New Roman" w:eastAsia="Times New Roman" w:hAnsi="Times New Roman" w:cs="Times New Roman"/>
        </w:rPr>
        <w:t xml:space="preserve">            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69FACCF3" w:rsidRPr="2B14BB9D">
        <w:rPr>
          <w:rFonts w:ascii="Times New Roman" w:eastAsia="Times New Roman" w:hAnsi="Times New Roman" w:cs="Times New Roman"/>
        </w:rPr>
        <w:t xml:space="preserve"> </w:t>
      </w:r>
      <w:r w:rsidR="7FEAA93C" w:rsidRPr="2B14BB9D">
        <w:rPr>
          <w:rFonts w:ascii="Times New Roman" w:eastAsia="Times New Roman" w:hAnsi="Times New Roman" w:cs="Times New Roman"/>
        </w:rPr>
        <w:t xml:space="preserve">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413E15E4" w:rsidRPr="2B14BB9D">
        <w:rPr>
          <w:rFonts w:ascii="Times New Roman" w:eastAsia="Times New Roman" w:hAnsi="Times New Roman" w:cs="Times New Roman"/>
        </w:rPr>
        <w:t xml:space="preserve"> </w:t>
      </w:r>
      <w:r w:rsidR="49EFE51D" w:rsidRPr="2B14BB9D">
        <w:rPr>
          <w:rFonts w:ascii="Times New Roman" w:eastAsia="Times New Roman" w:hAnsi="Times New Roman" w:cs="Times New Roman"/>
        </w:rPr>
        <w:t xml:space="preserve"> </w:t>
      </w:r>
      <w:r w:rsidR="00E758A4">
        <w:rPr>
          <w:rFonts w:ascii="Times New Roman" w:eastAsia="Times New Roman" w:hAnsi="Times New Roman" w:cs="Times New Roman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 w:rsidR="00E758A4" w:rsidRPr="007C6B83">
        <w:rPr>
          <w:rFonts w:ascii="Times New Roman" w:eastAsia="Times New Roman" w:hAnsi="Times New Roman" w:cs="Times New Roman"/>
        </w:rPr>
        <w:instrText xml:space="preserve"> FORMTEXT </w:instrText>
      </w:r>
      <w:r w:rsidR="00E758A4">
        <w:rPr>
          <w:rFonts w:ascii="Times New Roman" w:eastAsia="Times New Roman" w:hAnsi="Times New Roman" w:cs="Times New Roman"/>
        </w:rPr>
      </w:r>
      <w:r w:rsidR="00E758A4">
        <w:rPr>
          <w:rFonts w:ascii="Times New Roman" w:eastAsia="Times New Roman" w:hAnsi="Times New Roman" w:cs="Times New Roman"/>
        </w:rPr>
        <w:fldChar w:fldCharType="separate"/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</w:rPr>
        <w:fldChar w:fldCharType="end"/>
      </w:r>
      <w:bookmarkEnd w:id="3"/>
      <w:r w:rsidR="57E2F9E8" w:rsidRPr="2B14BB9D">
        <w:rPr>
          <w:rFonts w:ascii="Times New Roman" w:eastAsia="Times New Roman" w:hAnsi="Times New Roman" w:cs="Times New Roman"/>
        </w:rPr>
        <w:t xml:space="preserve">  </w:t>
      </w:r>
    </w:p>
    <w:p w14:paraId="72260AE0" w14:textId="366570E8" w:rsidR="002A58F3" w:rsidRDefault="57E2F9E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</w:rPr>
      </w:pPr>
      <w:r w:rsidRPr="2B14BB9D">
        <w:rPr>
          <w:rFonts w:ascii="Times New Roman" w:eastAsia="Times New Roman" w:hAnsi="Times New Roman" w:cs="Times New Roman"/>
        </w:rPr>
        <w:t>B</w:t>
      </w:r>
      <w:r w:rsidR="01B8FAA8" w:rsidRPr="2B14BB9D">
        <w:rPr>
          <w:rFonts w:ascii="Times New Roman" w:eastAsia="Times New Roman" w:hAnsi="Times New Roman" w:cs="Times New Roman"/>
        </w:rPr>
        <w:t>roj telefona</w:t>
      </w:r>
      <w:r w:rsidR="2CFCB94E" w:rsidRPr="2B14BB9D">
        <w:rPr>
          <w:rFonts w:ascii="Times New Roman" w:eastAsia="Times New Roman" w:hAnsi="Times New Roman" w:cs="Times New Roman"/>
        </w:rPr>
        <w:t xml:space="preserve">            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2CFCB94E" w:rsidRPr="2B14BB9D">
        <w:rPr>
          <w:rFonts w:ascii="Times New Roman" w:eastAsia="Times New Roman" w:hAnsi="Times New Roman" w:cs="Times New Roman"/>
        </w:rPr>
        <w:t xml:space="preserve"> </w:t>
      </w:r>
      <w:r w:rsidR="0C8FE5E5" w:rsidRPr="2B14BB9D">
        <w:rPr>
          <w:rFonts w:ascii="Times New Roman" w:eastAsia="Times New Roman" w:hAnsi="Times New Roman" w:cs="Times New Roman"/>
        </w:rPr>
        <w:t xml:space="preserve"> </w:t>
      </w:r>
      <w:r w:rsidR="306AAE4F" w:rsidRPr="2B14BB9D">
        <w:rPr>
          <w:rFonts w:ascii="Times New Roman" w:eastAsia="Times New Roman" w:hAnsi="Times New Roman" w:cs="Times New Roman"/>
        </w:rPr>
        <w:t xml:space="preserve">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2CFCB94E" w:rsidRPr="2B14BB9D">
        <w:rPr>
          <w:rFonts w:ascii="Times New Roman" w:eastAsia="Times New Roman" w:hAnsi="Times New Roman" w:cs="Times New Roman"/>
        </w:rPr>
        <w:t xml:space="preserve"> </w:t>
      </w:r>
      <w:r w:rsidR="00E758A4">
        <w:rPr>
          <w:rFonts w:ascii="Times New Roman" w:eastAsia="Times New Roman" w:hAnsi="Times New Roman" w:cs="Times New Roman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4" w:name="Text6"/>
      <w:r w:rsidR="00E758A4">
        <w:rPr>
          <w:rFonts w:ascii="Times New Roman" w:eastAsia="Times New Roman" w:hAnsi="Times New Roman" w:cs="Times New Roman"/>
        </w:rPr>
        <w:instrText xml:space="preserve"> FORMTEXT </w:instrText>
      </w:r>
      <w:r w:rsidR="00E758A4">
        <w:rPr>
          <w:rFonts w:ascii="Times New Roman" w:eastAsia="Times New Roman" w:hAnsi="Times New Roman" w:cs="Times New Roman"/>
        </w:rPr>
      </w:r>
      <w:r w:rsidR="00E758A4">
        <w:rPr>
          <w:rFonts w:ascii="Times New Roman" w:eastAsia="Times New Roman" w:hAnsi="Times New Roman" w:cs="Times New Roman"/>
        </w:rPr>
        <w:fldChar w:fldCharType="separate"/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</w:rPr>
        <w:fldChar w:fldCharType="end"/>
      </w:r>
      <w:bookmarkEnd w:id="4"/>
    </w:p>
    <w:p w14:paraId="7FA15EE4" w14:textId="09F51721" w:rsidR="000E08FB" w:rsidRPr="000E08FB" w:rsidRDefault="00F3686A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b/>
          <w:bCs/>
          <w:lang w:val="sr-Latn-RS"/>
        </w:rPr>
      </w:pPr>
      <w:r>
        <w:rPr>
          <w:rFonts w:ascii="Times New Roman" w:eastAsia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A84F215" wp14:editId="404B0307">
                <wp:simplePos x="0" y="0"/>
                <wp:positionH relativeFrom="column">
                  <wp:posOffset>2886075</wp:posOffset>
                </wp:positionH>
                <wp:positionV relativeFrom="paragraph">
                  <wp:posOffset>328295</wp:posOffset>
                </wp:positionV>
                <wp:extent cx="0" cy="1257300"/>
                <wp:effectExtent l="0" t="0" r="38100" b="19050"/>
                <wp:wrapNone/>
                <wp:docPr id="452067768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57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7DBF8E" id="Straight Connector 7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25pt,25.85pt" to="227.25pt,12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" strokecolor="black [3200]" strokeweight=".5pt">
                <v:stroke joinstyle="miter"/>
              </v:line>
            </w:pict>
          </mc:Fallback>
        </mc:AlternateContent>
      </w:r>
      <w:r w:rsidR="01B8FAA8" w:rsidRPr="2F27B3E6">
        <w:rPr>
          <w:rFonts w:ascii="Times New Roman" w:eastAsia="Times New Roman" w:hAnsi="Times New Roman" w:cs="Times New Roman"/>
          <w:b/>
          <w:bCs/>
        </w:rPr>
        <w:t>Podaci o vlasniku</w:t>
      </w:r>
    </w:p>
    <w:p w14:paraId="1F71DAE2" w14:textId="6CA9455A" w:rsidR="00CB5296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Ime i prezime</w:t>
      </w:r>
      <w:r w:rsidR="514C9FF6" w:rsidRPr="2F27B3E6">
        <w:rPr>
          <w:rFonts w:ascii="Times New Roman" w:eastAsia="Times New Roman" w:hAnsi="Times New Roman" w:cs="Times New Roman"/>
        </w:rPr>
        <w:t xml:space="preserve">        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514C9FF6" w:rsidRPr="2F27B3E6">
        <w:rPr>
          <w:rFonts w:ascii="Times New Roman" w:eastAsia="Times New Roman" w:hAnsi="Times New Roman" w:cs="Times New Roman"/>
        </w:rPr>
        <w:t xml:space="preserve">    </w:t>
      </w:r>
      <w:r w:rsidR="017FF42F" w:rsidRPr="2F27B3E6">
        <w:rPr>
          <w:rFonts w:ascii="Times New Roman" w:eastAsia="Times New Roman" w:hAnsi="Times New Roman" w:cs="Times New Roman"/>
        </w:rPr>
        <w:t xml:space="preserve">  </w:t>
      </w:r>
      <w:r w:rsidR="514C9FF6" w:rsidRPr="2F27B3E6">
        <w:rPr>
          <w:rFonts w:ascii="Times New Roman" w:eastAsia="Times New Roman" w:hAnsi="Times New Roman" w:cs="Times New Roman"/>
        </w:rPr>
        <w:t xml:space="preserve"> </w:t>
      </w:r>
      <w:r w:rsidR="00B87508">
        <w:rPr>
          <w:rFonts w:ascii="Times New Roman" w:eastAsia="Times New Roman" w:hAnsi="Times New Roman" w:cs="Times New Roman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5" w:name="Text7"/>
      <w:r w:rsidR="00B87508">
        <w:rPr>
          <w:rFonts w:ascii="Times New Roman" w:eastAsia="Times New Roman" w:hAnsi="Times New Roman" w:cs="Times New Roman"/>
        </w:rPr>
        <w:instrText xml:space="preserve"> FORMTEXT </w:instrText>
      </w:r>
      <w:r w:rsidR="00B87508">
        <w:rPr>
          <w:rFonts w:ascii="Times New Roman" w:eastAsia="Times New Roman" w:hAnsi="Times New Roman" w:cs="Times New Roman"/>
        </w:rPr>
      </w:r>
      <w:r w:rsidR="00B87508">
        <w:rPr>
          <w:rFonts w:ascii="Times New Roman" w:eastAsia="Times New Roman" w:hAnsi="Times New Roman" w:cs="Times New Roman"/>
        </w:rPr>
        <w:fldChar w:fldCharType="separate"/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</w:rPr>
        <w:fldChar w:fldCharType="end"/>
      </w:r>
      <w:bookmarkEnd w:id="5"/>
    </w:p>
    <w:p w14:paraId="407DE274" w14:textId="34D67C11" w:rsidR="00CB5296" w:rsidRPr="00B87508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Adresa</w:t>
      </w:r>
      <w:r w:rsidR="7C9C0131" w:rsidRPr="2F27B3E6">
        <w:rPr>
          <w:rFonts w:ascii="Times New Roman" w:eastAsia="Times New Roman" w:hAnsi="Times New Roman" w:cs="Times New Roman"/>
        </w:rPr>
        <w:t xml:space="preserve">            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7C9C0131" w:rsidRPr="2F27B3E6">
        <w:rPr>
          <w:rFonts w:ascii="Times New Roman" w:eastAsia="Times New Roman" w:hAnsi="Times New Roman" w:cs="Times New Roman"/>
        </w:rPr>
        <w:t xml:space="preserve">    </w:t>
      </w:r>
      <w:r w:rsidR="0021069F">
        <w:rPr>
          <w:rFonts w:ascii="Times New Roman" w:eastAsia="Times New Roman" w:hAnsi="Times New Roman" w:cs="Times New Roman"/>
          <w:lang w:val="sr-Latn-RS"/>
        </w:rPr>
        <w:t xml:space="preserve"> </w:t>
      </w:r>
      <w:r w:rsidR="7C9C0131" w:rsidRPr="2F27B3E6">
        <w:rPr>
          <w:rFonts w:ascii="Times New Roman" w:eastAsia="Times New Roman" w:hAnsi="Times New Roman" w:cs="Times New Roman"/>
        </w:rPr>
        <w:t xml:space="preserve">     </w:t>
      </w:r>
      <w:r w:rsidR="32B412ED" w:rsidRPr="2F27B3E6">
        <w:rPr>
          <w:rFonts w:ascii="Times New Roman" w:eastAsia="Times New Roman" w:hAnsi="Times New Roman" w:cs="Times New Roman"/>
        </w:rPr>
        <w:t xml:space="preserve">  </w:t>
      </w:r>
      <w:r w:rsidR="7C9C0131" w:rsidRPr="2F27B3E6">
        <w:rPr>
          <w:rFonts w:ascii="Times New Roman" w:eastAsia="Times New Roman" w:hAnsi="Times New Roman" w:cs="Times New Roman"/>
        </w:rPr>
        <w:t xml:space="preserve"> </w:t>
      </w:r>
      <w:r w:rsidR="5D16C875" w:rsidRPr="2F27B3E6">
        <w:rPr>
          <w:rFonts w:ascii="Times New Roman" w:eastAsia="Times New Roman" w:hAnsi="Times New Roman" w:cs="Times New Roman"/>
        </w:rPr>
        <w:t xml:space="preserve"> </w:t>
      </w:r>
      <w:r w:rsidR="00B87508">
        <w:rPr>
          <w:rFonts w:ascii="Times New Roman" w:eastAsia="Times New Roman" w:hAnsi="Times New Roman" w:cs="Times New Roman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6" w:name="Text8"/>
      <w:r w:rsidR="00B87508">
        <w:rPr>
          <w:rFonts w:ascii="Times New Roman" w:eastAsia="Times New Roman" w:hAnsi="Times New Roman" w:cs="Times New Roman"/>
        </w:rPr>
        <w:instrText xml:space="preserve"> FORMTEXT </w:instrText>
      </w:r>
      <w:r w:rsidR="00B87508">
        <w:rPr>
          <w:rFonts w:ascii="Times New Roman" w:eastAsia="Times New Roman" w:hAnsi="Times New Roman" w:cs="Times New Roman"/>
        </w:rPr>
      </w:r>
      <w:r w:rsidR="00B87508">
        <w:rPr>
          <w:rFonts w:ascii="Times New Roman" w:eastAsia="Times New Roman" w:hAnsi="Times New Roman" w:cs="Times New Roman"/>
        </w:rPr>
        <w:fldChar w:fldCharType="separate"/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</w:rPr>
        <w:fldChar w:fldCharType="end"/>
      </w:r>
      <w:bookmarkEnd w:id="6"/>
    </w:p>
    <w:p w14:paraId="75A3ABC7" w14:textId="23626115" w:rsidR="00CB5296" w:rsidRPr="00B87508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Email adresa</w:t>
      </w:r>
      <w:r w:rsidR="514F1EE6" w:rsidRPr="2F27B3E6">
        <w:rPr>
          <w:rFonts w:ascii="Times New Roman" w:eastAsia="Times New Roman" w:hAnsi="Times New Roman" w:cs="Times New Roman"/>
        </w:rPr>
        <w:t xml:space="preserve">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514F1EE6" w:rsidRPr="2F27B3E6">
        <w:rPr>
          <w:rFonts w:ascii="Times New Roman" w:eastAsia="Times New Roman" w:hAnsi="Times New Roman" w:cs="Times New Roman"/>
        </w:rPr>
        <w:t xml:space="preserve">           </w:t>
      </w:r>
      <w:r w:rsidR="0AD2DC71" w:rsidRPr="2F27B3E6">
        <w:rPr>
          <w:rFonts w:ascii="Times New Roman" w:eastAsia="Times New Roman" w:hAnsi="Times New Roman" w:cs="Times New Roman"/>
        </w:rPr>
        <w:t xml:space="preserve">  </w:t>
      </w:r>
      <w:r w:rsidR="514F1EE6" w:rsidRPr="2F27B3E6">
        <w:rPr>
          <w:rFonts w:ascii="Times New Roman" w:eastAsia="Times New Roman" w:hAnsi="Times New Roman" w:cs="Times New Roman"/>
        </w:rPr>
        <w:t xml:space="preserve">   </w:t>
      </w:r>
      <w:r w:rsidR="728B4E2B" w:rsidRPr="2F27B3E6">
        <w:rPr>
          <w:rFonts w:ascii="Times New Roman" w:eastAsia="Times New Roman" w:hAnsi="Times New Roman" w:cs="Times New Roman"/>
        </w:rPr>
        <w:t xml:space="preserve"> </w:t>
      </w:r>
      <w:r w:rsidR="00B87508">
        <w:rPr>
          <w:rFonts w:ascii="Times New Roman" w:eastAsia="Times New Roman" w:hAnsi="Times New Roman" w:cs="Times New Roman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7" w:name="Text9"/>
      <w:r w:rsidR="00B87508">
        <w:rPr>
          <w:rFonts w:ascii="Times New Roman" w:eastAsia="Times New Roman" w:hAnsi="Times New Roman" w:cs="Times New Roman"/>
        </w:rPr>
        <w:instrText xml:space="preserve"> FORMTEXT </w:instrText>
      </w:r>
      <w:r w:rsidR="00B87508">
        <w:rPr>
          <w:rFonts w:ascii="Times New Roman" w:eastAsia="Times New Roman" w:hAnsi="Times New Roman" w:cs="Times New Roman"/>
        </w:rPr>
      </w:r>
      <w:r w:rsidR="00B87508">
        <w:rPr>
          <w:rFonts w:ascii="Times New Roman" w:eastAsia="Times New Roman" w:hAnsi="Times New Roman" w:cs="Times New Roman"/>
        </w:rPr>
        <w:fldChar w:fldCharType="separate"/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</w:rPr>
        <w:fldChar w:fldCharType="end"/>
      </w:r>
      <w:bookmarkEnd w:id="7"/>
    </w:p>
    <w:p w14:paraId="59EBABDB" w14:textId="38D65C64" w:rsidR="002A58F3" w:rsidRPr="00CB5296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Broj telefona</w:t>
      </w:r>
      <w:r w:rsidR="18E30E7E" w:rsidRPr="2F27B3E6">
        <w:rPr>
          <w:rFonts w:ascii="Times New Roman" w:eastAsia="Times New Roman" w:hAnsi="Times New Roman" w:cs="Times New Roman"/>
        </w:rPr>
        <w:t xml:space="preserve">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18E30E7E" w:rsidRPr="2F27B3E6">
        <w:rPr>
          <w:rFonts w:ascii="Times New Roman" w:eastAsia="Times New Roman" w:hAnsi="Times New Roman" w:cs="Times New Roman"/>
        </w:rPr>
        <w:t xml:space="preserve">             </w:t>
      </w:r>
      <w:r w:rsidR="0AD2DC71" w:rsidRPr="2F27B3E6">
        <w:rPr>
          <w:rFonts w:ascii="Times New Roman" w:eastAsia="Times New Roman" w:hAnsi="Times New Roman" w:cs="Times New Roman"/>
        </w:rPr>
        <w:t xml:space="preserve">  </w:t>
      </w:r>
      <w:r w:rsidR="18E30E7E" w:rsidRPr="2F27B3E6">
        <w:rPr>
          <w:rFonts w:ascii="Times New Roman" w:eastAsia="Times New Roman" w:hAnsi="Times New Roman" w:cs="Times New Roman"/>
        </w:rPr>
        <w:t xml:space="preserve"> 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00B87508">
        <w:rPr>
          <w:rFonts w:ascii="Times New Roman" w:eastAsia="Times New Roman" w:hAnsi="Times New Roman" w:cs="Times New Roman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8" w:name="Text10"/>
      <w:r w:rsidR="00B87508">
        <w:rPr>
          <w:rFonts w:ascii="Times New Roman" w:eastAsia="Times New Roman" w:hAnsi="Times New Roman" w:cs="Times New Roman"/>
        </w:rPr>
        <w:instrText xml:space="preserve"> FORMTEXT </w:instrText>
      </w:r>
      <w:r w:rsidR="00B87508">
        <w:rPr>
          <w:rFonts w:ascii="Times New Roman" w:eastAsia="Times New Roman" w:hAnsi="Times New Roman" w:cs="Times New Roman"/>
        </w:rPr>
      </w:r>
      <w:r w:rsidR="00B87508">
        <w:rPr>
          <w:rFonts w:ascii="Times New Roman" w:eastAsia="Times New Roman" w:hAnsi="Times New Roman" w:cs="Times New Roman"/>
        </w:rPr>
        <w:fldChar w:fldCharType="separate"/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</w:rPr>
        <w:fldChar w:fldCharType="end"/>
      </w:r>
      <w:bookmarkEnd w:id="8"/>
    </w:p>
    <w:p w14:paraId="76E62DEE" w14:textId="5C185D48" w:rsidR="002A58F3" w:rsidRDefault="00673BC9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BF887F" wp14:editId="6A8DEB9C">
                <wp:simplePos x="0" y="0"/>
                <wp:positionH relativeFrom="column">
                  <wp:posOffset>2886075</wp:posOffset>
                </wp:positionH>
                <wp:positionV relativeFrom="paragraph">
                  <wp:posOffset>337819</wp:posOffset>
                </wp:positionV>
                <wp:extent cx="0" cy="2047875"/>
                <wp:effectExtent l="0" t="0" r="38100" b="28575"/>
                <wp:wrapNone/>
                <wp:docPr id="374826147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47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83079A" id="Straight Connector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25pt,26.6pt" to="227.25pt,1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="01B8FAA8" w:rsidRPr="2F27B3E6">
        <w:rPr>
          <w:rFonts w:ascii="Times New Roman" w:eastAsia="Times New Roman" w:hAnsi="Times New Roman" w:cs="Times New Roman"/>
          <w:b/>
          <w:bCs/>
        </w:rPr>
        <w:t>Podaci o pacijentu</w:t>
      </w:r>
    </w:p>
    <w:p w14:paraId="1D9AC082" w14:textId="171F8ABA" w:rsidR="00CB5296" w:rsidRPr="002301ED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Ime</w:t>
      </w:r>
      <w:r w:rsidR="6D84EE2E" w:rsidRPr="2F27B3E6">
        <w:rPr>
          <w:rFonts w:ascii="Times New Roman" w:eastAsia="Times New Roman" w:hAnsi="Times New Roman" w:cs="Times New Roman"/>
        </w:rPr>
        <w:t xml:space="preserve">                          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6D84EE2E" w:rsidRPr="2F27B3E6">
        <w:rPr>
          <w:rFonts w:ascii="Times New Roman" w:eastAsia="Times New Roman" w:hAnsi="Times New Roman" w:cs="Times New Roman"/>
        </w:rPr>
        <w:t xml:space="preserve">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6D84EE2E" w:rsidRPr="2F27B3E6">
        <w:rPr>
          <w:rFonts w:ascii="Times New Roman" w:eastAsia="Times New Roman" w:hAnsi="Times New Roman" w:cs="Times New Roman"/>
        </w:rPr>
        <w:t xml:space="preserve">                   </w:t>
      </w:r>
      <w:r w:rsidR="33E6B288" w:rsidRPr="2F27B3E6">
        <w:rPr>
          <w:rFonts w:ascii="Times New Roman" w:eastAsia="Times New Roman" w:hAnsi="Times New Roman" w:cs="Times New Roman"/>
        </w:rPr>
        <w:t xml:space="preserve">  </w:t>
      </w:r>
      <w:r w:rsidR="00B87508">
        <w:rPr>
          <w:rFonts w:ascii="Times New Roman" w:eastAsia="Times New Roman" w:hAnsi="Times New Roman" w:cs="Times New Roman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9" w:name="Text11"/>
      <w:r w:rsidR="00B87508">
        <w:rPr>
          <w:rFonts w:ascii="Times New Roman" w:eastAsia="Times New Roman" w:hAnsi="Times New Roman" w:cs="Times New Roman"/>
        </w:rPr>
        <w:instrText xml:space="preserve"> FORMTEXT </w:instrText>
      </w:r>
      <w:r w:rsidR="00B87508">
        <w:rPr>
          <w:rFonts w:ascii="Times New Roman" w:eastAsia="Times New Roman" w:hAnsi="Times New Roman" w:cs="Times New Roman"/>
        </w:rPr>
      </w:r>
      <w:r w:rsidR="00B87508">
        <w:rPr>
          <w:rFonts w:ascii="Times New Roman" w:eastAsia="Times New Roman" w:hAnsi="Times New Roman" w:cs="Times New Roman"/>
        </w:rPr>
        <w:fldChar w:fldCharType="separate"/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</w:rPr>
        <w:fldChar w:fldCharType="end"/>
      </w:r>
      <w:bookmarkEnd w:id="9"/>
    </w:p>
    <w:p w14:paraId="0B6BE1CF" w14:textId="3019C7DB" w:rsidR="00CB5296" w:rsidRPr="002301ED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Vrsta</w:t>
      </w:r>
      <w:r w:rsidR="2C9BB8BB" w:rsidRPr="2F27B3E6">
        <w:rPr>
          <w:rFonts w:ascii="Times New Roman" w:eastAsia="Times New Roman" w:hAnsi="Times New Roman" w:cs="Times New Roman"/>
        </w:rPr>
        <w:t xml:space="preserve">                           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2C9BB8BB" w:rsidRPr="2F27B3E6">
        <w:rPr>
          <w:rFonts w:ascii="Times New Roman" w:eastAsia="Times New Roman" w:hAnsi="Times New Roman" w:cs="Times New Roman"/>
        </w:rPr>
        <w:t xml:space="preserve">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2C9BB8BB" w:rsidRPr="2F27B3E6">
        <w:rPr>
          <w:rFonts w:ascii="Times New Roman" w:eastAsia="Times New Roman" w:hAnsi="Times New Roman" w:cs="Times New Roman"/>
        </w:rPr>
        <w:t xml:space="preserve">                       </w:t>
      </w:r>
      <w:r w:rsidR="14EB0A33" w:rsidRPr="2F27B3E6">
        <w:rPr>
          <w:rFonts w:ascii="Times New Roman" w:eastAsia="Times New Roman" w:hAnsi="Times New Roman" w:cs="Times New Roman"/>
        </w:rPr>
        <w:t xml:space="preserve">  </w:t>
      </w:r>
      <w:r w:rsidR="00044059">
        <w:rPr>
          <w:rFonts w:ascii="Times New Roman" w:eastAsia="Times New Roman" w:hAnsi="Times New Roman" w:cs="Times New Roman"/>
          <w:lang w:val="sr-Latn-RS"/>
        </w:rPr>
        <w:t xml:space="preserve"> </w:t>
      </w:r>
      <w:r w:rsidR="00044059">
        <w:rPr>
          <w:rFonts w:ascii="Times New Roman" w:eastAsia="Times New Roman" w:hAnsi="Times New Roman" w:cs="Times New Roman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0" w:name="Text12"/>
      <w:r w:rsidR="00044059">
        <w:rPr>
          <w:rFonts w:ascii="Times New Roman" w:eastAsia="Times New Roman" w:hAnsi="Times New Roman" w:cs="Times New Roman"/>
        </w:rPr>
        <w:instrText xml:space="preserve"> FORMTEXT </w:instrText>
      </w:r>
      <w:r w:rsidR="00044059">
        <w:rPr>
          <w:rFonts w:ascii="Times New Roman" w:eastAsia="Times New Roman" w:hAnsi="Times New Roman" w:cs="Times New Roman"/>
        </w:rPr>
      </w:r>
      <w:r w:rsidR="00044059">
        <w:rPr>
          <w:rFonts w:ascii="Times New Roman" w:eastAsia="Times New Roman" w:hAnsi="Times New Roman" w:cs="Times New Roman"/>
        </w:rPr>
        <w:fldChar w:fldCharType="separate"/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</w:rPr>
        <w:fldChar w:fldCharType="end"/>
      </w:r>
      <w:bookmarkEnd w:id="10"/>
    </w:p>
    <w:p w14:paraId="22E27A24" w14:textId="6814DE91" w:rsidR="00CB5296" w:rsidRPr="002301ED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Rasa</w:t>
      </w:r>
      <w:r w:rsidR="7A74B27F" w:rsidRPr="2F27B3E6">
        <w:rPr>
          <w:rFonts w:ascii="Times New Roman" w:eastAsia="Times New Roman" w:hAnsi="Times New Roman" w:cs="Times New Roman"/>
        </w:rPr>
        <w:t xml:space="preserve"> </w:t>
      </w:r>
      <w:r w:rsidR="22288508" w:rsidRPr="2F27B3E6">
        <w:rPr>
          <w:rFonts w:ascii="Times New Roman" w:eastAsia="Times New Roman" w:hAnsi="Times New Roman" w:cs="Times New Roman"/>
        </w:rPr>
        <w:t xml:space="preserve"> </w:t>
      </w:r>
      <w:r w:rsidR="7A74B27F" w:rsidRPr="2F27B3E6">
        <w:rPr>
          <w:rFonts w:ascii="Times New Roman" w:eastAsia="Times New Roman" w:hAnsi="Times New Roman" w:cs="Times New Roman"/>
        </w:rPr>
        <w:t xml:space="preserve">                                      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7A74B27F" w:rsidRPr="2F27B3E6">
        <w:rPr>
          <w:rFonts w:ascii="Times New Roman" w:eastAsia="Times New Roman" w:hAnsi="Times New Roman" w:cs="Times New Roman"/>
        </w:rPr>
        <w:t xml:space="preserve">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7A74B27F" w:rsidRPr="2F27B3E6">
        <w:rPr>
          <w:rFonts w:ascii="Times New Roman" w:eastAsia="Times New Roman" w:hAnsi="Times New Roman" w:cs="Times New Roman"/>
        </w:rPr>
        <w:t xml:space="preserve">                  </w:t>
      </w:r>
      <w:r w:rsidRPr="2F27B3E6">
        <w:rPr>
          <w:rFonts w:ascii="Times New Roman" w:eastAsia="Times New Roman" w:hAnsi="Times New Roman" w:cs="Times New Roman"/>
        </w:rPr>
        <w:t xml:space="preserve"> </w:t>
      </w:r>
      <w:r w:rsidR="5857FE54" w:rsidRPr="2F27B3E6">
        <w:rPr>
          <w:rFonts w:ascii="Times New Roman" w:eastAsia="Times New Roman" w:hAnsi="Times New Roman" w:cs="Times New Roman"/>
        </w:rPr>
        <w:t xml:space="preserve"> </w:t>
      </w:r>
      <w:r w:rsidR="0208C519" w:rsidRPr="2F27B3E6">
        <w:rPr>
          <w:rFonts w:ascii="Times New Roman" w:eastAsia="Times New Roman" w:hAnsi="Times New Roman" w:cs="Times New Roman"/>
        </w:rPr>
        <w:t xml:space="preserve"> </w:t>
      </w:r>
      <w:r w:rsidR="00044059">
        <w:rPr>
          <w:rFonts w:ascii="Times New Roman" w:eastAsia="Times New Roman" w:hAnsi="Times New Roman" w:cs="Times New Roman"/>
          <w:lang w:val="sr-Latn-RS"/>
        </w:rPr>
        <w:t xml:space="preserve"> </w:t>
      </w:r>
      <w:r w:rsidR="00044059">
        <w:rPr>
          <w:rFonts w:ascii="Times New Roman" w:eastAsia="Times New Roman" w:hAnsi="Times New Roman" w:cs="Times New Roman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1" w:name="Text13"/>
      <w:r w:rsidR="00044059">
        <w:rPr>
          <w:rFonts w:ascii="Times New Roman" w:eastAsia="Times New Roman" w:hAnsi="Times New Roman" w:cs="Times New Roman"/>
        </w:rPr>
        <w:instrText xml:space="preserve"> FORMTEXT </w:instrText>
      </w:r>
      <w:r w:rsidR="00044059">
        <w:rPr>
          <w:rFonts w:ascii="Times New Roman" w:eastAsia="Times New Roman" w:hAnsi="Times New Roman" w:cs="Times New Roman"/>
        </w:rPr>
      </w:r>
      <w:r w:rsidR="00044059">
        <w:rPr>
          <w:rFonts w:ascii="Times New Roman" w:eastAsia="Times New Roman" w:hAnsi="Times New Roman" w:cs="Times New Roman"/>
        </w:rPr>
        <w:fldChar w:fldCharType="separate"/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</w:rPr>
        <w:fldChar w:fldCharType="end"/>
      </w:r>
      <w:bookmarkEnd w:id="11"/>
    </w:p>
    <w:p w14:paraId="1C40DBAF" w14:textId="03AB61DB" w:rsidR="00190576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 xml:space="preserve">Pol </w:t>
      </w:r>
      <w:r w:rsidR="700ED90E" w:rsidRPr="2F27B3E6">
        <w:rPr>
          <w:rFonts w:ascii="Times New Roman" w:eastAsia="Times New Roman" w:hAnsi="Times New Roman" w:cs="Times New Roman"/>
        </w:rPr>
        <w:t xml:space="preserve">      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700ED90E" w:rsidRPr="2F27B3E6">
        <w:rPr>
          <w:rFonts w:ascii="Times New Roman" w:eastAsia="Times New Roman" w:hAnsi="Times New Roman" w:cs="Times New Roman"/>
        </w:rPr>
        <w:t xml:space="preserve">             </w:t>
      </w:r>
      <w:r w:rsidR="00693B57">
        <w:rPr>
          <w:rFonts w:ascii="Times New Roman" w:eastAsia="Times New Roman" w:hAnsi="Times New Roman" w:cs="Times New Roman"/>
          <w:lang w:val="sr-Latn-RS"/>
        </w:rPr>
        <w:t xml:space="preserve"> </w:t>
      </w:r>
      <w:r w:rsidR="700ED90E" w:rsidRPr="2F27B3E6">
        <w:rPr>
          <w:rFonts w:ascii="Times New Roman" w:eastAsia="Times New Roman" w:hAnsi="Times New Roman" w:cs="Times New Roman"/>
        </w:rPr>
        <w:t xml:space="preserve">       </w:t>
      </w:r>
      <w:r w:rsidR="5857FE54" w:rsidRPr="2F27B3E6">
        <w:rPr>
          <w:rFonts w:ascii="Times New Roman" w:eastAsia="Times New Roman" w:hAnsi="Times New Roman" w:cs="Times New Roman"/>
        </w:rPr>
        <w:t xml:space="preserve"> </w:t>
      </w:r>
      <w:r w:rsidR="700ED90E" w:rsidRPr="2F27B3E6">
        <w:rPr>
          <w:rFonts w:ascii="Times New Roman" w:eastAsia="Times New Roman" w:hAnsi="Times New Roman" w:cs="Times New Roman"/>
        </w:rPr>
        <w:t xml:space="preserve">  </w:t>
      </w:r>
      <w:r w:rsidR="71265BC3" w:rsidRPr="2F27B3E6">
        <w:rPr>
          <w:rFonts w:ascii="Times New Roman" w:eastAsia="Times New Roman" w:hAnsi="Times New Roman" w:cs="Times New Roman"/>
        </w:rPr>
        <w:t xml:space="preserve"> </w:t>
      </w:r>
      <w:r w:rsidR="002301ED">
        <w:rPr>
          <w:rFonts w:ascii="Times New Roman" w:eastAsia="Times New Roman" w:hAnsi="Times New Roman" w:cs="Times New Roman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2" w:name="Text14"/>
      <w:r w:rsidR="002301ED">
        <w:rPr>
          <w:rFonts w:ascii="Times New Roman" w:eastAsia="Times New Roman" w:hAnsi="Times New Roman" w:cs="Times New Roman"/>
        </w:rPr>
        <w:instrText xml:space="preserve"> FORMTEXT </w:instrText>
      </w:r>
      <w:r w:rsidR="002301ED">
        <w:rPr>
          <w:rFonts w:ascii="Times New Roman" w:eastAsia="Times New Roman" w:hAnsi="Times New Roman" w:cs="Times New Roman"/>
        </w:rPr>
      </w:r>
      <w:r w:rsidR="002301ED">
        <w:rPr>
          <w:rFonts w:ascii="Times New Roman" w:eastAsia="Times New Roman" w:hAnsi="Times New Roman" w:cs="Times New Roman"/>
        </w:rPr>
        <w:fldChar w:fldCharType="separate"/>
      </w:r>
      <w:r w:rsidR="002301ED">
        <w:rPr>
          <w:rFonts w:ascii="Times New Roman" w:eastAsia="Times New Roman" w:hAnsi="Times New Roman" w:cs="Times New Roman"/>
          <w:noProof/>
        </w:rPr>
        <w:t> </w:t>
      </w:r>
      <w:r w:rsidR="002301ED">
        <w:rPr>
          <w:rFonts w:ascii="Times New Roman" w:eastAsia="Times New Roman" w:hAnsi="Times New Roman" w:cs="Times New Roman"/>
          <w:noProof/>
        </w:rPr>
        <w:t> </w:t>
      </w:r>
      <w:r w:rsidR="002301ED">
        <w:rPr>
          <w:rFonts w:ascii="Times New Roman" w:eastAsia="Times New Roman" w:hAnsi="Times New Roman" w:cs="Times New Roman"/>
          <w:noProof/>
        </w:rPr>
        <w:t> </w:t>
      </w:r>
      <w:r w:rsidR="002301ED">
        <w:rPr>
          <w:rFonts w:ascii="Times New Roman" w:eastAsia="Times New Roman" w:hAnsi="Times New Roman" w:cs="Times New Roman"/>
          <w:noProof/>
        </w:rPr>
        <w:t> </w:t>
      </w:r>
      <w:r w:rsidR="002301ED">
        <w:rPr>
          <w:rFonts w:ascii="Times New Roman" w:eastAsia="Times New Roman" w:hAnsi="Times New Roman" w:cs="Times New Roman"/>
          <w:noProof/>
        </w:rPr>
        <w:t> </w:t>
      </w:r>
      <w:r w:rsidR="002301ED">
        <w:rPr>
          <w:rFonts w:ascii="Times New Roman" w:eastAsia="Times New Roman" w:hAnsi="Times New Roman" w:cs="Times New Roman"/>
        </w:rPr>
        <w:fldChar w:fldCharType="end"/>
      </w:r>
      <w:bookmarkEnd w:id="12"/>
    </w:p>
    <w:p w14:paraId="3AE05B93" w14:textId="60D5C7BA" w:rsidR="00693B57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Starost (godine)</w:t>
      </w:r>
      <w:r w:rsidR="304FAB48" w:rsidRPr="2F27B3E6">
        <w:rPr>
          <w:rFonts w:ascii="Times New Roman" w:eastAsia="Times New Roman" w:hAnsi="Times New Roman" w:cs="Times New Roman"/>
        </w:rPr>
        <w:t xml:space="preserve"> </w:t>
      </w:r>
      <w:r w:rsidR="3432C991" w:rsidRPr="2F27B3E6">
        <w:rPr>
          <w:rFonts w:ascii="Times New Roman" w:eastAsia="Times New Roman" w:hAnsi="Times New Roman" w:cs="Times New Roman"/>
        </w:rPr>
        <w:t xml:space="preserve">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3432C991" w:rsidRPr="2F27B3E6">
        <w:rPr>
          <w:rFonts w:ascii="Times New Roman" w:eastAsia="Times New Roman" w:hAnsi="Times New Roman" w:cs="Times New Roman"/>
        </w:rPr>
        <w:t xml:space="preserve">       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3432C991" w:rsidRPr="2F27B3E6">
        <w:rPr>
          <w:rFonts w:ascii="Times New Roman" w:eastAsia="Times New Roman" w:hAnsi="Times New Roman" w:cs="Times New Roman"/>
        </w:rPr>
        <w:t xml:space="preserve">                </w:t>
      </w:r>
      <w:r w:rsidR="2846B490" w:rsidRPr="2F27B3E6">
        <w:rPr>
          <w:rFonts w:ascii="Times New Roman" w:eastAsia="Times New Roman" w:hAnsi="Times New Roman" w:cs="Times New Roman"/>
        </w:rPr>
        <w:t xml:space="preserve"> </w:t>
      </w:r>
      <w:r w:rsidR="3432C991" w:rsidRPr="2F27B3E6">
        <w:rPr>
          <w:rFonts w:ascii="Times New Roman" w:eastAsia="Times New Roman" w:hAnsi="Times New Roman" w:cs="Times New Roman"/>
        </w:rPr>
        <w:t xml:space="preserve">  </w:t>
      </w:r>
      <w:r w:rsidR="007B43CD">
        <w:rPr>
          <w:rFonts w:ascii="Times New Roman" w:eastAsia="Times New Roman" w:hAnsi="Times New Roman" w:cs="Times New Roman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3" w:name="Text15"/>
      <w:r w:rsidR="007B43CD" w:rsidRPr="007D6A69">
        <w:rPr>
          <w:rFonts w:ascii="Times New Roman" w:eastAsia="Times New Roman" w:hAnsi="Times New Roman" w:cs="Times New Roman"/>
        </w:rPr>
        <w:instrText xml:space="preserve"> FORMTEXT </w:instrText>
      </w:r>
      <w:r w:rsidR="007B43CD">
        <w:rPr>
          <w:rFonts w:ascii="Times New Roman" w:eastAsia="Times New Roman" w:hAnsi="Times New Roman" w:cs="Times New Roman"/>
        </w:rPr>
      </w:r>
      <w:r w:rsidR="007B43CD">
        <w:rPr>
          <w:rFonts w:ascii="Times New Roman" w:eastAsia="Times New Roman" w:hAnsi="Times New Roman" w:cs="Times New Roman"/>
        </w:rPr>
        <w:fldChar w:fldCharType="separate"/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</w:rPr>
        <w:fldChar w:fldCharType="end"/>
      </w:r>
      <w:bookmarkEnd w:id="13"/>
    </w:p>
    <w:p w14:paraId="5E4713FC" w14:textId="54D6D508" w:rsidR="00D34B35" w:rsidRDefault="00673BC9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>
        <w:rPr>
          <w:rFonts w:ascii="Times New Roman" w:eastAsia="Times New Roman" w:hAnsi="Times New Roman" w:cs="Times New Roman"/>
          <w:lang w:val="sr-Latn-RS"/>
        </w:rPr>
        <w:t xml:space="preserve">Datum uzorkovanja                                             </w:t>
      </w:r>
      <w:r>
        <w:rPr>
          <w:rFonts w:ascii="Times New Roman" w:eastAsia="Times New Roman" w:hAnsi="Times New Roman" w:cs="Times New Roman"/>
          <w:lang w:val="sr-Latn-RS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4" w:name="Text18"/>
      <w:r>
        <w:rPr>
          <w:rFonts w:ascii="Times New Roman" w:eastAsia="Times New Roman" w:hAnsi="Times New Roman" w:cs="Times New Roman"/>
          <w:lang w:val="sr-Latn-RS"/>
        </w:rPr>
        <w:instrText xml:space="preserve"> FORMTEXT </w:instrText>
      </w:r>
      <w:r>
        <w:rPr>
          <w:rFonts w:ascii="Times New Roman" w:eastAsia="Times New Roman" w:hAnsi="Times New Roman" w:cs="Times New Roman"/>
          <w:lang w:val="sr-Latn-RS"/>
        </w:rPr>
      </w:r>
      <w:r>
        <w:rPr>
          <w:rFonts w:ascii="Times New Roman" w:eastAsia="Times New Roman" w:hAnsi="Times New Roman" w:cs="Times New Roman"/>
          <w:lang w:val="sr-Latn-RS"/>
        </w:rPr>
        <w:fldChar w:fldCharType="separate"/>
      </w:r>
      <w:r>
        <w:rPr>
          <w:rFonts w:ascii="Times New Roman" w:eastAsia="Times New Roman" w:hAnsi="Times New Roman" w:cs="Times New Roman"/>
          <w:noProof/>
          <w:lang w:val="sr-Latn-RS"/>
        </w:rPr>
        <w:t> </w:t>
      </w:r>
      <w:r>
        <w:rPr>
          <w:rFonts w:ascii="Times New Roman" w:eastAsia="Times New Roman" w:hAnsi="Times New Roman" w:cs="Times New Roman"/>
          <w:noProof/>
          <w:lang w:val="sr-Latn-RS"/>
        </w:rPr>
        <w:t> </w:t>
      </w:r>
      <w:r>
        <w:rPr>
          <w:rFonts w:ascii="Times New Roman" w:eastAsia="Times New Roman" w:hAnsi="Times New Roman" w:cs="Times New Roman"/>
          <w:noProof/>
          <w:lang w:val="sr-Latn-RS"/>
        </w:rPr>
        <w:t> </w:t>
      </w:r>
      <w:r>
        <w:rPr>
          <w:rFonts w:ascii="Times New Roman" w:eastAsia="Times New Roman" w:hAnsi="Times New Roman" w:cs="Times New Roman"/>
          <w:noProof/>
          <w:lang w:val="sr-Latn-RS"/>
        </w:rPr>
        <w:t> </w:t>
      </w:r>
      <w:r>
        <w:rPr>
          <w:rFonts w:ascii="Times New Roman" w:eastAsia="Times New Roman" w:hAnsi="Times New Roman" w:cs="Times New Roman"/>
          <w:noProof/>
          <w:lang w:val="sr-Latn-RS"/>
        </w:rPr>
        <w:t> </w:t>
      </w:r>
      <w:r>
        <w:rPr>
          <w:rFonts w:ascii="Times New Roman" w:eastAsia="Times New Roman" w:hAnsi="Times New Roman" w:cs="Times New Roman"/>
          <w:lang w:val="sr-Latn-RS"/>
        </w:rPr>
        <w:fldChar w:fldCharType="end"/>
      </w:r>
      <w:bookmarkEnd w:id="14"/>
    </w:p>
    <w:p w14:paraId="49022F2A" w14:textId="73D83DF0" w:rsidR="00FE364D" w:rsidRPr="00FE364D" w:rsidRDefault="6644BBD4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 xml:space="preserve">Ostalo/Napomena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Pr="2F27B3E6">
        <w:rPr>
          <w:rFonts w:ascii="Times New Roman" w:eastAsia="Times New Roman" w:hAnsi="Times New Roman" w:cs="Times New Roman"/>
        </w:rPr>
        <w:t xml:space="preserve">   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             </w:t>
      </w:r>
      <w:r w:rsidRPr="2F27B3E6">
        <w:rPr>
          <w:rFonts w:ascii="Times New Roman" w:eastAsia="Times New Roman" w:hAnsi="Times New Roman" w:cs="Times New Roman"/>
        </w:rPr>
        <w:t xml:space="preserve">         </w:t>
      </w:r>
      <w:r w:rsidR="007B43CD">
        <w:rPr>
          <w:rFonts w:ascii="Times New Roman" w:eastAsia="Times New Roman" w:hAnsi="Times New Roman" w:cs="Times New Roman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5" w:name="Text16"/>
      <w:r w:rsidR="007B43CD" w:rsidRPr="0029542C">
        <w:rPr>
          <w:rFonts w:ascii="Times New Roman" w:eastAsia="Times New Roman" w:hAnsi="Times New Roman" w:cs="Times New Roman"/>
        </w:rPr>
        <w:instrText xml:space="preserve"> FORMTEXT </w:instrText>
      </w:r>
      <w:r w:rsidR="007B43CD">
        <w:rPr>
          <w:rFonts w:ascii="Times New Roman" w:eastAsia="Times New Roman" w:hAnsi="Times New Roman" w:cs="Times New Roman"/>
        </w:rPr>
      </w:r>
      <w:r w:rsidR="007B43CD">
        <w:rPr>
          <w:rFonts w:ascii="Times New Roman" w:eastAsia="Times New Roman" w:hAnsi="Times New Roman" w:cs="Times New Roman"/>
        </w:rPr>
        <w:fldChar w:fldCharType="separate"/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</w:rPr>
        <w:fldChar w:fldCharType="end"/>
      </w:r>
      <w:bookmarkEnd w:id="15"/>
    </w:p>
    <w:p w14:paraId="4EAD870B" w14:textId="6ED8790A" w:rsidR="318E581C" w:rsidRPr="00F34E56" w:rsidRDefault="318E581C" w:rsidP="004B02EB">
      <w:pPr>
        <w:spacing w:line="240" w:lineRule="auto"/>
        <w:jc w:val="center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  <w:b/>
          <w:bCs/>
        </w:rPr>
        <w:t>MATERIJAL ZA ISPITIVANJE (štriklirati)</w:t>
      </w:r>
    </w:p>
    <w:p w14:paraId="486EB119" w14:textId="77777777" w:rsidR="007E1BEE" w:rsidRDefault="007E1BEE" w:rsidP="00971AA3">
      <w:pPr>
        <w:spacing w:line="240" w:lineRule="auto"/>
        <w:rPr>
          <w:rFonts w:ascii="Times New Roman" w:eastAsia="Times New Roman" w:hAnsi="Times New Roman" w:cs="Times New Roman"/>
        </w:rPr>
        <w:sectPr w:rsidR="007E1BEE" w:rsidSect="00616E0D">
          <w:footerReference w:type="default" r:id="rId6"/>
          <w:headerReference w:type="first" r:id="rId7"/>
          <w:footerReference w:type="first" r:id="rId8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236BCA92" w14:textId="2B466994" w:rsidR="007E1BEE" w:rsidRPr="00E133B5" w:rsidRDefault="1935D019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en-US"/>
        </w:rPr>
      </w:pPr>
      <w:r w:rsidRPr="2F27B3E6">
        <w:rPr>
          <w:rFonts w:ascii="Times New Roman" w:eastAsia="Times New Roman" w:hAnsi="Times New Roman" w:cs="Times New Roman"/>
        </w:rPr>
        <w:t xml:space="preserve">Puna krv (EDTA)  </w:t>
      </w:r>
      <w:sdt>
        <w:sdtPr>
          <w:rPr>
            <w:rFonts w:ascii="Times New Roman" w:eastAsia="Times New Roman" w:hAnsi="Times New Roman" w:cs="Times New Roman"/>
          </w:rPr>
          <w:id w:val="381134766"/>
          <w:placeholder>
            <w:docPart w:val="DefaultPlaceholder_-1854013440"/>
          </w:placeholder>
        </w:sdtPr>
        <w:sdtContent>
          <w:sdt>
            <w:sdtPr>
              <w:rPr>
                <w:rFonts w:ascii="Times New Roman" w:eastAsia="Times New Roman" w:hAnsi="Times New Roman" w:cs="Times New Roman"/>
              </w:rPr>
              <w:id w:val="11623549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4657F9">
                <w:rPr>
                  <w:rFonts w:ascii="MS Gothic" w:eastAsia="MS Gothic" w:hAnsi="MS Gothic" w:cs="Times New Roman" w:hint="eastAsia"/>
                </w:rPr>
                <w:t>☐</w:t>
              </w:r>
            </w:sdtContent>
          </w:sdt>
        </w:sdtContent>
      </w:sdt>
    </w:p>
    <w:p w14:paraId="23797188" w14:textId="5E356227" w:rsidR="00E133B5" w:rsidRDefault="0DF3287F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 xml:space="preserve">Puna krv (heparin) </w:t>
      </w:r>
      <w:sdt>
        <w:sdtPr>
          <w:rPr>
            <w:rFonts w:ascii="Times New Roman" w:eastAsia="Times New Roman" w:hAnsi="Times New Roman" w:cs="Times New Roman"/>
          </w:rPr>
          <w:id w:val="-21432569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33B5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E133B5">
        <w:rPr>
          <w:rFonts w:ascii="Times New Roman" w:eastAsia="Times New Roman" w:hAnsi="Times New Roman" w:cs="Times New Roman"/>
        </w:rPr>
        <w:t xml:space="preserve"> </w:t>
      </w:r>
      <w:r w:rsidR="00E133B5" w:rsidRPr="00E133B5">
        <w:rPr>
          <w:rFonts w:ascii="Times New Roman" w:eastAsia="Times New Roman" w:hAnsi="Times New Roman" w:cs="Times New Roman"/>
          <w:lang w:val="en-US"/>
        </w:rPr>
        <w:t xml:space="preserve">            </w:t>
      </w:r>
      <w:r w:rsidR="00E133B5">
        <w:rPr>
          <w:rFonts w:ascii="Times New Roman" w:eastAsia="Times New Roman" w:hAnsi="Times New Roman" w:cs="Times New Roman"/>
          <w:lang w:val="en-US"/>
        </w:rPr>
        <w:t xml:space="preserve"> </w:t>
      </w:r>
      <w:r w:rsidR="00E133B5" w:rsidRPr="00E133B5">
        <w:rPr>
          <w:rFonts w:ascii="Times New Roman" w:eastAsia="Times New Roman" w:hAnsi="Times New Roman" w:cs="Times New Roman"/>
          <w:lang w:val="en-US"/>
        </w:rPr>
        <w:t xml:space="preserve">  </w:t>
      </w:r>
      <w:r w:rsidR="00E133B5">
        <w:rPr>
          <w:rFonts w:ascii="Times New Roman" w:eastAsia="Times New Roman" w:hAnsi="Times New Roman" w:cs="Times New Roman"/>
          <w:lang w:val="en-US"/>
        </w:rPr>
        <w:t xml:space="preserve"> </w:t>
      </w:r>
    </w:p>
    <w:p w14:paraId="70C0824B" w14:textId="77777777" w:rsidR="00E133B5" w:rsidRPr="00E133B5" w:rsidRDefault="00E133B5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sr-Latn-RS"/>
        </w:rPr>
      </w:pPr>
      <w:r w:rsidRPr="00E133B5">
        <w:rPr>
          <w:rFonts w:ascii="Times New Roman" w:eastAsia="Times New Roman" w:hAnsi="Times New Roman" w:cs="Times New Roman"/>
        </w:rPr>
        <w:t xml:space="preserve">Serum </w:t>
      </w:r>
      <w:sdt>
        <w:sdtPr>
          <w:rPr>
            <w:rFonts w:ascii="Times New Roman" w:eastAsia="Times New Roman" w:hAnsi="Times New Roman" w:cs="Times New Roman"/>
          </w:rPr>
          <w:id w:val="9165134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133B5">
            <w:rPr>
              <w:rFonts w:ascii="MS Gothic" w:eastAsia="MS Gothic" w:hAnsi="MS Gothic" w:cs="Times New Roman" w:hint="eastAsia"/>
            </w:rPr>
            <w:t>☐</w:t>
          </w:r>
        </w:sdtContent>
      </w:sdt>
    </w:p>
    <w:p w14:paraId="501F986F" w14:textId="77777777" w:rsidR="00E133B5" w:rsidRPr="00E133B5" w:rsidRDefault="00E133B5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en-US"/>
        </w:rPr>
      </w:pPr>
      <w:r w:rsidRPr="2F27B3E6">
        <w:rPr>
          <w:rFonts w:ascii="Times New Roman" w:eastAsia="Times New Roman" w:hAnsi="Times New Roman" w:cs="Times New Roman"/>
        </w:rPr>
        <w:t xml:space="preserve">Bris </w:t>
      </w:r>
      <w:sdt>
        <w:sdtPr>
          <w:rPr>
            <w:rFonts w:ascii="Times New Roman" w:eastAsia="Times New Roman" w:hAnsi="Times New Roman" w:cs="Times New Roman"/>
          </w:rPr>
          <w:id w:val="9007976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E133B5">
        <w:rPr>
          <w:rFonts w:ascii="Times New Roman" w:eastAsia="Times New Roman" w:hAnsi="Times New Roman" w:cs="Times New Roman"/>
          <w:lang w:val="en-US"/>
        </w:rPr>
        <w:t xml:space="preserve"> </w:t>
      </w:r>
    </w:p>
    <w:p w14:paraId="63C380E9" w14:textId="77777777" w:rsidR="00E133B5" w:rsidRPr="00E133B5" w:rsidRDefault="00E133B5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sr-Latn-RS"/>
        </w:rPr>
      </w:pPr>
      <w:r w:rsidRPr="00E133B5">
        <w:rPr>
          <w:rFonts w:ascii="Times New Roman" w:eastAsia="Times New Roman" w:hAnsi="Times New Roman" w:cs="Times New Roman"/>
        </w:rPr>
        <w:t xml:space="preserve">Urin </w:t>
      </w:r>
      <w:sdt>
        <w:sdtPr>
          <w:rPr>
            <w:rFonts w:ascii="Times New Roman" w:eastAsia="Times New Roman" w:hAnsi="Times New Roman" w:cs="Times New Roman"/>
          </w:rPr>
          <w:id w:val="77332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133B5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E133B5">
        <w:rPr>
          <w:rFonts w:ascii="Times New Roman" w:eastAsia="Times New Roman" w:hAnsi="Times New Roman" w:cs="Times New Roman"/>
        </w:rPr>
        <w:t xml:space="preserve"> </w:t>
      </w:r>
    </w:p>
    <w:p w14:paraId="17A3C098" w14:textId="7FC6FF80" w:rsidR="00E133B5" w:rsidRDefault="00BF68E5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sr-Latn-RS"/>
        </w:rPr>
      </w:pPr>
      <w:r>
        <w:rPr>
          <w:rFonts w:ascii="Times New Roman" w:eastAsia="Times New Roman" w:hAnsi="Times New Roman" w:cs="Times New Roman"/>
          <w:lang w:val="sr-Latn-RS"/>
        </w:rPr>
        <w:t>Leš životinje</w:t>
      </w:r>
      <w:sdt>
        <w:sdtPr>
          <w:rPr>
            <w:rFonts w:ascii="Times New Roman" w:eastAsia="Times New Roman" w:hAnsi="Times New Roman" w:cs="Times New Roman"/>
            <w:lang w:val="sr-Latn-RS"/>
          </w:rPr>
          <w:id w:val="-1107117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lang w:val="sr-Latn-RS"/>
            </w:rPr>
            <w:t>☐</w:t>
          </w:r>
        </w:sdtContent>
      </w:sdt>
      <w:r>
        <w:rPr>
          <w:rFonts w:ascii="Times New Roman" w:eastAsia="Times New Roman" w:hAnsi="Times New Roman" w:cs="Times New Roman"/>
          <w:lang w:val="sr-Latn-RS"/>
        </w:rPr>
        <w:t xml:space="preserve">                               </w:t>
      </w:r>
    </w:p>
    <w:p w14:paraId="28BCD770" w14:textId="761475B1" w:rsidR="007E1BEE" w:rsidRPr="00053E82" w:rsidRDefault="0DF3287F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en-US"/>
        </w:rPr>
      </w:pPr>
      <w:r w:rsidRPr="00E133B5">
        <w:rPr>
          <w:rFonts w:ascii="Times New Roman" w:eastAsia="Times New Roman" w:hAnsi="Times New Roman" w:cs="Times New Roman"/>
        </w:rPr>
        <w:t xml:space="preserve">Feces </w:t>
      </w:r>
      <w:sdt>
        <w:sdtPr>
          <w:rPr>
            <w:rFonts w:ascii="Times New Roman" w:eastAsia="Times New Roman" w:hAnsi="Times New Roman" w:cs="Times New Roman"/>
          </w:rPr>
          <w:id w:val="-5276413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311DE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E133B5">
        <w:rPr>
          <w:rFonts w:ascii="Times New Roman" w:eastAsia="Times New Roman" w:hAnsi="Times New Roman" w:cs="Times New Roman"/>
        </w:rPr>
        <w:t xml:space="preserve"> </w:t>
      </w:r>
      <w:r w:rsidR="00E133B5">
        <w:rPr>
          <w:rFonts w:ascii="Times New Roman" w:eastAsia="Times New Roman" w:hAnsi="Times New Roman" w:cs="Times New Roman"/>
          <w:lang w:val="en-US"/>
        </w:rPr>
        <w:t xml:space="preserve">                              </w:t>
      </w:r>
      <w:r w:rsidR="00E133B5" w:rsidRPr="00E133B5">
        <w:rPr>
          <w:rFonts w:ascii="Times New Roman" w:eastAsia="Times New Roman" w:hAnsi="Times New Roman" w:cs="Times New Roman"/>
        </w:rPr>
        <w:t xml:space="preserve">Punktat </w:t>
      </w:r>
      <w:sdt>
        <w:sdtPr>
          <w:rPr>
            <w:rFonts w:ascii="Times New Roman" w:eastAsia="Times New Roman" w:hAnsi="Times New Roman" w:cs="Times New Roman"/>
          </w:rPr>
          <w:id w:val="15604387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7049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E133B5" w:rsidRPr="00E133B5">
        <w:rPr>
          <w:rFonts w:ascii="Times New Roman" w:eastAsia="Times New Roman" w:hAnsi="Times New Roman" w:cs="Times New Roman"/>
        </w:rPr>
        <w:t xml:space="preserve"> </w:t>
      </w:r>
      <w:r w:rsidR="00E133B5" w:rsidRPr="00E133B5">
        <w:rPr>
          <w:rFonts w:ascii="Times New Roman" w:eastAsia="Times New Roman" w:hAnsi="Times New Roman" w:cs="Times New Roman"/>
          <w:lang w:val="en-US"/>
        </w:rPr>
        <w:t xml:space="preserve">                              </w:t>
      </w:r>
      <w:r w:rsidR="00E133B5">
        <w:rPr>
          <w:rFonts w:ascii="Times New Roman" w:eastAsia="Times New Roman" w:hAnsi="Times New Roman" w:cs="Times New Roman"/>
          <w:lang w:val="en-US"/>
        </w:rPr>
        <w:t xml:space="preserve">  </w:t>
      </w:r>
      <w:r w:rsidR="00F34959">
        <w:rPr>
          <w:rFonts w:ascii="Times New Roman" w:eastAsia="Times New Roman" w:hAnsi="Times New Roman" w:cs="Times New Roman"/>
          <w:lang w:val="en-US"/>
        </w:rPr>
        <w:t xml:space="preserve"> </w:t>
      </w:r>
      <w:r w:rsidR="00E133B5">
        <w:rPr>
          <w:rFonts w:ascii="Times New Roman" w:eastAsia="Times New Roman" w:hAnsi="Times New Roman" w:cs="Times New Roman"/>
          <w:lang w:val="en-US"/>
        </w:rPr>
        <w:t xml:space="preserve">Mleko </w:t>
      </w:r>
      <w:sdt>
        <w:sdtPr>
          <w:rPr>
            <w:rFonts w:ascii="Times New Roman" w:eastAsia="Times New Roman" w:hAnsi="Times New Roman" w:cs="Times New Roman"/>
            <w:lang w:val="en-US"/>
          </w:rPr>
          <w:id w:val="9004852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33B5">
            <w:rPr>
              <w:rFonts w:ascii="MS Gothic" w:eastAsia="MS Gothic" w:hAnsi="MS Gothic" w:cs="Times New Roman" w:hint="eastAsia"/>
              <w:lang w:val="en-US"/>
            </w:rPr>
            <w:t>☐</w:t>
          </w:r>
        </w:sdtContent>
      </w:sdt>
      <w:r w:rsidR="00546C68">
        <w:rPr>
          <w:rFonts w:ascii="Times New Roman" w:eastAsia="Times New Roman" w:hAnsi="Times New Roman" w:cs="Times New Roman"/>
          <w:lang w:val="en-US"/>
        </w:rPr>
        <w:t xml:space="preserve">                             </w:t>
      </w:r>
      <w:r w:rsidR="00901C80">
        <w:rPr>
          <w:rFonts w:ascii="Times New Roman" w:eastAsia="Times New Roman" w:hAnsi="Times New Roman" w:cs="Times New Roman"/>
          <w:lang w:val="en-US"/>
        </w:rPr>
        <w:t xml:space="preserve"> </w:t>
      </w:r>
      <w:r w:rsidRPr="00E133B5">
        <w:rPr>
          <w:rFonts w:ascii="Times New Roman" w:eastAsia="Times New Roman" w:hAnsi="Times New Roman" w:cs="Times New Roman"/>
        </w:rPr>
        <w:t xml:space="preserve">Tkivo </w:t>
      </w:r>
      <w:sdt>
        <w:sdtPr>
          <w:rPr>
            <w:rFonts w:ascii="Times New Roman" w:eastAsia="Times New Roman" w:hAnsi="Times New Roman" w:cs="Times New Roman"/>
          </w:rPr>
          <w:id w:val="-1385012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29A0" w:rsidRPr="00E133B5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E133B5">
        <w:rPr>
          <w:rFonts w:ascii="Times New Roman" w:eastAsia="Times New Roman" w:hAnsi="Times New Roman" w:cs="Times New Roman"/>
        </w:rPr>
        <w:t xml:space="preserve"> </w:t>
      </w:r>
      <w:r w:rsidR="00E133B5">
        <w:rPr>
          <w:rFonts w:ascii="Times New Roman" w:eastAsia="Times New Roman" w:hAnsi="Times New Roman" w:cs="Times New Roman"/>
          <w:lang w:val="sr-Latn-RS"/>
        </w:rPr>
        <w:t xml:space="preserve">                               Sperma </w:t>
      </w:r>
      <w:sdt>
        <w:sdtPr>
          <w:rPr>
            <w:rFonts w:ascii="Times New Roman" w:eastAsia="Times New Roman" w:hAnsi="Times New Roman" w:cs="Times New Roman"/>
            <w:lang w:val="sr-Latn-RS"/>
          </w:rPr>
          <w:id w:val="-9085371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76911">
            <w:rPr>
              <w:rFonts w:ascii="MS Gothic" w:eastAsia="MS Gothic" w:hAnsi="MS Gothic" w:cs="Times New Roman" w:hint="eastAsia"/>
              <w:lang w:val="sr-Latn-RS"/>
            </w:rPr>
            <w:t>☐</w:t>
          </w:r>
        </w:sdtContent>
      </w:sdt>
      <w:r w:rsidR="00546C68">
        <w:rPr>
          <w:rFonts w:ascii="Times New Roman" w:eastAsia="Times New Roman" w:hAnsi="Times New Roman" w:cs="Times New Roman"/>
          <w:lang w:val="sr-Latn-RS"/>
        </w:rPr>
        <w:t xml:space="preserve">                            Eksudat </w:t>
      </w:r>
      <w:sdt>
        <w:sdtPr>
          <w:rPr>
            <w:rFonts w:ascii="Times New Roman" w:eastAsia="Times New Roman" w:hAnsi="Times New Roman" w:cs="Times New Roman"/>
            <w:lang w:val="sr-Latn-RS"/>
          </w:rPr>
          <w:id w:val="-19348130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6C68">
            <w:rPr>
              <w:rFonts w:ascii="MS Gothic" w:eastAsia="MS Gothic" w:hAnsi="MS Gothic" w:cs="Times New Roman" w:hint="eastAsia"/>
              <w:lang w:val="sr-Latn-RS"/>
            </w:rPr>
            <w:t>☐</w:t>
          </w:r>
        </w:sdtContent>
      </w:sdt>
    </w:p>
    <w:p w14:paraId="0B74D293" w14:textId="51017303" w:rsidR="00E133B5" w:rsidRPr="00E133B5" w:rsidRDefault="0DF3287F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en-US"/>
        </w:rPr>
      </w:pPr>
      <w:r w:rsidRPr="00E133B5">
        <w:rPr>
          <w:rFonts w:ascii="Times New Roman" w:eastAsia="Times New Roman" w:hAnsi="Times New Roman" w:cs="Times New Roman"/>
        </w:rPr>
        <w:t xml:space="preserve">Dlaka </w:t>
      </w:r>
      <w:sdt>
        <w:sdtPr>
          <w:rPr>
            <w:rFonts w:ascii="Times New Roman" w:eastAsia="Times New Roman" w:hAnsi="Times New Roman" w:cs="Times New Roman"/>
          </w:rPr>
          <w:id w:val="-4251893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33B5" w:rsidRPr="00E133B5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E133B5">
        <w:rPr>
          <w:rFonts w:ascii="Times New Roman" w:eastAsia="Times New Roman" w:hAnsi="Times New Roman" w:cs="Times New Roman"/>
        </w:rPr>
        <w:t xml:space="preserve"> </w:t>
      </w:r>
      <w:r w:rsidR="00E133B5">
        <w:rPr>
          <w:rFonts w:ascii="Times New Roman" w:eastAsia="Times New Roman" w:hAnsi="Times New Roman" w:cs="Times New Roman"/>
          <w:lang w:val="en-US"/>
        </w:rPr>
        <w:t xml:space="preserve">                             </w:t>
      </w:r>
      <w:r w:rsidR="00901C80">
        <w:rPr>
          <w:rFonts w:ascii="Times New Roman" w:eastAsia="Times New Roman" w:hAnsi="Times New Roman" w:cs="Times New Roman"/>
          <w:lang w:val="en-US"/>
        </w:rPr>
        <w:t xml:space="preserve"> </w:t>
      </w:r>
      <w:r w:rsidR="00E133B5" w:rsidRPr="00E133B5">
        <w:rPr>
          <w:rFonts w:ascii="Times New Roman" w:eastAsia="Times New Roman" w:hAnsi="Times New Roman" w:cs="Times New Roman"/>
        </w:rPr>
        <w:t xml:space="preserve">Skarifikat </w:t>
      </w:r>
      <w:sdt>
        <w:sdtPr>
          <w:rPr>
            <w:rFonts w:ascii="Times New Roman" w:eastAsia="Times New Roman" w:hAnsi="Times New Roman" w:cs="Times New Roman"/>
          </w:rPr>
          <w:id w:val="343921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95030">
            <w:rPr>
              <w:rFonts w:ascii="MS Gothic" w:eastAsia="MS Gothic" w:hAnsi="MS Gothic" w:cs="Times New Roman" w:hint="eastAsia"/>
            </w:rPr>
            <w:t>☐</w:t>
          </w:r>
        </w:sdtContent>
      </w:sdt>
      <w:r w:rsidR="00E133B5" w:rsidRPr="00E133B5">
        <w:rPr>
          <w:rFonts w:ascii="Times New Roman" w:eastAsia="Times New Roman" w:hAnsi="Times New Roman" w:cs="Times New Roman"/>
        </w:rPr>
        <w:t xml:space="preserve"> </w:t>
      </w:r>
    </w:p>
    <w:p w14:paraId="5C6F5CB5" w14:textId="5C918DD5" w:rsidR="00362069" w:rsidRDefault="00E133B5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sr-Latn-RS"/>
        </w:rPr>
      </w:pPr>
      <w:r w:rsidRPr="00E133B5">
        <w:rPr>
          <w:rFonts w:ascii="Times New Roman" w:eastAsia="Times New Roman" w:hAnsi="Times New Roman" w:cs="Times New Roman"/>
        </w:rPr>
        <w:t xml:space="preserve">CST </w:t>
      </w:r>
      <w:sdt>
        <w:sdtPr>
          <w:rPr>
            <w:rFonts w:ascii="Times New Roman" w:eastAsia="Times New Roman" w:hAnsi="Times New Roman" w:cs="Times New Roman"/>
          </w:rPr>
          <w:id w:val="20183418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</w:rPr>
            <w:t>☐</w:t>
          </w:r>
        </w:sdtContent>
      </w:sdt>
      <w:r>
        <w:rPr>
          <w:rFonts w:ascii="Times New Roman" w:eastAsia="Times New Roman" w:hAnsi="Times New Roman" w:cs="Times New Roman"/>
          <w:lang w:val="sr-Latn-RS"/>
        </w:rPr>
        <w:t xml:space="preserve">                    </w:t>
      </w:r>
      <w:r w:rsidR="00546C68">
        <w:rPr>
          <w:rFonts w:ascii="Times New Roman" w:eastAsia="Times New Roman" w:hAnsi="Times New Roman" w:cs="Times New Roman"/>
          <w:lang w:val="sr-Latn-RS"/>
        </w:rPr>
        <w:t xml:space="preserve">             Ostalo</w:t>
      </w:r>
      <w:sdt>
        <w:sdtPr>
          <w:rPr>
            <w:rFonts w:ascii="Times New Roman" w:eastAsia="Times New Roman" w:hAnsi="Times New Roman" w:cs="Times New Roman"/>
            <w:lang w:val="sr-Latn-RS"/>
          </w:rPr>
          <w:id w:val="8558512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6C68">
            <w:rPr>
              <w:rFonts w:ascii="MS Gothic" w:eastAsia="MS Gothic" w:hAnsi="MS Gothic" w:cs="Times New Roman" w:hint="eastAsia"/>
              <w:lang w:val="sr-Latn-RS"/>
            </w:rPr>
            <w:t>☐</w:t>
          </w:r>
        </w:sdtContent>
      </w:sdt>
    </w:p>
    <w:p w14:paraId="598CD5E3" w14:textId="0C22F12D" w:rsidR="00BF68E5" w:rsidRPr="004548DB" w:rsidRDefault="00BF68E5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sr-Latn-RS"/>
        </w:rPr>
        <w:sectPr w:rsidR="00BF68E5" w:rsidRPr="004548DB" w:rsidSect="00616E0D">
          <w:type w:val="continuous"/>
          <w:pgSz w:w="11906" w:h="16838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Times New Roman" w:eastAsia="Times New Roman" w:hAnsi="Times New Roman" w:cs="Times New Roman"/>
          <w:lang w:val="sr-Latn-RS"/>
        </w:rPr>
        <w:t>Trahealni ispirak</w:t>
      </w:r>
      <w:sdt>
        <w:sdtPr>
          <w:rPr>
            <w:rFonts w:ascii="Times New Roman" w:eastAsia="Times New Roman" w:hAnsi="Times New Roman" w:cs="Times New Roman"/>
            <w:lang w:val="sr-Latn-RS"/>
          </w:rPr>
          <w:id w:val="-15898364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F4781">
            <w:rPr>
              <w:rFonts w:ascii="MS Gothic" w:eastAsia="MS Gothic" w:hAnsi="MS Gothic" w:cs="Times New Roman" w:hint="eastAsia"/>
              <w:lang w:val="sr-Latn-RS"/>
            </w:rPr>
            <w:t>☐</w:t>
          </w:r>
        </w:sdtContent>
      </w:sdt>
    </w:p>
    <w:p w14:paraId="7B2D7069" w14:textId="5E994B6B" w:rsidR="00B44574" w:rsidRPr="00B44574" w:rsidRDefault="00B24578" w:rsidP="00072F81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lang w:val="sr-Latn-RS"/>
        </w:rPr>
      </w:pPr>
      <w:r w:rsidRPr="00B24578">
        <w:rPr>
          <w:rFonts w:ascii="Times New Roman" w:eastAsia="Times New Roman" w:hAnsi="Times New Roman" w:cs="Times New Roman"/>
          <w:b/>
          <w:bCs/>
          <w:lang w:val="sr-Latn-RS"/>
        </w:rPr>
        <w:lastRenderedPageBreak/>
        <w:t>POTREBNA ANALIZA (</w:t>
      </w:r>
      <w:r w:rsidRPr="00B24578">
        <w:rPr>
          <w:rFonts w:ascii="Times New Roman" w:eastAsia="Times New Roman" w:hAnsi="Times New Roman" w:cs="Times New Roman"/>
          <w:b/>
          <w:bCs/>
        </w:rPr>
        <w:t>štriklirati)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3169"/>
        <w:gridCol w:w="479"/>
        <w:gridCol w:w="3408"/>
        <w:gridCol w:w="489"/>
        <w:gridCol w:w="3236"/>
        <w:gridCol w:w="527"/>
      </w:tblGrid>
      <w:tr w:rsidR="006311DE" w14:paraId="14DD1180" w14:textId="77777777" w:rsidTr="004C14B4">
        <w:trPr>
          <w:trHeight w:val="234"/>
          <w:jc w:val="center"/>
        </w:trPr>
        <w:tc>
          <w:tcPr>
            <w:tcW w:w="5000" w:type="pct"/>
            <w:gridSpan w:val="6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bookmarkEnd w:id="0"/>
          <w:p w14:paraId="4ED67897" w14:textId="77777777" w:rsidR="006311DE" w:rsidRPr="00CD1E40" w:rsidRDefault="006311DE" w:rsidP="004C14B4">
            <w:pPr>
              <w:jc w:val="center"/>
              <w:rPr>
                <w:rFonts w:ascii="Times New Roman" w:hAnsi="Times New Roman" w:cs="Times New Roman"/>
                <w:b/>
                <w:bCs/>
                <w:lang w:val="sr-Latn-RS"/>
              </w:rPr>
            </w:pPr>
            <w:r w:rsidRPr="00E133B5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>PATOLOGIJA</w:t>
            </w:r>
          </w:p>
        </w:tc>
      </w:tr>
      <w:tr w:rsidR="006311DE" w14:paraId="7E8338FE" w14:textId="77777777" w:rsidTr="004C14B4">
        <w:trPr>
          <w:trHeight w:val="320"/>
          <w:jc w:val="center"/>
        </w:trPr>
        <w:tc>
          <w:tcPr>
            <w:tcW w:w="1401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FF50A67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 xml:space="preserve">Obdukcija pasa T.M. ˃10 kg </w:t>
            </w:r>
          </w:p>
        </w:tc>
        <w:tc>
          <w:tcPr>
            <w:tcW w:w="212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69D0661" w14:textId="77777777" w:rsidR="006311DE" w:rsidRPr="00870491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2116402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010AA5E9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Obdukcija laboratorijskih i egzotičnih životinja</w:t>
            </w:r>
          </w:p>
        </w:tc>
        <w:tc>
          <w:tcPr>
            <w:tcW w:w="216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08B9A10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302891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6A2170D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 xml:space="preserve">Patoanatomski pregled organa </w:t>
            </w:r>
          </w:p>
        </w:tc>
        <w:tc>
          <w:tcPr>
            <w:tcW w:w="233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35B3EC1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-377711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6713D199" w14:textId="77777777" w:rsidTr="004C14B4">
        <w:trPr>
          <w:trHeight w:val="234"/>
          <w:jc w:val="center"/>
        </w:trPr>
        <w:tc>
          <w:tcPr>
            <w:tcW w:w="1401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B2E6209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Obdukcija pasa T.M.  do 10 kg</w:t>
            </w:r>
          </w:p>
        </w:tc>
        <w:tc>
          <w:tcPr>
            <w:tcW w:w="212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D73AD31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036960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9C7F3F0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Saniranje odbukcionih rezova i zbrinjavanje leža životinje do preuzimanja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6E60E6F" w14:textId="51307AE1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464402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2C4A6C4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Davanje mišljenja na osnovu patoanatomskog pregleda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3EA383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-1841696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396D3155" w14:textId="77777777" w:rsidTr="004C14B4">
        <w:trPr>
          <w:trHeight w:val="234"/>
          <w:jc w:val="center"/>
        </w:trPr>
        <w:tc>
          <w:tcPr>
            <w:tcW w:w="1401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E5CC1E8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Obdukcija mačaka</w:t>
            </w:r>
          </w:p>
        </w:tc>
        <w:tc>
          <w:tcPr>
            <w:tcW w:w="212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787CDA1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377592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FE86624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Obdukcija fetusa malih životinja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1A345F3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22399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FBF5111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Zbrinjavanje leša životinje po kg T.M.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995F88D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504103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458192A7" w14:textId="77777777" w:rsidTr="004C14B4">
        <w:trPr>
          <w:trHeight w:val="234"/>
          <w:jc w:val="center"/>
        </w:trPr>
        <w:tc>
          <w:tcPr>
            <w:tcW w:w="1401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D0A6A3D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Obdukcija živine i ptica</w:t>
            </w:r>
          </w:p>
        </w:tc>
        <w:tc>
          <w:tcPr>
            <w:tcW w:w="212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39A7045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139140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56D1ACD4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Patohistološki pregled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4E02FD6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094165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797F104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B062335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-1733679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4040D38E" w14:textId="77777777" w:rsidTr="004C14B4">
        <w:trPr>
          <w:trHeight w:val="222"/>
          <w:jc w:val="center"/>
        </w:trPr>
        <w:tc>
          <w:tcPr>
            <w:tcW w:w="5000" w:type="pct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6E3E7D0" w14:textId="77777777" w:rsidR="006311DE" w:rsidRPr="00CD1E40" w:rsidRDefault="006311DE" w:rsidP="004C14B4">
            <w:pPr>
              <w:jc w:val="center"/>
              <w:rPr>
                <w:rFonts w:ascii="Times New Roman" w:hAnsi="Times New Roman" w:cs="Times New Roman"/>
              </w:rPr>
            </w:pPr>
            <w:r w:rsidRPr="00E133B5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>VIRUSOLOGIJA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 xml:space="preserve"> (PCR)</w:t>
            </w:r>
          </w:p>
        </w:tc>
      </w:tr>
      <w:tr w:rsidR="006311DE" w14:paraId="79609F75" w14:textId="77777777" w:rsidTr="004C14B4">
        <w:trPr>
          <w:trHeight w:val="234"/>
          <w:jc w:val="center"/>
        </w:trPr>
        <w:tc>
          <w:tcPr>
            <w:tcW w:w="1401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200C2E2" w14:textId="77777777" w:rsidR="006311DE" w:rsidRPr="0018278C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Štenećak (CDV)</w:t>
            </w:r>
          </w:p>
        </w:tc>
        <w:tc>
          <w:tcPr>
            <w:tcW w:w="212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424118D7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983545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5662C78C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Leukemija mačaka (FeLV)</w:t>
            </w:r>
          </w:p>
        </w:tc>
        <w:tc>
          <w:tcPr>
            <w:tcW w:w="216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68E1EBA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800300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353D8962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si respiratorni panel (CDV</w:t>
            </w: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,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CHV</w:t>
            </w: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,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CAV2)</w:t>
            </w:r>
          </w:p>
        </w:tc>
        <w:tc>
          <w:tcPr>
            <w:tcW w:w="233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4CC36D7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-19479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6F7E34FC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AD2450B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arvovirus pasa (CPV)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FAF5C16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843544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456C8E76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munodeficijencija mačaka (FIV)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0A20FDE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342782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447B109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si gastrointestinalni panel (CPV, CCV, CDV)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D5F63A3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642619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076F1DC5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7C3A068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Herpesvirus pasa (CHV)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6ED8F2D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671448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629A5935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Herpesvirus mačaka (FHV)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65D385E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736053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148607D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Mačke retrovirusni panel (FeLV, FIV)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0AA7C4A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1477179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0188E2AD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CD5BDD9" w14:textId="77777777" w:rsidR="006311DE" w:rsidRPr="0018278C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nfektivni hepatitis pasa (CAV1)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EE0F8E9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97876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57B9DCA2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Kalicivirus mačaka (FCV)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0521277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947783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79B0A04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Mačke respiratorni panel (FHV</w:t>
            </w: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,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FCV)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1DC0A6D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-1513526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4E42AE1A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B6CA99C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Adenovirus pasa tip 2 (CAV2)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2B3D0AB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204539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1758ED0A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Koronavirus mačaka (FCoV, FIP)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98A65F5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649944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D76533A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Mačke gastrointestinalni panel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F63AF24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397254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4DA19B0D" w14:textId="77777777" w:rsidTr="004C14B4">
        <w:trPr>
          <w:trHeight w:val="485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F1DF3DC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Koronavirus pasa (CCV)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B2125A5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2095055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71AE2C57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anleukopenija mačaka (FPV)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1E7FA1F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581493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B733C1E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Mačke sistemski/imunosupresivni panel (FeLV, FIV, FIP)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ED64855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1846737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64EA131A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BC62813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Morbus Auj</w:t>
            </w: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eszky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 (Pseudorabies, PRV)</w:t>
            </w:r>
          </w:p>
        </w:tc>
        <w:tc>
          <w:tcPr>
            <w:tcW w:w="212" w:type="pct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BFC3F64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104383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14:paraId="671894AD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Hepatitis B mačaka (DCH)</w:t>
            </w:r>
          </w:p>
        </w:tc>
        <w:tc>
          <w:tcPr>
            <w:tcW w:w="216" w:type="pct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50C9747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736241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F143DE2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Mačke panel zaraznih bolesti (FeLV, FIV, FHV, FCV, FPV, FIP)</w:t>
            </w:r>
          </w:p>
        </w:tc>
        <w:tc>
          <w:tcPr>
            <w:tcW w:w="233" w:type="pct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696DEB2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1321846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268D823A" w14:textId="77777777" w:rsidTr="004C14B4">
        <w:trPr>
          <w:trHeight w:val="234"/>
          <w:jc w:val="center"/>
        </w:trPr>
        <w:tc>
          <w:tcPr>
            <w:tcW w:w="5000" w:type="pct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2EBAE61" w14:textId="77777777" w:rsidR="006311DE" w:rsidRPr="00CD1E40" w:rsidRDefault="006311DE" w:rsidP="004C14B4">
            <w:pPr>
              <w:jc w:val="center"/>
              <w:rPr>
                <w:rFonts w:ascii="Times New Roman" w:hAnsi="Times New Roman" w:cs="Times New Roman"/>
                <w:b/>
                <w:bCs/>
                <w:lang w:val="sr-Latn-RS"/>
              </w:rPr>
            </w:pPr>
            <w:r w:rsidRPr="00E133B5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>BAKTERIOLOGIJA I PARAZITOLOGIJA</w:t>
            </w:r>
          </w:p>
        </w:tc>
      </w:tr>
      <w:tr w:rsidR="006311DE" w14:paraId="58C01EC7" w14:textId="77777777" w:rsidTr="004C14B4">
        <w:trPr>
          <w:trHeight w:val="234"/>
          <w:jc w:val="center"/>
        </w:trPr>
        <w:tc>
          <w:tcPr>
            <w:tcW w:w="1401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DC9AD63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Bakteriološki pregled - aerobno ispitivanje</w:t>
            </w:r>
          </w:p>
        </w:tc>
        <w:tc>
          <w:tcPr>
            <w:tcW w:w="212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D0D6FED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069871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678BC371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Koprološki pregled</w:t>
            </w:r>
          </w:p>
        </w:tc>
        <w:tc>
          <w:tcPr>
            <w:tcW w:w="216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77D5B8EA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881631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D23D44E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spitivanje na Dirofilaria spp. (brzi test)</w:t>
            </w:r>
          </w:p>
        </w:tc>
        <w:tc>
          <w:tcPr>
            <w:tcW w:w="233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4294925F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1663512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5A684B46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D699115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Bakteriološki pregled - anaerobno ispitivanje 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5EFB5D6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37124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481F991A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Određivanje jačine parazitske invazije 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F41436C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839608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5C4834B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spitivanje na srčanog crva - dirofilariozu (Knott-ov test)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EED8DDD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-682049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59D255B6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E1C9D29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Antibiogram za aerobe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AC61AD7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878581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7D008823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regled fecesa na prisustvo plućnih nematoda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873A559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403224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79AF9E9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spitivanje na Leishmania spp. (ELISA)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F722A6B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1250386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4FA4BE25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52F1748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Antibiogram za anaerobe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A9D2223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450003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693371A7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Antigen test Giardia - brzi test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59C04CF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2009505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715DAD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spitivanje na Ehrlichia canis (ELISA)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123A605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1976108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5725CB79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E1F7159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Bakteriološki pregled – brisevi 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74C5BD2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940217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676B3DC3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si i mačke: flotacija, sedimentacija, plućne nematode, Giardia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82D3DB4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683503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AA4F065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Serološki p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regled na leptospirozu (MAT)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4A7098A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-268708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18D7BC43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FFBC0B7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Bakteriološki pregled briseva sa antibiogramom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81D0B90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519504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6D518068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Pregled fecesa r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eptil</w:t>
            </w: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a: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 flotacija, nativni preparat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AB8019A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295603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0225979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Leptospiroza PCR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0CF3958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331039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0DEFBE14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75E2145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Bakteriološki pregled na </w:t>
            </w:r>
            <w:r w:rsidRPr="00665D1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almonella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 sp.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12F201E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188743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67F006BF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regled kutanih isečaka na ektoparazite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E3FC425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684192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F54BBD2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Bruceloza PCR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0B65536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1358157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376C90A9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15BC75A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zolacija gljivica i plesni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8FBA979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26553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69A188BB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Determinacija ektoparazita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5075ED9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328206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6CEA0C5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Hlamidioza PCR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FFA7BCF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-534732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47D18E89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AF682C7" w14:textId="77777777" w:rsidR="006311DE" w:rsidRPr="008469BE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Bakteriološki i parazitološki pregled fecesa 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E03EEE6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34196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37F0C8E5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regled krvnih razmaza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B57BCC7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404723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FF1F1FC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Biološka kontrola rada autoklava/suvog sterilizatora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FDD4CA0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1190878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796D982E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D55F3A3" w14:textId="77777777" w:rsidR="006311DE" w:rsidRPr="00AC3F43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Bakteriološki i parazitološki pregled fecesa</w:t>
            </w: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 xml:space="preserve"> 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 sa antibiogramom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5709432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708245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7AF23626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regled uzoraka krvi pasa na babeziozu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91456E7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258133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C56A293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Kontrola sterilnosti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2A7C643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2080243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359FF52F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C74247B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Bakteriološki pregled kože sa dermatofitima i antibiogramom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EA878B3" w14:textId="77777777" w:rsidR="006311DE" w:rsidRPr="00E133B5" w:rsidRDefault="006311DE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928860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702B21CC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regled uzoraka krvi pasa na dirofilariozu, erlihiozu, boreliozu i anaplazmozu (brzim testom)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1BC86D8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632591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88DF07F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Izolacija </w:t>
            </w:r>
            <w:r w:rsidRPr="00665D1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ampylobacter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 sp. sa antibiogramom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85024C8" w14:textId="77777777" w:rsidR="006311DE" w:rsidRDefault="006311DE" w:rsidP="004C14B4">
            <w:sdt>
              <w:sdtPr>
                <w:rPr>
                  <w:rFonts w:ascii="Times New Roman" w:eastAsia="Times New Roman" w:hAnsi="Times New Roman" w:cs="Times New Roman"/>
                </w:rPr>
                <w:id w:val="-137337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21C46BE9" w14:textId="77777777" w:rsidTr="004C14B4">
        <w:trPr>
          <w:trHeight w:val="368"/>
          <w:jc w:val="center"/>
        </w:trPr>
        <w:tc>
          <w:tcPr>
            <w:tcW w:w="1401" w:type="pct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48DCE89" w14:textId="77777777" w:rsidR="006311DE" w:rsidRPr="00487471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Urinokultura sa antibiogramom</w:t>
            </w:r>
          </w:p>
        </w:tc>
        <w:sdt>
          <w:sdtPr>
            <w:rPr>
              <w:rFonts w:ascii="Times New Roman" w:eastAsia="Times New Roman" w:hAnsi="Times New Roman" w:cs="Times New Roman"/>
            </w:rPr>
            <w:id w:val="779304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12" w:type="pct"/>
                <w:tcBorders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  <w:vAlign w:val="center"/>
              </w:tcPr>
              <w:p w14:paraId="5F393C07" w14:textId="77777777" w:rsidR="006311DE" w:rsidRDefault="006311DE" w:rsidP="004C14B4">
                <w:pPr>
                  <w:jc w:val="center"/>
                  <w:rPr>
                    <w:rFonts w:ascii="Times New Roman" w:eastAsia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31C0C5B7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B6DC9E8" w14:textId="77777777" w:rsidR="006311DE" w:rsidRDefault="006311DE" w:rsidP="004C14B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DE7AD9C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BFC1BD4" w14:textId="77777777" w:rsidR="006311DE" w:rsidRDefault="006311DE" w:rsidP="004C14B4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044C65F9" w14:textId="77777777" w:rsidR="2F27B3E6" w:rsidRPr="00971AA3" w:rsidRDefault="2F27B3E6" w:rsidP="2B14BB9D">
      <w:pPr>
        <w:rPr>
          <w:rFonts w:ascii="Times New Roman" w:eastAsia="Times New Roman" w:hAnsi="Times New Roman" w:cs="Times New Roman"/>
          <w:lang w:val="sr-Latn-RS"/>
        </w:rPr>
      </w:pPr>
    </w:p>
    <w:sectPr w:rsidR="2F27B3E6" w:rsidRPr="00971AA3" w:rsidSect="004E4616">
      <w:type w:val="continuous"/>
      <w:pgSz w:w="11906" w:h="16838"/>
      <w:pgMar w:top="284" w:right="284" w:bottom="284" w:left="28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4F491F" w14:textId="77777777" w:rsidR="00857A66" w:rsidRDefault="00857A66">
      <w:pPr>
        <w:spacing w:after="0" w:line="240" w:lineRule="auto"/>
      </w:pPr>
      <w:r>
        <w:separator/>
      </w:r>
    </w:p>
  </w:endnote>
  <w:endnote w:type="continuationSeparator" w:id="0">
    <w:p w14:paraId="7726B0BF" w14:textId="77777777" w:rsidR="00857A66" w:rsidRDefault="00857A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4187494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B5728E9" w14:textId="4D346D4A" w:rsidR="007F4781" w:rsidRDefault="007F478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 w:rsidRPr="007F4781">
          <w:rPr>
            <w:rFonts w:ascii="Times New Roman" w:hAnsi="Times New Roman" w:cs="Times New Roman"/>
            <w:color w:val="7F7F7F" w:themeColor="background1" w:themeShade="7F"/>
            <w:spacing w:val="60"/>
            <w:lang w:val="sr-Latn-RS"/>
          </w:rPr>
          <w:t>Strana</w:t>
        </w:r>
      </w:p>
    </w:sdtContent>
  </w:sdt>
  <w:p w14:paraId="5A95DEAF" w14:textId="77777777" w:rsidR="009421FA" w:rsidRDefault="009421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91783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14EB598" w14:textId="6E9ECC2C" w:rsidR="009421FA" w:rsidRDefault="009421F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 w:rsidRPr="00D84A4E">
          <w:rPr>
            <w:rFonts w:ascii="Times New Roman" w:hAnsi="Times New Roman" w:cs="Times New Roman"/>
            <w:color w:val="7F7F7F" w:themeColor="background1" w:themeShade="7F"/>
            <w:spacing w:val="60"/>
            <w:lang w:val="sr-Latn-RS"/>
          </w:rPr>
          <w:t>Strana</w:t>
        </w:r>
      </w:p>
    </w:sdtContent>
  </w:sdt>
  <w:p w14:paraId="2CC8BCA3" w14:textId="77777777" w:rsidR="009421FA" w:rsidRDefault="009421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6649FA" w14:textId="77777777" w:rsidR="00857A66" w:rsidRDefault="00857A66">
      <w:pPr>
        <w:spacing w:after="0" w:line="240" w:lineRule="auto"/>
      </w:pPr>
      <w:r>
        <w:separator/>
      </w:r>
    </w:p>
  </w:footnote>
  <w:footnote w:type="continuationSeparator" w:id="0">
    <w:p w14:paraId="7BE5F607" w14:textId="77777777" w:rsidR="00857A66" w:rsidRDefault="00857A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5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271"/>
      <w:gridCol w:w="5074"/>
      <w:gridCol w:w="1759"/>
      <w:gridCol w:w="1251"/>
    </w:tblGrid>
    <w:tr w:rsidR="00B3266E" w:rsidRPr="00B3266E" w14:paraId="0F6B3F86" w14:textId="77777777" w:rsidTr="00C71EDE">
      <w:trPr>
        <w:cantSplit/>
        <w:trHeight w:val="1408"/>
        <w:jc w:val="center"/>
      </w:trPr>
      <w:tc>
        <w:tcPr>
          <w:tcW w:w="1271" w:type="dxa"/>
          <w:tcBorders>
            <w:right w:val="nil"/>
          </w:tcBorders>
          <w:tcMar>
            <w:left w:w="28" w:type="dxa"/>
            <w:right w:w="28" w:type="dxa"/>
          </w:tcMar>
          <w:vAlign w:val="center"/>
        </w:tcPr>
        <w:p w14:paraId="19CF9182" w14:textId="7FE662DC" w:rsidR="00B3266E" w:rsidRPr="00B3266E" w:rsidRDefault="00B3266E" w:rsidP="00C71EDE">
          <w:pPr>
            <w:pStyle w:val="Header"/>
            <w:ind w:right="-450"/>
            <w:rPr>
              <w:b/>
              <w:bCs/>
              <w:lang w:val="sl-SI"/>
            </w:rPr>
          </w:pPr>
          <w:r w:rsidRPr="00B3266E">
            <w:rPr>
              <w:b/>
              <w:bCs/>
              <w:noProof/>
              <w:lang w:val="sl-SI"/>
            </w:rPr>
            <mc:AlternateContent>
              <mc:Choice Requires="wpc">
                <w:drawing>
                  <wp:inline distT="0" distB="0" distL="0" distR="0" wp14:anchorId="5D34324D" wp14:editId="528405A6">
                    <wp:extent cx="781050" cy="792480"/>
                    <wp:effectExtent l="0" t="0" r="0" b="7620"/>
                    <wp:docPr id="1920201333" name="Canvas 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Canvas">
                        <wpc:wpc>
                          <wpc:bg>
                            <a:noFill/>
                          </wpc:bg>
                          <wpc:whole>
                            <a:ln>
                              <a:noFill/>
                            </a:ln>
                          </wpc:whole>
                          <wps:wsp>
                            <wps:cNvPr id="476875278" name="AutoShape 65"/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781050" cy="7924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9274627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955" y="8914"/>
                                <a:ext cx="763140" cy="774652"/>
                              </a:xfrm>
                              <a:custGeom>
                                <a:avLst/>
                                <a:gdLst>
                                  <a:gd name="T0" fmla="*/ 1226 w 1230"/>
                                  <a:gd name="T1" fmla="*/ 480 h 1068"/>
                                  <a:gd name="T2" fmla="*/ 1211 w 1230"/>
                                  <a:gd name="T3" fmla="*/ 400 h 1068"/>
                                  <a:gd name="T4" fmla="*/ 1180 w 1230"/>
                                  <a:gd name="T5" fmla="*/ 327 h 1068"/>
                                  <a:gd name="T6" fmla="*/ 1141 w 1230"/>
                                  <a:gd name="T7" fmla="*/ 258 h 1068"/>
                                  <a:gd name="T8" fmla="*/ 1090 w 1230"/>
                                  <a:gd name="T9" fmla="*/ 195 h 1068"/>
                                  <a:gd name="T10" fmla="*/ 1027 w 1230"/>
                                  <a:gd name="T11" fmla="*/ 139 h 1068"/>
                                  <a:gd name="T12" fmla="*/ 959 w 1230"/>
                                  <a:gd name="T13" fmla="*/ 93 h 1068"/>
                                  <a:gd name="T14" fmla="*/ 881 w 1230"/>
                                  <a:gd name="T15" fmla="*/ 53 h 1068"/>
                                  <a:gd name="T16" fmla="*/ 798 w 1230"/>
                                  <a:gd name="T17" fmla="*/ 24 h 1068"/>
                                  <a:gd name="T18" fmla="*/ 709 w 1230"/>
                                  <a:gd name="T19" fmla="*/ 7 h 1068"/>
                                  <a:gd name="T20" fmla="*/ 616 w 1230"/>
                                  <a:gd name="T21" fmla="*/ 0 h 1068"/>
                                  <a:gd name="T22" fmla="*/ 521 w 1230"/>
                                  <a:gd name="T23" fmla="*/ 7 h 1068"/>
                                  <a:gd name="T24" fmla="*/ 432 w 1230"/>
                                  <a:gd name="T25" fmla="*/ 24 h 1068"/>
                                  <a:gd name="T26" fmla="*/ 349 w 1230"/>
                                  <a:gd name="T27" fmla="*/ 53 h 1068"/>
                                  <a:gd name="T28" fmla="*/ 271 w 1230"/>
                                  <a:gd name="T29" fmla="*/ 93 h 1068"/>
                                  <a:gd name="T30" fmla="*/ 203 w 1230"/>
                                  <a:gd name="T31" fmla="*/ 139 h 1068"/>
                                  <a:gd name="T32" fmla="*/ 140 w 1230"/>
                                  <a:gd name="T33" fmla="*/ 195 h 1068"/>
                                  <a:gd name="T34" fmla="*/ 89 w 1230"/>
                                  <a:gd name="T35" fmla="*/ 258 h 1068"/>
                                  <a:gd name="T36" fmla="*/ 50 w 1230"/>
                                  <a:gd name="T37" fmla="*/ 327 h 1068"/>
                                  <a:gd name="T38" fmla="*/ 19 w 1230"/>
                                  <a:gd name="T39" fmla="*/ 400 h 1068"/>
                                  <a:gd name="T40" fmla="*/ 4 w 1230"/>
                                  <a:gd name="T41" fmla="*/ 480 h 1068"/>
                                  <a:gd name="T42" fmla="*/ 2 w 1230"/>
                                  <a:gd name="T43" fmla="*/ 561 h 1068"/>
                                  <a:gd name="T44" fmla="*/ 14 w 1230"/>
                                  <a:gd name="T45" fmla="*/ 641 h 1068"/>
                                  <a:gd name="T46" fmla="*/ 38 w 1230"/>
                                  <a:gd name="T47" fmla="*/ 717 h 1068"/>
                                  <a:gd name="T48" fmla="*/ 74 w 1230"/>
                                  <a:gd name="T49" fmla="*/ 787 h 1068"/>
                                  <a:gd name="T50" fmla="*/ 123 w 1230"/>
                                  <a:gd name="T51" fmla="*/ 853 h 1068"/>
                                  <a:gd name="T52" fmla="*/ 180 w 1230"/>
                                  <a:gd name="T53" fmla="*/ 910 h 1068"/>
                                  <a:gd name="T54" fmla="*/ 248 w 1230"/>
                                  <a:gd name="T55" fmla="*/ 961 h 1068"/>
                                  <a:gd name="T56" fmla="*/ 322 w 1230"/>
                                  <a:gd name="T57" fmla="*/ 1003 h 1068"/>
                                  <a:gd name="T58" fmla="*/ 404 w 1230"/>
                                  <a:gd name="T59" fmla="*/ 1034 h 1068"/>
                                  <a:gd name="T60" fmla="*/ 491 w 1230"/>
                                  <a:gd name="T61" fmla="*/ 1057 h 1068"/>
                                  <a:gd name="T62" fmla="*/ 584 w 1230"/>
                                  <a:gd name="T63" fmla="*/ 1066 h 1068"/>
                                  <a:gd name="T64" fmla="*/ 678 w 1230"/>
                                  <a:gd name="T65" fmla="*/ 1065 h 1068"/>
                                  <a:gd name="T66" fmla="*/ 768 w 1230"/>
                                  <a:gd name="T67" fmla="*/ 1050 h 1068"/>
                                  <a:gd name="T68" fmla="*/ 855 w 1230"/>
                                  <a:gd name="T69" fmla="*/ 1025 h 1068"/>
                                  <a:gd name="T70" fmla="*/ 932 w 1230"/>
                                  <a:gd name="T71" fmla="*/ 990 h 1068"/>
                                  <a:gd name="T72" fmla="*/ 1006 w 1230"/>
                                  <a:gd name="T73" fmla="*/ 945 h 1068"/>
                                  <a:gd name="T74" fmla="*/ 1069 w 1230"/>
                                  <a:gd name="T75" fmla="*/ 893 h 1068"/>
                                  <a:gd name="T76" fmla="*/ 1124 w 1230"/>
                                  <a:gd name="T77" fmla="*/ 832 h 1068"/>
                                  <a:gd name="T78" fmla="*/ 1169 w 1230"/>
                                  <a:gd name="T79" fmla="*/ 765 h 1068"/>
                                  <a:gd name="T80" fmla="*/ 1201 w 1230"/>
                                  <a:gd name="T81" fmla="*/ 692 h 1068"/>
                                  <a:gd name="T82" fmla="*/ 1222 w 1230"/>
                                  <a:gd name="T83" fmla="*/ 615 h 1068"/>
                                  <a:gd name="T84" fmla="*/ 1230 w 1230"/>
                                  <a:gd name="T85" fmla="*/ 534 h 106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</a:cxnLst>
                                <a:rect l="0" t="0" r="r" b="b"/>
                                <a:pathLst>
                                  <a:path w="1230" h="1068">
                                    <a:moveTo>
                                      <a:pt x="1230" y="534"/>
                                    </a:moveTo>
                                    <a:lnTo>
                                      <a:pt x="1228" y="507"/>
                                    </a:lnTo>
                                    <a:lnTo>
                                      <a:pt x="1226" y="480"/>
                                    </a:lnTo>
                                    <a:lnTo>
                                      <a:pt x="1222" y="453"/>
                                    </a:lnTo>
                                    <a:lnTo>
                                      <a:pt x="1216" y="427"/>
                                    </a:lnTo>
                                    <a:lnTo>
                                      <a:pt x="1211" y="400"/>
                                    </a:lnTo>
                                    <a:lnTo>
                                      <a:pt x="1201" y="376"/>
                                    </a:lnTo>
                                    <a:lnTo>
                                      <a:pt x="1192" y="351"/>
                                    </a:lnTo>
                                    <a:lnTo>
                                      <a:pt x="1180" y="327"/>
                                    </a:lnTo>
                                    <a:lnTo>
                                      <a:pt x="1169" y="303"/>
                                    </a:lnTo>
                                    <a:lnTo>
                                      <a:pt x="1156" y="281"/>
                                    </a:lnTo>
                                    <a:lnTo>
                                      <a:pt x="1141" y="258"/>
                                    </a:lnTo>
                                    <a:lnTo>
                                      <a:pt x="1124" y="236"/>
                                    </a:lnTo>
                                    <a:lnTo>
                                      <a:pt x="1107" y="215"/>
                                    </a:lnTo>
                                    <a:lnTo>
                                      <a:pt x="1090" y="195"/>
                                    </a:lnTo>
                                    <a:lnTo>
                                      <a:pt x="1069" y="175"/>
                                    </a:lnTo>
                                    <a:lnTo>
                                      <a:pt x="1050" y="156"/>
                                    </a:lnTo>
                                    <a:lnTo>
                                      <a:pt x="1027" y="139"/>
                                    </a:lnTo>
                                    <a:lnTo>
                                      <a:pt x="1006" y="123"/>
                                    </a:lnTo>
                                    <a:lnTo>
                                      <a:pt x="982" y="107"/>
                                    </a:lnTo>
                                    <a:lnTo>
                                      <a:pt x="959" y="93"/>
                                    </a:lnTo>
                                    <a:lnTo>
                                      <a:pt x="932" y="78"/>
                                    </a:lnTo>
                                    <a:lnTo>
                                      <a:pt x="908" y="65"/>
                                    </a:lnTo>
                                    <a:lnTo>
                                      <a:pt x="881" y="53"/>
                                    </a:lnTo>
                                    <a:lnTo>
                                      <a:pt x="855" y="43"/>
                                    </a:lnTo>
                                    <a:lnTo>
                                      <a:pt x="826" y="34"/>
                                    </a:lnTo>
                                    <a:lnTo>
                                      <a:pt x="798" y="24"/>
                                    </a:lnTo>
                                    <a:lnTo>
                                      <a:pt x="768" y="18"/>
                                    </a:lnTo>
                                    <a:lnTo>
                                      <a:pt x="739" y="11"/>
                                    </a:lnTo>
                                    <a:lnTo>
                                      <a:pt x="709" y="7"/>
                                    </a:lnTo>
                                    <a:lnTo>
                                      <a:pt x="678" y="3"/>
                                    </a:lnTo>
                                    <a:lnTo>
                                      <a:pt x="646" y="2"/>
                                    </a:lnTo>
                                    <a:lnTo>
                                      <a:pt x="616" y="0"/>
                                    </a:lnTo>
                                    <a:lnTo>
                                      <a:pt x="584" y="2"/>
                                    </a:lnTo>
                                    <a:lnTo>
                                      <a:pt x="552" y="3"/>
                                    </a:lnTo>
                                    <a:lnTo>
                                      <a:pt x="521" y="7"/>
                                    </a:lnTo>
                                    <a:lnTo>
                                      <a:pt x="491" y="11"/>
                                    </a:lnTo>
                                    <a:lnTo>
                                      <a:pt x="462" y="18"/>
                                    </a:lnTo>
                                    <a:lnTo>
                                      <a:pt x="432" y="24"/>
                                    </a:lnTo>
                                    <a:lnTo>
                                      <a:pt x="404" y="34"/>
                                    </a:lnTo>
                                    <a:lnTo>
                                      <a:pt x="375" y="43"/>
                                    </a:lnTo>
                                    <a:lnTo>
                                      <a:pt x="349" y="53"/>
                                    </a:lnTo>
                                    <a:lnTo>
                                      <a:pt x="322" y="65"/>
                                    </a:lnTo>
                                    <a:lnTo>
                                      <a:pt x="298" y="78"/>
                                    </a:lnTo>
                                    <a:lnTo>
                                      <a:pt x="271" y="93"/>
                                    </a:lnTo>
                                    <a:lnTo>
                                      <a:pt x="248" y="107"/>
                                    </a:lnTo>
                                    <a:lnTo>
                                      <a:pt x="224" y="123"/>
                                    </a:lnTo>
                                    <a:lnTo>
                                      <a:pt x="203" y="139"/>
                                    </a:lnTo>
                                    <a:lnTo>
                                      <a:pt x="180" y="156"/>
                                    </a:lnTo>
                                    <a:lnTo>
                                      <a:pt x="161" y="175"/>
                                    </a:lnTo>
                                    <a:lnTo>
                                      <a:pt x="140" y="195"/>
                                    </a:lnTo>
                                    <a:lnTo>
                                      <a:pt x="123" y="215"/>
                                    </a:lnTo>
                                    <a:lnTo>
                                      <a:pt x="106" y="236"/>
                                    </a:lnTo>
                                    <a:lnTo>
                                      <a:pt x="89" y="258"/>
                                    </a:lnTo>
                                    <a:lnTo>
                                      <a:pt x="74" y="281"/>
                                    </a:lnTo>
                                    <a:lnTo>
                                      <a:pt x="61" y="303"/>
                                    </a:lnTo>
                                    <a:lnTo>
                                      <a:pt x="50" y="327"/>
                                    </a:lnTo>
                                    <a:lnTo>
                                      <a:pt x="38" y="351"/>
                                    </a:lnTo>
                                    <a:lnTo>
                                      <a:pt x="29" y="376"/>
                                    </a:lnTo>
                                    <a:lnTo>
                                      <a:pt x="19" y="400"/>
                                    </a:lnTo>
                                    <a:lnTo>
                                      <a:pt x="14" y="427"/>
                                    </a:lnTo>
                                    <a:lnTo>
                                      <a:pt x="8" y="453"/>
                                    </a:lnTo>
                                    <a:lnTo>
                                      <a:pt x="4" y="480"/>
                                    </a:lnTo>
                                    <a:lnTo>
                                      <a:pt x="2" y="507"/>
                                    </a:lnTo>
                                    <a:lnTo>
                                      <a:pt x="0" y="534"/>
                                    </a:lnTo>
                                    <a:lnTo>
                                      <a:pt x="2" y="561"/>
                                    </a:lnTo>
                                    <a:lnTo>
                                      <a:pt x="4" y="588"/>
                                    </a:lnTo>
                                    <a:lnTo>
                                      <a:pt x="8" y="615"/>
                                    </a:lnTo>
                                    <a:lnTo>
                                      <a:pt x="14" y="641"/>
                                    </a:lnTo>
                                    <a:lnTo>
                                      <a:pt x="19" y="666"/>
                                    </a:lnTo>
                                    <a:lnTo>
                                      <a:pt x="29" y="692"/>
                                    </a:lnTo>
                                    <a:lnTo>
                                      <a:pt x="38" y="717"/>
                                    </a:lnTo>
                                    <a:lnTo>
                                      <a:pt x="50" y="741"/>
                                    </a:lnTo>
                                    <a:lnTo>
                                      <a:pt x="61" y="765"/>
                                    </a:lnTo>
                                    <a:lnTo>
                                      <a:pt x="74" y="787"/>
                                    </a:lnTo>
                                    <a:lnTo>
                                      <a:pt x="89" y="810"/>
                                    </a:lnTo>
                                    <a:lnTo>
                                      <a:pt x="106" y="832"/>
                                    </a:lnTo>
                                    <a:lnTo>
                                      <a:pt x="123" y="853"/>
                                    </a:lnTo>
                                    <a:lnTo>
                                      <a:pt x="140" y="873"/>
                                    </a:lnTo>
                                    <a:lnTo>
                                      <a:pt x="161" y="893"/>
                                    </a:lnTo>
                                    <a:lnTo>
                                      <a:pt x="180" y="910"/>
                                    </a:lnTo>
                                    <a:lnTo>
                                      <a:pt x="203" y="929"/>
                                    </a:lnTo>
                                    <a:lnTo>
                                      <a:pt x="224" y="945"/>
                                    </a:lnTo>
                                    <a:lnTo>
                                      <a:pt x="248" y="961"/>
                                    </a:lnTo>
                                    <a:lnTo>
                                      <a:pt x="271" y="975"/>
                                    </a:lnTo>
                                    <a:lnTo>
                                      <a:pt x="298" y="990"/>
                                    </a:lnTo>
                                    <a:lnTo>
                                      <a:pt x="322" y="1003"/>
                                    </a:lnTo>
                                    <a:lnTo>
                                      <a:pt x="349" y="1015"/>
                                    </a:lnTo>
                                    <a:lnTo>
                                      <a:pt x="375" y="1025"/>
                                    </a:lnTo>
                                    <a:lnTo>
                                      <a:pt x="404" y="1034"/>
                                    </a:lnTo>
                                    <a:lnTo>
                                      <a:pt x="432" y="1044"/>
                                    </a:lnTo>
                                    <a:lnTo>
                                      <a:pt x="462" y="1050"/>
                                    </a:lnTo>
                                    <a:lnTo>
                                      <a:pt x="491" y="1057"/>
                                    </a:lnTo>
                                    <a:lnTo>
                                      <a:pt x="521" y="1061"/>
                                    </a:lnTo>
                                    <a:lnTo>
                                      <a:pt x="552" y="1065"/>
                                    </a:lnTo>
                                    <a:lnTo>
                                      <a:pt x="584" y="1066"/>
                                    </a:lnTo>
                                    <a:lnTo>
                                      <a:pt x="616" y="1068"/>
                                    </a:lnTo>
                                    <a:lnTo>
                                      <a:pt x="646" y="1066"/>
                                    </a:lnTo>
                                    <a:lnTo>
                                      <a:pt x="678" y="1065"/>
                                    </a:lnTo>
                                    <a:lnTo>
                                      <a:pt x="709" y="1061"/>
                                    </a:lnTo>
                                    <a:lnTo>
                                      <a:pt x="739" y="1057"/>
                                    </a:lnTo>
                                    <a:lnTo>
                                      <a:pt x="768" y="1050"/>
                                    </a:lnTo>
                                    <a:lnTo>
                                      <a:pt x="798" y="1044"/>
                                    </a:lnTo>
                                    <a:lnTo>
                                      <a:pt x="826" y="1034"/>
                                    </a:lnTo>
                                    <a:lnTo>
                                      <a:pt x="855" y="1025"/>
                                    </a:lnTo>
                                    <a:lnTo>
                                      <a:pt x="881" y="1015"/>
                                    </a:lnTo>
                                    <a:lnTo>
                                      <a:pt x="908" y="1003"/>
                                    </a:lnTo>
                                    <a:lnTo>
                                      <a:pt x="932" y="990"/>
                                    </a:lnTo>
                                    <a:lnTo>
                                      <a:pt x="959" y="975"/>
                                    </a:lnTo>
                                    <a:lnTo>
                                      <a:pt x="982" y="961"/>
                                    </a:lnTo>
                                    <a:lnTo>
                                      <a:pt x="1006" y="945"/>
                                    </a:lnTo>
                                    <a:lnTo>
                                      <a:pt x="1027" y="929"/>
                                    </a:lnTo>
                                    <a:lnTo>
                                      <a:pt x="1050" y="910"/>
                                    </a:lnTo>
                                    <a:lnTo>
                                      <a:pt x="1069" y="893"/>
                                    </a:lnTo>
                                    <a:lnTo>
                                      <a:pt x="1090" y="873"/>
                                    </a:lnTo>
                                    <a:lnTo>
                                      <a:pt x="1107" y="853"/>
                                    </a:lnTo>
                                    <a:lnTo>
                                      <a:pt x="1124" y="832"/>
                                    </a:lnTo>
                                    <a:lnTo>
                                      <a:pt x="1141" y="810"/>
                                    </a:lnTo>
                                    <a:lnTo>
                                      <a:pt x="1156" y="787"/>
                                    </a:lnTo>
                                    <a:lnTo>
                                      <a:pt x="1169" y="765"/>
                                    </a:lnTo>
                                    <a:lnTo>
                                      <a:pt x="1180" y="741"/>
                                    </a:lnTo>
                                    <a:lnTo>
                                      <a:pt x="1192" y="717"/>
                                    </a:lnTo>
                                    <a:lnTo>
                                      <a:pt x="1201" y="692"/>
                                    </a:lnTo>
                                    <a:lnTo>
                                      <a:pt x="1211" y="666"/>
                                    </a:lnTo>
                                    <a:lnTo>
                                      <a:pt x="1216" y="641"/>
                                    </a:lnTo>
                                    <a:lnTo>
                                      <a:pt x="1222" y="615"/>
                                    </a:lnTo>
                                    <a:lnTo>
                                      <a:pt x="1226" y="588"/>
                                    </a:lnTo>
                                    <a:lnTo>
                                      <a:pt x="1228" y="561"/>
                                    </a:lnTo>
                                    <a:lnTo>
                                      <a:pt x="1230" y="53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974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0252771" name="Freeform 67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6297" y="4396"/>
                                <a:ext cx="768457" cy="783688"/>
                              </a:xfrm>
                              <a:custGeom>
                                <a:avLst/>
                                <a:gdLst>
                                  <a:gd name="T0" fmla="*/ 1217 w 1238"/>
                                  <a:gd name="T1" fmla="*/ 432 h 1078"/>
                                  <a:gd name="T2" fmla="*/ 1167 w 1238"/>
                                  <a:gd name="T3" fmla="*/ 310 h 1078"/>
                                  <a:gd name="T4" fmla="*/ 1090 w 1238"/>
                                  <a:gd name="T5" fmla="*/ 203 h 1078"/>
                                  <a:gd name="T6" fmla="*/ 1097 w 1238"/>
                                  <a:gd name="T7" fmla="*/ 198 h 1078"/>
                                  <a:gd name="T8" fmla="*/ 1177 w 1238"/>
                                  <a:gd name="T9" fmla="*/ 306 h 1078"/>
                                  <a:gd name="T10" fmla="*/ 1226 w 1238"/>
                                  <a:gd name="T11" fmla="*/ 431 h 1078"/>
                                  <a:gd name="T12" fmla="*/ 1228 w 1238"/>
                                  <a:gd name="T13" fmla="*/ 539 h 1078"/>
                                  <a:gd name="T14" fmla="*/ 959 w 1238"/>
                                  <a:gd name="T15" fmla="*/ 101 h 1078"/>
                                  <a:gd name="T16" fmla="*/ 828 w 1238"/>
                                  <a:gd name="T17" fmla="*/ 42 h 1078"/>
                                  <a:gd name="T18" fmla="*/ 681 w 1238"/>
                                  <a:gd name="T19" fmla="*/ 13 h 1078"/>
                                  <a:gd name="T20" fmla="*/ 682 w 1238"/>
                                  <a:gd name="T21" fmla="*/ 4 h 1078"/>
                                  <a:gd name="T22" fmla="*/ 832 w 1238"/>
                                  <a:gd name="T23" fmla="*/ 34 h 1078"/>
                                  <a:gd name="T24" fmla="*/ 965 w 1238"/>
                                  <a:gd name="T25" fmla="*/ 93 h 1078"/>
                                  <a:gd name="T26" fmla="*/ 1050 w 1238"/>
                                  <a:gd name="T27" fmla="*/ 165 h 1078"/>
                                  <a:gd name="T28" fmla="*/ 497 w 1238"/>
                                  <a:gd name="T29" fmla="*/ 21 h 1078"/>
                                  <a:gd name="T30" fmla="*/ 355 w 1238"/>
                                  <a:gd name="T31" fmla="*/ 63 h 1078"/>
                                  <a:gd name="T32" fmla="*/ 232 w 1238"/>
                                  <a:gd name="T33" fmla="*/ 131 h 1078"/>
                                  <a:gd name="T34" fmla="*/ 226 w 1238"/>
                                  <a:gd name="T35" fmla="*/ 125 h 1078"/>
                                  <a:gd name="T36" fmla="*/ 351 w 1238"/>
                                  <a:gd name="T37" fmla="*/ 55 h 1078"/>
                                  <a:gd name="T38" fmla="*/ 495 w 1238"/>
                                  <a:gd name="T39" fmla="*/ 12 h 1078"/>
                                  <a:gd name="T40" fmla="*/ 620 w 1238"/>
                                  <a:gd name="T41" fmla="*/ 10 h 1078"/>
                                  <a:gd name="T42" fmla="*/ 114 w 1238"/>
                                  <a:gd name="T43" fmla="*/ 244 h 1078"/>
                                  <a:gd name="T44" fmla="*/ 46 w 1238"/>
                                  <a:gd name="T45" fmla="*/ 357 h 1078"/>
                                  <a:gd name="T46" fmla="*/ 14 w 1238"/>
                                  <a:gd name="T47" fmla="*/ 485 h 1078"/>
                                  <a:gd name="T48" fmla="*/ 2 w 1238"/>
                                  <a:gd name="T49" fmla="*/ 485 h 1078"/>
                                  <a:gd name="T50" fmla="*/ 36 w 1238"/>
                                  <a:gd name="T51" fmla="*/ 354 h 1078"/>
                                  <a:gd name="T52" fmla="*/ 105 w 1238"/>
                                  <a:gd name="T53" fmla="*/ 239 h 1078"/>
                                  <a:gd name="T54" fmla="*/ 188 w 1238"/>
                                  <a:gd name="T55" fmla="*/ 165 h 1078"/>
                                  <a:gd name="T56" fmla="*/ 21 w 1238"/>
                                  <a:gd name="T57" fmla="*/ 646 h 1078"/>
                                  <a:gd name="T58" fmla="*/ 71 w 1238"/>
                                  <a:gd name="T59" fmla="*/ 768 h 1078"/>
                                  <a:gd name="T60" fmla="*/ 148 w 1238"/>
                                  <a:gd name="T61" fmla="*/ 875 h 1078"/>
                                  <a:gd name="T62" fmla="*/ 141 w 1238"/>
                                  <a:gd name="T63" fmla="*/ 880 h 1078"/>
                                  <a:gd name="T64" fmla="*/ 61 w 1238"/>
                                  <a:gd name="T65" fmla="*/ 772 h 1078"/>
                                  <a:gd name="T66" fmla="*/ 12 w 1238"/>
                                  <a:gd name="T67" fmla="*/ 647 h 1078"/>
                                  <a:gd name="T68" fmla="*/ 10 w 1238"/>
                                  <a:gd name="T69" fmla="*/ 539 h 1078"/>
                                  <a:gd name="T70" fmla="*/ 279 w 1238"/>
                                  <a:gd name="T71" fmla="*/ 977 h 1078"/>
                                  <a:gd name="T72" fmla="*/ 410 w 1238"/>
                                  <a:gd name="T73" fmla="*/ 1036 h 1078"/>
                                  <a:gd name="T74" fmla="*/ 557 w 1238"/>
                                  <a:gd name="T75" fmla="*/ 1065 h 1078"/>
                                  <a:gd name="T76" fmla="*/ 556 w 1238"/>
                                  <a:gd name="T77" fmla="*/ 1074 h 1078"/>
                                  <a:gd name="T78" fmla="*/ 406 w 1238"/>
                                  <a:gd name="T79" fmla="*/ 1044 h 1078"/>
                                  <a:gd name="T80" fmla="*/ 273 w 1238"/>
                                  <a:gd name="T81" fmla="*/ 985 h 1078"/>
                                  <a:gd name="T82" fmla="*/ 188 w 1238"/>
                                  <a:gd name="T83" fmla="*/ 913 h 1078"/>
                                  <a:gd name="T84" fmla="*/ 741 w 1238"/>
                                  <a:gd name="T85" fmla="*/ 1057 h 1078"/>
                                  <a:gd name="T86" fmla="*/ 883 w 1238"/>
                                  <a:gd name="T87" fmla="*/ 1015 h 1078"/>
                                  <a:gd name="T88" fmla="*/ 1006 w 1238"/>
                                  <a:gd name="T89" fmla="*/ 947 h 1078"/>
                                  <a:gd name="T90" fmla="*/ 1012 w 1238"/>
                                  <a:gd name="T91" fmla="*/ 953 h 1078"/>
                                  <a:gd name="T92" fmla="*/ 887 w 1238"/>
                                  <a:gd name="T93" fmla="*/ 1023 h 1078"/>
                                  <a:gd name="T94" fmla="*/ 743 w 1238"/>
                                  <a:gd name="T95" fmla="*/ 1066 h 1078"/>
                                  <a:gd name="T96" fmla="*/ 620 w 1238"/>
                                  <a:gd name="T97" fmla="*/ 1068 h 1078"/>
                                  <a:gd name="T98" fmla="*/ 1124 w 1238"/>
                                  <a:gd name="T99" fmla="*/ 834 h 1078"/>
                                  <a:gd name="T100" fmla="*/ 1192 w 1238"/>
                                  <a:gd name="T101" fmla="*/ 721 h 1078"/>
                                  <a:gd name="T102" fmla="*/ 1224 w 1238"/>
                                  <a:gd name="T103" fmla="*/ 593 h 1078"/>
                                  <a:gd name="T104" fmla="*/ 1236 w 1238"/>
                                  <a:gd name="T105" fmla="*/ 593 h 1078"/>
                                  <a:gd name="T106" fmla="*/ 1202 w 1238"/>
                                  <a:gd name="T107" fmla="*/ 724 h 1078"/>
                                  <a:gd name="T108" fmla="*/ 1133 w 1238"/>
                                  <a:gd name="T109" fmla="*/ 839 h 1078"/>
                                  <a:gd name="T110" fmla="*/ 1050 w 1238"/>
                                  <a:gd name="T111" fmla="*/ 913 h 107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238" h="1078">
                                    <a:moveTo>
                                      <a:pt x="1228" y="539"/>
                                    </a:moveTo>
                                    <a:lnTo>
                                      <a:pt x="1228" y="512"/>
                                    </a:lnTo>
                                    <a:lnTo>
                                      <a:pt x="1224" y="485"/>
                                    </a:lnTo>
                                    <a:lnTo>
                                      <a:pt x="1220" y="459"/>
                                    </a:lnTo>
                                    <a:lnTo>
                                      <a:pt x="1217" y="432"/>
                                    </a:lnTo>
                                    <a:lnTo>
                                      <a:pt x="1209" y="407"/>
                                    </a:lnTo>
                                    <a:lnTo>
                                      <a:pt x="1202" y="381"/>
                                    </a:lnTo>
                                    <a:lnTo>
                                      <a:pt x="1192" y="357"/>
                                    </a:lnTo>
                                    <a:lnTo>
                                      <a:pt x="1181" y="333"/>
                                    </a:lnTo>
                                    <a:lnTo>
                                      <a:pt x="1167" y="310"/>
                                    </a:lnTo>
                                    <a:lnTo>
                                      <a:pt x="1154" y="287"/>
                                    </a:lnTo>
                                    <a:lnTo>
                                      <a:pt x="1139" y="265"/>
                                    </a:lnTo>
                                    <a:lnTo>
                                      <a:pt x="1124" y="244"/>
                                    </a:lnTo>
                                    <a:lnTo>
                                      <a:pt x="1107" y="223"/>
                                    </a:lnTo>
                                    <a:lnTo>
                                      <a:pt x="1090" y="203"/>
                                    </a:lnTo>
                                    <a:lnTo>
                                      <a:pt x="1069" y="184"/>
                                    </a:lnTo>
                                    <a:lnTo>
                                      <a:pt x="1050" y="165"/>
                                    </a:lnTo>
                                    <a:lnTo>
                                      <a:pt x="1058" y="160"/>
                                    </a:lnTo>
                                    <a:lnTo>
                                      <a:pt x="1077" y="177"/>
                                    </a:lnTo>
                                    <a:lnTo>
                                      <a:pt x="1097" y="198"/>
                                    </a:lnTo>
                                    <a:lnTo>
                                      <a:pt x="1114" y="217"/>
                                    </a:lnTo>
                                    <a:lnTo>
                                      <a:pt x="1133" y="239"/>
                                    </a:lnTo>
                                    <a:lnTo>
                                      <a:pt x="1148" y="260"/>
                                    </a:lnTo>
                                    <a:lnTo>
                                      <a:pt x="1164" y="282"/>
                                    </a:lnTo>
                                    <a:lnTo>
                                      <a:pt x="1177" y="306"/>
                                    </a:lnTo>
                                    <a:lnTo>
                                      <a:pt x="1190" y="330"/>
                                    </a:lnTo>
                                    <a:lnTo>
                                      <a:pt x="1202" y="354"/>
                                    </a:lnTo>
                                    <a:lnTo>
                                      <a:pt x="1211" y="380"/>
                                    </a:lnTo>
                                    <a:lnTo>
                                      <a:pt x="1219" y="405"/>
                                    </a:lnTo>
                                    <a:lnTo>
                                      <a:pt x="1226" y="431"/>
                                    </a:lnTo>
                                    <a:lnTo>
                                      <a:pt x="1232" y="458"/>
                                    </a:lnTo>
                                    <a:lnTo>
                                      <a:pt x="1236" y="485"/>
                                    </a:lnTo>
                                    <a:lnTo>
                                      <a:pt x="1238" y="512"/>
                                    </a:lnTo>
                                    <a:lnTo>
                                      <a:pt x="1238" y="539"/>
                                    </a:lnTo>
                                    <a:lnTo>
                                      <a:pt x="1228" y="539"/>
                                    </a:lnTo>
                                    <a:close/>
                                    <a:moveTo>
                                      <a:pt x="1050" y="165"/>
                                    </a:moveTo>
                                    <a:lnTo>
                                      <a:pt x="1029" y="147"/>
                                    </a:lnTo>
                                    <a:lnTo>
                                      <a:pt x="1006" y="131"/>
                                    </a:lnTo>
                                    <a:lnTo>
                                      <a:pt x="984" y="115"/>
                                    </a:lnTo>
                                    <a:lnTo>
                                      <a:pt x="959" y="101"/>
                                    </a:lnTo>
                                    <a:lnTo>
                                      <a:pt x="934" y="86"/>
                                    </a:lnTo>
                                    <a:lnTo>
                                      <a:pt x="910" y="74"/>
                                    </a:lnTo>
                                    <a:lnTo>
                                      <a:pt x="883" y="63"/>
                                    </a:lnTo>
                                    <a:lnTo>
                                      <a:pt x="855" y="51"/>
                                    </a:lnTo>
                                    <a:lnTo>
                                      <a:pt x="828" y="42"/>
                                    </a:lnTo>
                                    <a:lnTo>
                                      <a:pt x="800" y="34"/>
                                    </a:lnTo>
                                    <a:lnTo>
                                      <a:pt x="772" y="26"/>
                                    </a:lnTo>
                                    <a:lnTo>
                                      <a:pt x="741" y="21"/>
                                    </a:lnTo>
                                    <a:lnTo>
                                      <a:pt x="711" y="16"/>
                                    </a:lnTo>
                                    <a:lnTo>
                                      <a:pt x="681" y="13"/>
                                    </a:lnTo>
                                    <a:lnTo>
                                      <a:pt x="650" y="10"/>
                                    </a:lnTo>
                                    <a:lnTo>
                                      <a:pt x="620" y="10"/>
                                    </a:lnTo>
                                    <a:lnTo>
                                      <a:pt x="620" y="0"/>
                                    </a:lnTo>
                                    <a:lnTo>
                                      <a:pt x="650" y="2"/>
                                    </a:lnTo>
                                    <a:lnTo>
                                      <a:pt x="682" y="4"/>
                                    </a:lnTo>
                                    <a:lnTo>
                                      <a:pt x="713" y="7"/>
                                    </a:lnTo>
                                    <a:lnTo>
                                      <a:pt x="743" y="12"/>
                                    </a:lnTo>
                                    <a:lnTo>
                                      <a:pt x="773" y="18"/>
                                    </a:lnTo>
                                    <a:lnTo>
                                      <a:pt x="804" y="26"/>
                                    </a:lnTo>
                                    <a:lnTo>
                                      <a:pt x="832" y="34"/>
                                    </a:lnTo>
                                    <a:lnTo>
                                      <a:pt x="861" y="43"/>
                                    </a:lnTo>
                                    <a:lnTo>
                                      <a:pt x="887" y="55"/>
                                    </a:lnTo>
                                    <a:lnTo>
                                      <a:pt x="914" y="66"/>
                                    </a:lnTo>
                                    <a:lnTo>
                                      <a:pt x="940" y="78"/>
                                    </a:lnTo>
                                    <a:lnTo>
                                      <a:pt x="965" y="93"/>
                                    </a:lnTo>
                                    <a:lnTo>
                                      <a:pt x="989" y="109"/>
                                    </a:lnTo>
                                    <a:lnTo>
                                      <a:pt x="1012" y="125"/>
                                    </a:lnTo>
                                    <a:lnTo>
                                      <a:pt x="1035" y="141"/>
                                    </a:lnTo>
                                    <a:lnTo>
                                      <a:pt x="1058" y="160"/>
                                    </a:lnTo>
                                    <a:lnTo>
                                      <a:pt x="1050" y="165"/>
                                    </a:lnTo>
                                    <a:close/>
                                    <a:moveTo>
                                      <a:pt x="620" y="10"/>
                                    </a:moveTo>
                                    <a:lnTo>
                                      <a:pt x="588" y="10"/>
                                    </a:lnTo>
                                    <a:lnTo>
                                      <a:pt x="557" y="13"/>
                                    </a:lnTo>
                                    <a:lnTo>
                                      <a:pt x="527" y="16"/>
                                    </a:lnTo>
                                    <a:lnTo>
                                      <a:pt x="497" y="21"/>
                                    </a:lnTo>
                                    <a:lnTo>
                                      <a:pt x="466" y="26"/>
                                    </a:lnTo>
                                    <a:lnTo>
                                      <a:pt x="438" y="34"/>
                                    </a:lnTo>
                                    <a:lnTo>
                                      <a:pt x="410" y="42"/>
                                    </a:lnTo>
                                    <a:lnTo>
                                      <a:pt x="383" y="51"/>
                                    </a:lnTo>
                                    <a:lnTo>
                                      <a:pt x="355" y="63"/>
                                    </a:lnTo>
                                    <a:lnTo>
                                      <a:pt x="328" y="74"/>
                                    </a:lnTo>
                                    <a:lnTo>
                                      <a:pt x="304" y="86"/>
                                    </a:lnTo>
                                    <a:lnTo>
                                      <a:pt x="279" y="101"/>
                                    </a:lnTo>
                                    <a:lnTo>
                                      <a:pt x="254" y="115"/>
                                    </a:lnTo>
                                    <a:lnTo>
                                      <a:pt x="232" y="131"/>
                                    </a:lnTo>
                                    <a:lnTo>
                                      <a:pt x="209" y="147"/>
                                    </a:lnTo>
                                    <a:lnTo>
                                      <a:pt x="188" y="165"/>
                                    </a:lnTo>
                                    <a:lnTo>
                                      <a:pt x="180" y="160"/>
                                    </a:lnTo>
                                    <a:lnTo>
                                      <a:pt x="203" y="141"/>
                                    </a:lnTo>
                                    <a:lnTo>
                                      <a:pt x="226" y="125"/>
                                    </a:lnTo>
                                    <a:lnTo>
                                      <a:pt x="249" y="109"/>
                                    </a:lnTo>
                                    <a:lnTo>
                                      <a:pt x="273" y="93"/>
                                    </a:lnTo>
                                    <a:lnTo>
                                      <a:pt x="298" y="78"/>
                                    </a:lnTo>
                                    <a:lnTo>
                                      <a:pt x="324" y="66"/>
                                    </a:lnTo>
                                    <a:lnTo>
                                      <a:pt x="351" y="55"/>
                                    </a:lnTo>
                                    <a:lnTo>
                                      <a:pt x="377" y="43"/>
                                    </a:lnTo>
                                    <a:lnTo>
                                      <a:pt x="406" y="34"/>
                                    </a:lnTo>
                                    <a:lnTo>
                                      <a:pt x="434" y="26"/>
                                    </a:lnTo>
                                    <a:lnTo>
                                      <a:pt x="465" y="18"/>
                                    </a:lnTo>
                                    <a:lnTo>
                                      <a:pt x="495" y="12"/>
                                    </a:lnTo>
                                    <a:lnTo>
                                      <a:pt x="525" y="7"/>
                                    </a:lnTo>
                                    <a:lnTo>
                                      <a:pt x="556" y="4"/>
                                    </a:lnTo>
                                    <a:lnTo>
                                      <a:pt x="588" y="2"/>
                                    </a:lnTo>
                                    <a:lnTo>
                                      <a:pt x="620" y="0"/>
                                    </a:lnTo>
                                    <a:lnTo>
                                      <a:pt x="620" y="10"/>
                                    </a:lnTo>
                                    <a:close/>
                                    <a:moveTo>
                                      <a:pt x="188" y="165"/>
                                    </a:moveTo>
                                    <a:lnTo>
                                      <a:pt x="169" y="184"/>
                                    </a:lnTo>
                                    <a:lnTo>
                                      <a:pt x="148" y="203"/>
                                    </a:lnTo>
                                    <a:lnTo>
                                      <a:pt x="131" y="223"/>
                                    </a:lnTo>
                                    <a:lnTo>
                                      <a:pt x="114" y="244"/>
                                    </a:lnTo>
                                    <a:lnTo>
                                      <a:pt x="99" y="265"/>
                                    </a:lnTo>
                                    <a:lnTo>
                                      <a:pt x="84" y="287"/>
                                    </a:lnTo>
                                    <a:lnTo>
                                      <a:pt x="71" y="310"/>
                                    </a:lnTo>
                                    <a:lnTo>
                                      <a:pt x="57" y="333"/>
                                    </a:lnTo>
                                    <a:lnTo>
                                      <a:pt x="46" y="357"/>
                                    </a:lnTo>
                                    <a:lnTo>
                                      <a:pt x="36" y="381"/>
                                    </a:lnTo>
                                    <a:lnTo>
                                      <a:pt x="29" y="407"/>
                                    </a:lnTo>
                                    <a:lnTo>
                                      <a:pt x="21" y="432"/>
                                    </a:lnTo>
                                    <a:lnTo>
                                      <a:pt x="18" y="459"/>
                                    </a:lnTo>
                                    <a:lnTo>
                                      <a:pt x="14" y="485"/>
                                    </a:lnTo>
                                    <a:lnTo>
                                      <a:pt x="10" y="512"/>
                                    </a:lnTo>
                                    <a:lnTo>
                                      <a:pt x="10" y="539"/>
                                    </a:lnTo>
                                    <a:lnTo>
                                      <a:pt x="0" y="539"/>
                                    </a:lnTo>
                                    <a:lnTo>
                                      <a:pt x="0" y="512"/>
                                    </a:lnTo>
                                    <a:lnTo>
                                      <a:pt x="2" y="485"/>
                                    </a:lnTo>
                                    <a:lnTo>
                                      <a:pt x="6" y="458"/>
                                    </a:lnTo>
                                    <a:lnTo>
                                      <a:pt x="12" y="431"/>
                                    </a:lnTo>
                                    <a:lnTo>
                                      <a:pt x="19" y="405"/>
                                    </a:lnTo>
                                    <a:lnTo>
                                      <a:pt x="27" y="380"/>
                                    </a:lnTo>
                                    <a:lnTo>
                                      <a:pt x="36" y="354"/>
                                    </a:lnTo>
                                    <a:lnTo>
                                      <a:pt x="48" y="330"/>
                                    </a:lnTo>
                                    <a:lnTo>
                                      <a:pt x="61" y="306"/>
                                    </a:lnTo>
                                    <a:lnTo>
                                      <a:pt x="74" y="282"/>
                                    </a:lnTo>
                                    <a:lnTo>
                                      <a:pt x="90" y="260"/>
                                    </a:lnTo>
                                    <a:lnTo>
                                      <a:pt x="105" y="239"/>
                                    </a:lnTo>
                                    <a:lnTo>
                                      <a:pt x="124" y="217"/>
                                    </a:lnTo>
                                    <a:lnTo>
                                      <a:pt x="141" y="198"/>
                                    </a:lnTo>
                                    <a:lnTo>
                                      <a:pt x="161" y="177"/>
                                    </a:lnTo>
                                    <a:lnTo>
                                      <a:pt x="180" y="160"/>
                                    </a:lnTo>
                                    <a:lnTo>
                                      <a:pt x="188" y="165"/>
                                    </a:lnTo>
                                    <a:close/>
                                    <a:moveTo>
                                      <a:pt x="10" y="539"/>
                                    </a:moveTo>
                                    <a:lnTo>
                                      <a:pt x="10" y="566"/>
                                    </a:lnTo>
                                    <a:lnTo>
                                      <a:pt x="14" y="593"/>
                                    </a:lnTo>
                                    <a:lnTo>
                                      <a:pt x="18" y="619"/>
                                    </a:lnTo>
                                    <a:lnTo>
                                      <a:pt x="21" y="646"/>
                                    </a:lnTo>
                                    <a:lnTo>
                                      <a:pt x="29" y="671"/>
                                    </a:lnTo>
                                    <a:lnTo>
                                      <a:pt x="36" y="695"/>
                                    </a:lnTo>
                                    <a:lnTo>
                                      <a:pt x="46" y="721"/>
                                    </a:lnTo>
                                    <a:lnTo>
                                      <a:pt x="57" y="745"/>
                                    </a:lnTo>
                                    <a:lnTo>
                                      <a:pt x="71" y="768"/>
                                    </a:lnTo>
                                    <a:lnTo>
                                      <a:pt x="84" y="791"/>
                                    </a:lnTo>
                                    <a:lnTo>
                                      <a:pt x="99" y="813"/>
                                    </a:lnTo>
                                    <a:lnTo>
                                      <a:pt x="114" y="834"/>
                                    </a:lnTo>
                                    <a:lnTo>
                                      <a:pt x="131" y="855"/>
                                    </a:lnTo>
                                    <a:lnTo>
                                      <a:pt x="148" y="875"/>
                                    </a:lnTo>
                                    <a:lnTo>
                                      <a:pt x="169" y="894"/>
                                    </a:lnTo>
                                    <a:lnTo>
                                      <a:pt x="188" y="913"/>
                                    </a:lnTo>
                                    <a:lnTo>
                                      <a:pt x="180" y="918"/>
                                    </a:lnTo>
                                    <a:lnTo>
                                      <a:pt x="161" y="901"/>
                                    </a:lnTo>
                                    <a:lnTo>
                                      <a:pt x="141" y="880"/>
                                    </a:lnTo>
                                    <a:lnTo>
                                      <a:pt x="124" y="861"/>
                                    </a:lnTo>
                                    <a:lnTo>
                                      <a:pt x="105" y="839"/>
                                    </a:lnTo>
                                    <a:lnTo>
                                      <a:pt x="90" y="818"/>
                                    </a:lnTo>
                                    <a:lnTo>
                                      <a:pt x="74" y="796"/>
                                    </a:lnTo>
                                    <a:lnTo>
                                      <a:pt x="61" y="772"/>
                                    </a:lnTo>
                                    <a:lnTo>
                                      <a:pt x="48" y="748"/>
                                    </a:lnTo>
                                    <a:lnTo>
                                      <a:pt x="36" y="724"/>
                                    </a:lnTo>
                                    <a:lnTo>
                                      <a:pt x="27" y="698"/>
                                    </a:lnTo>
                                    <a:lnTo>
                                      <a:pt x="19" y="673"/>
                                    </a:lnTo>
                                    <a:lnTo>
                                      <a:pt x="12" y="647"/>
                                    </a:lnTo>
                                    <a:lnTo>
                                      <a:pt x="6" y="620"/>
                                    </a:lnTo>
                                    <a:lnTo>
                                      <a:pt x="2" y="593"/>
                                    </a:lnTo>
                                    <a:lnTo>
                                      <a:pt x="0" y="566"/>
                                    </a:lnTo>
                                    <a:lnTo>
                                      <a:pt x="0" y="539"/>
                                    </a:lnTo>
                                    <a:lnTo>
                                      <a:pt x="10" y="539"/>
                                    </a:lnTo>
                                    <a:close/>
                                    <a:moveTo>
                                      <a:pt x="188" y="913"/>
                                    </a:moveTo>
                                    <a:lnTo>
                                      <a:pt x="209" y="931"/>
                                    </a:lnTo>
                                    <a:lnTo>
                                      <a:pt x="232" y="947"/>
                                    </a:lnTo>
                                    <a:lnTo>
                                      <a:pt x="254" y="963"/>
                                    </a:lnTo>
                                    <a:lnTo>
                                      <a:pt x="279" y="977"/>
                                    </a:lnTo>
                                    <a:lnTo>
                                      <a:pt x="304" y="992"/>
                                    </a:lnTo>
                                    <a:lnTo>
                                      <a:pt x="328" y="1004"/>
                                    </a:lnTo>
                                    <a:lnTo>
                                      <a:pt x="355" y="1015"/>
                                    </a:lnTo>
                                    <a:lnTo>
                                      <a:pt x="381" y="1027"/>
                                    </a:lnTo>
                                    <a:lnTo>
                                      <a:pt x="410" y="1036"/>
                                    </a:lnTo>
                                    <a:lnTo>
                                      <a:pt x="438" y="1044"/>
                                    </a:lnTo>
                                    <a:lnTo>
                                      <a:pt x="466" y="1052"/>
                                    </a:lnTo>
                                    <a:lnTo>
                                      <a:pt x="497" y="1057"/>
                                    </a:lnTo>
                                    <a:lnTo>
                                      <a:pt x="527" y="1062"/>
                                    </a:lnTo>
                                    <a:lnTo>
                                      <a:pt x="557" y="1065"/>
                                    </a:lnTo>
                                    <a:lnTo>
                                      <a:pt x="588" y="1068"/>
                                    </a:lnTo>
                                    <a:lnTo>
                                      <a:pt x="620" y="1068"/>
                                    </a:lnTo>
                                    <a:lnTo>
                                      <a:pt x="620" y="1078"/>
                                    </a:lnTo>
                                    <a:lnTo>
                                      <a:pt x="588" y="1076"/>
                                    </a:lnTo>
                                    <a:lnTo>
                                      <a:pt x="556" y="1074"/>
                                    </a:lnTo>
                                    <a:lnTo>
                                      <a:pt x="525" y="1071"/>
                                    </a:lnTo>
                                    <a:lnTo>
                                      <a:pt x="495" y="1066"/>
                                    </a:lnTo>
                                    <a:lnTo>
                                      <a:pt x="465" y="1060"/>
                                    </a:lnTo>
                                    <a:lnTo>
                                      <a:pt x="434" y="1052"/>
                                    </a:lnTo>
                                    <a:lnTo>
                                      <a:pt x="406" y="1044"/>
                                    </a:lnTo>
                                    <a:lnTo>
                                      <a:pt x="377" y="1035"/>
                                    </a:lnTo>
                                    <a:lnTo>
                                      <a:pt x="351" y="1023"/>
                                    </a:lnTo>
                                    <a:lnTo>
                                      <a:pt x="324" y="1012"/>
                                    </a:lnTo>
                                    <a:lnTo>
                                      <a:pt x="298" y="1000"/>
                                    </a:lnTo>
                                    <a:lnTo>
                                      <a:pt x="273" y="985"/>
                                    </a:lnTo>
                                    <a:lnTo>
                                      <a:pt x="249" y="969"/>
                                    </a:lnTo>
                                    <a:lnTo>
                                      <a:pt x="226" y="953"/>
                                    </a:lnTo>
                                    <a:lnTo>
                                      <a:pt x="203" y="937"/>
                                    </a:lnTo>
                                    <a:lnTo>
                                      <a:pt x="180" y="918"/>
                                    </a:lnTo>
                                    <a:lnTo>
                                      <a:pt x="188" y="913"/>
                                    </a:lnTo>
                                    <a:close/>
                                    <a:moveTo>
                                      <a:pt x="620" y="1068"/>
                                    </a:moveTo>
                                    <a:lnTo>
                                      <a:pt x="650" y="1068"/>
                                    </a:lnTo>
                                    <a:lnTo>
                                      <a:pt x="681" y="1065"/>
                                    </a:lnTo>
                                    <a:lnTo>
                                      <a:pt x="711" y="1062"/>
                                    </a:lnTo>
                                    <a:lnTo>
                                      <a:pt x="741" y="1057"/>
                                    </a:lnTo>
                                    <a:lnTo>
                                      <a:pt x="772" y="1052"/>
                                    </a:lnTo>
                                    <a:lnTo>
                                      <a:pt x="800" y="1044"/>
                                    </a:lnTo>
                                    <a:lnTo>
                                      <a:pt x="828" y="1036"/>
                                    </a:lnTo>
                                    <a:lnTo>
                                      <a:pt x="857" y="1027"/>
                                    </a:lnTo>
                                    <a:lnTo>
                                      <a:pt x="883" y="1015"/>
                                    </a:lnTo>
                                    <a:lnTo>
                                      <a:pt x="910" y="1004"/>
                                    </a:lnTo>
                                    <a:lnTo>
                                      <a:pt x="934" y="992"/>
                                    </a:lnTo>
                                    <a:lnTo>
                                      <a:pt x="959" y="977"/>
                                    </a:lnTo>
                                    <a:lnTo>
                                      <a:pt x="984" y="963"/>
                                    </a:lnTo>
                                    <a:lnTo>
                                      <a:pt x="1006" y="947"/>
                                    </a:lnTo>
                                    <a:lnTo>
                                      <a:pt x="1029" y="931"/>
                                    </a:lnTo>
                                    <a:lnTo>
                                      <a:pt x="1050" y="913"/>
                                    </a:lnTo>
                                    <a:lnTo>
                                      <a:pt x="1058" y="918"/>
                                    </a:lnTo>
                                    <a:lnTo>
                                      <a:pt x="1035" y="937"/>
                                    </a:lnTo>
                                    <a:lnTo>
                                      <a:pt x="1012" y="953"/>
                                    </a:lnTo>
                                    <a:lnTo>
                                      <a:pt x="989" y="969"/>
                                    </a:lnTo>
                                    <a:lnTo>
                                      <a:pt x="965" y="985"/>
                                    </a:lnTo>
                                    <a:lnTo>
                                      <a:pt x="940" y="1000"/>
                                    </a:lnTo>
                                    <a:lnTo>
                                      <a:pt x="914" y="1012"/>
                                    </a:lnTo>
                                    <a:lnTo>
                                      <a:pt x="887" y="1023"/>
                                    </a:lnTo>
                                    <a:lnTo>
                                      <a:pt x="861" y="1035"/>
                                    </a:lnTo>
                                    <a:lnTo>
                                      <a:pt x="832" y="1044"/>
                                    </a:lnTo>
                                    <a:lnTo>
                                      <a:pt x="804" y="1052"/>
                                    </a:lnTo>
                                    <a:lnTo>
                                      <a:pt x="773" y="1060"/>
                                    </a:lnTo>
                                    <a:lnTo>
                                      <a:pt x="743" y="1066"/>
                                    </a:lnTo>
                                    <a:lnTo>
                                      <a:pt x="713" y="1071"/>
                                    </a:lnTo>
                                    <a:lnTo>
                                      <a:pt x="682" y="1074"/>
                                    </a:lnTo>
                                    <a:lnTo>
                                      <a:pt x="650" y="1076"/>
                                    </a:lnTo>
                                    <a:lnTo>
                                      <a:pt x="620" y="1078"/>
                                    </a:lnTo>
                                    <a:lnTo>
                                      <a:pt x="620" y="1068"/>
                                    </a:lnTo>
                                    <a:close/>
                                    <a:moveTo>
                                      <a:pt x="1050" y="913"/>
                                    </a:moveTo>
                                    <a:lnTo>
                                      <a:pt x="1069" y="894"/>
                                    </a:lnTo>
                                    <a:lnTo>
                                      <a:pt x="1090" y="875"/>
                                    </a:lnTo>
                                    <a:lnTo>
                                      <a:pt x="1107" y="855"/>
                                    </a:lnTo>
                                    <a:lnTo>
                                      <a:pt x="1124" y="834"/>
                                    </a:lnTo>
                                    <a:lnTo>
                                      <a:pt x="1139" y="813"/>
                                    </a:lnTo>
                                    <a:lnTo>
                                      <a:pt x="1154" y="791"/>
                                    </a:lnTo>
                                    <a:lnTo>
                                      <a:pt x="1167" y="768"/>
                                    </a:lnTo>
                                    <a:lnTo>
                                      <a:pt x="1181" y="745"/>
                                    </a:lnTo>
                                    <a:lnTo>
                                      <a:pt x="1192" y="721"/>
                                    </a:lnTo>
                                    <a:lnTo>
                                      <a:pt x="1202" y="695"/>
                                    </a:lnTo>
                                    <a:lnTo>
                                      <a:pt x="1209" y="671"/>
                                    </a:lnTo>
                                    <a:lnTo>
                                      <a:pt x="1217" y="646"/>
                                    </a:lnTo>
                                    <a:lnTo>
                                      <a:pt x="1220" y="619"/>
                                    </a:lnTo>
                                    <a:lnTo>
                                      <a:pt x="1224" y="593"/>
                                    </a:lnTo>
                                    <a:lnTo>
                                      <a:pt x="1228" y="566"/>
                                    </a:lnTo>
                                    <a:lnTo>
                                      <a:pt x="1228" y="539"/>
                                    </a:lnTo>
                                    <a:lnTo>
                                      <a:pt x="1238" y="539"/>
                                    </a:lnTo>
                                    <a:lnTo>
                                      <a:pt x="1238" y="566"/>
                                    </a:lnTo>
                                    <a:lnTo>
                                      <a:pt x="1236" y="593"/>
                                    </a:lnTo>
                                    <a:lnTo>
                                      <a:pt x="1232" y="620"/>
                                    </a:lnTo>
                                    <a:lnTo>
                                      <a:pt x="1226" y="647"/>
                                    </a:lnTo>
                                    <a:lnTo>
                                      <a:pt x="1219" y="673"/>
                                    </a:lnTo>
                                    <a:lnTo>
                                      <a:pt x="1211" y="698"/>
                                    </a:lnTo>
                                    <a:lnTo>
                                      <a:pt x="1202" y="724"/>
                                    </a:lnTo>
                                    <a:lnTo>
                                      <a:pt x="1190" y="748"/>
                                    </a:lnTo>
                                    <a:lnTo>
                                      <a:pt x="1177" y="772"/>
                                    </a:lnTo>
                                    <a:lnTo>
                                      <a:pt x="1164" y="796"/>
                                    </a:lnTo>
                                    <a:lnTo>
                                      <a:pt x="1148" y="818"/>
                                    </a:lnTo>
                                    <a:lnTo>
                                      <a:pt x="1133" y="839"/>
                                    </a:lnTo>
                                    <a:lnTo>
                                      <a:pt x="1114" y="861"/>
                                    </a:lnTo>
                                    <a:lnTo>
                                      <a:pt x="1097" y="880"/>
                                    </a:lnTo>
                                    <a:lnTo>
                                      <a:pt x="1077" y="901"/>
                                    </a:lnTo>
                                    <a:lnTo>
                                      <a:pt x="1058" y="918"/>
                                    </a:lnTo>
                                    <a:lnTo>
                                      <a:pt x="1050" y="91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153579552" name="Freeform 69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20988" y="20270"/>
                                <a:ext cx="739073" cy="751940"/>
                              </a:xfrm>
                              <a:custGeom>
                                <a:avLst/>
                                <a:gdLst>
                                  <a:gd name="T0" fmla="*/ 27 w 1188"/>
                                  <a:gd name="T1" fmla="*/ 655 h 1032"/>
                                  <a:gd name="T2" fmla="*/ 82 w 1188"/>
                                  <a:gd name="T3" fmla="*/ 769 h 1032"/>
                                  <a:gd name="T4" fmla="*/ 167 w 1188"/>
                                  <a:gd name="T5" fmla="*/ 868 h 1032"/>
                                  <a:gd name="T6" fmla="*/ 163 w 1188"/>
                                  <a:gd name="T7" fmla="*/ 871 h 1032"/>
                                  <a:gd name="T8" fmla="*/ 78 w 1188"/>
                                  <a:gd name="T9" fmla="*/ 771 h 1032"/>
                                  <a:gd name="T10" fmla="*/ 21 w 1188"/>
                                  <a:gd name="T11" fmla="*/ 655 h 1032"/>
                                  <a:gd name="T12" fmla="*/ 6 w 1188"/>
                                  <a:gd name="T13" fmla="*/ 553 h 1032"/>
                                  <a:gd name="T14" fmla="*/ 301 w 1188"/>
                                  <a:gd name="T15" fmla="*/ 959 h 1032"/>
                                  <a:gd name="T16" fmla="*/ 432 w 1188"/>
                                  <a:gd name="T17" fmla="*/ 1008 h 1032"/>
                                  <a:gd name="T18" fmla="*/ 576 w 1188"/>
                                  <a:gd name="T19" fmla="*/ 1028 h 1032"/>
                                  <a:gd name="T20" fmla="*/ 576 w 1188"/>
                                  <a:gd name="T21" fmla="*/ 1032 h 1032"/>
                                  <a:gd name="T22" fmla="*/ 430 w 1188"/>
                                  <a:gd name="T23" fmla="*/ 1012 h 1032"/>
                                  <a:gd name="T24" fmla="*/ 298 w 1188"/>
                                  <a:gd name="T25" fmla="*/ 962 h 1032"/>
                                  <a:gd name="T26" fmla="*/ 208 w 1188"/>
                                  <a:gd name="T27" fmla="*/ 902 h 1032"/>
                                  <a:gd name="T28" fmla="*/ 754 w 1188"/>
                                  <a:gd name="T29" fmla="*/ 1008 h 1032"/>
                                  <a:gd name="T30" fmla="*/ 887 w 1188"/>
                                  <a:gd name="T31" fmla="*/ 961 h 1032"/>
                                  <a:gd name="T32" fmla="*/ 1000 w 1188"/>
                                  <a:gd name="T33" fmla="*/ 886 h 1032"/>
                                  <a:gd name="T34" fmla="*/ 1004 w 1188"/>
                                  <a:gd name="T35" fmla="*/ 889 h 1032"/>
                                  <a:gd name="T36" fmla="*/ 889 w 1188"/>
                                  <a:gd name="T37" fmla="*/ 964 h 1032"/>
                                  <a:gd name="T38" fmla="*/ 754 w 1188"/>
                                  <a:gd name="T39" fmla="*/ 1013 h 1032"/>
                                  <a:gd name="T40" fmla="*/ 637 w 1188"/>
                                  <a:gd name="T41" fmla="*/ 1026 h 1032"/>
                                  <a:gd name="T42" fmla="*/ 1105 w 1188"/>
                                  <a:gd name="T43" fmla="*/ 771 h 1032"/>
                                  <a:gd name="T44" fmla="*/ 1161 w 1188"/>
                                  <a:gd name="T45" fmla="*/ 656 h 1032"/>
                                  <a:gd name="T46" fmla="*/ 1184 w 1188"/>
                                  <a:gd name="T47" fmla="*/ 532 h 1032"/>
                                  <a:gd name="T48" fmla="*/ 1188 w 1188"/>
                                  <a:gd name="T49" fmla="*/ 532 h 1032"/>
                                  <a:gd name="T50" fmla="*/ 1165 w 1188"/>
                                  <a:gd name="T51" fmla="*/ 658 h 1032"/>
                                  <a:gd name="T52" fmla="*/ 1108 w 1188"/>
                                  <a:gd name="T53" fmla="*/ 773 h 1032"/>
                                  <a:gd name="T54" fmla="*/ 1040 w 1188"/>
                                  <a:gd name="T55" fmla="*/ 851 h 1032"/>
                                  <a:gd name="T56" fmla="*/ 1161 w 1188"/>
                                  <a:gd name="T57" fmla="*/ 377 h 1032"/>
                                  <a:gd name="T58" fmla="*/ 1105 w 1188"/>
                                  <a:gd name="T59" fmla="*/ 261 h 1032"/>
                                  <a:gd name="T60" fmla="*/ 1021 w 1188"/>
                                  <a:gd name="T61" fmla="*/ 162 h 1032"/>
                                  <a:gd name="T62" fmla="*/ 1025 w 1188"/>
                                  <a:gd name="T63" fmla="*/ 161 h 1032"/>
                                  <a:gd name="T64" fmla="*/ 1110 w 1188"/>
                                  <a:gd name="T65" fmla="*/ 259 h 1032"/>
                                  <a:gd name="T66" fmla="*/ 1167 w 1188"/>
                                  <a:gd name="T67" fmla="*/ 376 h 1032"/>
                                  <a:gd name="T68" fmla="*/ 1182 w 1188"/>
                                  <a:gd name="T69" fmla="*/ 479 h 1032"/>
                                  <a:gd name="T70" fmla="*/ 887 w 1188"/>
                                  <a:gd name="T71" fmla="*/ 71 h 1032"/>
                                  <a:gd name="T72" fmla="*/ 756 w 1188"/>
                                  <a:gd name="T73" fmla="*/ 24 h 1032"/>
                                  <a:gd name="T74" fmla="*/ 612 w 1188"/>
                                  <a:gd name="T75" fmla="*/ 4 h 1032"/>
                                  <a:gd name="T76" fmla="*/ 612 w 1188"/>
                                  <a:gd name="T77" fmla="*/ 0 h 1032"/>
                                  <a:gd name="T78" fmla="*/ 758 w 1188"/>
                                  <a:gd name="T79" fmla="*/ 19 h 1032"/>
                                  <a:gd name="T80" fmla="*/ 890 w 1188"/>
                                  <a:gd name="T81" fmla="*/ 68 h 1032"/>
                                  <a:gd name="T82" fmla="*/ 980 w 1188"/>
                                  <a:gd name="T83" fmla="*/ 129 h 1032"/>
                                  <a:gd name="T84" fmla="*/ 434 w 1188"/>
                                  <a:gd name="T85" fmla="*/ 22 h 1032"/>
                                  <a:gd name="T86" fmla="*/ 301 w 1188"/>
                                  <a:gd name="T87" fmla="*/ 71 h 1032"/>
                                  <a:gd name="T88" fmla="*/ 188 w 1188"/>
                                  <a:gd name="T89" fmla="*/ 145 h 1032"/>
                                  <a:gd name="T90" fmla="*/ 184 w 1188"/>
                                  <a:gd name="T91" fmla="*/ 142 h 1032"/>
                                  <a:gd name="T92" fmla="*/ 299 w 1188"/>
                                  <a:gd name="T93" fmla="*/ 67 h 1032"/>
                                  <a:gd name="T94" fmla="*/ 434 w 1188"/>
                                  <a:gd name="T95" fmla="*/ 19 h 1032"/>
                                  <a:gd name="T96" fmla="*/ 551 w 1188"/>
                                  <a:gd name="T97" fmla="*/ 4 h 1032"/>
                                  <a:gd name="T98" fmla="*/ 83 w 1188"/>
                                  <a:gd name="T99" fmla="*/ 261 h 1032"/>
                                  <a:gd name="T100" fmla="*/ 27 w 1188"/>
                                  <a:gd name="T101" fmla="*/ 374 h 1032"/>
                                  <a:gd name="T102" fmla="*/ 4 w 1188"/>
                                  <a:gd name="T103" fmla="*/ 500 h 1032"/>
                                  <a:gd name="T104" fmla="*/ 0 w 1188"/>
                                  <a:gd name="T105" fmla="*/ 500 h 1032"/>
                                  <a:gd name="T106" fmla="*/ 23 w 1188"/>
                                  <a:gd name="T107" fmla="*/ 374 h 1032"/>
                                  <a:gd name="T108" fmla="*/ 80 w 1188"/>
                                  <a:gd name="T109" fmla="*/ 258 h 1032"/>
                                  <a:gd name="T110" fmla="*/ 148 w 1188"/>
                                  <a:gd name="T111" fmla="*/ 180 h 10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188" h="1032">
                                    <a:moveTo>
                                      <a:pt x="6" y="553"/>
                                    </a:moveTo>
                                    <a:lnTo>
                                      <a:pt x="10" y="578"/>
                                    </a:lnTo>
                                    <a:lnTo>
                                      <a:pt x="13" y="604"/>
                                    </a:lnTo>
                                    <a:lnTo>
                                      <a:pt x="19" y="629"/>
                                    </a:lnTo>
                                    <a:lnTo>
                                      <a:pt x="27" y="655"/>
                                    </a:lnTo>
                                    <a:lnTo>
                                      <a:pt x="36" y="679"/>
                                    </a:lnTo>
                                    <a:lnTo>
                                      <a:pt x="46" y="702"/>
                                    </a:lnTo>
                                    <a:lnTo>
                                      <a:pt x="57" y="725"/>
                                    </a:lnTo>
                                    <a:lnTo>
                                      <a:pt x="68" y="747"/>
                                    </a:lnTo>
                                    <a:lnTo>
                                      <a:pt x="82" y="769"/>
                                    </a:lnTo>
                                    <a:lnTo>
                                      <a:pt x="97" y="790"/>
                                    </a:lnTo>
                                    <a:lnTo>
                                      <a:pt x="114" y="811"/>
                                    </a:lnTo>
                                    <a:lnTo>
                                      <a:pt x="131" y="832"/>
                                    </a:lnTo>
                                    <a:lnTo>
                                      <a:pt x="148" y="851"/>
                                    </a:lnTo>
                                    <a:lnTo>
                                      <a:pt x="167" y="868"/>
                                    </a:lnTo>
                                    <a:lnTo>
                                      <a:pt x="188" y="886"/>
                                    </a:lnTo>
                                    <a:lnTo>
                                      <a:pt x="208" y="902"/>
                                    </a:lnTo>
                                    <a:lnTo>
                                      <a:pt x="205" y="905"/>
                                    </a:lnTo>
                                    <a:lnTo>
                                      <a:pt x="184" y="889"/>
                                    </a:lnTo>
                                    <a:lnTo>
                                      <a:pt x="163" y="871"/>
                                    </a:lnTo>
                                    <a:lnTo>
                                      <a:pt x="144" y="852"/>
                                    </a:lnTo>
                                    <a:lnTo>
                                      <a:pt x="127" y="833"/>
                                    </a:lnTo>
                                    <a:lnTo>
                                      <a:pt x="110" y="814"/>
                                    </a:lnTo>
                                    <a:lnTo>
                                      <a:pt x="93" y="793"/>
                                    </a:lnTo>
                                    <a:lnTo>
                                      <a:pt x="78" y="771"/>
                                    </a:lnTo>
                                    <a:lnTo>
                                      <a:pt x="65" y="750"/>
                                    </a:lnTo>
                                    <a:lnTo>
                                      <a:pt x="51" y="726"/>
                                    </a:lnTo>
                                    <a:lnTo>
                                      <a:pt x="40" y="704"/>
                                    </a:lnTo>
                                    <a:lnTo>
                                      <a:pt x="30" y="680"/>
                                    </a:lnTo>
                                    <a:lnTo>
                                      <a:pt x="21" y="655"/>
                                    </a:lnTo>
                                    <a:lnTo>
                                      <a:pt x="15" y="631"/>
                                    </a:lnTo>
                                    <a:lnTo>
                                      <a:pt x="8" y="605"/>
                                    </a:lnTo>
                                    <a:lnTo>
                                      <a:pt x="4" y="578"/>
                                    </a:lnTo>
                                    <a:lnTo>
                                      <a:pt x="2" y="553"/>
                                    </a:lnTo>
                                    <a:lnTo>
                                      <a:pt x="6" y="553"/>
                                    </a:lnTo>
                                    <a:close/>
                                    <a:moveTo>
                                      <a:pt x="208" y="902"/>
                                    </a:moveTo>
                                    <a:lnTo>
                                      <a:pt x="231" y="918"/>
                                    </a:lnTo>
                                    <a:lnTo>
                                      <a:pt x="252" y="932"/>
                                    </a:lnTo>
                                    <a:lnTo>
                                      <a:pt x="277" y="946"/>
                                    </a:lnTo>
                                    <a:lnTo>
                                      <a:pt x="301" y="959"/>
                                    </a:lnTo>
                                    <a:lnTo>
                                      <a:pt x="326" y="972"/>
                                    </a:lnTo>
                                    <a:lnTo>
                                      <a:pt x="351" y="981"/>
                                    </a:lnTo>
                                    <a:lnTo>
                                      <a:pt x="377" y="991"/>
                                    </a:lnTo>
                                    <a:lnTo>
                                      <a:pt x="404" y="1000"/>
                                    </a:lnTo>
                                    <a:lnTo>
                                      <a:pt x="432" y="1008"/>
                                    </a:lnTo>
                                    <a:lnTo>
                                      <a:pt x="460" y="1015"/>
                                    </a:lnTo>
                                    <a:lnTo>
                                      <a:pt x="489" y="1020"/>
                                    </a:lnTo>
                                    <a:lnTo>
                                      <a:pt x="517" y="1023"/>
                                    </a:lnTo>
                                    <a:lnTo>
                                      <a:pt x="546" y="1026"/>
                                    </a:lnTo>
                                    <a:lnTo>
                                      <a:pt x="576" y="1028"/>
                                    </a:lnTo>
                                    <a:lnTo>
                                      <a:pt x="606" y="1028"/>
                                    </a:lnTo>
                                    <a:lnTo>
                                      <a:pt x="637" y="1026"/>
                                    </a:lnTo>
                                    <a:lnTo>
                                      <a:pt x="637" y="1031"/>
                                    </a:lnTo>
                                    <a:lnTo>
                                      <a:pt x="606" y="1032"/>
                                    </a:lnTo>
                                    <a:lnTo>
                                      <a:pt x="576" y="1032"/>
                                    </a:lnTo>
                                    <a:lnTo>
                                      <a:pt x="546" y="1031"/>
                                    </a:lnTo>
                                    <a:lnTo>
                                      <a:pt x="517" y="1028"/>
                                    </a:lnTo>
                                    <a:lnTo>
                                      <a:pt x="487" y="1023"/>
                                    </a:lnTo>
                                    <a:lnTo>
                                      <a:pt x="459" y="1018"/>
                                    </a:lnTo>
                                    <a:lnTo>
                                      <a:pt x="430" y="1012"/>
                                    </a:lnTo>
                                    <a:lnTo>
                                      <a:pt x="404" y="1004"/>
                                    </a:lnTo>
                                    <a:lnTo>
                                      <a:pt x="375" y="996"/>
                                    </a:lnTo>
                                    <a:lnTo>
                                      <a:pt x="349" y="986"/>
                                    </a:lnTo>
                                    <a:lnTo>
                                      <a:pt x="324" y="975"/>
                                    </a:lnTo>
                                    <a:lnTo>
                                      <a:pt x="298" y="962"/>
                                    </a:lnTo>
                                    <a:lnTo>
                                      <a:pt x="273" y="949"/>
                                    </a:lnTo>
                                    <a:lnTo>
                                      <a:pt x="250" y="937"/>
                                    </a:lnTo>
                                    <a:lnTo>
                                      <a:pt x="227" y="921"/>
                                    </a:lnTo>
                                    <a:lnTo>
                                      <a:pt x="205" y="905"/>
                                    </a:lnTo>
                                    <a:lnTo>
                                      <a:pt x="208" y="902"/>
                                    </a:lnTo>
                                    <a:close/>
                                    <a:moveTo>
                                      <a:pt x="637" y="1026"/>
                                    </a:moveTo>
                                    <a:lnTo>
                                      <a:pt x="667" y="1024"/>
                                    </a:lnTo>
                                    <a:lnTo>
                                      <a:pt x="695" y="1020"/>
                                    </a:lnTo>
                                    <a:lnTo>
                                      <a:pt x="726" y="1015"/>
                                    </a:lnTo>
                                    <a:lnTo>
                                      <a:pt x="754" y="1008"/>
                                    </a:lnTo>
                                    <a:lnTo>
                                      <a:pt x="781" y="1000"/>
                                    </a:lnTo>
                                    <a:lnTo>
                                      <a:pt x="809" y="992"/>
                                    </a:lnTo>
                                    <a:lnTo>
                                      <a:pt x="836" y="983"/>
                                    </a:lnTo>
                                    <a:lnTo>
                                      <a:pt x="862" y="972"/>
                                    </a:lnTo>
                                    <a:lnTo>
                                      <a:pt x="887" y="961"/>
                                    </a:lnTo>
                                    <a:lnTo>
                                      <a:pt x="911" y="948"/>
                                    </a:lnTo>
                                    <a:lnTo>
                                      <a:pt x="934" y="934"/>
                                    </a:lnTo>
                                    <a:lnTo>
                                      <a:pt x="957" y="919"/>
                                    </a:lnTo>
                                    <a:lnTo>
                                      <a:pt x="980" y="903"/>
                                    </a:lnTo>
                                    <a:lnTo>
                                      <a:pt x="1000" y="886"/>
                                    </a:lnTo>
                                    <a:lnTo>
                                      <a:pt x="1019" y="868"/>
                                    </a:lnTo>
                                    <a:lnTo>
                                      <a:pt x="1040" y="851"/>
                                    </a:lnTo>
                                    <a:lnTo>
                                      <a:pt x="1042" y="854"/>
                                    </a:lnTo>
                                    <a:lnTo>
                                      <a:pt x="1023" y="871"/>
                                    </a:lnTo>
                                    <a:lnTo>
                                      <a:pt x="1004" y="889"/>
                                    </a:lnTo>
                                    <a:lnTo>
                                      <a:pt x="983" y="906"/>
                                    </a:lnTo>
                                    <a:lnTo>
                                      <a:pt x="961" y="922"/>
                                    </a:lnTo>
                                    <a:lnTo>
                                      <a:pt x="938" y="937"/>
                                    </a:lnTo>
                                    <a:lnTo>
                                      <a:pt x="913" y="951"/>
                                    </a:lnTo>
                                    <a:lnTo>
                                      <a:pt x="889" y="964"/>
                                    </a:lnTo>
                                    <a:lnTo>
                                      <a:pt x="864" y="975"/>
                                    </a:lnTo>
                                    <a:lnTo>
                                      <a:pt x="837" y="986"/>
                                    </a:lnTo>
                                    <a:lnTo>
                                      <a:pt x="811" y="996"/>
                                    </a:lnTo>
                                    <a:lnTo>
                                      <a:pt x="782" y="1005"/>
                                    </a:lnTo>
                                    <a:lnTo>
                                      <a:pt x="754" y="1013"/>
                                    </a:lnTo>
                                    <a:lnTo>
                                      <a:pt x="726" y="1020"/>
                                    </a:lnTo>
                                    <a:lnTo>
                                      <a:pt x="697" y="1024"/>
                                    </a:lnTo>
                                    <a:lnTo>
                                      <a:pt x="667" y="1028"/>
                                    </a:lnTo>
                                    <a:lnTo>
                                      <a:pt x="637" y="1031"/>
                                    </a:lnTo>
                                    <a:lnTo>
                                      <a:pt x="637" y="1026"/>
                                    </a:lnTo>
                                    <a:close/>
                                    <a:moveTo>
                                      <a:pt x="1040" y="851"/>
                                    </a:moveTo>
                                    <a:lnTo>
                                      <a:pt x="1057" y="832"/>
                                    </a:lnTo>
                                    <a:lnTo>
                                      <a:pt x="1074" y="812"/>
                                    </a:lnTo>
                                    <a:lnTo>
                                      <a:pt x="1089" y="792"/>
                                    </a:lnTo>
                                    <a:lnTo>
                                      <a:pt x="1105" y="771"/>
                                    </a:lnTo>
                                    <a:lnTo>
                                      <a:pt x="1118" y="749"/>
                                    </a:lnTo>
                                    <a:lnTo>
                                      <a:pt x="1131" y="726"/>
                                    </a:lnTo>
                                    <a:lnTo>
                                      <a:pt x="1142" y="704"/>
                                    </a:lnTo>
                                    <a:lnTo>
                                      <a:pt x="1152" y="680"/>
                                    </a:lnTo>
                                    <a:lnTo>
                                      <a:pt x="1161" y="656"/>
                                    </a:lnTo>
                                    <a:lnTo>
                                      <a:pt x="1167" y="632"/>
                                    </a:lnTo>
                                    <a:lnTo>
                                      <a:pt x="1175" y="607"/>
                                    </a:lnTo>
                                    <a:lnTo>
                                      <a:pt x="1178" y="583"/>
                                    </a:lnTo>
                                    <a:lnTo>
                                      <a:pt x="1182" y="557"/>
                                    </a:lnTo>
                                    <a:lnTo>
                                      <a:pt x="1184" y="532"/>
                                    </a:lnTo>
                                    <a:lnTo>
                                      <a:pt x="1184" y="505"/>
                                    </a:lnTo>
                                    <a:lnTo>
                                      <a:pt x="1182" y="479"/>
                                    </a:lnTo>
                                    <a:lnTo>
                                      <a:pt x="1186" y="479"/>
                                    </a:lnTo>
                                    <a:lnTo>
                                      <a:pt x="1188" y="505"/>
                                    </a:lnTo>
                                    <a:lnTo>
                                      <a:pt x="1188" y="532"/>
                                    </a:lnTo>
                                    <a:lnTo>
                                      <a:pt x="1186" y="557"/>
                                    </a:lnTo>
                                    <a:lnTo>
                                      <a:pt x="1184" y="583"/>
                                    </a:lnTo>
                                    <a:lnTo>
                                      <a:pt x="1178" y="608"/>
                                    </a:lnTo>
                                    <a:lnTo>
                                      <a:pt x="1173" y="634"/>
                                    </a:lnTo>
                                    <a:lnTo>
                                      <a:pt x="1165" y="658"/>
                                    </a:lnTo>
                                    <a:lnTo>
                                      <a:pt x="1158" y="682"/>
                                    </a:lnTo>
                                    <a:lnTo>
                                      <a:pt x="1146" y="706"/>
                                    </a:lnTo>
                                    <a:lnTo>
                                      <a:pt x="1135" y="728"/>
                                    </a:lnTo>
                                    <a:lnTo>
                                      <a:pt x="1123" y="750"/>
                                    </a:lnTo>
                                    <a:lnTo>
                                      <a:pt x="1108" y="773"/>
                                    </a:lnTo>
                                    <a:lnTo>
                                      <a:pt x="1095" y="793"/>
                                    </a:lnTo>
                                    <a:lnTo>
                                      <a:pt x="1078" y="814"/>
                                    </a:lnTo>
                                    <a:lnTo>
                                      <a:pt x="1061" y="835"/>
                                    </a:lnTo>
                                    <a:lnTo>
                                      <a:pt x="1042" y="854"/>
                                    </a:lnTo>
                                    <a:lnTo>
                                      <a:pt x="1040" y="851"/>
                                    </a:lnTo>
                                    <a:close/>
                                    <a:moveTo>
                                      <a:pt x="1182" y="479"/>
                                    </a:moveTo>
                                    <a:lnTo>
                                      <a:pt x="1178" y="452"/>
                                    </a:lnTo>
                                    <a:lnTo>
                                      <a:pt x="1175" y="427"/>
                                    </a:lnTo>
                                    <a:lnTo>
                                      <a:pt x="1169" y="401"/>
                                    </a:lnTo>
                                    <a:lnTo>
                                      <a:pt x="1161" y="377"/>
                                    </a:lnTo>
                                    <a:lnTo>
                                      <a:pt x="1152" y="353"/>
                                    </a:lnTo>
                                    <a:lnTo>
                                      <a:pt x="1142" y="330"/>
                                    </a:lnTo>
                                    <a:lnTo>
                                      <a:pt x="1131" y="306"/>
                                    </a:lnTo>
                                    <a:lnTo>
                                      <a:pt x="1120" y="283"/>
                                    </a:lnTo>
                                    <a:lnTo>
                                      <a:pt x="1105" y="261"/>
                                    </a:lnTo>
                                    <a:lnTo>
                                      <a:pt x="1091" y="240"/>
                                    </a:lnTo>
                                    <a:lnTo>
                                      <a:pt x="1074" y="220"/>
                                    </a:lnTo>
                                    <a:lnTo>
                                      <a:pt x="1057" y="200"/>
                                    </a:lnTo>
                                    <a:lnTo>
                                      <a:pt x="1040" y="181"/>
                                    </a:lnTo>
                                    <a:lnTo>
                                      <a:pt x="1021" y="162"/>
                                    </a:lnTo>
                                    <a:lnTo>
                                      <a:pt x="1000" y="145"/>
                                    </a:lnTo>
                                    <a:lnTo>
                                      <a:pt x="980" y="129"/>
                                    </a:lnTo>
                                    <a:lnTo>
                                      <a:pt x="983" y="126"/>
                                    </a:lnTo>
                                    <a:lnTo>
                                      <a:pt x="1004" y="143"/>
                                    </a:lnTo>
                                    <a:lnTo>
                                      <a:pt x="1025" y="161"/>
                                    </a:lnTo>
                                    <a:lnTo>
                                      <a:pt x="1044" y="178"/>
                                    </a:lnTo>
                                    <a:lnTo>
                                      <a:pt x="1061" y="197"/>
                                    </a:lnTo>
                                    <a:lnTo>
                                      <a:pt x="1078" y="218"/>
                                    </a:lnTo>
                                    <a:lnTo>
                                      <a:pt x="1095" y="239"/>
                                    </a:lnTo>
                                    <a:lnTo>
                                      <a:pt x="1110" y="259"/>
                                    </a:lnTo>
                                    <a:lnTo>
                                      <a:pt x="1123" y="282"/>
                                    </a:lnTo>
                                    <a:lnTo>
                                      <a:pt x="1137" y="304"/>
                                    </a:lnTo>
                                    <a:lnTo>
                                      <a:pt x="1148" y="328"/>
                                    </a:lnTo>
                                    <a:lnTo>
                                      <a:pt x="1158" y="352"/>
                                    </a:lnTo>
                                    <a:lnTo>
                                      <a:pt x="1167" y="376"/>
                                    </a:lnTo>
                                    <a:lnTo>
                                      <a:pt x="1173" y="401"/>
                                    </a:lnTo>
                                    <a:lnTo>
                                      <a:pt x="1180" y="427"/>
                                    </a:lnTo>
                                    <a:lnTo>
                                      <a:pt x="1184" y="452"/>
                                    </a:lnTo>
                                    <a:lnTo>
                                      <a:pt x="1186" y="479"/>
                                    </a:lnTo>
                                    <a:lnTo>
                                      <a:pt x="1182" y="479"/>
                                    </a:lnTo>
                                    <a:close/>
                                    <a:moveTo>
                                      <a:pt x="980" y="129"/>
                                    </a:moveTo>
                                    <a:lnTo>
                                      <a:pt x="957" y="113"/>
                                    </a:lnTo>
                                    <a:lnTo>
                                      <a:pt x="934" y="98"/>
                                    </a:lnTo>
                                    <a:lnTo>
                                      <a:pt x="911" y="84"/>
                                    </a:lnTo>
                                    <a:lnTo>
                                      <a:pt x="887" y="71"/>
                                    </a:lnTo>
                                    <a:lnTo>
                                      <a:pt x="862" y="60"/>
                                    </a:lnTo>
                                    <a:lnTo>
                                      <a:pt x="837" y="49"/>
                                    </a:lnTo>
                                    <a:lnTo>
                                      <a:pt x="811" y="40"/>
                                    </a:lnTo>
                                    <a:lnTo>
                                      <a:pt x="784" y="32"/>
                                    </a:lnTo>
                                    <a:lnTo>
                                      <a:pt x="756" y="24"/>
                                    </a:lnTo>
                                    <a:lnTo>
                                      <a:pt x="728" y="17"/>
                                    </a:lnTo>
                                    <a:lnTo>
                                      <a:pt x="699" y="12"/>
                                    </a:lnTo>
                                    <a:lnTo>
                                      <a:pt x="671" y="8"/>
                                    </a:lnTo>
                                    <a:lnTo>
                                      <a:pt x="642" y="4"/>
                                    </a:lnTo>
                                    <a:lnTo>
                                      <a:pt x="612" y="4"/>
                                    </a:lnTo>
                                    <a:lnTo>
                                      <a:pt x="582" y="3"/>
                                    </a:lnTo>
                                    <a:lnTo>
                                      <a:pt x="551" y="4"/>
                                    </a:lnTo>
                                    <a:lnTo>
                                      <a:pt x="551" y="1"/>
                                    </a:lnTo>
                                    <a:lnTo>
                                      <a:pt x="582" y="0"/>
                                    </a:lnTo>
                                    <a:lnTo>
                                      <a:pt x="612" y="0"/>
                                    </a:lnTo>
                                    <a:lnTo>
                                      <a:pt x="642" y="1"/>
                                    </a:lnTo>
                                    <a:lnTo>
                                      <a:pt x="671" y="3"/>
                                    </a:lnTo>
                                    <a:lnTo>
                                      <a:pt x="701" y="8"/>
                                    </a:lnTo>
                                    <a:lnTo>
                                      <a:pt x="729" y="12"/>
                                    </a:lnTo>
                                    <a:lnTo>
                                      <a:pt x="758" y="19"/>
                                    </a:lnTo>
                                    <a:lnTo>
                                      <a:pt x="784" y="27"/>
                                    </a:lnTo>
                                    <a:lnTo>
                                      <a:pt x="813" y="35"/>
                                    </a:lnTo>
                                    <a:lnTo>
                                      <a:pt x="839" y="46"/>
                                    </a:lnTo>
                                    <a:lnTo>
                                      <a:pt x="864" y="55"/>
                                    </a:lnTo>
                                    <a:lnTo>
                                      <a:pt x="890" y="68"/>
                                    </a:lnTo>
                                    <a:lnTo>
                                      <a:pt x="915" y="81"/>
                                    </a:lnTo>
                                    <a:lnTo>
                                      <a:pt x="938" y="95"/>
                                    </a:lnTo>
                                    <a:lnTo>
                                      <a:pt x="961" y="110"/>
                                    </a:lnTo>
                                    <a:lnTo>
                                      <a:pt x="983" y="126"/>
                                    </a:lnTo>
                                    <a:lnTo>
                                      <a:pt x="980" y="129"/>
                                    </a:lnTo>
                                    <a:close/>
                                    <a:moveTo>
                                      <a:pt x="551" y="4"/>
                                    </a:moveTo>
                                    <a:lnTo>
                                      <a:pt x="521" y="8"/>
                                    </a:lnTo>
                                    <a:lnTo>
                                      <a:pt x="493" y="11"/>
                                    </a:lnTo>
                                    <a:lnTo>
                                      <a:pt x="462" y="16"/>
                                    </a:lnTo>
                                    <a:lnTo>
                                      <a:pt x="434" y="22"/>
                                    </a:lnTo>
                                    <a:lnTo>
                                      <a:pt x="406" y="30"/>
                                    </a:lnTo>
                                    <a:lnTo>
                                      <a:pt x="379" y="38"/>
                                    </a:lnTo>
                                    <a:lnTo>
                                      <a:pt x="352" y="49"/>
                                    </a:lnTo>
                                    <a:lnTo>
                                      <a:pt x="326" y="59"/>
                                    </a:lnTo>
                                    <a:lnTo>
                                      <a:pt x="301" y="71"/>
                                    </a:lnTo>
                                    <a:lnTo>
                                      <a:pt x="277" y="84"/>
                                    </a:lnTo>
                                    <a:lnTo>
                                      <a:pt x="254" y="98"/>
                                    </a:lnTo>
                                    <a:lnTo>
                                      <a:pt x="231" y="113"/>
                                    </a:lnTo>
                                    <a:lnTo>
                                      <a:pt x="208" y="129"/>
                                    </a:lnTo>
                                    <a:lnTo>
                                      <a:pt x="188" y="145"/>
                                    </a:lnTo>
                                    <a:lnTo>
                                      <a:pt x="167" y="162"/>
                                    </a:lnTo>
                                    <a:lnTo>
                                      <a:pt x="148" y="180"/>
                                    </a:lnTo>
                                    <a:lnTo>
                                      <a:pt x="144" y="178"/>
                                    </a:lnTo>
                                    <a:lnTo>
                                      <a:pt x="165" y="159"/>
                                    </a:lnTo>
                                    <a:lnTo>
                                      <a:pt x="184" y="142"/>
                                    </a:lnTo>
                                    <a:lnTo>
                                      <a:pt x="205" y="126"/>
                                    </a:lnTo>
                                    <a:lnTo>
                                      <a:pt x="227" y="110"/>
                                    </a:lnTo>
                                    <a:lnTo>
                                      <a:pt x="250" y="94"/>
                                    </a:lnTo>
                                    <a:lnTo>
                                      <a:pt x="275" y="81"/>
                                    </a:lnTo>
                                    <a:lnTo>
                                      <a:pt x="299" y="67"/>
                                    </a:lnTo>
                                    <a:lnTo>
                                      <a:pt x="324" y="55"/>
                                    </a:lnTo>
                                    <a:lnTo>
                                      <a:pt x="351" y="44"/>
                                    </a:lnTo>
                                    <a:lnTo>
                                      <a:pt x="377" y="35"/>
                                    </a:lnTo>
                                    <a:lnTo>
                                      <a:pt x="406" y="25"/>
                                    </a:lnTo>
                                    <a:lnTo>
                                      <a:pt x="434" y="19"/>
                                    </a:lnTo>
                                    <a:lnTo>
                                      <a:pt x="462" y="12"/>
                                    </a:lnTo>
                                    <a:lnTo>
                                      <a:pt x="491" y="8"/>
                                    </a:lnTo>
                                    <a:lnTo>
                                      <a:pt x="521" y="3"/>
                                    </a:lnTo>
                                    <a:lnTo>
                                      <a:pt x="551" y="1"/>
                                    </a:lnTo>
                                    <a:lnTo>
                                      <a:pt x="551" y="4"/>
                                    </a:lnTo>
                                    <a:close/>
                                    <a:moveTo>
                                      <a:pt x="148" y="180"/>
                                    </a:moveTo>
                                    <a:lnTo>
                                      <a:pt x="131" y="199"/>
                                    </a:lnTo>
                                    <a:lnTo>
                                      <a:pt x="114" y="220"/>
                                    </a:lnTo>
                                    <a:lnTo>
                                      <a:pt x="99" y="240"/>
                                    </a:lnTo>
                                    <a:lnTo>
                                      <a:pt x="83" y="261"/>
                                    </a:lnTo>
                                    <a:lnTo>
                                      <a:pt x="70" y="282"/>
                                    </a:lnTo>
                                    <a:lnTo>
                                      <a:pt x="57" y="304"/>
                                    </a:lnTo>
                                    <a:lnTo>
                                      <a:pt x="46" y="328"/>
                                    </a:lnTo>
                                    <a:lnTo>
                                      <a:pt x="36" y="350"/>
                                    </a:lnTo>
                                    <a:lnTo>
                                      <a:pt x="27" y="374"/>
                                    </a:lnTo>
                                    <a:lnTo>
                                      <a:pt x="21" y="398"/>
                                    </a:lnTo>
                                    <a:lnTo>
                                      <a:pt x="13" y="424"/>
                                    </a:lnTo>
                                    <a:lnTo>
                                      <a:pt x="10" y="449"/>
                                    </a:lnTo>
                                    <a:lnTo>
                                      <a:pt x="6" y="475"/>
                                    </a:lnTo>
                                    <a:lnTo>
                                      <a:pt x="4" y="500"/>
                                    </a:lnTo>
                                    <a:lnTo>
                                      <a:pt x="4" y="526"/>
                                    </a:lnTo>
                                    <a:lnTo>
                                      <a:pt x="6" y="553"/>
                                    </a:lnTo>
                                    <a:lnTo>
                                      <a:pt x="2" y="553"/>
                                    </a:lnTo>
                                    <a:lnTo>
                                      <a:pt x="0" y="526"/>
                                    </a:lnTo>
                                    <a:lnTo>
                                      <a:pt x="0" y="500"/>
                                    </a:lnTo>
                                    <a:lnTo>
                                      <a:pt x="2" y="473"/>
                                    </a:lnTo>
                                    <a:lnTo>
                                      <a:pt x="4" y="447"/>
                                    </a:lnTo>
                                    <a:lnTo>
                                      <a:pt x="10" y="424"/>
                                    </a:lnTo>
                                    <a:lnTo>
                                      <a:pt x="15" y="398"/>
                                    </a:lnTo>
                                    <a:lnTo>
                                      <a:pt x="23" y="374"/>
                                    </a:lnTo>
                                    <a:lnTo>
                                      <a:pt x="30" y="349"/>
                                    </a:lnTo>
                                    <a:lnTo>
                                      <a:pt x="42" y="326"/>
                                    </a:lnTo>
                                    <a:lnTo>
                                      <a:pt x="53" y="302"/>
                                    </a:lnTo>
                                    <a:lnTo>
                                      <a:pt x="65" y="280"/>
                                    </a:lnTo>
                                    <a:lnTo>
                                      <a:pt x="80" y="258"/>
                                    </a:lnTo>
                                    <a:lnTo>
                                      <a:pt x="93" y="237"/>
                                    </a:lnTo>
                                    <a:lnTo>
                                      <a:pt x="110" y="216"/>
                                    </a:lnTo>
                                    <a:lnTo>
                                      <a:pt x="127" y="197"/>
                                    </a:lnTo>
                                    <a:lnTo>
                                      <a:pt x="144" y="178"/>
                                    </a:lnTo>
                                    <a:lnTo>
                                      <a:pt x="148" y="18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654B6D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58814814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22248" y="21613"/>
                                <a:ext cx="736554" cy="747422"/>
                              </a:xfrm>
                              <a:custGeom>
                                <a:avLst/>
                                <a:gdLst>
                                  <a:gd name="T0" fmla="*/ 9 w 1184"/>
                                  <a:gd name="T1" fmla="*/ 603 h 1028"/>
                                  <a:gd name="T2" fmla="*/ 30 w 1184"/>
                                  <a:gd name="T3" fmla="*/ 678 h 1028"/>
                                  <a:gd name="T4" fmla="*/ 64 w 1184"/>
                                  <a:gd name="T5" fmla="*/ 748 h 1028"/>
                                  <a:gd name="T6" fmla="*/ 110 w 1184"/>
                                  <a:gd name="T7" fmla="*/ 811 h 1028"/>
                                  <a:gd name="T8" fmla="*/ 163 w 1184"/>
                                  <a:gd name="T9" fmla="*/ 869 h 1028"/>
                                  <a:gd name="T10" fmla="*/ 227 w 1184"/>
                                  <a:gd name="T11" fmla="*/ 918 h 1028"/>
                                  <a:gd name="T12" fmla="*/ 297 w 1184"/>
                                  <a:gd name="T13" fmla="*/ 960 h 1028"/>
                                  <a:gd name="T14" fmla="*/ 375 w 1184"/>
                                  <a:gd name="T15" fmla="*/ 993 h 1028"/>
                                  <a:gd name="T16" fmla="*/ 457 w 1184"/>
                                  <a:gd name="T17" fmla="*/ 1015 h 1028"/>
                                  <a:gd name="T18" fmla="*/ 544 w 1184"/>
                                  <a:gd name="T19" fmla="*/ 1027 h 1028"/>
                                  <a:gd name="T20" fmla="*/ 635 w 1184"/>
                                  <a:gd name="T21" fmla="*/ 1028 h 1028"/>
                                  <a:gd name="T22" fmla="*/ 724 w 1184"/>
                                  <a:gd name="T23" fmla="*/ 1015 h 1028"/>
                                  <a:gd name="T24" fmla="*/ 807 w 1184"/>
                                  <a:gd name="T25" fmla="*/ 993 h 1028"/>
                                  <a:gd name="T26" fmla="*/ 887 w 1184"/>
                                  <a:gd name="T27" fmla="*/ 961 h 1028"/>
                                  <a:gd name="T28" fmla="*/ 957 w 1184"/>
                                  <a:gd name="T29" fmla="*/ 920 h 1028"/>
                                  <a:gd name="T30" fmla="*/ 1019 w 1184"/>
                                  <a:gd name="T31" fmla="*/ 869 h 1028"/>
                                  <a:gd name="T32" fmla="*/ 1074 w 1184"/>
                                  <a:gd name="T33" fmla="*/ 811 h 1028"/>
                                  <a:gd name="T34" fmla="*/ 1120 w 1184"/>
                                  <a:gd name="T35" fmla="*/ 749 h 1028"/>
                                  <a:gd name="T36" fmla="*/ 1152 w 1184"/>
                                  <a:gd name="T37" fmla="*/ 681 h 1028"/>
                                  <a:gd name="T38" fmla="*/ 1175 w 1184"/>
                                  <a:gd name="T39" fmla="*/ 607 h 1028"/>
                                  <a:gd name="T40" fmla="*/ 1184 w 1184"/>
                                  <a:gd name="T41" fmla="*/ 531 h 1028"/>
                                  <a:gd name="T42" fmla="*/ 1180 w 1184"/>
                                  <a:gd name="T43" fmla="*/ 451 h 1028"/>
                                  <a:gd name="T44" fmla="*/ 1161 w 1184"/>
                                  <a:gd name="T45" fmla="*/ 376 h 1028"/>
                                  <a:gd name="T46" fmla="*/ 1131 w 1184"/>
                                  <a:gd name="T47" fmla="*/ 305 h 1028"/>
                                  <a:gd name="T48" fmla="*/ 1091 w 1184"/>
                                  <a:gd name="T49" fmla="*/ 238 h 1028"/>
                                  <a:gd name="T50" fmla="*/ 1040 w 1184"/>
                                  <a:gd name="T51" fmla="*/ 179 h 1028"/>
                                  <a:gd name="T52" fmla="*/ 979 w 1184"/>
                                  <a:gd name="T53" fmla="*/ 126 h 1028"/>
                                  <a:gd name="T54" fmla="*/ 911 w 1184"/>
                                  <a:gd name="T55" fmla="*/ 82 h 1028"/>
                                  <a:gd name="T56" fmla="*/ 835 w 1184"/>
                                  <a:gd name="T57" fmla="*/ 46 h 1028"/>
                                  <a:gd name="T58" fmla="*/ 754 w 1184"/>
                                  <a:gd name="T59" fmla="*/ 21 h 1028"/>
                                  <a:gd name="T60" fmla="*/ 669 w 1184"/>
                                  <a:gd name="T61" fmla="*/ 5 h 1028"/>
                                  <a:gd name="T62" fmla="*/ 580 w 1184"/>
                                  <a:gd name="T63" fmla="*/ 0 h 1028"/>
                                  <a:gd name="T64" fmla="*/ 489 w 1184"/>
                                  <a:gd name="T65" fmla="*/ 8 h 1028"/>
                                  <a:gd name="T66" fmla="*/ 404 w 1184"/>
                                  <a:gd name="T67" fmla="*/ 27 h 1028"/>
                                  <a:gd name="T68" fmla="*/ 324 w 1184"/>
                                  <a:gd name="T69" fmla="*/ 56 h 1028"/>
                                  <a:gd name="T70" fmla="*/ 250 w 1184"/>
                                  <a:gd name="T71" fmla="*/ 94 h 1028"/>
                                  <a:gd name="T72" fmla="*/ 184 w 1184"/>
                                  <a:gd name="T73" fmla="*/ 142 h 1028"/>
                                  <a:gd name="T74" fmla="*/ 127 w 1184"/>
                                  <a:gd name="T75" fmla="*/ 198 h 1028"/>
                                  <a:gd name="T76" fmla="*/ 80 w 1184"/>
                                  <a:gd name="T77" fmla="*/ 258 h 1028"/>
                                  <a:gd name="T78" fmla="*/ 42 w 1184"/>
                                  <a:gd name="T79" fmla="*/ 325 h 1028"/>
                                  <a:gd name="T80" fmla="*/ 15 w 1184"/>
                                  <a:gd name="T81" fmla="*/ 397 h 1028"/>
                                  <a:gd name="T82" fmla="*/ 2 w 1184"/>
                                  <a:gd name="T83" fmla="*/ 474 h 1028"/>
                                  <a:gd name="T84" fmla="*/ 2 w 1184"/>
                                  <a:gd name="T85" fmla="*/ 552 h 102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</a:cxnLst>
                                <a:rect l="0" t="0" r="r" b="b"/>
                                <a:pathLst>
                                  <a:path w="1184" h="1028">
                                    <a:moveTo>
                                      <a:pt x="2" y="552"/>
                                    </a:moveTo>
                                    <a:lnTo>
                                      <a:pt x="4" y="577"/>
                                    </a:lnTo>
                                    <a:lnTo>
                                      <a:pt x="9" y="603"/>
                                    </a:lnTo>
                                    <a:lnTo>
                                      <a:pt x="15" y="628"/>
                                    </a:lnTo>
                                    <a:lnTo>
                                      <a:pt x="23" y="654"/>
                                    </a:lnTo>
                                    <a:lnTo>
                                      <a:pt x="30" y="678"/>
                                    </a:lnTo>
                                    <a:lnTo>
                                      <a:pt x="42" y="701"/>
                                    </a:lnTo>
                                    <a:lnTo>
                                      <a:pt x="51" y="725"/>
                                    </a:lnTo>
                                    <a:lnTo>
                                      <a:pt x="64" y="748"/>
                                    </a:lnTo>
                                    <a:lnTo>
                                      <a:pt x="78" y="770"/>
                                    </a:lnTo>
                                    <a:lnTo>
                                      <a:pt x="93" y="791"/>
                                    </a:lnTo>
                                    <a:lnTo>
                                      <a:pt x="110" y="811"/>
                                    </a:lnTo>
                                    <a:lnTo>
                                      <a:pt x="127" y="831"/>
                                    </a:lnTo>
                                    <a:lnTo>
                                      <a:pt x="144" y="850"/>
                                    </a:lnTo>
                                    <a:lnTo>
                                      <a:pt x="163" y="869"/>
                                    </a:lnTo>
                                    <a:lnTo>
                                      <a:pt x="184" y="886"/>
                                    </a:lnTo>
                                    <a:lnTo>
                                      <a:pt x="205" y="902"/>
                                    </a:lnTo>
                                    <a:lnTo>
                                      <a:pt x="227" y="918"/>
                                    </a:lnTo>
                                    <a:lnTo>
                                      <a:pt x="250" y="933"/>
                                    </a:lnTo>
                                    <a:lnTo>
                                      <a:pt x="273" y="947"/>
                                    </a:lnTo>
                                    <a:lnTo>
                                      <a:pt x="297" y="960"/>
                                    </a:lnTo>
                                    <a:lnTo>
                                      <a:pt x="322" y="972"/>
                                    </a:lnTo>
                                    <a:lnTo>
                                      <a:pt x="349" y="984"/>
                                    </a:lnTo>
                                    <a:lnTo>
                                      <a:pt x="375" y="993"/>
                                    </a:lnTo>
                                    <a:lnTo>
                                      <a:pt x="402" y="1001"/>
                                    </a:lnTo>
                                    <a:lnTo>
                                      <a:pt x="430" y="1009"/>
                                    </a:lnTo>
                                    <a:lnTo>
                                      <a:pt x="457" y="1015"/>
                                    </a:lnTo>
                                    <a:lnTo>
                                      <a:pt x="485" y="1020"/>
                                    </a:lnTo>
                                    <a:lnTo>
                                      <a:pt x="515" y="1025"/>
                                    </a:lnTo>
                                    <a:lnTo>
                                      <a:pt x="544" y="1027"/>
                                    </a:lnTo>
                                    <a:lnTo>
                                      <a:pt x="574" y="1028"/>
                                    </a:lnTo>
                                    <a:lnTo>
                                      <a:pt x="604" y="1028"/>
                                    </a:lnTo>
                                    <a:lnTo>
                                      <a:pt x="635" y="1028"/>
                                    </a:lnTo>
                                    <a:lnTo>
                                      <a:pt x="665" y="1025"/>
                                    </a:lnTo>
                                    <a:lnTo>
                                      <a:pt x="695" y="1022"/>
                                    </a:lnTo>
                                    <a:lnTo>
                                      <a:pt x="724" y="1015"/>
                                    </a:lnTo>
                                    <a:lnTo>
                                      <a:pt x="752" y="1009"/>
                                    </a:lnTo>
                                    <a:lnTo>
                                      <a:pt x="780" y="1003"/>
                                    </a:lnTo>
                                    <a:lnTo>
                                      <a:pt x="807" y="993"/>
                                    </a:lnTo>
                                    <a:lnTo>
                                      <a:pt x="835" y="984"/>
                                    </a:lnTo>
                                    <a:lnTo>
                                      <a:pt x="860" y="972"/>
                                    </a:lnTo>
                                    <a:lnTo>
                                      <a:pt x="887" y="961"/>
                                    </a:lnTo>
                                    <a:lnTo>
                                      <a:pt x="911" y="948"/>
                                    </a:lnTo>
                                    <a:lnTo>
                                      <a:pt x="934" y="934"/>
                                    </a:lnTo>
                                    <a:lnTo>
                                      <a:pt x="957" y="920"/>
                                    </a:lnTo>
                                    <a:lnTo>
                                      <a:pt x="979" y="904"/>
                                    </a:lnTo>
                                    <a:lnTo>
                                      <a:pt x="1000" y="886"/>
                                    </a:lnTo>
                                    <a:lnTo>
                                      <a:pt x="1019" y="869"/>
                                    </a:lnTo>
                                    <a:lnTo>
                                      <a:pt x="1040" y="851"/>
                                    </a:lnTo>
                                    <a:lnTo>
                                      <a:pt x="1057" y="832"/>
                                    </a:lnTo>
                                    <a:lnTo>
                                      <a:pt x="1074" y="811"/>
                                    </a:lnTo>
                                    <a:lnTo>
                                      <a:pt x="1089" y="792"/>
                                    </a:lnTo>
                                    <a:lnTo>
                                      <a:pt x="1104" y="770"/>
                                    </a:lnTo>
                                    <a:lnTo>
                                      <a:pt x="1120" y="749"/>
                                    </a:lnTo>
                                    <a:lnTo>
                                      <a:pt x="1131" y="727"/>
                                    </a:lnTo>
                                    <a:lnTo>
                                      <a:pt x="1142" y="703"/>
                                    </a:lnTo>
                                    <a:lnTo>
                                      <a:pt x="1152" y="681"/>
                                    </a:lnTo>
                                    <a:lnTo>
                                      <a:pt x="1161" y="657"/>
                                    </a:lnTo>
                                    <a:lnTo>
                                      <a:pt x="1169" y="631"/>
                                    </a:lnTo>
                                    <a:lnTo>
                                      <a:pt x="1175" y="607"/>
                                    </a:lnTo>
                                    <a:lnTo>
                                      <a:pt x="1178" y="582"/>
                                    </a:lnTo>
                                    <a:lnTo>
                                      <a:pt x="1182" y="556"/>
                                    </a:lnTo>
                                    <a:lnTo>
                                      <a:pt x="1184" y="531"/>
                                    </a:lnTo>
                                    <a:lnTo>
                                      <a:pt x="1184" y="504"/>
                                    </a:lnTo>
                                    <a:lnTo>
                                      <a:pt x="1182" y="478"/>
                                    </a:lnTo>
                                    <a:lnTo>
                                      <a:pt x="1180" y="451"/>
                                    </a:lnTo>
                                    <a:lnTo>
                                      <a:pt x="1175" y="426"/>
                                    </a:lnTo>
                                    <a:lnTo>
                                      <a:pt x="1169" y="400"/>
                                    </a:lnTo>
                                    <a:lnTo>
                                      <a:pt x="1161" y="376"/>
                                    </a:lnTo>
                                    <a:lnTo>
                                      <a:pt x="1154" y="351"/>
                                    </a:lnTo>
                                    <a:lnTo>
                                      <a:pt x="1142" y="327"/>
                                    </a:lnTo>
                                    <a:lnTo>
                                      <a:pt x="1131" y="305"/>
                                    </a:lnTo>
                                    <a:lnTo>
                                      <a:pt x="1120" y="282"/>
                                    </a:lnTo>
                                    <a:lnTo>
                                      <a:pt x="1106" y="260"/>
                                    </a:lnTo>
                                    <a:lnTo>
                                      <a:pt x="1091" y="238"/>
                                    </a:lnTo>
                                    <a:lnTo>
                                      <a:pt x="1074" y="217"/>
                                    </a:lnTo>
                                    <a:lnTo>
                                      <a:pt x="1057" y="198"/>
                                    </a:lnTo>
                                    <a:lnTo>
                                      <a:pt x="1040" y="179"/>
                                    </a:lnTo>
                                    <a:lnTo>
                                      <a:pt x="1021" y="160"/>
                                    </a:lnTo>
                                    <a:lnTo>
                                      <a:pt x="1000" y="144"/>
                                    </a:lnTo>
                                    <a:lnTo>
                                      <a:pt x="979" y="126"/>
                                    </a:lnTo>
                                    <a:lnTo>
                                      <a:pt x="957" y="110"/>
                                    </a:lnTo>
                                    <a:lnTo>
                                      <a:pt x="934" y="96"/>
                                    </a:lnTo>
                                    <a:lnTo>
                                      <a:pt x="911" y="82"/>
                                    </a:lnTo>
                                    <a:lnTo>
                                      <a:pt x="887" y="69"/>
                                    </a:lnTo>
                                    <a:lnTo>
                                      <a:pt x="862" y="58"/>
                                    </a:lnTo>
                                    <a:lnTo>
                                      <a:pt x="835" y="46"/>
                                    </a:lnTo>
                                    <a:lnTo>
                                      <a:pt x="809" y="37"/>
                                    </a:lnTo>
                                    <a:lnTo>
                                      <a:pt x="782" y="27"/>
                                    </a:lnTo>
                                    <a:lnTo>
                                      <a:pt x="754" y="21"/>
                                    </a:lnTo>
                                    <a:lnTo>
                                      <a:pt x="727" y="15"/>
                                    </a:lnTo>
                                    <a:lnTo>
                                      <a:pt x="699" y="8"/>
                                    </a:lnTo>
                                    <a:lnTo>
                                      <a:pt x="669" y="5"/>
                                    </a:lnTo>
                                    <a:lnTo>
                                      <a:pt x="640" y="2"/>
                                    </a:lnTo>
                                    <a:lnTo>
                                      <a:pt x="610" y="0"/>
                                    </a:lnTo>
                                    <a:lnTo>
                                      <a:pt x="580" y="0"/>
                                    </a:lnTo>
                                    <a:lnTo>
                                      <a:pt x="549" y="2"/>
                                    </a:lnTo>
                                    <a:lnTo>
                                      <a:pt x="519" y="3"/>
                                    </a:lnTo>
                                    <a:lnTo>
                                      <a:pt x="489" y="8"/>
                                    </a:lnTo>
                                    <a:lnTo>
                                      <a:pt x="460" y="13"/>
                                    </a:lnTo>
                                    <a:lnTo>
                                      <a:pt x="432" y="19"/>
                                    </a:lnTo>
                                    <a:lnTo>
                                      <a:pt x="404" y="27"/>
                                    </a:lnTo>
                                    <a:lnTo>
                                      <a:pt x="377" y="35"/>
                                    </a:lnTo>
                                    <a:lnTo>
                                      <a:pt x="349" y="45"/>
                                    </a:lnTo>
                                    <a:lnTo>
                                      <a:pt x="324" y="56"/>
                                    </a:lnTo>
                                    <a:lnTo>
                                      <a:pt x="297" y="69"/>
                                    </a:lnTo>
                                    <a:lnTo>
                                      <a:pt x="273" y="82"/>
                                    </a:lnTo>
                                    <a:lnTo>
                                      <a:pt x="250" y="94"/>
                                    </a:lnTo>
                                    <a:lnTo>
                                      <a:pt x="227" y="110"/>
                                    </a:lnTo>
                                    <a:lnTo>
                                      <a:pt x="205" y="126"/>
                                    </a:lnTo>
                                    <a:lnTo>
                                      <a:pt x="184" y="142"/>
                                    </a:lnTo>
                                    <a:lnTo>
                                      <a:pt x="165" y="160"/>
                                    </a:lnTo>
                                    <a:lnTo>
                                      <a:pt x="144" y="179"/>
                                    </a:lnTo>
                                    <a:lnTo>
                                      <a:pt x="127" y="198"/>
                                    </a:lnTo>
                                    <a:lnTo>
                                      <a:pt x="110" y="217"/>
                                    </a:lnTo>
                                    <a:lnTo>
                                      <a:pt x="93" y="238"/>
                                    </a:lnTo>
                                    <a:lnTo>
                                      <a:pt x="80" y="258"/>
                                    </a:lnTo>
                                    <a:lnTo>
                                      <a:pt x="64" y="281"/>
                                    </a:lnTo>
                                    <a:lnTo>
                                      <a:pt x="53" y="303"/>
                                    </a:lnTo>
                                    <a:lnTo>
                                      <a:pt x="42" y="325"/>
                                    </a:lnTo>
                                    <a:lnTo>
                                      <a:pt x="32" y="349"/>
                                    </a:lnTo>
                                    <a:lnTo>
                                      <a:pt x="23" y="373"/>
                                    </a:lnTo>
                                    <a:lnTo>
                                      <a:pt x="15" y="397"/>
                                    </a:lnTo>
                                    <a:lnTo>
                                      <a:pt x="9" y="423"/>
                                    </a:lnTo>
                                    <a:lnTo>
                                      <a:pt x="6" y="448"/>
                                    </a:lnTo>
                                    <a:lnTo>
                                      <a:pt x="2" y="474"/>
                                    </a:lnTo>
                                    <a:lnTo>
                                      <a:pt x="0" y="499"/>
                                    </a:lnTo>
                                    <a:lnTo>
                                      <a:pt x="0" y="525"/>
                                    </a:lnTo>
                                    <a:lnTo>
                                      <a:pt x="2" y="55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754126124" name="Freeform 70"/>
                            <wps:cNvSpPr>
                              <a:spLocks/>
                            </wps:cNvSpPr>
                            <wps:spPr bwMode="auto">
                              <a:xfrm>
                                <a:off x="106621" y="107333"/>
                                <a:ext cx="566548" cy="574640"/>
                              </a:xfrm>
                              <a:custGeom>
                                <a:avLst/>
                                <a:gdLst>
                                  <a:gd name="T0" fmla="*/ 4 w 910"/>
                                  <a:gd name="T1" fmla="*/ 446 h 789"/>
                                  <a:gd name="T2" fmla="*/ 17 w 910"/>
                                  <a:gd name="T3" fmla="*/ 504 h 789"/>
                                  <a:gd name="T4" fmla="*/ 42 w 910"/>
                                  <a:gd name="T5" fmla="*/ 558 h 789"/>
                                  <a:gd name="T6" fmla="*/ 72 w 910"/>
                                  <a:gd name="T7" fmla="*/ 607 h 789"/>
                                  <a:gd name="T8" fmla="*/ 112 w 910"/>
                                  <a:gd name="T9" fmla="*/ 654 h 789"/>
                                  <a:gd name="T10" fmla="*/ 160 w 910"/>
                                  <a:gd name="T11" fmla="*/ 693 h 789"/>
                                  <a:gd name="T12" fmla="*/ 213 w 910"/>
                                  <a:gd name="T13" fmla="*/ 727 h 789"/>
                                  <a:gd name="T14" fmla="*/ 269 w 910"/>
                                  <a:gd name="T15" fmla="*/ 754 h 789"/>
                                  <a:gd name="T16" fmla="*/ 332 w 910"/>
                                  <a:gd name="T17" fmla="*/ 775 h 789"/>
                                  <a:gd name="T18" fmla="*/ 398 w 910"/>
                                  <a:gd name="T19" fmla="*/ 786 h 789"/>
                                  <a:gd name="T20" fmla="*/ 468 w 910"/>
                                  <a:gd name="T21" fmla="*/ 789 h 789"/>
                                  <a:gd name="T22" fmla="*/ 537 w 910"/>
                                  <a:gd name="T23" fmla="*/ 783 h 789"/>
                                  <a:gd name="T24" fmla="*/ 603 w 910"/>
                                  <a:gd name="T25" fmla="*/ 768 h 789"/>
                                  <a:gd name="T26" fmla="*/ 663 w 910"/>
                                  <a:gd name="T27" fmla="*/ 744 h 789"/>
                                  <a:gd name="T28" fmla="*/ 720 w 910"/>
                                  <a:gd name="T29" fmla="*/ 716 h 789"/>
                                  <a:gd name="T30" fmla="*/ 770 w 910"/>
                                  <a:gd name="T31" fmla="*/ 679 h 789"/>
                                  <a:gd name="T32" fmla="*/ 813 w 910"/>
                                  <a:gd name="T33" fmla="*/ 636 h 789"/>
                                  <a:gd name="T34" fmla="*/ 851 w 910"/>
                                  <a:gd name="T35" fmla="*/ 590 h 789"/>
                                  <a:gd name="T36" fmla="*/ 879 w 910"/>
                                  <a:gd name="T37" fmla="*/ 537 h 789"/>
                                  <a:gd name="T38" fmla="*/ 898 w 910"/>
                                  <a:gd name="T39" fmla="*/ 481 h 789"/>
                                  <a:gd name="T40" fmla="*/ 908 w 910"/>
                                  <a:gd name="T41" fmla="*/ 424 h 789"/>
                                  <a:gd name="T42" fmla="*/ 908 w 910"/>
                                  <a:gd name="T43" fmla="*/ 364 h 789"/>
                                  <a:gd name="T44" fmla="*/ 898 w 910"/>
                                  <a:gd name="T45" fmla="*/ 305 h 789"/>
                                  <a:gd name="T46" fmla="*/ 878 w 910"/>
                                  <a:gd name="T47" fmla="*/ 249 h 789"/>
                                  <a:gd name="T48" fmla="*/ 849 w 910"/>
                                  <a:gd name="T49" fmla="*/ 198 h 789"/>
                                  <a:gd name="T50" fmla="*/ 811 w 910"/>
                                  <a:gd name="T51" fmla="*/ 150 h 789"/>
                                  <a:gd name="T52" fmla="*/ 768 w 910"/>
                                  <a:gd name="T53" fmla="*/ 109 h 789"/>
                                  <a:gd name="T54" fmla="*/ 716 w 910"/>
                                  <a:gd name="T55" fmla="*/ 72 h 789"/>
                                  <a:gd name="T56" fmla="*/ 660 w 910"/>
                                  <a:gd name="T57" fmla="*/ 43 h 789"/>
                                  <a:gd name="T58" fmla="*/ 599 w 910"/>
                                  <a:gd name="T59" fmla="*/ 21 h 789"/>
                                  <a:gd name="T60" fmla="*/ 535 w 910"/>
                                  <a:gd name="T61" fmla="*/ 7 h 789"/>
                                  <a:gd name="T62" fmla="*/ 466 w 910"/>
                                  <a:gd name="T63" fmla="*/ 0 h 789"/>
                                  <a:gd name="T64" fmla="*/ 396 w 910"/>
                                  <a:gd name="T65" fmla="*/ 3 h 789"/>
                                  <a:gd name="T66" fmla="*/ 330 w 910"/>
                                  <a:gd name="T67" fmla="*/ 16 h 789"/>
                                  <a:gd name="T68" fmla="*/ 268 w 910"/>
                                  <a:gd name="T69" fmla="*/ 35 h 789"/>
                                  <a:gd name="T70" fmla="*/ 209 w 910"/>
                                  <a:gd name="T71" fmla="*/ 64 h 789"/>
                                  <a:gd name="T72" fmla="*/ 156 w 910"/>
                                  <a:gd name="T73" fmla="*/ 97 h 789"/>
                                  <a:gd name="T74" fmla="*/ 110 w 910"/>
                                  <a:gd name="T75" fmla="*/ 139 h 789"/>
                                  <a:gd name="T76" fmla="*/ 72 w 910"/>
                                  <a:gd name="T77" fmla="*/ 183 h 789"/>
                                  <a:gd name="T78" fmla="*/ 40 w 910"/>
                                  <a:gd name="T79" fmla="*/ 234 h 789"/>
                                  <a:gd name="T80" fmla="*/ 17 w 910"/>
                                  <a:gd name="T81" fmla="*/ 289 h 789"/>
                                  <a:gd name="T82" fmla="*/ 4 w 910"/>
                                  <a:gd name="T83" fmla="*/ 346 h 789"/>
                                  <a:gd name="T84" fmla="*/ 0 w 910"/>
                                  <a:gd name="T85" fmla="*/ 405 h 78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</a:cxnLst>
                                <a:rect l="0" t="0" r="r" b="b"/>
                                <a:pathLst>
                                  <a:path w="910" h="789">
                                    <a:moveTo>
                                      <a:pt x="0" y="405"/>
                                    </a:moveTo>
                                    <a:lnTo>
                                      <a:pt x="2" y="426"/>
                                    </a:lnTo>
                                    <a:lnTo>
                                      <a:pt x="4" y="446"/>
                                    </a:lnTo>
                                    <a:lnTo>
                                      <a:pt x="8" y="466"/>
                                    </a:lnTo>
                                    <a:lnTo>
                                      <a:pt x="12" y="485"/>
                                    </a:lnTo>
                                    <a:lnTo>
                                      <a:pt x="17" y="504"/>
                                    </a:lnTo>
                                    <a:lnTo>
                                      <a:pt x="25" y="521"/>
                                    </a:lnTo>
                                    <a:lnTo>
                                      <a:pt x="33" y="540"/>
                                    </a:lnTo>
                                    <a:lnTo>
                                      <a:pt x="42" y="558"/>
                                    </a:lnTo>
                                    <a:lnTo>
                                      <a:pt x="52" y="575"/>
                                    </a:lnTo>
                                    <a:lnTo>
                                      <a:pt x="61" y="591"/>
                                    </a:lnTo>
                                    <a:lnTo>
                                      <a:pt x="72" y="607"/>
                                    </a:lnTo>
                                    <a:lnTo>
                                      <a:pt x="86" y="623"/>
                                    </a:lnTo>
                                    <a:lnTo>
                                      <a:pt x="99" y="639"/>
                                    </a:lnTo>
                                    <a:lnTo>
                                      <a:pt x="112" y="654"/>
                                    </a:lnTo>
                                    <a:lnTo>
                                      <a:pt x="127" y="668"/>
                                    </a:lnTo>
                                    <a:lnTo>
                                      <a:pt x="142" y="681"/>
                                    </a:lnTo>
                                    <a:lnTo>
                                      <a:pt x="160" y="693"/>
                                    </a:lnTo>
                                    <a:lnTo>
                                      <a:pt x="177" y="706"/>
                                    </a:lnTo>
                                    <a:lnTo>
                                      <a:pt x="194" y="717"/>
                                    </a:lnTo>
                                    <a:lnTo>
                                      <a:pt x="213" y="727"/>
                                    </a:lnTo>
                                    <a:lnTo>
                                      <a:pt x="232" y="736"/>
                                    </a:lnTo>
                                    <a:lnTo>
                                      <a:pt x="250" y="746"/>
                                    </a:lnTo>
                                    <a:lnTo>
                                      <a:pt x="269" y="754"/>
                                    </a:lnTo>
                                    <a:lnTo>
                                      <a:pt x="290" y="762"/>
                                    </a:lnTo>
                                    <a:lnTo>
                                      <a:pt x="311" y="768"/>
                                    </a:lnTo>
                                    <a:lnTo>
                                      <a:pt x="332" y="775"/>
                                    </a:lnTo>
                                    <a:lnTo>
                                      <a:pt x="355" y="779"/>
                                    </a:lnTo>
                                    <a:lnTo>
                                      <a:pt x="375" y="783"/>
                                    </a:lnTo>
                                    <a:lnTo>
                                      <a:pt x="398" y="786"/>
                                    </a:lnTo>
                                    <a:lnTo>
                                      <a:pt x="421" y="787"/>
                                    </a:lnTo>
                                    <a:lnTo>
                                      <a:pt x="444" y="789"/>
                                    </a:lnTo>
                                    <a:lnTo>
                                      <a:pt x="468" y="789"/>
                                    </a:lnTo>
                                    <a:lnTo>
                                      <a:pt x="491" y="787"/>
                                    </a:lnTo>
                                    <a:lnTo>
                                      <a:pt x="514" y="786"/>
                                    </a:lnTo>
                                    <a:lnTo>
                                      <a:pt x="537" y="783"/>
                                    </a:lnTo>
                                    <a:lnTo>
                                      <a:pt x="559" y="778"/>
                                    </a:lnTo>
                                    <a:lnTo>
                                      <a:pt x="580" y="773"/>
                                    </a:lnTo>
                                    <a:lnTo>
                                      <a:pt x="603" y="768"/>
                                    </a:lnTo>
                                    <a:lnTo>
                                      <a:pt x="624" y="760"/>
                                    </a:lnTo>
                                    <a:lnTo>
                                      <a:pt x="643" y="754"/>
                                    </a:lnTo>
                                    <a:lnTo>
                                      <a:pt x="663" y="744"/>
                                    </a:lnTo>
                                    <a:lnTo>
                                      <a:pt x="682" y="736"/>
                                    </a:lnTo>
                                    <a:lnTo>
                                      <a:pt x="701" y="725"/>
                                    </a:lnTo>
                                    <a:lnTo>
                                      <a:pt x="720" y="716"/>
                                    </a:lnTo>
                                    <a:lnTo>
                                      <a:pt x="737" y="703"/>
                                    </a:lnTo>
                                    <a:lnTo>
                                      <a:pt x="754" y="692"/>
                                    </a:lnTo>
                                    <a:lnTo>
                                      <a:pt x="770" y="679"/>
                                    </a:lnTo>
                                    <a:lnTo>
                                      <a:pt x="785" y="665"/>
                                    </a:lnTo>
                                    <a:lnTo>
                                      <a:pt x="800" y="650"/>
                                    </a:lnTo>
                                    <a:lnTo>
                                      <a:pt x="813" y="636"/>
                                    </a:lnTo>
                                    <a:lnTo>
                                      <a:pt x="826" y="622"/>
                                    </a:lnTo>
                                    <a:lnTo>
                                      <a:pt x="840" y="606"/>
                                    </a:lnTo>
                                    <a:lnTo>
                                      <a:pt x="851" y="590"/>
                                    </a:lnTo>
                                    <a:lnTo>
                                      <a:pt x="860" y="572"/>
                                    </a:lnTo>
                                    <a:lnTo>
                                      <a:pt x="870" y="555"/>
                                    </a:lnTo>
                                    <a:lnTo>
                                      <a:pt x="879" y="537"/>
                                    </a:lnTo>
                                    <a:lnTo>
                                      <a:pt x="887" y="520"/>
                                    </a:lnTo>
                                    <a:lnTo>
                                      <a:pt x="893" y="501"/>
                                    </a:lnTo>
                                    <a:lnTo>
                                      <a:pt x="898" y="481"/>
                                    </a:lnTo>
                                    <a:lnTo>
                                      <a:pt x="902" y="462"/>
                                    </a:lnTo>
                                    <a:lnTo>
                                      <a:pt x="906" y="443"/>
                                    </a:lnTo>
                                    <a:lnTo>
                                      <a:pt x="908" y="424"/>
                                    </a:lnTo>
                                    <a:lnTo>
                                      <a:pt x="910" y="403"/>
                                    </a:lnTo>
                                    <a:lnTo>
                                      <a:pt x="910" y="384"/>
                                    </a:lnTo>
                                    <a:lnTo>
                                      <a:pt x="908" y="364"/>
                                    </a:lnTo>
                                    <a:lnTo>
                                      <a:pt x="906" y="343"/>
                                    </a:lnTo>
                                    <a:lnTo>
                                      <a:pt x="902" y="324"/>
                                    </a:lnTo>
                                    <a:lnTo>
                                      <a:pt x="898" y="305"/>
                                    </a:lnTo>
                                    <a:lnTo>
                                      <a:pt x="893" y="285"/>
                                    </a:lnTo>
                                    <a:lnTo>
                                      <a:pt x="885" y="268"/>
                                    </a:lnTo>
                                    <a:lnTo>
                                      <a:pt x="878" y="249"/>
                                    </a:lnTo>
                                    <a:lnTo>
                                      <a:pt x="868" y="231"/>
                                    </a:lnTo>
                                    <a:lnTo>
                                      <a:pt x="859" y="214"/>
                                    </a:lnTo>
                                    <a:lnTo>
                                      <a:pt x="849" y="198"/>
                                    </a:lnTo>
                                    <a:lnTo>
                                      <a:pt x="838" y="182"/>
                                    </a:lnTo>
                                    <a:lnTo>
                                      <a:pt x="824" y="166"/>
                                    </a:lnTo>
                                    <a:lnTo>
                                      <a:pt x="811" y="150"/>
                                    </a:lnTo>
                                    <a:lnTo>
                                      <a:pt x="798" y="136"/>
                                    </a:lnTo>
                                    <a:lnTo>
                                      <a:pt x="783" y="121"/>
                                    </a:lnTo>
                                    <a:lnTo>
                                      <a:pt x="768" y="109"/>
                                    </a:lnTo>
                                    <a:lnTo>
                                      <a:pt x="751" y="96"/>
                                    </a:lnTo>
                                    <a:lnTo>
                                      <a:pt x="734" y="83"/>
                                    </a:lnTo>
                                    <a:lnTo>
                                      <a:pt x="716" y="72"/>
                                    </a:lnTo>
                                    <a:lnTo>
                                      <a:pt x="698" y="62"/>
                                    </a:lnTo>
                                    <a:lnTo>
                                      <a:pt x="680" y="53"/>
                                    </a:lnTo>
                                    <a:lnTo>
                                      <a:pt x="660" y="43"/>
                                    </a:lnTo>
                                    <a:lnTo>
                                      <a:pt x="641" y="35"/>
                                    </a:lnTo>
                                    <a:lnTo>
                                      <a:pt x="620" y="27"/>
                                    </a:lnTo>
                                    <a:lnTo>
                                      <a:pt x="599" y="21"/>
                                    </a:lnTo>
                                    <a:lnTo>
                                      <a:pt x="578" y="15"/>
                                    </a:lnTo>
                                    <a:lnTo>
                                      <a:pt x="555" y="10"/>
                                    </a:lnTo>
                                    <a:lnTo>
                                      <a:pt x="535" y="7"/>
                                    </a:lnTo>
                                    <a:lnTo>
                                      <a:pt x="512" y="3"/>
                                    </a:lnTo>
                                    <a:lnTo>
                                      <a:pt x="489" y="2"/>
                                    </a:lnTo>
                                    <a:lnTo>
                                      <a:pt x="466" y="0"/>
                                    </a:lnTo>
                                    <a:lnTo>
                                      <a:pt x="442" y="0"/>
                                    </a:lnTo>
                                    <a:lnTo>
                                      <a:pt x="419" y="2"/>
                                    </a:lnTo>
                                    <a:lnTo>
                                      <a:pt x="396" y="3"/>
                                    </a:lnTo>
                                    <a:lnTo>
                                      <a:pt x="374" y="7"/>
                                    </a:lnTo>
                                    <a:lnTo>
                                      <a:pt x="351" y="11"/>
                                    </a:lnTo>
                                    <a:lnTo>
                                      <a:pt x="330" y="16"/>
                                    </a:lnTo>
                                    <a:lnTo>
                                      <a:pt x="307" y="21"/>
                                    </a:lnTo>
                                    <a:lnTo>
                                      <a:pt x="286" y="29"/>
                                    </a:lnTo>
                                    <a:lnTo>
                                      <a:pt x="268" y="35"/>
                                    </a:lnTo>
                                    <a:lnTo>
                                      <a:pt x="247" y="45"/>
                                    </a:lnTo>
                                    <a:lnTo>
                                      <a:pt x="228" y="53"/>
                                    </a:lnTo>
                                    <a:lnTo>
                                      <a:pt x="209" y="64"/>
                                    </a:lnTo>
                                    <a:lnTo>
                                      <a:pt x="192" y="74"/>
                                    </a:lnTo>
                                    <a:lnTo>
                                      <a:pt x="173" y="86"/>
                                    </a:lnTo>
                                    <a:lnTo>
                                      <a:pt x="156" y="97"/>
                                    </a:lnTo>
                                    <a:lnTo>
                                      <a:pt x="141" y="110"/>
                                    </a:lnTo>
                                    <a:lnTo>
                                      <a:pt x="125" y="125"/>
                                    </a:lnTo>
                                    <a:lnTo>
                                      <a:pt x="110" y="139"/>
                                    </a:lnTo>
                                    <a:lnTo>
                                      <a:pt x="97" y="153"/>
                                    </a:lnTo>
                                    <a:lnTo>
                                      <a:pt x="84" y="168"/>
                                    </a:lnTo>
                                    <a:lnTo>
                                      <a:pt x="72" y="183"/>
                                    </a:lnTo>
                                    <a:lnTo>
                                      <a:pt x="61" y="199"/>
                                    </a:lnTo>
                                    <a:lnTo>
                                      <a:pt x="50" y="217"/>
                                    </a:lnTo>
                                    <a:lnTo>
                                      <a:pt x="40" y="234"/>
                                    </a:lnTo>
                                    <a:lnTo>
                                      <a:pt x="31" y="252"/>
                                    </a:lnTo>
                                    <a:lnTo>
                                      <a:pt x="23" y="270"/>
                                    </a:lnTo>
                                    <a:lnTo>
                                      <a:pt x="17" y="289"/>
                                    </a:lnTo>
                                    <a:lnTo>
                                      <a:pt x="12" y="308"/>
                                    </a:lnTo>
                                    <a:lnTo>
                                      <a:pt x="8" y="327"/>
                                    </a:lnTo>
                                    <a:lnTo>
                                      <a:pt x="4" y="346"/>
                                    </a:lnTo>
                                    <a:lnTo>
                                      <a:pt x="2" y="365"/>
                                    </a:lnTo>
                                    <a:lnTo>
                                      <a:pt x="0" y="386"/>
                                    </a:lnTo>
                                    <a:lnTo>
                                      <a:pt x="0" y="40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38748743" name="Freeform 71"/>
                            <wps:cNvSpPr>
                              <a:spLocks/>
                            </wps:cNvSpPr>
                            <wps:spPr bwMode="auto">
                              <a:xfrm>
                                <a:off x="177842" y="184749"/>
                                <a:ext cx="422847" cy="417243"/>
                              </a:xfrm>
                              <a:custGeom>
                                <a:avLst/>
                                <a:gdLst>
                                  <a:gd name="T0" fmla="*/ 4 w 680"/>
                                  <a:gd name="T1" fmla="*/ 149 h 574"/>
                                  <a:gd name="T2" fmla="*/ 47 w 680"/>
                                  <a:gd name="T3" fmla="*/ 123 h 574"/>
                                  <a:gd name="T4" fmla="*/ 85 w 680"/>
                                  <a:gd name="T5" fmla="*/ 98 h 574"/>
                                  <a:gd name="T6" fmla="*/ 108 w 680"/>
                                  <a:gd name="T7" fmla="*/ 64 h 574"/>
                                  <a:gd name="T8" fmla="*/ 146 w 680"/>
                                  <a:gd name="T9" fmla="*/ 75 h 574"/>
                                  <a:gd name="T10" fmla="*/ 261 w 680"/>
                                  <a:gd name="T11" fmla="*/ 59 h 574"/>
                                  <a:gd name="T12" fmla="*/ 313 w 680"/>
                                  <a:gd name="T13" fmla="*/ 4 h 574"/>
                                  <a:gd name="T14" fmla="*/ 405 w 680"/>
                                  <a:gd name="T15" fmla="*/ 8 h 574"/>
                                  <a:gd name="T16" fmla="*/ 443 w 680"/>
                                  <a:gd name="T17" fmla="*/ 67 h 574"/>
                                  <a:gd name="T18" fmla="*/ 532 w 680"/>
                                  <a:gd name="T19" fmla="*/ 78 h 574"/>
                                  <a:gd name="T20" fmla="*/ 578 w 680"/>
                                  <a:gd name="T21" fmla="*/ 63 h 574"/>
                                  <a:gd name="T22" fmla="*/ 593 w 680"/>
                                  <a:gd name="T23" fmla="*/ 94 h 574"/>
                                  <a:gd name="T24" fmla="*/ 646 w 680"/>
                                  <a:gd name="T25" fmla="*/ 128 h 574"/>
                                  <a:gd name="T26" fmla="*/ 678 w 680"/>
                                  <a:gd name="T27" fmla="*/ 149 h 574"/>
                                  <a:gd name="T28" fmla="*/ 642 w 680"/>
                                  <a:gd name="T29" fmla="*/ 166 h 574"/>
                                  <a:gd name="T30" fmla="*/ 551 w 680"/>
                                  <a:gd name="T31" fmla="*/ 243 h 574"/>
                                  <a:gd name="T32" fmla="*/ 561 w 680"/>
                                  <a:gd name="T33" fmla="*/ 357 h 574"/>
                                  <a:gd name="T34" fmla="*/ 646 w 680"/>
                                  <a:gd name="T35" fmla="*/ 442 h 574"/>
                                  <a:gd name="T36" fmla="*/ 637 w 680"/>
                                  <a:gd name="T37" fmla="*/ 458 h 574"/>
                                  <a:gd name="T38" fmla="*/ 646 w 680"/>
                                  <a:gd name="T39" fmla="*/ 472 h 574"/>
                                  <a:gd name="T40" fmla="*/ 661 w 680"/>
                                  <a:gd name="T41" fmla="*/ 480 h 574"/>
                                  <a:gd name="T42" fmla="*/ 633 w 680"/>
                                  <a:gd name="T43" fmla="*/ 509 h 574"/>
                                  <a:gd name="T44" fmla="*/ 347 w 680"/>
                                  <a:gd name="T45" fmla="*/ 574 h 574"/>
                                  <a:gd name="T46" fmla="*/ 241 w 680"/>
                                  <a:gd name="T47" fmla="*/ 539 h 574"/>
                                  <a:gd name="T48" fmla="*/ 46 w 680"/>
                                  <a:gd name="T49" fmla="*/ 506 h 574"/>
                                  <a:gd name="T50" fmla="*/ 23 w 680"/>
                                  <a:gd name="T51" fmla="*/ 480 h 574"/>
                                  <a:gd name="T52" fmla="*/ 40 w 680"/>
                                  <a:gd name="T53" fmla="*/ 472 h 574"/>
                                  <a:gd name="T54" fmla="*/ 47 w 680"/>
                                  <a:gd name="T55" fmla="*/ 461 h 574"/>
                                  <a:gd name="T56" fmla="*/ 42 w 680"/>
                                  <a:gd name="T57" fmla="*/ 447 h 574"/>
                                  <a:gd name="T58" fmla="*/ 70 w 680"/>
                                  <a:gd name="T59" fmla="*/ 429 h 574"/>
                                  <a:gd name="T60" fmla="*/ 136 w 680"/>
                                  <a:gd name="T61" fmla="*/ 286 h 574"/>
                                  <a:gd name="T62" fmla="*/ 114 w 680"/>
                                  <a:gd name="T63" fmla="*/ 188 h 574"/>
                                  <a:gd name="T64" fmla="*/ 17 w 680"/>
                                  <a:gd name="T65" fmla="*/ 163 h 57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</a:cxnLst>
                                <a:rect l="0" t="0" r="r" b="b"/>
                                <a:pathLst>
                                  <a:path w="680" h="574">
                                    <a:moveTo>
                                      <a:pt x="0" y="160"/>
                                    </a:moveTo>
                                    <a:lnTo>
                                      <a:pt x="4" y="149"/>
                                    </a:lnTo>
                                    <a:lnTo>
                                      <a:pt x="17" y="137"/>
                                    </a:lnTo>
                                    <a:lnTo>
                                      <a:pt x="47" y="123"/>
                                    </a:lnTo>
                                    <a:lnTo>
                                      <a:pt x="68" y="112"/>
                                    </a:lnTo>
                                    <a:lnTo>
                                      <a:pt x="85" y="98"/>
                                    </a:lnTo>
                                    <a:lnTo>
                                      <a:pt x="100" y="78"/>
                                    </a:lnTo>
                                    <a:lnTo>
                                      <a:pt x="108" y="64"/>
                                    </a:lnTo>
                                    <a:lnTo>
                                      <a:pt x="108" y="59"/>
                                    </a:lnTo>
                                    <a:lnTo>
                                      <a:pt x="146" y="75"/>
                                    </a:lnTo>
                                    <a:lnTo>
                                      <a:pt x="195" y="82"/>
                                    </a:lnTo>
                                    <a:lnTo>
                                      <a:pt x="261" y="59"/>
                                    </a:lnTo>
                                    <a:lnTo>
                                      <a:pt x="279" y="16"/>
                                    </a:lnTo>
                                    <a:lnTo>
                                      <a:pt x="313" y="4"/>
                                    </a:lnTo>
                                    <a:lnTo>
                                      <a:pt x="375" y="0"/>
                                    </a:lnTo>
                                    <a:lnTo>
                                      <a:pt x="405" y="8"/>
                                    </a:lnTo>
                                    <a:lnTo>
                                      <a:pt x="407" y="34"/>
                                    </a:lnTo>
                                    <a:lnTo>
                                      <a:pt x="443" y="67"/>
                                    </a:lnTo>
                                    <a:lnTo>
                                      <a:pt x="487" y="78"/>
                                    </a:lnTo>
                                    <a:lnTo>
                                      <a:pt x="532" y="78"/>
                                    </a:lnTo>
                                    <a:lnTo>
                                      <a:pt x="561" y="67"/>
                                    </a:lnTo>
                                    <a:lnTo>
                                      <a:pt x="578" y="63"/>
                                    </a:lnTo>
                                    <a:lnTo>
                                      <a:pt x="585" y="82"/>
                                    </a:lnTo>
                                    <a:lnTo>
                                      <a:pt x="593" y="94"/>
                                    </a:lnTo>
                                    <a:lnTo>
                                      <a:pt x="621" y="112"/>
                                    </a:lnTo>
                                    <a:lnTo>
                                      <a:pt x="646" y="128"/>
                                    </a:lnTo>
                                    <a:lnTo>
                                      <a:pt x="667" y="137"/>
                                    </a:lnTo>
                                    <a:lnTo>
                                      <a:pt x="678" y="149"/>
                                    </a:lnTo>
                                    <a:lnTo>
                                      <a:pt x="680" y="163"/>
                                    </a:lnTo>
                                    <a:lnTo>
                                      <a:pt x="642" y="166"/>
                                    </a:lnTo>
                                    <a:lnTo>
                                      <a:pt x="584" y="187"/>
                                    </a:lnTo>
                                    <a:lnTo>
                                      <a:pt x="551" y="243"/>
                                    </a:lnTo>
                                    <a:lnTo>
                                      <a:pt x="553" y="308"/>
                                    </a:lnTo>
                                    <a:lnTo>
                                      <a:pt x="561" y="357"/>
                                    </a:lnTo>
                                    <a:lnTo>
                                      <a:pt x="589" y="407"/>
                                    </a:lnTo>
                                    <a:lnTo>
                                      <a:pt x="646" y="442"/>
                                    </a:lnTo>
                                    <a:lnTo>
                                      <a:pt x="640" y="450"/>
                                    </a:lnTo>
                                    <a:lnTo>
                                      <a:pt x="637" y="458"/>
                                    </a:lnTo>
                                    <a:lnTo>
                                      <a:pt x="637" y="469"/>
                                    </a:lnTo>
                                    <a:lnTo>
                                      <a:pt x="646" y="472"/>
                                    </a:lnTo>
                                    <a:lnTo>
                                      <a:pt x="654" y="480"/>
                                    </a:lnTo>
                                    <a:lnTo>
                                      <a:pt x="661" y="480"/>
                                    </a:lnTo>
                                    <a:lnTo>
                                      <a:pt x="657" y="494"/>
                                    </a:lnTo>
                                    <a:lnTo>
                                      <a:pt x="633" y="509"/>
                                    </a:lnTo>
                                    <a:lnTo>
                                      <a:pt x="462" y="544"/>
                                    </a:lnTo>
                                    <a:lnTo>
                                      <a:pt x="347" y="574"/>
                                    </a:lnTo>
                                    <a:lnTo>
                                      <a:pt x="330" y="569"/>
                                    </a:lnTo>
                                    <a:lnTo>
                                      <a:pt x="241" y="539"/>
                                    </a:lnTo>
                                    <a:lnTo>
                                      <a:pt x="121" y="521"/>
                                    </a:lnTo>
                                    <a:lnTo>
                                      <a:pt x="46" y="506"/>
                                    </a:lnTo>
                                    <a:lnTo>
                                      <a:pt x="23" y="491"/>
                                    </a:lnTo>
                                    <a:lnTo>
                                      <a:pt x="23" y="480"/>
                                    </a:lnTo>
                                    <a:lnTo>
                                      <a:pt x="32" y="480"/>
                                    </a:lnTo>
                                    <a:lnTo>
                                      <a:pt x="40" y="472"/>
                                    </a:lnTo>
                                    <a:lnTo>
                                      <a:pt x="46" y="464"/>
                                    </a:lnTo>
                                    <a:lnTo>
                                      <a:pt x="47" y="461"/>
                                    </a:lnTo>
                                    <a:lnTo>
                                      <a:pt x="44" y="451"/>
                                    </a:lnTo>
                                    <a:lnTo>
                                      <a:pt x="42" y="447"/>
                                    </a:lnTo>
                                    <a:lnTo>
                                      <a:pt x="32" y="442"/>
                                    </a:lnTo>
                                    <a:lnTo>
                                      <a:pt x="70" y="429"/>
                                    </a:lnTo>
                                    <a:lnTo>
                                      <a:pt x="104" y="396"/>
                                    </a:lnTo>
                                    <a:lnTo>
                                      <a:pt x="136" y="286"/>
                                    </a:lnTo>
                                    <a:lnTo>
                                      <a:pt x="131" y="230"/>
                                    </a:lnTo>
                                    <a:lnTo>
                                      <a:pt x="114" y="188"/>
                                    </a:lnTo>
                                    <a:lnTo>
                                      <a:pt x="74" y="171"/>
                                    </a:lnTo>
                                    <a:lnTo>
                                      <a:pt x="17" y="163"/>
                                    </a:lnTo>
                                    <a:lnTo>
                                      <a:pt x="0" y="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B9C8E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69757056" name="Freeform 72"/>
                            <wps:cNvSpPr>
                              <a:spLocks/>
                            </wps:cNvSpPr>
                            <wps:spPr bwMode="auto">
                              <a:xfrm>
                                <a:off x="158113" y="294036"/>
                                <a:ext cx="116836" cy="214544"/>
                              </a:xfrm>
                              <a:custGeom>
                                <a:avLst/>
                                <a:gdLst>
                                  <a:gd name="T0" fmla="*/ 32 w 187"/>
                                  <a:gd name="T1" fmla="*/ 255 h 295"/>
                                  <a:gd name="T2" fmla="*/ 55 w 187"/>
                                  <a:gd name="T3" fmla="*/ 272 h 295"/>
                                  <a:gd name="T4" fmla="*/ 96 w 187"/>
                                  <a:gd name="T5" fmla="*/ 269 h 295"/>
                                  <a:gd name="T6" fmla="*/ 127 w 187"/>
                                  <a:gd name="T7" fmla="*/ 239 h 295"/>
                                  <a:gd name="T8" fmla="*/ 140 w 187"/>
                                  <a:gd name="T9" fmla="*/ 175 h 295"/>
                                  <a:gd name="T10" fmla="*/ 119 w 187"/>
                                  <a:gd name="T11" fmla="*/ 137 h 295"/>
                                  <a:gd name="T12" fmla="*/ 81 w 187"/>
                                  <a:gd name="T13" fmla="*/ 108 h 295"/>
                                  <a:gd name="T14" fmla="*/ 81 w 187"/>
                                  <a:gd name="T15" fmla="*/ 91 h 295"/>
                                  <a:gd name="T16" fmla="*/ 127 w 187"/>
                                  <a:gd name="T17" fmla="*/ 107 h 295"/>
                                  <a:gd name="T18" fmla="*/ 151 w 187"/>
                                  <a:gd name="T19" fmla="*/ 89 h 295"/>
                                  <a:gd name="T20" fmla="*/ 140 w 187"/>
                                  <a:gd name="T21" fmla="*/ 59 h 295"/>
                                  <a:gd name="T22" fmla="*/ 114 w 187"/>
                                  <a:gd name="T23" fmla="*/ 30 h 295"/>
                                  <a:gd name="T24" fmla="*/ 76 w 187"/>
                                  <a:gd name="T25" fmla="*/ 27 h 295"/>
                                  <a:gd name="T26" fmla="*/ 55 w 187"/>
                                  <a:gd name="T27" fmla="*/ 36 h 295"/>
                                  <a:gd name="T28" fmla="*/ 64 w 187"/>
                                  <a:gd name="T29" fmla="*/ 57 h 295"/>
                                  <a:gd name="T30" fmla="*/ 47 w 187"/>
                                  <a:gd name="T31" fmla="*/ 70 h 295"/>
                                  <a:gd name="T32" fmla="*/ 15 w 187"/>
                                  <a:gd name="T33" fmla="*/ 59 h 295"/>
                                  <a:gd name="T34" fmla="*/ 0 w 187"/>
                                  <a:gd name="T35" fmla="*/ 36 h 295"/>
                                  <a:gd name="T36" fmla="*/ 19 w 187"/>
                                  <a:gd name="T37" fmla="*/ 11 h 295"/>
                                  <a:gd name="T38" fmla="*/ 51 w 187"/>
                                  <a:gd name="T39" fmla="*/ 0 h 295"/>
                                  <a:gd name="T40" fmla="*/ 100 w 187"/>
                                  <a:gd name="T41" fmla="*/ 8 h 295"/>
                                  <a:gd name="T42" fmla="*/ 140 w 187"/>
                                  <a:gd name="T43" fmla="*/ 25 h 295"/>
                                  <a:gd name="T44" fmla="*/ 168 w 187"/>
                                  <a:gd name="T45" fmla="*/ 56 h 295"/>
                                  <a:gd name="T46" fmla="*/ 180 w 187"/>
                                  <a:gd name="T47" fmla="*/ 86 h 295"/>
                                  <a:gd name="T48" fmla="*/ 187 w 187"/>
                                  <a:gd name="T49" fmla="*/ 137 h 295"/>
                                  <a:gd name="T50" fmla="*/ 178 w 187"/>
                                  <a:gd name="T51" fmla="*/ 181 h 295"/>
                                  <a:gd name="T52" fmla="*/ 163 w 187"/>
                                  <a:gd name="T53" fmla="*/ 220 h 295"/>
                                  <a:gd name="T54" fmla="*/ 140 w 187"/>
                                  <a:gd name="T55" fmla="*/ 255 h 295"/>
                                  <a:gd name="T56" fmla="*/ 112 w 187"/>
                                  <a:gd name="T57" fmla="*/ 279 h 295"/>
                                  <a:gd name="T58" fmla="*/ 78 w 187"/>
                                  <a:gd name="T59" fmla="*/ 295 h 295"/>
                                  <a:gd name="T60" fmla="*/ 32 w 187"/>
                                  <a:gd name="T61" fmla="*/ 295 h 295"/>
                                  <a:gd name="T62" fmla="*/ 4 w 187"/>
                                  <a:gd name="T63" fmla="*/ 283 h 295"/>
                                  <a:gd name="T64" fmla="*/ 4 w 187"/>
                                  <a:gd name="T65" fmla="*/ 264 h 295"/>
                                  <a:gd name="T66" fmla="*/ 17 w 187"/>
                                  <a:gd name="T67" fmla="*/ 247 h 295"/>
                                  <a:gd name="T68" fmla="*/ 26 w 187"/>
                                  <a:gd name="T69" fmla="*/ 240 h 29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</a:cxnLst>
                                <a:rect l="0" t="0" r="r" b="b"/>
                                <a:pathLst>
                                  <a:path w="187" h="295">
                                    <a:moveTo>
                                      <a:pt x="26" y="240"/>
                                    </a:moveTo>
                                    <a:lnTo>
                                      <a:pt x="32" y="255"/>
                                    </a:lnTo>
                                    <a:lnTo>
                                      <a:pt x="34" y="266"/>
                                    </a:lnTo>
                                    <a:lnTo>
                                      <a:pt x="55" y="272"/>
                                    </a:lnTo>
                                    <a:lnTo>
                                      <a:pt x="78" y="272"/>
                                    </a:lnTo>
                                    <a:lnTo>
                                      <a:pt x="96" y="269"/>
                                    </a:lnTo>
                                    <a:lnTo>
                                      <a:pt x="112" y="255"/>
                                    </a:lnTo>
                                    <a:lnTo>
                                      <a:pt x="127" y="239"/>
                                    </a:lnTo>
                                    <a:lnTo>
                                      <a:pt x="140" y="210"/>
                                    </a:lnTo>
                                    <a:lnTo>
                                      <a:pt x="140" y="175"/>
                                    </a:lnTo>
                                    <a:lnTo>
                                      <a:pt x="136" y="151"/>
                                    </a:lnTo>
                                    <a:lnTo>
                                      <a:pt x="119" y="137"/>
                                    </a:lnTo>
                                    <a:lnTo>
                                      <a:pt x="100" y="121"/>
                                    </a:lnTo>
                                    <a:lnTo>
                                      <a:pt x="81" y="108"/>
                                    </a:lnTo>
                                    <a:lnTo>
                                      <a:pt x="74" y="105"/>
                                    </a:lnTo>
                                    <a:lnTo>
                                      <a:pt x="81" y="91"/>
                                    </a:lnTo>
                                    <a:lnTo>
                                      <a:pt x="110" y="105"/>
                                    </a:lnTo>
                                    <a:lnTo>
                                      <a:pt x="127" y="107"/>
                                    </a:lnTo>
                                    <a:lnTo>
                                      <a:pt x="140" y="103"/>
                                    </a:lnTo>
                                    <a:lnTo>
                                      <a:pt x="151" y="89"/>
                                    </a:lnTo>
                                    <a:lnTo>
                                      <a:pt x="151" y="78"/>
                                    </a:lnTo>
                                    <a:lnTo>
                                      <a:pt x="140" y="59"/>
                                    </a:lnTo>
                                    <a:lnTo>
                                      <a:pt x="129" y="41"/>
                                    </a:lnTo>
                                    <a:lnTo>
                                      <a:pt x="114" y="30"/>
                                    </a:lnTo>
                                    <a:lnTo>
                                      <a:pt x="96" y="27"/>
                                    </a:lnTo>
                                    <a:lnTo>
                                      <a:pt x="76" y="27"/>
                                    </a:lnTo>
                                    <a:lnTo>
                                      <a:pt x="59" y="30"/>
                                    </a:lnTo>
                                    <a:lnTo>
                                      <a:pt x="55" y="36"/>
                                    </a:lnTo>
                                    <a:lnTo>
                                      <a:pt x="55" y="44"/>
                                    </a:lnTo>
                                    <a:lnTo>
                                      <a:pt x="64" y="57"/>
                                    </a:lnTo>
                                    <a:lnTo>
                                      <a:pt x="59" y="65"/>
                                    </a:lnTo>
                                    <a:lnTo>
                                      <a:pt x="47" y="70"/>
                                    </a:lnTo>
                                    <a:lnTo>
                                      <a:pt x="32" y="68"/>
                                    </a:lnTo>
                                    <a:lnTo>
                                      <a:pt x="15" y="59"/>
                                    </a:lnTo>
                                    <a:lnTo>
                                      <a:pt x="4" y="52"/>
                                    </a:lnTo>
                                    <a:lnTo>
                                      <a:pt x="0" y="36"/>
                                    </a:lnTo>
                                    <a:lnTo>
                                      <a:pt x="4" y="22"/>
                                    </a:lnTo>
                                    <a:lnTo>
                                      <a:pt x="19" y="11"/>
                                    </a:lnTo>
                                    <a:lnTo>
                                      <a:pt x="32" y="1"/>
                                    </a:lnTo>
                                    <a:lnTo>
                                      <a:pt x="51" y="0"/>
                                    </a:lnTo>
                                    <a:lnTo>
                                      <a:pt x="78" y="1"/>
                                    </a:lnTo>
                                    <a:lnTo>
                                      <a:pt x="100" y="8"/>
                                    </a:lnTo>
                                    <a:lnTo>
                                      <a:pt x="119" y="14"/>
                                    </a:lnTo>
                                    <a:lnTo>
                                      <a:pt x="140" y="25"/>
                                    </a:lnTo>
                                    <a:lnTo>
                                      <a:pt x="157" y="38"/>
                                    </a:lnTo>
                                    <a:lnTo>
                                      <a:pt x="168" y="56"/>
                                    </a:lnTo>
                                    <a:lnTo>
                                      <a:pt x="178" y="70"/>
                                    </a:lnTo>
                                    <a:lnTo>
                                      <a:pt x="180" y="86"/>
                                    </a:lnTo>
                                    <a:lnTo>
                                      <a:pt x="187" y="121"/>
                                    </a:lnTo>
                                    <a:lnTo>
                                      <a:pt x="187" y="137"/>
                                    </a:lnTo>
                                    <a:lnTo>
                                      <a:pt x="186" y="162"/>
                                    </a:lnTo>
                                    <a:lnTo>
                                      <a:pt x="178" y="181"/>
                                    </a:lnTo>
                                    <a:lnTo>
                                      <a:pt x="170" y="194"/>
                                    </a:lnTo>
                                    <a:lnTo>
                                      <a:pt x="163" y="220"/>
                                    </a:lnTo>
                                    <a:lnTo>
                                      <a:pt x="157" y="236"/>
                                    </a:lnTo>
                                    <a:lnTo>
                                      <a:pt x="140" y="255"/>
                                    </a:lnTo>
                                    <a:lnTo>
                                      <a:pt x="129" y="266"/>
                                    </a:lnTo>
                                    <a:lnTo>
                                      <a:pt x="112" y="279"/>
                                    </a:lnTo>
                                    <a:lnTo>
                                      <a:pt x="100" y="287"/>
                                    </a:lnTo>
                                    <a:lnTo>
                                      <a:pt x="78" y="295"/>
                                    </a:lnTo>
                                    <a:lnTo>
                                      <a:pt x="51" y="295"/>
                                    </a:lnTo>
                                    <a:lnTo>
                                      <a:pt x="32" y="295"/>
                                    </a:lnTo>
                                    <a:lnTo>
                                      <a:pt x="17" y="290"/>
                                    </a:lnTo>
                                    <a:lnTo>
                                      <a:pt x="4" y="283"/>
                                    </a:lnTo>
                                    <a:lnTo>
                                      <a:pt x="4" y="277"/>
                                    </a:lnTo>
                                    <a:lnTo>
                                      <a:pt x="4" y="264"/>
                                    </a:lnTo>
                                    <a:lnTo>
                                      <a:pt x="9" y="250"/>
                                    </a:lnTo>
                                    <a:lnTo>
                                      <a:pt x="17" y="247"/>
                                    </a:lnTo>
                                    <a:lnTo>
                                      <a:pt x="26" y="244"/>
                                    </a:lnTo>
                                    <a:lnTo>
                                      <a:pt x="26" y="2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89513766" name="Freeform 73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155594" y="292082"/>
                                <a:ext cx="121873" cy="218451"/>
                              </a:xfrm>
                              <a:custGeom>
                                <a:avLst/>
                                <a:gdLst>
                                  <a:gd name="T0" fmla="*/ 40 w 195"/>
                                  <a:gd name="T1" fmla="*/ 258 h 301"/>
                                  <a:gd name="T2" fmla="*/ 40 w 195"/>
                                  <a:gd name="T3" fmla="*/ 266 h 301"/>
                                  <a:gd name="T4" fmla="*/ 82 w 195"/>
                                  <a:gd name="T5" fmla="*/ 272 h 301"/>
                                  <a:gd name="T6" fmla="*/ 100 w 195"/>
                                  <a:gd name="T7" fmla="*/ 275 h 301"/>
                                  <a:gd name="T8" fmla="*/ 102 w 195"/>
                                  <a:gd name="T9" fmla="*/ 274 h 301"/>
                                  <a:gd name="T10" fmla="*/ 114 w 195"/>
                                  <a:gd name="T11" fmla="*/ 256 h 301"/>
                                  <a:gd name="T12" fmla="*/ 146 w 195"/>
                                  <a:gd name="T13" fmla="*/ 213 h 301"/>
                                  <a:gd name="T14" fmla="*/ 146 w 195"/>
                                  <a:gd name="T15" fmla="*/ 178 h 301"/>
                                  <a:gd name="T16" fmla="*/ 140 w 195"/>
                                  <a:gd name="T17" fmla="*/ 154 h 301"/>
                                  <a:gd name="T18" fmla="*/ 121 w 195"/>
                                  <a:gd name="T19" fmla="*/ 141 h 301"/>
                                  <a:gd name="T20" fmla="*/ 102 w 195"/>
                                  <a:gd name="T21" fmla="*/ 127 h 301"/>
                                  <a:gd name="T22" fmla="*/ 76 w 195"/>
                                  <a:gd name="T23" fmla="*/ 111 h 301"/>
                                  <a:gd name="T24" fmla="*/ 83 w 195"/>
                                  <a:gd name="T25" fmla="*/ 92 h 301"/>
                                  <a:gd name="T26" fmla="*/ 116 w 195"/>
                                  <a:gd name="T27" fmla="*/ 106 h 301"/>
                                  <a:gd name="T28" fmla="*/ 131 w 195"/>
                                  <a:gd name="T29" fmla="*/ 113 h 301"/>
                                  <a:gd name="T30" fmla="*/ 131 w 195"/>
                                  <a:gd name="T31" fmla="*/ 113 h 301"/>
                                  <a:gd name="T32" fmla="*/ 142 w 195"/>
                                  <a:gd name="T33" fmla="*/ 105 h 301"/>
                                  <a:gd name="T34" fmla="*/ 159 w 195"/>
                                  <a:gd name="T35" fmla="*/ 79 h 301"/>
                                  <a:gd name="T36" fmla="*/ 148 w 195"/>
                                  <a:gd name="T37" fmla="*/ 60 h 301"/>
                                  <a:gd name="T38" fmla="*/ 133 w 195"/>
                                  <a:gd name="T39" fmla="*/ 44 h 301"/>
                                  <a:gd name="T40" fmla="*/ 119 w 195"/>
                                  <a:gd name="T41" fmla="*/ 30 h 301"/>
                                  <a:gd name="T42" fmla="*/ 100 w 195"/>
                                  <a:gd name="T43" fmla="*/ 33 h 301"/>
                                  <a:gd name="T44" fmla="*/ 64 w 195"/>
                                  <a:gd name="T45" fmla="*/ 36 h 301"/>
                                  <a:gd name="T46" fmla="*/ 61 w 195"/>
                                  <a:gd name="T47" fmla="*/ 41 h 301"/>
                                  <a:gd name="T48" fmla="*/ 55 w 195"/>
                                  <a:gd name="T49" fmla="*/ 47 h 301"/>
                                  <a:gd name="T50" fmla="*/ 57 w 195"/>
                                  <a:gd name="T51" fmla="*/ 49 h 301"/>
                                  <a:gd name="T52" fmla="*/ 64 w 195"/>
                                  <a:gd name="T53" fmla="*/ 59 h 301"/>
                                  <a:gd name="T54" fmla="*/ 64 w 195"/>
                                  <a:gd name="T55" fmla="*/ 70 h 301"/>
                                  <a:gd name="T56" fmla="*/ 36 w 195"/>
                                  <a:gd name="T57" fmla="*/ 74 h 301"/>
                                  <a:gd name="T58" fmla="*/ 17 w 195"/>
                                  <a:gd name="T59" fmla="*/ 65 h 301"/>
                                  <a:gd name="T60" fmla="*/ 8 w 195"/>
                                  <a:gd name="T61" fmla="*/ 55 h 301"/>
                                  <a:gd name="T62" fmla="*/ 0 w 195"/>
                                  <a:gd name="T63" fmla="*/ 41 h 301"/>
                                  <a:gd name="T64" fmla="*/ 4 w 195"/>
                                  <a:gd name="T65" fmla="*/ 23 h 301"/>
                                  <a:gd name="T66" fmla="*/ 34 w 195"/>
                                  <a:gd name="T67" fmla="*/ 1 h 301"/>
                                  <a:gd name="T68" fmla="*/ 55 w 195"/>
                                  <a:gd name="T69" fmla="*/ 6 h 301"/>
                                  <a:gd name="T70" fmla="*/ 53 w 195"/>
                                  <a:gd name="T71" fmla="*/ 6 h 301"/>
                                  <a:gd name="T72" fmla="*/ 82 w 195"/>
                                  <a:gd name="T73" fmla="*/ 1 h 301"/>
                                  <a:gd name="T74" fmla="*/ 123 w 195"/>
                                  <a:gd name="T75" fmla="*/ 14 h 301"/>
                                  <a:gd name="T76" fmla="*/ 148 w 195"/>
                                  <a:gd name="T77" fmla="*/ 27 h 301"/>
                                  <a:gd name="T78" fmla="*/ 161 w 195"/>
                                  <a:gd name="T79" fmla="*/ 41 h 301"/>
                                  <a:gd name="T80" fmla="*/ 169 w 195"/>
                                  <a:gd name="T81" fmla="*/ 59 h 301"/>
                                  <a:gd name="T82" fmla="*/ 186 w 195"/>
                                  <a:gd name="T83" fmla="*/ 73 h 301"/>
                                  <a:gd name="T84" fmla="*/ 195 w 195"/>
                                  <a:gd name="T85" fmla="*/ 124 h 301"/>
                                  <a:gd name="T86" fmla="*/ 188 w 195"/>
                                  <a:gd name="T87" fmla="*/ 140 h 301"/>
                                  <a:gd name="T88" fmla="*/ 188 w 195"/>
                                  <a:gd name="T89" fmla="*/ 140 h 301"/>
                                  <a:gd name="T90" fmla="*/ 191 w 195"/>
                                  <a:gd name="T91" fmla="*/ 165 h 301"/>
                                  <a:gd name="T92" fmla="*/ 171 w 195"/>
                                  <a:gd name="T93" fmla="*/ 197 h 301"/>
                                  <a:gd name="T94" fmla="*/ 171 w 195"/>
                                  <a:gd name="T95" fmla="*/ 224 h 301"/>
                                  <a:gd name="T96" fmla="*/ 161 w 195"/>
                                  <a:gd name="T97" fmla="*/ 239 h 301"/>
                                  <a:gd name="T98" fmla="*/ 148 w 195"/>
                                  <a:gd name="T99" fmla="*/ 259 h 301"/>
                                  <a:gd name="T100" fmla="*/ 135 w 195"/>
                                  <a:gd name="T101" fmla="*/ 272 h 301"/>
                                  <a:gd name="T102" fmla="*/ 108 w 195"/>
                                  <a:gd name="T103" fmla="*/ 293 h 301"/>
                                  <a:gd name="T104" fmla="*/ 80 w 195"/>
                                  <a:gd name="T105" fmla="*/ 294 h 301"/>
                                  <a:gd name="T106" fmla="*/ 82 w 195"/>
                                  <a:gd name="T107" fmla="*/ 294 h 301"/>
                                  <a:gd name="T108" fmla="*/ 36 w 195"/>
                                  <a:gd name="T109" fmla="*/ 301 h 301"/>
                                  <a:gd name="T110" fmla="*/ 19 w 195"/>
                                  <a:gd name="T111" fmla="*/ 296 h 301"/>
                                  <a:gd name="T112" fmla="*/ 4 w 195"/>
                                  <a:gd name="T113" fmla="*/ 286 h 301"/>
                                  <a:gd name="T114" fmla="*/ 4 w 195"/>
                                  <a:gd name="T115" fmla="*/ 267 h 301"/>
                                  <a:gd name="T116" fmla="*/ 17 w 195"/>
                                  <a:gd name="T117" fmla="*/ 255 h 301"/>
                                  <a:gd name="T118" fmla="*/ 15 w 195"/>
                                  <a:gd name="T119" fmla="*/ 256 h 301"/>
                                  <a:gd name="T120" fmla="*/ 19 w 195"/>
                                  <a:gd name="T121" fmla="*/ 247 h 301"/>
                                  <a:gd name="T122" fmla="*/ 27 w 195"/>
                                  <a:gd name="T123" fmla="*/ 247 h 30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  <a:cxn ang="0">
                                    <a:pos x="T118" y="T119"/>
                                  </a:cxn>
                                  <a:cxn ang="0">
                                    <a:pos x="T120" y="T121"/>
                                  </a:cxn>
                                  <a:cxn ang="0">
                                    <a:pos x="T122" y="T123"/>
                                  </a:cxn>
                                </a:cxnLst>
                                <a:rect l="0" t="0" r="r" b="b"/>
                                <a:pathLst>
                                  <a:path w="195" h="301">
                                    <a:moveTo>
                                      <a:pt x="34" y="242"/>
                                    </a:moveTo>
                                    <a:lnTo>
                                      <a:pt x="40" y="256"/>
                                    </a:lnTo>
                                    <a:lnTo>
                                      <a:pt x="34" y="259"/>
                                    </a:lnTo>
                                    <a:lnTo>
                                      <a:pt x="27" y="245"/>
                                    </a:lnTo>
                                    <a:lnTo>
                                      <a:pt x="34" y="242"/>
                                    </a:lnTo>
                                    <a:close/>
                                    <a:moveTo>
                                      <a:pt x="40" y="256"/>
                                    </a:moveTo>
                                    <a:lnTo>
                                      <a:pt x="40" y="258"/>
                                    </a:lnTo>
                                    <a:lnTo>
                                      <a:pt x="36" y="258"/>
                                    </a:lnTo>
                                    <a:lnTo>
                                      <a:pt x="40" y="256"/>
                                    </a:lnTo>
                                    <a:close/>
                                    <a:moveTo>
                                      <a:pt x="40" y="258"/>
                                    </a:moveTo>
                                    <a:lnTo>
                                      <a:pt x="42" y="269"/>
                                    </a:lnTo>
                                    <a:lnTo>
                                      <a:pt x="34" y="269"/>
                                    </a:lnTo>
                                    <a:lnTo>
                                      <a:pt x="34" y="258"/>
                                    </a:lnTo>
                                    <a:lnTo>
                                      <a:pt x="40" y="258"/>
                                    </a:lnTo>
                                    <a:close/>
                                    <a:moveTo>
                                      <a:pt x="36" y="272"/>
                                    </a:moveTo>
                                    <a:lnTo>
                                      <a:pt x="34" y="272"/>
                                    </a:lnTo>
                                    <a:lnTo>
                                      <a:pt x="34" y="269"/>
                                    </a:lnTo>
                                    <a:lnTo>
                                      <a:pt x="38" y="269"/>
                                    </a:lnTo>
                                    <a:lnTo>
                                      <a:pt x="36" y="272"/>
                                    </a:lnTo>
                                    <a:close/>
                                    <a:moveTo>
                                      <a:pt x="40" y="266"/>
                                    </a:moveTo>
                                    <a:lnTo>
                                      <a:pt x="61" y="274"/>
                                    </a:lnTo>
                                    <a:lnTo>
                                      <a:pt x="59" y="278"/>
                                    </a:lnTo>
                                    <a:lnTo>
                                      <a:pt x="36" y="272"/>
                                    </a:lnTo>
                                    <a:lnTo>
                                      <a:pt x="40" y="266"/>
                                    </a:lnTo>
                                    <a:close/>
                                    <a:moveTo>
                                      <a:pt x="59" y="278"/>
                                    </a:moveTo>
                                    <a:lnTo>
                                      <a:pt x="59" y="278"/>
                                    </a:lnTo>
                                    <a:lnTo>
                                      <a:pt x="59" y="275"/>
                                    </a:lnTo>
                                    <a:lnTo>
                                      <a:pt x="59" y="278"/>
                                    </a:lnTo>
                                    <a:close/>
                                    <a:moveTo>
                                      <a:pt x="59" y="272"/>
                                    </a:moveTo>
                                    <a:lnTo>
                                      <a:pt x="82" y="272"/>
                                    </a:lnTo>
                                    <a:lnTo>
                                      <a:pt x="82" y="278"/>
                                    </a:lnTo>
                                    <a:lnTo>
                                      <a:pt x="59" y="278"/>
                                    </a:lnTo>
                                    <a:lnTo>
                                      <a:pt x="59" y="272"/>
                                    </a:lnTo>
                                    <a:close/>
                                    <a:moveTo>
                                      <a:pt x="82" y="278"/>
                                    </a:moveTo>
                                    <a:lnTo>
                                      <a:pt x="82" y="278"/>
                                    </a:lnTo>
                                    <a:lnTo>
                                      <a:pt x="82" y="275"/>
                                    </a:lnTo>
                                    <a:lnTo>
                                      <a:pt x="82" y="278"/>
                                    </a:lnTo>
                                    <a:close/>
                                    <a:moveTo>
                                      <a:pt x="80" y="272"/>
                                    </a:moveTo>
                                    <a:lnTo>
                                      <a:pt x="99" y="269"/>
                                    </a:lnTo>
                                    <a:lnTo>
                                      <a:pt x="100" y="275"/>
                                    </a:lnTo>
                                    <a:lnTo>
                                      <a:pt x="82" y="278"/>
                                    </a:lnTo>
                                    <a:lnTo>
                                      <a:pt x="80" y="272"/>
                                    </a:lnTo>
                                    <a:close/>
                                    <a:moveTo>
                                      <a:pt x="102" y="274"/>
                                    </a:moveTo>
                                    <a:lnTo>
                                      <a:pt x="100" y="275"/>
                                    </a:lnTo>
                                    <a:lnTo>
                                      <a:pt x="100" y="272"/>
                                    </a:lnTo>
                                    <a:lnTo>
                                      <a:pt x="102" y="274"/>
                                    </a:lnTo>
                                    <a:close/>
                                    <a:moveTo>
                                      <a:pt x="97" y="270"/>
                                    </a:moveTo>
                                    <a:lnTo>
                                      <a:pt x="114" y="256"/>
                                    </a:lnTo>
                                    <a:lnTo>
                                      <a:pt x="118" y="259"/>
                                    </a:lnTo>
                                    <a:lnTo>
                                      <a:pt x="102" y="274"/>
                                    </a:lnTo>
                                    <a:lnTo>
                                      <a:pt x="97" y="270"/>
                                    </a:lnTo>
                                    <a:close/>
                                    <a:moveTo>
                                      <a:pt x="119" y="259"/>
                                    </a:moveTo>
                                    <a:lnTo>
                                      <a:pt x="118" y="259"/>
                                    </a:lnTo>
                                    <a:lnTo>
                                      <a:pt x="116" y="258"/>
                                    </a:lnTo>
                                    <a:lnTo>
                                      <a:pt x="119" y="259"/>
                                    </a:lnTo>
                                    <a:close/>
                                    <a:moveTo>
                                      <a:pt x="114" y="256"/>
                                    </a:moveTo>
                                    <a:lnTo>
                                      <a:pt x="127" y="240"/>
                                    </a:lnTo>
                                    <a:lnTo>
                                      <a:pt x="133" y="245"/>
                                    </a:lnTo>
                                    <a:lnTo>
                                      <a:pt x="119" y="259"/>
                                    </a:lnTo>
                                    <a:lnTo>
                                      <a:pt x="114" y="256"/>
                                    </a:lnTo>
                                    <a:close/>
                                    <a:moveTo>
                                      <a:pt x="133" y="243"/>
                                    </a:moveTo>
                                    <a:lnTo>
                                      <a:pt x="133" y="245"/>
                                    </a:lnTo>
                                    <a:lnTo>
                                      <a:pt x="131" y="242"/>
                                    </a:lnTo>
                                    <a:lnTo>
                                      <a:pt x="133" y="243"/>
                                    </a:lnTo>
                                    <a:close/>
                                    <a:moveTo>
                                      <a:pt x="127" y="242"/>
                                    </a:moveTo>
                                    <a:lnTo>
                                      <a:pt x="140" y="213"/>
                                    </a:lnTo>
                                    <a:lnTo>
                                      <a:pt x="146" y="215"/>
                                    </a:lnTo>
                                    <a:lnTo>
                                      <a:pt x="133" y="243"/>
                                    </a:lnTo>
                                    <a:lnTo>
                                      <a:pt x="127" y="242"/>
                                    </a:lnTo>
                                    <a:close/>
                                    <a:moveTo>
                                      <a:pt x="146" y="213"/>
                                    </a:moveTo>
                                    <a:lnTo>
                                      <a:pt x="146" y="215"/>
                                    </a:lnTo>
                                    <a:lnTo>
                                      <a:pt x="144" y="213"/>
                                    </a:lnTo>
                                    <a:lnTo>
                                      <a:pt x="146" y="213"/>
                                    </a:lnTo>
                                    <a:close/>
                                    <a:moveTo>
                                      <a:pt x="140" y="213"/>
                                    </a:moveTo>
                                    <a:lnTo>
                                      <a:pt x="140" y="178"/>
                                    </a:lnTo>
                                    <a:lnTo>
                                      <a:pt x="146" y="178"/>
                                    </a:lnTo>
                                    <a:lnTo>
                                      <a:pt x="146" y="213"/>
                                    </a:lnTo>
                                    <a:lnTo>
                                      <a:pt x="140" y="213"/>
                                    </a:lnTo>
                                    <a:close/>
                                    <a:moveTo>
                                      <a:pt x="146" y="178"/>
                                    </a:moveTo>
                                    <a:lnTo>
                                      <a:pt x="146" y="178"/>
                                    </a:lnTo>
                                    <a:lnTo>
                                      <a:pt x="144" y="178"/>
                                    </a:lnTo>
                                    <a:lnTo>
                                      <a:pt x="146" y="178"/>
                                    </a:lnTo>
                                    <a:close/>
                                    <a:moveTo>
                                      <a:pt x="140" y="180"/>
                                    </a:moveTo>
                                    <a:lnTo>
                                      <a:pt x="136" y="154"/>
                                    </a:lnTo>
                                    <a:lnTo>
                                      <a:pt x="144" y="153"/>
                                    </a:lnTo>
                                    <a:lnTo>
                                      <a:pt x="146" y="178"/>
                                    </a:lnTo>
                                    <a:lnTo>
                                      <a:pt x="140" y="180"/>
                                    </a:lnTo>
                                    <a:close/>
                                    <a:moveTo>
                                      <a:pt x="144" y="151"/>
                                    </a:moveTo>
                                    <a:lnTo>
                                      <a:pt x="144" y="153"/>
                                    </a:lnTo>
                                    <a:lnTo>
                                      <a:pt x="140" y="154"/>
                                    </a:lnTo>
                                    <a:lnTo>
                                      <a:pt x="144" y="151"/>
                                    </a:lnTo>
                                    <a:close/>
                                    <a:moveTo>
                                      <a:pt x="138" y="156"/>
                                    </a:moveTo>
                                    <a:lnTo>
                                      <a:pt x="121" y="141"/>
                                    </a:lnTo>
                                    <a:lnTo>
                                      <a:pt x="125" y="137"/>
                                    </a:lnTo>
                                    <a:lnTo>
                                      <a:pt x="144" y="151"/>
                                    </a:lnTo>
                                    <a:lnTo>
                                      <a:pt x="138" y="156"/>
                                    </a:lnTo>
                                    <a:close/>
                                    <a:moveTo>
                                      <a:pt x="121" y="141"/>
                                    </a:moveTo>
                                    <a:lnTo>
                                      <a:pt x="119" y="141"/>
                                    </a:lnTo>
                                    <a:lnTo>
                                      <a:pt x="123" y="140"/>
                                    </a:lnTo>
                                    <a:lnTo>
                                      <a:pt x="121" y="141"/>
                                    </a:lnTo>
                                    <a:close/>
                                    <a:moveTo>
                                      <a:pt x="119" y="141"/>
                                    </a:moveTo>
                                    <a:lnTo>
                                      <a:pt x="102" y="125"/>
                                    </a:lnTo>
                                    <a:lnTo>
                                      <a:pt x="108" y="122"/>
                                    </a:lnTo>
                                    <a:lnTo>
                                      <a:pt x="125" y="137"/>
                                    </a:lnTo>
                                    <a:lnTo>
                                      <a:pt x="119" y="141"/>
                                    </a:lnTo>
                                    <a:close/>
                                    <a:moveTo>
                                      <a:pt x="106" y="121"/>
                                    </a:moveTo>
                                    <a:lnTo>
                                      <a:pt x="108" y="122"/>
                                    </a:lnTo>
                                    <a:lnTo>
                                      <a:pt x="104" y="124"/>
                                    </a:lnTo>
                                    <a:lnTo>
                                      <a:pt x="106" y="121"/>
                                    </a:lnTo>
                                    <a:close/>
                                    <a:moveTo>
                                      <a:pt x="102" y="127"/>
                                    </a:moveTo>
                                    <a:lnTo>
                                      <a:pt x="83" y="114"/>
                                    </a:lnTo>
                                    <a:lnTo>
                                      <a:pt x="87" y="110"/>
                                    </a:lnTo>
                                    <a:lnTo>
                                      <a:pt x="106" y="121"/>
                                    </a:lnTo>
                                    <a:lnTo>
                                      <a:pt x="102" y="127"/>
                                    </a:lnTo>
                                    <a:close/>
                                    <a:moveTo>
                                      <a:pt x="87" y="110"/>
                                    </a:moveTo>
                                    <a:lnTo>
                                      <a:pt x="87" y="110"/>
                                    </a:lnTo>
                                    <a:lnTo>
                                      <a:pt x="85" y="111"/>
                                    </a:lnTo>
                                    <a:lnTo>
                                      <a:pt x="87" y="110"/>
                                    </a:lnTo>
                                    <a:close/>
                                    <a:moveTo>
                                      <a:pt x="85" y="114"/>
                                    </a:moveTo>
                                    <a:lnTo>
                                      <a:pt x="76" y="111"/>
                                    </a:lnTo>
                                    <a:lnTo>
                                      <a:pt x="80" y="106"/>
                                    </a:lnTo>
                                    <a:lnTo>
                                      <a:pt x="87" y="110"/>
                                    </a:lnTo>
                                    <a:lnTo>
                                      <a:pt x="85" y="114"/>
                                    </a:lnTo>
                                    <a:close/>
                                    <a:moveTo>
                                      <a:pt x="76" y="111"/>
                                    </a:moveTo>
                                    <a:lnTo>
                                      <a:pt x="72" y="110"/>
                                    </a:lnTo>
                                    <a:lnTo>
                                      <a:pt x="74" y="108"/>
                                    </a:lnTo>
                                    <a:lnTo>
                                      <a:pt x="78" y="108"/>
                                    </a:lnTo>
                                    <a:lnTo>
                                      <a:pt x="76" y="111"/>
                                    </a:lnTo>
                                    <a:close/>
                                    <a:moveTo>
                                      <a:pt x="74" y="108"/>
                                    </a:moveTo>
                                    <a:lnTo>
                                      <a:pt x="83" y="92"/>
                                    </a:lnTo>
                                    <a:lnTo>
                                      <a:pt x="89" y="95"/>
                                    </a:lnTo>
                                    <a:lnTo>
                                      <a:pt x="82" y="110"/>
                                    </a:lnTo>
                                    <a:lnTo>
                                      <a:pt x="74" y="108"/>
                                    </a:lnTo>
                                    <a:close/>
                                    <a:moveTo>
                                      <a:pt x="83" y="92"/>
                                    </a:moveTo>
                                    <a:lnTo>
                                      <a:pt x="85" y="89"/>
                                    </a:lnTo>
                                    <a:lnTo>
                                      <a:pt x="87" y="90"/>
                                    </a:lnTo>
                                    <a:lnTo>
                                      <a:pt x="85" y="94"/>
                                    </a:lnTo>
                                    <a:lnTo>
                                      <a:pt x="83" y="92"/>
                                    </a:lnTo>
                                    <a:close/>
                                    <a:moveTo>
                                      <a:pt x="87" y="90"/>
                                    </a:moveTo>
                                    <a:lnTo>
                                      <a:pt x="116" y="106"/>
                                    </a:lnTo>
                                    <a:lnTo>
                                      <a:pt x="112" y="111"/>
                                    </a:lnTo>
                                    <a:lnTo>
                                      <a:pt x="83" y="97"/>
                                    </a:lnTo>
                                    <a:lnTo>
                                      <a:pt x="87" y="90"/>
                                    </a:lnTo>
                                    <a:close/>
                                    <a:moveTo>
                                      <a:pt x="114" y="111"/>
                                    </a:moveTo>
                                    <a:lnTo>
                                      <a:pt x="112" y="111"/>
                                    </a:lnTo>
                                    <a:lnTo>
                                      <a:pt x="114" y="108"/>
                                    </a:lnTo>
                                    <a:lnTo>
                                      <a:pt x="114" y="111"/>
                                    </a:lnTo>
                                    <a:close/>
                                    <a:moveTo>
                                      <a:pt x="114" y="105"/>
                                    </a:moveTo>
                                    <a:lnTo>
                                      <a:pt x="131" y="106"/>
                                    </a:lnTo>
                                    <a:lnTo>
                                      <a:pt x="131" y="113"/>
                                    </a:lnTo>
                                    <a:lnTo>
                                      <a:pt x="114" y="111"/>
                                    </a:lnTo>
                                    <a:lnTo>
                                      <a:pt x="114" y="105"/>
                                    </a:lnTo>
                                    <a:close/>
                                    <a:moveTo>
                                      <a:pt x="131" y="113"/>
                                    </a:moveTo>
                                    <a:lnTo>
                                      <a:pt x="131" y="113"/>
                                    </a:lnTo>
                                    <a:lnTo>
                                      <a:pt x="131" y="110"/>
                                    </a:lnTo>
                                    <a:lnTo>
                                      <a:pt x="131" y="113"/>
                                    </a:lnTo>
                                    <a:close/>
                                    <a:moveTo>
                                      <a:pt x="129" y="106"/>
                                    </a:moveTo>
                                    <a:lnTo>
                                      <a:pt x="144" y="103"/>
                                    </a:lnTo>
                                    <a:lnTo>
                                      <a:pt x="146" y="110"/>
                                    </a:lnTo>
                                    <a:lnTo>
                                      <a:pt x="131" y="113"/>
                                    </a:lnTo>
                                    <a:lnTo>
                                      <a:pt x="129" y="106"/>
                                    </a:lnTo>
                                    <a:close/>
                                    <a:moveTo>
                                      <a:pt x="148" y="108"/>
                                    </a:moveTo>
                                    <a:lnTo>
                                      <a:pt x="146" y="110"/>
                                    </a:lnTo>
                                    <a:lnTo>
                                      <a:pt x="144" y="106"/>
                                    </a:lnTo>
                                    <a:lnTo>
                                      <a:pt x="148" y="108"/>
                                    </a:lnTo>
                                    <a:close/>
                                    <a:moveTo>
                                      <a:pt x="142" y="105"/>
                                    </a:moveTo>
                                    <a:lnTo>
                                      <a:pt x="152" y="90"/>
                                    </a:lnTo>
                                    <a:lnTo>
                                      <a:pt x="157" y="94"/>
                                    </a:lnTo>
                                    <a:lnTo>
                                      <a:pt x="148" y="108"/>
                                    </a:lnTo>
                                    <a:lnTo>
                                      <a:pt x="142" y="105"/>
                                    </a:lnTo>
                                    <a:close/>
                                    <a:moveTo>
                                      <a:pt x="159" y="92"/>
                                    </a:moveTo>
                                    <a:lnTo>
                                      <a:pt x="157" y="94"/>
                                    </a:lnTo>
                                    <a:lnTo>
                                      <a:pt x="155" y="92"/>
                                    </a:lnTo>
                                    <a:lnTo>
                                      <a:pt x="159" y="92"/>
                                    </a:lnTo>
                                    <a:close/>
                                    <a:moveTo>
                                      <a:pt x="152" y="92"/>
                                    </a:moveTo>
                                    <a:lnTo>
                                      <a:pt x="152" y="81"/>
                                    </a:lnTo>
                                    <a:lnTo>
                                      <a:pt x="159" y="81"/>
                                    </a:lnTo>
                                    <a:lnTo>
                                      <a:pt x="159" y="92"/>
                                    </a:lnTo>
                                    <a:lnTo>
                                      <a:pt x="152" y="92"/>
                                    </a:lnTo>
                                    <a:close/>
                                    <a:moveTo>
                                      <a:pt x="159" y="79"/>
                                    </a:moveTo>
                                    <a:lnTo>
                                      <a:pt x="159" y="81"/>
                                    </a:lnTo>
                                    <a:lnTo>
                                      <a:pt x="155" y="81"/>
                                    </a:lnTo>
                                    <a:lnTo>
                                      <a:pt x="159" y="79"/>
                                    </a:lnTo>
                                    <a:close/>
                                    <a:moveTo>
                                      <a:pt x="152" y="81"/>
                                    </a:moveTo>
                                    <a:lnTo>
                                      <a:pt x="142" y="63"/>
                                    </a:lnTo>
                                    <a:lnTo>
                                      <a:pt x="148" y="60"/>
                                    </a:lnTo>
                                    <a:lnTo>
                                      <a:pt x="159" y="79"/>
                                    </a:lnTo>
                                    <a:lnTo>
                                      <a:pt x="152" y="81"/>
                                    </a:lnTo>
                                    <a:close/>
                                    <a:moveTo>
                                      <a:pt x="148" y="60"/>
                                    </a:moveTo>
                                    <a:lnTo>
                                      <a:pt x="148" y="60"/>
                                    </a:lnTo>
                                    <a:lnTo>
                                      <a:pt x="144" y="62"/>
                                    </a:lnTo>
                                    <a:lnTo>
                                      <a:pt x="148" y="60"/>
                                    </a:lnTo>
                                    <a:close/>
                                    <a:moveTo>
                                      <a:pt x="142" y="63"/>
                                    </a:moveTo>
                                    <a:lnTo>
                                      <a:pt x="129" y="46"/>
                                    </a:lnTo>
                                    <a:lnTo>
                                      <a:pt x="135" y="43"/>
                                    </a:lnTo>
                                    <a:lnTo>
                                      <a:pt x="148" y="60"/>
                                    </a:lnTo>
                                    <a:lnTo>
                                      <a:pt x="142" y="63"/>
                                    </a:lnTo>
                                    <a:close/>
                                    <a:moveTo>
                                      <a:pt x="135" y="41"/>
                                    </a:moveTo>
                                    <a:lnTo>
                                      <a:pt x="135" y="43"/>
                                    </a:lnTo>
                                    <a:lnTo>
                                      <a:pt x="133" y="44"/>
                                    </a:lnTo>
                                    <a:lnTo>
                                      <a:pt x="135" y="41"/>
                                    </a:lnTo>
                                    <a:close/>
                                    <a:moveTo>
                                      <a:pt x="129" y="46"/>
                                    </a:moveTo>
                                    <a:lnTo>
                                      <a:pt x="116" y="35"/>
                                    </a:lnTo>
                                    <a:lnTo>
                                      <a:pt x="121" y="30"/>
                                    </a:lnTo>
                                    <a:lnTo>
                                      <a:pt x="135" y="41"/>
                                    </a:lnTo>
                                    <a:lnTo>
                                      <a:pt x="129" y="46"/>
                                    </a:lnTo>
                                    <a:close/>
                                    <a:moveTo>
                                      <a:pt x="119" y="30"/>
                                    </a:moveTo>
                                    <a:lnTo>
                                      <a:pt x="121" y="30"/>
                                    </a:lnTo>
                                    <a:lnTo>
                                      <a:pt x="118" y="33"/>
                                    </a:lnTo>
                                    <a:lnTo>
                                      <a:pt x="119" y="30"/>
                                    </a:lnTo>
                                    <a:close/>
                                    <a:moveTo>
                                      <a:pt x="118" y="36"/>
                                    </a:moveTo>
                                    <a:lnTo>
                                      <a:pt x="100" y="33"/>
                                    </a:lnTo>
                                    <a:lnTo>
                                      <a:pt x="102" y="27"/>
                                    </a:lnTo>
                                    <a:lnTo>
                                      <a:pt x="119" y="30"/>
                                    </a:lnTo>
                                    <a:lnTo>
                                      <a:pt x="118" y="36"/>
                                    </a:lnTo>
                                    <a:close/>
                                    <a:moveTo>
                                      <a:pt x="100" y="27"/>
                                    </a:moveTo>
                                    <a:lnTo>
                                      <a:pt x="102" y="27"/>
                                    </a:lnTo>
                                    <a:lnTo>
                                      <a:pt x="100" y="30"/>
                                    </a:lnTo>
                                    <a:lnTo>
                                      <a:pt x="100" y="27"/>
                                    </a:lnTo>
                                    <a:close/>
                                    <a:moveTo>
                                      <a:pt x="100" y="33"/>
                                    </a:moveTo>
                                    <a:lnTo>
                                      <a:pt x="80" y="33"/>
                                    </a:lnTo>
                                    <a:lnTo>
                                      <a:pt x="80" y="27"/>
                                    </a:lnTo>
                                    <a:lnTo>
                                      <a:pt x="100" y="27"/>
                                    </a:lnTo>
                                    <a:lnTo>
                                      <a:pt x="100" y="33"/>
                                    </a:lnTo>
                                    <a:close/>
                                    <a:moveTo>
                                      <a:pt x="78" y="27"/>
                                    </a:moveTo>
                                    <a:lnTo>
                                      <a:pt x="80" y="27"/>
                                    </a:lnTo>
                                    <a:lnTo>
                                      <a:pt x="80" y="30"/>
                                    </a:lnTo>
                                    <a:lnTo>
                                      <a:pt x="78" y="27"/>
                                    </a:lnTo>
                                    <a:close/>
                                    <a:moveTo>
                                      <a:pt x="80" y="33"/>
                                    </a:moveTo>
                                    <a:lnTo>
                                      <a:pt x="64" y="36"/>
                                    </a:lnTo>
                                    <a:lnTo>
                                      <a:pt x="63" y="30"/>
                                    </a:lnTo>
                                    <a:lnTo>
                                      <a:pt x="78" y="27"/>
                                    </a:lnTo>
                                    <a:lnTo>
                                      <a:pt x="80" y="33"/>
                                    </a:lnTo>
                                    <a:close/>
                                    <a:moveTo>
                                      <a:pt x="61" y="31"/>
                                    </a:moveTo>
                                    <a:lnTo>
                                      <a:pt x="61" y="30"/>
                                    </a:lnTo>
                                    <a:lnTo>
                                      <a:pt x="63" y="30"/>
                                    </a:lnTo>
                                    <a:lnTo>
                                      <a:pt x="63" y="33"/>
                                    </a:lnTo>
                                    <a:lnTo>
                                      <a:pt x="61" y="31"/>
                                    </a:lnTo>
                                    <a:close/>
                                    <a:moveTo>
                                      <a:pt x="66" y="35"/>
                                    </a:moveTo>
                                    <a:lnTo>
                                      <a:pt x="61" y="41"/>
                                    </a:lnTo>
                                    <a:lnTo>
                                      <a:pt x="55" y="39"/>
                                    </a:lnTo>
                                    <a:lnTo>
                                      <a:pt x="61" y="31"/>
                                    </a:lnTo>
                                    <a:lnTo>
                                      <a:pt x="66" y="35"/>
                                    </a:lnTo>
                                    <a:close/>
                                    <a:moveTo>
                                      <a:pt x="55" y="41"/>
                                    </a:moveTo>
                                    <a:lnTo>
                                      <a:pt x="55" y="39"/>
                                    </a:lnTo>
                                    <a:lnTo>
                                      <a:pt x="59" y="39"/>
                                    </a:lnTo>
                                    <a:lnTo>
                                      <a:pt x="55" y="41"/>
                                    </a:lnTo>
                                    <a:close/>
                                    <a:moveTo>
                                      <a:pt x="63" y="39"/>
                                    </a:moveTo>
                                    <a:lnTo>
                                      <a:pt x="63" y="46"/>
                                    </a:lnTo>
                                    <a:lnTo>
                                      <a:pt x="55" y="47"/>
                                    </a:lnTo>
                                    <a:lnTo>
                                      <a:pt x="55" y="41"/>
                                    </a:lnTo>
                                    <a:lnTo>
                                      <a:pt x="63" y="39"/>
                                    </a:lnTo>
                                    <a:close/>
                                    <a:moveTo>
                                      <a:pt x="57" y="49"/>
                                    </a:moveTo>
                                    <a:lnTo>
                                      <a:pt x="55" y="47"/>
                                    </a:lnTo>
                                    <a:lnTo>
                                      <a:pt x="59" y="47"/>
                                    </a:lnTo>
                                    <a:lnTo>
                                      <a:pt x="57" y="49"/>
                                    </a:lnTo>
                                    <a:close/>
                                    <a:moveTo>
                                      <a:pt x="63" y="46"/>
                                    </a:moveTo>
                                    <a:lnTo>
                                      <a:pt x="72" y="59"/>
                                    </a:lnTo>
                                    <a:lnTo>
                                      <a:pt x="64" y="62"/>
                                    </a:lnTo>
                                    <a:lnTo>
                                      <a:pt x="57" y="49"/>
                                    </a:lnTo>
                                    <a:lnTo>
                                      <a:pt x="63" y="46"/>
                                    </a:lnTo>
                                    <a:close/>
                                    <a:moveTo>
                                      <a:pt x="72" y="59"/>
                                    </a:moveTo>
                                    <a:lnTo>
                                      <a:pt x="72" y="59"/>
                                    </a:lnTo>
                                    <a:lnTo>
                                      <a:pt x="72" y="60"/>
                                    </a:lnTo>
                                    <a:lnTo>
                                      <a:pt x="68" y="60"/>
                                    </a:lnTo>
                                    <a:lnTo>
                                      <a:pt x="72" y="59"/>
                                    </a:lnTo>
                                    <a:close/>
                                    <a:moveTo>
                                      <a:pt x="72" y="60"/>
                                    </a:moveTo>
                                    <a:lnTo>
                                      <a:pt x="66" y="70"/>
                                    </a:lnTo>
                                    <a:lnTo>
                                      <a:pt x="61" y="67"/>
                                    </a:lnTo>
                                    <a:lnTo>
                                      <a:pt x="64" y="59"/>
                                    </a:lnTo>
                                    <a:lnTo>
                                      <a:pt x="72" y="60"/>
                                    </a:lnTo>
                                    <a:close/>
                                    <a:moveTo>
                                      <a:pt x="66" y="70"/>
                                    </a:moveTo>
                                    <a:lnTo>
                                      <a:pt x="64" y="70"/>
                                    </a:lnTo>
                                    <a:lnTo>
                                      <a:pt x="63" y="68"/>
                                    </a:lnTo>
                                    <a:lnTo>
                                      <a:pt x="66" y="70"/>
                                    </a:lnTo>
                                    <a:close/>
                                    <a:moveTo>
                                      <a:pt x="64" y="70"/>
                                    </a:moveTo>
                                    <a:lnTo>
                                      <a:pt x="53" y="76"/>
                                    </a:lnTo>
                                    <a:lnTo>
                                      <a:pt x="49" y="71"/>
                                    </a:lnTo>
                                    <a:lnTo>
                                      <a:pt x="61" y="65"/>
                                    </a:lnTo>
                                    <a:lnTo>
                                      <a:pt x="64" y="70"/>
                                    </a:lnTo>
                                    <a:close/>
                                    <a:moveTo>
                                      <a:pt x="53" y="76"/>
                                    </a:moveTo>
                                    <a:lnTo>
                                      <a:pt x="51" y="76"/>
                                    </a:lnTo>
                                    <a:lnTo>
                                      <a:pt x="51" y="73"/>
                                    </a:lnTo>
                                    <a:lnTo>
                                      <a:pt x="53" y="76"/>
                                    </a:lnTo>
                                    <a:close/>
                                    <a:moveTo>
                                      <a:pt x="51" y="76"/>
                                    </a:moveTo>
                                    <a:lnTo>
                                      <a:pt x="36" y="74"/>
                                    </a:lnTo>
                                    <a:lnTo>
                                      <a:pt x="38" y="70"/>
                                    </a:lnTo>
                                    <a:lnTo>
                                      <a:pt x="51" y="70"/>
                                    </a:lnTo>
                                    <a:lnTo>
                                      <a:pt x="51" y="76"/>
                                    </a:lnTo>
                                    <a:close/>
                                    <a:moveTo>
                                      <a:pt x="36" y="74"/>
                                    </a:moveTo>
                                    <a:lnTo>
                                      <a:pt x="36" y="74"/>
                                    </a:lnTo>
                                    <a:lnTo>
                                      <a:pt x="36" y="71"/>
                                    </a:lnTo>
                                    <a:lnTo>
                                      <a:pt x="36" y="74"/>
                                    </a:lnTo>
                                    <a:close/>
                                    <a:moveTo>
                                      <a:pt x="36" y="74"/>
                                    </a:moveTo>
                                    <a:lnTo>
                                      <a:pt x="17" y="65"/>
                                    </a:lnTo>
                                    <a:lnTo>
                                      <a:pt x="21" y="60"/>
                                    </a:lnTo>
                                    <a:lnTo>
                                      <a:pt x="38" y="70"/>
                                    </a:lnTo>
                                    <a:lnTo>
                                      <a:pt x="36" y="74"/>
                                    </a:lnTo>
                                    <a:close/>
                                    <a:moveTo>
                                      <a:pt x="17" y="65"/>
                                    </a:moveTo>
                                    <a:lnTo>
                                      <a:pt x="17" y="65"/>
                                    </a:lnTo>
                                    <a:lnTo>
                                      <a:pt x="19" y="62"/>
                                    </a:lnTo>
                                    <a:lnTo>
                                      <a:pt x="17" y="65"/>
                                    </a:lnTo>
                                    <a:close/>
                                    <a:moveTo>
                                      <a:pt x="17" y="65"/>
                                    </a:moveTo>
                                    <a:lnTo>
                                      <a:pt x="6" y="57"/>
                                    </a:lnTo>
                                    <a:lnTo>
                                      <a:pt x="10" y="52"/>
                                    </a:lnTo>
                                    <a:lnTo>
                                      <a:pt x="21" y="60"/>
                                    </a:lnTo>
                                    <a:lnTo>
                                      <a:pt x="17" y="65"/>
                                    </a:lnTo>
                                    <a:close/>
                                    <a:moveTo>
                                      <a:pt x="6" y="57"/>
                                    </a:moveTo>
                                    <a:lnTo>
                                      <a:pt x="4" y="55"/>
                                    </a:lnTo>
                                    <a:lnTo>
                                      <a:pt x="8" y="55"/>
                                    </a:lnTo>
                                    <a:lnTo>
                                      <a:pt x="6" y="57"/>
                                    </a:lnTo>
                                    <a:close/>
                                    <a:moveTo>
                                      <a:pt x="4" y="55"/>
                                    </a:moveTo>
                                    <a:lnTo>
                                      <a:pt x="0" y="41"/>
                                    </a:lnTo>
                                    <a:lnTo>
                                      <a:pt x="8" y="39"/>
                                    </a:lnTo>
                                    <a:lnTo>
                                      <a:pt x="11" y="54"/>
                                    </a:lnTo>
                                    <a:lnTo>
                                      <a:pt x="4" y="55"/>
                                    </a:lnTo>
                                    <a:close/>
                                    <a:moveTo>
                                      <a:pt x="0" y="41"/>
                                    </a:moveTo>
                                    <a:lnTo>
                                      <a:pt x="0" y="39"/>
                                    </a:lnTo>
                                    <a:lnTo>
                                      <a:pt x="4" y="39"/>
                                    </a:lnTo>
                                    <a:lnTo>
                                      <a:pt x="0" y="41"/>
                                    </a:lnTo>
                                    <a:close/>
                                    <a:moveTo>
                                      <a:pt x="0" y="39"/>
                                    </a:moveTo>
                                    <a:lnTo>
                                      <a:pt x="4" y="25"/>
                                    </a:lnTo>
                                    <a:lnTo>
                                      <a:pt x="10" y="27"/>
                                    </a:lnTo>
                                    <a:lnTo>
                                      <a:pt x="8" y="41"/>
                                    </a:lnTo>
                                    <a:lnTo>
                                      <a:pt x="0" y="39"/>
                                    </a:lnTo>
                                    <a:close/>
                                    <a:moveTo>
                                      <a:pt x="4" y="25"/>
                                    </a:moveTo>
                                    <a:lnTo>
                                      <a:pt x="4" y="23"/>
                                    </a:lnTo>
                                    <a:lnTo>
                                      <a:pt x="8" y="25"/>
                                    </a:lnTo>
                                    <a:lnTo>
                                      <a:pt x="4" y="25"/>
                                    </a:lnTo>
                                    <a:close/>
                                    <a:moveTo>
                                      <a:pt x="4" y="23"/>
                                    </a:moveTo>
                                    <a:lnTo>
                                      <a:pt x="21" y="12"/>
                                    </a:lnTo>
                                    <a:lnTo>
                                      <a:pt x="25" y="17"/>
                                    </a:lnTo>
                                    <a:lnTo>
                                      <a:pt x="10" y="28"/>
                                    </a:lnTo>
                                    <a:lnTo>
                                      <a:pt x="4" y="23"/>
                                    </a:lnTo>
                                    <a:close/>
                                    <a:moveTo>
                                      <a:pt x="27" y="17"/>
                                    </a:moveTo>
                                    <a:lnTo>
                                      <a:pt x="25" y="17"/>
                                    </a:lnTo>
                                    <a:lnTo>
                                      <a:pt x="23" y="14"/>
                                    </a:lnTo>
                                    <a:lnTo>
                                      <a:pt x="27" y="17"/>
                                    </a:lnTo>
                                    <a:close/>
                                    <a:moveTo>
                                      <a:pt x="21" y="12"/>
                                    </a:moveTo>
                                    <a:lnTo>
                                      <a:pt x="34" y="1"/>
                                    </a:lnTo>
                                    <a:lnTo>
                                      <a:pt x="40" y="6"/>
                                    </a:lnTo>
                                    <a:lnTo>
                                      <a:pt x="27" y="17"/>
                                    </a:lnTo>
                                    <a:lnTo>
                                      <a:pt x="21" y="12"/>
                                    </a:lnTo>
                                    <a:close/>
                                    <a:moveTo>
                                      <a:pt x="34" y="1"/>
                                    </a:moveTo>
                                    <a:lnTo>
                                      <a:pt x="36" y="1"/>
                                    </a:lnTo>
                                    <a:lnTo>
                                      <a:pt x="36" y="4"/>
                                    </a:lnTo>
                                    <a:lnTo>
                                      <a:pt x="34" y="1"/>
                                    </a:lnTo>
                                    <a:close/>
                                    <a:moveTo>
                                      <a:pt x="36" y="1"/>
                                    </a:moveTo>
                                    <a:lnTo>
                                      <a:pt x="53" y="0"/>
                                    </a:lnTo>
                                    <a:lnTo>
                                      <a:pt x="55" y="6"/>
                                    </a:lnTo>
                                    <a:lnTo>
                                      <a:pt x="38" y="8"/>
                                    </a:lnTo>
                                    <a:lnTo>
                                      <a:pt x="36" y="1"/>
                                    </a:lnTo>
                                    <a:close/>
                                    <a:moveTo>
                                      <a:pt x="53" y="0"/>
                                    </a:moveTo>
                                    <a:lnTo>
                                      <a:pt x="55" y="0"/>
                                    </a:lnTo>
                                    <a:lnTo>
                                      <a:pt x="55" y="3"/>
                                    </a:lnTo>
                                    <a:lnTo>
                                      <a:pt x="53" y="0"/>
                                    </a:lnTo>
                                    <a:close/>
                                    <a:moveTo>
                                      <a:pt x="55" y="0"/>
                                    </a:moveTo>
                                    <a:lnTo>
                                      <a:pt x="82" y="1"/>
                                    </a:lnTo>
                                    <a:lnTo>
                                      <a:pt x="82" y="8"/>
                                    </a:lnTo>
                                    <a:lnTo>
                                      <a:pt x="53" y="6"/>
                                    </a:lnTo>
                                    <a:lnTo>
                                      <a:pt x="55" y="0"/>
                                    </a:lnTo>
                                    <a:close/>
                                    <a:moveTo>
                                      <a:pt x="82" y="1"/>
                                    </a:moveTo>
                                    <a:lnTo>
                                      <a:pt x="82" y="1"/>
                                    </a:lnTo>
                                    <a:lnTo>
                                      <a:pt x="82" y="4"/>
                                    </a:lnTo>
                                    <a:lnTo>
                                      <a:pt x="82" y="1"/>
                                    </a:lnTo>
                                    <a:close/>
                                    <a:moveTo>
                                      <a:pt x="82" y="1"/>
                                    </a:moveTo>
                                    <a:lnTo>
                                      <a:pt x="106" y="8"/>
                                    </a:lnTo>
                                    <a:lnTo>
                                      <a:pt x="104" y="14"/>
                                    </a:lnTo>
                                    <a:lnTo>
                                      <a:pt x="80" y="8"/>
                                    </a:lnTo>
                                    <a:lnTo>
                                      <a:pt x="82" y="1"/>
                                    </a:lnTo>
                                    <a:close/>
                                    <a:moveTo>
                                      <a:pt x="106" y="8"/>
                                    </a:moveTo>
                                    <a:lnTo>
                                      <a:pt x="106" y="8"/>
                                    </a:lnTo>
                                    <a:lnTo>
                                      <a:pt x="104" y="11"/>
                                    </a:lnTo>
                                    <a:lnTo>
                                      <a:pt x="106" y="8"/>
                                    </a:lnTo>
                                    <a:close/>
                                    <a:moveTo>
                                      <a:pt x="106" y="8"/>
                                    </a:moveTo>
                                    <a:lnTo>
                                      <a:pt x="123" y="14"/>
                                    </a:lnTo>
                                    <a:lnTo>
                                      <a:pt x="121" y="20"/>
                                    </a:lnTo>
                                    <a:lnTo>
                                      <a:pt x="104" y="14"/>
                                    </a:lnTo>
                                    <a:lnTo>
                                      <a:pt x="106" y="8"/>
                                    </a:lnTo>
                                    <a:close/>
                                    <a:moveTo>
                                      <a:pt x="123" y="14"/>
                                    </a:moveTo>
                                    <a:lnTo>
                                      <a:pt x="125" y="14"/>
                                    </a:lnTo>
                                    <a:lnTo>
                                      <a:pt x="123" y="17"/>
                                    </a:lnTo>
                                    <a:lnTo>
                                      <a:pt x="123" y="14"/>
                                    </a:lnTo>
                                    <a:close/>
                                    <a:moveTo>
                                      <a:pt x="125" y="14"/>
                                    </a:moveTo>
                                    <a:lnTo>
                                      <a:pt x="146" y="25"/>
                                    </a:lnTo>
                                    <a:lnTo>
                                      <a:pt x="144" y="31"/>
                                    </a:lnTo>
                                    <a:lnTo>
                                      <a:pt x="121" y="20"/>
                                    </a:lnTo>
                                    <a:lnTo>
                                      <a:pt x="125" y="14"/>
                                    </a:lnTo>
                                    <a:close/>
                                    <a:moveTo>
                                      <a:pt x="146" y="25"/>
                                    </a:moveTo>
                                    <a:lnTo>
                                      <a:pt x="148" y="27"/>
                                    </a:lnTo>
                                    <a:lnTo>
                                      <a:pt x="144" y="28"/>
                                    </a:lnTo>
                                    <a:lnTo>
                                      <a:pt x="146" y="25"/>
                                    </a:lnTo>
                                    <a:close/>
                                    <a:moveTo>
                                      <a:pt x="148" y="27"/>
                                    </a:moveTo>
                                    <a:lnTo>
                                      <a:pt x="163" y="38"/>
                                    </a:lnTo>
                                    <a:lnTo>
                                      <a:pt x="159" y="43"/>
                                    </a:lnTo>
                                    <a:lnTo>
                                      <a:pt x="142" y="30"/>
                                    </a:lnTo>
                                    <a:lnTo>
                                      <a:pt x="148" y="27"/>
                                    </a:lnTo>
                                    <a:close/>
                                    <a:moveTo>
                                      <a:pt x="163" y="38"/>
                                    </a:moveTo>
                                    <a:lnTo>
                                      <a:pt x="165" y="39"/>
                                    </a:lnTo>
                                    <a:lnTo>
                                      <a:pt x="161" y="41"/>
                                    </a:lnTo>
                                    <a:lnTo>
                                      <a:pt x="163" y="38"/>
                                    </a:lnTo>
                                    <a:close/>
                                    <a:moveTo>
                                      <a:pt x="165" y="39"/>
                                    </a:moveTo>
                                    <a:lnTo>
                                      <a:pt x="174" y="57"/>
                                    </a:lnTo>
                                    <a:lnTo>
                                      <a:pt x="169" y="59"/>
                                    </a:lnTo>
                                    <a:lnTo>
                                      <a:pt x="157" y="43"/>
                                    </a:lnTo>
                                    <a:lnTo>
                                      <a:pt x="165" y="39"/>
                                    </a:lnTo>
                                    <a:close/>
                                    <a:moveTo>
                                      <a:pt x="169" y="59"/>
                                    </a:moveTo>
                                    <a:lnTo>
                                      <a:pt x="169" y="59"/>
                                    </a:lnTo>
                                    <a:lnTo>
                                      <a:pt x="172" y="59"/>
                                    </a:lnTo>
                                    <a:lnTo>
                                      <a:pt x="169" y="59"/>
                                    </a:lnTo>
                                    <a:close/>
                                    <a:moveTo>
                                      <a:pt x="174" y="57"/>
                                    </a:moveTo>
                                    <a:lnTo>
                                      <a:pt x="186" y="71"/>
                                    </a:lnTo>
                                    <a:lnTo>
                                      <a:pt x="178" y="74"/>
                                    </a:lnTo>
                                    <a:lnTo>
                                      <a:pt x="169" y="59"/>
                                    </a:lnTo>
                                    <a:lnTo>
                                      <a:pt x="174" y="57"/>
                                    </a:lnTo>
                                    <a:close/>
                                    <a:moveTo>
                                      <a:pt x="186" y="71"/>
                                    </a:moveTo>
                                    <a:lnTo>
                                      <a:pt x="186" y="73"/>
                                    </a:lnTo>
                                    <a:lnTo>
                                      <a:pt x="182" y="73"/>
                                    </a:lnTo>
                                    <a:lnTo>
                                      <a:pt x="186" y="71"/>
                                    </a:lnTo>
                                    <a:close/>
                                    <a:moveTo>
                                      <a:pt x="186" y="73"/>
                                    </a:moveTo>
                                    <a:lnTo>
                                      <a:pt x="188" y="89"/>
                                    </a:lnTo>
                                    <a:lnTo>
                                      <a:pt x="180" y="89"/>
                                    </a:lnTo>
                                    <a:lnTo>
                                      <a:pt x="178" y="74"/>
                                    </a:lnTo>
                                    <a:lnTo>
                                      <a:pt x="186" y="73"/>
                                    </a:lnTo>
                                    <a:close/>
                                    <a:moveTo>
                                      <a:pt x="180" y="89"/>
                                    </a:moveTo>
                                    <a:lnTo>
                                      <a:pt x="180" y="89"/>
                                    </a:lnTo>
                                    <a:lnTo>
                                      <a:pt x="184" y="89"/>
                                    </a:lnTo>
                                    <a:lnTo>
                                      <a:pt x="180" y="89"/>
                                    </a:lnTo>
                                    <a:close/>
                                    <a:moveTo>
                                      <a:pt x="188" y="87"/>
                                    </a:moveTo>
                                    <a:lnTo>
                                      <a:pt x="195" y="124"/>
                                    </a:lnTo>
                                    <a:lnTo>
                                      <a:pt x="188" y="124"/>
                                    </a:lnTo>
                                    <a:lnTo>
                                      <a:pt x="180" y="89"/>
                                    </a:lnTo>
                                    <a:lnTo>
                                      <a:pt x="188" y="87"/>
                                    </a:lnTo>
                                    <a:close/>
                                    <a:moveTo>
                                      <a:pt x="195" y="124"/>
                                    </a:moveTo>
                                    <a:lnTo>
                                      <a:pt x="195" y="124"/>
                                    </a:lnTo>
                                    <a:lnTo>
                                      <a:pt x="191" y="124"/>
                                    </a:lnTo>
                                    <a:lnTo>
                                      <a:pt x="195" y="124"/>
                                    </a:lnTo>
                                    <a:close/>
                                    <a:moveTo>
                                      <a:pt x="195" y="124"/>
                                    </a:moveTo>
                                    <a:lnTo>
                                      <a:pt x="195" y="140"/>
                                    </a:lnTo>
                                    <a:lnTo>
                                      <a:pt x="188" y="140"/>
                                    </a:lnTo>
                                    <a:lnTo>
                                      <a:pt x="188" y="124"/>
                                    </a:lnTo>
                                    <a:lnTo>
                                      <a:pt x="195" y="124"/>
                                    </a:lnTo>
                                    <a:close/>
                                    <a:moveTo>
                                      <a:pt x="195" y="140"/>
                                    </a:moveTo>
                                    <a:lnTo>
                                      <a:pt x="195" y="140"/>
                                    </a:lnTo>
                                    <a:lnTo>
                                      <a:pt x="191" y="140"/>
                                    </a:lnTo>
                                    <a:lnTo>
                                      <a:pt x="195" y="140"/>
                                    </a:lnTo>
                                    <a:close/>
                                    <a:moveTo>
                                      <a:pt x="195" y="140"/>
                                    </a:moveTo>
                                    <a:lnTo>
                                      <a:pt x="191" y="165"/>
                                    </a:lnTo>
                                    <a:lnTo>
                                      <a:pt x="186" y="165"/>
                                    </a:lnTo>
                                    <a:lnTo>
                                      <a:pt x="188" y="140"/>
                                    </a:lnTo>
                                    <a:lnTo>
                                      <a:pt x="195" y="140"/>
                                    </a:lnTo>
                                    <a:close/>
                                    <a:moveTo>
                                      <a:pt x="191" y="165"/>
                                    </a:moveTo>
                                    <a:lnTo>
                                      <a:pt x="191" y="165"/>
                                    </a:lnTo>
                                    <a:lnTo>
                                      <a:pt x="190" y="165"/>
                                    </a:lnTo>
                                    <a:lnTo>
                                      <a:pt x="191" y="165"/>
                                    </a:lnTo>
                                    <a:close/>
                                    <a:moveTo>
                                      <a:pt x="191" y="165"/>
                                    </a:moveTo>
                                    <a:lnTo>
                                      <a:pt x="186" y="184"/>
                                    </a:lnTo>
                                    <a:lnTo>
                                      <a:pt x="178" y="183"/>
                                    </a:lnTo>
                                    <a:lnTo>
                                      <a:pt x="186" y="164"/>
                                    </a:lnTo>
                                    <a:lnTo>
                                      <a:pt x="191" y="165"/>
                                    </a:lnTo>
                                    <a:close/>
                                    <a:moveTo>
                                      <a:pt x="186" y="184"/>
                                    </a:moveTo>
                                    <a:lnTo>
                                      <a:pt x="186" y="184"/>
                                    </a:lnTo>
                                    <a:lnTo>
                                      <a:pt x="182" y="184"/>
                                    </a:lnTo>
                                    <a:lnTo>
                                      <a:pt x="186" y="184"/>
                                    </a:lnTo>
                                    <a:close/>
                                    <a:moveTo>
                                      <a:pt x="186" y="184"/>
                                    </a:moveTo>
                                    <a:lnTo>
                                      <a:pt x="178" y="199"/>
                                    </a:lnTo>
                                    <a:lnTo>
                                      <a:pt x="171" y="197"/>
                                    </a:lnTo>
                                    <a:lnTo>
                                      <a:pt x="178" y="183"/>
                                    </a:lnTo>
                                    <a:lnTo>
                                      <a:pt x="186" y="184"/>
                                    </a:lnTo>
                                    <a:close/>
                                    <a:moveTo>
                                      <a:pt x="171" y="197"/>
                                    </a:moveTo>
                                    <a:lnTo>
                                      <a:pt x="171" y="197"/>
                                    </a:lnTo>
                                    <a:lnTo>
                                      <a:pt x="174" y="197"/>
                                    </a:lnTo>
                                    <a:lnTo>
                                      <a:pt x="171" y="197"/>
                                    </a:lnTo>
                                    <a:close/>
                                    <a:moveTo>
                                      <a:pt x="178" y="199"/>
                                    </a:moveTo>
                                    <a:lnTo>
                                      <a:pt x="171" y="224"/>
                                    </a:lnTo>
                                    <a:lnTo>
                                      <a:pt x="163" y="223"/>
                                    </a:lnTo>
                                    <a:lnTo>
                                      <a:pt x="171" y="197"/>
                                    </a:lnTo>
                                    <a:lnTo>
                                      <a:pt x="178" y="199"/>
                                    </a:lnTo>
                                    <a:close/>
                                    <a:moveTo>
                                      <a:pt x="171" y="224"/>
                                    </a:moveTo>
                                    <a:lnTo>
                                      <a:pt x="171" y="224"/>
                                    </a:lnTo>
                                    <a:lnTo>
                                      <a:pt x="167" y="223"/>
                                    </a:lnTo>
                                    <a:lnTo>
                                      <a:pt x="171" y="224"/>
                                    </a:lnTo>
                                    <a:close/>
                                    <a:moveTo>
                                      <a:pt x="171" y="224"/>
                                    </a:moveTo>
                                    <a:lnTo>
                                      <a:pt x="163" y="240"/>
                                    </a:lnTo>
                                    <a:lnTo>
                                      <a:pt x="157" y="237"/>
                                    </a:lnTo>
                                    <a:lnTo>
                                      <a:pt x="163" y="223"/>
                                    </a:lnTo>
                                    <a:lnTo>
                                      <a:pt x="171" y="224"/>
                                    </a:lnTo>
                                    <a:close/>
                                    <a:moveTo>
                                      <a:pt x="163" y="240"/>
                                    </a:moveTo>
                                    <a:lnTo>
                                      <a:pt x="163" y="240"/>
                                    </a:lnTo>
                                    <a:lnTo>
                                      <a:pt x="161" y="239"/>
                                    </a:lnTo>
                                    <a:lnTo>
                                      <a:pt x="163" y="240"/>
                                    </a:lnTo>
                                    <a:close/>
                                    <a:moveTo>
                                      <a:pt x="163" y="240"/>
                                    </a:moveTo>
                                    <a:lnTo>
                                      <a:pt x="148" y="259"/>
                                    </a:lnTo>
                                    <a:lnTo>
                                      <a:pt x="142" y="256"/>
                                    </a:lnTo>
                                    <a:lnTo>
                                      <a:pt x="157" y="237"/>
                                    </a:lnTo>
                                    <a:lnTo>
                                      <a:pt x="163" y="240"/>
                                    </a:lnTo>
                                    <a:close/>
                                    <a:moveTo>
                                      <a:pt x="148" y="259"/>
                                    </a:moveTo>
                                    <a:lnTo>
                                      <a:pt x="148" y="259"/>
                                    </a:lnTo>
                                    <a:lnTo>
                                      <a:pt x="144" y="258"/>
                                    </a:lnTo>
                                    <a:lnTo>
                                      <a:pt x="148" y="259"/>
                                    </a:lnTo>
                                    <a:close/>
                                    <a:moveTo>
                                      <a:pt x="148" y="259"/>
                                    </a:moveTo>
                                    <a:lnTo>
                                      <a:pt x="135" y="272"/>
                                    </a:lnTo>
                                    <a:lnTo>
                                      <a:pt x="129" y="267"/>
                                    </a:lnTo>
                                    <a:lnTo>
                                      <a:pt x="142" y="256"/>
                                    </a:lnTo>
                                    <a:lnTo>
                                      <a:pt x="148" y="259"/>
                                    </a:lnTo>
                                    <a:close/>
                                    <a:moveTo>
                                      <a:pt x="135" y="272"/>
                                    </a:moveTo>
                                    <a:lnTo>
                                      <a:pt x="135" y="272"/>
                                    </a:lnTo>
                                    <a:lnTo>
                                      <a:pt x="133" y="269"/>
                                    </a:lnTo>
                                    <a:lnTo>
                                      <a:pt x="135" y="272"/>
                                    </a:lnTo>
                                    <a:close/>
                                    <a:moveTo>
                                      <a:pt x="135" y="272"/>
                                    </a:moveTo>
                                    <a:lnTo>
                                      <a:pt x="118" y="283"/>
                                    </a:lnTo>
                                    <a:lnTo>
                                      <a:pt x="114" y="280"/>
                                    </a:lnTo>
                                    <a:lnTo>
                                      <a:pt x="129" y="267"/>
                                    </a:lnTo>
                                    <a:lnTo>
                                      <a:pt x="135" y="272"/>
                                    </a:lnTo>
                                    <a:close/>
                                    <a:moveTo>
                                      <a:pt x="118" y="283"/>
                                    </a:moveTo>
                                    <a:lnTo>
                                      <a:pt x="118" y="283"/>
                                    </a:lnTo>
                                    <a:lnTo>
                                      <a:pt x="116" y="282"/>
                                    </a:lnTo>
                                    <a:lnTo>
                                      <a:pt x="118" y="283"/>
                                    </a:lnTo>
                                    <a:close/>
                                    <a:moveTo>
                                      <a:pt x="118" y="283"/>
                                    </a:moveTo>
                                    <a:lnTo>
                                      <a:pt x="108" y="293"/>
                                    </a:lnTo>
                                    <a:lnTo>
                                      <a:pt x="102" y="288"/>
                                    </a:lnTo>
                                    <a:lnTo>
                                      <a:pt x="114" y="280"/>
                                    </a:lnTo>
                                    <a:lnTo>
                                      <a:pt x="118" y="283"/>
                                    </a:lnTo>
                                    <a:close/>
                                    <a:moveTo>
                                      <a:pt x="108" y="293"/>
                                    </a:moveTo>
                                    <a:lnTo>
                                      <a:pt x="106" y="293"/>
                                    </a:lnTo>
                                    <a:lnTo>
                                      <a:pt x="104" y="290"/>
                                    </a:lnTo>
                                    <a:lnTo>
                                      <a:pt x="108" y="293"/>
                                    </a:lnTo>
                                    <a:close/>
                                    <a:moveTo>
                                      <a:pt x="106" y="293"/>
                                    </a:moveTo>
                                    <a:lnTo>
                                      <a:pt x="82" y="301"/>
                                    </a:lnTo>
                                    <a:lnTo>
                                      <a:pt x="80" y="294"/>
                                    </a:lnTo>
                                    <a:lnTo>
                                      <a:pt x="104" y="286"/>
                                    </a:lnTo>
                                    <a:lnTo>
                                      <a:pt x="106" y="293"/>
                                    </a:lnTo>
                                    <a:close/>
                                    <a:moveTo>
                                      <a:pt x="82" y="301"/>
                                    </a:moveTo>
                                    <a:lnTo>
                                      <a:pt x="82" y="301"/>
                                    </a:lnTo>
                                    <a:lnTo>
                                      <a:pt x="82" y="298"/>
                                    </a:lnTo>
                                    <a:lnTo>
                                      <a:pt x="82" y="301"/>
                                    </a:lnTo>
                                    <a:close/>
                                    <a:moveTo>
                                      <a:pt x="82" y="301"/>
                                    </a:moveTo>
                                    <a:lnTo>
                                      <a:pt x="55" y="301"/>
                                    </a:lnTo>
                                    <a:lnTo>
                                      <a:pt x="55" y="294"/>
                                    </a:lnTo>
                                    <a:lnTo>
                                      <a:pt x="82" y="294"/>
                                    </a:lnTo>
                                    <a:lnTo>
                                      <a:pt x="82" y="301"/>
                                    </a:lnTo>
                                    <a:close/>
                                    <a:moveTo>
                                      <a:pt x="55" y="301"/>
                                    </a:moveTo>
                                    <a:lnTo>
                                      <a:pt x="36" y="301"/>
                                    </a:lnTo>
                                    <a:lnTo>
                                      <a:pt x="36" y="294"/>
                                    </a:lnTo>
                                    <a:lnTo>
                                      <a:pt x="55" y="294"/>
                                    </a:lnTo>
                                    <a:lnTo>
                                      <a:pt x="55" y="301"/>
                                    </a:lnTo>
                                    <a:close/>
                                    <a:moveTo>
                                      <a:pt x="36" y="301"/>
                                    </a:moveTo>
                                    <a:lnTo>
                                      <a:pt x="36" y="301"/>
                                    </a:lnTo>
                                    <a:lnTo>
                                      <a:pt x="36" y="298"/>
                                    </a:lnTo>
                                    <a:lnTo>
                                      <a:pt x="36" y="301"/>
                                    </a:lnTo>
                                    <a:close/>
                                    <a:moveTo>
                                      <a:pt x="36" y="301"/>
                                    </a:moveTo>
                                    <a:lnTo>
                                      <a:pt x="19" y="296"/>
                                    </a:lnTo>
                                    <a:lnTo>
                                      <a:pt x="21" y="290"/>
                                    </a:lnTo>
                                    <a:lnTo>
                                      <a:pt x="38" y="294"/>
                                    </a:lnTo>
                                    <a:lnTo>
                                      <a:pt x="36" y="301"/>
                                    </a:lnTo>
                                    <a:close/>
                                    <a:moveTo>
                                      <a:pt x="19" y="296"/>
                                    </a:moveTo>
                                    <a:lnTo>
                                      <a:pt x="19" y="296"/>
                                    </a:lnTo>
                                    <a:lnTo>
                                      <a:pt x="21" y="293"/>
                                    </a:lnTo>
                                    <a:lnTo>
                                      <a:pt x="19" y="296"/>
                                    </a:lnTo>
                                    <a:close/>
                                    <a:moveTo>
                                      <a:pt x="19" y="296"/>
                                    </a:moveTo>
                                    <a:lnTo>
                                      <a:pt x="6" y="288"/>
                                    </a:lnTo>
                                    <a:lnTo>
                                      <a:pt x="10" y="283"/>
                                    </a:lnTo>
                                    <a:lnTo>
                                      <a:pt x="23" y="291"/>
                                    </a:lnTo>
                                    <a:lnTo>
                                      <a:pt x="19" y="296"/>
                                    </a:lnTo>
                                    <a:close/>
                                    <a:moveTo>
                                      <a:pt x="6" y="288"/>
                                    </a:moveTo>
                                    <a:lnTo>
                                      <a:pt x="4" y="288"/>
                                    </a:lnTo>
                                    <a:lnTo>
                                      <a:pt x="4" y="286"/>
                                    </a:lnTo>
                                    <a:lnTo>
                                      <a:pt x="8" y="286"/>
                                    </a:lnTo>
                                    <a:lnTo>
                                      <a:pt x="6" y="288"/>
                                    </a:lnTo>
                                    <a:close/>
                                    <a:moveTo>
                                      <a:pt x="4" y="286"/>
                                    </a:moveTo>
                                    <a:lnTo>
                                      <a:pt x="4" y="280"/>
                                    </a:lnTo>
                                    <a:lnTo>
                                      <a:pt x="10" y="278"/>
                                    </a:lnTo>
                                    <a:lnTo>
                                      <a:pt x="11" y="286"/>
                                    </a:lnTo>
                                    <a:lnTo>
                                      <a:pt x="4" y="286"/>
                                    </a:lnTo>
                                    <a:close/>
                                    <a:moveTo>
                                      <a:pt x="4" y="280"/>
                                    </a:moveTo>
                                    <a:lnTo>
                                      <a:pt x="4" y="280"/>
                                    </a:lnTo>
                                    <a:lnTo>
                                      <a:pt x="8" y="280"/>
                                    </a:lnTo>
                                    <a:lnTo>
                                      <a:pt x="4" y="280"/>
                                    </a:lnTo>
                                    <a:close/>
                                    <a:moveTo>
                                      <a:pt x="4" y="280"/>
                                    </a:moveTo>
                                    <a:lnTo>
                                      <a:pt x="4" y="267"/>
                                    </a:lnTo>
                                    <a:lnTo>
                                      <a:pt x="10" y="267"/>
                                    </a:lnTo>
                                    <a:lnTo>
                                      <a:pt x="10" y="280"/>
                                    </a:lnTo>
                                    <a:lnTo>
                                      <a:pt x="4" y="280"/>
                                    </a:lnTo>
                                    <a:close/>
                                    <a:moveTo>
                                      <a:pt x="4" y="267"/>
                                    </a:moveTo>
                                    <a:lnTo>
                                      <a:pt x="4" y="267"/>
                                    </a:lnTo>
                                    <a:lnTo>
                                      <a:pt x="8" y="267"/>
                                    </a:lnTo>
                                    <a:lnTo>
                                      <a:pt x="4" y="267"/>
                                    </a:lnTo>
                                    <a:close/>
                                    <a:moveTo>
                                      <a:pt x="4" y="267"/>
                                    </a:moveTo>
                                    <a:lnTo>
                                      <a:pt x="10" y="253"/>
                                    </a:lnTo>
                                    <a:lnTo>
                                      <a:pt x="17" y="255"/>
                                    </a:lnTo>
                                    <a:lnTo>
                                      <a:pt x="10" y="269"/>
                                    </a:lnTo>
                                    <a:lnTo>
                                      <a:pt x="4" y="267"/>
                                    </a:lnTo>
                                    <a:close/>
                                    <a:moveTo>
                                      <a:pt x="10" y="253"/>
                                    </a:moveTo>
                                    <a:lnTo>
                                      <a:pt x="11" y="251"/>
                                    </a:lnTo>
                                    <a:lnTo>
                                      <a:pt x="13" y="253"/>
                                    </a:lnTo>
                                    <a:lnTo>
                                      <a:pt x="10" y="253"/>
                                    </a:lnTo>
                                    <a:close/>
                                    <a:moveTo>
                                      <a:pt x="11" y="251"/>
                                    </a:moveTo>
                                    <a:lnTo>
                                      <a:pt x="19" y="247"/>
                                    </a:lnTo>
                                    <a:lnTo>
                                      <a:pt x="21" y="253"/>
                                    </a:lnTo>
                                    <a:lnTo>
                                      <a:pt x="15" y="256"/>
                                    </a:lnTo>
                                    <a:lnTo>
                                      <a:pt x="11" y="251"/>
                                    </a:lnTo>
                                    <a:close/>
                                    <a:moveTo>
                                      <a:pt x="19" y="247"/>
                                    </a:moveTo>
                                    <a:lnTo>
                                      <a:pt x="19" y="247"/>
                                    </a:lnTo>
                                    <a:lnTo>
                                      <a:pt x="21" y="250"/>
                                    </a:lnTo>
                                    <a:lnTo>
                                      <a:pt x="19" y="247"/>
                                    </a:lnTo>
                                    <a:close/>
                                    <a:moveTo>
                                      <a:pt x="19" y="247"/>
                                    </a:moveTo>
                                    <a:lnTo>
                                      <a:pt x="28" y="243"/>
                                    </a:lnTo>
                                    <a:lnTo>
                                      <a:pt x="32" y="248"/>
                                    </a:lnTo>
                                    <a:lnTo>
                                      <a:pt x="21" y="253"/>
                                    </a:lnTo>
                                    <a:lnTo>
                                      <a:pt x="19" y="247"/>
                                    </a:lnTo>
                                    <a:close/>
                                    <a:moveTo>
                                      <a:pt x="34" y="247"/>
                                    </a:moveTo>
                                    <a:lnTo>
                                      <a:pt x="34" y="248"/>
                                    </a:lnTo>
                                    <a:lnTo>
                                      <a:pt x="32" y="248"/>
                                    </a:lnTo>
                                    <a:lnTo>
                                      <a:pt x="30" y="247"/>
                                    </a:lnTo>
                                    <a:lnTo>
                                      <a:pt x="34" y="247"/>
                                    </a:lnTo>
                                    <a:close/>
                                    <a:moveTo>
                                      <a:pt x="27" y="247"/>
                                    </a:moveTo>
                                    <a:lnTo>
                                      <a:pt x="27" y="243"/>
                                    </a:lnTo>
                                    <a:lnTo>
                                      <a:pt x="34" y="243"/>
                                    </a:lnTo>
                                    <a:lnTo>
                                      <a:pt x="34" y="247"/>
                                    </a:lnTo>
                                    <a:lnTo>
                                      <a:pt x="27" y="247"/>
                                    </a:lnTo>
                                    <a:close/>
                                    <a:moveTo>
                                      <a:pt x="27" y="243"/>
                                    </a:moveTo>
                                    <a:lnTo>
                                      <a:pt x="34" y="242"/>
                                    </a:lnTo>
                                    <a:lnTo>
                                      <a:pt x="30" y="243"/>
                                    </a:lnTo>
                                    <a:lnTo>
                                      <a:pt x="27" y="24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954564806" name="Freeform 74"/>
                            <wps:cNvSpPr>
                              <a:spLocks/>
                            </wps:cNvSpPr>
                            <wps:spPr bwMode="auto">
                              <a:xfrm>
                                <a:off x="507361" y="294036"/>
                                <a:ext cx="116836" cy="214544"/>
                              </a:xfrm>
                              <a:custGeom>
                                <a:avLst/>
                                <a:gdLst>
                                  <a:gd name="T0" fmla="*/ 158 w 188"/>
                                  <a:gd name="T1" fmla="*/ 255 h 295"/>
                                  <a:gd name="T2" fmla="*/ 131 w 188"/>
                                  <a:gd name="T3" fmla="*/ 272 h 295"/>
                                  <a:gd name="T4" fmla="*/ 91 w 188"/>
                                  <a:gd name="T5" fmla="*/ 269 h 295"/>
                                  <a:gd name="T6" fmla="*/ 61 w 188"/>
                                  <a:gd name="T7" fmla="*/ 239 h 295"/>
                                  <a:gd name="T8" fmla="*/ 48 w 188"/>
                                  <a:gd name="T9" fmla="*/ 175 h 295"/>
                                  <a:gd name="T10" fmla="*/ 67 w 188"/>
                                  <a:gd name="T11" fmla="*/ 137 h 295"/>
                                  <a:gd name="T12" fmla="*/ 103 w 188"/>
                                  <a:gd name="T13" fmla="*/ 108 h 295"/>
                                  <a:gd name="T14" fmla="*/ 103 w 188"/>
                                  <a:gd name="T15" fmla="*/ 91 h 295"/>
                                  <a:gd name="T16" fmla="*/ 61 w 188"/>
                                  <a:gd name="T17" fmla="*/ 107 h 295"/>
                                  <a:gd name="T18" fmla="*/ 36 w 188"/>
                                  <a:gd name="T19" fmla="*/ 89 h 295"/>
                                  <a:gd name="T20" fmla="*/ 46 w 188"/>
                                  <a:gd name="T21" fmla="*/ 59 h 295"/>
                                  <a:gd name="T22" fmla="*/ 72 w 188"/>
                                  <a:gd name="T23" fmla="*/ 30 h 295"/>
                                  <a:gd name="T24" fmla="*/ 112 w 188"/>
                                  <a:gd name="T25" fmla="*/ 27 h 295"/>
                                  <a:gd name="T26" fmla="*/ 133 w 188"/>
                                  <a:gd name="T27" fmla="*/ 36 h 295"/>
                                  <a:gd name="T28" fmla="*/ 124 w 188"/>
                                  <a:gd name="T29" fmla="*/ 57 h 295"/>
                                  <a:gd name="T30" fmla="*/ 141 w 188"/>
                                  <a:gd name="T31" fmla="*/ 70 h 295"/>
                                  <a:gd name="T32" fmla="*/ 173 w 188"/>
                                  <a:gd name="T33" fmla="*/ 59 h 295"/>
                                  <a:gd name="T34" fmla="*/ 188 w 188"/>
                                  <a:gd name="T35" fmla="*/ 36 h 295"/>
                                  <a:gd name="T36" fmla="*/ 167 w 188"/>
                                  <a:gd name="T37" fmla="*/ 11 h 295"/>
                                  <a:gd name="T38" fmla="*/ 137 w 188"/>
                                  <a:gd name="T39" fmla="*/ 0 h 295"/>
                                  <a:gd name="T40" fmla="*/ 86 w 188"/>
                                  <a:gd name="T41" fmla="*/ 8 h 295"/>
                                  <a:gd name="T42" fmla="*/ 46 w 188"/>
                                  <a:gd name="T43" fmla="*/ 25 h 295"/>
                                  <a:gd name="T44" fmla="*/ 19 w 188"/>
                                  <a:gd name="T45" fmla="*/ 56 h 295"/>
                                  <a:gd name="T46" fmla="*/ 8 w 188"/>
                                  <a:gd name="T47" fmla="*/ 86 h 295"/>
                                  <a:gd name="T48" fmla="*/ 0 w 188"/>
                                  <a:gd name="T49" fmla="*/ 137 h 295"/>
                                  <a:gd name="T50" fmla="*/ 10 w 188"/>
                                  <a:gd name="T51" fmla="*/ 181 h 295"/>
                                  <a:gd name="T52" fmla="*/ 23 w 188"/>
                                  <a:gd name="T53" fmla="*/ 220 h 295"/>
                                  <a:gd name="T54" fmla="*/ 46 w 188"/>
                                  <a:gd name="T55" fmla="*/ 255 h 295"/>
                                  <a:gd name="T56" fmla="*/ 74 w 188"/>
                                  <a:gd name="T57" fmla="*/ 279 h 295"/>
                                  <a:gd name="T58" fmla="*/ 110 w 188"/>
                                  <a:gd name="T59" fmla="*/ 295 h 295"/>
                                  <a:gd name="T60" fmla="*/ 154 w 188"/>
                                  <a:gd name="T61" fmla="*/ 295 h 295"/>
                                  <a:gd name="T62" fmla="*/ 182 w 188"/>
                                  <a:gd name="T63" fmla="*/ 283 h 295"/>
                                  <a:gd name="T64" fmla="*/ 184 w 188"/>
                                  <a:gd name="T65" fmla="*/ 264 h 295"/>
                                  <a:gd name="T66" fmla="*/ 171 w 188"/>
                                  <a:gd name="T67" fmla="*/ 247 h 295"/>
                                  <a:gd name="T68" fmla="*/ 158 w 188"/>
                                  <a:gd name="T69" fmla="*/ 240 h 29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</a:cxnLst>
                                <a:rect l="0" t="0" r="r" b="b"/>
                                <a:pathLst>
                                  <a:path w="188" h="295">
                                    <a:moveTo>
                                      <a:pt x="158" y="240"/>
                                    </a:moveTo>
                                    <a:lnTo>
                                      <a:pt x="158" y="255"/>
                                    </a:lnTo>
                                    <a:lnTo>
                                      <a:pt x="154" y="266"/>
                                    </a:lnTo>
                                    <a:lnTo>
                                      <a:pt x="131" y="272"/>
                                    </a:lnTo>
                                    <a:lnTo>
                                      <a:pt x="110" y="272"/>
                                    </a:lnTo>
                                    <a:lnTo>
                                      <a:pt x="91" y="269"/>
                                    </a:lnTo>
                                    <a:lnTo>
                                      <a:pt x="74" y="255"/>
                                    </a:lnTo>
                                    <a:lnTo>
                                      <a:pt x="61" y="239"/>
                                    </a:lnTo>
                                    <a:lnTo>
                                      <a:pt x="48" y="210"/>
                                    </a:lnTo>
                                    <a:lnTo>
                                      <a:pt x="48" y="175"/>
                                    </a:lnTo>
                                    <a:lnTo>
                                      <a:pt x="50" y="151"/>
                                    </a:lnTo>
                                    <a:lnTo>
                                      <a:pt x="67" y="137"/>
                                    </a:lnTo>
                                    <a:lnTo>
                                      <a:pt x="86" y="121"/>
                                    </a:lnTo>
                                    <a:lnTo>
                                      <a:pt x="103" y="108"/>
                                    </a:lnTo>
                                    <a:lnTo>
                                      <a:pt x="114" y="105"/>
                                    </a:lnTo>
                                    <a:lnTo>
                                      <a:pt x="103" y="91"/>
                                    </a:lnTo>
                                    <a:lnTo>
                                      <a:pt x="78" y="105"/>
                                    </a:lnTo>
                                    <a:lnTo>
                                      <a:pt x="61" y="107"/>
                                    </a:lnTo>
                                    <a:lnTo>
                                      <a:pt x="46" y="103"/>
                                    </a:lnTo>
                                    <a:lnTo>
                                      <a:pt x="36" y="89"/>
                                    </a:lnTo>
                                    <a:lnTo>
                                      <a:pt x="36" y="78"/>
                                    </a:lnTo>
                                    <a:lnTo>
                                      <a:pt x="46" y="59"/>
                                    </a:lnTo>
                                    <a:lnTo>
                                      <a:pt x="59" y="41"/>
                                    </a:lnTo>
                                    <a:lnTo>
                                      <a:pt x="72" y="30"/>
                                    </a:lnTo>
                                    <a:lnTo>
                                      <a:pt x="90" y="27"/>
                                    </a:lnTo>
                                    <a:lnTo>
                                      <a:pt x="112" y="27"/>
                                    </a:lnTo>
                                    <a:lnTo>
                                      <a:pt x="127" y="30"/>
                                    </a:lnTo>
                                    <a:lnTo>
                                      <a:pt x="133" y="36"/>
                                    </a:lnTo>
                                    <a:lnTo>
                                      <a:pt x="131" y="44"/>
                                    </a:lnTo>
                                    <a:lnTo>
                                      <a:pt x="124" y="57"/>
                                    </a:lnTo>
                                    <a:lnTo>
                                      <a:pt x="131" y="65"/>
                                    </a:lnTo>
                                    <a:lnTo>
                                      <a:pt x="141" y="70"/>
                                    </a:lnTo>
                                    <a:lnTo>
                                      <a:pt x="154" y="68"/>
                                    </a:lnTo>
                                    <a:lnTo>
                                      <a:pt x="173" y="59"/>
                                    </a:lnTo>
                                    <a:lnTo>
                                      <a:pt x="182" y="52"/>
                                    </a:lnTo>
                                    <a:lnTo>
                                      <a:pt x="188" y="36"/>
                                    </a:lnTo>
                                    <a:lnTo>
                                      <a:pt x="184" y="22"/>
                                    </a:lnTo>
                                    <a:lnTo>
                                      <a:pt x="167" y="11"/>
                                    </a:lnTo>
                                    <a:lnTo>
                                      <a:pt x="154" y="1"/>
                                    </a:lnTo>
                                    <a:lnTo>
                                      <a:pt x="137" y="0"/>
                                    </a:lnTo>
                                    <a:lnTo>
                                      <a:pt x="110" y="1"/>
                                    </a:lnTo>
                                    <a:lnTo>
                                      <a:pt x="86" y="8"/>
                                    </a:lnTo>
                                    <a:lnTo>
                                      <a:pt x="67" y="14"/>
                                    </a:lnTo>
                                    <a:lnTo>
                                      <a:pt x="46" y="25"/>
                                    </a:lnTo>
                                    <a:lnTo>
                                      <a:pt x="31" y="38"/>
                                    </a:lnTo>
                                    <a:lnTo>
                                      <a:pt x="19" y="56"/>
                                    </a:lnTo>
                                    <a:lnTo>
                                      <a:pt x="10" y="70"/>
                                    </a:lnTo>
                                    <a:lnTo>
                                      <a:pt x="8" y="86"/>
                                    </a:lnTo>
                                    <a:lnTo>
                                      <a:pt x="0" y="121"/>
                                    </a:lnTo>
                                    <a:lnTo>
                                      <a:pt x="0" y="137"/>
                                    </a:lnTo>
                                    <a:lnTo>
                                      <a:pt x="2" y="162"/>
                                    </a:lnTo>
                                    <a:lnTo>
                                      <a:pt x="10" y="181"/>
                                    </a:lnTo>
                                    <a:lnTo>
                                      <a:pt x="18" y="194"/>
                                    </a:lnTo>
                                    <a:lnTo>
                                      <a:pt x="23" y="220"/>
                                    </a:lnTo>
                                    <a:lnTo>
                                      <a:pt x="31" y="236"/>
                                    </a:lnTo>
                                    <a:lnTo>
                                      <a:pt x="46" y="255"/>
                                    </a:lnTo>
                                    <a:lnTo>
                                      <a:pt x="59" y="266"/>
                                    </a:lnTo>
                                    <a:lnTo>
                                      <a:pt x="74" y="279"/>
                                    </a:lnTo>
                                    <a:lnTo>
                                      <a:pt x="86" y="287"/>
                                    </a:lnTo>
                                    <a:lnTo>
                                      <a:pt x="110" y="295"/>
                                    </a:lnTo>
                                    <a:lnTo>
                                      <a:pt x="137" y="295"/>
                                    </a:lnTo>
                                    <a:lnTo>
                                      <a:pt x="154" y="295"/>
                                    </a:lnTo>
                                    <a:lnTo>
                                      <a:pt x="171" y="290"/>
                                    </a:lnTo>
                                    <a:lnTo>
                                      <a:pt x="182" y="283"/>
                                    </a:lnTo>
                                    <a:lnTo>
                                      <a:pt x="184" y="277"/>
                                    </a:lnTo>
                                    <a:lnTo>
                                      <a:pt x="184" y="264"/>
                                    </a:lnTo>
                                    <a:lnTo>
                                      <a:pt x="179" y="250"/>
                                    </a:lnTo>
                                    <a:lnTo>
                                      <a:pt x="171" y="247"/>
                                    </a:lnTo>
                                    <a:lnTo>
                                      <a:pt x="162" y="244"/>
                                    </a:lnTo>
                                    <a:lnTo>
                                      <a:pt x="158" y="2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009291518" name="Freeform 75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504842" y="292082"/>
                                <a:ext cx="120614" cy="218451"/>
                              </a:xfrm>
                              <a:custGeom>
                                <a:avLst/>
                                <a:gdLst>
                                  <a:gd name="T0" fmla="*/ 165 w 193"/>
                                  <a:gd name="T1" fmla="*/ 259 h 301"/>
                                  <a:gd name="T2" fmla="*/ 157 w 193"/>
                                  <a:gd name="T3" fmla="*/ 272 h 301"/>
                                  <a:gd name="T4" fmla="*/ 113 w 193"/>
                                  <a:gd name="T5" fmla="*/ 278 h 301"/>
                                  <a:gd name="T6" fmla="*/ 96 w 193"/>
                                  <a:gd name="T7" fmla="*/ 269 h 301"/>
                                  <a:gd name="T8" fmla="*/ 96 w 193"/>
                                  <a:gd name="T9" fmla="*/ 270 h 301"/>
                                  <a:gd name="T10" fmla="*/ 75 w 193"/>
                                  <a:gd name="T11" fmla="*/ 259 h 301"/>
                                  <a:gd name="T12" fmla="*/ 47 w 193"/>
                                  <a:gd name="T13" fmla="*/ 215 h 301"/>
                                  <a:gd name="T14" fmla="*/ 47 w 193"/>
                                  <a:gd name="T15" fmla="*/ 178 h 301"/>
                                  <a:gd name="T16" fmla="*/ 53 w 193"/>
                                  <a:gd name="T17" fmla="*/ 154 h 301"/>
                                  <a:gd name="T18" fmla="*/ 74 w 193"/>
                                  <a:gd name="T19" fmla="*/ 141 h 301"/>
                                  <a:gd name="T20" fmla="*/ 87 w 193"/>
                                  <a:gd name="T21" fmla="*/ 122 h 301"/>
                                  <a:gd name="T22" fmla="*/ 115 w 193"/>
                                  <a:gd name="T23" fmla="*/ 106 h 301"/>
                                  <a:gd name="T24" fmla="*/ 102 w 193"/>
                                  <a:gd name="T25" fmla="*/ 95 h 301"/>
                                  <a:gd name="T26" fmla="*/ 83 w 193"/>
                                  <a:gd name="T27" fmla="*/ 111 h 301"/>
                                  <a:gd name="T28" fmla="*/ 64 w 193"/>
                                  <a:gd name="T29" fmla="*/ 106 h 301"/>
                                  <a:gd name="T30" fmla="*/ 64 w 193"/>
                                  <a:gd name="T31" fmla="*/ 106 h 301"/>
                                  <a:gd name="T32" fmla="*/ 47 w 193"/>
                                  <a:gd name="T33" fmla="*/ 108 h 301"/>
                                  <a:gd name="T34" fmla="*/ 36 w 193"/>
                                  <a:gd name="T35" fmla="*/ 81 h 301"/>
                                  <a:gd name="T36" fmla="*/ 47 w 193"/>
                                  <a:gd name="T37" fmla="*/ 60 h 301"/>
                                  <a:gd name="T38" fmla="*/ 62 w 193"/>
                                  <a:gd name="T39" fmla="*/ 44 h 301"/>
                                  <a:gd name="T40" fmla="*/ 74 w 193"/>
                                  <a:gd name="T41" fmla="*/ 30 h 301"/>
                                  <a:gd name="T42" fmla="*/ 93 w 193"/>
                                  <a:gd name="T43" fmla="*/ 27 h 301"/>
                                  <a:gd name="T44" fmla="*/ 132 w 193"/>
                                  <a:gd name="T45" fmla="*/ 30 h 301"/>
                                  <a:gd name="T46" fmla="*/ 138 w 193"/>
                                  <a:gd name="T47" fmla="*/ 39 h 301"/>
                                  <a:gd name="T48" fmla="*/ 132 w 193"/>
                                  <a:gd name="T49" fmla="*/ 46 h 301"/>
                                  <a:gd name="T50" fmla="*/ 132 w 193"/>
                                  <a:gd name="T51" fmla="*/ 46 h 301"/>
                                  <a:gd name="T52" fmla="*/ 123 w 193"/>
                                  <a:gd name="T53" fmla="*/ 62 h 301"/>
                                  <a:gd name="T54" fmla="*/ 138 w 193"/>
                                  <a:gd name="T55" fmla="*/ 65 h 301"/>
                                  <a:gd name="T56" fmla="*/ 144 w 193"/>
                                  <a:gd name="T57" fmla="*/ 70 h 301"/>
                                  <a:gd name="T58" fmla="*/ 178 w 193"/>
                                  <a:gd name="T59" fmla="*/ 65 h 301"/>
                                  <a:gd name="T60" fmla="*/ 189 w 193"/>
                                  <a:gd name="T61" fmla="*/ 57 h 301"/>
                                  <a:gd name="T62" fmla="*/ 191 w 193"/>
                                  <a:gd name="T63" fmla="*/ 39 h 301"/>
                                  <a:gd name="T64" fmla="*/ 189 w 193"/>
                                  <a:gd name="T65" fmla="*/ 23 h 301"/>
                                  <a:gd name="T66" fmla="*/ 168 w 193"/>
                                  <a:gd name="T67" fmla="*/ 17 h 301"/>
                                  <a:gd name="T68" fmla="*/ 140 w 193"/>
                                  <a:gd name="T69" fmla="*/ 6 h 301"/>
                                  <a:gd name="T70" fmla="*/ 113 w 193"/>
                                  <a:gd name="T71" fmla="*/ 1 h 301"/>
                                  <a:gd name="T72" fmla="*/ 111 w 193"/>
                                  <a:gd name="T73" fmla="*/ 1 h 301"/>
                                  <a:gd name="T74" fmla="*/ 91 w 193"/>
                                  <a:gd name="T75" fmla="*/ 14 h 301"/>
                                  <a:gd name="T76" fmla="*/ 47 w 193"/>
                                  <a:gd name="T77" fmla="*/ 27 h 301"/>
                                  <a:gd name="T78" fmla="*/ 30 w 193"/>
                                  <a:gd name="T79" fmla="*/ 38 h 301"/>
                                  <a:gd name="T80" fmla="*/ 22 w 193"/>
                                  <a:gd name="T81" fmla="*/ 59 h 301"/>
                                  <a:gd name="T82" fmla="*/ 9 w 193"/>
                                  <a:gd name="T83" fmla="*/ 73 h 301"/>
                                  <a:gd name="T84" fmla="*/ 15 w 193"/>
                                  <a:gd name="T85" fmla="*/ 89 h 301"/>
                                  <a:gd name="T86" fmla="*/ 7 w 193"/>
                                  <a:gd name="T87" fmla="*/ 140 h 301"/>
                                  <a:gd name="T88" fmla="*/ 2 w 193"/>
                                  <a:gd name="T89" fmla="*/ 165 h 301"/>
                                  <a:gd name="T90" fmla="*/ 2 w 193"/>
                                  <a:gd name="T91" fmla="*/ 165 h 301"/>
                                  <a:gd name="T92" fmla="*/ 15 w 193"/>
                                  <a:gd name="T93" fmla="*/ 183 h 301"/>
                                  <a:gd name="T94" fmla="*/ 24 w 193"/>
                                  <a:gd name="T95" fmla="*/ 224 h 301"/>
                                  <a:gd name="T96" fmla="*/ 30 w 193"/>
                                  <a:gd name="T97" fmla="*/ 240 h 301"/>
                                  <a:gd name="T98" fmla="*/ 49 w 193"/>
                                  <a:gd name="T99" fmla="*/ 258 h 301"/>
                                  <a:gd name="T100" fmla="*/ 60 w 193"/>
                                  <a:gd name="T101" fmla="*/ 272 h 301"/>
                                  <a:gd name="T102" fmla="*/ 81 w 193"/>
                                  <a:gd name="T103" fmla="*/ 280 h 301"/>
                                  <a:gd name="T104" fmla="*/ 115 w 193"/>
                                  <a:gd name="T105" fmla="*/ 294 h 301"/>
                                  <a:gd name="T106" fmla="*/ 140 w 193"/>
                                  <a:gd name="T107" fmla="*/ 301 h 301"/>
                                  <a:gd name="T108" fmla="*/ 157 w 193"/>
                                  <a:gd name="T109" fmla="*/ 298 h 301"/>
                                  <a:gd name="T110" fmla="*/ 176 w 193"/>
                                  <a:gd name="T111" fmla="*/ 296 h 301"/>
                                  <a:gd name="T112" fmla="*/ 189 w 193"/>
                                  <a:gd name="T113" fmla="*/ 286 h 301"/>
                                  <a:gd name="T114" fmla="*/ 183 w 193"/>
                                  <a:gd name="T115" fmla="*/ 280 h 301"/>
                                  <a:gd name="T116" fmla="*/ 178 w 193"/>
                                  <a:gd name="T117" fmla="*/ 255 h 301"/>
                                  <a:gd name="T118" fmla="*/ 176 w 193"/>
                                  <a:gd name="T119" fmla="*/ 247 h 301"/>
                                  <a:gd name="T120" fmla="*/ 176 w 193"/>
                                  <a:gd name="T121" fmla="*/ 247 h 301"/>
                                  <a:gd name="T122" fmla="*/ 161 w 193"/>
                                  <a:gd name="T123" fmla="*/ 248 h 30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  <a:cxn ang="0">
                                    <a:pos x="T118" y="T119"/>
                                  </a:cxn>
                                  <a:cxn ang="0">
                                    <a:pos x="T120" y="T121"/>
                                  </a:cxn>
                                  <a:cxn ang="0">
                                    <a:pos x="T122" y="T123"/>
                                  </a:cxn>
                                </a:cxnLst>
                                <a:rect l="0" t="0" r="r" b="b"/>
                                <a:pathLst>
                                  <a:path w="193" h="301">
                                    <a:moveTo>
                                      <a:pt x="165" y="243"/>
                                    </a:moveTo>
                                    <a:lnTo>
                                      <a:pt x="165" y="258"/>
                                    </a:lnTo>
                                    <a:lnTo>
                                      <a:pt x="157" y="258"/>
                                    </a:lnTo>
                                    <a:lnTo>
                                      <a:pt x="157" y="243"/>
                                    </a:lnTo>
                                    <a:lnTo>
                                      <a:pt x="165" y="243"/>
                                    </a:lnTo>
                                    <a:close/>
                                    <a:moveTo>
                                      <a:pt x="165" y="258"/>
                                    </a:moveTo>
                                    <a:lnTo>
                                      <a:pt x="165" y="259"/>
                                    </a:lnTo>
                                    <a:lnTo>
                                      <a:pt x="161" y="258"/>
                                    </a:lnTo>
                                    <a:lnTo>
                                      <a:pt x="165" y="258"/>
                                    </a:lnTo>
                                    <a:close/>
                                    <a:moveTo>
                                      <a:pt x="165" y="259"/>
                                    </a:moveTo>
                                    <a:lnTo>
                                      <a:pt x="159" y="270"/>
                                    </a:lnTo>
                                    <a:lnTo>
                                      <a:pt x="153" y="269"/>
                                    </a:lnTo>
                                    <a:lnTo>
                                      <a:pt x="157" y="258"/>
                                    </a:lnTo>
                                    <a:lnTo>
                                      <a:pt x="165" y="259"/>
                                    </a:lnTo>
                                    <a:close/>
                                    <a:moveTo>
                                      <a:pt x="159" y="270"/>
                                    </a:moveTo>
                                    <a:lnTo>
                                      <a:pt x="159" y="272"/>
                                    </a:lnTo>
                                    <a:lnTo>
                                      <a:pt x="157" y="272"/>
                                    </a:lnTo>
                                    <a:lnTo>
                                      <a:pt x="157" y="269"/>
                                    </a:lnTo>
                                    <a:lnTo>
                                      <a:pt x="159" y="270"/>
                                    </a:lnTo>
                                    <a:close/>
                                    <a:moveTo>
                                      <a:pt x="157" y="272"/>
                                    </a:moveTo>
                                    <a:lnTo>
                                      <a:pt x="136" y="278"/>
                                    </a:lnTo>
                                    <a:lnTo>
                                      <a:pt x="134" y="274"/>
                                    </a:lnTo>
                                    <a:lnTo>
                                      <a:pt x="155" y="266"/>
                                    </a:lnTo>
                                    <a:lnTo>
                                      <a:pt x="157" y="272"/>
                                    </a:lnTo>
                                    <a:close/>
                                    <a:moveTo>
                                      <a:pt x="136" y="278"/>
                                    </a:moveTo>
                                    <a:lnTo>
                                      <a:pt x="134" y="278"/>
                                    </a:lnTo>
                                    <a:lnTo>
                                      <a:pt x="134" y="275"/>
                                    </a:lnTo>
                                    <a:lnTo>
                                      <a:pt x="136" y="278"/>
                                    </a:lnTo>
                                    <a:close/>
                                    <a:moveTo>
                                      <a:pt x="134" y="278"/>
                                    </a:moveTo>
                                    <a:lnTo>
                                      <a:pt x="113" y="278"/>
                                    </a:lnTo>
                                    <a:lnTo>
                                      <a:pt x="113" y="272"/>
                                    </a:lnTo>
                                    <a:lnTo>
                                      <a:pt x="134" y="272"/>
                                    </a:lnTo>
                                    <a:lnTo>
                                      <a:pt x="134" y="278"/>
                                    </a:lnTo>
                                    <a:close/>
                                    <a:moveTo>
                                      <a:pt x="113" y="278"/>
                                    </a:moveTo>
                                    <a:lnTo>
                                      <a:pt x="113" y="278"/>
                                    </a:lnTo>
                                    <a:lnTo>
                                      <a:pt x="113" y="275"/>
                                    </a:lnTo>
                                    <a:lnTo>
                                      <a:pt x="113" y="278"/>
                                    </a:lnTo>
                                    <a:close/>
                                    <a:moveTo>
                                      <a:pt x="113" y="278"/>
                                    </a:moveTo>
                                    <a:lnTo>
                                      <a:pt x="94" y="275"/>
                                    </a:lnTo>
                                    <a:lnTo>
                                      <a:pt x="96" y="269"/>
                                    </a:lnTo>
                                    <a:lnTo>
                                      <a:pt x="113" y="272"/>
                                    </a:lnTo>
                                    <a:lnTo>
                                      <a:pt x="113" y="278"/>
                                    </a:lnTo>
                                    <a:close/>
                                    <a:moveTo>
                                      <a:pt x="94" y="275"/>
                                    </a:moveTo>
                                    <a:lnTo>
                                      <a:pt x="93" y="274"/>
                                    </a:lnTo>
                                    <a:lnTo>
                                      <a:pt x="94" y="272"/>
                                    </a:lnTo>
                                    <a:lnTo>
                                      <a:pt x="94" y="275"/>
                                    </a:lnTo>
                                    <a:close/>
                                    <a:moveTo>
                                      <a:pt x="93" y="274"/>
                                    </a:moveTo>
                                    <a:lnTo>
                                      <a:pt x="75" y="259"/>
                                    </a:lnTo>
                                    <a:lnTo>
                                      <a:pt x="81" y="256"/>
                                    </a:lnTo>
                                    <a:lnTo>
                                      <a:pt x="96" y="270"/>
                                    </a:lnTo>
                                    <a:lnTo>
                                      <a:pt x="93" y="274"/>
                                    </a:lnTo>
                                    <a:close/>
                                    <a:moveTo>
                                      <a:pt x="75" y="259"/>
                                    </a:moveTo>
                                    <a:lnTo>
                                      <a:pt x="75" y="259"/>
                                    </a:lnTo>
                                    <a:lnTo>
                                      <a:pt x="77" y="258"/>
                                    </a:lnTo>
                                    <a:lnTo>
                                      <a:pt x="75" y="259"/>
                                    </a:lnTo>
                                    <a:close/>
                                    <a:moveTo>
                                      <a:pt x="75" y="259"/>
                                    </a:moveTo>
                                    <a:lnTo>
                                      <a:pt x="60" y="245"/>
                                    </a:lnTo>
                                    <a:lnTo>
                                      <a:pt x="66" y="240"/>
                                    </a:lnTo>
                                    <a:lnTo>
                                      <a:pt x="81" y="256"/>
                                    </a:lnTo>
                                    <a:lnTo>
                                      <a:pt x="75" y="259"/>
                                    </a:lnTo>
                                    <a:close/>
                                    <a:moveTo>
                                      <a:pt x="60" y="245"/>
                                    </a:moveTo>
                                    <a:lnTo>
                                      <a:pt x="60" y="243"/>
                                    </a:lnTo>
                                    <a:lnTo>
                                      <a:pt x="64" y="242"/>
                                    </a:lnTo>
                                    <a:lnTo>
                                      <a:pt x="60" y="245"/>
                                    </a:lnTo>
                                    <a:close/>
                                    <a:moveTo>
                                      <a:pt x="60" y="243"/>
                                    </a:moveTo>
                                    <a:lnTo>
                                      <a:pt x="47" y="215"/>
                                    </a:lnTo>
                                    <a:lnTo>
                                      <a:pt x="55" y="213"/>
                                    </a:lnTo>
                                    <a:lnTo>
                                      <a:pt x="66" y="242"/>
                                    </a:lnTo>
                                    <a:lnTo>
                                      <a:pt x="60" y="243"/>
                                    </a:lnTo>
                                    <a:close/>
                                    <a:moveTo>
                                      <a:pt x="47" y="215"/>
                                    </a:moveTo>
                                    <a:lnTo>
                                      <a:pt x="47" y="213"/>
                                    </a:lnTo>
                                    <a:lnTo>
                                      <a:pt x="51" y="213"/>
                                    </a:lnTo>
                                    <a:lnTo>
                                      <a:pt x="47" y="215"/>
                                    </a:lnTo>
                                    <a:close/>
                                    <a:moveTo>
                                      <a:pt x="47" y="213"/>
                                    </a:moveTo>
                                    <a:lnTo>
                                      <a:pt x="47" y="178"/>
                                    </a:lnTo>
                                    <a:lnTo>
                                      <a:pt x="55" y="178"/>
                                    </a:lnTo>
                                    <a:lnTo>
                                      <a:pt x="55" y="213"/>
                                    </a:lnTo>
                                    <a:lnTo>
                                      <a:pt x="47" y="213"/>
                                    </a:lnTo>
                                    <a:close/>
                                    <a:moveTo>
                                      <a:pt x="47" y="178"/>
                                    </a:moveTo>
                                    <a:lnTo>
                                      <a:pt x="47" y="178"/>
                                    </a:lnTo>
                                    <a:lnTo>
                                      <a:pt x="51" y="178"/>
                                    </a:lnTo>
                                    <a:lnTo>
                                      <a:pt x="47" y="178"/>
                                    </a:lnTo>
                                    <a:close/>
                                    <a:moveTo>
                                      <a:pt x="47" y="178"/>
                                    </a:moveTo>
                                    <a:lnTo>
                                      <a:pt x="51" y="153"/>
                                    </a:lnTo>
                                    <a:lnTo>
                                      <a:pt x="57" y="154"/>
                                    </a:lnTo>
                                    <a:lnTo>
                                      <a:pt x="55" y="180"/>
                                    </a:lnTo>
                                    <a:lnTo>
                                      <a:pt x="47" y="178"/>
                                    </a:lnTo>
                                    <a:close/>
                                    <a:moveTo>
                                      <a:pt x="51" y="153"/>
                                    </a:moveTo>
                                    <a:lnTo>
                                      <a:pt x="51" y="151"/>
                                    </a:lnTo>
                                    <a:lnTo>
                                      <a:pt x="53" y="154"/>
                                    </a:lnTo>
                                    <a:lnTo>
                                      <a:pt x="51" y="153"/>
                                    </a:lnTo>
                                    <a:close/>
                                    <a:moveTo>
                                      <a:pt x="51" y="151"/>
                                    </a:moveTo>
                                    <a:lnTo>
                                      <a:pt x="68" y="137"/>
                                    </a:lnTo>
                                    <a:lnTo>
                                      <a:pt x="74" y="141"/>
                                    </a:lnTo>
                                    <a:lnTo>
                                      <a:pt x="57" y="156"/>
                                    </a:lnTo>
                                    <a:lnTo>
                                      <a:pt x="51" y="151"/>
                                    </a:lnTo>
                                    <a:close/>
                                    <a:moveTo>
                                      <a:pt x="74" y="141"/>
                                    </a:moveTo>
                                    <a:lnTo>
                                      <a:pt x="74" y="141"/>
                                    </a:lnTo>
                                    <a:lnTo>
                                      <a:pt x="70" y="140"/>
                                    </a:lnTo>
                                    <a:lnTo>
                                      <a:pt x="74" y="141"/>
                                    </a:lnTo>
                                    <a:close/>
                                    <a:moveTo>
                                      <a:pt x="68" y="137"/>
                                    </a:moveTo>
                                    <a:lnTo>
                                      <a:pt x="87" y="122"/>
                                    </a:lnTo>
                                    <a:lnTo>
                                      <a:pt x="93" y="125"/>
                                    </a:lnTo>
                                    <a:lnTo>
                                      <a:pt x="74" y="141"/>
                                    </a:lnTo>
                                    <a:lnTo>
                                      <a:pt x="68" y="137"/>
                                    </a:lnTo>
                                    <a:close/>
                                    <a:moveTo>
                                      <a:pt x="87" y="122"/>
                                    </a:moveTo>
                                    <a:lnTo>
                                      <a:pt x="87" y="122"/>
                                    </a:lnTo>
                                    <a:lnTo>
                                      <a:pt x="89" y="124"/>
                                    </a:lnTo>
                                    <a:lnTo>
                                      <a:pt x="87" y="122"/>
                                    </a:lnTo>
                                    <a:close/>
                                    <a:moveTo>
                                      <a:pt x="87" y="122"/>
                                    </a:moveTo>
                                    <a:lnTo>
                                      <a:pt x="102" y="110"/>
                                    </a:lnTo>
                                    <a:lnTo>
                                      <a:pt x="108" y="114"/>
                                    </a:lnTo>
                                    <a:lnTo>
                                      <a:pt x="93" y="125"/>
                                    </a:lnTo>
                                    <a:lnTo>
                                      <a:pt x="87" y="122"/>
                                    </a:lnTo>
                                    <a:close/>
                                    <a:moveTo>
                                      <a:pt x="102" y="110"/>
                                    </a:moveTo>
                                    <a:lnTo>
                                      <a:pt x="104" y="110"/>
                                    </a:lnTo>
                                    <a:lnTo>
                                      <a:pt x="106" y="111"/>
                                    </a:lnTo>
                                    <a:lnTo>
                                      <a:pt x="102" y="110"/>
                                    </a:lnTo>
                                    <a:close/>
                                    <a:moveTo>
                                      <a:pt x="104" y="110"/>
                                    </a:moveTo>
                                    <a:lnTo>
                                      <a:pt x="115" y="106"/>
                                    </a:lnTo>
                                    <a:lnTo>
                                      <a:pt x="117" y="111"/>
                                    </a:lnTo>
                                    <a:lnTo>
                                      <a:pt x="106" y="114"/>
                                    </a:lnTo>
                                    <a:lnTo>
                                      <a:pt x="104" y="110"/>
                                    </a:lnTo>
                                    <a:close/>
                                    <a:moveTo>
                                      <a:pt x="119" y="106"/>
                                    </a:moveTo>
                                    <a:lnTo>
                                      <a:pt x="123" y="110"/>
                                    </a:lnTo>
                                    <a:lnTo>
                                      <a:pt x="117" y="111"/>
                                    </a:lnTo>
                                    <a:lnTo>
                                      <a:pt x="117" y="108"/>
                                    </a:lnTo>
                                    <a:lnTo>
                                      <a:pt x="119" y="106"/>
                                    </a:lnTo>
                                    <a:close/>
                                    <a:moveTo>
                                      <a:pt x="113" y="110"/>
                                    </a:moveTo>
                                    <a:lnTo>
                                      <a:pt x="102" y="95"/>
                                    </a:lnTo>
                                    <a:lnTo>
                                      <a:pt x="108" y="92"/>
                                    </a:lnTo>
                                    <a:lnTo>
                                      <a:pt x="119" y="106"/>
                                    </a:lnTo>
                                    <a:lnTo>
                                      <a:pt x="113" y="110"/>
                                    </a:lnTo>
                                    <a:close/>
                                    <a:moveTo>
                                      <a:pt x="102" y="90"/>
                                    </a:moveTo>
                                    <a:lnTo>
                                      <a:pt x="106" y="89"/>
                                    </a:lnTo>
                                    <a:lnTo>
                                      <a:pt x="108" y="92"/>
                                    </a:lnTo>
                                    <a:lnTo>
                                      <a:pt x="106" y="94"/>
                                    </a:lnTo>
                                    <a:lnTo>
                                      <a:pt x="102" y="90"/>
                                    </a:lnTo>
                                    <a:close/>
                                    <a:moveTo>
                                      <a:pt x="108" y="97"/>
                                    </a:moveTo>
                                    <a:lnTo>
                                      <a:pt x="83" y="111"/>
                                    </a:lnTo>
                                    <a:lnTo>
                                      <a:pt x="79" y="106"/>
                                    </a:lnTo>
                                    <a:lnTo>
                                      <a:pt x="102" y="90"/>
                                    </a:lnTo>
                                    <a:lnTo>
                                      <a:pt x="108" y="97"/>
                                    </a:lnTo>
                                    <a:close/>
                                    <a:moveTo>
                                      <a:pt x="83" y="111"/>
                                    </a:moveTo>
                                    <a:lnTo>
                                      <a:pt x="81" y="111"/>
                                    </a:lnTo>
                                    <a:lnTo>
                                      <a:pt x="81" y="108"/>
                                    </a:lnTo>
                                    <a:lnTo>
                                      <a:pt x="83" y="111"/>
                                    </a:lnTo>
                                    <a:close/>
                                    <a:moveTo>
                                      <a:pt x="81" y="111"/>
                                    </a:moveTo>
                                    <a:lnTo>
                                      <a:pt x="64" y="113"/>
                                    </a:lnTo>
                                    <a:lnTo>
                                      <a:pt x="64" y="106"/>
                                    </a:lnTo>
                                    <a:lnTo>
                                      <a:pt x="81" y="105"/>
                                    </a:lnTo>
                                    <a:lnTo>
                                      <a:pt x="81" y="111"/>
                                    </a:lnTo>
                                    <a:close/>
                                    <a:moveTo>
                                      <a:pt x="64" y="113"/>
                                    </a:moveTo>
                                    <a:lnTo>
                                      <a:pt x="62" y="113"/>
                                    </a:lnTo>
                                    <a:lnTo>
                                      <a:pt x="64" y="110"/>
                                    </a:lnTo>
                                    <a:lnTo>
                                      <a:pt x="64" y="113"/>
                                    </a:lnTo>
                                    <a:close/>
                                    <a:moveTo>
                                      <a:pt x="62" y="113"/>
                                    </a:moveTo>
                                    <a:lnTo>
                                      <a:pt x="49" y="110"/>
                                    </a:lnTo>
                                    <a:lnTo>
                                      <a:pt x="51" y="103"/>
                                    </a:lnTo>
                                    <a:lnTo>
                                      <a:pt x="64" y="106"/>
                                    </a:lnTo>
                                    <a:lnTo>
                                      <a:pt x="62" y="113"/>
                                    </a:lnTo>
                                    <a:close/>
                                    <a:moveTo>
                                      <a:pt x="49" y="110"/>
                                    </a:moveTo>
                                    <a:lnTo>
                                      <a:pt x="47" y="108"/>
                                    </a:lnTo>
                                    <a:lnTo>
                                      <a:pt x="49" y="106"/>
                                    </a:lnTo>
                                    <a:lnTo>
                                      <a:pt x="49" y="110"/>
                                    </a:lnTo>
                                    <a:close/>
                                    <a:moveTo>
                                      <a:pt x="47" y="108"/>
                                    </a:moveTo>
                                    <a:lnTo>
                                      <a:pt x="36" y="94"/>
                                    </a:lnTo>
                                    <a:lnTo>
                                      <a:pt x="41" y="90"/>
                                    </a:lnTo>
                                    <a:lnTo>
                                      <a:pt x="53" y="105"/>
                                    </a:lnTo>
                                    <a:lnTo>
                                      <a:pt x="47" y="108"/>
                                    </a:lnTo>
                                    <a:close/>
                                    <a:moveTo>
                                      <a:pt x="36" y="94"/>
                                    </a:moveTo>
                                    <a:lnTo>
                                      <a:pt x="36" y="92"/>
                                    </a:lnTo>
                                    <a:lnTo>
                                      <a:pt x="39" y="92"/>
                                    </a:lnTo>
                                    <a:lnTo>
                                      <a:pt x="36" y="94"/>
                                    </a:lnTo>
                                    <a:close/>
                                    <a:moveTo>
                                      <a:pt x="36" y="92"/>
                                    </a:moveTo>
                                    <a:lnTo>
                                      <a:pt x="36" y="81"/>
                                    </a:lnTo>
                                    <a:lnTo>
                                      <a:pt x="41" y="81"/>
                                    </a:lnTo>
                                    <a:lnTo>
                                      <a:pt x="41" y="92"/>
                                    </a:lnTo>
                                    <a:lnTo>
                                      <a:pt x="36" y="92"/>
                                    </a:lnTo>
                                    <a:close/>
                                    <a:moveTo>
                                      <a:pt x="36" y="81"/>
                                    </a:moveTo>
                                    <a:lnTo>
                                      <a:pt x="36" y="79"/>
                                    </a:lnTo>
                                    <a:lnTo>
                                      <a:pt x="39" y="81"/>
                                    </a:lnTo>
                                    <a:lnTo>
                                      <a:pt x="36" y="81"/>
                                    </a:lnTo>
                                    <a:close/>
                                    <a:moveTo>
                                      <a:pt x="36" y="79"/>
                                    </a:moveTo>
                                    <a:lnTo>
                                      <a:pt x="45" y="60"/>
                                    </a:lnTo>
                                    <a:lnTo>
                                      <a:pt x="53" y="63"/>
                                    </a:lnTo>
                                    <a:lnTo>
                                      <a:pt x="41" y="81"/>
                                    </a:lnTo>
                                    <a:lnTo>
                                      <a:pt x="36" y="79"/>
                                    </a:lnTo>
                                    <a:close/>
                                    <a:moveTo>
                                      <a:pt x="45" y="60"/>
                                    </a:moveTo>
                                    <a:lnTo>
                                      <a:pt x="47" y="60"/>
                                    </a:lnTo>
                                    <a:lnTo>
                                      <a:pt x="49" y="62"/>
                                    </a:lnTo>
                                    <a:lnTo>
                                      <a:pt x="45" y="60"/>
                                    </a:lnTo>
                                    <a:close/>
                                    <a:moveTo>
                                      <a:pt x="47" y="60"/>
                                    </a:moveTo>
                                    <a:lnTo>
                                      <a:pt x="58" y="43"/>
                                    </a:lnTo>
                                    <a:lnTo>
                                      <a:pt x="64" y="46"/>
                                    </a:lnTo>
                                    <a:lnTo>
                                      <a:pt x="53" y="63"/>
                                    </a:lnTo>
                                    <a:lnTo>
                                      <a:pt x="47" y="60"/>
                                    </a:lnTo>
                                    <a:close/>
                                    <a:moveTo>
                                      <a:pt x="58" y="43"/>
                                    </a:moveTo>
                                    <a:lnTo>
                                      <a:pt x="60" y="43"/>
                                    </a:lnTo>
                                    <a:lnTo>
                                      <a:pt x="62" y="44"/>
                                    </a:lnTo>
                                    <a:lnTo>
                                      <a:pt x="58" y="43"/>
                                    </a:lnTo>
                                    <a:close/>
                                    <a:moveTo>
                                      <a:pt x="60" y="43"/>
                                    </a:moveTo>
                                    <a:lnTo>
                                      <a:pt x="74" y="30"/>
                                    </a:lnTo>
                                    <a:lnTo>
                                      <a:pt x="77" y="35"/>
                                    </a:lnTo>
                                    <a:lnTo>
                                      <a:pt x="64" y="46"/>
                                    </a:lnTo>
                                    <a:lnTo>
                                      <a:pt x="60" y="43"/>
                                    </a:lnTo>
                                    <a:close/>
                                    <a:moveTo>
                                      <a:pt x="74" y="30"/>
                                    </a:moveTo>
                                    <a:lnTo>
                                      <a:pt x="75" y="30"/>
                                    </a:lnTo>
                                    <a:lnTo>
                                      <a:pt x="75" y="33"/>
                                    </a:lnTo>
                                    <a:lnTo>
                                      <a:pt x="74" y="30"/>
                                    </a:lnTo>
                                    <a:close/>
                                    <a:moveTo>
                                      <a:pt x="75" y="30"/>
                                    </a:moveTo>
                                    <a:lnTo>
                                      <a:pt x="93" y="27"/>
                                    </a:lnTo>
                                    <a:lnTo>
                                      <a:pt x="94" y="33"/>
                                    </a:lnTo>
                                    <a:lnTo>
                                      <a:pt x="75" y="36"/>
                                    </a:lnTo>
                                    <a:lnTo>
                                      <a:pt x="75" y="30"/>
                                    </a:lnTo>
                                    <a:close/>
                                    <a:moveTo>
                                      <a:pt x="93" y="27"/>
                                    </a:moveTo>
                                    <a:lnTo>
                                      <a:pt x="93" y="27"/>
                                    </a:lnTo>
                                    <a:lnTo>
                                      <a:pt x="93" y="30"/>
                                    </a:lnTo>
                                    <a:lnTo>
                                      <a:pt x="93" y="27"/>
                                    </a:lnTo>
                                    <a:close/>
                                    <a:moveTo>
                                      <a:pt x="93" y="27"/>
                                    </a:moveTo>
                                    <a:lnTo>
                                      <a:pt x="115" y="27"/>
                                    </a:lnTo>
                                    <a:lnTo>
                                      <a:pt x="115" y="33"/>
                                    </a:lnTo>
                                    <a:lnTo>
                                      <a:pt x="93" y="33"/>
                                    </a:lnTo>
                                    <a:lnTo>
                                      <a:pt x="93" y="27"/>
                                    </a:lnTo>
                                    <a:close/>
                                    <a:moveTo>
                                      <a:pt x="115" y="27"/>
                                    </a:moveTo>
                                    <a:lnTo>
                                      <a:pt x="115" y="27"/>
                                    </a:lnTo>
                                    <a:lnTo>
                                      <a:pt x="115" y="30"/>
                                    </a:lnTo>
                                    <a:lnTo>
                                      <a:pt x="115" y="27"/>
                                    </a:lnTo>
                                    <a:close/>
                                    <a:moveTo>
                                      <a:pt x="115" y="27"/>
                                    </a:moveTo>
                                    <a:lnTo>
                                      <a:pt x="132" y="30"/>
                                    </a:lnTo>
                                    <a:lnTo>
                                      <a:pt x="130" y="36"/>
                                    </a:lnTo>
                                    <a:lnTo>
                                      <a:pt x="115" y="33"/>
                                    </a:lnTo>
                                    <a:lnTo>
                                      <a:pt x="115" y="27"/>
                                    </a:lnTo>
                                    <a:close/>
                                    <a:moveTo>
                                      <a:pt x="132" y="30"/>
                                    </a:moveTo>
                                    <a:lnTo>
                                      <a:pt x="134" y="30"/>
                                    </a:lnTo>
                                    <a:lnTo>
                                      <a:pt x="134" y="31"/>
                                    </a:lnTo>
                                    <a:lnTo>
                                      <a:pt x="130" y="33"/>
                                    </a:lnTo>
                                    <a:lnTo>
                                      <a:pt x="132" y="30"/>
                                    </a:lnTo>
                                    <a:close/>
                                    <a:moveTo>
                                      <a:pt x="134" y="31"/>
                                    </a:moveTo>
                                    <a:lnTo>
                                      <a:pt x="138" y="39"/>
                                    </a:lnTo>
                                    <a:lnTo>
                                      <a:pt x="132" y="41"/>
                                    </a:lnTo>
                                    <a:lnTo>
                                      <a:pt x="129" y="35"/>
                                    </a:lnTo>
                                    <a:lnTo>
                                      <a:pt x="134" y="31"/>
                                    </a:lnTo>
                                    <a:close/>
                                    <a:moveTo>
                                      <a:pt x="138" y="39"/>
                                    </a:moveTo>
                                    <a:lnTo>
                                      <a:pt x="140" y="41"/>
                                    </a:lnTo>
                                    <a:lnTo>
                                      <a:pt x="136" y="39"/>
                                    </a:lnTo>
                                    <a:lnTo>
                                      <a:pt x="138" y="39"/>
                                    </a:lnTo>
                                    <a:close/>
                                    <a:moveTo>
                                      <a:pt x="140" y="41"/>
                                    </a:moveTo>
                                    <a:lnTo>
                                      <a:pt x="138" y="47"/>
                                    </a:lnTo>
                                    <a:lnTo>
                                      <a:pt x="132" y="46"/>
                                    </a:lnTo>
                                    <a:lnTo>
                                      <a:pt x="132" y="39"/>
                                    </a:lnTo>
                                    <a:lnTo>
                                      <a:pt x="140" y="41"/>
                                    </a:lnTo>
                                    <a:close/>
                                    <a:moveTo>
                                      <a:pt x="138" y="47"/>
                                    </a:moveTo>
                                    <a:lnTo>
                                      <a:pt x="138" y="49"/>
                                    </a:lnTo>
                                    <a:lnTo>
                                      <a:pt x="134" y="47"/>
                                    </a:lnTo>
                                    <a:lnTo>
                                      <a:pt x="138" y="47"/>
                                    </a:lnTo>
                                    <a:close/>
                                    <a:moveTo>
                                      <a:pt x="138" y="49"/>
                                    </a:moveTo>
                                    <a:lnTo>
                                      <a:pt x="129" y="62"/>
                                    </a:lnTo>
                                    <a:lnTo>
                                      <a:pt x="123" y="59"/>
                                    </a:lnTo>
                                    <a:lnTo>
                                      <a:pt x="132" y="46"/>
                                    </a:lnTo>
                                    <a:lnTo>
                                      <a:pt x="138" y="49"/>
                                    </a:lnTo>
                                    <a:close/>
                                    <a:moveTo>
                                      <a:pt x="123" y="62"/>
                                    </a:moveTo>
                                    <a:lnTo>
                                      <a:pt x="121" y="60"/>
                                    </a:lnTo>
                                    <a:lnTo>
                                      <a:pt x="123" y="59"/>
                                    </a:lnTo>
                                    <a:lnTo>
                                      <a:pt x="127" y="60"/>
                                    </a:lnTo>
                                    <a:lnTo>
                                      <a:pt x="123" y="62"/>
                                    </a:lnTo>
                                    <a:close/>
                                    <a:moveTo>
                                      <a:pt x="129" y="57"/>
                                    </a:moveTo>
                                    <a:lnTo>
                                      <a:pt x="138" y="65"/>
                                    </a:lnTo>
                                    <a:lnTo>
                                      <a:pt x="132" y="70"/>
                                    </a:lnTo>
                                    <a:lnTo>
                                      <a:pt x="123" y="62"/>
                                    </a:lnTo>
                                    <a:lnTo>
                                      <a:pt x="129" y="57"/>
                                    </a:lnTo>
                                    <a:close/>
                                    <a:moveTo>
                                      <a:pt x="132" y="70"/>
                                    </a:moveTo>
                                    <a:lnTo>
                                      <a:pt x="132" y="70"/>
                                    </a:lnTo>
                                    <a:lnTo>
                                      <a:pt x="134" y="68"/>
                                    </a:lnTo>
                                    <a:lnTo>
                                      <a:pt x="132" y="70"/>
                                    </a:lnTo>
                                    <a:close/>
                                    <a:moveTo>
                                      <a:pt x="138" y="65"/>
                                    </a:moveTo>
                                    <a:lnTo>
                                      <a:pt x="146" y="71"/>
                                    </a:lnTo>
                                    <a:lnTo>
                                      <a:pt x="142" y="76"/>
                                    </a:lnTo>
                                    <a:lnTo>
                                      <a:pt x="132" y="70"/>
                                    </a:lnTo>
                                    <a:lnTo>
                                      <a:pt x="138" y="65"/>
                                    </a:lnTo>
                                    <a:close/>
                                    <a:moveTo>
                                      <a:pt x="144" y="76"/>
                                    </a:moveTo>
                                    <a:lnTo>
                                      <a:pt x="142" y="76"/>
                                    </a:lnTo>
                                    <a:lnTo>
                                      <a:pt x="142" y="76"/>
                                    </a:lnTo>
                                    <a:lnTo>
                                      <a:pt x="144" y="73"/>
                                    </a:lnTo>
                                    <a:lnTo>
                                      <a:pt x="144" y="76"/>
                                    </a:lnTo>
                                    <a:close/>
                                    <a:moveTo>
                                      <a:pt x="144" y="70"/>
                                    </a:moveTo>
                                    <a:lnTo>
                                      <a:pt x="157" y="70"/>
                                    </a:lnTo>
                                    <a:lnTo>
                                      <a:pt x="157" y="74"/>
                                    </a:lnTo>
                                    <a:lnTo>
                                      <a:pt x="144" y="76"/>
                                    </a:lnTo>
                                    <a:lnTo>
                                      <a:pt x="144" y="70"/>
                                    </a:lnTo>
                                    <a:close/>
                                    <a:moveTo>
                                      <a:pt x="159" y="74"/>
                                    </a:moveTo>
                                    <a:lnTo>
                                      <a:pt x="157" y="74"/>
                                    </a:lnTo>
                                    <a:lnTo>
                                      <a:pt x="157" y="71"/>
                                    </a:lnTo>
                                    <a:lnTo>
                                      <a:pt x="159" y="74"/>
                                    </a:lnTo>
                                    <a:close/>
                                    <a:moveTo>
                                      <a:pt x="155" y="70"/>
                                    </a:moveTo>
                                    <a:lnTo>
                                      <a:pt x="174" y="60"/>
                                    </a:lnTo>
                                    <a:lnTo>
                                      <a:pt x="178" y="65"/>
                                    </a:lnTo>
                                    <a:lnTo>
                                      <a:pt x="159" y="74"/>
                                    </a:lnTo>
                                    <a:lnTo>
                                      <a:pt x="155" y="70"/>
                                    </a:lnTo>
                                    <a:close/>
                                    <a:moveTo>
                                      <a:pt x="178" y="65"/>
                                    </a:moveTo>
                                    <a:lnTo>
                                      <a:pt x="178" y="65"/>
                                    </a:lnTo>
                                    <a:lnTo>
                                      <a:pt x="176" y="62"/>
                                    </a:lnTo>
                                    <a:lnTo>
                                      <a:pt x="178" y="65"/>
                                    </a:lnTo>
                                    <a:close/>
                                    <a:moveTo>
                                      <a:pt x="174" y="60"/>
                                    </a:moveTo>
                                    <a:lnTo>
                                      <a:pt x="183" y="52"/>
                                    </a:lnTo>
                                    <a:lnTo>
                                      <a:pt x="189" y="57"/>
                                    </a:lnTo>
                                    <a:lnTo>
                                      <a:pt x="178" y="65"/>
                                    </a:lnTo>
                                    <a:lnTo>
                                      <a:pt x="174" y="60"/>
                                    </a:lnTo>
                                    <a:close/>
                                    <a:moveTo>
                                      <a:pt x="189" y="55"/>
                                    </a:moveTo>
                                    <a:lnTo>
                                      <a:pt x="189" y="57"/>
                                    </a:lnTo>
                                    <a:lnTo>
                                      <a:pt x="185" y="55"/>
                                    </a:lnTo>
                                    <a:lnTo>
                                      <a:pt x="189" y="55"/>
                                    </a:lnTo>
                                    <a:close/>
                                    <a:moveTo>
                                      <a:pt x="183" y="54"/>
                                    </a:moveTo>
                                    <a:lnTo>
                                      <a:pt x="187" y="39"/>
                                    </a:lnTo>
                                    <a:lnTo>
                                      <a:pt x="193" y="41"/>
                                    </a:lnTo>
                                    <a:lnTo>
                                      <a:pt x="189" y="55"/>
                                    </a:lnTo>
                                    <a:lnTo>
                                      <a:pt x="183" y="54"/>
                                    </a:lnTo>
                                    <a:close/>
                                    <a:moveTo>
                                      <a:pt x="193" y="39"/>
                                    </a:moveTo>
                                    <a:lnTo>
                                      <a:pt x="193" y="41"/>
                                    </a:lnTo>
                                    <a:lnTo>
                                      <a:pt x="191" y="39"/>
                                    </a:lnTo>
                                    <a:lnTo>
                                      <a:pt x="193" y="39"/>
                                    </a:lnTo>
                                    <a:close/>
                                    <a:moveTo>
                                      <a:pt x="187" y="41"/>
                                    </a:moveTo>
                                    <a:lnTo>
                                      <a:pt x="183" y="27"/>
                                    </a:lnTo>
                                    <a:lnTo>
                                      <a:pt x="191" y="25"/>
                                    </a:lnTo>
                                    <a:lnTo>
                                      <a:pt x="193" y="39"/>
                                    </a:lnTo>
                                    <a:lnTo>
                                      <a:pt x="187" y="41"/>
                                    </a:lnTo>
                                    <a:close/>
                                    <a:moveTo>
                                      <a:pt x="189" y="23"/>
                                    </a:moveTo>
                                    <a:lnTo>
                                      <a:pt x="191" y="25"/>
                                    </a:lnTo>
                                    <a:lnTo>
                                      <a:pt x="187" y="25"/>
                                    </a:lnTo>
                                    <a:lnTo>
                                      <a:pt x="189" y="23"/>
                                    </a:lnTo>
                                    <a:close/>
                                    <a:moveTo>
                                      <a:pt x="185" y="28"/>
                                    </a:moveTo>
                                    <a:lnTo>
                                      <a:pt x="168" y="17"/>
                                    </a:lnTo>
                                    <a:lnTo>
                                      <a:pt x="172" y="12"/>
                                    </a:lnTo>
                                    <a:lnTo>
                                      <a:pt x="189" y="23"/>
                                    </a:lnTo>
                                    <a:lnTo>
                                      <a:pt x="185" y="28"/>
                                    </a:lnTo>
                                    <a:close/>
                                    <a:moveTo>
                                      <a:pt x="168" y="17"/>
                                    </a:moveTo>
                                    <a:lnTo>
                                      <a:pt x="168" y="17"/>
                                    </a:lnTo>
                                    <a:lnTo>
                                      <a:pt x="170" y="14"/>
                                    </a:lnTo>
                                    <a:lnTo>
                                      <a:pt x="168" y="17"/>
                                    </a:lnTo>
                                    <a:close/>
                                    <a:moveTo>
                                      <a:pt x="168" y="17"/>
                                    </a:moveTo>
                                    <a:lnTo>
                                      <a:pt x="155" y="6"/>
                                    </a:lnTo>
                                    <a:lnTo>
                                      <a:pt x="159" y="1"/>
                                    </a:lnTo>
                                    <a:lnTo>
                                      <a:pt x="174" y="12"/>
                                    </a:lnTo>
                                    <a:lnTo>
                                      <a:pt x="168" y="17"/>
                                    </a:lnTo>
                                    <a:close/>
                                    <a:moveTo>
                                      <a:pt x="157" y="1"/>
                                    </a:moveTo>
                                    <a:lnTo>
                                      <a:pt x="159" y="1"/>
                                    </a:lnTo>
                                    <a:lnTo>
                                      <a:pt x="157" y="4"/>
                                    </a:lnTo>
                                    <a:lnTo>
                                      <a:pt x="157" y="1"/>
                                    </a:lnTo>
                                    <a:close/>
                                    <a:moveTo>
                                      <a:pt x="157" y="8"/>
                                    </a:moveTo>
                                    <a:lnTo>
                                      <a:pt x="140" y="6"/>
                                    </a:lnTo>
                                    <a:lnTo>
                                      <a:pt x="140" y="0"/>
                                    </a:lnTo>
                                    <a:lnTo>
                                      <a:pt x="157" y="1"/>
                                    </a:lnTo>
                                    <a:lnTo>
                                      <a:pt x="157" y="8"/>
                                    </a:lnTo>
                                    <a:close/>
                                    <a:moveTo>
                                      <a:pt x="140" y="0"/>
                                    </a:moveTo>
                                    <a:lnTo>
                                      <a:pt x="140" y="0"/>
                                    </a:lnTo>
                                    <a:lnTo>
                                      <a:pt x="140" y="3"/>
                                    </a:lnTo>
                                    <a:lnTo>
                                      <a:pt x="140" y="0"/>
                                    </a:lnTo>
                                    <a:close/>
                                    <a:moveTo>
                                      <a:pt x="140" y="6"/>
                                    </a:moveTo>
                                    <a:lnTo>
                                      <a:pt x="113" y="8"/>
                                    </a:lnTo>
                                    <a:lnTo>
                                      <a:pt x="113" y="1"/>
                                    </a:lnTo>
                                    <a:lnTo>
                                      <a:pt x="140" y="0"/>
                                    </a:lnTo>
                                    <a:lnTo>
                                      <a:pt x="140" y="6"/>
                                    </a:lnTo>
                                    <a:close/>
                                    <a:moveTo>
                                      <a:pt x="111" y="1"/>
                                    </a:moveTo>
                                    <a:lnTo>
                                      <a:pt x="113" y="1"/>
                                    </a:lnTo>
                                    <a:lnTo>
                                      <a:pt x="113" y="4"/>
                                    </a:lnTo>
                                    <a:lnTo>
                                      <a:pt x="111" y="1"/>
                                    </a:lnTo>
                                    <a:close/>
                                    <a:moveTo>
                                      <a:pt x="115" y="8"/>
                                    </a:moveTo>
                                    <a:lnTo>
                                      <a:pt x="91" y="14"/>
                                    </a:lnTo>
                                    <a:lnTo>
                                      <a:pt x="89" y="8"/>
                                    </a:lnTo>
                                    <a:lnTo>
                                      <a:pt x="111" y="1"/>
                                    </a:lnTo>
                                    <a:lnTo>
                                      <a:pt x="115" y="8"/>
                                    </a:lnTo>
                                    <a:close/>
                                    <a:moveTo>
                                      <a:pt x="89" y="8"/>
                                    </a:moveTo>
                                    <a:lnTo>
                                      <a:pt x="89" y="8"/>
                                    </a:lnTo>
                                    <a:lnTo>
                                      <a:pt x="89" y="11"/>
                                    </a:lnTo>
                                    <a:lnTo>
                                      <a:pt x="89" y="8"/>
                                    </a:lnTo>
                                    <a:close/>
                                    <a:moveTo>
                                      <a:pt x="91" y="14"/>
                                    </a:moveTo>
                                    <a:lnTo>
                                      <a:pt x="72" y="20"/>
                                    </a:lnTo>
                                    <a:lnTo>
                                      <a:pt x="70" y="14"/>
                                    </a:lnTo>
                                    <a:lnTo>
                                      <a:pt x="89" y="8"/>
                                    </a:lnTo>
                                    <a:lnTo>
                                      <a:pt x="91" y="14"/>
                                    </a:lnTo>
                                    <a:close/>
                                    <a:moveTo>
                                      <a:pt x="70" y="14"/>
                                    </a:moveTo>
                                    <a:lnTo>
                                      <a:pt x="70" y="14"/>
                                    </a:lnTo>
                                    <a:lnTo>
                                      <a:pt x="70" y="17"/>
                                    </a:lnTo>
                                    <a:lnTo>
                                      <a:pt x="70" y="14"/>
                                    </a:lnTo>
                                    <a:close/>
                                    <a:moveTo>
                                      <a:pt x="72" y="20"/>
                                    </a:moveTo>
                                    <a:lnTo>
                                      <a:pt x="51" y="31"/>
                                    </a:lnTo>
                                    <a:lnTo>
                                      <a:pt x="47" y="25"/>
                                    </a:lnTo>
                                    <a:lnTo>
                                      <a:pt x="70" y="14"/>
                                    </a:lnTo>
                                    <a:lnTo>
                                      <a:pt x="72" y="20"/>
                                    </a:lnTo>
                                    <a:close/>
                                    <a:moveTo>
                                      <a:pt x="47" y="27"/>
                                    </a:moveTo>
                                    <a:lnTo>
                                      <a:pt x="47" y="25"/>
                                    </a:lnTo>
                                    <a:lnTo>
                                      <a:pt x="49" y="28"/>
                                    </a:lnTo>
                                    <a:lnTo>
                                      <a:pt x="47" y="27"/>
                                    </a:lnTo>
                                    <a:close/>
                                    <a:moveTo>
                                      <a:pt x="51" y="30"/>
                                    </a:moveTo>
                                    <a:lnTo>
                                      <a:pt x="36" y="43"/>
                                    </a:lnTo>
                                    <a:lnTo>
                                      <a:pt x="30" y="38"/>
                                    </a:lnTo>
                                    <a:lnTo>
                                      <a:pt x="47" y="27"/>
                                    </a:lnTo>
                                    <a:lnTo>
                                      <a:pt x="51" y="30"/>
                                    </a:lnTo>
                                    <a:close/>
                                    <a:moveTo>
                                      <a:pt x="30" y="39"/>
                                    </a:moveTo>
                                    <a:lnTo>
                                      <a:pt x="30" y="38"/>
                                    </a:lnTo>
                                    <a:lnTo>
                                      <a:pt x="34" y="41"/>
                                    </a:lnTo>
                                    <a:lnTo>
                                      <a:pt x="30" y="39"/>
                                    </a:lnTo>
                                    <a:close/>
                                    <a:moveTo>
                                      <a:pt x="36" y="43"/>
                                    </a:moveTo>
                                    <a:lnTo>
                                      <a:pt x="26" y="59"/>
                                    </a:lnTo>
                                    <a:lnTo>
                                      <a:pt x="21" y="57"/>
                                    </a:lnTo>
                                    <a:lnTo>
                                      <a:pt x="30" y="39"/>
                                    </a:lnTo>
                                    <a:lnTo>
                                      <a:pt x="36" y="43"/>
                                    </a:lnTo>
                                    <a:close/>
                                    <a:moveTo>
                                      <a:pt x="26" y="59"/>
                                    </a:moveTo>
                                    <a:lnTo>
                                      <a:pt x="26" y="60"/>
                                    </a:lnTo>
                                    <a:lnTo>
                                      <a:pt x="22" y="59"/>
                                    </a:lnTo>
                                    <a:lnTo>
                                      <a:pt x="26" y="59"/>
                                    </a:lnTo>
                                    <a:close/>
                                    <a:moveTo>
                                      <a:pt x="26" y="60"/>
                                    </a:moveTo>
                                    <a:lnTo>
                                      <a:pt x="15" y="74"/>
                                    </a:lnTo>
                                    <a:lnTo>
                                      <a:pt x="9" y="71"/>
                                    </a:lnTo>
                                    <a:lnTo>
                                      <a:pt x="21" y="57"/>
                                    </a:lnTo>
                                    <a:lnTo>
                                      <a:pt x="26" y="60"/>
                                    </a:lnTo>
                                    <a:close/>
                                    <a:moveTo>
                                      <a:pt x="9" y="73"/>
                                    </a:moveTo>
                                    <a:lnTo>
                                      <a:pt x="9" y="71"/>
                                    </a:lnTo>
                                    <a:lnTo>
                                      <a:pt x="13" y="73"/>
                                    </a:lnTo>
                                    <a:lnTo>
                                      <a:pt x="9" y="73"/>
                                    </a:lnTo>
                                    <a:close/>
                                    <a:moveTo>
                                      <a:pt x="17" y="74"/>
                                    </a:moveTo>
                                    <a:lnTo>
                                      <a:pt x="15" y="89"/>
                                    </a:lnTo>
                                    <a:lnTo>
                                      <a:pt x="7" y="89"/>
                                    </a:lnTo>
                                    <a:lnTo>
                                      <a:pt x="9" y="73"/>
                                    </a:lnTo>
                                    <a:lnTo>
                                      <a:pt x="17" y="74"/>
                                    </a:lnTo>
                                    <a:close/>
                                    <a:moveTo>
                                      <a:pt x="15" y="89"/>
                                    </a:moveTo>
                                    <a:lnTo>
                                      <a:pt x="15" y="89"/>
                                    </a:lnTo>
                                    <a:lnTo>
                                      <a:pt x="11" y="89"/>
                                    </a:lnTo>
                                    <a:lnTo>
                                      <a:pt x="15" y="89"/>
                                    </a:lnTo>
                                    <a:close/>
                                    <a:moveTo>
                                      <a:pt x="15" y="89"/>
                                    </a:moveTo>
                                    <a:lnTo>
                                      <a:pt x="7" y="124"/>
                                    </a:lnTo>
                                    <a:lnTo>
                                      <a:pt x="0" y="124"/>
                                    </a:lnTo>
                                    <a:lnTo>
                                      <a:pt x="7" y="87"/>
                                    </a:lnTo>
                                    <a:lnTo>
                                      <a:pt x="15" y="89"/>
                                    </a:lnTo>
                                    <a:close/>
                                    <a:moveTo>
                                      <a:pt x="0" y="124"/>
                                    </a:moveTo>
                                    <a:lnTo>
                                      <a:pt x="0" y="124"/>
                                    </a:lnTo>
                                    <a:lnTo>
                                      <a:pt x="3" y="124"/>
                                    </a:lnTo>
                                    <a:lnTo>
                                      <a:pt x="0" y="124"/>
                                    </a:lnTo>
                                    <a:close/>
                                    <a:moveTo>
                                      <a:pt x="7" y="124"/>
                                    </a:moveTo>
                                    <a:lnTo>
                                      <a:pt x="7" y="140"/>
                                    </a:lnTo>
                                    <a:lnTo>
                                      <a:pt x="0" y="140"/>
                                    </a:lnTo>
                                    <a:lnTo>
                                      <a:pt x="0" y="124"/>
                                    </a:lnTo>
                                    <a:lnTo>
                                      <a:pt x="7" y="124"/>
                                    </a:lnTo>
                                    <a:close/>
                                    <a:moveTo>
                                      <a:pt x="0" y="140"/>
                                    </a:moveTo>
                                    <a:lnTo>
                                      <a:pt x="0" y="140"/>
                                    </a:lnTo>
                                    <a:lnTo>
                                      <a:pt x="3" y="140"/>
                                    </a:lnTo>
                                    <a:lnTo>
                                      <a:pt x="0" y="140"/>
                                    </a:lnTo>
                                    <a:close/>
                                    <a:moveTo>
                                      <a:pt x="7" y="140"/>
                                    </a:moveTo>
                                    <a:lnTo>
                                      <a:pt x="9" y="165"/>
                                    </a:lnTo>
                                    <a:lnTo>
                                      <a:pt x="2" y="165"/>
                                    </a:lnTo>
                                    <a:lnTo>
                                      <a:pt x="0" y="140"/>
                                    </a:lnTo>
                                    <a:lnTo>
                                      <a:pt x="7" y="140"/>
                                    </a:lnTo>
                                    <a:close/>
                                    <a:moveTo>
                                      <a:pt x="2" y="165"/>
                                    </a:moveTo>
                                    <a:lnTo>
                                      <a:pt x="2" y="165"/>
                                    </a:lnTo>
                                    <a:lnTo>
                                      <a:pt x="5" y="165"/>
                                    </a:lnTo>
                                    <a:lnTo>
                                      <a:pt x="2" y="165"/>
                                    </a:lnTo>
                                    <a:close/>
                                    <a:moveTo>
                                      <a:pt x="9" y="164"/>
                                    </a:moveTo>
                                    <a:lnTo>
                                      <a:pt x="15" y="183"/>
                                    </a:lnTo>
                                    <a:lnTo>
                                      <a:pt x="9" y="184"/>
                                    </a:lnTo>
                                    <a:lnTo>
                                      <a:pt x="2" y="165"/>
                                    </a:lnTo>
                                    <a:lnTo>
                                      <a:pt x="9" y="164"/>
                                    </a:lnTo>
                                    <a:close/>
                                    <a:moveTo>
                                      <a:pt x="9" y="184"/>
                                    </a:moveTo>
                                    <a:lnTo>
                                      <a:pt x="9" y="184"/>
                                    </a:lnTo>
                                    <a:lnTo>
                                      <a:pt x="13" y="184"/>
                                    </a:lnTo>
                                    <a:lnTo>
                                      <a:pt x="9" y="184"/>
                                    </a:lnTo>
                                    <a:close/>
                                    <a:moveTo>
                                      <a:pt x="15" y="183"/>
                                    </a:moveTo>
                                    <a:lnTo>
                                      <a:pt x="24" y="197"/>
                                    </a:lnTo>
                                    <a:lnTo>
                                      <a:pt x="17" y="199"/>
                                    </a:lnTo>
                                    <a:lnTo>
                                      <a:pt x="9" y="184"/>
                                    </a:lnTo>
                                    <a:lnTo>
                                      <a:pt x="15" y="183"/>
                                    </a:lnTo>
                                    <a:close/>
                                    <a:moveTo>
                                      <a:pt x="24" y="197"/>
                                    </a:moveTo>
                                    <a:lnTo>
                                      <a:pt x="24" y="197"/>
                                    </a:lnTo>
                                    <a:lnTo>
                                      <a:pt x="21" y="197"/>
                                    </a:lnTo>
                                    <a:lnTo>
                                      <a:pt x="24" y="197"/>
                                    </a:lnTo>
                                    <a:close/>
                                    <a:moveTo>
                                      <a:pt x="24" y="197"/>
                                    </a:moveTo>
                                    <a:lnTo>
                                      <a:pt x="30" y="223"/>
                                    </a:lnTo>
                                    <a:lnTo>
                                      <a:pt x="22" y="224"/>
                                    </a:lnTo>
                                    <a:lnTo>
                                      <a:pt x="17" y="199"/>
                                    </a:lnTo>
                                    <a:lnTo>
                                      <a:pt x="24" y="197"/>
                                    </a:lnTo>
                                    <a:close/>
                                    <a:moveTo>
                                      <a:pt x="24" y="224"/>
                                    </a:moveTo>
                                    <a:lnTo>
                                      <a:pt x="22" y="224"/>
                                    </a:lnTo>
                                    <a:lnTo>
                                      <a:pt x="26" y="223"/>
                                    </a:lnTo>
                                    <a:lnTo>
                                      <a:pt x="24" y="224"/>
                                    </a:lnTo>
                                    <a:close/>
                                    <a:moveTo>
                                      <a:pt x="30" y="223"/>
                                    </a:moveTo>
                                    <a:lnTo>
                                      <a:pt x="38" y="237"/>
                                    </a:lnTo>
                                    <a:lnTo>
                                      <a:pt x="30" y="240"/>
                                    </a:lnTo>
                                    <a:lnTo>
                                      <a:pt x="24" y="224"/>
                                    </a:lnTo>
                                    <a:lnTo>
                                      <a:pt x="30" y="223"/>
                                    </a:lnTo>
                                    <a:close/>
                                    <a:moveTo>
                                      <a:pt x="30" y="240"/>
                                    </a:moveTo>
                                    <a:lnTo>
                                      <a:pt x="30" y="240"/>
                                    </a:lnTo>
                                    <a:lnTo>
                                      <a:pt x="34" y="239"/>
                                    </a:lnTo>
                                    <a:lnTo>
                                      <a:pt x="30" y="240"/>
                                    </a:lnTo>
                                    <a:close/>
                                    <a:moveTo>
                                      <a:pt x="38" y="237"/>
                                    </a:moveTo>
                                    <a:lnTo>
                                      <a:pt x="53" y="256"/>
                                    </a:lnTo>
                                    <a:lnTo>
                                      <a:pt x="47" y="259"/>
                                    </a:lnTo>
                                    <a:lnTo>
                                      <a:pt x="30" y="240"/>
                                    </a:lnTo>
                                    <a:lnTo>
                                      <a:pt x="38" y="237"/>
                                    </a:lnTo>
                                    <a:close/>
                                    <a:moveTo>
                                      <a:pt x="47" y="259"/>
                                    </a:moveTo>
                                    <a:lnTo>
                                      <a:pt x="47" y="259"/>
                                    </a:lnTo>
                                    <a:lnTo>
                                      <a:pt x="49" y="258"/>
                                    </a:lnTo>
                                    <a:lnTo>
                                      <a:pt x="47" y="259"/>
                                    </a:lnTo>
                                    <a:close/>
                                    <a:moveTo>
                                      <a:pt x="51" y="256"/>
                                    </a:moveTo>
                                    <a:lnTo>
                                      <a:pt x="64" y="267"/>
                                    </a:lnTo>
                                    <a:lnTo>
                                      <a:pt x="60" y="272"/>
                                    </a:lnTo>
                                    <a:lnTo>
                                      <a:pt x="47" y="259"/>
                                    </a:lnTo>
                                    <a:lnTo>
                                      <a:pt x="51" y="256"/>
                                    </a:lnTo>
                                    <a:close/>
                                    <a:moveTo>
                                      <a:pt x="60" y="272"/>
                                    </a:moveTo>
                                    <a:lnTo>
                                      <a:pt x="60" y="272"/>
                                    </a:lnTo>
                                    <a:lnTo>
                                      <a:pt x="62" y="269"/>
                                    </a:lnTo>
                                    <a:lnTo>
                                      <a:pt x="60" y="272"/>
                                    </a:lnTo>
                                    <a:close/>
                                    <a:moveTo>
                                      <a:pt x="64" y="267"/>
                                    </a:moveTo>
                                    <a:lnTo>
                                      <a:pt x="81" y="280"/>
                                    </a:lnTo>
                                    <a:lnTo>
                                      <a:pt x="75" y="283"/>
                                    </a:lnTo>
                                    <a:lnTo>
                                      <a:pt x="60" y="272"/>
                                    </a:lnTo>
                                    <a:lnTo>
                                      <a:pt x="64" y="267"/>
                                    </a:lnTo>
                                    <a:close/>
                                    <a:moveTo>
                                      <a:pt x="75" y="285"/>
                                    </a:moveTo>
                                    <a:lnTo>
                                      <a:pt x="75" y="283"/>
                                    </a:lnTo>
                                    <a:lnTo>
                                      <a:pt x="77" y="282"/>
                                    </a:lnTo>
                                    <a:lnTo>
                                      <a:pt x="75" y="285"/>
                                    </a:lnTo>
                                    <a:close/>
                                    <a:moveTo>
                                      <a:pt x="81" y="280"/>
                                    </a:moveTo>
                                    <a:lnTo>
                                      <a:pt x="93" y="288"/>
                                    </a:lnTo>
                                    <a:lnTo>
                                      <a:pt x="87" y="293"/>
                                    </a:lnTo>
                                    <a:lnTo>
                                      <a:pt x="75" y="285"/>
                                    </a:lnTo>
                                    <a:lnTo>
                                      <a:pt x="81" y="280"/>
                                    </a:lnTo>
                                    <a:close/>
                                    <a:moveTo>
                                      <a:pt x="89" y="293"/>
                                    </a:moveTo>
                                    <a:lnTo>
                                      <a:pt x="87" y="293"/>
                                    </a:lnTo>
                                    <a:lnTo>
                                      <a:pt x="89" y="290"/>
                                    </a:lnTo>
                                    <a:lnTo>
                                      <a:pt x="89" y="293"/>
                                    </a:lnTo>
                                    <a:close/>
                                    <a:moveTo>
                                      <a:pt x="91" y="286"/>
                                    </a:moveTo>
                                    <a:lnTo>
                                      <a:pt x="115" y="294"/>
                                    </a:lnTo>
                                    <a:lnTo>
                                      <a:pt x="111" y="301"/>
                                    </a:lnTo>
                                    <a:lnTo>
                                      <a:pt x="89" y="293"/>
                                    </a:lnTo>
                                    <a:lnTo>
                                      <a:pt x="91" y="286"/>
                                    </a:lnTo>
                                    <a:close/>
                                    <a:moveTo>
                                      <a:pt x="113" y="301"/>
                                    </a:moveTo>
                                    <a:lnTo>
                                      <a:pt x="111" y="301"/>
                                    </a:lnTo>
                                    <a:lnTo>
                                      <a:pt x="113" y="298"/>
                                    </a:lnTo>
                                    <a:lnTo>
                                      <a:pt x="113" y="301"/>
                                    </a:lnTo>
                                    <a:close/>
                                    <a:moveTo>
                                      <a:pt x="113" y="294"/>
                                    </a:moveTo>
                                    <a:lnTo>
                                      <a:pt x="140" y="294"/>
                                    </a:lnTo>
                                    <a:lnTo>
                                      <a:pt x="140" y="301"/>
                                    </a:lnTo>
                                    <a:lnTo>
                                      <a:pt x="113" y="301"/>
                                    </a:lnTo>
                                    <a:lnTo>
                                      <a:pt x="113" y="294"/>
                                    </a:lnTo>
                                    <a:close/>
                                    <a:moveTo>
                                      <a:pt x="140" y="294"/>
                                    </a:moveTo>
                                    <a:lnTo>
                                      <a:pt x="157" y="294"/>
                                    </a:lnTo>
                                    <a:lnTo>
                                      <a:pt x="157" y="301"/>
                                    </a:lnTo>
                                    <a:lnTo>
                                      <a:pt x="140" y="301"/>
                                    </a:lnTo>
                                    <a:lnTo>
                                      <a:pt x="140" y="294"/>
                                    </a:lnTo>
                                    <a:close/>
                                    <a:moveTo>
                                      <a:pt x="159" y="301"/>
                                    </a:moveTo>
                                    <a:lnTo>
                                      <a:pt x="157" y="301"/>
                                    </a:lnTo>
                                    <a:lnTo>
                                      <a:pt x="157" y="298"/>
                                    </a:lnTo>
                                    <a:lnTo>
                                      <a:pt x="159" y="301"/>
                                    </a:lnTo>
                                    <a:close/>
                                    <a:moveTo>
                                      <a:pt x="157" y="294"/>
                                    </a:moveTo>
                                    <a:lnTo>
                                      <a:pt x="174" y="290"/>
                                    </a:lnTo>
                                    <a:lnTo>
                                      <a:pt x="176" y="296"/>
                                    </a:lnTo>
                                    <a:lnTo>
                                      <a:pt x="159" y="301"/>
                                    </a:lnTo>
                                    <a:lnTo>
                                      <a:pt x="157" y="294"/>
                                    </a:lnTo>
                                    <a:close/>
                                    <a:moveTo>
                                      <a:pt x="176" y="296"/>
                                    </a:moveTo>
                                    <a:lnTo>
                                      <a:pt x="176" y="296"/>
                                    </a:lnTo>
                                    <a:lnTo>
                                      <a:pt x="174" y="293"/>
                                    </a:lnTo>
                                    <a:lnTo>
                                      <a:pt x="176" y="296"/>
                                    </a:lnTo>
                                    <a:close/>
                                    <a:moveTo>
                                      <a:pt x="172" y="291"/>
                                    </a:moveTo>
                                    <a:lnTo>
                                      <a:pt x="183" y="283"/>
                                    </a:lnTo>
                                    <a:lnTo>
                                      <a:pt x="187" y="288"/>
                                    </a:lnTo>
                                    <a:lnTo>
                                      <a:pt x="176" y="296"/>
                                    </a:lnTo>
                                    <a:lnTo>
                                      <a:pt x="172" y="291"/>
                                    </a:lnTo>
                                    <a:close/>
                                    <a:moveTo>
                                      <a:pt x="189" y="286"/>
                                    </a:moveTo>
                                    <a:lnTo>
                                      <a:pt x="189" y="288"/>
                                    </a:lnTo>
                                    <a:lnTo>
                                      <a:pt x="187" y="288"/>
                                    </a:lnTo>
                                    <a:lnTo>
                                      <a:pt x="185" y="286"/>
                                    </a:lnTo>
                                    <a:lnTo>
                                      <a:pt x="189" y="286"/>
                                    </a:lnTo>
                                    <a:close/>
                                    <a:moveTo>
                                      <a:pt x="183" y="286"/>
                                    </a:moveTo>
                                    <a:lnTo>
                                      <a:pt x="183" y="278"/>
                                    </a:lnTo>
                                    <a:lnTo>
                                      <a:pt x="191" y="280"/>
                                    </a:lnTo>
                                    <a:lnTo>
                                      <a:pt x="189" y="286"/>
                                    </a:lnTo>
                                    <a:lnTo>
                                      <a:pt x="183" y="286"/>
                                    </a:lnTo>
                                    <a:close/>
                                    <a:moveTo>
                                      <a:pt x="191" y="280"/>
                                    </a:moveTo>
                                    <a:lnTo>
                                      <a:pt x="191" y="280"/>
                                    </a:lnTo>
                                    <a:lnTo>
                                      <a:pt x="187" y="280"/>
                                    </a:lnTo>
                                    <a:lnTo>
                                      <a:pt x="191" y="280"/>
                                    </a:lnTo>
                                    <a:close/>
                                    <a:moveTo>
                                      <a:pt x="183" y="280"/>
                                    </a:moveTo>
                                    <a:lnTo>
                                      <a:pt x="183" y="267"/>
                                    </a:lnTo>
                                    <a:lnTo>
                                      <a:pt x="191" y="267"/>
                                    </a:lnTo>
                                    <a:lnTo>
                                      <a:pt x="191" y="280"/>
                                    </a:lnTo>
                                    <a:lnTo>
                                      <a:pt x="183" y="280"/>
                                    </a:lnTo>
                                    <a:close/>
                                    <a:moveTo>
                                      <a:pt x="191" y="267"/>
                                    </a:moveTo>
                                    <a:lnTo>
                                      <a:pt x="191" y="267"/>
                                    </a:lnTo>
                                    <a:lnTo>
                                      <a:pt x="187" y="267"/>
                                    </a:lnTo>
                                    <a:lnTo>
                                      <a:pt x="191" y="267"/>
                                    </a:lnTo>
                                    <a:close/>
                                    <a:moveTo>
                                      <a:pt x="183" y="269"/>
                                    </a:moveTo>
                                    <a:lnTo>
                                      <a:pt x="178" y="255"/>
                                    </a:lnTo>
                                    <a:lnTo>
                                      <a:pt x="183" y="253"/>
                                    </a:lnTo>
                                    <a:lnTo>
                                      <a:pt x="191" y="267"/>
                                    </a:lnTo>
                                    <a:lnTo>
                                      <a:pt x="183" y="269"/>
                                    </a:lnTo>
                                    <a:close/>
                                    <a:moveTo>
                                      <a:pt x="183" y="251"/>
                                    </a:moveTo>
                                    <a:lnTo>
                                      <a:pt x="183" y="253"/>
                                    </a:lnTo>
                                    <a:lnTo>
                                      <a:pt x="182" y="253"/>
                                    </a:lnTo>
                                    <a:lnTo>
                                      <a:pt x="183" y="251"/>
                                    </a:lnTo>
                                    <a:close/>
                                    <a:moveTo>
                                      <a:pt x="180" y="256"/>
                                    </a:moveTo>
                                    <a:lnTo>
                                      <a:pt x="172" y="253"/>
                                    </a:lnTo>
                                    <a:lnTo>
                                      <a:pt x="176" y="247"/>
                                    </a:lnTo>
                                    <a:lnTo>
                                      <a:pt x="183" y="251"/>
                                    </a:lnTo>
                                    <a:lnTo>
                                      <a:pt x="180" y="256"/>
                                    </a:lnTo>
                                    <a:close/>
                                    <a:moveTo>
                                      <a:pt x="176" y="247"/>
                                    </a:moveTo>
                                    <a:lnTo>
                                      <a:pt x="176" y="247"/>
                                    </a:lnTo>
                                    <a:lnTo>
                                      <a:pt x="174" y="250"/>
                                    </a:lnTo>
                                    <a:lnTo>
                                      <a:pt x="176" y="247"/>
                                    </a:lnTo>
                                    <a:close/>
                                    <a:moveTo>
                                      <a:pt x="172" y="253"/>
                                    </a:moveTo>
                                    <a:lnTo>
                                      <a:pt x="163" y="248"/>
                                    </a:lnTo>
                                    <a:lnTo>
                                      <a:pt x="165" y="243"/>
                                    </a:lnTo>
                                    <a:lnTo>
                                      <a:pt x="176" y="247"/>
                                    </a:lnTo>
                                    <a:lnTo>
                                      <a:pt x="172" y="253"/>
                                    </a:lnTo>
                                    <a:close/>
                                    <a:moveTo>
                                      <a:pt x="163" y="248"/>
                                    </a:moveTo>
                                    <a:lnTo>
                                      <a:pt x="161" y="248"/>
                                    </a:lnTo>
                                    <a:lnTo>
                                      <a:pt x="165" y="247"/>
                                    </a:lnTo>
                                    <a:lnTo>
                                      <a:pt x="163" y="248"/>
                                    </a:lnTo>
                                    <a:close/>
                                    <a:moveTo>
                                      <a:pt x="161" y="248"/>
                                    </a:moveTo>
                                    <a:lnTo>
                                      <a:pt x="159" y="245"/>
                                    </a:lnTo>
                                    <a:lnTo>
                                      <a:pt x="163" y="242"/>
                                    </a:lnTo>
                                    <a:lnTo>
                                      <a:pt x="166" y="243"/>
                                    </a:lnTo>
                                    <a:lnTo>
                                      <a:pt x="161" y="248"/>
                                    </a:lnTo>
                                    <a:close/>
                                    <a:moveTo>
                                      <a:pt x="157" y="243"/>
                                    </a:moveTo>
                                    <a:lnTo>
                                      <a:pt x="163" y="242"/>
                                    </a:lnTo>
                                    <a:lnTo>
                                      <a:pt x="161" y="243"/>
                                    </a:lnTo>
                                    <a:lnTo>
                                      <a:pt x="157" y="24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90971325" name="Freeform 76"/>
                            <wps:cNvSpPr>
                              <a:spLocks/>
                            </wps:cNvSpPr>
                            <wps:spPr bwMode="auto">
                              <a:xfrm>
                                <a:off x="237449" y="171439"/>
                                <a:ext cx="122013" cy="77538"/>
                              </a:xfrm>
                              <a:custGeom>
                                <a:avLst/>
                                <a:gdLst>
                                  <a:gd name="T0" fmla="*/ 0 w 195"/>
                                  <a:gd name="T1" fmla="*/ 67 h 107"/>
                                  <a:gd name="T2" fmla="*/ 7 w 195"/>
                                  <a:gd name="T3" fmla="*/ 81 h 107"/>
                                  <a:gd name="T4" fmla="*/ 21 w 195"/>
                                  <a:gd name="T5" fmla="*/ 92 h 107"/>
                                  <a:gd name="T6" fmla="*/ 34 w 195"/>
                                  <a:gd name="T7" fmla="*/ 99 h 107"/>
                                  <a:gd name="T8" fmla="*/ 51 w 195"/>
                                  <a:gd name="T9" fmla="*/ 103 h 107"/>
                                  <a:gd name="T10" fmla="*/ 72 w 195"/>
                                  <a:gd name="T11" fmla="*/ 107 h 107"/>
                                  <a:gd name="T12" fmla="*/ 91 w 195"/>
                                  <a:gd name="T13" fmla="*/ 107 h 107"/>
                                  <a:gd name="T14" fmla="*/ 115 w 195"/>
                                  <a:gd name="T15" fmla="*/ 105 h 107"/>
                                  <a:gd name="T16" fmla="*/ 136 w 195"/>
                                  <a:gd name="T17" fmla="*/ 99 h 107"/>
                                  <a:gd name="T18" fmla="*/ 161 w 195"/>
                                  <a:gd name="T19" fmla="*/ 87 h 107"/>
                                  <a:gd name="T20" fmla="*/ 178 w 195"/>
                                  <a:gd name="T21" fmla="*/ 76 h 107"/>
                                  <a:gd name="T22" fmla="*/ 189 w 195"/>
                                  <a:gd name="T23" fmla="*/ 67 h 107"/>
                                  <a:gd name="T24" fmla="*/ 195 w 195"/>
                                  <a:gd name="T25" fmla="*/ 57 h 107"/>
                                  <a:gd name="T26" fmla="*/ 195 w 195"/>
                                  <a:gd name="T27" fmla="*/ 41 h 107"/>
                                  <a:gd name="T28" fmla="*/ 195 w 195"/>
                                  <a:gd name="T29" fmla="*/ 25 h 107"/>
                                  <a:gd name="T30" fmla="*/ 191 w 195"/>
                                  <a:gd name="T31" fmla="*/ 17 h 107"/>
                                  <a:gd name="T32" fmla="*/ 183 w 195"/>
                                  <a:gd name="T33" fmla="*/ 9 h 107"/>
                                  <a:gd name="T34" fmla="*/ 170 w 195"/>
                                  <a:gd name="T35" fmla="*/ 3 h 107"/>
                                  <a:gd name="T36" fmla="*/ 153 w 195"/>
                                  <a:gd name="T37" fmla="*/ 0 h 107"/>
                                  <a:gd name="T38" fmla="*/ 134 w 195"/>
                                  <a:gd name="T39" fmla="*/ 0 h 107"/>
                                  <a:gd name="T40" fmla="*/ 119 w 195"/>
                                  <a:gd name="T41" fmla="*/ 3 h 107"/>
                                  <a:gd name="T42" fmla="*/ 108 w 195"/>
                                  <a:gd name="T43" fmla="*/ 13 h 107"/>
                                  <a:gd name="T44" fmla="*/ 106 w 195"/>
                                  <a:gd name="T45" fmla="*/ 17 h 107"/>
                                  <a:gd name="T46" fmla="*/ 140 w 195"/>
                                  <a:gd name="T47" fmla="*/ 14 h 107"/>
                                  <a:gd name="T48" fmla="*/ 153 w 195"/>
                                  <a:gd name="T49" fmla="*/ 16 h 107"/>
                                  <a:gd name="T50" fmla="*/ 161 w 195"/>
                                  <a:gd name="T51" fmla="*/ 22 h 107"/>
                                  <a:gd name="T52" fmla="*/ 164 w 195"/>
                                  <a:gd name="T53" fmla="*/ 32 h 107"/>
                                  <a:gd name="T54" fmla="*/ 164 w 195"/>
                                  <a:gd name="T55" fmla="*/ 43 h 107"/>
                                  <a:gd name="T56" fmla="*/ 157 w 195"/>
                                  <a:gd name="T57" fmla="*/ 59 h 107"/>
                                  <a:gd name="T58" fmla="*/ 147 w 195"/>
                                  <a:gd name="T59" fmla="*/ 67 h 107"/>
                                  <a:gd name="T60" fmla="*/ 140 w 195"/>
                                  <a:gd name="T61" fmla="*/ 76 h 107"/>
                                  <a:gd name="T62" fmla="*/ 127 w 195"/>
                                  <a:gd name="T63" fmla="*/ 81 h 107"/>
                                  <a:gd name="T64" fmla="*/ 119 w 195"/>
                                  <a:gd name="T65" fmla="*/ 84 h 107"/>
                                  <a:gd name="T66" fmla="*/ 108 w 195"/>
                                  <a:gd name="T67" fmla="*/ 87 h 107"/>
                                  <a:gd name="T68" fmla="*/ 89 w 195"/>
                                  <a:gd name="T69" fmla="*/ 87 h 107"/>
                                  <a:gd name="T70" fmla="*/ 72 w 195"/>
                                  <a:gd name="T71" fmla="*/ 87 h 107"/>
                                  <a:gd name="T72" fmla="*/ 64 w 195"/>
                                  <a:gd name="T73" fmla="*/ 84 h 107"/>
                                  <a:gd name="T74" fmla="*/ 57 w 195"/>
                                  <a:gd name="T75" fmla="*/ 80 h 107"/>
                                  <a:gd name="T76" fmla="*/ 41 w 195"/>
                                  <a:gd name="T77" fmla="*/ 76 h 107"/>
                                  <a:gd name="T78" fmla="*/ 32 w 195"/>
                                  <a:gd name="T79" fmla="*/ 67 h 107"/>
                                  <a:gd name="T80" fmla="*/ 24 w 195"/>
                                  <a:gd name="T81" fmla="*/ 60 h 107"/>
                                  <a:gd name="T82" fmla="*/ 0 w 195"/>
                                  <a:gd name="T83" fmla="*/ 67 h 10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</a:cxnLst>
                                <a:rect l="0" t="0" r="r" b="b"/>
                                <a:pathLst>
                                  <a:path w="195" h="107">
                                    <a:moveTo>
                                      <a:pt x="0" y="67"/>
                                    </a:moveTo>
                                    <a:lnTo>
                                      <a:pt x="7" y="81"/>
                                    </a:lnTo>
                                    <a:lnTo>
                                      <a:pt x="21" y="92"/>
                                    </a:lnTo>
                                    <a:lnTo>
                                      <a:pt x="34" y="99"/>
                                    </a:lnTo>
                                    <a:lnTo>
                                      <a:pt x="51" y="103"/>
                                    </a:lnTo>
                                    <a:lnTo>
                                      <a:pt x="72" y="107"/>
                                    </a:lnTo>
                                    <a:lnTo>
                                      <a:pt x="91" y="107"/>
                                    </a:lnTo>
                                    <a:lnTo>
                                      <a:pt x="115" y="105"/>
                                    </a:lnTo>
                                    <a:lnTo>
                                      <a:pt x="136" y="99"/>
                                    </a:lnTo>
                                    <a:lnTo>
                                      <a:pt x="161" y="87"/>
                                    </a:lnTo>
                                    <a:lnTo>
                                      <a:pt x="178" y="76"/>
                                    </a:lnTo>
                                    <a:lnTo>
                                      <a:pt x="189" y="67"/>
                                    </a:lnTo>
                                    <a:lnTo>
                                      <a:pt x="195" y="57"/>
                                    </a:lnTo>
                                    <a:lnTo>
                                      <a:pt x="195" y="41"/>
                                    </a:lnTo>
                                    <a:lnTo>
                                      <a:pt x="195" y="25"/>
                                    </a:lnTo>
                                    <a:lnTo>
                                      <a:pt x="191" y="17"/>
                                    </a:lnTo>
                                    <a:lnTo>
                                      <a:pt x="183" y="9"/>
                                    </a:lnTo>
                                    <a:lnTo>
                                      <a:pt x="170" y="3"/>
                                    </a:lnTo>
                                    <a:lnTo>
                                      <a:pt x="153" y="0"/>
                                    </a:lnTo>
                                    <a:lnTo>
                                      <a:pt x="134" y="0"/>
                                    </a:lnTo>
                                    <a:lnTo>
                                      <a:pt x="119" y="3"/>
                                    </a:lnTo>
                                    <a:lnTo>
                                      <a:pt x="108" y="13"/>
                                    </a:lnTo>
                                    <a:lnTo>
                                      <a:pt x="106" y="17"/>
                                    </a:lnTo>
                                    <a:lnTo>
                                      <a:pt x="140" y="14"/>
                                    </a:lnTo>
                                    <a:lnTo>
                                      <a:pt x="153" y="16"/>
                                    </a:lnTo>
                                    <a:lnTo>
                                      <a:pt x="161" y="22"/>
                                    </a:lnTo>
                                    <a:lnTo>
                                      <a:pt x="164" y="32"/>
                                    </a:lnTo>
                                    <a:lnTo>
                                      <a:pt x="164" y="43"/>
                                    </a:lnTo>
                                    <a:lnTo>
                                      <a:pt x="157" y="59"/>
                                    </a:lnTo>
                                    <a:lnTo>
                                      <a:pt x="147" y="67"/>
                                    </a:lnTo>
                                    <a:lnTo>
                                      <a:pt x="140" y="76"/>
                                    </a:lnTo>
                                    <a:lnTo>
                                      <a:pt x="127" y="81"/>
                                    </a:lnTo>
                                    <a:lnTo>
                                      <a:pt x="119" y="84"/>
                                    </a:lnTo>
                                    <a:lnTo>
                                      <a:pt x="108" y="87"/>
                                    </a:lnTo>
                                    <a:lnTo>
                                      <a:pt x="89" y="87"/>
                                    </a:lnTo>
                                    <a:lnTo>
                                      <a:pt x="72" y="87"/>
                                    </a:lnTo>
                                    <a:lnTo>
                                      <a:pt x="64" y="84"/>
                                    </a:lnTo>
                                    <a:lnTo>
                                      <a:pt x="57" y="80"/>
                                    </a:lnTo>
                                    <a:lnTo>
                                      <a:pt x="41" y="76"/>
                                    </a:lnTo>
                                    <a:lnTo>
                                      <a:pt x="32" y="67"/>
                                    </a:lnTo>
                                    <a:lnTo>
                                      <a:pt x="24" y="60"/>
                                    </a:lnTo>
                                    <a:lnTo>
                                      <a:pt x="0" y="6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27173086" name="Freeform 77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233671" y="170218"/>
                                <a:ext cx="128309" cy="81202"/>
                              </a:xfrm>
                              <a:custGeom>
                                <a:avLst/>
                                <a:gdLst>
                                  <a:gd name="T0" fmla="*/ 11 w 205"/>
                                  <a:gd name="T1" fmla="*/ 85 h 112"/>
                                  <a:gd name="T2" fmla="*/ 23 w 205"/>
                                  <a:gd name="T3" fmla="*/ 96 h 112"/>
                                  <a:gd name="T4" fmla="*/ 25 w 205"/>
                                  <a:gd name="T5" fmla="*/ 97 h 112"/>
                                  <a:gd name="T6" fmla="*/ 38 w 205"/>
                                  <a:gd name="T7" fmla="*/ 104 h 112"/>
                                  <a:gd name="T8" fmla="*/ 55 w 205"/>
                                  <a:gd name="T9" fmla="*/ 109 h 112"/>
                                  <a:gd name="T10" fmla="*/ 55 w 205"/>
                                  <a:gd name="T11" fmla="*/ 109 h 112"/>
                                  <a:gd name="T12" fmla="*/ 78 w 205"/>
                                  <a:gd name="T13" fmla="*/ 112 h 112"/>
                                  <a:gd name="T14" fmla="*/ 97 w 205"/>
                                  <a:gd name="T15" fmla="*/ 112 h 112"/>
                                  <a:gd name="T16" fmla="*/ 97 w 205"/>
                                  <a:gd name="T17" fmla="*/ 112 h 112"/>
                                  <a:gd name="T18" fmla="*/ 121 w 205"/>
                                  <a:gd name="T19" fmla="*/ 110 h 112"/>
                                  <a:gd name="T20" fmla="*/ 144 w 205"/>
                                  <a:gd name="T21" fmla="*/ 104 h 112"/>
                                  <a:gd name="T22" fmla="*/ 144 w 205"/>
                                  <a:gd name="T23" fmla="*/ 104 h 112"/>
                                  <a:gd name="T24" fmla="*/ 169 w 205"/>
                                  <a:gd name="T25" fmla="*/ 93 h 112"/>
                                  <a:gd name="T26" fmla="*/ 186 w 205"/>
                                  <a:gd name="T27" fmla="*/ 82 h 112"/>
                                  <a:gd name="T28" fmla="*/ 186 w 205"/>
                                  <a:gd name="T29" fmla="*/ 82 h 112"/>
                                  <a:gd name="T30" fmla="*/ 197 w 205"/>
                                  <a:gd name="T31" fmla="*/ 70 h 112"/>
                                  <a:gd name="T32" fmla="*/ 205 w 205"/>
                                  <a:gd name="T33" fmla="*/ 61 h 112"/>
                                  <a:gd name="T34" fmla="*/ 205 w 205"/>
                                  <a:gd name="T35" fmla="*/ 59 h 112"/>
                                  <a:gd name="T36" fmla="*/ 197 w 205"/>
                                  <a:gd name="T37" fmla="*/ 43 h 112"/>
                                  <a:gd name="T38" fmla="*/ 205 w 205"/>
                                  <a:gd name="T39" fmla="*/ 27 h 112"/>
                                  <a:gd name="T40" fmla="*/ 205 w 205"/>
                                  <a:gd name="T41" fmla="*/ 26 h 112"/>
                                  <a:gd name="T42" fmla="*/ 193 w 205"/>
                                  <a:gd name="T43" fmla="*/ 21 h 112"/>
                                  <a:gd name="T44" fmla="*/ 191 w 205"/>
                                  <a:gd name="T45" fmla="*/ 10 h 112"/>
                                  <a:gd name="T46" fmla="*/ 191 w 205"/>
                                  <a:gd name="T47" fmla="*/ 10 h 112"/>
                                  <a:gd name="T48" fmla="*/ 174 w 205"/>
                                  <a:gd name="T49" fmla="*/ 8 h 112"/>
                                  <a:gd name="T50" fmla="*/ 159 w 205"/>
                                  <a:gd name="T51" fmla="*/ 0 h 112"/>
                                  <a:gd name="T52" fmla="*/ 159 w 205"/>
                                  <a:gd name="T53" fmla="*/ 0 h 112"/>
                                  <a:gd name="T54" fmla="*/ 140 w 205"/>
                                  <a:gd name="T55" fmla="*/ 5 h 112"/>
                                  <a:gd name="T56" fmla="*/ 125 w 205"/>
                                  <a:gd name="T57" fmla="*/ 2 h 112"/>
                                  <a:gd name="T58" fmla="*/ 123 w 205"/>
                                  <a:gd name="T59" fmla="*/ 3 h 112"/>
                                  <a:gd name="T60" fmla="*/ 116 w 205"/>
                                  <a:gd name="T61" fmla="*/ 16 h 112"/>
                                  <a:gd name="T62" fmla="*/ 106 w 205"/>
                                  <a:gd name="T63" fmla="*/ 24 h 112"/>
                                  <a:gd name="T64" fmla="*/ 148 w 205"/>
                                  <a:gd name="T65" fmla="*/ 19 h 112"/>
                                  <a:gd name="T66" fmla="*/ 146 w 205"/>
                                  <a:gd name="T67" fmla="*/ 13 h 112"/>
                                  <a:gd name="T68" fmla="*/ 159 w 205"/>
                                  <a:gd name="T69" fmla="*/ 16 h 112"/>
                                  <a:gd name="T70" fmla="*/ 165 w 205"/>
                                  <a:gd name="T71" fmla="*/ 26 h 112"/>
                                  <a:gd name="T72" fmla="*/ 169 w 205"/>
                                  <a:gd name="T73" fmla="*/ 23 h 112"/>
                                  <a:gd name="T74" fmla="*/ 174 w 205"/>
                                  <a:gd name="T75" fmla="*/ 32 h 112"/>
                                  <a:gd name="T76" fmla="*/ 169 w 205"/>
                                  <a:gd name="T77" fmla="*/ 45 h 112"/>
                                  <a:gd name="T78" fmla="*/ 174 w 205"/>
                                  <a:gd name="T79" fmla="*/ 45 h 112"/>
                                  <a:gd name="T80" fmla="*/ 167 w 205"/>
                                  <a:gd name="T81" fmla="*/ 62 h 112"/>
                                  <a:gd name="T82" fmla="*/ 152 w 205"/>
                                  <a:gd name="T83" fmla="*/ 67 h 112"/>
                                  <a:gd name="T84" fmla="*/ 150 w 205"/>
                                  <a:gd name="T85" fmla="*/ 67 h 112"/>
                                  <a:gd name="T86" fmla="*/ 150 w 205"/>
                                  <a:gd name="T87" fmla="*/ 80 h 112"/>
                                  <a:gd name="T88" fmla="*/ 131 w 205"/>
                                  <a:gd name="T89" fmla="*/ 80 h 112"/>
                                  <a:gd name="T90" fmla="*/ 131 w 205"/>
                                  <a:gd name="T91" fmla="*/ 80 h 112"/>
                                  <a:gd name="T92" fmla="*/ 127 w 205"/>
                                  <a:gd name="T93" fmla="*/ 89 h 112"/>
                                  <a:gd name="T94" fmla="*/ 112 w 205"/>
                                  <a:gd name="T95" fmla="*/ 86 h 112"/>
                                  <a:gd name="T96" fmla="*/ 114 w 205"/>
                                  <a:gd name="T97" fmla="*/ 93 h 112"/>
                                  <a:gd name="T98" fmla="*/ 95 w 205"/>
                                  <a:gd name="T99" fmla="*/ 93 h 112"/>
                                  <a:gd name="T100" fmla="*/ 76 w 205"/>
                                  <a:gd name="T101" fmla="*/ 93 h 112"/>
                                  <a:gd name="T102" fmla="*/ 80 w 205"/>
                                  <a:gd name="T103" fmla="*/ 86 h 112"/>
                                  <a:gd name="T104" fmla="*/ 68 w 205"/>
                                  <a:gd name="T105" fmla="*/ 89 h 112"/>
                                  <a:gd name="T106" fmla="*/ 64 w 205"/>
                                  <a:gd name="T107" fmla="*/ 78 h 112"/>
                                  <a:gd name="T108" fmla="*/ 63 w 205"/>
                                  <a:gd name="T109" fmla="*/ 78 h 112"/>
                                  <a:gd name="T110" fmla="*/ 44 w 205"/>
                                  <a:gd name="T111" fmla="*/ 80 h 112"/>
                                  <a:gd name="T112" fmla="*/ 42 w 205"/>
                                  <a:gd name="T113" fmla="*/ 67 h 112"/>
                                  <a:gd name="T114" fmla="*/ 42 w 205"/>
                                  <a:gd name="T115" fmla="*/ 66 h 112"/>
                                  <a:gd name="T116" fmla="*/ 28 w 205"/>
                                  <a:gd name="T117" fmla="*/ 59 h 112"/>
                                  <a:gd name="T118" fmla="*/ 2 w 205"/>
                                  <a:gd name="T119" fmla="*/ 70 h 11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  <a:cxn ang="0">
                                    <a:pos x="T118" y="T119"/>
                                  </a:cxn>
                                </a:cxnLst>
                                <a:rect l="0" t="0" r="r" b="b"/>
                                <a:pathLst>
                                  <a:path w="205" h="112">
                                    <a:moveTo>
                                      <a:pt x="8" y="67"/>
                                    </a:moveTo>
                                    <a:lnTo>
                                      <a:pt x="17" y="82"/>
                                    </a:lnTo>
                                    <a:lnTo>
                                      <a:pt x="11" y="85"/>
                                    </a:lnTo>
                                    <a:lnTo>
                                      <a:pt x="2" y="70"/>
                                    </a:lnTo>
                                    <a:lnTo>
                                      <a:pt x="8" y="67"/>
                                    </a:lnTo>
                                    <a:close/>
                                    <a:moveTo>
                                      <a:pt x="11" y="85"/>
                                    </a:moveTo>
                                    <a:lnTo>
                                      <a:pt x="11" y="85"/>
                                    </a:lnTo>
                                    <a:lnTo>
                                      <a:pt x="13" y="83"/>
                                    </a:lnTo>
                                    <a:lnTo>
                                      <a:pt x="11" y="85"/>
                                    </a:lnTo>
                                    <a:close/>
                                    <a:moveTo>
                                      <a:pt x="17" y="82"/>
                                    </a:moveTo>
                                    <a:lnTo>
                                      <a:pt x="28" y="93"/>
                                    </a:lnTo>
                                    <a:lnTo>
                                      <a:pt x="23" y="96"/>
                                    </a:lnTo>
                                    <a:lnTo>
                                      <a:pt x="11" y="85"/>
                                    </a:lnTo>
                                    <a:lnTo>
                                      <a:pt x="17" y="82"/>
                                    </a:lnTo>
                                    <a:close/>
                                    <a:moveTo>
                                      <a:pt x="25" y="97"/>
                                    </a:moveTo>
                                    <a:lnTo>
                                      <a:pt x="23" y="96"/>
                                    </a:lnTo>
                                    <a:lnTo>
                                      <a:pt x="27" y="94"/>
                                    </a:lnTo>
                                    <a:lnTo>
                                      <a:pt x="25" y="97"/>
                                    </a:lnTo>
                                    <a:close/>
                                    <a:moveTo>
                                      <a:pt x="28" y="91"/>
                                    </a:moveTo>
                                    <a:lnTo>
                                      <a:pt x="42" y="97"/>
                                    </a:lnTo>
                                    <a:lnTo>
                                      <a:pt x="38" y="104"/>
                                    </a:lnTo>
                                    <a:lnTo>
                                      <a:pt x="25" y="97"/>
                                    </a:lnTo>
                                    <a:lnTo>
                                      <a:pt x="28" y="91"/>
                                    </a:lnTo>
                                    <a:close/>
                                    <a:moveTo>
                                      <a:pt x="38" y="104"/>
                                    </a:moveTo>
                                    <a:lnTo>
                                      <a:pt x="38" y="104"/>
                                    </a:lnTo>
                                    <a:lnTo>
                                      <a:pt x="40" y="101"/>
                                    </a:lnTo>
                                    <a:lnTo>
                                      <a:pt x="38" y="104"/>
                                    </a:lnTo>
                                    <a:close/>
                                    <a:moveTo>
                                      <a:pt x="40" y="97"/>
                                    </a:moveTo>
                                    <a:lnTo>
                                      <a:pt x="57" y="102"/>
                                    </a:lnTo>
                                    <a:lnTo>
                                      <a:pt x="55" y="109"/>
                                    </a:lnTo>
                                    <a:lnTo>
                                      <a:pt x="38" y="104"/>
                                    </a:lnTo>
                                    <a:lnTo>
                                      <a:pt x="40" y="97"/>
                                    </a:lnTo>
                                    <a:close/>
                                    <a:moveTo>
                                      <a:pt x="55" y="109"/>
                                    </a:moveTo>
                                    <a:lnTo>
                                      <a:pt x="55" y="109"/>
                                    </a:lnTo>
                                    <a:lnTo>
                                      <a:pt x="57" y="105"/>
                                    </a:lnTo>
                                    <a:lnTo>
                                      <a:pt x="55" y="109"/>
                                    </a:lnTo>
                                    <a:close/>
                                    <a:moveTo>
                                      <a:pt x="57" y="102"/>
                                    </a:moveTo>
                                    <a:lnTo>
                                      <a:pt x="78" y="105"/>
                                    </a:lnTo>
                                    <a:lnTo>
                                      <a:pt x="76" y="112"/>
                                    </a:lnTo>
                                    <a:lnTo>
                                      <a:pt x="55" y="109"/>
                                    </a:lnTo>
                                    <a:lnTo>
                                      <a:pt x="57" y="102"/>
                                    </a:lnTo>
                                    <a:close/>
                                    <a:moveTo>
                                      <a:pt x="78" y="112"/>
                                    </a:moveTo>
                                    <a:lnTo>
                                      <a:pt x="76" y="112"/>
                                    </a:lnTo>
                                    <a:lnTo>
                                      <a:pt x="78" y="109"/>
                                    </a:lnTo>
                                    <a:lnTo>
                                      <a:pt x="78" y="112"/>
                                    </a:lnTo>
                                    <a:close/>
                                    <a:moveTo>
                                      <a:pt x="78" y="105"/>
                                    </a:moveTo>
                                    <a:lnTo>
                                      <a:pt x="97" y="105"/>
                                    </a:lnTo>
                                    <a:lnTo>
                                      <a:pt x="97" y="112"/>
                                    </a:lnTo>
                                    <a:lnTo>
                                      <a:pt x="78" y="112"/>
                                    </a:lnTo>
                                    <a:lnTo>
                                      <a:pt x="78" y="105"/>
                                    </a:lnTo>
                                    <a:close/>
                                    <a:moveTo>
                                      <a:pt x="97" y="112"/>
                                    </a:moveTo>
                                    <a:lnTo>
                                      <a:pt x="97" y="112"/>
                                    </a:lnTo>
                                    <a:lnTo>
                                      <a:pt x="97" y="109"/>
                                    </a:lnTo>
                                    <a:lnTo>
                                      <a:pt x="97" y="112"/>
                                    </a:lnTo>
                                    <a:close/>
                                    <a:moveTo>
                                      <a:pt x="97" y="105"/>
                                    </a:moveTo>
                                    <a:lnTo>
                                      <a:pt x="121" y="104"/>
                                    </a:lnTo>
                                    <a:lnTo>
                                      <a:pt x="121" y="110"/>
                                    </a:lnTo>
                                    <a:lnTo>
                                      <a:pt x="97" y="112"/>
                                    </a:lnTo>
                                    <a:lnTo>
                                      <a:pt x="97" y="105"/>
                                    </a:lnTo>
                                    <a:close/>
                                    <a:moveTo>
                                      <a:pt x="121" y="110"/>
                                    </a:moveTo>
                                    <a:lnTo>
                                      <a:pt x="121" y="110"/>
                                    </a:lnTo>
                                    <a:lnTo>
                                      <a:pt x="121" y="107"/>
                                    </a:lnTo>
                                    <a:lnTo>
                                      <a:pt x="121" y="110"/>
                                    </a:lnTo>
                                    <a:close/>
                                    <a:moveTo>
                                      <a:pt x="119" y="104"/>
                                    </a:moveTo>
                                    <a:lnTo>
                                      <a:pt x="140" y="97"/>
                                    </a:lnTo>
                                    <a:lnTo>
                                      <a:pt x="144" y="104"/>
                                    </a:lnTo>
                                    <a:lnTo>
                                      <a:pt x="121" y="110"/>
                                    </a:lnTo>
                                    <a:lnTo>
                                      <a:pt x="119" y="104"/>
                                    </a:lnTo>
                                    <a:close/>
                                    <a:moveTo>
                                      <a:pt x="144" y="104"/>
                                    </a:moveTo>
                                    <a:lnTo>
                                      <a:pt x="144" y="104"/>
                                    </a:lnTo>
                                    <a:lnTo>
                                      <a:pt x="142" y="101"/>
                                    </a:lnTo>
                                    <a:lnTo>
                                      <a:pt x="144" y="104"/>
                                    </a:lnTo>
                                    <a:close/>
                                    <a:moveTo>
                                      <a:pt x="140" y="97"/>
                                    </a:moveTo>
                                    <a:lnTo>
                                      <a:pt x="165" y="86"/>
                                    </a:lnTo>
                                    <a:lnTo>
                                      <a:pt x="169" y="93"/>
                                    </a:lnTo>
                                    <a:lnTo>
                                      <a:pt x="144" y="104"/>
                                    </a:lnTo>
                                    <a:lnTo>
                                      <a:pt x="140" y="97"/>
                                    </a:lnTo>
                                    <a:close/>
                                    <a:moveTo>
                                      <a:pt x="169" y="93"/>
                                    </a:moveTo>
                                    <a:lnTo>
                                      <a:pt x="169" y="93"/>
                                    </a:lnTo>
                                    <a:lnTo>
                                      <a:pt x="167" y="89"/>
                                    </a:lnTo>
                                    <a:lnTo>
                                      <a:pt x="169" y="93"/>
                                    </a:lnTo>
                                    <a:close/>
                                    <a:moveTo>
                                      <a:pt x="165" y="86"/>
                                    </a:moveTo>
                                    <a:lnTo>
                                      <a:pt x="182" y="77"/>
                                    </a:lnTo>
                                    <a:lnTo>
                                      <a:pt x="186" y="82"/>
                                    </a:lnTo>
                                    <a:lnTo>
                                      <a:pt x="169" y="93"/>
                                    </a:lnTo>
                                    <a:lnTo>
                                      <a:pt x="165" y="86"/>
                                    </a:lnTo>
                                    <a:close/>
                                    <a:moveTo>
                                      <a:pt x="186" y="82"/>
                                    </a:moveTo>
                                    <a:lnTo>
                                      <a:pt x="186" y="82"/>
                                    </a:lnTo>
                                    <a:lnTo>
                                      <a:pt x="184" y="78"/>
                                    </a:lnTo>
                                    <a:lnTo>
                                      <a:pt x="186" y="82"/>
                                    </a:lnTo>
                                    <a:close/>
                                    <a:moveTo>
                                      <a:pt x="180" y="77"/>
                                    </a:moveTo>
                                    <a:lnTo>
                                      <a:pt x="191" y="67"/>
                                    </a:lnTo>
                                    <a:lnTo>
                                      <a:pt x="197" y="70"/>
                                    </a:lnTo>
                                    <a:lnTo>
                                      <a:pt x="186" y="82"/>
                                    </a:lnTo>
                                    <a:lnTo>
                                      <a:pt x="180" y="77"/>
                                    </a:lnTo>
                                    <a:close/>
                                    <a:moveTo>
                                      <a:pt x="197" y="70"/>
                                    </a:moveTo>
                                    <a:lnTo>
                                      <a:pt x="197" y="70"/>
                                    </a:lnTo>
                                    <a:lnTo>
                                      <a:pt x="195" y="69"/>
                                    </a:lnTo>
                                    <a:lnTo>
                                      <a:pt x="197" y="70"/>
                                    </a:lnTo>
                                    <a:close/>
                                    <a:moveTo>
                                      <a:pt x="191" y="67"/>
                                    </a:moveTo>
                                    <a:lnTo>
                                      <a:pt x="199" y="58"/>
                                    </a:lnTo>
                                    <a:lnTo>
                                      <a:pt x="205" y="61"/>
                                    </a:lnTo>
                                    <a:lnTo>
                                      <a:pt x="197" y="70"/>
                                    </a:lnTo>
                                    <a:lnTo>
                                      <a:pt x="191" y="67"/>
                                    </a:lnTo>
                                    <a:close/>
                                    <a:moveTo>
                                      <a:pt x="205" y="59"/>
                                    </a:moveTo>
                                    <a:lnTo>
                                      <a:pt x="205" y="61"/>
                                    </a:lnTo>
                                    <a:lnTo>
                                      <a:pt x="201" y="59"/>
                                    </a:lnTo>
                                    <a:lnTo>
                                      <a:pt x="205" y="59"/>
                                    </a:lnTo>
                                    <a:close/>
                                    <a:moveTo>
                                      <a:pt x="197" y="59"/>
                                    </a:moveTo>
                                    <a:lnTo>
                                      <a:pt x="197" y="43"/>
                                    </a:lnTo>
                                    <a:lnTo>
                                      <a:pt x="205" y="43"/>
                                    </a:lnTo>
                                    <a:lnTo>
                                      <a:pt x="205" y="59"/>
                                    </a:lnTo>
                                    <a:lnTo>
                                      <a:pt x="197" y="59"/>
                                    </a:lnTo>
                                    <a:close/>
                                    <a:moveTo>
                                      <a:pt x="197" y="43"/>
                                    </a:moveTo>
                                    <a:lnTo>
                                      <a:pt x="197" y="27"/>
                                    </a:lnTo>
                                    <a:lnTo>
                                      <a:pt x="205" y="27"/>
                                    </a:lnTo>
                                    <a:lnTo>
                                      <a:pt x="205" y="43"/>
                                    </a:lnTo>
                                    <a:lnTo>
                                      <a:pt x="197" y="43"/>
                                    </a:lnTo>
                                    <a:close/>
                                    <a:moveTo>
                                      <a:pt x="205" y="26"/>
                                    </a:moveTo>
                                    <a:lnTo>
                                      <a:pt x="205" y="27"/>
                                    </a:lnTo>
                                    <a:lnTo>
                                      <a:pt x="201" y="27"/>
                                    </a:lnTo>
                                    <a:lnTo>
                                      <a:pt x="205" y="26"/>
                                    </a:lnTo>
                                    <a:close/>
                                    <a:moveTo>
                                      <a:pt x="199" y="29"/>
                                    </a:moveTo>
                                    <a:lnTo>
                                      <a:pt x="193" y="21"/>
                                    </a:lnTo>
                                    <a:lnTo>
                                      <a:pt x="199" y="18"/>
                                    </a:lnTo>
                                    <a:lnTo>
                                      <a:pt x="205" y="26"/>
                                    </a:lnTo>
                                    <a:lnTo>
                                      <a:pt x="199" y="29"/>
                                    </a:lnTo>
                                    <a:close/>
                                    <a:moveTo>
                                      <a:pt x="199" y="18"/>
                                    </a:moveTo>
                                    <a:lnTo>
                                      <a:pt x="199" y="18"/>
                                    </a:lnTo>
                                    <a:lnTo>
                                      <a:pt x="197" y="19"/>
                                    </a:lnTo>
                                    <a:lnTo>
                                      <a:pt x="199" y="18"/>
                                    </a:lnTo>
                                    <a:close/>
                                    <a:moveTo>
                                      <a:pt x="193" y="21"/>
                                    </a:moveTo>
                                    <a:lnTo>
                                      <a:pt x="186" y="13"/>
                                    </a:lnTo>
                                    <a:lnTo>
                                      <a:pt x="191" y="10"/>
                                    </a:lnTo>
                                    <a:lnTo>
                                      <a:pt x="199" y="18"/>
                                    </a:lnTo>
                                    <a:lnTo>
                                      <a:pt x="193" y="21"/>
                                    </a:lnTo>
                                    <a:close/>
                                    <a:moveTo>
                                      <a:pt x="191" y="10"/>
                                    </a:moveTo>
                                    <a:lnTo>
                                      <a:pt x="191" y="10"/>
                                    </a:lnTo>
                                    <a:lnTo>
                                      <a:pt x="189" y="11"/>
                                    </a:lnTo>
                                    <a:lnTo>
                                      <a:pt x="191" y="10"/>
                                    </a:lnTo>
                                    <a:close/>
                                    <a:moveTo>
                                      <a:pt x="188" y="15"/>
                                    </a:moveTo>
                                    <a:lnTo>
                                      <a:pt x="174" y="8"/>
                                    </a:lnTo>
                                    <a:lnTo>
                                      <a:pt x="178" y="2"/>
                                    </a:lnTo>
                                    <a:lnTo>
                                      <a:pt x="191" y="10"/>
                                    </a:lnTo>
                                    <a:lnTo>
                                      <a:pt x="188" y="15"/>
                                    </a:lnTo>
                                    <a:close/>
                                    <a:moveTo>
                                      <a:pt x="176" y="2"/>
                                    </a:moveTo>
                                    <a:lnTo>
                                      <a:pt x="178" y="2"/>
                                    </a:lnTo>
                                    <a:lnTo>
                                      <a:pt x="176" y="5"/>
                                    </a:lnTo>
                                    <a:lnTo>
                                      <a:pt x="176" y="2"/>
                                    </a:lnTo>
                                    <a:close/>
                                    <a:moveTo>
                                      <a:pt x="174" y="8"/>
                                    </a:moveTo>
                                    <a:lnTo>
                                      <a:pt x="159" y="5"/>
                                    </a:lnTo>
                                    <a:lnTo>
                                      <a:pt x="159" y="0"/>
                                    </a:lnTo>
                                    <a:lnTo>
                                      <a:pt x="176" y="2"/>
                                    </a:lnTo>
                                    <a:lnTo>
                                      <a:pt x="174" y="8"/>
                                    </a:lnTo>
                                    <a:close/>
                                    <a:moveTo>
                                      <a:pt x="159" y="0"/>
                                    </a:moveTo>
                                    <a:lnTo>
                                      <a:pt x="159" y="0"/>
                                    </a:lnTo>
                                    <a:lnTo>
                                      <a:pt x="159" y="2"/>
                                    </a:lnTo>
                                    <a:lnTo>
                                      <a:pt x="159" y="0"/>
                                    </a:lnTo>
                                    <a:close/>
                                    <a:moveTo>
                                      <a:pt x="159" y="5"/>
                                    </a:moveTo>
                                    <a:lnTo>
                                      <a:pt x="140" y="5"/>
                                    </a:lnTo>
                                    <a:lnTo>
                                      <a:pt x="140" y="0"/>
                                    </a:lnTo>
                                    <a:lnTo>
                                      <a:pt x="159" y="0"/>
                                    </a:lnTo>
                                    <a:lnTo>
                                      <a:pt x="159" y="5"/>
                                    </a:lnTo>
                                    <a:close/>
                                    <a:moveTo>
                                      <a:pt x="140" y="0"/>
                                    </a:moveTo>
                                    <a:lnTo>
                                      <a:pt x="140" y="0"/>
                                    </a:lnTo>
                                    <a:lnTo>
                                      <a:pt x="140" y="2"/>
                                    </a:lnTo>
                                    <a:lnTo>
                                      <a:pt x="140" y="0"/>
                                    </a:lnTo>
                                    <a:close/>
                                    <a:moveTo>
                                      <a:pt x="140" y="5"/>
                                    </a:moveTo>
                                    <a:lnTo>
                                      <a:pt x="125" y="8"/>
                                    </a:lnTo>
                                    <a:lnTo>
                                      <a:pt x="125" y="2"/>
                                    </a:lnTo>
                                    <a:lnTo>
                                      <a:pt x="140" y="0"/>
                                    </a:lnTo>
                                    <a:lnTo>
                                      <a:pt x="140" y="5"/>
                                    </a:lnTo>
                                    <a:close/>
                                    <a:moveTo>
                                      <a:pt x="123" y="3"/>
                                    </a:moveTo>
                                    <a:lnTo>
                                      <a:pt x="125" y="2"/>
                                    </a:lnTo>
                                    <a:lnTo>
                                      <a:pt x="125" y="5"/>
                                    </a:lnTo>
                                    <a:lnTo>
                                      <a:pt x="123" y="3"/>
                                    </a:lnTo>
                                    <a:close/>
                                    <a:moveTo>
                                      <a:pt x="127" y="7"/>
                                    </a:moveTo>
                                    <a:lnTo>
                                      <a:pt x="116" y="16"/>
                                    </a:lnTo>
                                    <a:lnTo>
                                      <a:pt x="110" y="13"/>
                                    </a:lnTo>
                                    <a:lnTo>
                                      <a:pt x="123" y="3"/>
                                    </a:lnTo>
                                    <a:lnTo>
                                      <a:pt x="127" y="7"/>
                                    </a:lnTo>
                                    <a:close/>
                                    <a:moveTo>
                                      <a:pt x="110" y="13"/>
                                    </a:moveTo>
                                    <a:lnTo>
                                      <a:pt x="110" y="13"/>
                                    </a:lnTo>
                                    <a:lnTo>
                                      <a:pt x="114" y="15"/>
                                    </a:lnTo>
                                    <a:lnTo>
                                      <a:pt x="110" y="13"/>
                                    </a:lnTo>
                                    <a:close/>
                                    <a:moveTo>
                                      <a:pt x="116" y="16"/>
                                    </a:moveTo>
                                    <a:lnTo>
                                      <a:pt x="116" y="21"/>
                                    </a:lnTo>
                                    <a:lnTo>
                                      <a:pt x="108" y="19"/>
                                    </a:lnTo>
                                    <a:lnTo>
                                      <a:pt x="110" y="13"/>
                                    </a:lnTo>
                                    <a:lnTo>
                                      <a:pt x="116" y="16"/>
                                    </a:lnTo>
                                    <a:close/>
                                    <a:moveTo>
                                      <a:pt x="112" y="23"/>
                                    </a:moveTo>
                                    <a:lnTo>
                                      <a:pt x="106" y="24"/>
                                    </a:lnTo>
                                    <a:lnTo>
                                      <a:pt x="108" y="19"/>
                                    </a:lnTo>
                                    <a:lnTo>
                                      <a:pt x="112" y="19"/>
                                    </a:lnTo>
                                    <a:lnTo>
                                      <a:pt x="112" y="23"/>
                                    </a:lnTo>
                                    <a:close/>
                                    <a:moveTo>
                                      <a:pt x="112" y="16"/>
                                    </a:moveTo>
                                    <a:lnTo>
                                      <a:pt x="146" y="13"/>
                                    </a:lnTo>
                                    <a:lnTo>
                                      <a:pt x="148" y="19"/>
                                    </a:lnTo>
                                    <a:lnTo>
                                      <a:pt x="112" y="23"/>
                                    </a:lnTo>
                                    <a:lnTo>
                                      <a:pt x="112" y="16"/>
                                    </a:lnTo>
                                    <a:close/>
                                    <a:moveTo>
                                      <a:pt x="146" y="13"/>
                                    </a:moveTo>
                                    <a:lnTo>
                                      <a:pt x="148" y="13"/>
                                    </a:lnTo>
                                    <a:lnTo>
                                      <a:pt x="146" y="16"/>
                                    </a:lnTo>
                                    <a:lnTo>
                                      <a:pt x="146" y="13"/>
                                    </a:lnTo>
                                    <a:close/>
                                    <a:moveTo>
                                      <a:pt x="148" y="13"/>
                                    </a:moveTo>
                                    <a:lnTo>
                                      <a:pt x="159" y="16"/>
                                    </a:lnTo>
                                    <a:lnTo>
                                      <a:pt x="159" y="21"/>
                                    </a:lnTo>
                                    <a:lnTo>
                                      <a:pt x="146" y="19"/>
                                    </a:lnTo>
                                    <a:lnTo>
                                      <a:pt x="148" y="13"/>
                                    </a:lnTo>
                                    <a:close/>
                                    <a:moveTo>
                                      <a:pt x="159" y="16"/>
                                    </a:moveTo>
                                    <a:lnTo>
                                      <a:pt x="161" y="16"/>
                                    </a:lnTo>
                                    <a:lnTo>
                                      <a:pt x="159" y="18"/>
                                    </a:lnTo>
                                    <a:lnTo>
                                      <a:pt x="159" y="16"/>
                                    </a:lnTo>
                                    <a:close/>
                                    <a:moveTo>
                                      <a:pt x="161" y="16"/>
                                    </a:moveTo>
                                    <a:lnTo>
                                      <a:pt x="169" y="23"/>
                                    </a:lnTo>
                                    <a:lnTo>
                                      <a:pt x="165" y="26"/>
                                    </a:lnTo>
                                    <a:lnTo>
                                      <a:pt x="157" y="21"/>
                                    </a:lnTo>
                                    <a:lnTo>
                                      <a:pt x="161" y="16"/>
                                    </a:lnTo>
                                    <a:close/>
                                    <a:moveTo>
                                      <a:pt x="169" y="23"/>
                                    </a:moveTo>
                                    <a:lnTo>
                                      <a:pt x="170" y="23"/>
                                    </a:lnTo>
                                    <a:lnTo>
                                      <a:pt x="167" y="24"/>
                                    </a:lnTo>
                                    <a:lnTo>
                                      <a:pt x="169" y="23"/>
                                    </a:lnTo>
                                    <a:close/>
                                    <a:moveTo>
                                      <a:pt x="170" y="23"/>
                                    </a:moveTo>
                                    <a:lnTo>
                                      <a:pt x="174" y="32"/>
                                    </a:lnTo>
                                    <a:lnTo>
                                      <a:pt x="169" y="34"/>
                                    </a:lnTo>
                                    <a:lnTo>
                                      <a:pt x="163" y="26"/>
                                    </a:lnTo>
                                    <a:lnTo>
                                      <a:pt x="170" y="23"/>
                                    </a:lnTo>
                                    <a:close/>
                                    <a:moveTo>
                                      <a:pt x="174" y="32"/>
                                    </a:moveTo>
                                    <a:lnTo>
                                      <a:pt x="174" y="34"/>
                                    </a:lnTo>
                                    <a:lnTo>
                                      <a:pt x="170" y="34"/>
                                    </a:lnTo>
                                    <a:lnTo>
                                      <a:pt x="174" y="32"/>
                                    </a:lnTo>
                                    <a:close/>
                                    <a:moveTo>
                                      <a:pt x="174" y="34"/>
                                    </a:moveTo>
                                    <a:lnTo>
                                      <a:pt x="174" y="45"/>
                                    </a:lnTo>
                                    <a:lnTo>
                                      <a:pt x="169" y="45"/>
                                    </a:lnTo>
                                    <a:lnTo>
                                      <a:pt x="169" y="34"/>
                                    </a:lnTo>
                                    <a:lnTo>
                                      <a:pt x="174" y="34"/>
                                    </a:lnTo>
                                    <a:close/>
                                    <a:moveTo>
                                      <a:pt x="174" y="45"/>
                                    </a:moveTo>
                                    <a:lnTo>
                                      <a:pt x="174" y="46"/>
                                    </a:lnTo>
                                    <a:lnTo>
                                      <a:pt x="170" y="45"/>
                                    </a:lnTo>
                                    <a:lnTo>
                                      <a:pt x="174" y="45"/>
                                    </a:lnTo>
                                    <a:close/>
                                    <a:moveTo>
                                      <a:pt x="174" y="46"/>
                                    </a:moveTo>
                                    <a:lnTo>
                                      <a:pt x="167" y="62"/>
                                    </a:lnTo>
                                    <a:lnTo>
                                      <a:pt x="161" y="59"/>
                                    </a:lnTo>
                                    <a:lnTo>
                                      <a:pt x="169" y="45"/>
                                    </a:lnTo>
                                    <a:lnTo>
                                      <a:pt x="174" y="46"/>
                                    </a:lnTo>
                                    <a:close/>
                                    <a:moveTo>
                                      <a:pt x="167" y="62"/>
                                    </a:moveTo>
                                    <a:lnTo>
                                      <a:pt x="167" y="62"/>
                                    </a:lnTo>
                                    <a:lnTo>
                                      <a:pt x="163" y="61"/>
                                    </a:lnTo>
                                    <a:lnTo>
                                      <a:pt x="167" y="62"/>
                                    </a:lnTo>
                                    <a:close/>
                                    <a:moveTo>
                                      <a:pt x="167" y="62"/>
                                    </a:moveTo>
                                    <a:lnTo>
                                      <a:pt x="155" y="70"/>
                                    </a:lnTo>
                                    <a:lnTo>
                                      <a:pt x="152" y="67"/>
                                    </a:lnTo>
                                    <a:lnTo>
                                      <a:pt x="161" y="58"/>
                                    </a:lnTo>
                                    <a:lnTo>
                                      <a:pt x="167" y="62"/>
                                    </a:lnTo>
                                    <a:close/>
                                    <a:moveTo>
                                      <a:pt x="150" y="67"/>
                                    </a:moveTo>
                                    <a:lnTo>
                                      <a:pt x="152" y="67"/>
                                    </a:lnTo>
                                    <a:lnTo>
                                      <a:pt x="153" y="69"/>
                                    </a:lnTo>
                                    <a:lnTo>
                                      <a:pt x="150" y="67"/>
                                    </a:lnTo>
                                    <a:close/>
                                    <a:moveTo>
                                      <a:pt x="155" y="70"/>
                                    </a:moveTo>
                                    <a:lnTo>
                                      <a:pt x="150" y="80"/>
                                    </a:lnTo>
                                    <a:lnTo>
                                      <a:pt x="144" y="77"/>
                                    </a:lnTo>
                                    <a:lnTo>
                                      <a:pt x="150" y="67"/>
                                    </a:lnTo>
                                    <a:lnTo>
                                      <a:pt x="155" y="70"/>
                                    </a:lnTo>
                                    <a:close/>
                                    <a:moveTo>
                                      <a:pt x="150" y="80"/>
                                    </a:moveTo>
                                    <a:lnTo>
                                      <a:pt x="148" y="82"/>
                                    </a:lnTo>
                                    <a:lnTo>
                                      <a:pt x="146" y="78"/>
                                    </a:lnTo>
                                    <a:lnTo>
                                      <a:pt x="150" y="80"/>
                                    </a:lnTo>
                                    <a:close/>
                                    <a:moveTo>
                                      <a:pt x="148" y="82"/>
                                    </a:moveTo>
                                    <a:lnTo>
                                      <a:pt x="134" y="86"/>
                                    </a:lnTo>
                                    <a:lnTo>
                                      <a:pt x="131" y="80"/>
                                    </a:lnTo>
                                    <a:lnTo>
                                      <a:pt x="146" y="75"/>
                                    </a:lnTo>
                                    <a:lnTo>
                                      <a:pt x="148" y="82"/>
                                    </a:lnTo>
                                    <a:close/>
                                    <a:moveTo>
                                      <a:pt x="131" y="80"/>
                                    </a:moveTo>
                                    <a:lnTo>
                                      <a:pt x="131" y="80"/>
                                    </a:lnTo>
                                    <a:lnTo>
                                      <a:pt x="133" y="83"/>
                                    </a:lnTo>
                                    <a:lnTo>
                                      <a:pt x="131" y="80"/>
                                    </a:lnTo>
                                    <a:close/>
                                    <a:moveTo>
                                      <a:pt x="134" y="86"/>
                                    </a:moveTo>
                                    <a:lnTo>
                                      <a:pt x="127" y="89"/>
                                    </a:lnTo>
                                    <a:lnTo>
                                      <a:pt x="123" y="83"/>
                                    </a:lnTo>
                                    <a:lnTo>
                                      <a:pt x="131" y="80"/>
                                    </a:lnTo>
                                    <a:lnTo>
                                      <a:pt x="134" y="86"/>
                                    </a:lnTo>
                                    <a:close/>
                                    <a:moveTo>
                                      <a:pt x="127" y="89"/>
                                    </a:moveTo>
                                    <a:lnTo>
                                      <a:pt x="127" y="89"/>
                                    </a:lnTo>
                                    <a:lnTo>
                                      <a:pt x="125" y="86"/>
                                    </a:lnTo>
                                    <a:lnTo>
                                      <a:pt x="127" y="89"/>
                                    </a:lnTo>
                                    <a:close/>
                                    <a:moveTo>
                                      <a:pt x="127" y="89"/>
                                    </a:moveTo>
                                    <a:lnTo>
                                      <a:pt x="114" y="93"/>
                                    </a:lnTo>
                                    <a:lnTo>
                                      <a:pt x="112" y="86"/>
                                    </a:lnTo>
                                    <a:lnTo>
                                      <a:pt x="125" y="83"/>
                                    </a:lnTo>
                                    <a:lnTo>
                                      <a:pt x="127" y="89"/>
                                    </a:lnTo>
                                    <a:close/>
                                    <a:moveTo>
                                      <a:pt x="114" y="93"/>
                                    </a:moveTo>
                                    <a:lnTo>
                                      <a:pt x="114" y="93"/>
                                    </a:lnTo>
                                    <a:lnTo>
                                      <a:pt x="114" y="89"/>
                                    </a:lnTo>
                                    <a:lnTo>
                                      <a:pt x="114" y="93"/>
                                    </a:lnTo>
                                    <a:close/>
                                    <a:moveTo>
                                      <a:pt x="114" y="93"/>
                                    </a:moveTo>
                                    <a:lnTo>
                                      <a:pt x="95" y="93"/>
                                    </a:lnTo>
                                    <a:lnTo>
                                      <a:pt x="95" y="86"/>
                                    </a:lnTo>
                                    <a:lnTo>
                                      <a:pt x="114" y="86"/>
                                    </a:lnTo>
                                    <a:lnTo>
                                      <a:pt x="114" y="93"/>
                                    </a:lnTo>
                                    <a:close/>
                                    <a:moveTo>
                                      <a:pt x="95" y="93"/>
                                    </a:moveTo>
                                    <a:lnTo>
                                      <a:pt x="78" y="93"/>
                                    </a:lnTo>
                                    <a:lnTo>
                                      <a:pt x="78" y="86"/>
                                    </a:lnTo>
                                    <a:lnTo>
                                      <a:pt x="95" y="86"/>
                                    </a:lnTo>
                                    <a:lnTo>
                                      <a:pt x="95" y="93"/>
                                    </a:lnTo>
                                    <a:close/>
                                    <a:moveTo>
                                      <a:pt x="78" y="93"/>
                                    </a:moveTo>
                                    <a:lnTo>
                                      <a:pt x="76" y="93"/>
                                    </a:lnTo>
                                    <a:lnTo>
                                      <a:pt x="78" y="89"/>
                                    </a:lnTo>
                                    <a:lnTo>
                                      <a:pt x="78" y="93"/>
                                    </a:lnTo>
                                    <a:close/>
                                    <a:moveTo>
                                      <a:pt x="76" y="93"/>
                                    </a:moveTo>
                                    <a:lnTo>
                                      <a:pt x="68" y="89"/>
                                    </a:lnTo>
                                    <a:lnTo>
                                      <a:pt x="70" y="83"/>
                                    </a:lnTo>
                                    <a:lnTo>
                                      <a:pt x="80" y="86"/>
                                    </a:lnTo>
                                    <a:lnTo>
                                      <a:pt x="76" y="93"/>
                                    </a:lnTo>
                                    <a:close/>
                                    <a:moveTo>
                                      <a:pt x="68" y="89"/>
                                    </a:moveTo>
                                    <a:lnTo>
                                      <a:pt x="68" y="89"/>
                                    </a:lnTo>
                                    <a:lnTo>
                                      <a:pt x="70" y="86"/>
                                    </a:lnTo>
                                    <a:lnTo>
                                      <a:pt x="68" y="89"/>
                                    </a:lnTo>
                                    <a:close/>
                                    <a:moveTo>
                                      <a:pt x="68" y="89"/>
                                    </a:moveTo>
                                    <a:lnTo>
                                      <a:pt x="59" y="83"/>
                                    </a:lnTo>
                                    <a:lnTo>
                                      <a:pt x="64" y="78"/>
                                    </a:lnTo>
                                    <a:lnTo>
                                      <a:pt x="72" y="85"/>
                                    </a:lnTo>
                                    <a:lnTo>
                                      <a:pt x="68" y="89"/>
                                    </a:lnTo>
                                    <a:close/>
                                    <a:moveTo>
                                      <a:pt x="63" y="78"/>
                                    </a:moveTo>
                                    <a:lnTo>
                                      <a:pt x="64" y="78"/>
                                    </a:lnTo>
                                    <a:lnTo>
                                      <a:pt x="63" y="82"/>
                                    </a:lnTo>
                                    <a:lnTo>
                                      <a:pt x="63" y="78"/>
                                    </a:lnTo>
                                    <a:close/>
                                    <a:moveTo>
                                      <a:pt x="61" y="85"/>
                                    </a:moveTo>
                                    <a:lnTo>
                                      <a:pt x="47" y="82"/>
                                    </a:lnTo>
                                    <a:lnTo>
                                      <a:pt x="47" y="75"/>
                                    </a:lnTo>
                                    <a:lnTo>
                                      <a:pt x="63" y="78"/>
                                    </a:lnTo>
                                    <a:lnTo>
                                      <a:pt x="61" y="85"/>
                                    </a:lnTo>
                                    <a:close/>
                                    <a:moveTo>
                                      <a:pt x="47" y="82"/>
                                    </a:moveTo>
                                    <a:lnTo>
                                      <a:pt x="44" y="80"/>
                                    </a:lnTo>
                                    <a:lnTo>
                                      <a:pt x="47" y="78"/>
                                    </a:lnTo>
                                    <a:lnTo>
                                      <a:pt x="47" y="82"/>
                                    </a:lnTo>
                                    <a:close/>
                                    <a:moveTo>
                                      <a:pt x="44" y="80"/>
                                    </a:moveTo>
                                    <a:lnTo>
                                      <a:pt x="36" y="70"/>
                                    </a:lnTo>
                                    <a:lnTo>
                                      <a:pt x="42" y="67"/>
                                    </a:lnTo>
                                    <a:lnTo>
                                      <a:pt x="49" y="77"/>
                                    </a:lnTo>
                                    <a:lnTo>
                                      <a:pt x="44" y="80"/>
                                    </a:lnTo>
                                    <a:close/>
                                    <a:moveTo>
                                      <a:pt x="42" y="66"/>
                                    </a:moveTo>
                                    <a:lnTo>
                                      <a:pt x="42" y="67"/>
                                    </a:lnTo>
                                    <a:lnTo>
                                      <a:pt x="38" y="69"/>
                                    </a:lnTo>
                                    <a:lnTo>
                                      <a:pt x="42" y="66"/>
                                    </a:lnTo>
                                    <a:close/>
                                    <a:moveTo>
                                      <a:pt x="36" y="70"/>
                                    </a:moveTo>
                                    <a:lnTo>
                                      <a:pt x="28" y="66"/>
                                    </a:lnTo>
                                    <a:lnTo>
                                      <a:pt x="32" y="61"/>
                                    </a:lnTo>
                                    <a:lnTo>
                                      <a:pt x="42" y="66"/>
                                    </a:lnTo>
                                    <a:lnTo>
                                      <a:pt x="36" y="70"/>
                                    </a:lnTo>
                                    <a:close/>
                                    <a:moveTo>
                                      <a:pt x="28" y="59"/>
                                    </a:moveTo>
                                    <a:lnTo>
                                      <a:pt x="30" y="59"/>
                                    </a:lnTo>
                                    <a:lnTo>
                                      <a:pt x="32" y="61"/>
                                    </a:lnTo>
                                    <a:lnTo>
                                      <a:pt x="30" y="62"/>
                                    </a:lnTo>
                                    <a:lnTo>
                                      <a:pt x="28" y="59"/>
                                    </a:lnTo>
                                    <a:close/>
                                    <a:moveTo>
                                      <a:pt x="30" y="66"/>
                                    </a:moveTo>
                                    <a:lnTo>
                                      <a:pt x="6" y="72"/>
                                    </a:lnTo>
                                    <a:lnTo>
                                      <a:pt x="4" y="66"/>
                                    </a:lnTo>
                                    <a:lnTo>
                                      <a:pt x="28" y="59"/>
                                    </a:lnTo>
                                    <a:lnTo>
                                      <a:pt x="30" y="66"/>
                                    </a:lnTo>
                                    <a:close/>
                                    <a:moveTo>
                                      <a:pt x="2" y="70"/>
                                    </a:moveTo>
                                    <a:lnTo>
                                      <a:pt x="0" y="67"/>
                                    </a:lnTo>
                                    <a:lnTo>
                                      <a:pt x="4" y="66"/>
                                    </a:lnTo>
                                    <a:lnTo>
                                      <a:pt x="6" y="69"/>
                                    </a:lnTo>
                                    <a:lnTo>
                                      <a:pt x="2" y="7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647734585" name="Freeform 78"/>
                            <wps:cNvSpPr>
                              <a:spLocks/>
                            </wps:cNvSpPr>
                            <wps:spPr bwMode="auto">
                              <a:xfrm>
                                <a:off x="421588" y="171439"/>
                                <a:ext cx="123272" cy="77538"/>
                              </a:xfrm>
                              <a:custGeom>
                                <a:avLst/>
                                <a:gdLst>
                                  <a:gd name="T0" fmla="*/ 197 w 197"/>
                                  <a:gd name="T1" fmla="*/ 67 h 107"/>
                                  <a:gd name="T2" fmla="*/ 186 w 197"/>
                                  <a:gd name="T3" fmla="*/ 81 h 107"/>
                                  <a:gd name="T4" fmla="*/ 174 w 197"/>
                                  <a:gd name="T5" fmla="*/ 92 h 107"/>
                                  <a:gd name="T6" fmla="*/ 161 w 197"/>
                                  <a:gd name="T7" fmla="*/ 99 h 107"/>
                                  <a:gd name="T8" fmla="*/ 146 w 197"/>
                                  <a:gd name="T9" fmla="*/ 103 h 107"/>
                                  <a:gd name="T10" fmla="*/ 125 w 197"/>
                                  <a:gd name="T11" fmla="*/ 107 h 107"/>
                                  <a:gd name="T12" fmla="*/ 106 w 197"/>
                                  <a:gd name="T13" fmla="*/ 107 h 107"/>
                                  <a:gd name="T14" fmla="*/ 82 w 197"/>
                                  <a:gd name="T15" fmla="*/ 105 h 107"/>
                                  <a:gd name="T16" fmla="*/ 61 w 197"/>
                                  <a:gd name="T17" fmla="*/ 99 h 107"/>
                                  <a:gd name="T18" fmla="*/ 36 w 197"/>
                                  <a:gd name="T19" fmla="*/ 87 h 107"/>
                                  <a:gd name="T20" fmla="*/ 19 w 197"/>
                                  <a:gd name="T21" fmla="*/ 76 h 107"/>
                                  <a:gd name="T22" fmla="*/ 8 w 197"/>
                                  <a:gd name="T23" fmla="*/ 67 h 107"/>
                                  <a:gd name="T24" fmla="*/ 0 w 197"/>
                                  <a:gd name="T25" fmla="*/ 57 h 107"/>
                                  <a:gd name="T26" fmla="*/ 0 w 197"/>
                                  <a:gd name="T27" fmla="*/ 41 h 107"/>
                                  <a:gd name="T28" fmla="*/ 0 w 197"/>
                                  <a:gd name="T29" fmla="*/ 25 h 107"/>
                                  <a:gd name="T30" fmla="*/ 4 w 197"/>
                                  <a:gd name="T31" fmla="*/ 17 h 107"/>
                                  <a:gd name="T32" fmla="*/ 13 w 197"/>
                                  <a:gd name="T33" fmla="*/ 9 h 107"/>
                                  <a:gd name="T34" fmla="*/ 27 w 197"/>
                                  <a:gd name="T35" fmla="*/ 3 h 107"/>
                                  <a:gd name="T36" fmla="*/ 44 w 197"/>
                                  <a:gd name="T37" fmla="*/ 0 h 107"/>
                                  <a:gd name="T38" fmla="*/ 61 w 197"/>
                                  <a:gd name="T39" fmla="*/ 0 h 107"/>
                                  <a:gd name="T40" fmla="*/ 78 w 197"/>
                                  <a:gd name="T41" fmla="*/ 3 h 107"/>
                                  <a:gd name="T42" fmla="*/ 89 w 197"/>
                                  <a:gd name="T43" fmla="*/ 13 h 107"/>
                                  <a:gd name="T44" fmla="*/ 91 w 197"/>
                                  <a:gd name="T45" fmla="*/ 17 h 107"/>
                                  <a:gd name="T46" fmla="*/ 61 w 197"/>
                                  <a:gd name="T47" fmla="*/ 14 h 107"/>
                                  <a:gd name="T48" fmla="*/ 44 w 197"/>
                                  <a:gd name="T49" fmla="*/ 16 h 107"/>
                                  <a:gd name="T50" fmla="*/ 36 w 197"/>
                                  <a:gd name="T51" fmla="*/ 22 h 107"/>
                                  <a:gd name="T52" fmla="*/ 31 w 197"/>
                                  <a:gd name="T53" fmla="*/ 32 h 107"/>
                                  <a:gd name="T54" fmla="*/ 31 w 197"/>
                                  <a:gd name="T55" fmla="*/ 43 h 107"/>
                                  <a:gd name="T56" fmla="*/ 38 w 197"/>
                                  <a:gd name="T57" fmla="*/ 59 h 107"/>
                                  <a:gd name="T58" fmla="*/ 49 w 197"/>
                                  <a:gd name="T59" fmla="*/ 67 h 107"/>
                                  <a:gd name="T60" fmla="*/ 61 w 197"/>
                                  <a:gd name="T61" fmla="*/ 76 h 107"/>
                                  <a:gd name="T62" fmla="*/ 70 w 197"/>
                                  <a:gd name="T63" fmla="*/ 81 h 107"/>
                                  <a:gd name="T64" fmla="*/ 78 w 197"/>
                                  <a:gd name="T65" fmla="*/ 84 h 107"/>
                                  <a:gd name="T66" fmla="*/ 89 w 197"/>
                                  <a:gd name="T67" fmla="*/ 87 h 107"/>
                                  <a:gd name="T68" fmla="*/ 108 w 197"/>
                                  <a:gd name="T69" fmla="*/ 87 h 107"/>
                                  <a:gd name="T70" fmla="*/ 121 w 197"/>
                                  <a:gd name="T71" fmla="*/ 87 h 107"/>
                                  <a:gd name="T72" fmla="*/ 133 w 197"/>
                                  <a:gd name="T73" fmla="*/ 84 h 107"/>
                                  <a:gd name="T74" fmla="*/ 140 w 197"/>
                                  <a:gd name="T75" fmla="*/ 80 h 107"/>
                                  <a:gd name="T76" fmla="*/ 156 w 197"/>
                                  <a:gd name="T77" fmla="*/ 76 h 107"/>
                                  <a:gd name="T78" fmla="*/ 163 w 197"/>
                                  <a:gd name="T79" fmla="*/ 67 h 107"/>
                                  <a:gd name="T80" fmla="*/ 173 w 197"/>
                                  <a:gd name="T81" fmla="*/ 60 h 107"/>
                                  <a:gd name="T82" fmla="*/ 197 w 197"/>
                                  <a:gd name="T83" fmla="*/ 67 h 10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</a:cxnLst>
                                <a:rect l="0" t="0" r="r" b="b"/>
                                <a:pathLst>
                                  <a:path w="197" h="107">
                                    <a:moveTo>
                                      <a:pt x="197" y="67"/>
                                    </a:moveTo>
                                    <a:lnTo>
                                      <a:pt x="186" y="81"/>
                                    </a:lnTo>
                                    <a:lnTo>
                                      <a:pt x="174" y="92"/>
                                    </a:lnTo>
                                    <a:lnTo>
                                      <a:pt x="161" y="99"/>
                                    </a:lnTo>
                                    <a:lnTo>
                                      <a:pt x="146" y="103"/>
                                    </a:lnTo>
                                    <a:lnTo>
                                      <a:pt x="125" y="107"/>
                                    </a:lnTo>
                                    <a:lnTo>
                                      <a:pt x="106" y="107"/>
                                    </a:lnTo>
                                    <a:lnTo>
                                      <a:pt x="82" y="105"/>
                                    </a:lnTo>
                                    <a:lnTo>
                                      <a:pt x="61" y="99"/>
                                    </a:lnTo>
                                    <a:lnTo>
                                      <a:pt x="36" y="87"/>
                                    </a:lnTo>
                                    <a:lnTo>
                                      <a:pt x="19" y="76"/>
                                    </a:lnTo>
                                    <a:lnTo>
                                      <a:pt x="8" y="67"/>
                                    </a:lnTo>
                                    <a:lnTo>
                                      <a:pt x="0" y="57"/>
                                    </a:lnTo>
                                    <a:lnTo>
                                      <a:pt x="0" y="41"/>
                                    </a:lnTo>
                                    <a:lnTo>
                                      <a:pt x="0" y="25"/>
                                    </a:lnTo>
                                    <a:lnTo>
                                      <a:pt x="4" y="17"/>
                                    </a:lnTo>
                                    <a:lnTo>
                                      <a:pt x="13" y="9"/>
                                    </a:lnTo>
                                    <a:lnTo>
                                      <a:pt x="27" y="3"/>
                                    </a:lnTo>
                                    <a:lnTo>
                                      <a:pt x="44" y="0"/>
                                    </a:lnTo>
                                    <a:lnTo>
                                      <a:pt x="61" y="0"/>
                                    </a:lnTo>
                                    <a:lnTo>
                                      <a:pt x="78" y="3"/>
                                    </a:lnTo>
                                    <a:lnTo>
                                      <a:pt x="89" y="13"/>
                                    </a:lnTo>
                                    <a:lnTo>
                                      <a:pt x="91" y="17"/>
                                    </a:lnTo>
                                    <a:lnTo>
                                      <a:pt x="61" y="14"/>
                                    </a:lnTo>
                                    <a:lnTo>
                                      <a:pt x="44" y="16"/>
                                    </a:lnTo>
                                    <a:lnTo>
                                      <a:pt x="36" y="22"/>
                                    </a:lnTo>
                                    <a:lnTo>
                                      <a:pt x="31" y="32"/>
                                    </a:lnTo>
                                    <a:lnTo>
                                      <a:pt x="31" y="43"/>
                                    </a:lnTo>
                                    <a:lnTo>
                                      <a:pt x="38" y="59"/>
                                    </a:lnTo>
                                    <a:lnTo>
                                      <a:pt x="49" y="67"/>
                                    </a:lnTo>
                                    <a:lnTo>
                                      <a:pt x="61" y="76"/>
                                    </a:lnTo>
                                    <a:lnTo>
                                      <a:pt x="70" y="81"/>
                                    </a:lnTo>
                                    <a:lnTo>
                                      <a:pt x="78" y="84"/>
                                    </a:lnTo>
                                    <a:lnTo>
                                      <a:pt x="89" y="87"/>
                                    </a:lnTo>
                                    <a:lnTo>
                                      <a:pt x="108" y="87"/>
                                    </a:lnTo>
                                    <a:lnTo>
                                      <a:pt x="121" y="87"/>
                                    </a:lnTo>
                                    <a:lnTo>
                                      <a:pt x="133" y="84"/>
                                    </a:lnTo>
                                    <a:lnTo>
                                      <a:pt x="140" y="80"/>
                                    </a:lnTo>
                                    <a:lnTo>
                                      <a:pt x="156" y="76"/>
                                    </a:lnTo>
                                    <a:lnTo>
                                      <a:pt x="163" y="67"/>
                                    </a:lnTo>
                                    <a:lnTo>
                                      <a:pt x="173" y="60"/>
                                    </a:lnTo>
                                    <a:lnTo>
                                      <a:pt x="197" y="6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610711" name="Freeform 79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420329" y="170218"/>
                                <a:ext cx="127050" cy="81202"/>
                              </a:xfrm>
                              <a:custGeom>
                                <a:avLst/>
                                <a:gdLst>
                                  <a:gd name="T0" fmla="*/ 192 w 205"/>
                                  <a:gd name="T1" fmla="*/ 85 h 112"/>
                                  <a:gd name="T2" fmla="*/ 173 w 205"/>
                                  <a:gd name="T3" fmla="*/ 93 h 112"/>
                                  <a:gd name="T4" fmla="*/ 178 w 205"/>
                                  <a:gd name="T5" fmla="*/ 96 h 112"/>
                                  <a:gd name="T6" fmla="*/ 165 w 205"/>
                                  <a:gd name="T7" fmla="*/ 104 h 112"/>
                                  <a:gd name="T8" fmla="*/ 146 w 205"/>
                                  <a:gd name="T9" fmla="*/ 102 h 112"/>
                                  <a:gd name="T10" fmla="*/ 148 w 205"/>
                                  <a:gd name="T11" fmla="*/ 109 h 112"/>
                                  <a:gd name="T12" fmla="*/ 127 w 205"/>
                                  <a:gd name="T13" fmla="*/ 112 h 112"/>
                                  <a:gd name="T14" fmla="*/ 108 w 205"/>
                                  <a:gd name="T15" fmla="*/ 105 h 112"/>
                                  <a:gd name="T16" fmla="*/ 108 w 205"/>
                                  <a:gd name="T17" fmla="*/ 112 h 112"/>
                                  <a:gd name="T18" fmla="*/ 84 w 205"/>
                                  <a:gd name="T19" fmla="*/ 110 h 112"/>
                                  <a:gd name="T20" fmla="*/ 63 w 205"/>
                                  <a:gd name="T21" fmla="*/ 97 h 112"/>
                                  <a:gd name="T22" fmla="*/ 61 w 205"/>
                                  <a:gd name="T23" fmla="*/ 104 h 112"/>
                                  <a:gd name="T24" fmla="*/ 36 w 205"/>
                                  <a:gd name="T25" fmla="*/ 93 h 112"/>
                                  <a:gd name="T26" fmla="*/ 23 w 205"/>
                                  <a:gd name="T27" fmla="*/ 77 h 112"/>
                                  <a:gd name="T28" fmla="*/ 19 w 205"/>
                                  <a:gd name="T29" fmla="*/ 82 h 112"/>
                                  <a:gd name="T30" fmla="*/ 8 w 205"/>
                                  <a:gd name="T31" fmla="*/ 70 h 112"/>
                                  <a:gd name="T32" fmla="*/ 6 w 205"/>
                                  <a:gd name="T33" fmla="*/ 58 h 112"/>
                                  <a:gd name="T34" fmla="*/ 0 w 205"/>
                                  <a:gd name="T35" fmla="*/ 61 h 112"/>
                                  <a:gd name="T36" fmla="*/ 0 w 205"/>
                                  <a:gd name="T37" fmla="*/ 43 h 112"/>
                                  <a:gd name="T38" fmla="*/ 0 w 205"/>
                                  <a:gd name="T39" fmla="*/ 26 h 112"/>
                                  <a:gd name="T40" fmla="*/ 6 w 205"/>
                                  <a:gd name="T41" fmla="*/ 29 h 112"/>
                                  <a:gd name="T42" fmla="*/ 4 w 205"/>
                                  <a:gd name="T43" fmla="*/ 18 h 112"/>
                                  <a:gd name="T44" fmla="*/ 14 w 205"/>
                                  <a:gd name="T45" fmla="*/ 8 h 112"/>
                                  <a:gd name="T46" fmla="*/ 17 w 205"/>
                                  <a:gd name="T47" fmla="*/ 15 h 112"/>
                                  <a:gd name="T48" fmla="*/ 29 w 205"/>
                                  <a:gd name="T49" fmla="*/ 2 h 112"/>
                                  <a:gd name="T50" fmla="*/ 46 w 205"/>
                                  <a:gd name="T51" fmla="*/ 0 h 112"/>
                                  <a:gd name="T52" fmla="*/ 46 w 205"/>
                                  <a:gd name="T53" fmla="*/ 5 h 112"/>
                                  <a:gd name="T54" fmla="*/ 65 w 205"/>
                                  <a:gd name="T55" fmla="*/ 0 h 112"/>
                                  <a:gd name="T56" fmla="*/ 82 w 205"/>
                                  <a:gd name="T57" fmla="*/ 3 h 112"/>
                                  <a:gd name="T58" fmla="*/ 76 w 205"/>
                                  <a:gd name="T59" fmla="*/ 7 h 112"/>
                                  <a:gd name="T60" fmla="*/ 95 w 205"/>
                                  <a:gd name="T61" fmla="*/ 13 h 112"/>
                                  <a:gd name="T62" fmla="*/ 99 w 205"/>
                                  <a:gd name="T63" fmla="*/ 24 h 112"/>
                                  <a:gd name="T64" fmla="*/ 63 w 205"/>
                                  <a:gd name="T65" fmla="*/ 13 h 112"/>
                                  <a:gd name="T66" fmla="*/ 61 w 205"/>
                                  <a:gd name="T67" fmla="*/ 13 h 112"/>
                                  <a:gd name="T68" fmla="*/ 42 w 205"/>
                                  <a:gd name="T69" fmla="*/ 16 h 112"/>
                                  <a:gd name="T70" fmla="*/ 34 w 205"/>
                                  <a:gd name="T71" fmla="*/ 23 h 112"/>
                                  <a:gd name="T72" fmla="*/ 34 w 205"/>
                                  <a:gd name="T73" fmla="*/ 23 h 112"/>
                                  <a:gd name="T74" fmla="*/ 29 w 205"/>
                                  <a:gd name="T75" fmla="*/ 34 h 112"/>
                                  <a:gd name="T76" fmla="*/ 29 w 205"/>
                                  <a:gd name="T77" fmla="*/ 45 h 112"/>
                                  <a:gd name="T78" fmla="*/ 31 w 205"/>
                                  <a:gd name="T79" fmla="*/ 46 h 112"/>
                                  <a:gd name="T80" fmla="*/ 38 w 205"/>
                                  <a:gd name="T81" fmla="*/ 62 h 112"/>
                                  <a:gd name="T82" fmla="*/ 48 w 205"/>
                                  <a:gd name="T83" fmla="*/ 70 h 112"/>
                                  <a:gd name="T84" fmla="*/ 53 w 205"/>
                                  <a:gd name="T85" fmla="*/ 67 h 112"/>
                                  <a:gd name="T86" fmla="*/ 61 w 205"/>
                                  <a:gd name="T87" fmla="*/ 82 h 112"/>
                                  <a:gd name="T88" fmla="*/ 70 w 205"/>
                                  <a:gd name="T89" fmla="*/ 86 h 112"/>
                                  <a:gd name="T90" fmla="*/ 70 w 205"/>
                                  <a:gd name="T91" fmla="*/ 86 h 112"/>
                                  <a:gd name="T92" fmla="*/ 78 w 205"/>
                                  <a:gd name="T93" fmla="*/ 89 h 112"/>
                                  <a:gd name="T94" fmla="*/ 89 w 205"/>
                                  <a:gd name="T95" fmla="*/ 93 h 112"/>
                                  <a:gd name="T96" fmla="*/ 91 w 205"/>
                                  <a:gd name="T97" fmla="*/ 93 h 112"/>
                                  <a:gd name="T98" fmla="*/ 110 w 205"/>
                                  <a:gd name="T99" fmla="*/ 86 h 112"/>
                                  <a:gd name="T100" fmla="*/ 123 w 205"/>
                                  <a:gd name="T101" fmla="*/ 93 h 112"/>
                                  <a:gd name="T102" fmla="*/ 125 w 205"/>
                                  <a:gd name="T103" fmla="*/ 93 h 112"/>
                                  <a:gd name="T104" fmla="*/ 133 w 205"/>
                                  <a:gd name="T105" fmla="*/ 85 h 112"/>
                                  <a:gd name="T106" fmla="*/ 142 w 205"/>
                                  <a:gd name="T107" fmla="*/ 78 h 112"/>
                                  <a:gd name="T108" fmla="*/ 144 w 205"/>
                                  <a:gd name="T109" fmla="*/ 85 h 112"/>
                                  <a:gd name="T110" fmla="*/ 154 w 205"/>
                                  <a:gd name="T111" fmla="*/ 77 h 112"/>
                                  <a:gd name="T112" fmla="*/ 163 w 205"/>
                                  <a:gd name="T113" fmla="*/ 66 h 112"/>
                                  <a:gd name="T114" fmla="*/ 167 w 205"/>
                                  <a:gd name="T115" fmla="*/ 70 h 112"/>
                                  <a:gd name="T116" fmla="*/ 173 w 205"/>
                                  <a:gd name="T117" fmla="*/ 61 h 112"/>
                                  <a:gd name="T118" fmla="*/ 199 w 205"/>
                                  <a:gd name="T119" fmla="*/ 66 h 11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  <a:cxn ang="0">
                                    <a:pos x="T118" y="T119"/>
                                  </a:cxn>
                                </a:cxnLst>
                                <a:rect l="0" t="0" r="r" b="b"/>
                                <a:pathLst>
                                  <a:path w="205" h="112">
                                    <a:moveTo>
                                      <a:pt x="201" y="70"/>
                                    </a:moveTo>
                                    <a:lnTo>
                                      <a:pt x="192" y="85"/>
                                    </a:lnTo>
                                    <a:lnTo>
                                      <a:pt x="184" y="82"/>
                                    </a:lnTo>
                                    <a:lnTo>
                                      <a:pt x="195" y="67"/>
                                    </a:lnTo>
                                    <a:lnTo>
                                      <a:pt x="201" y="70"/>
                                    </a:lnTo>
                                    <a:close/>
                                    <a:moveTo>
                                      <a:pt x="192" y="85"/>
                                    </a:moveTo>
                                    <a:lnTo>
                                      <a:pt x="190" y="85"/>
                                    </a:lnTo>
                                    <a:lnTo>
                                      <a:pt x="188" y="83"/>
                                    </a:lnTo>
                                    <a:lnTo>
                                      <a:pt x="192" y="85"/>
                                    </a:lnTo>
                                    <a:close/>
                                    <a:moveTo>
                                      <a:pt x="190" y="85"/>
                                    </a:moveTo>
                                    <a:lnTo>
                                      <a:pt x="178" y="96"/>
                                    </a:lnTo>
                                    <a:lnTo>
                                      <a:pt x="173" y="93"/>
                                    </a:lnTo>
                                    <a:lnTo>
                                      <a:pt x="186" y="82"/>
                                    </a:lnTo>
                                    <a:lnTo>
                                      <a:pt x="190" y="85"/>
                                    </a:lnTo>
                                    <a:close/>
                                    <a:moveTo>
                                      <a:pt x="178" y="96"/>
                                    </a:moveTo>
                                    <a:lnTo>
                                      <a:pt x="178" y="96"/>
                                    </a:lnTo>
                                    <a:lnTo>
                                      <a:pt x="176" y="94"/>
                                    </a:lnTo>
                                    <a:lnTo>
                                      <a:pt x="178" y="96"/>
                                    </a:lnTo>
                                    <a:close/>
                                    <a:moveTo>
                                      <a:pt x="178" y="96"/>
                                    </a:moveTo>
                                    <a:lnTo>
                                      <a:pt x="165" y="104"/>
                                    </a:lnTo>
                                    <a:lnTo>
                                      <a:pt x="161" y="97"/>
                                    </a:lnTo>
                                    <a:lnTo>
                                      <a:pt x="175" y="91"/>
                                    </a:lnTo>
                                    <a:lnTo>
                                      <a:pt x="178" y="96"/>
                                    </a:lnTo>
                                    <a:close/>
                                    <a:moveTo>
                                      <a:pt x="165" y="104"/>
                                    </a:moveTo>
                                    <a:lnTo>
                                      <a:pt x="165" y="104"/>
                                    </a:lnTo>
                                    <a:lnTo>
                                      <a:pt x="163" y="101"/>
                                    </a:lnTo>
                                    <a:lnTo>
                                      <a:pt x="165" y="104"/>
                                    </a:lnTo>
                                    <a:close/>
                                    <a:moveTo>
                                      <a:pt x="165" y="104"/>
                                    </a:moveTo>
                                    <a:lnTo>
                                      <a:pt x="148" y="109"/>
                                    </a:lnTo>
                                    <a:lnTo>
                                      <a:pt x="146" y="102"/>
                                    </a:lnTo>
                                    <a:lnTo>
                                      <a:pt x="163" y="97"/>
                                    </a:lnTo>
                                    <a:lnTo>
                                      <a:pt x="165" y="104"/>
                                    </a:lnTo>
                                    <a:close/>
                                    <a:moveTo>
                                      <a:pt x="148" y="109"/>
                                    </a:moveTo>
                                    <a:lnTo>
                                      <a:pt x="148" y="109"/>
                                    </a:lnTo>
                                    <a:lnTo>
                                      <a:pt x="148" y="105"/>
                                    </a:lnTo>
                                    <a:lnTo>
                                      <a:pt x="148" y="109"/>
                                    </a:lnTo>
                                    <a:close/>
                                    <a:moveTo>
                                      <a:pt x="148" y="109"/>
                                    </a:moveTo>
                                    <a:lnTo>
                                      <a:pt x="127" y="112"/>
                                    </a:lnTo>
                                    <a:lnTo>
                                      <a:pt x="127" y="105"/>
                                    </a:lnTo>
                                    <a:lnTo>
                                      <a:pt x="148" y="102"/>
                                    </a:lnTo>
                                    <a:lnTo>
                                      <a:pt x="148" y="109"/>
                                    </a:lnTo>
                                    <a:close/>
                                    <a:moveTo>
                                      <a:pt x="127" y="112"/>
                                    </a:moveTo>
                                    <a:lnTo>
                                      <a:pt x="127" y="112"/>
                                    </a:lnTo>
                                    <a:lnTo>
                                      <a:pt x="127" y="109"/>
                                    </a:lnTo>
                                    <a:lnTo>
                                      <a:pt x="127" y="112"/>
                                    </a:lnTo>
                                    <a:close/>
                                    <a:moveTo>
                                      <a:pt x="127" y="112"/>
                                    </a:moveTo>
                                    <a:lnTo>
                                      <a:pt x="108" y="112"/>
                                    </a:lnTo>
                                    <a:lnTo>
                                      <a:pt x="108" y="105"/>
                                    </a:lnTo>
                                    <a:lnTo>
                                      <a:pt x="127" y="105"/>
                                    </a:lnTo>
                                    <a:lnTo>
                                      <a:pt x="127" y="112"/>
                                    </a:lnTo>
                                    <a:close/>
                                    <a:moveTo>
                                      <a:pt x="108" y="112"/>
                                    </a:moveTo>
                                    <a:lnTo>
                                      <a:pt x="108" y="112"/>
                                    </a:lnTo>
                                    <a:lnTo>
                                      <a:pt x="108" y="109"/>
                                    </a:lnTo>
                                    <a:lnTo>
                                      <a:pt x="108" y="112"/>
                                    </a:lnTo>
                                    <a:close/>
                                    <a:moveTo>
                                      <a:pt x="108" y="112"/>
                                    </a:moveTo>
                                    <a:lnTo>
                                      <a:pt x="84" y="110"/>
                                    </a:lnTo>
                                    <a:lnTo>
                                      <a:pt x="84" y="104"/>
                                    </a:lnTo>
                                    <a:lnTo>
                                      <a:pt x="108" y="105"/>
                                    </a:lnTo>
                                    <a:lnTo>
                                      <a:pt x="108" y="112"/>
                                    </a:lnTo>
                                    <a:close/>
                                    <a:moveTo>
                                      <a:pt x="84" y="110"/>
                                    </a:moveTo>
                                    <a:lnTo>
                                      <a:pt x="82" y="110"/>
                                    </a:lnTo>
                                    <a:lnTo>
                                      <a:pt x="84" y="107"/>
                                    </a:lnTo>
                                    <a:lnTo>
                                      <a:pt x="84" y="110"/>
                                    </a:lnTo>
                                    <a:close/>
                                    <a:moveTo>
                                      <a:pt x="82" y="110"/>
                                    </a:moveTo>
                                    <a:lnTo>
                                      <a:pt x="61" y="104"/>
                                    </a:lnTo>
                                    <a:lnTo>
                                      <a:pt x="63" y="97"/>
                                    </a:lnTo>
                                    <a:lnTo>
                                      <a:pt x="86" y="104"/>
                                    </a:lnTo>
                                    <a:lnTo>
                                      <a:pt x="82" y="110"/>
                                    </a:lnTo>
                                    <a:close/>
                                    <a:moveTo>
                                      <a:pt x="61" y="104"/>
                                    </a:moveTo>
                                    <a:lnTo>
                                      <a:pt x="61" y="104"/>
                                    </a:lnTo>
                                    <a:lnTo>
                                      <a:pt x="63" y="101"/>
                                    </a:lnTo>
                                    <a:lnTo>
                                      <a:pt x="61" y="104"/>
                                    </a:lnTo>
                                    <a:close/>
                                    <a:moveTo>
                                      <a:pt x="61" y="104"/>
                                    </a:moveTo>
                                    <a:lnTo>
                                      <a:pt x="36" y="93"/>
                                    </a:lnTo>
                                    <a:lnTo>
                                      <a:pt x="38" y="86"/>
                                    </a:lnTo>
                                    <a:lnTo>
                                      <a:pt x="63" y="97"/>
                                    </a:lnTo>
                                    <a:lnTo>
                                      <a:pt x="61" y="104"/>
                                    </a:lnTo>
                                    <a:close/>
                                    <a:moveTo>
                                      <a:pt x="36" y="93"/>
                                    </a:moveTo>
                                    <a:lnTo>
                                      <a:pt x="34" y="93"/>
                                    </a:lnTo>
                                    <a:lnTo>
                                      <a:pt x="38" y="89"/>
                                    </a:lnTo>
                                    <a:lnTo>
                                      <a:pt x="36" y="93"/>
                                    </a:lnTo>
                                    <a:close/>
                                    <a:moveTo>
                                      <a:pt x="34" y="93"/>
                                    </a:moveTo>
                                    <a:lnTo>
                                      <a:pt x="19" y="82"/>
                                    </a:lnTo>
                                    <a:lnTo>
                                      <a:pt x="23" y="77"/>
                                    </a:lnTo>
                                    <a:lnTo>
                                      <a:pt x="40" y="86"/>
                                    </a:lnTo>
                                    <a:lnTo>
                                      <a:pt x="34" y="93"/>
                                    </a:lnTo>
                                    <a:close/>
                                    <a:moveTo>
                                      <a:pt x="19" y="82"/>
                                    </a:moveTo>
                                    <a:lnTo>
                                      <a:pt x="19" y="82"/>
                                    </a:lnTo>
                                    <a:lnTo>
                                      <a:pt x="21" y="78"/>
                                    </a:lnTo>
                                    <a:lnTo>
                                      <a:pt x="19" y="82"/>
                                    </a:lnTo>
                                    <a:close/>
                                    <a:moveTo>
                                      <a:pt x="19" y="82"/>
                                    </a:moveTo>
                                    <a:lnTo>
                                      <a:pt x="8" y="70"/>
                                    </a:lnTo>
                                    <a:lnTo>
                                      <a:pt x="12" y="67"/>
                                    </a:lnTo>
                                    <a:lnTo>
                                      <a:pt x="23" y="77"/>
                                    </a:lnTo>
                                    <a:lnTo>
                                      <a:pt x="19" y="82"/>
                                    </a:lnTo>
                                    <a:close/>
                                    <a:moveTo>
                                      <a:pt x="8" y="70"/>
                                    </a:moveTo>
                                    <a:lnTo>
                                      <a:pt x="6" y="70"/>
                                    </a:lnTo>
                                    <a:lnTo>
                                      <a:pt x="10" y="69"/>
                                    </a:lnTo>
                                    <a:lnTo>
                                      <a:pt x="8" y="70"/>
                                    </a:lnTo>
                                    <a:close/>
                                    <a:moveTo>
                                      <a:pt x="6" y="70"/>
                                    </a:moveTo>
                                    <a:lnTo>
                                      <a:pt x="0" y="61"/>
                                    </a:lnTo>
                                    <a:lnTo>
                                      <a:pt x="6" y="58"/>
                                    </a:lnTo>
                                    <a:lnTo>
                                      <a:pt x="14" y="67"/>
                                    </a:lnTo>
                                    <a:lnTo>
                                      <a:pt x="6" y="70"/>
                                    </a:lnTo>
                                    <a:close/>
                                    <a:moveTo>
                                      <a:pt x="0" y="61"/>
                                    </a:moveTo>
                                    <a:lnTo>
                                      <a:pt x="0" y="59"/>
                                    </a:lnTo>
                                    <a:lnTo>
                                      <a:pt x="2" y="59"/>
                                    </a:lnTo>
                                    <a:lnTo>
                                      <a:pt x="0" y="61"/>
                                    </a:lnTo>
                                    <a:close/>
                                    <a:moveTo>
                                      <a:pt x="0" y="59"/>
                                    </a:moveTo>
                                    <a:lnTo>
                                      <a:pt x="0" y="43"/>
                                    </a:lnTo>
                                    <a:lnTo>
                                      <a:pt x="6" y="43"/>
                                    </a:lnTo>
                                    <a:lnTo>
                                      <a:pt x="6" y="59"/>
                                    </a:lnTo>
                                    <a:lnTo>
                                      <a:pt x="0" y="59"/>
                                    </a:lnTo>
                                    <a:close/>
                                    <a:moveTo>
                                      <a:pt x="0" y="43"/>
                                    </a:moveTo>
                                    <a:lnTo>
                                      <a:pt x="0" y="27"/>
                                    </a:lnTo>
                                    <a:lnTo>
                                      <a:pt x="6" y="27"/>
                                    </a:lnTo>
                                    <a:lnTo>
                                      <a:pt x="6" y="43"/>
                                    </a:lnTo>
                                    <a:lnTo>
                                      <a:pt x="0" y="43"/>
                                    </a:lnTo>
                                    <a:close/>
                                    <a:moveTo>
                                      <a:pt x="0" y="27"/>
                                    </a:moveTo>
                                    <a:lnTo>
                                      <a:pt x="0" y="26"/>
                                    </a:lnTo>
                                    <a:lnTo>
                                      <a:pt x="2" y="27"/>
                                    </a:lnTo>
                                    <a:lnTo>
                                      <a:pt x="0" y="27"/>
                                    </a:lnTo>
                                    <a:close/>
                                    <a:moveTo>
                                      <a:pt x="0" y="26"/>
                                    </a:moveTo>
                                    <a:lnTo>
                                      <a:pt x="4" y="19"/>
                                    </a:lnTo>
                                    <a:lnTo>
                                      <a:pt x="10" y="21"/>
                                    </a:lnTo>
                                    <a:lnTo>
                                      <a:pt x="6" y="29"/>
                                    </a:lnTo>
                                    <a:lnTo>
                                      <a:pt x="0" y="26"/>
                                    </a:lnTo>
                                    <a:close/>
                                    <a:moveTo>
                                      <a:pt x="4" y="19"/>
                                    </a:moveTo>
                                    <a:lnTo>
                                      <a:pt x="4" y="18"/>
                                    </a:lnTo>
                                    <a:lnTo>
                                      <a:pt x="6" y="19"/>
                                    </a:lnTo>
                                    <a:lnTo>
                                      <a:pt x="4" y="19"/>
                                    </a:lnTo>
                                    <a:close/>
                                    <a:moveTo>
                                      <a:pt x="4" y="18"/>
                                    </a:moveTo>
                                    <a:lnTo>
                                      <a:pt x="12" y="10"/>
                                    </a:lnTo>
                                    <a:lnTo>
                                      <a:pt x="17" y="13"/>
                                    </a:lnTo>
                                    <a:lnTo>
                                      <a:pt x="10" y="23"/>
                                    </a:lnTo>
                                    <a:lnTo>
                                      <a:pt x="4" y="18"/>
                                    </a:lnTo>
                                    <a:close/>
                                    <a:moveTo>
                                      <a:pt x="12" y="10"/>
                                    </a:moveTo>
                                    <a:lnTo>
                                      <a:pt x="14" y="8"/>
                                    </a:lnTo>
                                    <a:lnTo>
                                      <a:pt x="15" y="11"/>
                                    </a:lnTo>
                                    <a:lnTo>
                                      <a:pt x="12" y="10"/>
                                    </a:lnTo>
                                    <a:close/>
                                    <a:moveTo>
                                      <a:pt x="14" y="8"/>
                                    </a:moveTo>
                                    <a:lnTo>
                                      <a:pt x="29" y="2"/>
                                    </a:lnTo>
                                    <a:lnTo>
                                      <a:pt x="31" y="8"/>
                                    </a:lnTo>
                                    <a:lnTo>
                                      <a:pt x="17" y="15"/>
                                    </a:lnTo>
                                    <a:lnTo>
                                      <a:pt x="14" y="8"/>
                                    </a:lnTo>
                                    <a:close/>
                                    <a:moveTo>
                                      <a:pt x="29" y="2"/>
                                    </a:moveTo>
                                    <a:lnTo>
                                      <a:pt x="29" y="2"/>
                                    </a:lnTo>
                                    <a:lnTo>
                                      <a:pt x="29" y="5"/>
                                    </a:lnTo>
                                    <a:lnTo>
                                      <a:pt x="29" y="2"/>
                                    </a:lnTo>
                                    <a:close/>
                                    <a:moveTo>
                                      <a:pt x="29" y="2"/>
                                    </a:moveTo>
                                    <a:lnTo>
                                      <a:pt x="44" y="0"/>
                                    </a:lnTo>
                                    <a:lnTo>
                                      <a:pt x="46" y="5"/>
                                    </a:lnTo>
                                    <a:lnTo>
                                      <a:pt x="31" y="8"/>
                                    </a:lnTo>
                                    <a:lnTo>
                                      <a:pt x="29" y="2"/>
                                    </a:lnTo>
                                    <a:close/>
                                    <a:moveTo>
                                      <a:pt x="44" y="0"/>
                                    </a:moveTo>
                                    <a:lnTo>
                                      <a:pt x="46" y="0"/>
                                    </a:lnTo>
                                    <a:lnTo>
                                      <a:pt x="46" y="2"/>
                                    </a:lnTo>
                                    <a:lnTo>
                                      <a:pt x="44" y="0"/>
                                    </a:lnTo>
                                    <a:close/>
                                    <a:moveTo>
                                      <a:pt x="46" y="0"/>
                                    </a:moveTo>
                                    <a:lnTo>
                                      <a:pt x="63" y="0"/>
                                    </a:lnTo>
                                    <a:lnTo>
                                      <a:pt x="63" y="5"/>
                                    </a:lnTo>
                                    <a:lnTo>
                                      <a:pt x="46" y="5"/>
                                    </a:lnTo>
                                    <a:lnTo>
                                      <a:pt x="46" y="0"/>
                                    </a:lnTo>
                                    <a:close/>
                                    <a:moveTo>
                                      <a:pt x="63" y="0"/>
                                    </a:moveTo>
                                    <a:lnTo>
                                      <a:pt x="65" y="0"/>
                                    </a:lnTo>
                                    <a:lnTo>
                                      <a:pt x="63" y="2"/>
                                    </a:lnTo>
                                    <a:lnTo>
                                      <a:pt x="63" y="0"/>
                                    </a:lnTo>
                                    <a:close/>
                                    <a:moveTo>
                                      <a:pt x="65" y="0"/>
                                    </a:moveTo>
                                    <a:lnTo>
                                      <a:pt x="80" y="2"/>
                                    </a:lnTo>
                                    <a:lnTo>
                                      <a:pt x="78" y="8"/>
                                    </a:lnTo>
                                    <a:lnTo>
                                      <a:pt x="63" y="5"/>
                                    </a:lnTo>
                                    <a:lnTo>
                                      <a:pt x="65" y="0"/>
                                    </a:lnTo>
                                    <a:close/>
                                    <a:moveTo>
                                      <a:pt x="80" y="2"/>
                                    </a:moveTo>
                                    <a:lnTo>
                                      <a:pt x="82" y="3"/>
                                    </a:lnTo>
                                    <a:lnTo>
                                      <a:pt x="80" y="5"/>
                                    </a:lnTo>
                                    <a:lnTo>
                                      <a:pt x="80" y="2"/>
                                    </a:lnTo>
                                    <a:close/>
                                    <a:moveTo>
                                      <a:pt x="82" y="3"/>
                                    </a:moveTo>
                                    <a:lnTo>
                                      <a:pt x="93" y="13"/>
                                    </a:lnTo>
                                    <a:lnTo>
                                      <a:pt x="89" y="16"/>
                                    </a:lnTo>
                                    <a:lnTo>
                                      <a:pt x="76" y="7"/>
                                    </a:lnTo>
                                    <a:lnTo>
                                      <a:pt x="82" y="3"/>
                                    </a:lnTo>
                                    <a:close/>
                                    <a:moveTo>
                                      <a:pt x="93" y="13"/>
                                    </a:moveTo>
                                    <a:lnTo>
                                      <a:pt x="95" y="13"/>
                                    </a:lnTo>
                                    <a:lnTo>
                                      <a:pt x="91" y="15"/>
                                    </a:lnTo>
                                    <a:lnTo>
                                      <a:pt x="93" y="13"/>
                                    </a:lnTo>
                                    <a:close/>
                                    <a:moveTo>
                                      <a:pt x="95" y="13"/>
                                    </a:moveTo>
                                    <a:lnTo>
                                      <a:pt x="97" y="19"/>
                                    </a:lnTo>
                                    <a:lnTo>
                                      <a:pt x="89" y="21"/>
                                    </a:lnTo>
                                    <a:lnTo>
                                      <a:pt x="87" y="16"/>
                                    </a:lnTo>
                                    <a:lnTo>
                                      <a:pt x="95" y="13"/>
                                    </a:lnTo>
                                    <a:close/>
                                    <a:moveTo>
                                      <a:pt x="97" y="19"/>
                                    </a:moveTo>
                                    <a:lnTo>
                                      <a:pt x="99" y="24"/>
                                    </a:lnTo>
                                    <a:lnTo>
                                      <a:pt x="93" y="23"/>
                                    </a:lnTo>
                                    <a:lnTo>
                                      <a:pt x="93" y="19"/>
                                    </a:lnTo>
                                    <a:lnTo>
                                      <a:pt x="97" y="19"/>
                                    </a:lnTo>
                                    <a:close/>
                                    <a:moveTo>
                                      <a:pt x="93" y="23"/>
                                    </a:moveTo>
                                    <a:lnTo>
                                      <a:pt x="61" y="19"/>
                                    </a:lnTo>
                                    <a:lnTo>
                                      <a:pt x="63" y="13"/>
                                    </a:lnTo>
                                    <a:lnTo>
                                      <a:pt x="93" y="16"/>
                                    </a:lnTo>
                                    <a:lnTo>
                                      <a:pt x="93" y="23"/>
                                    </a:lnTo>
                                    <a:close/>
                                    <a:moveTo>
                                      <a:pt x="61" y="13"/>
                                    </a:moveTo>
                                    <a:lnTo>
                                      <a:pt x="63" y="13"/>
                                    </a:lnTo>
                                    <a:lnTo>
                                      <a:pt x="63" y="16"/>
                                    </a:lnTo>
                                    <a:lnTo>
                                      <a:pt x="61" y="13"/>
                                    </a:lnTo>
                                    <a:close/>
                                    <a:moveTo>
                                      <a:pt x="63" y="19"/>
                                    </a:moveTo>
                                    <a:lnTo>
                                      <a:pt x="46" y="21"/>
                                    </a:lnTo>
                                    <a:lnTo>
                                      <a:pt x="44" y="16"/>
                                    </a:lnTo>
                                    <a:lnTo>
                                      <a:pt x="61" y="13"/>
                                    </a:lnTo>
                                    <a:lnTo>
                                      <a:pt x="63" y="19"/>
                                    </a:lnTo>
                                    <a:close/>
                                    <a:moveTo>
                                      <a:pt x="42" y="16"/>
                                    </a:moveTo>
                                    <a:lnTo>
                                      <a:pt x="44" y="16"/>
                                    </a:lnTo>
                                    <a:lnTo>
                                      <a:pt x="46" y="18"/>
                                    </a:lnTo>
                                    <a:lnTo>
                                      <a:pt x="42" y="16"/>
                                    </a:lnTo>
                                    <a:close/>
                                    <a:moveTo>
                                      <a:pt x="48" y="21"/>
                                    </a:moveTo>
                                    <a:lnTo>
                                      <a:pt x="40" y="26"/>
                                    </a:lnTo>
                                    <a:lnTo>
                                      <a:pt x="34" y="23"/>
                                    </a:lnTo>
                                    <a:lnTo>
                                      <a:pt x="42" y="16"/>
                                    </a:lnTo>
                                    <a:lnTo>
                                      <a:pt x="48" y="21"/>
                                    </a:lnTo>
                                    <a:close/>
                                    <a:moveTo>
                                      <a:pt x="34" y="23"/>
                                    </a:moveTo>
                                    <a:lnTo>
                                      <a:pt x="34" y="23"/>
                                    </a:lnTo>
                                    <a:lnTo>
                                      <a:pt x="38" y="24"/>
                                    </a:lnTo>
                                    <a:lnTo>
                                      <a:pt x="34" y="23"/>
                                    </a:lnTo>
                                    <a:close/>
                                    <a:moveTo>
                                      <a:pt x="40" y="26"/>
                                    </a:moveTo>
                                    <a:lnTo>
                                      <a:pt x="36" y="34"/>
                                    </a:lnTo>
                                    <a:lnTo>
                                      <a:pt x="31" y="32"/>
                                    </a:lnTo>
                                    <a:lnTo>
                                      <a:pt x="34" y="23"/>
                                    </a:lnTo>
                                    <a:lnTo>
                                      <a:pt x="40" y="26"/>
                                    </a:lnTo>
                                    <a:close/>
                                    <a:moveTo>
                                      <a:pt x="29" y="34"/>
                                    </a:moveTo>
                                    <a:lnTo>
                                      <a:pt x="31" y="32"/>
                                    </a:lnTo>
                                    <a:lnTo>
                                      <a:pt x="33" y="34"/>
                                    </a:lnTo>
                                    <a:lnTo>
                                      <a:pt x="29" y="34"/>
                                    </a:lnTo>
                                    <a:close/>
                                    <a:moveTo>
                                      <a:pt x="36" y="34"/>
                                    </a:moveTo>
                                    <a:lnTo>
                                      <a:pt x="36" y="45"/>
                                    </a:lnTo>
                                    <a:lnTo>
                                      <a:pt x="29" y="45"/>
                                    </a:lnTo>
                                    <a:lnTo>
                                      <a:pt x="29" y="34"/>
                                    </a:lnTo>
                                    <a:lnTo>
                                      <a:pt x="36" y="34"/>
                                    </a:lnTo>
                                    <a:close/>
                                    <a:moveTo>
                                      <a:pt x="31" y="46"/>
                                    </a:moveTo>
                                    <a:lnTo>
                                      <a:pt x="29" y="45"/>
                                    </a:lnTo>
                                    <a:lnTo>
                                      <a:pt x="33" y="45"/>
                                    </a:lnTo>
                                    <a:lnTo>
                                      <a:pt x="31" y="46"/>
                                    </a:lnTo>
                                    <a:close/>
                                    <a:moveTo>
                                      <a:pt x="36" y="45"/>
                                    </a:moveTo>
                                    <a:lnTo>
                                      <a:pt x="44" y="59"/>
                                    </a:lnTo>
                                    <a:lnTo>
                                      <a:pt x="38" y="62"/>
                                    </a:lnTo>
                                    <a:lnTo>
                                      <a:pt x="31" y="46"/>
                                    </a:lnTo>
                                    <a:lnTo>
                                      <a:pt x="36" y="45"/>
                                    </a:lnTo>
                                    <a:close/>
                                    <a:moveTo>
                                      <a:pt x="38" y="62"/>
                                    </a:moveTo>
                                    <a:lnTo>
                                      <a:pt x="38" y="62"/>
                                    </a:lnTo>
                                    <a:lnTo>
                                      <a:pt x="40" y="61"/>
                                    </a:lnTo>
                                    <a:lnTo>
                                      <a:pt x="38" y="62"/>
                                    </a:lnTo>
                                    <a:close/>
                                    <a:moveTo>
                                      <a:pt x="44" y="58"/>
                                    </a:moveTo>
                                    <a:lnTo>
                                      <a:pt x="53" y="67"/>
                                    </a:lnTo>
                                    <a:lnTo>
                                      <a:pt x="48" y="70"/>
                                    </a:lnTo>
                                    <a:lnTo>
                                      <a:pt x="38" y="62"/>
                                    </a:lnTo>
                                    <a:lnTo>
                                      <a:pt x="44" y="58"/>
                                    </a:lnTo>
                                    <a:close/>
                                    <a:moveTo>
                                      <a:pt x="53" y="67"/>
                                    </a:moveTo>
                                    <a:lnTo>
                                      <a:pt x="53" y="67"/>
                                    </a:lnTo>
                                    <a:lnTo>
                                      <a:pt x="51" y="69"/>
                                    </a:lnTo>
                                    <a:lnTo>
                                      <a:pt x="53" y="67"/>
                                    </a:lnTo>
                                    <a:close/>
                                    <a:moveTo>
                                      <a:pt x="53" y="67"/>
                                    </a:moveTo>
                                    <a:lnTo>
                                      <a:pt x="65" y="77"/>
                                    </a:lnTo>
                                    <a:lnTo>
                                      <a:pt x="59" y="80"/>
                                    </a:lnTo>
                                    <a:lnTo>
                                      <a:pt x="48" y="70"/>
                                    </a:lnTo>
                                    <a:lnTo>
                                      <a:pt x="53" y="67"/>
                                    </a:lnTo>
                                    <a:close/>
                                    <a:moveTo>
                                      <a:pt x="61" y="82"/>
                                    </a:moveTo>
                                    <a:lnTo>
                                      <a:pt x="59" y="80"/>
                                    </a:lnTo>
                                    <a:lnTo>
                                      <a:pt x="63" y="78"/>
                                    </a:lnTo>
                                    <a:lnTo>
                                      <a:pt x="61" y="82"/>
                                    </a:lnTo>
                                    <a:close/>
                                    <a:moveTo>
                                      <a:pt x="65" y="75"/>
                                    </a:moveTo>
                                    <a:lnTo>
                                      <a:pt x="72" y="80"/>
                                    </a:lnTo>
                                    <a:lnTo>
                                      <a:pt x="70" y="86"/>
                                    </a:lnTo>
                                    <a:lnTo>
                                      <a:pt x="61" y="82"/>
                                    </a:lnTo>
                                    <a:lnTo>
                                      <a:pt x="65" y="75"/>
                                    </a:lnTo>
                                    <a:close/>
                                    <a:moveTo>
                                      <a:pt x="70" y="86"/>
                                    </a:moveTo>
                                    <a:lnTo>
                                      <a:pt x="70" y="86"/>
                                    </a:lnTo>
                                    <a:lnTo>
                                      <a:pt x="72" y="83"/>
                                    </a:lnTo>
                                    <a:lnTo>
                                      <a:pt x="70" y="86"/>
                                    </a:lnTo>
                                    <a:close/>
                                    <a:moveTo>
                                      <a:pt x="72" y="80"/>
                                    </a:moveTo>
                                    <a:lnTo>
                                      <a:pt x="80" y="83"/>
                                    </a:lnTo>
                                    <a:lnTo>
                                      <a:pt x="78" y="89"/>
                                    </a:lnTo>
                                    <a:lnTo>
                                      <a:pt x="70" y="86"/>
                                    </a:lnTo>
                                    <a:lnTo>
                                      <a:pt x="72" y="80"/>
                                    </a:lnTo>
                                    <a:close/>
                                    <a:moveTo>
                                      <a:pt x="78" y="89"/>
                                    </a:moveTo>
                                    <a:lnTo>
                                      <a:pt x="78" y="89"/>
                                    </a:lnTo>
                                    <a:lnTo>
                                      <a:pt x="80" y="86"/>
                                    </a:lnTo>
                                    <a:lnTo>
                                      <a:pt x="78" y="89"/>
                                    </a:lnTo>
                                    <a:close/>
                                    <a:moveTo>
                                      <a:pt x="80" y="83"/>
                                    </a:moveTo>
                                    <a:lnTo>
                                      <a:pt x="91" y="86"/>
                                    </a:lnTo>
                                    <a:lnTo>
                                      <a:pt x="89" y="93"/>
                                    </a:lnTo>
                                    <a:lnTo>
                                      <a:pt x="78" y="89"/>
                                    </a:lnTo>
                                    <a:lnTo>
                                      <a:pt x="80" y="83"/>
                                    </a:lnTo>
                                    <a:close/>
                                    <a:moveTo>
                                      <a:pt x="91" y="93"/>
                                    </a:moveTo>
                                    <a:lnTo>
                                      <a:pt x="89" y="93"/>
                                    </a:lnTo>
                                    <a:lnTo>
                                      <a:pt x="91" y="89"/>
                                    </a:lnTo>
                                    <a:lnTo>
                                      <a:pt x="91" y="93"/>
                                    </a:lnTo>
                                    <a:close/>
                                    <a:moveTo>
                                      <a:pt x="91" y="86"/>
                                    </a:moveTo>
                                    <a:lnTo>
                                      <a:pt x="110" y="86"/>
                                    </a:lnTo>
                                    <a:lnTo>
                                      <a:pt x="110" y="93"/>
                                    </a:lnTo>
                                    <a:lnTo>
                                      <a:pt x="91" y="93"/>
                                    </a:lnTo>
                                    <a:lnTo>
                                      <a:pt x="91" y="86"/>
                                    </a:lnTo>
                                    <a:close/>
                                    <a:moveTo>
                                      <a:pt x="110" y="86"/>
                                    </a:moveTo>
                                    <a:lnTo>
                                      <a:pt x="123" y="86"/>
                                    </a:lnTo>
                                    <a:lnTo>
                                      <a:pt x="123" y="93"/>
                                    </a:lnTo>
                                    <a:lnTo>
                                      <a:pt x="110" y="93"/>
                                    </a:lnTo>
                                    <a:lnTo>
                                      <a:pt x="110" y="86"/>
                                    </a:lnTo>
                                    <a:close/>
                                    <a:moveTo>
                                      <a:pt x="125" y="93"/>
                                    </a:moveTo>
                                    <a:lnTo>
                                      <a:pt x="123" y="93"/>
                                    </a:lnTo>
                                    <a:lnTo>
                                      <a:pt x="123" y="89"/>
                                    </a:lnTo>
                                    <a:lnTo>
                                      <a:pt x="125" y="93"/>
                                    </a:lnTo>
                                    <a:close/>
                                    <a:moveTo>
                                      <a:pt x="123" y="86"/>
                                    </a:moveTo>
                                    <a:lnTo>
                                      <a:pt x="135" y="83"/>
                                    </a:lnTo>
                                    <a:lnTo>
                                      <a:pt x="137" y="89"/>
                                    </a:lnTo>
                                    <a:lnTo>
                                      <a:pt x="125" y="93"/>
                                    </a:lnTo>
                                    <a:lnTo>
                                      <a:pt x="123" y="86"/>
                                    </a:lnTo>
                                    <a:close/>
                                    <a:moveTo>
                                      <a:pt x="137" y="89"/>
                                    </a:moveTo>
                                    <a:lnTo>
                                      <a:pt x="137" y="89"/>
                                    </a:lnTo>
                                    <a:lnTo>
                                      <a:pt x="135" y="86"/>
                                    </a:lnTo>
                                    <a:lnTo>
                                      <a:pt x="137" y="89"/>
                                    </a:lnTo>
                                    <a:close/>
                                    <a:moveTo>
                                      <a:pt x="133" y="85"/>
                                    </a:moveTo>
                                    <a:lnTo>
                                      <a:pt x="140" y="78"/>
                                    </a:lnTo>
                                    <a:lnTo>
                                      <a:pt x="144" y="83"/>
                                    </a:lnTo>
                                    <a:lnTo>
                                      <a:pt x="137" y="89"/>
                                    </a:lnTo>
                                    <a:lnTo>
                                      <a:pt x="133" y="85"/>
                                    </a:lnTo>
                                    <a:close/>
                                    <a:moveTo>
                                      <a:pt x="140" y="78"/>
                                    </a:moveTo>
                                    <a:lnTo>
                                      <a:pt x="142" y="78"/>
                                    </a:lnTo>
                                    <a:lnTo>
                                      <a:pt x="142" y="82"/>
                                    </a:lnTo>
                                    <a:lnTo>
                                      <a:pt x="140" y="78"/>
                                    </a:lnTo>
                                    <a:close/>
                                    <a:moveTo>
                                      <a:pt x="142" y="78"/>
                                    </a:moveTo>
                                    <a:lnTo>
                                      <a:pt x="156" y="75"/>
                                    </a:lnTo>
                                    <a:lnTo>
                                      <a:pt x="158" y="82"/>
                                    </a:lnTo>
                                    <a:lnTo>
                                      <a:pt x="144" y="85"/>
                                    </a:lnTo>
                                    <a:lnTo>
                                      <a:pt x="142" y="78"/>
                                    </a:lnTo>
                                    <a:close/>
                                    <a:moveTo>
                                      <a:pt x="159" y="80"/>
                                    </a:moveTo>
                                    <a:lnTo>
                                      <a:pt x="158" y="82"/>
                                    </a:lnTo>
                                    <a:lnTo>
                                      <a:pt x="158" y="78"/>
                                    </a:lnTo>
                                    <a:lnTo>
                                      <a:pt x="159" y="80"/>
                                    </a:lnTo>
                                    <a:close/>
                                    <a:moveTo>
                                      <a:pt x="154" y="77"/>
                                    </a:moveTo>
                                    <a:lnTo>
                                      <a:pt x="163" y="67"/>
                                    </a:lnTo>
                                    <a:lnTo>
                                      <a:pt x="169" y="70"/>
                                    </a:lnTo>
                                    <a:lnTo>
                                      <a:pt x="159" y="80"/>
                                    </a:lnTo>
                                    <a:lnTo>
                                      <a:pt x="154" y="77"/>
                                    </a:lnTo>
                                    <a:close/>
                                    <a:moveTo>
                                      <a:pt x="163" y="67"/>
                                    </a:moveTo>
                                    <a:lnTo>
                                      <a:pt x="163" y="66"/>
                                    </a:lnTo>
                                    <a:lnTo>
                                      <a:pt x="165" y="69"/>
                                    </a:lnTo>
                                    <a:lnTo>
                                      <a:pt x="163" y="67"/>
                                    </a:lnTo>
                                    <a:close/>
                                    <a:moveTo>
                                      <a:pt x="163" y="66"/>
                                    </a:moveTo>
                                    <a:lnTo>
                                      <a:pt x="173" y="61"/>
                                    </a:lnTo>
                                    <a:lnTo>
                                      <a:pt x="176" y="66"/>
                                    </a:lnTo>
                                    <a:lnTo>
                                      <a:pt x="167" y="70"/>
                                    </a:lnTo>
                                    <a:lnTo>
                                      <a:pt x="163" y="66"/>
                                    </a:lnTo>
                                    <a:close/>
                                    <a:moveTo>
                                      <a:pt x="173" y="61"/>
                                    </a:moveTo>
                                    <a:lnTo>
                                      <a:pt x="173" y="59"/>
                                    </a:lnTo>
                                    <a:lnTo>
                                      <a:pt x="175" y="59"/>
                                    </a:lnTo>
                                    <a:lnTo>
                                      <a:pt x="175" y="62"/>
                                    </a:lnTo>
                                    <a:lnTo>
                                      <a:pt x="173" y="61"/>
                                    </a:lnTo>
                                    <a:close/>
                                    <a:moveTo>
                                      <a:pt x="175" y="59"/>
                                    </a:moveTo>
                                    <a:lnTo>
                                      <a:pt x="199" y="66"/>
                                    </a:lnTo>
                                    <a:lnTo>
                                      <a:pt x="197" y="72"/>
                                    </a:lnTo>
                                    <a:lnTo>
                                      <a:pt x="173" y="66"/>
                                    </a:lnTo>
                                    <a:lnTo>
                                      <a:pt x="175" y="59"/>
                                    </a:lnTo>
                                    <a:close/>
                                    <a:moveTo>
                                      <a:pt x="199" y="66"/>
                                    </a:moveTo>
                                    <a:lnTo>
                                      <a:pt x="205" y="67"/>
                                    </a:lnTo>
                                    <a:lnTo>
                                      <a:pt x="201" y="70"/>
                                    </a:lnTo>
                                    <a:lnTo>
                                      <a:pt x="199" y="69"/>
                                    </a:lnTo>
                                    <a:lnTo>
                                      <a:pt x="199" y="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74744403" name="Freeform 80"/>
                            <wps:cNvSpPr>
                              <a:spLocks/>
                            </wps:cNvSpPr>
                            <wps:spPr bwMode="auto">
                              <a:xfrm>
                                <a:off x="190435" y="533367"/>
                                <a:ext cx="400180" cy="81934"/>
                              </a:xfrm>
                              <a:custGeom>
                                <a:avLst/>
                                <a:gdLst>
                                  <a:gd name="T0" fmla="*/ 0 w 644"/>
                                  <a:gd name="T1" fmla="*/ 11 h 113"/>
                                  <a:gd name="T2" fmla="*/ 9 w 644"/>
                                  <a:gd name="T3" fmla="*/ 27 h 113"/>
                                  <a:gd name="T4" fmla="*/ 30 w 644"/>
                                  <a:gd name="T5" fmla="*/ 40 h 113"/>
                                  <a:gd name="T6" fmla="*/ 152 w 644"/>
                                  <a:gd name="T7" fmla="*/ 64 h 113"/>
                                  <a:gd name="T8" fmla="*/ 261 w 644"/>
                                  <a:gd name="T9" fmla="*/ 86 h 113"/>
                                  <a:gd name="T10" fmla="*/ 311 w 644"/>
                                  <a:gd name="T11" fmla="*/ 100 h 113"/>
                                  <a:gd name="T12" fmla="*/ 322 w 644"/>
                                  <a:gd name="T13" fmla="*/ 108 h 113"/>
                                  <a:gd name="T14" fmla="*/ 322 w 644"/>
                                  <a:gd name="T15" fmla="*/ 113 h 113"/>
                                  <a:gd name="T16" fmla="*/ 337 w 644"/>
                                  <a:gd name="T17" fmla="*/ 100 h 113"/>
                                  <a:gd name="T18" fmla="*/ 424 w 644"/>
                                  <a:gd name="T19" fmla="*/ 80 h 113"/>
                                  <a:gd name="T20" fmla="*/ 553 w 644"/>
                                  <a:gd name="T21" fmla="*/ 54 h 113"/>
                                  <a:gd name="T22" fmla="*/ 616 w 644"/>
                                  <a:gd name="T23" fmla="*/ 37 h 113"/>
                                  <a:gd name="T24" fmla="*/ 642 w 644"/>
                                  <a:gd name="T25" fmla="*/ 21 h 113"/>
                                  <a:gd name="T26" fmla="*/ 644 w 644"/>
                                  <a:gd name="T27" fmla="*/ 3 h 113"/>
                                  <a:gd name="T28" fmla="*/ 635 w 644"/>
                                  <a:gd name="T29" fmla="*/ 11 h 113"/>
                                  <a:gd name="T30" fmla="*/ 610 w 644"/>
                                  <a:gd name="T31" fmla="*/ 21 h 113"/>
                                  <a:gd name="T32" fmla="*/ 595 w 644"/>
                                  <a:gd name="T33" fmla="*/ 22 h 113"/>
                                  <a:gd name="T34" fmla="*/ 593 w 644"/>
                                  <a:gd name="T35" fmla="*/ 16 h 113"/>
                                  <a:gd name="T36" fmla="*/ 595 w 644"/>
                                  <a:gd name="T37" fmla="*/ 8 h 113"/>
                                  <a:gd name="T38" fmla="*/ 566 w 644"/>
                                  <a:gd name="T39" fmla="*/ 26 h 113"/>
                                  <a:gd name="T40" fmla="*/ 551 w 644"/>
                                  <a:gd name="T41" fmla="*/ 29 h 113"/>
                                  <a:gd name="T42" fmla="*/ 542 w 644"/>
                                  <a:gd name="T43" fmla="*/ 29 h 113"/>
                                  <a:gd name="T44" fmla="*/ 549 w 644"/>
                                  <a:gd name="T45" fmla="*/ 11 h 113"/>
                                  <a:gd name="T46" fmla="*/ 534 w 644"/>
                                  <a:gd name="T47" fmla="*/ 11 h 113"/>
                                  <a:gd name="T48" fmla="*/ 504 w 644"/>
                                  <a:gd name="T49" fmla="*/ 34 h 113"/>
                                  <a:gd name="T50" fmla="*/ 479 w 644"/>
                                  <a:gd name="T51" fmla="*/ 40 h 113"/>
                                  <a:gd name="T52" fmla="*/ 400 w 644"/>
                                  <a:gd name="T53" fmla="*/ 54 h 113"/>
                                  <a:gd name="T54" fmla="*/ 360 w 644"/>
                                  <a:gd name="T55" fmla="*/ 64 h 113"/>
                                  <a:gd name="T56" fmla="*/ 335 w 644"/>
                                  <a:gd name="T57" fmla="*/ 75 h 113"/>
                                  <a:gd name="T58" fmla="*/ 322 w 644"/>
                                  <a:gd name="T59" fmla="*/ 89 h 113"/>
                                  <a:gd name="T60" fmla="*/ 314 w 644"/>
                                  <a:gd name="T61" fmla="*/ 80 h 113"/>
                                  <a:gd name="T62" fmla="*/ 294 w 644"/>
                                  <a:gd name="T63" fmla="*/ 67 h 113"/>
                                  <a:gd name="T64" fmla="*/ 256 w 644"/>
                                  <a:gd name="T65" fmla="*/ 56 h 113"/>
                                  <a:gd name="T66" fmla="*/ 180 w 644"/>
                                  <a:gd name="T67" fmla="*/ 45 h 113"/>
                                  <a:gd name="T68" fmla="*/ 142 w 644"/>
                                  <a:gd name="T69" fmla="*/ 29 h 113"/>
                                  <a:gd name="T70" fmla="*/ 99 w 644"/>
                                  <a:gd name="T71" fmla="*/ 5 h 113"/>
                                  <a:gd name="T72" fmla="*/ 99 w 644"/>
                                  <a:gd name="T73" fmla="*/ 18 h 113"/>
                                  <a:gd name="T74" fmla="*/ 102 w 644"/>
                                  <a:gd name="T75" fmla="*/ 29 h 113"/>
                                  <a:gd name="T76" fmla="*/ 99 w 644"/>
                                  <a:gd name="T77" fmla="*/ 30 h 113"/>
                                  <a:gd name="T78" fmla="*/ 61 w 644"/>
                                  <a:gd name="T79" fmla="*/ 14 h 113"/>
                                  <a:gd name="T80" fmla="*/ 55 w 644"/>
                                  <a:gd name="T81" fmla="*/ 16 h 113"/>
                                  <a:gd name="T82" fmla="*/ 49 w 644"/>
                                  <a:gd name="T83" fmla="*/ 22 h 113"/>
                                  <a:gd name="T84" fmla="*/ 38 w 644"/>
                                  <a:gd name="T85" fmla="*/ 22 h 113"/>
                                  <a:gd name="T86" fmla="*/ 17 w 644"/>
                                  <a:gd name="T87" fmla="*/ 11 h 113"/>
                                  <a:gd name="T88" fmla="*/ 8 w 644"/>
                                  <a:gd name="T89" fmla="*/ 0 h 11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</a:cxnLst>
                                <a:rect l="0" t="0" r="r" b="b"/>
                                <a:pathLst>
                                  <a:path w="644" h="113">
                                    <a:moveTo>
                                      <a:pt x="4" y="0"/>
                                    </a:moveTo>
                                    <a:lnTo>
                                      <a:pt x="0" y="11"/>
                                    </a:lnTo>
                                    <a:lnTo>
                                      <a:pt x="4" y="21"/>
                                    </a:lnTo>
                                    <a:lnTo>
                                      <a:pt x="9" y="27"/>
                                    </a:lnTo>
                                    <a:lnTo>
                                      <a:pt x="17" y="34"/>
                                    </a:lnTo>
                                    <a:lnTo>
                                      <a:pt x="30" y="40"/>
                                    </a:lnTo>
                                    <a:lnTo>
                                      <a:pt x="61" y="51"/>
                                    </a:lnTo>
                                    <a:lnTo>
                                      <a:pt x="152" y="64"/>
                                    </a:lnTo>
                                    <a:lnTo>
                                      <a:pt x="201" y="73"/>
                                    </a:lnTo>
                                    <a:lnTo>
                                      <a:pt x="261" y="86"/>
                                    </a:lnTo>
                                    <a:lnTo>
                                      <a:pt x="294" y="94"/>
                                    </a:lnTo>
                                    <a:lnTo>
                                      <a:pt x="311" y="100"/>
                                    </a:lnTo>
                                    <a:lnTo>
                                      <a:pt x="316" y="104"/>
                                    </a:lnTo>
                                    <a:lnTo>
                                      <a:pt x="322" y="108"/>
                                    </a:lnTo>
                                    <a:lnTo>
                                      <a:pt x="322" y="112"/>
                                    </a:lnTo>
                                    <a:lnTo>
                                      <a:pt x="322" y="113"/>
                                    </a:lnTo>
                                    <a:lnTo>
                                      <a:pt x="324" y="104"/>
                                    </a:lnTo>
                                    <a:lnTo>
                                      <a:pt x="337" y="100"/>
                                    </a:lnTo>
                                    <a:lnTo>
                                      <a:pt x="373" y="89"/>
                                    </a:lnTo>
                                    <a:lnTo>
                                      <a:pt x="424" y="80"/>
                                    </a:lnTo>
                                    <a:lnTo>
                                      <a:pt x="513" y="59"/>
                                    </a:lnTo>
                                    <a:lnTo>
                                      <a:pt x="553" y="54"/>
                                    </a:lnTo>
                                    <a:lnTo>
                                      <a:pt x="585" y="45"/>
                                    </a:lnTo>
                                    <a:lnTo>
                                      <a:pt x="616" y="37"/>
                                    </a:lnTo>
                                    <a:lnTo>
                                      <a:pt x="635" y="29"/>
                                    </a:lnTo>
                                    <a:lnTo>
                                      <a:pt x="642" y="21"/>
                                    </a:lnTo>
                                    <a:lnTo>
                                      <a:pt x="644" y="11"/>
                                    </a:lnTo>
                                    <a:lnTo>
                                      <a:pt x="644" y="3"/>
                                    </a:lnTo>
                                    <a:lnTo>
                                      <a:pt x="642" y="0"/>
                                    </a:lnTo>
                                    <a:lnTo>
                                      <a:pt x="635" y="11"/>
                                    </a:lnTo>
                                    <a:lnTo>
                                      <a:pt x="623" y="16"/>
                                    </a:lnTo>
                                    <a:lnTo>
                                      <a:pt x="610" y="21"/>
                                    </a:lnTo>
                                    <a:lnTo>
                                      <a:pt x="602" y="22"/>
                                    </a:lnTo>
                                    <a:lnTo>
                                      <a:pt x="595" y="22"/>
                                    </a:lnTo>
                                    <a:lnTo>
                                      <a:pt x="593" y="21"/>
                                    </a:lnTo>
                                    <a:lnTo>
                                      <a:pt x="593" y="16"/>
                                    </a:lnTo>
                                    <a:lnTo>
                                      <a:pt x="593" y="11"/>
                                    </a:lnTo>
                                    <a:lnTo>
                                      <a:pt x="595" y="8"/>
                                    </a:lnTo>
                                    <a:lnTo>
                                      <a:pt x="578" y="21"/>
                                    </a:lnTo>
                                    <a:lnTo>
                                      <a:pt x="566" y="26"/>
                                    </a:lnTo>
                                    <a:lnTo>
                                      <a:pt x="559" y="27"/>
                                    </a:lnTo>
                                    <a:lnTo>
                                      <a:pt x="551" y="29"/>
                                    </a:lnTo>
                                    <a:lnTo>
                                      <a:pt x="547" y="30"/>
                                    </a:lnTo>
                                    <a:lnTo>
                                      <a:pt x="542" y="29"/>
                                    </a:lnTo>
                                    <a:lnTo>
                                      <a:pt x="542" y="26"/>
                                    </a:lnTo>
                                    <a:lnTo>
                                      <a:pt x="549" y="11"/>
                                    </a:lnTo>
                                    <a:lnTo>
                                      <a:pt x="553" y="0"/>
                                    </a:lnTo>
                                    <a:lnTo>
                                      <a:pt x="534" y="11"/>
                                    </a:lnTo>
                                    <a:lnTo>
                                      <a:pt x="515" y="26"/>
                                    </a:lnTo>
                                    <a:lnTo>
                                      <a:pt x="504" y="34"/>
                                    </a:lnTo>
                                    <a:lnTo>
                                      <a:pt x="491" y="35"/>
                                    </a:lnTo>
                                    <a:lnTo>
                                      <a:pt x="479" y="40"/>
                                    </a:lnTo>
                                    <a:lnTo>
                                      <a:pt x="434" y="48"/>
                                    </a:lnTo>
                                    <a:lnTo>
                                      <a:pt x="400" y="54"/>
                                    </a:lnTo>
                                    <a:lnTo>
                                      <a:pt x="373" y="59"/>
                                    </a:lnTo>
                                    <a:lnTo>
                                      <a:pt x="360" y="64"/>
                                    </a:lnTo>
                                    <a:lnTo>
                                      <a:pt x="345" y="72"/>
                                    </a:lnTo>
                                    <a:lnTo>
                                      <a:pt x="335" y="75"/>
                                    </a:lnTo>
                                    <a:lnTo>
                                      <a:pt x="324" y="85"/>
                                    </a:lnTo>
                                    <a:lnTo>
                                      <a:pt x="322" y="89"/>
                                    </a:lnTo>
                                    <a:lnTo>
                                      <a:pt x="322" y="86"/>
                                    </a:lnTo>
                                    <a:lnTo>
                                      <a:pt x="314" y="80"/>
                                    </a:lnTo>
                                    <a:lnTo>
                                      <a:pt x="305" y="73"/>
                                    </a:lnTo>
                                    <a:lnTo>
                                      <a:pt x="294" y="67"/>
                                    </a:lnTo>
                                    <a:lnTo>
                                      <a:pt x="277" y="59"/>
                                    </a:lnTo>
                                    <a:lnTo>
                                      <a:pt x="256" y="56"/>
                                    </a:lnTo>
                                    <a:lnTo>
                                      <a:pt x="222" y="51"/>
                                    </a:lnTo>
                                    <a:lnTo>
                                      <a:pt x="180" y="45"/>
                                    </a:lnTo>
                                    <a:lnTo>
                                      <a:pt x="157" y="40"/>
                                    </a:lnTo>
                                    <a:lnTo>
                                      <a:pt x="142" y="29"/>
                                    </a:lnTo>
                                    <a:lnTo>
                                      <a:pt x="116" y="16"/>
                                    </a:lnTo>
                                    <a:lnTo>
                                      <a:pt x="99" y="5"/>
                                    </a:lnTo>
                                    <a:lnTo>
                                      <a:pt x="89" y="0"/>
                                    </a:lnTo>
                                    <a:lnTo>
                                      <a:pt x="99" y="18"/>
                                    </a:lnTo>
                                    <a:lnTo>
                                      <a:pt x="102" y="26"/>
                                    </a:lnTo>
                                    <a:lnTo>
                                      <a:pt x="102" y="29"/>
                                    </a:lnTo>
                                    <a:lnTo>
                                      <a:pt x="102" y="30"/>
                                    </a:lnTo>
                                    <a:lnTo>
                                      <a:pt x="99" y="30"/>
                                    </a:lnTo>
                                    <a:lnTo>
                                      <a:pt x="78" y="22"/>
                                    </a:lnTo>
                                    <a:lnTo>
                                      <a:pt x="61" y="14"/>
                                    </a:lnTo>
                                    <a:lnTo>
                                      <a:pt x="51" y="8"/>
                                    </a:lnTo>
                                    <a:lnTo>
                                      <a:pt x="55" y="16"/>
                                    </a:lnTo>
                                    <a:lnTo>
                                      <a:pt x="51" y="21"/>
                                    </a:lnTo>
                                    <a:lnTo>
                                      <a:pt x="49" y="22"/>
                                    </a:lnTo>
                                    <a:lnTo>
                                      <a:pt x="45" y="22"/>
                                    </a:lnTo>
                                    <a:lnTo>
                                      <a:pt x="38" y="22"/>
                                    </a:lnTo>
                                    <a:lnTo>
                                      <a:pt x="30" y="18"/>
                                    </a:lnTo>
                                    <a:lnTo>
                                      <a:pt x="17" y="11"/>
                                    </a:lnTo>
                                    <a:lnTo>
                                      <a:pt x="9" y="5"/>
                                    </a:lnTo>
                                    <a:lnTo>
                                      <a:pt x="8" y="0"/>
                                    </a:lnTo>
                                    <a:lnTo>
                                      <a:pt x="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47667966" name="Freeform 81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187917" y="529582"/>
                                <a:ext cx="403958" cy="87063"/>
                              </a:xfrm>
                              <a:custGeom>
                                <a:avLst/>
                                <a:gdLst>
                                  <a:gd name="T0" fmla="*/ 0 w 652"/>
                                  <a:gd name="T1" fmla="*/ 16 h 120"/>
                                  <a:gd name="T2" fmla="*/ 13 w 652"/>
                                  <a:gd name="T3" fmla="*/ 32 h 120"/>
                                  <a:gd name="T4" fmla="*/ 32 w 652"/>
                                  <a:gd name="T5" fmla="*/ 48 h 120"/>
                                  <a:gd name="T6" fmla="*/ 63 w 652"/>
                                  <a:gd name="T7" fmla="*/ 59 h 120"/>
                                  <a:gd name="T8" fmla="*/ 205 w 652"/>
                                  <a:gd name="T9" fmla="*/ 75 h 120"/>
                                  <a:gd name="T10" fmla="*/ 265 w 652"/>
                                  <a:gd name="T11" fmla="*/ 88 h 120"/>
                                  <a:gd name="T12" fmla="*/ 300 w 652"/>
                                  <a:gd name="T13" fmla="*/ 96 h 120"/>
                                  <a:gd name="T14" fmla="*/ 317 w 652"/>
                                  <a:gd name="T15" fmla="*/ 102 h 120"/>
                                  <a:gd name="T16" fmla="*/ 326 w 652"/>
                                  <a:gd name="T17" fmla="*/ 113 h 120"/>
                                  <a:gd name="T18" fmla="*/ 324 w 652"/>
                                  <a:gd name="T19" fmla="*/ 118 h 120"/>
                                  <a:gd name="T20" fmla="*/ 328 w 652"/>
                                  <a:gd name="T21" fmla="*/ 107 h 120"/>
                                  <a:gd name="T22" fmla="*/ 339 w 652"/>
                                  <a:gd name="T23" fmla="*/ 102 h 120"/>
                                  <a:gd name="T24" fmla="*/ 430 w 652"/>
                                  <a:gd name="T25" fmla="*/ 86 h 120"/>
                                  <a:gd name="T26" fmla="*/ 517 w 652"/>
                                  <a:gd name="T27" fmla="*/ 67 h 120"/>
                                  <a:gd name="T28" fmla="*/ 589 w 652"/>
                                  <a:gd name="T29" fmla="*/ 50 h 120"/>
                                  <a:gd name="T30" fmla="*/ 641 w 652"/>
                                  <a:gd name="T31" fmla="*/ 37 h 120"/>
                                  <a:gd name="T32" fmla="*/ 650 w 652"/>
                                  <a:gd name="T33" fmla="*/ 27 h 120"/>
                                  <a:gd name="T34" fmla="*/ 644 w 652"/>
                                  <a:gd name="T35" fmla="*/ 8 h 120"/>
                                  <a:gd name="T36" fmla="*/ 644 w 652"/>
                                  <a:gd name="T37" fmla="*/ 3 h 120"/>
                                  <a:gd name="T38" fmla="*/ 641 w 652"/>
                                  <a:gd name="T39" fmla="*/ 18 h 120"/>
                                  <a:gd name="T40" fmla="*/ 629 w 652"/>
                                  <a:gd name="T41" fmla="*/ 24 h 120"/>
                                  <a:gd name="T42" fmla="*/ 608 w 652"/>
                                  <a:gd name="T43" fmla="*/ 31 h 120"/>
                                  <a:gd name="T44" fmla="*/ 603 w 652"/>
                                  <a:gd name="T45" fmla="*/ 26 h 120"/>
                                  <a:gd name="T46" fmla="*/ 593 w 652"/>
                                  <a:gd name="T47" fmla="*/ 16 h 120"/>
                                  <a:gd name="T48" fmla="*/ 597 w 652"/>
                                  <a:gd name="T49" fmla="*/ 10 h 120"/>
                                  <a:gd name="T50" fmla="*/ 584 w 652"/>
                                  <a:gd name="T51" fmla="*/ 29 h 120"/>
                                  <a:gd name="T52" fmla="*/ 572 w 652"/>
                                  <a:gd name="T53" fmla="*/ 32 h 120"/>
                                  <a:gd name="T54" fmla="*/ 557 w 652"/>
                                  <a:gd name="T55" fmla="*/ 37 h 120"/>
                                  <a:gd name="T56" fmla="*/ 551 w 652"/>
                                  <a:gd name="T57" fmla="*/ 32 h 120"/>
                                  <a:gd name="T58" fmla="*/ 542 w 652"/>
                                  <a:gd name="T59" fmla="*/ 29 h 120"/>
                                  <a:gd name="T60" fmla="*/ 555 w 652"/>
                                  <a:gd name="T61" fmla="*/ 5 h 120"/>
                                  <a:gd name="T62" fmla="*/ 536 w 652"/>
                                  <a:gd name="T63" fmla="*/ 13 h 120"/>
                                  <a:gd name="T64" fmla="*/ 521 w 652"/>
                                  <a:gd name="T65" fmla="*/ 32 h 120"/>
                                  <a:gd name="T66" fmla="*/ 508 w 652"/>
                                  <a:gd name="T67" fmla="*/ 42 h 120"/>
                                  <a:gd name="T68" fmla="*/ 483 w 652"/>
                                  <a:gd name="T69" fmla="*/ 48 h 120"/>
                                  <a:gd name="T70" fmla="*/ 438 w 652"/>
                                  <a:gd name="T71" fmla="*/ 50 h 120"/>
                                  <a:gd name="T72" fmla="*/ 377 w 652"/>
                                  <a:gd name="T73" fmla="*/ 64 h 120"/>
                                  <a:gd name="T74" fmla="*/ 347 w 652"/>
                                  <a:gd name="T75" fmla="*/ 74 h 120"/>
                                  <a:gd name="T76" fmla="*/ 337 w 652"/>
                                  <a:gd name="T77" fmla="*/ 77 h 120"/>
                                  <a:gd name="T78" fmla="*/ 330 w 652"/>
                                  <a:gd name="T79" fmla="*/ 96 h 120"/>
                                  <a:gd name="T80" fmla="*/ 330 w 652"/>
                                  <a:gd name="T81" fmla="*/ 88 h 120"/>
                                  <a:gd name="T82" fmla="*/ 317 w 652"/>
                                  <a:gd name="T83" fmla="*/ 86 h 120"/>
                                  <a:gd name="T84" fmla="*/ 307 w 652"/>
                                  <a:gd name="T85" fmla="*/ 80 h 120"/>
                                  <a:gd name="T86" fmla="*/ 281 w 652"/>
                                  <a:gd name="T87" fmla="*/ 61 h 120"/>
                                  <a:gd name="T88" fmla="*/ 260 w 652"/>
                                  <a:gd name="T89" fmla="*/ 58 h 120"/>
                                  <a:gd name="T90" fmla="*/ 184 w 652"/>
                                  <a:gd name="T91" fmla="*/ 50 h 120"/>
                                  <a:gd name="T92" fmla="*/ 148 w 652"/>
                                  <a:gd name="T93" fmla="*/ 31 h 120"/>
                                  <a:gd name="T94" fmla="*/ 118 w 652"/>
                                  <a:gd name="T95" fmla="*/ 24 h 120"/>
                                  <a:gd name="T96" fmla="*/ 91 w 652"/>
                                  <a:gd name="T97" fmla="*/ 8 h 120"/>
                                  <a:gd name="T98" fmla="*/ 99 w 652"/>
                                  <a:gd name="T99" fmla="*/ 24 h 120"/>
                                  <a:gd name="T100" fmla="*/ 110 w 652"/>
                                  <a:gd name="T101" fmla="*/ 31 h 120"/>
                                  <a:gd name="T102" fmla="*/ 106 w 652"/>
                                  <a:gd name="T103" fmla="*/ 35 h 120"/>
                                  <a:gd name="T104" fmla="*/ 82 w 652"/>
                                  <a:gd name="T105" fmla="*/ 24 h 120"/>
                                  <a:gd name="T106" fmla="*/ 63 w 652"/>
                                  <a:gd name="T107" fmla="*/ 23 h 120"/>
                                  <a:gd name="T108" fmla="*/ 63 w 652"/>
                                  <a:gd name="T109" fmla="*/ 19 h 120"/>
                                  <a:gd name="T110" fmla="*/ 63 w 652"/>
                                  <a:gd name="T111" fmla="*/ 23 h 120"/>
                                  <a:gd name="T112" fmla="*/ 53 w 652"/>
                                  <a:gd name="T113" fmla="*/ 27 h 120"/>
                                  <a:gd name="T114" fmla="*/ 40 w 652"/>
                                  <a:gd name="T115" fmla="*/ 31 h 120"/>
                                  <a:gd name="T116" fmla="*/ 19 w 652"/>
                                  <a:gd name="T117" fmla="*/ 18 h 120"/>
                                  <a:gd name="T118" fmla="*/ 12 w 652"/>
                                  <a:gd name="T119" fmla="*/ 13 h 120"/>
                                  <a:gd name="T120" fmla="*/ 13 w 652"/>
                                  <a:gd name="T121" fmla="*/ 2 h 12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  <a:cxn ang="0">
                                    <a:pos x="T118" y="T119"/>
                                  </a:cxn>
                                  <a:cxn ang="0">
                                    <a:pos x="T120" y="T121"/>
                                  </a:cxn>
                                </a:cxnLst>
                                <a:rect l="0" t="0" r="r" b="b"/>
                                <a:pathLst>
                                  <a:path w="652" h="120">
                                    <a:moveTo>
                                      <a:pt x="12" y="5"/>
                                    </a:moveTo>
                                    <a:lnTo>
                                      <a:pt x="6" y="16"/>
                                    </a:lnTo>
                                    <a:lnTo>
                                      <a:pt x="0" y="15"/>
                                    </a:lnTo>
                                    <a:lnTo>
                                      <a:pt x="4" y="3"/>
                                    </a:lnTo>
                                    <a:lnTo>
                                      <a:pt x="12" y="5"/>
                                    </a:lnTo>
                                    <a:close/>
                                    <a:moveTo>
                                      <a:pt x="0" y="16"/>
                                    </a:moveTo>
                                    <a:lnTo>
                                      <a:pt x="0" y="15"/>
                                    </a:lnTo>
                                    <a:lnTo>
                                      <a:pt x="4" y="16"/>
                                    </a:lnTo>
                                    <a:lnTo>
                                      <a:pt x="0" y="16"/>
                                    </a:lnTo>
                                    <a:close/>
                                    <a:moveTo>
                                      <a:pt x="6" y="15"/>
                                    </a:moveTo>
                                    <a:lnTo>
                                      <a:pt x="12" y="24"/>
                                    </a:lnTo>
                                    <a:lnTo>
                                      <a:pt x="6" y="27"/>
                                    </a:lnTo>
                                    <a:lnTo>
                                      <a:pt x="0" y="16"/>
                                    </a:lnTo>
                                    <a:lnTo>
                                      <a:pt x="6" y="15"/>
                                    </a:lnTo>
                                    <a:close/>
                                    <a:moveTo>
                                      <a:pt x="6" y="27"/>
                                    </a:moveTo>
                                    <a:lnTo>
                                      <a:pt x="6" y="27"/>
                                    </a:lnTo>
                                    <a:lnTo>
                                      <a:pt x="8" y="26"/>
                                    </a:lnTo>
                                    <a:lnTo>
                                      <a:pt x="6" y="27"/>
                                    </a:lnTo>
                                    <a:close/>
                                    <a:moveTo>
                                      <a:pt x="12" y="24"/>
                                    </a:moveTo>
                                    <a:lnTo>
                                      <a:pt x="15" y="29"/>
                                    </a:lnTo>
                                    <a:lnTo>
                                      <a:pt x="10" y="34"/>
                                    </a:lnTo>
                                    <a:lnTo>
                                      <a:pt x="6" y="27"/>
                                    </a:lnTo>
                                    <a:lnTo>
                                      <a:pt x="12" y="24"/>
                                    </a:lnTo>
                                    <a:close/>
                                    <a:moveTo>
                                      <a:pt x="12" y="34"/>
                                    </a:moveTo>
                                    <a:lnTo>
                                      <a:pt x="10" y="34"/>
                                    </a:lnTo>
                                    <a:lnTo>
                                      <a:pt x="13" y="32"/>
                                    </a:lnTo>
                                    <a:lnTo>
                                      <a:pt x="12" y="34"/>
                                    </a:lnTo>
                                    <a:close/>
                                    <a:moveTo>
                                      <a:pt x="15" y="29"/>
                                    </a:moveTo>
                                    <a:lnTo>
                                      <a:pt x="23" y="37"/>
                                    </a:lnTo>
                                    <a:lnTo>
                                      <a:pt x="19" y="40"/>
                                    </a:lnTo>
                                    <a:lnTo>
                                      <a:pt x="12" y="34"/>
                                    </a:lnTo>
                                    <a:lnTo>
                                      <a:pt x="15" y="29"/>
                                    </a:lnTo>
                                    <a:close/>
                                    <a:moveTo>
                                      <a:pt x="19" y="42"/>
                                    </a:moveTo>
                                    <a:lnTo>
                                      <a:pt x="19" y="40"/>
                                    </a:lnTo>
                                    <a:lnTo>
                                      <a:pt x="21" y="39"/>
                                    </a:lnTo>
                                    <a:lnTo>
                                      <a:pt x="19" y="42"/>
                                    </a:lnTo>
                                    <a:close/>
                                    <a:moveTo>
                                      <a:pt x="23" y="35"/>
                                    </a:moveTo>
                                    <a:lnTo>
                                      <a:pt x="36" y="42"/>
                                    </a:lnTo>
                                    <a:lnTo>
                                      <a:pt x="32" y="48"/>
                                    </a:lnTo>
                                    <a:lnTo>
                                      <a:pt x="19" y="42"/>
                                    </a:lnTo>
                                    <a:lnTo>
                                      <a:pt x="23" y="35"/>
                                    </a:lnTo>
                                    <a:close/>
                                    <a:moveTo>
                                      <a:pt x="34" y="48"/>
                                    </a:moveTo>
                                    <a:lnTo>
                                      <a:pt x="32" y="48"/>
                                    </a:lnTo>
                                    <a:lnTo>
                                      <a:pt x="34" y="45"/>
                                    </a:lnTo>
                                    <a:lnTo>
                                      <a:pt x="34" y="48"/>
                                    </a:lnTo>
                                    <a:close/>
                                    <a:moveTo>
                                      <a:pt x="36" y="42"/>
                                    </a:moveTo>
                                    <a:lnTo>
                                      <a:pt x="67" y="53"/>
                                    </a:lnTo>
                                    <a:lnTo>
                                      <a:pt x="63" y="59"/>
                                    </a:lnTo>
                                    <a:lnTo>
                                      <a:pt x="34" y="48"/>
                                    </a:lnTo>
                                    <a:lnTo>
                                      <a:pt x="36" y="42"/>
                                    </a:lnTo>
                                    <a:close/>
                                    <a:moveTo>
                                      <a:pt x="65" y="59"/>
                                    </a:moveTo>
                                    <a:lnTo>
                                      <a:pt x="63" y="59"/>
                                    </a:lnTo>
                                    <a:lnTo>
                                      <a:pt x="65" y="56"/>
                                    </a:lnTo>
                                    <a:lnTo>
                                      <a:pt x="65" y="59"/>
                                    </a:lnTo>
                                    <a:close/>
                                    <a:moveTo>
                                      <a:pt x="65" y="53"/>
                                    </a:moveTo>
                                    <a:lnTo>
                                      <a:pt x="157" y="66"/>
                                    </a:lnTo>
                                    <a:lnTo>
                                      <a:pt x="156" y="72"/>
                                    </a:lnTo>
                                    <a:lnTo>
                                      <a:pt x="65" y="59"/>
                                    </a:lnTo>
                                    <a:lnTo>
                                      <a:pt x="65" y="53"/>
                                    </a:lnTo>
                                    <a:close/>
                                    <a:moveTo>
                                      <a:pt x="157" y="66"/>
                                    </a:moveTo>
                                    <a:lnTo>
                                      <a:pt x="157" y="66"/>
                                    </a:lnTo>
                                    <a:lnTo>
                                      <a:pt x="156" y="69"/>
                                    </a:lnTo>
                                    <a:lnTo>
                                      <a:pt x="157" y="66"/>
                                    </a:lnTo>
                                    <a:close/>
                                    <a:moveTo>
                                      <a:pt x="157" y="66"/>
                                    </a:moveTo>
                                    <a:lnTo>
                                      <a:pt x="205" y="75"/>
                                    </a:lnTo>
                                    <a:lnTo>
                                      <a:pt x="203" y="82"/>
                                    </a:lnTo>
                                    <a:lnTo>
                                      <a:pt x="156" y="72"/>
                                    </a:lnTo>
                                    <a:lnTo>
                                      <a:pt x="157" y="66"/>
                                    </a:lnTo>
                                    <a:close/>
                                    <a:moveTo>
                                      <a:pt x="205" y="75"/>
                                    </a:moveTo>
                                    <a:lnTo>
                                      <a:pt x="205" y="75"/>
                                    </a:lnTo>
                                    <a:lnTo>
                                      <a:pt x="205" y="78"/>
                                    </a:lnTo>
                                    <a:lnTo>
                                      <a:pt x="205" y="75"/>
                                    </a:lnTo>
                                    <a:close/>
                                    <a:moveTo>
                                      <a:pt x="205" y="75"/>
                                    </a:moveTo>
                                    <a:lnTo>
                                      <a:pt x="265" y="88"/>
                                    </a:lnTo>
                                    <a:lnTo>
                                      <a:pt x="264" y="94"/>
                                    </a:lnTo>
                                    <a:lnTo>
                                      <a:pt x="203" y="82"/>
                                    </a:lnTo>
                                    <a:lnTo>
                                      <a:pt x="205" y="75"/>
                                    </a:lnTo>
                                    <a:close/>
                                    <a:moveTo>
                                      <a:pt x="265" y="88"/>
                                    </a:moveTo>
                                    <a:lnTo>
                                      <a:pt x="265" y="88"/>
                                    </a:lnTo>
                                    <a:lnTo>
                                      <a:pt x="265" y="91"/>
                                    </a:lnTo>
                                    <a:lnTo>
                                      <a:pt x="265" y="88"/>
                                    </a:lnTo>
                                    <a:close/>
                                    <a:moveTo>
                                      <a:pt x="265" y="88"/>
                                    </a:moveTo>
                                    <a:lnTo>
                                      <a:pt x="300" y="96"/>
                                    </a:lnTo>
                                    <a:lnTo>
                                      <a:pt x="298" y="102"/>
                                    </a:lnTo>
                                    <a:lnTo>
                                      <a:pt x="264" y="94"/>
                                    </a:lnTo>
                                    <a:lnTo>
                                      <a:pt x="265" y="88"/>
                                    </a:lnTo>
                                    <a:close/>
                                    <a:moveTo>
                                      <a:pt x="300" y="96"/>
                                    </a:moveTo>
                                    <a:lnTo>
                                      <a:pt x="300" y="96"/>
                                    </a:lnTo>
                                    <a:lnTo>
                                      <a:pt x="298" y="99"/>
                                    </a:lnTo>
                                    <a:lnTo>
                                      <a:pt x="300" y="96"/>
                                    </a:lnTo>
                                    <a:close/>
                                    <a:moveTo>
                                      <a:pt x="300" y="96"/>
                                    </a:moveTo>
                                    <a:lnTo>
                                      <a:pt x="315" y="102"/>
                                    </a:lnTo>
                                    <a:lnTo>
                                      <a:pt x="313" y="107"/>
                                    </a:lnTo>
                                    <a:lnTo>
                                      <a:pt x="296" y="102"/>
                                    </a:lnTo>
                                    <a:lnTo>
                                      <a:pt x="300" y="96"/>
                                    </a:lnTo>
                                    <a:close/>
                                    <a:moveTo>
                                      <a:pt x="315" y="102"/>
                                    </a:moveTo>
                                    <a:lnTo>
                                      <a:pt x="317" y="102"/>
                                    </a:lnTo>
                                    <a:lnTo>
                                      <a:pt x="315" y="105"/>
                                    </a:lnTo>
                                    <a:lnTo>
                                      <a:pt x="315" y="102"/>
                                    </a:lnTo>
                                    <a:close/>
                                    <a:moveTo>
                                      <a:pt x="317" y="102"/>
                                    </a:moveTo>
                                    <a:lnTo>
                                      <a:pt x="322" y="107"/>
                                    </a:lnTo>
                                    <a:lnTo>
                                      <a:pt x="318" y="112"/>
                                    </a:lnTo>
                                    <a:lnTo>
                                      <a:pt x="313" y="107"/>
                                    </a:lnTo>
                                    <a:lnTo>
                                      <a:pt x="317" y="102"/>
                                    </a:lnTo>
                                    <a:close/>
                                    <a:moveTo>
                                      <a:pt x="322" y="107"/>
                                    </a:moveTo>
                                    <a:lnTo>
                                      <a:pt x="322" y="107"/>
                                    </a:lnTo>
                                    <a:lnTo>
                                      <a:pt x="320" y="109"/>
                                    </a:lnTo>
                                    <a:lnTo>
                                      <a:pt x="322" y="107"/>
                                    </a:lnTo>
                                    <a:close/>
                                    <a:moveTo>
                                      <a:pt x="322" y="107"/>
                                    </a:moveTo>
                                    <a:lnTo>
                                      <a:pt x="330" y="112"/>
                                    </a:lnTo>
                                    <a:lnTo>
                                      <a:pt x="324" y="117"/>
                                    </a:lnTo>
                                    <a:lnTo>
                                      <a:pt x="318" y="112"/>
                                    </a:lnTo>
                                    <a:lnTo>
                                      <a:pt x="322" y="107"/>
                                    </a:lnTo>
                                    <a:close/>
                                    <a:moveTo>
                                      <a:pt x="330" y="112"/>
                                    </a:moveTo>
                                    <a:lnTo>
                                      <a:pt x="330" y="112"/>
                                    </a:lnTo>
                                    <a:lnTo>
                                      <a:pt x="330" y="113"/>
                                    </a:lnTo>
                                    <a:lnTo>
                                      <a:pt x="326" y="113"/>
                                    </a:lnTo>
                                    <a:lnTo>
                                      <a:pt x="330" y="112"/>
                                    </a:lnTo>
                                    <a:close/>
                                    <a:moveTo>
                                      <a:pt x="330" y="113"/>
                                    </a:moveTo>
                                    <a:lnTo>
                                      <a:pt x="330" y="117"/>
                                    </a:lnTo>
                                    <a:lnTo>
                                      <a:pt x="324" y="117"/>
                                    </a:lnTo>
                                    <a:lnTo>
                                      <a:pt x="324" y="113"/>
                                    </a:lnTo>
                                    <a:lnTo>
                                      <a:pt x="330" y="113"/>
                                    </a:lnTo>
                                    <a:close/>
                                    <a:moveTo>
                                      <a:pt x="330" y="117"/>
                                    </a:moveTo>
                                    <a:lnTo>
                                      <a:pt x="330" y="118"/>
                                    </a:lnTo>
                                    <a:lnTo>
                                      <a:pt x="324" y="118"/>
                                    </a:lnTo>
                                    <a:lnTo>
                                      <a:pt x="324" y="117"/>
                                    </a:lnTo>
                                    <a:lnTo>
                                      <a:pt x="330" y="117"/>
                                    </a:lnTo>
                                    <a:close/>
                                    <a:moveTo>
                                      <a:pt x="330" y="120"/>
                                    </a:moveTo>
                                    <a:lnTo>
                                      <a:pt x="324" y="118"/>
                                    </a:lnTo>
                                    <a:lnTo>
                                      <a:pt x="326" y="118"/>
                                    </a:lnTo>
                                    <a:lnTo>
                                      <a:pt x="330" y="120"/>
                                    </a:lnTo>
                                    <a:close/>
                                    <a:moveTo>
                                      <a:pt x="324" y="118"/>
                                    </a:moveTo>
                                    <a:lnTo>
                                      <a:pt x="324" y="109"/>
                                    </a:lnTo>
                                    <a:lnTo>
                                      <a:pt x="332" y="110"/>
                                    </a:lnTo>
                                    <a:lnTo>
                                      <a:pt x="330" y="120"/>
                                    </a:lnTo>
                                    <a:lnTo>
                                      <a:pt x="324" y="118"/>
                                    </a:lnTo>
                                    <a:close/>
                                    <a:moveTo>
                                      <a:pt x="324" y="109"/>
                                    </a:moveTo>
                                    <a:lnTo>
                                      <a:pt x="326" y="107"/>
                                    </a:lnTo>
                                    <a:lnTo>
                                      <a:pt x="328" y="107"/>
                                    </a:lnTo>
                                    <a:lnTo>
                                      <a:pt x="328" y="109"/>
                                    </a:lnTo>
                                    <a:lnTo>
                                      <a:pt x="324" y="109"/>
                                    </a:lnTo>
                                    <a:close/>
                                    <a:moveTo>
                                      <a:pt x="328" y="107"/>
                                    </a:moveTo>
                                    <a:lnTo>
                                      <a:pt x="339" y="102"/>
                                    </a:lnTo>
                                    <a:lnTo>
                                      <a:pt x="343" y="107"/>
                                    </a:lnTo>
                                    <a:lnTo>
                                      <a:pt x="330" y="112"/>
                                    </a:lnTo>
                                    <a:lnTo>
                                      <a:pt x="328" y="107"/>
                                    </a:lnTo>
                                    <a:close/>
                                    <a:moveTo>
                                      <a:pt x="339" y="102"/>
                                    </a:moveTo>
                                    <a:lnTo>
                                      <a:pt x="339" y="102"/>
                                    </a:lnTo>
                                    <a:lnTo>
                                      <a:pt x="341" y="105"/>
                                    </a:lnTo>
                                    <a:lnTo>
                                      <a:pt x="339" y="102"/>
                                    </a:lnTo>
                                    <a:close/>
                                    <a:moveTo>
                                      <a:pt x="339" y="102"/>
                                    </a:moveTo>
                                    <a:lnTo>
                                      <a:pt x="377" y="91"/>
                                    </a:lnTo>
                                    <a:lnTo>
                                      <a:pt x="379" y="97"/>
                                    </a:lnTo>
                                    <a:lnTo>
                                      <a:pt x="343" y="107"/>
                                    </a:lnTo>
                                    <a:lnTo>
                                      <a:pt x="339" y="102"/>
                                    </a:lnTo>
                                    <a:close/>
                                    <a:moveTo>
                                      <a:pt x="377" y="91"/>
                                    </a:moveTo>
                                    <a:lnTo>
                                      <a:pt x="377" y="91"/>
                                    </a:lnTo>
                                    <a:lnTo>
                                      <a:pt x="377" y="94"/>
                                    </a:lnTo>
                                    <a:lnTo>
                                      <a:pt x="377" y="91"/>
                                    </a:lnTo>
                                    <a:close/>
                                    <a:moveTo>
                                      <a:pt x="377" y="91"/>
                                    </a:moveTo>
                                    <a:lnTo>
                                      <a:pt x="428" y="82"/>
                                    </a:lnTo>
                                    <a:lnTo>
                                      <a:pt x="430" y="86"/>
                                    </a:lnTo>
                                    <a:lnTo>
                                      <a:pt x="379" y="97"/>
                                    </a:lnTo>
                                    <a:lnTo>
                                      <a:pt x="377" y="91"/>
                                    </a:lnTo>
                                    <a:close/>
                                    <a:moveTo>
                                      <a:pt x="430" y="86"/>
                                    </a:moveTo>
                                    <a:lnTo>
                                      <a:pt x="430" y="86"/>
                                    </a:lnTo>
                                    <a:lnTo>
                                      <a:pt x="428" y="85"/>
                                    </a:lnTo>
                                    <a:lnTo>
                                      <a:pt x="430" y="86"/>
                                    </a:lnTo>
                                    <a:close/>
                                    <a:moveTo>
                                      <a:pt x="428" y="82"/>
                                    </a:moveTo>
                                    <a:lnTo>
                                      <a:pt x="517" y="61"/>
                                    </a:lnTo>
                                    <a:lnTo>
                                      <a:pt x="519" y="67"/>
                                    </a:lnTo>
                                    <a:lnTo>
                                      <a:pt x="430" y="86"/>
                                    </a:lnTo>
                                    <a:lnTo>
                                      <a:pt x="428" y="82"/>
                                    </a:lnTo>
                                    <a:close/>
                                    <a:moveTo>
                                      <a:pt x="517" y="61"/>
                                    </a:moveTo>
                                    <a:lnTo>
                                      <a:pt x="517" y="61"/>
                                    </a:lnTo>
                                    <a:lnTo>
                                      <a:pt x="517" y="64"/>
                                    </a:lnTo>
                                    <a:lnTo>
                                      <a:pt x="517" y="61"/>
                                    </a:lnTo>
                                    <a:close/>
                                    <a:moveTo>
                                      <a:pt x="517" y="61"/>
                                    </a:moveTo>
                                    <a:lnTo>
                                      <a:pt x="557" y="56"/>
                                    </a:lnTo>
                                    <a:lnTo>
                                      <a:pt x="559" y="62"/>
                                    </a:lnTo>
                                    <a:lnTo>
                                      <a:pt x="517" y="67"/>
                                    </a:lnTo>
                                    <a:lnTo>
                                      <a:pt x="517" y="61"/>
                                    </a:lnTo>
                                    <a:close/>
                                    <a:moveTo>
                                      <a:pt x="559" y="62"/>
                                    </a:moveTo>
                                    <a:lnTo>
                                      <a:pt x="559" y="62"/>
                                    </a:lnTo>
                                    <a:lnTo>
                                      <a:pt x="557" y="59"/>
                                    </a:lnTo>
                                    <a:lnTo>
                                      <a:pt x="559" y="62"/>
                                    </a:lnTo>
                                    <a:close/>
                                    <a:moveTo>
                                      <a:pt x="557" y="56"/>
                                    </a:moveTo>
                                    <a:lnTo>
                                      <a:pt x="589" y="46"/>
                                    </a:lnTo>
                                    <a:lnTo>
                                      <a:pt x="591" y="53"/>
                                    </a:lnTo>
                                    <a:lnTo>
                                      <a:pt x="559" y="62"/>
                                    </a:lnTo>
                                    <a:lnTo>
                                      <a:pt x="557" y="56"/>
                                    </a:lnTo>
                                    <a:close/>
                                    <a:moveTo>
                                      <a:pt x="589" y="46"/>
                                    </a:moveTo>
                                    <a:lnTo>
                                      <a:pt x="589" y="46"/>
                                    </a:lnTo>
                                    <a:lnTo>
                                      <a:pt x="589" y="50"/>
                                    </a:lnTo>
                                    <a:lnTo>
                                      <a:pt x="589" y="46"/>
                                    </a:lnTo>
                                    <a:close/>
                                    <a:moveTo>
                                      <a:pt x="589" y="46"/>
                                    </a:moveTo>
                                    <a:lnTo>
                                      <a:pt x="620" y="39"/>
                                    </a:lnTo>
                                    <a:lnTo>
                                      <a:pt x="622" y="45"/>
                                    </a:lnTo>
                                    <a:lnTo>
                                      <a:pt x="591" y="53"/>
                                    </a:lnTo>
                                    <a:lnTo>
                                      <a:pt x="589" y="46"/>
                                    </a:lnTo>
                                    <a:close/>
                                    <a:moveTo>
                                      <a:pt x="622" y="45"/>
                                    </a:moveTo>
                                    <a:lnTo>
                                      <a:pt x="622" y="45"/>
                                    </a:lnTo>
                                    <a:lnTo>
                                      <a:pt x="620" y="42"/>
                                    </a:lnTo>
                                    <a:lnTo>
                                      <a:pt x="622" y="45"/>
                                    </a:lnTo>
                                    <a:close/>
                                    <a:moveTo>
                                      <a:pt x="618" y="39"/>
                                    </a:moveTo>
                                    <a:lnTo>
                                      <a:pt x="637" y="31"/>
                                    </a:lnTo>
                                    <a:lnTo>
                                      <a:pt x="641" y="37"/>
                                    </a:lnTo>
                                    <a:lnTo>
                                      <a:pt x="622" y="45"/>
                                    </a:lnTo>
                                    <a:lnTo>
                                      <a:pt x="618" y="39"/>
                                    </a:lnTo>
                                    <a:close/>
                                    <a:moveTo>
                                      <a:pt x="641" y="35"/>
                                    </a:moveTo>
                                    <a:lnTo>
                                      <a:pt x="641" y="37"/>
                                    </a:lnTo>
                                    <a:lnTo>
                                      <a:pt x="639" y="34"/>
                                    </a:lnTo>
                                    <a:lnTo>
                                      <a:pt x="641" y="35"/>
                                    </a:lnTo>
                                    <a:close/>
                                    <a:moveTo>
                                      <a:pt x="635" y="32"/>
                                    </a:moveTo>
                                    <a:lnTo>
                                      <a:pt x="644" y="23"/>
                                    </a:lnTo>
                                    <a:lnTo>
                                      <a:pt x="650" y="27"/>
                                    </a:lnTo>
                                    <a:lnTo>
                                      <a:pt x="641" y="35"/>
                                    </a:lnTo>
                                    <a:lnTo>
                                      <a:pt x="635" y="32"/>
                                    </a:lnTo>
                                    <a:close/>
                                    <a:moveTo>
                                      <a:pt x="650" y="26"/>
                                    </a:moveTo>
                                    <a:lnTo>
                                      <a:pt x="650" y="27"/>
                                    </a:lnTo>
                                    <a:lnTo>
                                      <a:pt x="646" y="26"/>
                                    </a:lnTo>
                                    <a:lnTo>
                                      <a:pt x="650" y="26"/>
                                    </a:lnTo>
                                    <a:close/>
                                    <a:moveTo>
                                      <a:pt x="644" y="26"/>
                                    </a:moveTo>
                                    <a:lnTo>
                                      <a:pt x="644" y="16"/>
                                    </a:lnTo>
                                    <a:lnTo>
                                      <a:pt x="652" y="16"/>
                                    </a:lnTo>
                                    <a:lnTo>
                                      <a:pt x="650" y="26"/>
                                    </a:lnTo>
                                    <a:lnTo>
                                      <a:pt x="644" y="26"/>
                                    </a:lnTo>
                                    <a:close/>
                                    <a:moveTo>
                                      <a:pt x="652" y="16"/>
                                    </a:moveTo>
                                    <a:lnTo>
                                      <a:pt x="652" y="16"/>
                                    </a:lnTo>
                                    <a:lnTo>
                                      <a:pt x="648" y="16"/>
                                    </a:lnTo>
                                    <a:lnTo>
                                      <a:pt x="652" y="16"/>
                                    </a:lnTo>
                                    <a:close/>
                                    <a:moveTo>
                                      <a:pt x="644" y="16"/>
                                    </a:moveTo>
                                    <a:lnTo>
                                      <a:pt x="644" y="8"/>
                                    </a:lnTo>
                                    <a:lnTo>
                                      <a:pt x="652" y="8"/>
                                    </a:lnTo>
                                    <a:lnTo>
                                      <a:pt x="652" y="16"/>
                                    </a:lnTo>
                                    <a:lnTo>
                                      <a:pt x="644" y="16"/>
                                    </a:lnTo>
                                    <a:close/>
                                    <a:moveTo>
                                      <a:pt x="652" y="8"/>
                                    </a:moveTo>
                                    <a:lnTo>
                                      <a:pt x="652" y="8"/>
                                    </a:lnTo>
                                    <a:lnTo>
                                      <a:pt x="648" y="8"/>
                                    </a:lnTo>
                                    <a:lnTo>
                                      <a:pt x="652" y="8"/>
                                    </a:lnTo>
                                    <a:close/>
                                    <a:moveTo>
                                      <a:pt x="644" y="8"/>
                                    </a:moveTo>
                                    <a:lnTo>
                                      <a:pt x="644" y="5"/>
                                    </a:lnTo>
                                    <a:lnTo>
                                      <a:pt x="650" y="3"/>
                                    </a:lnTo>
                                    <a:lnTo>
                                      <a:pt x="652" y="8"/>
                                    </a:lnTo>
                                    <a:lnTo>
                                      <a:pt x="644" y="8"/>
                                    </a:lnTo>
                                    <a:close/>
                                    <a:moveTo>
                                      <a:pt x="644" y="3"/>
                                    </a:moveTo>
                                    <a:lnTo>
                                      <a:pt x="650" y="3"/>
                                    </a:lnTo>
                                    <a:lnTo>
                                      <a:pt x="646" y="5"/>
                                    </a:lnTo>
                                    <a:lnTo>
                                      <a:pt x="644" y="3"/>
                                    </a:lnTo>
                                    <a:close/>
                                    <a:moveTo>
                                      <a:pt x="650" y="7"/>
                                    </a:moveTo>
                                    <a:lnTo>
                                      <a:pt x="641" y="18"/>
                                    </a:lnTo>
                                    <a:lnTo>
                                      <a:pt x="635" y="15"/>
                                    </a:lnTo>
                                    <a:lnTo>
                                      <a:pt x="644" y="3"/>
                                    </a:lnTo>
                                    <a:lnTo>
                                      <a:pt x="650" y="7"/>
                                    </a:lnTo>
                                    <a:close/>
                                    <a:moveTo>
                                      <a:pt x="641" y="18"/>
                                    </a:moveTo>
                                    <a:lnTo>
                                      <a:pt x="641" y="18"/>
                                    </a:lnTo>
                                    <a:lnTo>
                                      <a:pt x="639" y="16"/>
                                    </a:lnTo>
                                    <a:lnTo>
                                      <a:pt x="641" y="18"/>
                                    </a:lnTo>
                                    <a:close/>
                                    <a:moveTo>
                                      <a:pt x="641" y="18"/>
                                    </a:moveTo>
                                    <a:lnTo>
                                      <a:pt x="629" y="24"/>
                                    </a:lnTo>
                                    <a:lnTo>
                                      <a:pt x="625" y="18"/>
                                    </a:lnTo>
                                    <a:lnTo>
                                      <a:pt x="637" y="13"/>
                                    </a:lnTo>
                                    <a:lnTo>
                                      <a:pt x="641" y="18"/>
                                    </a:lnTo>
                                    <a:close/>
                                    <a:moveTo>
                                      <a:pt x="629" y="24"/>
                                    </a:moveTo>
                                    <a:lnTo>
                                      <a:pt x="629" y="24"/>
                                    </a:lnTo>
                                    <a:lnTo>
                                      <a:pt x="627" y="21"/>
                                    </a:lnTo>
                                    <a:lnTo>
                                      <a:pt x="629" y="24"/>
                                    </a:lnTo>
                                    <a:close/>
                                    <a:moveTo>
                                      <a:pt x="629" y="24"/>
                                    </a:moveTo>
                                    <a:lnTo>
                                      <a:pt x="616" y="29"/>
                                    </a:lnTo>
                                    <a:lnTo>
                                      <a:pt x="612" y="23"/>
                                    </a:lnTo>
                                    <a:lnTo>
                                      <a:pt x="625" y="18"/>
                                    </a:lnTo>
                                    <a:lnTo>
                                      <a:pt x="629" y="24"/>
                                    </a:lnTo>
                                    <a:close/>
                                    <a:moveTo>
                                      <a:pt x="616" y="29"/>
                                    </a:moveTo>
                                    <a:lnTo>
                                      <a:pt x="616" y="29"/>
                                    </a:lnTo>
                                    <a:lnTo>
                                      <a:pt x="614" y="26"/>
                                    </a:lnTo>
                                    <a:lnTo>
                                      <a:pt x="616" y="29"/>
                                    </a:lnTo>
                                    <a:close/>
                                    <a:moveTo>
                                      <a:pt x="616" y="29"/>
                                    </a:moveTo>
                                    <a:lnTo>
                                      <a:pt x="608" y="31"/>
                                    </a:lnTo>
                                    <a:lnTo>
                                      <a:pt x="606" y="24"/>
                                    </a:lnTo>
                                    <a:lnTo>
                                      <a:pt x="614" y="23"/>
                                    </a:lnTo>
                                    <a:lnTo>
                                      <a:pt x="616" y="29"/>
                                    </a:lnTo>
                                    <a:close/>
                                    <a:moveTo>
                                      <a:pt x="608" y="31"/>
                                    </a:moveTo>
                                    <a:lnTo>
                                      <a:pt x="606" y="31"/>
                                    </a:lnTo>
                                    <a:lnTo>
                                      <a:pt x="606" y="27"/>
                                    </a:lnTo>
                                    <a:lnTo>
                                      <a:pt x="608" y="31"/>
                                    </a:lnTo>
                                    <a:close/>
                                    <a:moveTo>
                                      <a:pt x="606" y="31"/>
                                    </a:moveTo>
                                    <a:lnTo>
                                      <a:pt x="599" y="31"/>
                                    </a:lnTo>
                                    <a:lnTo>
                                      <a:pt x="599" y="24"/>
                                    </a:lnTo>
                                    <a:lnTo>
                                      <a:pt x="606" y="24"/>
                                    </a:lnTo>
                                    <a:lnTo>
                                      <a:pt x="606" y="31"/>
                                    </a:lnTo>
                                    <a:close/>
                                    <a:moveTo>
                                      <a:pt x="599" y="31"/>
                                    </a:moveTo>
                                    <a:lnTo>
                                      <a:pt x="597" y="31"/>
                                    </a:lnTo>
                                    <a:lnTo>
                                      <a:pt x="599" y="27"/>
                                    </a:lnTo>
                                    <a:lnTo>
                                      <a:pt x="599" y="31"/>
                                    </a:lnTo>
                                    <a:close/>
                                    <a:moveTo>
                                      <a:pt x="597" y="31"/>
                                    </a:moveTo>
                                    <a:lnTo>
                                      <a:pt x="595" y="27"/>
                                    </a:lnTo>
                                    <a:lnTo>
                                      <a:pt x="599" y="23"/>
                                    </a:lnTo>
                                    <a:lnTo>
                                      <a:pt x="603" y="26"/>
                                    </a:lnTo>
                                    <a:lnTo>
                                      <a:pt x="597" y="31"/>
                                    </a:lnTo>
                                    <a:close/>
                                    <a:moveTo>
                                      <a:pt x="595" y="27"/>
                                    </a:moveTo>
                                    <a:lnTo>
                                      <a:pt x="593" y="27"/>
                                    </a:lnTo>
                                    <a:lnTo>
                                      <a:pt x="593" y="26"/>
                                    </a:lnTo>
                                    <a:lnTo>
                                      <a:pt x="597" y="26"/>
                                    </a:lnTo>
                                    <a:lnTo>
                                      <a:pt x="595" y="27"/>
                                    </a:lnTo>
                                    <a:close/>
                                    <a:moveTo>
                                      <a:pt x="593" y="26"/>
                                    </a:moveTo>
                                    <a:lnTo>
                                      <a:pt x="593" y="21"/>
                                    </a:lnTo>
                                    <a:lnTo>
                                      <a:pt x="601" y="21"/>
                                    </a:lnTo>
                                    <a:lnTo>
                                      <a:pt x="601" y="26"/>
                                    </a:lnTo>
                                    <a:lnTo>
                                      <a:pt x="593" y="26"/>
                                    </a:lnTo>
                                    <a:close/>
                                    <a:moveTo>
                                      <a:pt x="593" y="21"/>
                                    </a:moveTo>
                                    <a:lnTo>
                                      <a:pt x="593" y="16"/>
                                    </a:lnTo>
                                    <a:lnTo>
                                      <a:pt x="601" y="16"/>
                                    </a:lnTo>
                                    <a:lnTo>
                                      <a:pt x="601" y="21"/>
                                    </a:lnTo>
                                    <a:lnTo>
                                      <a:pt x="593" y="21"/>
                                    </a:lnTo>
                                    <a:close/>
                                    <a:moveTo>
                                      <a:pt x="593" y="16"/>
                                    </a:moveTo>
                                    <a:lnTo>
                                      <a:pt x="593" y="13"/>
                                    </a:lnTo>
                                    <a:lnTo>
                                      <a:pt x="597" y="16"/>
                                    </a:lnTo>
                                    <a:lnTo>
                                      <a:pt x="593" y="16"/>
                                    </a:lnTo>
                                    <a:close/>
                                    <a:moveTo>
                                      <a:pt x="593" y="13"/>
                                    </a:moveTo>
                                    <a:lnTo>
                                      <a:pt x="597" y="10"/>
                                    </a:lnTo>
                                    <a:lnTo>
                                      <a:pt x="603" y="15"/>
                                    </a:lnTo>
                                    <a:lnTo>
                                      <a:pt x="599" y="18"/>
                                    </a:lnTo>
                                    <a:lnTo>
                                      <a:pt x="593" y="13"/>
                                    </a:lnTo>
                                    <a:close/>
                                    <a:moveTo>
                                      <a:pt x="597" y="10"/>
                                    </a:moveTo>
                                    <a:lnTo>
                                      <a:pt x="603" y="15"/>
                                    </a:lnTo>
                                    <a:lnTo>
                                      <a:pt x="599" y="13"/>
                                    </a:lnTo>
                                    <a:lnTo>
                                      <a:pt x="597" y="10"/>
                                    </a:lnTo>
                                    <a:close/>
                                    <a:moveTo>
                                      <a:pt x="603" y="15"/>
                                    </a:moveTo>
                                    <a:lnTo>
                                      <a:pt x="586" y="27"/>
                                    </a:lnTo>
                                    <a:lnTo>
                                      <a:pt x="580" y="23"/>
                                    </a:lnTo>
                                    <a:lnTo>
                                      <a:pt x="597" y="10"/>
                                    </a:lnTo>
                                    <a:lnTo>
                                      <a:pt x="603" y="15"/>
                                    </a:lnTo>
                                    <a:close/>
                                    <a:moveTo>
                                      <a:pt x="586" y="27"/>
                                    </a:moveTo>
                                    <a:lnTo>
                                      <a:pt x="584" y="29"/>
                                    </a:lnTo>
                                    <a:lnTo>
                                      <a:pt x="582" y="26"/>
                                    </a:lnTo>
                                    <a:lnTo>
                                      <a:pt x="586" y="27"/>
                                    </a:lnTo>
                                    <a:close/>
                                    <a:moveTo>
                                      <a:pt x="584" y="29"/>
                                    </a:moveTo>
                                    <a:lnTo>
                                      <a:pt x="572" y="32"/>
                                    </a:lnTo>
                                    <a:lnTo>
                                      <a:pt x="569" y="27"/>
                                    </a:lnTo>
                                    <a:lnTo>
                                      <a:pt x="582" y="23"/>
                                    </a:lnTo>
                                    <a:lnTo>
                                      <a:pt x="584" y="29"/>
                                    </a:lnTo>
                                    <a:close/>
                                    <a:moveTo>
                                      <a:pt x="572" y="32"/>
                                    </a:moveTo>
                                    <a:lnTo>
                                      <a:pt x="572" y="32"/>
                                    </a:lnTo>
                                    <a:lnTo>
                                      <a:pt x="570" y="31"/>
                                    </a:lnTo>
                                    <a:lnTo>
                                      <a:pt x="572" y="32"/>
                                    </a:lnTo>
                                    <a:close/>
                                    <a:moveTo>
                                      <a:pt x="572" y="32"/>
                                    </a:moveTo>
                                    <a:lnTo>
                                      <a:pt x="563" y="34"/>
                                    </a:lnTo>
                                    <a:lnTo>
                                      <a:pt x="563" y="29"/>
                                    </a:lnTo>
                                    <a:lnTo>
                                      <a:pt x="570" y="27"/>
                                    </a:lnTo>
                                    <a:lnTo>
                                      <a:pt x="572" y="32"/>
                                    </a:lnTo>
                                    <a:close/>
                                    <a:moveTo>
                                      <a:pt x="561" y="29"/>
                                    </a:moveTo>
                                    <a:lnTo>
                                      <a:pt x="563" y="29"/>
                                    </a:lnTo>
                                    <a:lnTo>
                                      <a:pt x="563" y="32"/>
                                    </a:lnTo>
                                    <a:lnTo>
                                      <a:pt x="561" y="29"/>
                                    </a:lnTo>
                                    <a:close/>
                                    <a:moveTo>
                                      <a:pt x="565" y="34"/>
                                    </a:moveTo>
                                    <a:lnTo>
                                      <a:pt x="557" y="37"/>
                                    </a:lnTo>
                                    <a:lnTo>
                                      <a:pt x="555" y="31"/>
                                    </a:lnTo>
                                    <a:lnTo>
                                      <a:pt x="561" y="29"/>
                                    </a:lnTo>
                                    <a:lnTo>
                                      <a:pt x="565" y="34"/>
                                    </a:lnTo>
                                    <a:close/>
                                    <a:moveTo>
                                      <a:pt x="557" y="37"/>
                                    </a:moveTo>
                                    <a:lnTo>
                                      <a:pt x="557" y="37"/>
                                    </a:lnTo>
                                    <a:lnTo>
                                      <a:pt x="555" y="34"/>
                                    </a:lnTo>
                                    <a:lnTo>
                                      <a:pt x="557" y="37"/>
                                    </a:lnTo>
                                    <a:close/>
                                    <a:moveTo>
                                      <a:pt x="557" y="37"/>
                                    </a:moveTo>
                                    <a:lnTo>
                                      <a:pt x="551" y="39"/>
                                    </a:lnTo>
                                    <a:lnTo>
                                      <a:pt x="550" y="32"/>
                                    </a:lnTo>
                                    <a:lnTo>
                                      <a:pt x="555" y="31"/>
                                    </a:lnTo>
                                    <a:lnTo>
                                      <a:pt x="557" y="37"/>
                                    </a:lnTo>
                                    <a:close/>
                                    <a:moveTo>
                                      <a:pt x="551" y="39"/>
                                    </a:moveTo>
                                    <a:lnTo>
                                      <a:pt x="550" y="39"/>
                                    </a:lnTo>
                                    <a:lnTo>
                                      <a:pt x="551" y="35"/>
                                    </a:lnTo>
                                    <a:lnTo>
                                      <a:pt x="551" y="39"/>
                                    </a:lnTo>
                                    <a:close/>
                                    <a:moveTo>
                                      <a:pt x="550" y="39"/>
                                    </a:moveTo>
                                    <a:lnTo>
                                      <a:pt x="544" y="37"/>
                                    </a:lnTo>
                                    <a:lnTo>
                                      <a:pt x="548" y="31"/>
                                    </a:lnTo>
                                    <a:lnTo>
                                      <a:pt x="551" y="32"/>
                                    </a:lnTo>
                                    <a:lnTo>
                                      <a:pt x="550" y="39"/>
                                    </a:lnTo>
                                    <a:close/>
                                    <a:moveTo>
                                      <a:pt x="544" y="37"/>
                                    </a:moveTo>
                                    <a:lnTo>
                                      <a:pt x="542" y="35"/>
                                    </a:lnTo>
                                    <a:lnTo>
                                      <a:pt x="542" y="34"/>
                                    </a:lnTo>
                                    <a:lnTo>
                                      <a:pt x="546" y="34"/>
                                    </a:lnTo>
                                    <a:lnTo>
                                      <a:pt x="544" y="37"/>
                                    </a:lnTo>
                                    <a:close/>
                                    <a:moveTo>
                                      <a:pt x="542" y="34"/>
                                    </a:moveTo>
                                    <a:lnTo>
                                      <a:pt x="542" y="31"/>
                                    </a:lnTo>
                                    <a:lnTo>
                                      <a:pt x="548" y="29"/>
                                    </a:lnTo>
                                    <a:lnTo>
                                      <a:pt x="550" y="34"/>
                                    </a:lnTo>
                                    <a:lnTo>
                                      <a:pt x="542" y="34"/>
                                    </a:lnTo>
                                    <a:close/>
                                    <a:moveTo>
                                      <a:pt x="542" y="31"/>
                                    </a:moveTo>
                                    <a:lnTo>
                                      <a:pt x="542" y="29"/>
                                    </a:lnTo>
                                    <a:lnTo>
                                      <a:pt x="546" y="31"/>
                                    </a:lnTo>
                                    <a:lnTo>
                                      <a:pt x="542" y="31"/>
                                    </a:lnTo>
                                    <a:close/>
                                    <a:moveTo>
                                      <a:pt x="542" y="29"/>
                                    </a:moveTo>
                                    <a:lnTo>
                                      <a:pt x="550" y="15"/>
                                    </a:lnTo>
                                    <a:lnTo>
                                      <a:pt x="557" y="18"/>
                                    </a:lnTo>
                                    <a:lnTo>
                                      <a:pt x="548" y="31"/>
                                    </a:lnTo>
                                    <a:lnTo>
                                      <a:pt x="542" y="29"/>
                                    </a:lnTo>
                                    <a:close/>
                                    <a:moveTo>
                                      <a:pt x="557" y="16"/>
                                    </a:moveTo>
                                    <a:lnTo>
                                      <a:pt x="557" y="18"/>
                                    </a:lnTo>
                                    <a:lnTo>
                                      <a:pt x="553" y="16"/>
                                    </a:lnTo>
                                    <a:lnTo>
                                      <a:pt x="557" y="16"/>
                                    </a:lnTo>
                                    <a:close/>
                                    <a:moveTo>
                                      <a:pt x="550" y="15"/>
                                    </a:moveTo>
                                    <a:lnTo>
                                      <a:pt x="555" y="5"/>
                                    </a:lnTo>
                                    <a:lnTo>
                                      <a:pt x="561" y="7"/>
                                    </a:lnTo>
                                    <a:lnTo>
                                      <a:pt x="557" y="16"/>
                                    </a:lnTo>
                                    <a:lnTo>
                                      <a:pt x="550" y="15"/>
                                    </a:lnTo>
                                    <a:close/>
                                    <a:moveTo>
                                      <a:pt x="555" y="3"/>
                                    </a:moveTo>
                                    <a:lnTo>
                                      <a:pt x="561" y="7"/>
                                    </a:lnTo>
                                    <a:lnTo>
                                      <a:pt x="557" y="5"/>
                                    </a:lnTo>
                                    <a:lnTo>
                                      <a:pt x="555" y="3"/>
                                    </a:lnTo>
                                    <a:close/>
                                    <a:moveTo>
                                      <a:pt x="559" y="8"/>
                                    </a:moveTo>
                                    <a:lnTo>
                                      <a:pt x="540" y="18"/>
                                    </a:lnTo>
                                    <a:lnTo>
                                      <a:pt x="536" y="13"/>
                                    </a:lnTo>
                                    <a:lnTo>
                                      <a:pt x="555" y="3"/>
                                    </a:lnTo>
                                    <a:lnTo>
                                      <a:pt x="559" y="8"/>
                                    </a:lnTo>
                                    <a:close/>
                                    <a:moveTo>
                                      <a:pt x="536" y="13"/>
                                    </a:moveTo>
                                    <a:lnTo>
                                      <a:pt x="536" y="13"/>
                                    </a:lnTo>
                                    <a:lnTo>
                                      <a:pt x="538" y="16"/>
                                    </a:lnTo>
                                    <a:lnTo>
                                      <a:pt x="536" y="13"/>
                                    </a:lnTo>
                                    <a:close/>
                                    <a:moveTo>
                                      <a:pt x="540" y="18"/>
                                    </a:moveTo>
                                    <a:lnTo>
                                      <a:pt x="521" y="32"/>
                                    </a:lnTo>
                                    <a:lnTo>
                                      <a:pt x="517" y="27"/>
                                    </a:lnTo>
                                    <a:lnTo>
                                      <a:pt x="536" y="13"/>
                                    </a:lnTo>
                                    <a:lnTo>
                                      <a:pt x="540" y="18"/>
                                    </a:lnTo>
                                    <a:close/>
                                    <a:moveTo>
                                      <a:pt x="517" y="27"/>
                                    </a:moveTo>
                                    <a:lnTo>
                                      <a:pt x="517" y="27"/>
                                    </a:lnTo>
                                    <a:lnTo>
                                      <a:pt x="519" y="31"/>
                                    </a:lnTo>
                                    <a:lnTo>
                                      <a:pt x="517" y="27"/>
                                    </a:lnTo>
                                    <a:close/>
                                    <a:moveTo>
                                      <a:pt x="521" y="32"/>
                                    </a:moveTo>
                                    <a:lnTo>
                                      <a:pt x="510" y="42"/>
                                    </a:lnTo>
                                    <a:lnTo>
                                      <a:pt x="506" y="37"/>
                                    </a:lnTo>
                                    <a:lnTo>
                                      <a:pt x="517" y="27"/>
                                    </a:lnTo>
                                    <a:lnTo>
                                      <a:pt x="521" y="32"/>
                                    </a:lnTo>
                                    <a:close/>
                                    <a:moveTo>
                                      <a:pt x="510" y="42"/>
                                    </a:moveTo>
                                    <a:lnTo>
                                      <a:pt x="508" y="42"/>
                                    </a:lnTo>
                                    <a:lnTo>
                                      <a:pt x="508" y="39"/>
                                    </a:lnTo>
                                    <a:lnTo>
                                      <a:pt x="510" y="42"/>
                                    </a:lnTo>
                                    <a:close/>
                                    <a:moveTo>
                                      <a:pt x="508" y="42"/>
                                    </a:moveTo>
                                    <a:lnTo>
                                      <a:pt x="495" y="43"/>
                                    </a:lnTo>
                                    <a:lnTo>
                                      <a:pt x="495" y="37"/>
                                    </a:lnTo>
                                    <a:lnTo>
                                      <a:pt x="508" y="35"/>
                                    </a:lnTo>
                                    <a:lnTo>
                                      <a:pt x="508" y="42"/>
                                    </a:lnTo>
                                    <a:close/>
                                    <a:moveTo>
                                      <a:pt x="493" y="37"/>
                                    </a:moveTo>
                                    <a:lnTo>
                                      <a:pt x="495" y="37"/>
                                    </a:lnTo>
                                    <a:lnTo>
                                      <a:pt x="495" y="40"/>
                                    </a:lnTo>
                                    <a:lnTo>
                                      <a:pt x="493" y="37"/>
                                    </a:lnTo>
                                    <a:close/>
                                    <a:moveTo>
                                      <a:pt x="497" y="42"/>
                                    </a:moveTo>
                                    <a:lnTo>
                                      <a:pt x="483" y="48"/>
                                    </a:lnTo>
                                    <a:lnTo>
                                      <a:pt x="481" y="42"/>
                                    </a:lnTo>
                                    <a:lnTo>
                                      <a:pt x="493" y="37"/>
                                    </a:lnTo>
                                    <a:lnTo>
                                      <a:pt x="497" y="42"/>
                                    </a:lnTo>
                                    <a:close/>
                                    <a:moveTo>
                                      <a:pt x="483" y="48"/>
                                    </a:moveTo>
                                    <a:lnTo>
                                      <a:pt x="483" y="48"/>
                                    </a:lnTo>
                                    <a:lnTo>
                                      <a:pt x="483" y="45"/>
                                    </a:lnTo>
                                    <a:lnTo>
                                      <a:pt x="483" y="48"/>
                                    </a:lnTo>
                                    <a:close/>
                                    <a:moveTo>
                                      <a:pt x="483" y="48"/>
                                    </a:moveTo>
                                    <a:lnTo>
                                      <a:pt x="440" y="56"/>
                                    </a:lnTo>
                                    <a:lnTo>
                                      <a:pt x="438" y="50"/>
                                    </a:lnTo>
                                    <a:lnTo>
                                      <a:pt x="481" y="42"/>
                                    </a:lnTo>
                                    <a:lnTo>
                                      <a:pt x="483" y="48"/>
                                    </a:lnTo>
                                    <a:close/>
                                    <a:moveTo>
                                      <a:pt x="438" y="50"/>
                                    </a:moveTo>
                                    <a:lnTo>
                                      <a:pt x="438" y="50"/>
                                    </a:lnTo>
                                    <a:lnTo>
                                      <a:pt x="438" y="53"/>
                                    </a:lnTo>
                                    <a:lnTo>
                                      <a:pt x="438" y="50"/>
                                    </a:lnTo>
                                    <a:close/>
                                    <a:moveTo>
                                      <a:pt x="440" y="56"/>
                                    </a:moveTo>
                                    <a:lnTo>
                                      <a:pt x="404" y="62"/>
                                    </a:lnTo>
                                    <a:lnTo>
                                      <a:pt x="404" y="56"/>
                                    </a:lnTo>
                                    <a:lnTo>
                                      <a:pt x="438" y="50"/>
                                    </a:lnTo>
                                    <a:lnTo>
                                      <a:pt x="440" y="56"/>
                                    </a:lnTo>
                                    <a:close/>
                                    <a:moveTo>
                                      <a:pt x="404" y="62"/>
                                    </a:moveTo>
                                    <a:lnTo>
                                      <a:pt x="404" y="62"/>
                                    </a:lnTo>
                                    <a:lnTo>
                                      <a:pt x="404" y="59"/>
                                    </a:lnTo>
                                    <a:lnTo>
                                      <a:pt x="404" y="62"/>
                                    </a:lnTo>
                                    <a:close/>
                                    <a:moveTo>
                                      <a:pt x="404" y="62"/>
                                    </a:moveTo>
                                    <a:lnTo>
                                      <a:pt x="379" y="67"/>
                                    </a:lnTo>
                                    <a:lnTo>
                                      <a:pt x="377" y="61"/>
                                    </a:lnTo>
                                    <a:lnTo>
                                      <a:pt x="404" y="56"/>
                                    </a:lnTo>
                                    <a:lnTo>
                                      <a:pt x="404" y="62"/>
                                    </a:lnTo>
                                    <a:close/>
                                    <a:moveTo>
                                      <a:pt x="377" y="61"/>
                                    </a:moveTo>
                                    <a:lnTo>
                                      <a:pt x="377" y="61"/>
                                    </a:lnTo>
                                    <a:lnTo>
                                      <a:pt x="377" y="64"/>
                                    </a:lnTo>
                                    <a:lnTo>
                                      <a:pt x="377" y="61"/>
                                    </a:lnTo>
                                    <a:close/>
                                    <a:moveTo>
                                      <a:pt x="379" y="67"/>
                                    </a:moveTo>
                                    <a:lnTo>
                                      <a:pt x="366" y="72"/>
                                    </a:lnTo>
                                    <a:lnTo>
                                      <a:pt x="362" y="66"/>
                                    </a:lnTo>
                                    <a:lnTo>
                                      <a:pt x="377" y="61"/>
                                    </a:lnTo>
                                    <a:lnTo>
                                      <a:pt x="379" y="67"/>
                                    </a:lnTo>
                                    <a:close/>
                                    <a:moveTo>
                                      <a:pt x="362" y="66"/>
                                    </a:moveTo>
                                    <a:lnTo>
                                      <a:pt x="362" y="66"/>
                                    </a:lnTo>
                                    <a:lnTo>
                                      <a:pt x="364" y="69"/>
                                    </a:lnTo>
                                    <a:lnTo>
                                      <a:pt x="362" y="66"/>
                                    </a:lnTo>
                                    <a:close/>
                                    <a:moveTo>
                                      <a:pt x="366" y="70"/>
                                    </a:moveTo>
                                    <a:lnTo>
                                      <a:pt x="351" y="80"/>
                                    </a:lnTo>
                                    <a:lnTo>
                                      <a:pt x="347" y="74"/>
                                    </a:lnTo>
                                    <a:lnTo>
                                      <a:pt x="362" y="66"/>
                                    </a:lnTo>
                                    <a:lnTo>
                                      <a:pt x="366" y="70"/>
                                    </a:lnTo>
                                    <a:close/>
                                    <a:moveTo>
                                      <a:pt x="351" y="80"/>
                                    </a:moveTo>
                                    <a:lnTo>
                                      <a:pt x="351" y="80"/>
                                    </a:lnTo>
                                    <a:lnTo>
                                      <a:pt x="349" y="77"/>
                                    </a:lnTo>
                                    <a:lnTo>
                                      <a:pt x="351" y="80"/>
                                    </a:lnTo>
                                    <a:close/>
                                    <a:moveTo>
                                      <a:pt x="351" y="80"/>
                                    </a:moveTo>
                                    <a:lnTo>
                                      <a:pt x="341" y="83"/>
                                    </a:lnTo>
                                    <a:lnTo>
                                      <a:pt x="337" y="77"/>
                                    </a:lnTo>
                                    <a:lnTo>
                                      <a:pt x="349" y="74"/>
                                    </a:lnTo>
                                    <a:lnTo>
                                      <a:pt x="351" y="80"/>
                                    </a:lnTo>
                                    <a:close/>
                                    <a:moveTo>
                                      <a:pt x="337" y="77"/>
                                    </a:moveTo>
                                    <a:lnTo>
                                      <a:pt x="337" y="77"/>
                                    </a:lnTo>
                                    <a:lnTo>
                                      <a:pt x="339" y="80"/>
                                    </a:lnTo>
                                    <a:lnTo>
                                      <a:pt x="337" y="77"/>
                                    </a:lnTo>
                                    <a:close/>
                                    <a:moveTo>
                                      <a:pt x="341" y="82"/>
                                    </a:moveTo>
                                    <a:lnTo>
                                      <a:pt x="332" y="91"/>
                                    </a:lnTo>
                                    <a:lnTo>
                                      <a:pt x="326" y="88"/>
                                    </a:lnTo>
                                    <a:lnTo>
                                      <a:pt x="337" y="77"/>
                                    </a:lnTo>
                                    <a:lnTo>
                                      <a:pt x="341" y="82"/>
                                    </a:lnTo>
                                    <a:close/>
                                    <a:moveTo>
                                      <a:pt x="324" y="88"/>
                                    </a:moveTo>
                                    <a:lnTo>
                                      <a:pt x="326" y="88"/>
                                    </a:lnTo>
                                    <a:lnTo>
                                      <a:pt x="328" y="90"/>
                                    </a:lnTo>
                                    <a:lnTo>
                                      <a:pt x="324" y="88"/>
                                    </a:lnTo>
                                    <a:close/>
                                    <a:moveTo>
                                      <a:pt x="332" y="90"/>
                                    </a:moveTo>
                                    <a:lnTo>
                                      <a:pt x="330" y="96"/>
                                    </a:lnTo>
                                    <a:lnTo>
                                      <a:pt x="324" y="94"/>
                                    </a:lnTo>
                                    <a:lnTo>
                                      <a:pt x="324" y="88"/>
                                    </a:lnTo>
                                    <a:lnTo>
                                      <a:pt x="332" y="90"/>
                                    </a:lnTo>
                                    <a:close/>
                                    <a:moveTo>
                                      <a:pt x="330" y="96"/>
                                    </a:moveTo>
                                    <a:lnTo>
                                      <a:pt x="324" y="94"/>
                                    </a:lnTo>
                                    <a:lnTo>
                                      <a:pt x="326" y="94"/>
                                    </a:lnTo>
                                    <a:lnTo>
                                      <a:pt x="330" y="96"/>
                                    </a:lnTo>
                                    <a:close/>
                                    <a:moveTo>
                                      <a:pt x="324" y="94"/>
                                    </a:moveTo>
                                    <a:lnTo>
                                      <a:pt x="324" y="91"/>
                                    </a:lnTo>
                                    <a:lnTo>
                                      <a:pt x="330" y="91"/>
                                    </a:lnTo>
                                    <a:lnTo>
                                      <a:pt x="330" y="94"/>
                                    </a:lnTo>
                                    <a:lnTo>
                                      <a:pt x="324" y="94"/>
                                    </a:lnTo>
                                    <a:close/>
                                    <a:moveTo>
                                      <a:pt x="330" y="88"/>
                                    </a:moveTo>
                                    <a:lnTo>
                                      <a:pt x="330" y="91"/>
                                    </a:lnTo>
                                    <a:lnTo>
                                      <a:pt x="326" y="91"/>
                                    </a:lnTo>
                                    <a:lnTo>
                                      <a:pt x="330" y="88"/>
                                    </a:lnTo>
                                    <a:close/>
                                    <a:moveTo>
                                      <a:pt x="324" y="93"/>
                                    </a:moveTo>
                                    <a:lnTo>
                                      <a:pt x="317" y="86"/>
                                    </a:lnTo>
                                    <a:lnTo>
                                      <a:pt x="322" y="82"/>
                                    </a:lnTo>
                                    <a:lnTo>
                                      <a:pt x="330" y="88"/>
                                    </a:lnTo>
                                    <a:lnTo>
                                      <a:pt x="324" y="93"/>
                                    </a:lnTo>
                                    <a:close/>
                                    <a:moveTo>
                                      <a:pt x="320" y="82"/>
                                    </a:moveTo>
                                    <a:lnTo>
                                      <a:pt x="322" y="82"/>
                                    </a:lnTo>
                                    <a:lnTo>
                                      <a:pt x="318" y="85"/>
                                    </a:lnTo>
                                    <a:lnTo>
                                      <a:pt x="320" y="82"/>
                                    </a:lnTo>
                                    <a:close/>
                                    <a:moveTo>
                                      <a:pt x="317" y="86"/>
                                    </a:moveTo>
                                    <a:lnTo>
                                      <a:pt x="307" y="80"/>
                                    </a:lnTo>
                                    <a:lnTo>
                                      <a:pt x="311" y="75"/>
                                    </a:lnTo>
                                    <a:lnTo>
                                      <a:pt x="320" y="82"/>
                                    </a:lnTo>
                                    <a:lnTo>
                                      <a:pt x="317" y="86"/>
                                    </a:lnTo>
                                    <a:close/>
                                    <a:moveTo>
                                      <a:pt x="311" y="75"/>
                                    </a:moveTo>
                                    <a:lnTo>
                                      <a:pt x="311" y="75"/>
                                    </a:lnTo>
                                    <a:lnTo>
                                      <a:pt x="309" y="78"/>
                                    </a:lnTo>
                                    <a:lnTo>
                                      <a:pt x="311" y="75"/>
                                    </a:lnTo>
                                    <a:close/>
                                    <a:moveTo>
                                      <a:pt x="307" y="80"/>
                                    </a:moveTo>
                                    <a:lnTo>
                                      <a:pt x="296" y="75"/>
                                    </a:lnTo>
                                    <a:lnTo>
                                      <a:pt x="300" y="70"/>
                                    </a:lnTo>
                                    <a:lnTo>
                                      <a:pt x="311" y="75"/>
                                    </a:lnTo>
                                    <a:lnTo>
                                      <a:pt x="307" y="80"/>
                                    </a:lnTo>
                                    <a:close/>
                                    <a:moveTo>
                                      <a:pt x="300" y="69"/>
                                    </a:moveTo>
                                    <a:lnTo>
                                      <a:pt x="300" y="70"/>
                                    </a:lnTo>
                                    <a:lnTo>
                                      <a:pt x="298" y="72"/>
                                    </a:lnTo>
                                    <a:lnTo>
                                      <a:pt x="300" y="69"/>
                                    </a:lnTo>
                                    <a:close/>
                                    <a:moveTo>
                                      <a:pt x="296" y="75"/>
                                    </a:moveTo>
                                    <a:lnTo>
                                      <a:pt x="279" y="67"/>
                                    </a:lnTo>
                                    <a:lnTo>
                                      <a:pt x="282" y="62"/>
                                    </a:lnTo>
                                    <a:lnTo>
                                      <a:pt x="300" y="69"/>
                                    </a:lnTo>
                                    <a:lnTo>
                                      <a:pt x="296" y="75"/>
                                    </a:lnTo>
                                    <a:close/>
                                    <a:moveTo>
                                      <a:pt x="281" y="61"/>
                                    </a:moveTo>
                                    <a:lnTo>
                                      <a:pt x="282" y="62"/>
                                    </a:lnTo>
                                    <a:lnTo>
                                      <a:pt x="281" y="64"/>
                                    </a:lnTo>
                                    <a:lnTo>
                                      <a:pt x="281" y="61"/>
                                    </a:lnTo>
                                    <a:close/>
                                    <a:moveTo>
                                      <a:pt x="281" y="67"/>
                                    </a:moveTo>
                                    <a:lnTo>
                                      <a:pt x="258" y="64"/>
                                    </a:lnTo>
                                    <a:lnTo>
                                      <a:pt x="260" y="58"/>
                                    </a:lnTo>
                                    <a:lnTo>
                                      <a:pt x="281" y="61"/>
                                    </a:lnTo>
                                    <a:lnTo>
                                      <a:pt x="281" y="67"/>
                                    </a:lnTo>
                                    <a:close/>
                                    <a:moveTo>
                                      <a:pt x="260" y="58"/>
                                    </a:moveTo>
                                    <a:lnTo>
                                      <a:pt x="260" y="58"/>
                                    </a:lnTo>
                                    <a:lnTo>
                                      <a:pt x="260" y="61"/>
                                    </a:lnTo>
                                    <a:lnTo>
                                      <a:pt x="260" y="58"/>
                                    </a:lnTo>
                                    <a:close/>
                                    <a:moveTo>
                                      <a:pt x="258" y="64"/>
                                    </a:moveTo>
                                    <a:lnTo>
                                      <a:pt x="226" y="59"/>
                                    </a:lnTo>
                                    <a:lnTo>
                                      <a:pt x="226" y="53"/>
                                    </a:lnTo>
                                    <a:lnTo>
                                      <a:pt x="260" y="58"/>
                                    </a:lnTo>
                                    <a:lnTo>
                                      <a:pt x="258" y="64"/>
                                    </a:lnTo>
                                    <a:close/>
                                    <a:moveTo>
                                      <a:pt x="226" y="53"/>
                                    </a:moveTo>
                                    <a:lnTo>
                                      <a:pt x="226" y="53"/>
                                    </a:lnTo>
                                    <a:lnTo>
                                      <a:pt x="226" y="56"/>
                                    </a:lnTo>
                                    <a:lnTo>
                                      <a:pt x="226" y="53"/>
                                    </a:lnTo>
                                    <a:close/>
                                    <a:moveTo>
                                      <a:pt x="226" y="59"/>
                                    </a:moveTo>
                                    <a:lnTo>
                                      <a:pt x="182" y="53"/>
                                    </a:lnTo>
                                    <a:lnTo>
                                      <a:pt x="184" y="46"/>
                                    </a:lnTo>
                                    <a:lnTo>
                                      <a:pt x="226" y="53"/>
                                    </a:lnTo>
                                    <a:lnTo>
                                      <a:pt x="226" y="59"/>
                                    </a:lnTo>
                                    <a:close/>
                                    <a:moveTo>
                                      <a:pt x="182" y="53"/>
                                    </a:moveTo>
                                    <a:lnTo>
                                      <a:pt x="182" y="53"/>
                                    </a:lnTo>
                                    <a:lnTo>
                                      <a:pt x="184" y="50"/>
                                    </a:lnTo>
                                    <a:lnTo>
                                      <a:pt x="182" y="53"/>
                                    </a:lnTo>
                                    <a:close/>
                                    <a:moveTo>
                                      <a:pt x="182" y="53"/>
                                    </a:moveTo>
                                    <a:lnTo>
                                      <a:pt x="161" y="48"/>
                                    </a:lnTo>
                                    <a:lnTo>
                                      <a:pt x="163" y="42"/>
                                    </a:lnTo>
                                    <a:lnTo>
                                      <a:pt x="184" y="46"/>
                                    </a:lnTo>
                                    <a:lnTo>
                                      <a:pt x="182" y="53"/>
                                    </a:lnTo>
                                    <a:close/>
                                    <a:moveTo>
                                      <a:pt x="161" y="48"/>
                                    </a:moveTo>
                                    <a:lnTo>
                                      <a:pt x="159" y="46"/>
                                    </a:lnTo>
                                    <a:lnTo>
                                      <a:pt x="161" y="45"/>
                                    </a:lnTo>
                                    <a:lnTo>
                                      <a:pt x="161" y="48"/>
                                    </a:lnTo>
                                    <a:close/>
                                    <a:moveTo>
                                      <a:pt x="159" y="46"/>
                                    </a:moveTo>
                                    <a:lnTo>
                                      <a:pt x="144" y="35"/>
                                    </a:lnTo>
                                    <a:lnTo>
                                      <a:pt x="148" y="31"/>
                                    </a:lnTo>
                                    <a:lnTo>
                                      <a:pt x="163" y="42"/>
                                    </a:lnTo>
                                    <a:lnTo>
                                      <a:pt x="159" y="46"/>
                                    </a:lnTo>
                                    <a:close/>
                                    <a:moveTo>
                                      <a:pt x="148" y="31"/>
                                    </a:moveTo>
                                    <a:lnTo>
                                      <a:pt x="148" y="31"/>
                                    </a:lnTo>
                                    <a:lnTo>
                                      <a:pt x="146" y="34"/>
                                    </a:lnTo>
                                    <a:lnTo>
                                      <a:pt x="148" y="31"/>
                                    </a:lnTo>
                                    <a:close/>
                                    <a:moveTo>
                                      <a:pt x="144" y="37"/>
                                    </a:moveTo>
                                    <a:lnTo>
                                      <a:pt x="118" y="24"/>
                                    </a:lnTo>
                                    <a:lnTo>
                                      <a:pt x="121" y="18"/>
                                    </a:lnTo>
                                    <a:lnTo>
                                      <a:pt x="148" y="31"/>
                                    </a:lnTo>
                                    <a:lnTo>
                                      <a:pt x="144" y="37"/>
                                    </a:lnTo>
                                    <a:close/>
                                    <a:moveTo>
                                      <a:pt x="118" y="24"/>
                                    </a:moveTo>
                                    <a:lnTo>
                                      <a:pt x="118" y="24"/>
                                    </a:lnTo>
                                    <a:lnTo>
                                      <a:pt x="120" y="21"/>
                                    </a:lnTo>
                                    <a:lnTo>
                                      <a:pt x="118" y="24"/>
                                    </a:lnTo>
                                    <a:close/>
                                    <a:moveTo>
                                      <a:pt x="118" y="24"/>
                                    </a:moveTo>
                                    <a:lnTo>
                                      <a:pt x="101" y="13"/>
                                    </a:lnTo>
                                    <a:lnTo>
                                      <a:pt x="104" y="8"/>
                                    </a:lnTo>
                                    <a:lnTo>
                                      <a:pt x="121" y="18"/>
                                    </a:lnTo>
                                    <a:lnTo>
                                      <a:pt x="118" y="24"/>
                                    </a:lnTo>
                                    <a:close/>
                                    <a:moveTo>
                                      <a:pt x="103" y="7"/>
                                    </a:moveTo>
                                    <a:lnTo>
                                      <a:pt x="104" y="8"/>
                                    </a:lnTo>
                                    <a:lnTo>
                                      <a:pt x="103" y="10"/>
                                    </a:lnTo>
                                    <a:lnTo>
                                      <a:pt x="103" y="7"/>
                                    </a:lnTo>
                                    <a:close/>
                                    <a:moveTo>
                                      <a:pt x="101" y="13"/>
                                    </a:moveTo>
                                    <a:lnTo>
                                      <a:pt x="91" y="8"/>
                                    </a:lnTo>
                                    <a:lnTo>
                                      <a:pt x="93" y="3"/>
                                    </a:lnTo>
                                    <a:lnTo>
                                      <a:pt x="103" y="7"/>
                                    </a:lnTo>
                                    <a:lnTo>
                                      <a:pt x="101" y="13"/>
                                    </a:lnTo>
                                    <a:close/>
                                    <a:moveTo>
                                      <a:pt x="89" y="7"/>
                                    </a:moveTo>
                                    <a:lnTo>
                                      <a:pt x="93" y="3"/>
                                    </a:lnTo>
                                    <a:lnTo>
                                      <a:pt x="93" y="5"/>
                                    </a:lnTo>
                                    <a:lnTo>
                                      <a:pt x="89" y="7"/>
                                    </a:lnTo>
                                    <a:close/>
                                    <a:moveTo>
                                      <a:pt x="95" y="3"/>
                                    </a:moveTo>
                                    <a:lnTo>
                                      <a:pt x="104" y="23"/>
                                    </a:lnTo>
                                    <a:lnTo>
                                      <a:pt x="99" y="24"/>
                                    </a:lnTo>
                                    <a:lnTo>
                                      <a:pt x="89" y="7"/>
                                    </a:lnTo>
                                    <a:lnTo>
                                      <a:pt x="95" y="3"/>
                                    </a:lnTo>
                                    <a:close/>
                                    <a:moveTo>
                                      <a:pt x="99" y="24"/>
                                    </a:moveTo>
                                    <a:lnTo>
                                      <a:pt x="99" y="24"/>
                                    </a:lnTo>
                                    <a:lnTo>
                                      <a:pt x="103" y="23"/>
                                    </a:lnTo>
                                    <a:lnTo>
                                      <a:pt x="99" y="24"/>
                                    </a:lnTo>
                                    <a:close/>
                                    <a:moveTo>
                                      <a:pt x="104" y="21"/>
                                    </a:moveTo>
                                    <a:lnTo>
                                      <a:pt x="108" y="29"/>
                                    </a:lnTo>
                                    <a:lnTo>
                                      <a:pt x="103" y="32"/>
                                    </a:lnTo>
                                    <a:lnTo>
                                      <a:pt x="99" y="24"/>
                                    </a:lnTo>
                                    <a:lnTo>
                                      <a:pt x="104" y="21"/>
                                    </a:lnTo>
                                    <a:close/>
                                    <a:moveTo>
                                      <a:pt x="108" y="29"/>
                                    </a:moveTo>
                                    <a:lnTo>
                                      <a:pt x="110" y="31"/>
                                    </a:lnTo>
                                    <a:lnTo>
                                      <a:pt x="106" y="31"/>
                                    </a:lnTo>
                                    <a:lnTo>
                                      <a:pt x="108" y="29"/>
                                    </a:lnTo>
                                    <a:close/>
                                    <a:moveTo>
                                      <a:pt x="110" y="31"/>
                                    </a:moveTo>
                                    <a:lnTo>
                                      <a:pt x="110" y="34"/>
                                    </a:lnTo>
                                    <a:lnTo>
                                      <a:pt x="103" y="34"/>
                                    </a:lnTo>
                                    <a:lnTo>
                                      <a:pt x="103" y="31"/>
                                    </a:lnTo>
                                    <a:lnTo>
                                      <a:pt x="110" y="31"/>
                                    </a:lnTo>
                                    <a:close/>
                                    <a:moveTo>
                                      <a:pt x="110" y="34"/>
                                    </a:moveTo>
                                    <a:lnTo>
                                      <a:pt x="110" y="35"/>
                                    </a:lnTo>
                                    <a:lnTo>
                                      <a:pt x="103" y="35"/>
                                    </a:lnTo>
                                    <a:lnTo>
                                      <a:pt x="103" y="34"/>
                                    </a:lnTo>
                                    <a:lnTo>
                                      <a:pt x="110" y="34"/>
                                    </a:lnTo>
                                    <a:close/>
                                    <a:moveTo>
                                      <a:pt x="110" y="35"/>
                                    </a:moveTo>
                                    <a:lnTo>
                                      <a:pt x="110" y="39"/>
                                    </a:lnTo>
                                    <a:lnTo>
                                      <a:pt x="106" y="39"/>
                                    </a:lnTo>
                                    <a:lnTo>
                                      <a:pt x="106" y="35"/>
                                    </a:lnTo>
                                    <a:lnTo>
                                      <a:pt x="110" y="35"/>
                                    </a:lnTo>
                                    <a:close/>
                                    <a:moveTo>
                                      <a:pt x="106" y="39"/>
                                    </a:moveTo>
                                    <a:lnTo>
                                      <a:pt x="103" y="39"/>
                                    </a:lnTo>
                                    <a:lnTo>
                                      <a:pt x="103" y="32"/>
                                    </a:lnTo>
                                    <a:lnTo>
                                      <a:pt x="106" y="32"/>
                                    </a:lnTo>
                                    <a:lnTo>
                                      <a:pt x="106" y="39"/>
                                    </a:lnTo>
                                    <a:close/>
                                    <a:moveTo>
                                      <a:pt x="103" y="39"/>
                                    </a:moveTo>
                                    <a:lnTo>
                                      <a:pt x="101" y="39"/>
                                    </a:lnTo>
                                    <a:lnTo>
                                      <a:pt x="103" y="35"/>
                                    </a:lnTo>
                                    <a:lnTo>
                                      <a:pt x="103" y="39"/>
                                    </a:lnTo>
                                    <a:close/>
                                    <a:moveTo>
                                      <a:pt x="101" y="39"/>
                                    </a:moveTo>
                                    <a:lnTo>
                                      <a:pt x="80" y="31"/>
                                    </a:lnTo>
                                    <a:lnTo>
                                      <a:pt x="82" y="24"/>
                                    </a:lnTo>
                                    <a:lnTo>
                                      <a:pt x="103" y="32"/>
                                    </a:lnTo>
                                    <a:lnTo>
                                      <a:pt x="101" y="39"/>
                                    </a:lnTo>
                                    <a:close/>
                                    <a:moveTo>
                                      <a:pt x="80" y="31"/>
                                    </a:moveTo>
                                    <a:lnTo>
                                      <a:pt x="80" y="31"/>
                                    </a:lnTo>
                                    <a:lnTo>
                                      <a:pt x="82" y="27"/>
                                    </a:lnTo>
                                    <a:lnTo>
                                      <a:pt x="80" y="31"/>
                                    </a:lnTo>
                                    <a:close/>
                                    <a:moveTo>
                                      <a:pt x="80" y="31"/>
                                    </a:moveTo>
                                    <a:lnTo>
                                      <a:pt x="63" y="23"/>
                                    </a:lnTo>
                                    <a:lnTo>
                                      <a:pt x="67" y="16"/>
                                    </a:lnTo>
                                    <a:lnTo>
                                      <a:pt x="84" y="26"/>
                                    </a:lnTo>
                                    <a:lnTo>
                                      <a:pt x="80" y="31"/>
                                    </a:lnTo>
                                    <a:close/>
                                    <a:moveTo>
                                      <a:pt x="63" y="23"/>
                                    </a:moveTo>
                                    <a:lnTo>
                                      <a:pt x="63" y="23"/>
                                    </a:lnTo>
                                    <a:lnTo>
                                      <a:pt x="65" y="19"/>
                                    </a:lnTo>
                                    <a:lnTo>
                                      <a:pt x="63" y="23"/>
                                    </a:lnTo>
                                    <a:close/>
                                    <a:moveTo>
                                      <a:pt x="63" y="23"/>
                                    </a:moveTo>
                                    <a:lnTo>
                                      <a:pt x="53" y="15"/>
                                    </a:lnTo>
                                    <a:lnTo>
                                      <a:pt x="57" y="10"/>
                                    </a:lnTo>
                                    <a:lnTo>
                                      <a:pt x="67" y="18"/>
                                    </a:lnTo>
                                    <a:lnTo>
                                      <a:pt x="63" y="23"/>
                                    </a:lnTo>
                                    <a:close/>
                                    <a:moveTo>
                                      <a:pt x="51" y="15"/>
                                    </a:moveTo>
                                    <a:lnTo>
                                      <a:pt x="57" y="10"/>
                                    </a:lnTo>
                                    <a:lnTo>
                                      <a:pt x="55" y="13"/>
                                    </a:lnTo>
                                    <a:lnTo>
                                      <a:pt x="51" y="15"/>
                                    </a:lnTo>
                                    <a:close/>
                                    <a:moveTo>
                                      <a:pt x="59" y="11"/>
                                    </a:moveTo>
                                    <a:lnTo>
                                      <a:pt x="63" y="19"/>
                                    </a:lnTo>
                                    <a:lnTo>
                                      <a:pt x="55" y="23"/>
                                    </a:lnTo>
                                    <a:lnTo>
                                      <a:pt x="51" y="15"/>
                                    </a:lnTo>
                                    <a:lnTo>
                                      <a:pt x="59" y="11"/>
                                    </a:lnTo>
                                    <a:close/>
                                    <a:moveTo>
                                      <a:pt x="63" y="19"/>
                                    </a:moveTo>
                                    <a:lnTo>
                                      <a:pt x="63" y="21"/>
                                    </a:lnTo>
                                    <a:lnTo>
                                      <a:pt x="63" y="23"/>
                                    </a:lnTo>
                                    <a:lnTo>
                                      <a:pt x="59" y="21"/>
                                    </a:lnTo>
                                    <a:lnTo>
                                      <a:pt x="63" y="19"/>
                                    </a:lnTo>
                                    <a:close/>
                                    <a:moveTo>
                                      <a:pt x="63" y="23"/>
                                    </a:moveTo>
                                    <a:lnTo>
                                      <a:pt x="59" y="27"/>
                                    </a:lnTo>
                                    <a:lnTo>
                                      <a:pt x="53" y="24"/>
                                    </a:lnTo>
                                    <a:lnTo>
                                      <a:pt x="55" y="19"/>
                                    </a:lnTo>
                                    <a:lnTo>
                                      <a:pt x="63" y="23"/>
                                    </a:lnTo>
                                    <a:close/>
                                    <a:moveTo>
                                      <a:pt x="51" y="24"/>
                                    </a:moveTo>
                                    <a:lnTo>
                                      <a:pt x="53" y="24"/>
                                    </a:lnTo>
                                    <a:lnTo>
                                      <a:pt x="55" y="26"/>
                                    </a:lnTo>
                                    <a:lnTo>
                                      <a:pt x="51" y="24"/>
                                    </a:lnTo>
                                    <a:close/>
                                    <a:moveTo>
                                      <a:pt x="59" y="27"/>
                                    </a:moveTo>
                                    <a:lnTo>
                                      <a:pt x="57" y="29"/>
                                    </a:lnTo>
                                    <a:lnTo>
                                      <a:pt x="51" y="26"/>
                                    </a:lnTo>
                                    <a:lnTo>
                                      <a:pt x="51" y="24"/>
                                    </a:lnTo>
                                    <a:lnTo>
                                      <a:pt x="59" y="27"/>
                                    </a:lnTo>
                                    <a:close/>
                                    <a:moveTo>
                                      <a:pt x="57" y="29"/>
                                    </a:moveTo>
                                    <a:lnTo>
                                      <a:pt x="57" y="31"/>
                                    </a:lnTo>
                                    <a:lnTo>
                                      <a:pt x="53" y="31"/>
                                    </a:lnTo>
                                    <a:lnTo>
                                      <a:pt x="53" y="27"/>
                                    </a:lnTo>
                                    <a:lnTo>
                                      <a:pt x="57" y="29"/>
                                    </a:lnTo>
                                    <a:close/>
                                    <a:moveTo>
                                      <a:pt x="53" y="31"/>
                                    </a:moveTo>
                                    <a:lnTo>
                                      <a:pt x="49" y="31"/>
                                    </a:lnTo>
                                    <a:lnTo>
                                      <a:pt x="49" y="24"/>
                                    </a:lnTo>
                                    <a:lnTo>
                                      <a:pt x="53" y="24"/>
                                    </a:lnTo>
                                    <a:lnTo>
                                      <a:pt x="53" y="31"/>
                                    </a:lnTo>
                                    <a:close/>
                                    <a:moveTo>
                                      <a:pt x="49" y="31"/>
                                    </a:moveTo>
                                    <a:lnTo>
                                      <a:pt x="42" y="31"/>
                                    </a:lnTo>
                                    <a:lnTo>
                                      <a:pt x="42" y="24"/>
                                    </a:lnTo>
                                    <a:lnTo>
                                      <a:pt x="49" y="24"/>
                                    </a:lnTo>
                                    <a:lnTo>
                                      <a:pt x="49" y="31"/>
                                    </a:lnTo>
                                    <a:close/>
                                    <a:moveTo>
                                      <a:pt x="42" y="31"/>
                                    </a:moveTo>
                                    <a:lnTo>
                                      <a:pt x="40" y="31"/>
                                    </a:lnTo>
                                    <a:lnTo>
                                      <a:pt x="42" y="27"/>
                                    </a:lnTo>
                                    <a:lnTo>
                                      <a:pt x="42" y="31"/>
                                    </a:lnTo>
                                    <a:close/>
                                    <a:moveTo>
                                      <a:pt x="40" y="31"/>
                                    </a:moveTo>
                                    <a:lnTo>
                                      <a:pt x="32" y="26"/>
                                    </a:lnTo>
                                    <a:lnTo>
                                      <a:pt x="36" y="21"/>
                                    </a:lnTo>
                                    <a:lnTo>
                                      <a:pt x="44" y="26"/>
                                    </a:lnTo>
                                    <a:lnTo>
                                      <a:pt x="40" y="31"/>
                                    </a:lnTo>
                                    <a:close/>
                                    <a:moveTo>
                                      <a:pt x="36" y="21"/>
                                    </a:moveTo>
                                    <a:lnTo>
                                      <a:pt x="36" y="21"/>
                                    </a:lnTo>
                                    <a:lnTo>
                                      <a:pt x="34" y="23"/>
                                    </a:lnTo>
                                    <a:lnTo>
                                      <a:pt x="36" y="21"/>
                                    </a:lnTo>
                                    <a:close/>
                                    <a:moveTo>
                                      <a:pt x="32" y="26"/>
                                    </a:moveTo>
                                    <a:lnTo>
                                      <a:pt x="19" y="18"/>
                                    </a:lnTo>
                                    <a:lnTo>
                                      <a:pt x="23" y="13"/>
                                    </a:lnTo>
                                    <a:lnTo>
                                      <a:pt x="36" y="21"/>
                                    </a:lnTo>
                                    <a:lnTo>
                                      <a:pt x="32" y="26"/>
                                    </a:lnTo>
                                    <a:close/>
                                    <a:moveTo>
                                      <a:pt x="19" y="18"/>
                                    </a:moveTo>
                                    <a:lnTo>
                                      <a:pt x="19" y="18"/>
                                    </a:lnTo>
                                    <a:lnTo>
                                      <a:pt x="21" y="16"/>
                                    </a:lnTo>
                                    <a:lnTo>
                                      <a:pt x="19" y="18"/>
                                    </a:lnTo>
                                    <a:close/>
                                    <a:moveTo>
                                      <a:pt x="19" y="18"/>
                                    </a:moveTo>
                                    <a:lnTo>
                                      <a:pt x="12" y="13"/>
                                    </a:lnTo>
                                    <a:lnTo>
                                      <a:pt x="15" y="8"/>
                                    </a:lnTo>
                                    <a:lnTo>
                                      <a:pt x="23" y="13"/>
                                    </a:lnTo>
                                    <a:lnTo>
                                      <a:pt x="19" y="18"/>
                                    </a:lnTo>
                                    <a:close/>
                                    <a:moveTo>
                                      <a:pt x="12" y="13"/>
                                    </a:moveTo>
                                    <a:lnTo>
                                      <a:pt x="10" y="11"/>
                                    </a:lnTo>
                                    <a:lnTo>
                                      <a:pt x="13" y="10"/>
                                    </a:lnTo>
                                    <a:lnTo>
                                      <a:pt x="12" y="13"/>
                                    </a:lnTo>
                                    <a:close/>
                                    <a:moveTo>
                                      <a:pt x="10" y="11"/>
                                    </a:moveTo>
                                    <a:lnTo>
                                      <a:pt x="8" y="7"/>
                                    </a:lnTo>
                                    <a:lnTo>
                                      <a:pt x="15" y="5"/>
                                    </a:lnTo>
                                    <a:lnTo>
                                      <a:pt x="17" y="10"/>
                                    </a:lnTo>
                                    <a:lnTo>
                                      <a:pt x="10" y="11"/>
                                    </a:lnTo>
                                    <a:close/>
                                    <a:moveTo>
                                      <a:pt x="13" y="2"/>
                                    </a:moveTo>
                                    <a:lnTo>
                                      <a:pt x="15" y="3"/>
                                    </a:lnTo>
                                    <a:lnTo>
                                      <a:pt x="15" y="5"/>
                                    </a:lnTo>
                                    <a:lnTo>
                                      <a:pt x="12" y="5"/>
                                    </a:lnTo>
                                    <a:lnTo>
                                      <a:pt x="13" y="2"/>
                                    </a:lnTo>
                                    <a:close/>
                                    <a:moveTo>
                                      <a:pt x="12" y="8"/>
                                    </a:moveTo>
                                    <a:lnTo>
                                      <a:pt x="8" y="8"/>
                                    </a:lnTo>
                                    <a:lnTo>
                                      <a:pt x="10" y="2"/>
                                    </a:lnTo>
                                    <a:lnTo>
                                      <a:pt x="13" y="2"/>
                                    </a:lnTo>
                                    <a:lnTo>
                                      <a:pt x="12" y="8"/>
                                    </a:lnTo>
                                    <a:close/>
                                    <a:moveTo>
                                      <a:pt x="4" y="3"/>
                                    </a:moveTo>
                                    <a:lnTo>
                                      <a:pt x="6" y="0"/>
                                    </a:lnTo>
                                    <a:lnTo>
                                      <a:pt x="10" y="2"/>
                                    </a:lnTo>
                                    <a:lnTo>
                                      <a:pt x="8" y="5"/>
                                    </a:lnTo>
                                    <a:lnTo>
                                      <a:pt x="4" y="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669633202" name="Freeform 82"/>
                            <wps:cNvSpPr>
                              <a:spLocks/>
                            </wps:cNvSpPr>
                            <wps:spPr bwMode="auto">
                              <a:xfrm>
                                <a:off x="292159" y="500398"/>
                                <a:ext cx="59607" cy="47622"/>
                              </a:xfrm>
                              <a:custGeom>
                                <a:avLst/>
                                <a:gdLst>
                                  <a:gd name="T0" fmla="*/ 85 w 96"/>
                                  <a:gd name="T1" fmla="*/ 59 h 66"/>
                                  <a:gd name="T2" fmla="*/ 81 w 96"/>
                                  <a:gd name="T3" fmla="*/ 61 h 66"/>
                                  <a:gd name="T4" fmla="*/ 74 w 96"/>
                                  <a:gd name="T5" fmla="*/ 61 h 66"/>
                                  <a:gd name="T6" fmla="*/ 64 w 96"/>
                                  <a:gd name="T7" fmla="*/ 63 h 66"/>
                                  <a:gd name="T8" fmla="*/ 49 w 96"/>
                                  <a:gd name="T9" fmla="*/ 66 h 66"/>
                                  <a:gd name="T10" fmla="*/ 38 w 96"/>
                                  <a:gd name="T11" fmla="*/ 66 h 66"/>
                                  <a:gd name="T12" fmla="*/ 30 w 96"/>
                                  <a:gd name="T13" fmla="*/ 66 h 66"/>
                                  <a:gd name="T14" fmla="*/ 23 w 96"/>
                                  <a:gd name="T15" fmla="*/ 63 h 66"/>
                                  <a:gd name="T16" fmla="*/ 15 w 96"/>
                                  <a:gd name="T17" fmla="*/ 63 h 66"/>
                                  <a:gd name="T18" fmla="*/ 7 w 96"/>
                                  <a:gd name="T19" fmla="*/ 61 h 66"/>
                                  <a:gd name="T20" fmla="*/ 5 w 96"/>
                                  <a:gd name="T21" fmla="*/ 59 h 66"/>
                                  <a:gd name="T22" fmla="*/ 4 w 96"/>
                                  <a:gd name="T23" fmla="*/ 58 h 66"/>
                                  <a:gd name="T24" fmla="*/ 13 w 96"/>
                                  <a:gd name="T25" fmla="*/ 56 h 66"/>
                                  <a:gd name="T26" fmla="*/ 17 w 96"/>
                                  <a:gd name="T27" fmla="*/ 51 h 66"/>
                                  <a:gd name="T28" fmla="*/ 21 w 96"/>
                                  <a:gd name="T29" fmla="*/ 50 h 66"/>
                                  <a:gd name="T30" fmla="*/ 24 w 96"/>
                                  <a:gd name="T31" fmla="*/ 47 h 66"/>
                                  <a:gd name="T32" fmla="*/ 30 w 96"/>
                                  <a:gd name="T33" fmla="*/ 40 h 66"/>
                                  <a:gd name="T34" fmla="*/ 32 w 96"/>
                                  <a:gd name="T35" fmla="*/ 39 h 66"/>
                                  <a:gd name="T36" fmla="*/ 34 w 96"/>
                                  <a:gd name="T37" fmla="*/ 35 h 66"/>
                                  <a:gd name="T38" fmla="*/ 30 w 96"/>
                                  <a:gd name="T39" fmla="*/ 34 h 66"/>
                                  <a:gd name="T40" fmla="*/ 24 w 96"/>
                                  <a:gd name="T41" fmla="*/ 31 h 66"/>
                                  <a:gd name="T42" fmla="*/ 19 w 96"/>
                                  <a:gd name="T43" fmla="*/ 26 h 66"/>
                                  <a:gd name="T44" fmla="*/ 15 w 96"/>
                                  <a:gd name="T45" fmla="*/ 21 h 66"/>
                                  <a:gd name="T46" fmla="*/ 9 w 96"/>
                                  <a:gd name="T47" fmla="*/ 16 h 66"/>
                                  <a:gd name="T48" fmla="*/ 4 w 96"/>
                                  <a:gd name="T49" fmla="*/ 7 h 66"/>
                                  <a:gd name="T50" fmla="*/ 0 w 96"/>
                                  <a:gd name="T51" fmla="*/ 4 h 66"/>
                                  <a:gd name="T52" fmla="*/ 0 w 96"/>
                                  <a:gd name="T53" fmla="*/ 0 h 66"/>
                                  <a:gd name="T54" fmla="*/ 5 w 96"/>
                                  <a:gd name="T55" fmla="*/ 4 h 66"/>
                                  <a:gd name="T56" fmla="*/ 13 w 96"/>
                                  <a:gd name="T57" fmla="*/ 7 h 66"/>
                                  <a:gd name="T58" fmla="*/ 24 w 96"/>
                                  <a:gd name="T59" fmla="*/ 7 h 66"/>
                                  <a:gd name="T60" fmla="*/ 34 w 96"/>
                                  <a:gd name="T61" fmla="*/ 7 h 66"/>
                                  <a:gd name="T62" fmla="*/ 47 w 96"/>
                                  <a:gd name="T63" fmla="*/ 7 h 66"/>
                                  <a:gd name="T64" fmla="*/ 62 w 96"/>
                                  <a:gd name="T65" fmla="*/ 7 h 66"/>
                                  <a:gd name="T66" fmla="*/ 81 w 96"/>
                                  <a:gd name="T67" fmla="*/ 4 h 66"/>
                                  <a:gd name="T68" fmla="*/ 85 w 96"/>
                                  <a:gd name="T69" fmla="*/ 4 h 66"/>
                                  <a:gd name="T70" fmla="*/ 91 w 96"/>
                                  <a:gd name="T71" fmla="*/ 4 h 66"/>
                                  <a:gd name="T72" fmla="*/ 93 w 96"/>
                                  <a:gd name="T73" fmla="*/ 4 h 66"/>
                                  <a:gd name="T74" fmla="*/ 96 w 96"/>
                                  <a:gd name="T75" fmla="*/ 7 h 66"/>
                                  <a:gd name="T76" fmla="*/ 93 w 96"/>
                                  <a:gd name="T77" fmla="*/ 7 h 66"/>
                                  <a:gd name="T78" fmla="*/ 91 w 96"/>
                                  <a:gd name="T79" fmla="*/ 12 h 66"/>
                                  <a:gd name="T80" fmla="*/ 89 w 96"/>
                                  <a:gd name="T81" fmla="*/ 56 h 66"/>
                                  <a:gd name="T82" fmla="*/ 85 w 96"/>
                                  <a:gd name="T83" fmla="*/ 59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</a:cxnLst>
                                <a:rect l="0" t="0" r="r" b="b"/>
                                <a:pathLst>
                                  <a:path w="96" h="66">
                                    <a:moveTo>
                                      <a:pt x="85" y="59"/>
                                    </a:moveTo>
                                    <a:lnTo>
                                      <a:pt x="81" y="61"/>
                                    </a:lnTo>
                                    <a:lnTo>
                                      <a:pt x="74" y="61"/>
                                    </a:lnTo>
                                    <a:lnTo>
                                      <a:pt x="64" y="63"/>
                                    </a:lnTo>
                                    <a:lnTo>
                                      <a:pt x="49" y="66"/>
                                    </a:lnTo>
                                    <a:lnTo>
                                      <a:pt x="38" y="66"/>
                                    </a:lnTo>
                                    <a:lnTo>
                                      <a:pt x="30" y="66"/>
                                    </a:lnTo>
                                    <a:lnTo>
                                      <a:pt x="23" y="63"/>
                                    </a:lnTo>
                                    <a:lnTo>
                                      <a:pt x="15" y="63"/>
                                    </a:lnTo>
                                    <a:lnTo>
                                      <a:pt x="7" y="61"/>
                                    </a:lnTo>
                                    <a:lnTo>
                                      <a:pt x="5" y="59"/>
                                    </a:lnTo>
                                    <a:lnTo>
                                      <a:pt x="4" y="58"/>
                                    </a:lnTo>
                                    <a:lnTo>
                                      <a:pt x="13" y="56"/>
                                    </a:lnTo>
                                    <a:lnTo>
                                      <a:pt x="17" y="51"/>
                                    </a:lnTo>
                                    <a:lnTo>
                                      <a:pt x="21" y="50"/>
                                    </a:lnTo>
                                    <a:lnTo>
                                      <a:pt x="24" y="47"/>
                                    </a:lnTo>
                                    <a:lnTo>
                                      <a:pt x="30" y="40"/>
                                    </a:lnTo>
                                    <a:lnTo>
                                      <a:pt x="32" y="39"/>
                                    </a:lnTo>
                                    <a:lnTo>
                                      <a:pt x="34" y="35"/>
                                    </a:lnTo>
                                    <a:lnTo>
                                      <a:pt x="30" y="34"/>
                                    </a:lnTo>
                                    <a:lnTo>
                                      <a:pt x="24" y="31"/>
                                    </a:lnTo>
                                    <a:lnTo>
                                      <a:pt x="19" y="26"/>
                                    </a:lnTo>
                                    <a:lnTo>
                                      <a:pt x="15" y="21"/>
                                    </a:lnTo>
                                    <a:lnTo>
                                      <a:pt x="9" y="16"/>
                                    </a:lnTo>
                                    <a:lnTo>
                                      <a:pt x="4" y="7"/>
                                    </a:lnTo>
                                    <a:lnTo>
                                      <a:pt x="0" y="4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5" y="4"/>
                                    </a:lnTo>
                                    <a:lnTo>
                                      <a:pt x="13" y="7"/>
                                    </a:lnTo>
                                    <a:lnTo>
                                      <a:pt x="24" y="7"/>
                                    </a:lnTo>
                                    <a:lnTo>
                                      <a:pt x="34" y="7"/>
                                    </a:lnTo>
                                    <a:lnTo>
                                      <a:pt x="47" y="7"/>
                                    </a:lnTo>
                                    <a:lnTo>
                                      <a:pt x="62" y="7"/>
                                    </a:lnTo>
                                    <a:lnTo>
                                      <a:pt x="81" y="4"/>
                                    </a:lnTo>
                                    <a:lnTo>
                                      <a:pt x="85" y="4"/>
                                    </a:lnTo>
                                    <a:lnTo>
                                      <a:pt x="91" y="4"/>
                                    </a:lnTo>
                                    <a:lnTo>
                                      <a:pt x="93" y="4"/>
                                    </a:lnTo>
                                    <a:lnTo>
                                      <a:pt x="96" y="7"/>
                                    </a:lnTo>
                                    <a:lnTo>
                                      <a:pt x="93" y="7"/>
                                    </a:lnTo>
                                    <a:lnTo>
                                      <a:pt x="91" y="12"/>
                                    </a:lnTo>
                                    <a:lnTo>
                                      <a:pt x="89" y="56"/>
                                    </a:lnTo>
                                    <a:lnTo>
                                      <a:pt x="85" y="5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5356378" name="Freeform 83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288241" y="495880"/>
                                <a:ext cx="64784" cy="53972"/>
                              </a:xfrm>
                              <a:custGeom>
                                <a:avLst/>
                                <a:gdLst>
                                  <a:gd name="T0" fmla="*/ 87 w 104"/>
                                  <a:gd name="T1" fmla="*/ 70 h 75"/>
                                  <a:gd name="T2" fmla="*/ 80 w 104"/>
                                  <a:gd name="T3" fmla="*/ 64 h 75"/>
                                  <a:gd name="T4" fmla="*/ 80 w 104"/>
                                  <a:gd name="T5" fmla="*/ 64 h 75"/>
                                  <a:gd name="T6" fmla="*/ 70 w 104"/>
                                  <a:gd name="T7" fmla="*/ 65 h 75"/>
                                  <a:gd name="T8" fmla="*/ 55 w 104"/>
                                  <a:gd name="T9" fmla="*/ 69 h 75"/>
                                  <a:gd name="T10" fmla="*/ 55 w 104"/>
                                  <a:gd name="T11" fmla="*/ 75 h 75"/>
                                  <a:gd name="T12" fmla="*/ 44 w 104"/>
                                  <a:gd name="T13" fmla="*/ 75 h 75"/>
                                  <a:gd name="T14" fmla="*/ 34 w 104"/>
                                  <a:gd name="T15" fmla="*/ 75 h 75"/>
                                  <a:gd name="T16" fmla="*/ 36 w 104"/>
                                  <a:gd name="T17" fmla="*/ 69 h 75"/>
                                  <a:gd name="T18" fmla="*/ 29 w 104"/>
                                  <a:gd name="T19" fmla="*/ 72 h 75"/>
                                  <a:gd name="T20" fmla="*/ 19 w 104"/>
                                  <a:gd name="T21" fmla="*/ 72 h 75"/>
                                  <a:gd name="T22" fmla="*/ 21 w 104"/>
                                  <a:gd name="T23" fmla="*/ 65 h 75"/>
                                  <a:gd name="T24" fmla="*/ 11 w 104"/>
                                  <a:gd name="T25" fmla="*/ 69 h 75"/>
                                  <a:gd name="T26" fmla="*/ 13 w 104"/>
                                  <a:gd name="T27" fmla="*/ 64 h 75"/>
                                  <a:gd name="T28" fmla="*/ 13 w 104"/>
                                  <a:gd name="T29" fmla="*/ 64 h 75"/>
                                  <a:gd name="T30" fmla="*/ 8 w 104"/>
                                  <a:gd name="T31" fmla="*/ 67 h 75"/>
                                  <a:gd name="T32" fmla="*/ 21 w 104"/>
                                  <a:gd name="T33" fmla="*/ 64 h 75"/>
                                  <a:gd name="T34" fmla="*/ 25 w 104"/>
                                  <a:gd name="T35" fmla="*/ 61 h 75"/>
                                  <a:gd name="T36" fmla="*/ 21 w 104"/>
                                  <a:gd name="T37" fmla="*/ 56 h 75"/>
                                  <a:gd name="T38" fmla="*/ 29 w 104"/>
                                  <a:gd name="T39" fmla="*/ 57 h 75"/>
                                  <a:gd name="T40" fmla="*/ 34 w 104"/>
                                  <a:gd name="T41" fmla="*/ 54 h 75"/>
                                  <a:gd name="T42" fmla="*/ 34 w 104"/>
                                  <a:gd name="T43" fmla="*/ 54 h 75"/>
                                  <a:gd name="T44" fmla="*/ 32 w 104"/>
                                  <a:gd name="T45" fmla="*/ 45 h 75"/>
                                  <a:gd name="T46" fmla="*/ 40 w 104"/>
                                  <a:gd name="T47" fmla="*/ 48 h 75"/>
                                  <a:gd name="T48" fmla="*/ 42 w 104"/>
                                  <a:gd name="T49" fmla="*/ 46 h 75"/>
                                  <a:gd name="T50" fmla="*/ 42 w 104"/>
                                  <a:gd name="T51" fmla="*/ 38 h 75"/>
                                  <a:gd name="T52" fmla="*/ 34 w 104"/>
                                  <a:gd name="T53" fmla="*/ 43 h 75"/>
                                  <a:gd name="T54" fmla="*/ 36 w 104"/>
                                  <a:gd name="T55" fmla="*/ 40 h 75"/>
                                  <a:gd name="T56" fmla="*/ 34 w 104"/>
                                  <a:gd name="T57" fmla="*/ 41 h 75"/>
                                  <a:gd name="T58" fmla="*/ 21 w 104"/>
                                  <a:gd name="T59" fmla="*/ 34 h 75"/>
                                  <a:gd name="T60" fmla="*/ 23 w 104"/>
                                  <a:gd name="T61" fmla="*/ 26 h 75"/>
                                  <a:gd name="T62" fmla="*/ 17 w 104"/>
                                  <a:gd name="T63" fmla="*/ 30 h 75"/>
                                  <a:gd name="T64" fmla="*/ 11 w 104"/>
                                  <a:gd name="T65" fmla="*/ 24 h 75"/>
                                  <a:gd name="T66" fmla="*/ 11 w 104"/>
                                  <a:gd name="T67" fmla="*/ 11 h 75"/>
                                  <a:gd name="T68" fmla="*/ 6 w 104"/>
                                  <a:gd name="T69" fmla="*/ 14 h 75"/>
                                  <a:gd name="T70" fmla="*/ 4 w 104"/>
                                  <a:gd name="T71" fmla="*/ 11 h 75"/>
                                  <a:gd name="T72" fmla="*/ 10 w 104"/>
                                  <a:gd name="T73" fmla="*/ 6 h 75"/>
                                  <a:gd name="T74" fmla="*/ 6 w 104"/>
                                  <a:gd name="T75" fmla="*/ 6 h 75"/>
                                  <a:gd name="T76" fmla="*/ 8 w 104"/>
                                  <a:gd name="T77" fmla="*/ 3 h 75"/>
                                  <a:gd name="T78" fmla="*/ 19 w 104"/>
                                  <a:gd name="T79" fmla="*/ 10 h 75"/>
                                  <a:gd name="T80" fmla="*/ 19 w 104"/>
                                  <a:gd name="T81" fmla="*/ 13 h 75"/>
                                  <a:gd name="T82" fmla="*/ 19 w 104"/>
                                  <a:gd name="T83" fmla="*/ 10 h 75"/>
                                  <a:gd name="T84" fmla="*/ 40 w 104"/>
                                  <a:gd name="T85" fmla="*/ 11 h 75"/>
                                  <a:gd name="T86" fmla="*/ 40 w 104"/>
                                  <a:gd name="T87" fmla="*/ 13 h 75"/>
                                  <a:gd name="T88" fmla="*/ 40 w 104"/>
                                  <a:gd name="T89" fmla="*/ 11 h 75"/>
                                  <a:gd name="T90" fmla="*/ 68 w 104"/>
                                  <a:gd name="T91" fmla="*/ 10 h 75"/>
                                  <a:gd name="T92" fmla="*/ 68 w 104"/>
                                  <a:gd name="T93" fmla="*/ 13 h 75"/>
                                  <a:gd name="T94" fmla="*/ 68 w 104"/>
                                  <a:gd name="T95" fmla="*/ 10 h 75"/>
                                  <a:gd name="T96" fmla="*/ 91 w 104"/>
                                  <a:gd name="T97" fmla="*/ 6 h 75"/>
                                  <a:gd name="T98" fmla="*/ 97 w 104"/>
                                  <a:gd name="T99" fmla="*/ 13 h 75"/>
                                  <a:gd name="T100" fmla="*/ 97 w 104"/>
                                  <a:gd name="T101" fmla="*/ 13 h 75"/>
                                  <a:gd name="T102" fmla="*/ 101 w 104"/>
                                  <a:gd name="T103" fmla="*/ 8 h 75"/>
                                  <a:gd name="T104" fmla="*/ 102 w 104"/>
                                  <a:gd name="T105" fmla="*/ 14 h 75"/>
                                  <a:gd name="T106" fmla="*/ 102 w 104"/>
                                  <a:gd name="T107" fmla="*/ 10 h 75"/>
                                  <a:gd name="T108" fmla="*/ 95 w 104"/>
                                  <a:gd name="T109" fmla="*/ 11 h 75"/>
                                  <a:gd name="T110" fmla="*/ 93 w 104"/>
                                  <a:gd name="T111" fmla="*/ 18 h 75"/>
                                  <a:gd name="T112" fmla="*/ 91 w 104"/>
                                  <a:gd name="T113" fmla="*/ 62 h 75"/>
                                  <a:gd name="T114" fmla="*/ 99 w 104"/>
                                  <a:gd name="T115" fmla="*/ 62 h 75"/>
                                  <a:gd name="T116" fmla="*/ 95 w 104"/>
                                  <a:gd name="T117" fmla="*/ 67 h 7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</a:cxnLst>
                                <a:rect l="0" t="0" r="r" b="b"/>
                                <a:pathLst>
                                  <a:path w="104" h="75">
                                    <a:moveTo>
                                      <a:pt x="93" y="69"/>
                                    </a:moveTo>
                                    <a:lnTo>
                                      <a:pt x="87" y="70"/>
                                    </a:lnTo>
                                    <a:lnTo>
                                      <a:pt x="85" y="64"/>
                                    </a:lnTo>
                                    <a:lnTo>
                                      <a:pt x="91" y="62"/>
                                    </a:lnTo>
                                    <a:lnTo>
                                      <a:pt x="93" y="69"/>
                                    </a:lnTo>
                                    <a:close/>
                                    <a:moveTo>
                                      <a:pt x="87" y="70"/>
                                    </a:moveTo>
                                    <a:lnTo>
                                      <a:pt x="87" y="70"/>
                                    </a:lnTo>
                                    <a:lnTo>
                                      <a:pt x="87" y="67"/>
                                    </a:lnTo>
                                    <a:lnTo>
                                      <a:pt x="87" y="70"/>
                                    </a:lnTo>
                                    <a:close/>
                                    <a:moveTo>
                                      <a:pt x="87" y="70"/>
                                    </a:moveTo>
                                    <a:lnTo>
                                      <a:pt x="80" y="70"/>
                                    </a:lnTo>
                                    <a:lnTo>
                                      <a:pt x="80" y="64"/>
                                    </a:lnTo>
                                    <a:lnTo>
                                      <a:pt x="87" y="64"/>
                                    </a:lnTo>
                                    <a:lnTo>
                                      <a:pt x="87" y="70"/>
                                    </a:lnTo>
                                    <a:close/>
                                    <a:moveTo>
                                      <a:pt x="80" y="64"/>
                                    </a:moveTo>
                                    <a:lnTo>
                                      <a:pt x="80" y="64"/>
                                    </a:lnTo>
                                    <a:lnTo>
                                      <a:pt x="80" y="67"/>
                                    </a:lnTo>
                                    <a:lnTo>
                                      <a:pt x="80" y="64"/>
                                    </a:lnTo>
                                    <a:close/>
                                    <a:moveTo>
                                      <a:pt x="80" y="70"/>
                                    </a:moveTo>
                                    <a:lnTo>
                                      <a:pt x="70" y="72"/>
                                    </a:lnTo>
                                    <a:lnTo>
                                      <a:pt x="70" y="65"/>
                                    </a:lnTo>
                                    <a:lnTo>
                                      <a:pt x="80" y="64"/>
                                    </a:lnTo>
                                    <a:lnTo>
                                      <a:pt x="80" y="70"/>
                                    </a:lnTo>
                                    <a:close/>
                                    <a:moveTo>
                                      <a:pt x="70" y="65"/>
                                    </a:moveTo>
                                    <a:lnTo>
                                      <a:pt x="70" y="65"/>
                                    </a:lnTo>
                                    <a:lnTo>
                                      <a:pt x="70" y="69"/>
                                    </a:lnTo>
                                    <a:lnTo>
                                      <a:pt x="70" y="65"/>
                                    </a:lnTo>
                                    <a:close/>
                                    <a:moveTo>
                                      <a:pt x="72" y="72"/>
                                    </a:moveTo>
                                    <a:lnTo>
                                      <a:pt x="55" y="75"/>
                                    </a:lnTo>
                                    <a:lnTo>
                                      <a:pt x="55" y="69"/>
                                    </a:lnTo>
                                    <a:lnTo>
                                      <a:pt x="70" y="65"/>
                                    </a:lnTo>
                                    <a:lnTo>
                                      <a:pt x="72" y="72"/>
                                    </a:lnTo>
                                    <a:close/>
                                    <a:moveTo>
                                      <a:pt x="55" y="75"/>
                                    </a:moveTo>
                                    <a:lnTo>
                                      <a:pt x="55" y="75"/>
                                    </a:lnTo>
                                    <a:lnTo>
                                      <a:pt x="55" y="72"/>
                                    </a:lnTo>
                                    <a:lnTo>
                                      <a:pt x="55" y="75"/>
                                    </a:lnTo>
                                    <a:close/>
                                    <a:moveTo>
                                      <a:pt x="55" y="75"/>
                                    </a:moveTo>
                                    <a:lnTo>
                                      <a:pt x="44" y="75"/>
                                    </a:lnTo>
                                    <a:lnTo>
                                      <a:pt x="44" y="69"/>
                                    </a:lnTo>
                                    <a:lnTo>
                                      <a:pt x="55" y="69"/>
                                    </a:lnTo>
                                    <a:lnTo>
                                      <a:pt x="55" y="75"/>
                                    </a:lnTo>
                                    <a:close/>
                                    <a:moveTo>
                                      <a:pt x="44" y="75"/>
                                    </a:moveTo>
                                    <a:lnTo>
                                      <a:pt x="36" y="75"/>
                                    </a:lnTo>
                                    <a:lnTo>
                                      <a:pt x="36" y="69"/>
                                    </a:lnTo>
                                    <a:lnTo>
                                      <a:pt x="44" y="69"/>
                                    </a:lnTo>
                                    <a:lnTo>
                                      <a:pt x="44" y="75"/>
                                    </a:lnTo>
                                    <a:close/>
                                    <a:moveTo>
                                      <a:pt x="36" y="75"/>
                                    </a:moveTo>
                                    <a:lnTo>
                                      <a:pt x="34" y="75"/>
                                    </a:lnTo>
                                    <a:lnTo>
                                      <a:pt x="36" y="72"/>
                                    </a:lnTo>
                                    <a:lnTo>
                                      <a:pt x="36" y="75"/>
                                    </a:lnTo>
                                    <a:close/>
                                    <a:moveTo>
                                      <a:pt x="34" y="75"/>
                                    </a:moveTo>
                                    <a:lnTo>
                                      <a:pt x="27" y="72"/>
                                    </a:lnTo>
                                    <a:lnTo>
                                      <a:pt x="30" y="65"/>
                                    </a:lnTo>
                                    <a:lnTo>
                                      <a:pt x="36" y="69"/>
                                    </a:lnTo>
                                    <a:lnTo>
                                      <a:pt x="34" y="75"/>
                                    </a:lnTo>
                                    <a:close/>
                                    <a:moveTo>
                                      <a:pt x="29" y="65"/>
                                    </a:moveTo>
                                    <a:lnTo>
                                      <a:pt x="30" y="65"/>
                                    </a:lnTo>
                                    <a:lnTo>
                                      <a:pt x="29" y="69"/>
                                    </a:lnTo>
                                    <a:lnTo>
                                      <a:pt x="29" y="65"/>
                                    </a:lnTo>
                                    <a:close/>
                                    <a:moveTo>
                                      <a:pt x="29" y="72"/>
                                    </a:moveTo>
                                    <a:lnTo>
                                      <a:pt x="21" y="72"/>
                                    </a:lnTo>
                                    <a:lnTo>
                                      <a:pt x="21" y="65"/>
                                    </a:lnTo>
                                    <a:lnTo>
                                      <a:pt x="29" y="65"/>
                                    </a:lnTo>
                                    <a:lnTo>
                                      <a:pt x="29" y="72"/>
                                    </a:lnTo>
                                    <a:close/>
                                    <a:moveTo>
                                      <a:pt x="21" y="72"/>
                                    </a:moveTo>
                                    <a:lnTo>
                                      <a:pt x="19" y="72"/>
                                    </a:lnTo>
                                    <a:lnTo>
                                      <a:pt x="21" y="69"/>
                                    </a:lnTo>
                                    <a:lnTo>
                                      <a:pt x="21" y="72"/>
                                    </a:lnTo>
                                    <a:close/>
                                    <a:moveTo>
                                      <a:pt x="19" y="72"/>
                                    </a:moveTo>
                                    <a:lnTo>
                                      <a:pt x="11" y="70"/>
                                    </a:lnTo>
                                    <a:lnTo>
                                      <a:pt x="13" y="64"/>
                                    </a:lnTo>
                                    <a:lnTo>
                                      <a:pt x="21" y="65"/>
                                    </a:lnTo>
                                    <a:lnTo>
                                      <a:pt x="19" y="72"/>
                                    </a:lnTo>
                                    <a:close/>
                                    <a:moveTo>
                                      <a:pt x="11" y="70"/>
                                    </a:moveTo>
                                    <a:lnTo>
                                      <a:pt x="11" y="69"/>
                                    </a:lnTo>
                                    <a:lnTo>
                                      <a:pt x="13" y="67"/>
                                    </a:lnTo>
                                    <a:lnTo>
                                      <a:pt x="11" y="70"/>
                                    </a:lnTo>
                                    <a:close/>
                                    <a:moveTo>
                                      <a:pt x="11" y="69"/>
                                    </a:moveTo>
                                    <a:lnTo>
                                      <a:pt x="10" y="69"/>
                                    </a:lnTo>
                                    <a:lnTo>
                                      <a:pt x="13" y="64"/>
                                    </a:lnTo>
                                    <a:lnTo>
                                      <a:pt x="15" y="64"/>
                                    </a:lnTo>
                                    <a:lnTo>
                                      <a:pt x="11" y="69"/>
                                    </a:lnTo>
                                    <a:close/>
                                    <a:moveTo>
                                      <a:pt x="13" y="64"/>
                                    </a:moveTo>
                                    <a:lnTo>
                                      <a:pt x="13" y="64"/>
                                    </a:lnTo>
                                    <a:lnTo>
                                      <a:pt x="11" y="65"/>
                                    </a:lnTo>
                                    <a:lnTo>
                                      <a:pt x="13" y="64"/>
                                    </a:lnTo>
                                    <a:close/>
                                    <a:moveTo>
                                      <a:pt x="10" y="69"/>
                                    </a:moveTo>
                                    <a:lnTo>
                                      <a:pt x="8" y="67"/>
                                    </a:lnTo>
                                    <a:lnTo>
                                      <a:pt x="11" y="62"/>
                                    </a:lnTo>
                                    <a:lnTo>
                                      <a:pt x="13" y="64"/>
                                    </a:lnTo>
                                    <a:lnTo>
                                      <a:pt x="10" y="69"/>
                                    </a:lnTo>
                                    <a:close/>
                                    <a:moveTo>
                                      <a:pt x="8" y="67"/>
                                    </a:moveTo>
                                    <a:lnTo>
                                      <a:pt x="0" y="62"/>
                                    </a:lnTo>
                                    <a:lnTo>
                                      <a:pt x="8" y="61"/>
                                    </a:lnTo>
                                    <a:lnTo>
                                      <a:pt x="10" y="64"/>
                                    </a:lnTo>
                                    <a:lnTo>
                                      <a:pt x="8" y="67"/>
                                    </a:lnTo>
                                    <a:close/>
                                    <a:moveTo>
                                      <a:pt x="8" y="61"/>
                                    </a:moveTo>
                                    <a:lnTo>
                                      <a:pt x="17" y="59"/>
                                    </a:lnTo>
                                    <a:lnTo>
                                      <a:pt x="19" y="65"/>
                                    </a:lnTo>
                                    <a:lnTo>
                                      <a:pt x="10" y="67"/>
                                    </a:lnTo>
                                    <a:lnTo>
                                      <a:pt x="8" y="61"/>
                                    </a:lnTo>
                                    <a:close/>
                                    <a:moveTo>
                                      <a:pt x="21" y="64"/>
                                    </a:moveTo>
                                    <a:lnTo>
                                      <a:pt x="19" y="65"/>
                                    </a:lnTo>
                                    <a:lnTo>
                                      <a:pt x="19" y="62"/>
                                    </a:lnTo>
                                    <a:lnTo>
                                      <a:pt x="21" y="64"/>
                                    </a:lnTo>
                                    <a:close/>
                                    <a:moveTo>
                                      <a:pt x="15" y="59"/>
                                    </a:moveTo>
                                    <a:lnTo>
                                      <a:pt x="21" y="56"/>
                                    </a:lnTo>
                                    <a:lnTo>
                                      <a:pt x="25" y="61"/>
                                    </a:lnTo>
                                    <a:lnTo>
                                      <a:pt x="21" y="64"/>
                                    </a:lnTo>
                                    <a:lnTo>
                                      <a:pt x="15" y="59"/>
                                    </a:lnTo>
                                    <a:close/>
                                    <a:moveTo>
                                      <a:pt x="21" y="56"/>
                                    </a:moveTo>
                                    <a:lnTo>
                                      <a:pt x="21" y="56"/>
                                    </a:lnTo>
                                    <a:lnTo>
                                      <a:pt x="23" y="57"/>
                                    </a:lnTo>
                                    <a:lnTo>
                                      <a:pt x="21" y="56"/>
                                    </a:lnTo>
                                    <a:close/>
                                    <a:moveTo>
                                      <a:pt x="21" y="56"/>
                                    </a:moveTo>
                                    <a:lnTo>
                                      <a:pt x="25" y="53"/>
                                    </a:lnTo>
                                    <a:lnTo>
                                      <a:pt x="29" y="59"/>
                                    </a:lnTo>
                                    <a:lnTo>
                                      <a:pt x="25" y="61"/>
                                    </a:lnTo>
                                    <a:lnTo>
                                      <a:pt x="21" y="56"/>
                                    </a:lnTo>
                                    <a:close/>
                                    <a:moveTo>
                                      <a:pt x="29" y="57"/>
                                    </a:moveTo>
                                    <a:lnTo>
                                      <a:pt x="29" y="59"/>
                                    </a:lnTo>
                                    <a:lnTo>
                                      <a:pt x="27" y="56"/>
                                    </a:lnTo>
                                    <a:lnTo>
                                      <a:pt x="29" y="57"/>
                                    </a:lnTo>
                                    <a:close/>
                                    <a:moveTo>
                                      <a:pt x="25" y="54"/>
                                    </a:moveTo>
                                    <a:lnTo>
                                      <a:pt x="29" y="49"/>
                                    </a:lnTo>
                                    <a:lnTo>
                                      <a:pt x="34" y="54"/>
                                    </a:lnTo>
                                    <a:lnTo>
                                      <a:pt x="29" y="57"/>
                                    </a:lnTo>
                                    <a:lnTo>
                                      <a:pt x="25" y="54"/>
                                    </a:lnTo>
                                    <a:close/>
                                    <a:moveTo>
                                      <a:pt x="34" y="54"/>
                                    </a:moveTo>
                                    <a:lnTo>
                                      <a:pt x="34" y="54"/>
                                    </a:lnTo>
                                    <a:lnTo>
                                      <a:pt x="30" y="53"/>
                                    </a:lnTo>
                                    <a:lnTo>
                                      <a:pt x="34" y="54"/>
                                    </a:lnTo>
                                    <a:close/>
                                    <a:moveTo>
                                      <a:pt x="29" y="51"/>
                                    </a:moveTo>
                                    <a:lnTo>
                                      <a:pt x="32" y="45"/>
                                    </a:lnTo>
                                    <a:lnTo>
                                      <a:pt x="38" y="48"/>
                                    </a:lnTo>
                                    <a:lnTo>
                                      <a:pt x="34" y="54"/>
                                    </a:lnTo>
                                    <a:lnTo>
                                      <a:pt x="29" y="51"/>
                                    </a:lnTo>
                                    <a:close/>
                                    <a:moveTo>
                                      <a:pt x="32" y="45"/>
                                    </a:moveTo>
                                    <a:lnTo>
                                      <a:pt x="34" y="43"/>
                                    </a:lnTo>
                                    <a:lnTo>
                                      <a:pt x="36" y="46"/>
                                    </a:lnTo>
                                    <a:lnTo>
                                      <a:pt x="32" y="45"/>
                                    </a:lnTo>
                                    <a:close/>
                                    <a:moveTo>
                                      <a:pt x="34" y="43"/>
                                    </a:moveTo>
                                    <a:lnTo>
                                      <a:pt x="36" y="41"/>
                                    </a:lnTo>
                                    <a:lnTo>
                                      <a:pt x="40" y="48"/>
                                    </a:lnTo>
                                    <a:lnTo>
                                      <a:pt x="38" y="49"/>
                                    </a:lnTo>
                                    <a:lnTo>
                                      <a:pt x="34" y="43"/>
                                    </a:lnTo>
                                    <a:close/>
                                    <a:moveTo>
                                      <a:pt x="42" y="46"/>
                                    </a:moveTo>
                                    <a:lnTo>
                                      <a:pt x="40" y="48"/>
                                    </a:lnTo>
                                    <a:lnTo>
                                      <a:pt x="38" y="45"/>
                                    </a:lnTo>
                                    <a:lnTo>
                                      <a:pt x="42" y="46"/>
                                    </a:lnTo>
                                    <a:close/>
                                    <a:moveTo>
                                      <a:pt x="34" y="43"/>
                                    </a:moveTo>
                                    <a:lnTo>
                                      <a:pt x="36" y="40"/>
                                    </a:lnTo>
                                    <a:lnTo>
                                      <a:pt x="44" y="43"/>
                                    </a:lnTo>
                                    <a:lnTo>
                                      <a:pt x="42" y="46"/>
                                    </a:lnTo>
                                    <a:lnTo>
                                      <a:pt x="34" y="43"/>
                                    </a:lnTo>
                                    <a:close/>
                                    <a:moveTo>
                                      <a:pt x="42" y="38"/>
                                    </a:moveTo>
                                    <a:lnTo>
                                      <a:pt x="44" y="40"/>
                                    </a:lnTo>
                                    <a:lnTo>
                                      <a:pt x="44" y="43"/>
                                    </a:lnTo>
                                    <a:lnTo>
                                      <a:pt x="40" y="41"/>
                                    </a:lnTo>
                                    <a:lnTo>
                                      <a:pt x="42" y="38"/>
                                    </a:lnTo>
                                    <a:close/>
                                    <a:moveTo>
                                      <a:pt x="38" y="45"/>
                                    </a:moveTo>
                                    <a:lnTo>
                                      <a:pt x="34" y="43"/>
                                    </a:lnTo>
                                    <a:lnTo>
                                      <a:pt x="36" y="37"/>
                                    </a:lnTo>
                                    <a:lnTo>
                                      <a:pt x="42" y="38"/>
                                    </a:lnTo>
                                    <a:lnTo>
                                      <a:pt x="38" y="45"/>
                                    </a:lnTo>
                                    <a:close/>
                                    <a:moveTo>
                                      <a:pt x="34" y="43"/>
                                    </a:moveTo>
                                    <a:lnTo>
                                      <a:pt x="34" y="41"/>
                                    </a:lnTo>
                                    <a:lnTo>
                                      <a:pt x="36" y="40"/>
                                    </a:lnTo>
                                    <a:lnTo>
                                      <a:pt x="34" y="43"/>
                                    </a:lnTo>
                                    <a:close/>
                                    <a:moveTo>
                                      <a:pt x="34" y="41"/>
                                    </a:moveTo>
                                    <a:lnTo>
                                      <a:pt x="29" y="40"/>
                                    </a:lnTo>
                                    <a:lnTo>
                                      <a:pt x="32" y="35"/>
                                    </a:lnTo>
                                    <a:lnTo>
                                      <a:pt x="38" y="37"/>
                                    </a:lnTo>
                                    <a:lnTo>
                                      <a:pt x="34" y="41"/>
                                    </a:lnTo>
                                    <a:close/>
                                    <a:moveTo>
                                      <a:pt x="29" y="40"/>
                                    </a:moveTo>
                                    <a:lnTo>
                                      <a:pt x="29" y="40"/>
                                    </a:lnTo>
                                    <a:lnTo>
                                      <a:pt x="30" y="37"/>
                                    </a:lnTo>
                                    <a:lnTo>
                                      <a:pt x="29" y="40"/>
                                    </a:lnTo>
                                    <a:close/>
                                    <a:moveTo>
                                      <a:pt x="29" y="40"/>
                                    </a:moveTo>
                                    <a:lnTo>
                                      <a:pt x="21" y="34"/>
                                    </a:lnTo>
                                    <a:lnTo>
                                      <a:pt x="27" y="29"/>
                                    </a:lnTo>
                                    <a:lnTo>
                                      <a:pt x="34" y="35"/>
                                    </a:lnTo>
                                    <a:lnTo>
                                      <a:pt x="29" y="40"/>
                                    </a:lnTo>
                                    <a:close/>
                                    <a:moveTo>
                                      <a:pt x="21" y="34"/>
                                    </a:moveTo>
                                    <a:lnTo>
                                      <a:pt x="17" y="30"/>
                                    </a:lnTo>
                                    <a:lnTo>
                                      <a:pt x="23" y="26"/>
                                    </a:lnTo>
                                    <a:lnTo>
                                      <a:pt x="27" y="29"/>
                                    </a:lnTo>
                                    <a:lnTo>
                                      <a:pt x="21" y="34"/>
                                    </a:lnTo>
                                    <a:close/>
                                    <a:moveTo>
                                      <a:pt x="17" y="30"/>
                                    </a:moveTo>
                                    <a:lnTo>
                                      <a:pt x="17" y="29"/>
                                    </a:lnTo>
                                    <a:lnTo>
                                      <a:pt x="21" y="27"/>
                                    </a:lnTo>
                                    <a:lnTo>
                                      <a:pt x="17" y="30"/>
                                    </a:lnTo>
                                    <a:close/>
                                    <a:moveTo>
                                      <a:pt x="17" y="29"/>
                                    </a:moveTo>
                                    <a:lnTo>
                                      <a:pt x="11" y="24"/>
                                    </a:lnTo>
                                    <a:lnTo>
                                      <a:pt x="17" y="21"/>
                                    </a:lnTo>
                                    <a:lnTo>
                                      <a:pt x="23" y="26"/>
                                    </a:lnTo>
                                    <a:lnTo>
                                      <a:pt x="17" y="29"/>
                                    </a:lnTo>
                                    <a:close/>
                                    <a:moveTo>
                                      <a:pt x="11" y="24"/>
                                    </a:moveTo>
                                    <a:lnTo>
                                      <a:pt x="11" y="24"/>
                                    </a:lnTo>
                                    <a:lnTo>
                                      <a:pt x="15" y="22"/>
                                    </a:lnTo>
                                    <a:lnTo>
                                      <a:pt x="11" y="24"/>
                                    </a:lnTo>
                                    <a:close/>
                                    <a:moveTo>
                                      <a:pt x="11" y="24"/>
                                    </a:moveTo>
                                    <a:lnTo>
                                      <a:pt x="6" y="14"/>
                                    </a:lnTo>
                                    <a:lnTo>
                                      <a:pt x="11" y="11"/>
                                    </a:lnTo>
                                    <a:lnTo>
                                      <a:pt x="17" y="21"/>
                                    </a:lnTo>
                                    <a:lnTo>
                                      <a:pt x="11" y="24"/>
                                    </a:lnTo>
                                    <a:close/>
                                    <a:moveTo>
                                      <a:pt x="6" y="14"/>
                                    </a:moveTo>
                                    <a:lnTo>
                                      <a:pt x="6" y="14"/>
                                    </a:lnTo>
                                    <a:lnTo>
                                      <a:pt x="10" y="13"/>
                                    </a:lnTo>
                                    <a:lnTo>
                                      <a:pt x="6" y="14"/>
                                    </a:lnTo>
                                    <a:close/>
                                    <a:moveTo>
                                      <a:pt x="6" y="14"/>
                                    </a:moveTo>
                                    <a:lnTo>
                                      <a:pt x="4" y="11"/>
                                    </a:lnTo>
                                    <a:lnTo>
                                      <a:pt x="10" y="8"/>
                                    </a:lnTo>
                                    <a:lnTo>
                                      <a:pt x="11" y="11"/>
                                    </a:lnTo>
                                    <a:lnTo>
                                      <a:pt x="6" y="14"/>
                                    </a:lnTo>
                                    <a:close/>
                                    <a:moveTo>
                                      <a:pt x="4" y="11"/>
                                    </a:moveTo>
                                    <a:lnTo>
                                      <a:pt x="2" y="10"/>
                                    </a:lnTo>
                                    <a:lnTo>
                                      <a:pt x="6" y="10"/>
                                    </a:lnTo>
                                    <a:lnTo>
                                      <a:pt x="4" y="11"/>
                                    </a:lnTo>
                                    <a:close/>
                                    <a:moveTo>
                                      <a:pt x="2" y="10"/>
                                    </a:moveTo>
                                    <a:lnTo>
                                      <a:pt x="2" y="6"/>
                                    </a:lnTo>
                                    <a:lnTo>
                                      <a:pt x="10" y="6"/>
                                    </a:lnTo>
                                    <a:lnTo>
                                      <a:pt x="10" y="10"/>
                                    </a:lnTo>
                                    <a:lnTo>
                                      <a:pt x="2" y="10"/>
                                    </a:lnTo>
                                    <a:close/>
                                    <a:moveTo>
                                      <a:pt x="2" y="6"/>
                                    </a:moveTo>
                                    <a:lnTo>
                                      <a:pt x="2" y="0"/>
                                    </a:lnTo>
                                    <a:lnTo>
                                      <a:pt x="8" y="3"/>
                                    </a:lnTo>
                                    <a:lnTo>
                                      <a:pt x="6" y="6"/>
                                    </a:lnTo>
                                    <a:lnTo>
                                      <a:pt x="2" y="6"/>
                                    </a:lnTo>
                                    <a:close/>
                                    <a:moveTo>
                                      <a:pt x="8" y="3"/>
                                    </a:moveTo>
                                    <a:lnTo>
                                      <a:pt x="13" y="8"/>
                                    </a:lnTo>
                                    <a:lnTo>
                                      <a:pt x="10" y="13"/>
                                    </a:lnTo>
                                    <a:lnTo>
                                      <a:pt x="4" y="8"/>
                                    </a:lnTo>
                                    <a:lnTo>
                                      <a:pt x="8" y="3"/>
                                    </a:lnTo>
                                    <a:close/>
                                    <a:moveTo>
                                      <a:pt x="10" y="13"/>
                                    </a:moveTo>
                                    <a:lnTo>
                                      <a:pt x="10" y="13"/>
                                    </a:lnTo>
                                    <a:lnTo>
                                      <a:pt x="11" y="10"/>
                                    </a:lnTo>
                                    <a:lnTo>
                                      <a:pt x="10" y="13"/>
                                    </a:lnTo>
                                    <a:close/>
                                    <a:moveTo>
                                      <a:pt x="13" y="6"/>
                                    </a:moveTo>
                                    <a:lnTo>
                                      <a:pt x="19" y="10"/>
                                    </a:lnTo>
                                    <a:lnTo>
                                      <a:pt x="17" y="14"/>
                                    </a:lnTo>
                                    <a:lnTo>
                                      <a:pt x="10" y="13"/>
                                    </a:lnTo>
                                    <a:lnTo>
                                      <a:pt x="13" y="6"/>
                                    </a:lnTo>
                                    <a:close/>
                                    <a:moveTo>
                                      <a:pt x="19" y="14"/>
                                    </a:moveTo>
                                    <a:lnTo>
                                      <a:pt x="17" y="14"/>
                                    </a:lnTo>
                                    <a:lnTo>
                                      <a:pt x="19" y="13"/>
                                    </a:lnTo>
                                    <a:lnTo>
                                      <a:pt x="19" y="14"/>
                                    </a:lnTo>
                                    <a:close/>
                                    <a:moveTo>
                                      <a:pt x="19" y="10"/>
                                    </a:moveTo>
                                    <a:lnTo>
                                      <a:pt x="30" y="10"/>
                                    </a:lnTo>
                                    <a:lnTo>
                                      <a:pt x="30" y="14"/>
                                    </a:lnTo>
                                    <a:lnTo>
                                      <a:pt x="19" y="14"/>
                                    </a:lnTo>
                                    <a:lnTo>
                                      <a:pt x="19" y="10"/>
                                    </a:lnTo>
                                    <a:close/>
                                    <a:moveTo>
                                      <a:pt x="30" y="10"/>
                                    </a:moveTo>
                                    <a:lnTo>
                                      <a:pt x="32" y="10"/>
                                    </a:lnTo>
                                    <a:lnTo>
                                      <a:pt x="30" y="13"/>
                                    </a:lnTo>
                                    <a:lnTo>
                                      <a:pt x="30" y="10"/>
                                    </a:lnTo>
                                    <a:close/>
                                    <a:moveTo>
                                      <a:pt x="32" y="10"/>
                                    </a:moveTo>
                                    <a:lnTo>
                                      <a:pt x="40" y="11"/>
                                    </a:lnTo>
                                    <a:lnTo>
                                      <a:pt x="40" y="16"/>
                                    </a:lnTo>
                                    <a:lnTo>
                                      <a:pt x="30" y="14"/>
                                    </a:lnTo>
                                    <a:lnTo>
                                      <a:pt x="32" y="10"/>
                                    </a:lnTo>
                                    <a:close/>
                                    <a:moveTo>
                                      <a:pt x="40" y="16"/>
                                    </a:moveTo>
                                    <a:lnTo>
                                      <a:pt x="40" y="16"/>
                                    </a:lnTo>
                                    <a:lnTo>
                                      <a:pt x="40" y="13"/>
                                    </a:lnTo>
                                    <a:lnTo>
                                      <a:pt x="40" y="16"/>
                                    </a:lnTo>
                                    <a:close/>
                                    <a:moveTo>
                                      <a:pt x="40" y="11"/>
                                    </a:moveTo>
                                    <a:lnTo>
                                      <a:pt x="51" y="10"/>
                                    </a:lnTo>
                                    <a:lnTo>
                                      <a:pt x="53" y="14"/>
                                    </a:lnTo>
                                    <a:lnTo>
                                      <a:pt x="40" y="16"/>
                                    </a:lnTo>
                                    <a:lnTo>
                                      <a:pt x="40" y="11"/>
                                    </a:lnTo>
                                    <a:close/>
                                    <a:moveTo>
                                      <a:pt x="51" y="10"/>
                                    </a:moveTo>
                                    <a:lnTo>
                                      <a:pt x="53" y="10"/>
                                    </a:lnTo>
                                    <a:lnTo>
                                      <a:pt x="53" y="13"/>
                                    </a:lnTo>
                                    <a:lnTo>
                                      <a:pt x="51" y="10"/>
                                    </a:lnTo>
                                    <a:close/>
                                    <a:moveTo>
                                      <a:pt x="53" y="10"/>
                                    </a:moveTo>
                                    <a:lnTo>
                                      <a:pt x="68" y="10"/>
                                    </a:lnTo>
                                    <a:lnTo>
                                      <a:pt x="68" y="14"/>
                                    </a:lnTo>
                                    <a:lnTo>
                                      <a:pt x="53" y="14"/>
                                    </a:lnTo>
                                    <a:lnTo>
                                      <a:pt x="53" y="10"/>
                                    </a:lnTo>
                                    <a:close/>
                                    <a:moveTo>
                                      <a:pt x="68" y="14"/>
                                    </a:moveTo>
                                    <a:lnTo>
                                      <a:pt x="68" y="14"/>
                                    </a:lnTo>
                                    <a:lnTo>
                                      <a:pt x="68" y="13"/>
                                    </a:lnTo>
                                    <a:lnTo>
                                      <a:pt x="68" y="14"/>
                                    </a:lnTo>
                                    <a:close/>
                                    <a:moveTo>
                                      <a:pt x="68" y="10"/>
                                    </a:moveTo>
                                    <a:lnTo>
                                      <a:pt x="87" y="6"/>
                                    </a:lnTo>
                                    <a:lnTo>
                                      <a:pt x="87" y="13"/>
                                    </a:lnTo>
                                    <a:lnTo>
                                      <a:pt x="68" y="14"/>
                                    </a:lnTo>
                                    <a:lnTo>
                                      <a:pt x="68" y="10"/>
                                    </a:lnTo>
                                    <a:close/>
                                    <a:moveTo>
                                      <a:pt x="87" y="6"/>
                                    </a:moveTo>
                                    <a:lnTo>
                                      <a:pt x="87" y="6"/>
                                    </a:lnTo>
                                    <a:lnTo>
                                      <a:pt x="87" y="10"/>
                                    </a:lnTo>
                                    <a:lnTo>
                                      <a:pt x="87" y="6"/>
                                    </a:lnTo>
                                    <a:close/>
                                    <a:moveTo>
                                      <a:pt x="87" y="6"/>
                                    </a:moveTo>
                                    <a:lnTo>
                                      <a:pt x="91" y="6"/>
                                    </a:lnTo>
                                    <a:lnTo>
                                      <a:pt x="91" y="13"/>
                                    </a:lnTo>
                                    <a:lnTo>
                                      <a:pt x="87" y="13"/>
                                    </a:lnTo>
                                    <a:lnTo>
                                      <a:pt x="87" y="6"/>
                                    </a:lnTo>
                                    <a:close/>
                                    <a:moveTo>
                                      <a:pt x="91" y="6"/>
                                    </a:moveTo>
                                    <a:lnTo>
                                      <a:pt x="97" y="6"/>
                                    </a:lnTo>
                                    <a:lnTo>
                                      <a:pt x="97" y="13"/>
                                    </a:lnTo>
                                    <a:lnTo>
                                      <a:pt x="91" y="13"/>
                                    </a:lnTo>
                                    <a:lnTo>
                                      <a:pt x="91" y="6"/>
                                    </a:lnTo>
                                    <a:close/>
                                    <a:moveTo>
                                      <a:pt x="97" y="6"/>
                                    </a:moveTo>
                                    <a:lnTo>
                                      <a:pt x="99" y="6"/>
                                    </a:lnTo>
                                    <a:lnTo>
                                      <a:pt x="99" y="13"/>
                                    </a:lnTo>
                                    <a:lnTo>
                                      <a:pt x="97" y="13"/>
                                    </a:lnTo>
                                    <a:lnTo>
                                      <a:pt x="97" y="6"/>
                                    </a:lnTo>
                                    <a:close/>
                                    <a:moveTo>
                                      <a:pt x="99" y="6"/>
                                    </a:moveTo>
                                    <a:lnTo>
                                      <a:pt x="101" y="8"/>
                                    </a:lnTo>
                                    <a:lnTo>
                                      <a:pt x="99" y="10"/>
                                    </a:lnTo>
                                    <a:lnTo>
                                      <a:pt x="99" y="6"/>
                                    </a:lnTo>
                                    <a:close/>
                                    <a:moveTo>
                                      <a:pt x="101" y="8"/>
                                    </a:moveTo>
                                    <a:lnTo>
                                      <a:pt x="104" y="10"/>
                                    </a:lnTo>
                                    <a:lnTo>
                                      <a:pt x="101" y="14"/>
                                    </a:lnTo>
                                    <a:lnTo>
                                      <a:pt x="97" y="13"/>
                                    </a:lnTo>
                                    <a:lnTo>
                                      <a:pt x="101" y="8"/>
                                    </a:lnTo>
                                    <a:close/>
                                    <a:moveTo>
                                      <a:pt x="104" y="10"/>
                                    </a:moveTo>
                                    <a:lnTo>
                                      <a:pt x="102" y="14"/>
                                    </a:lnTo>
                                    <a:lnTo>
                                      <a:pt x="102" y="13"/>
                                    </a:lnTo>
                                    <a:lnTo>
                                      <a:pt x="104" y="10"/>
                                    </a:lnTo>
                                    <a:close/>
                                    <a:moveTo>
                                      <a:pt x="102" y="14"/>
                                    </a:moveTo>
                                    <a:lnTo>
                                      <a:pt x="99" y="14"/>
                                    </a:lnTo>
                                    <a:lnTo>
                                      <a:pt x="99" y="10"/>
                                    </a:lnTo>
                                    <a:lnTo>
                                      <a:pt x="102" y="10"/>
                                    </a:lnTo>
                                    <a:lnTo>
                                      <a:pt x="102" y="14"/>
                                    </a:lnTo>
                                    <a:close/>
                                    <a:moveTo>
                                      <a:pt x="95" y="11"/>
                                    </a:moveTo>
                                    <a:lnTo>
                                      <a:pt x="97" y="10"/>
                                    </a:lnTo>
                                    <a:lnTo>
                                      <a:pt x="99" y="10"/>
                                    </a:lnTo>
                                    <a:lnTo>
                                      <a:pt x="99" y="13"/>
                                    </a:lnTo>
                                    <a:lnTo>
                                      <a:pt x="95" y="11"/>
                                    </a:lnTo>
                                    <a:close/>
                                    <a:moveTo>
                                      <a:pt x="102" y="13"/>
                                    </a:moveTo>
                                    <a:lnTo>
                                      <a:pt x="99" y="19"/>
                                    </a:lnTo>
                                    <a:lnTo>
                                      <a:pt x="93" y="16"/>
                                    </a:lnTo>
                                    <a:lnTo>
                                      <a:pt x="95" y="11"/>
                                    </a:lnTo>
                                    <a:lnTo>
                                      <a:pt x="102" y="13"/>
                                    </a:lnTo>
                                    <a:close/>
                                    <a:moveTo>
                                      <a:pt x="93" y="18"/>
                                    </a:moveTo>
                                    <a:lnTo>
                                      <a:pt x="93" y="16"/>
                                    </a:lnTo>
                                    <a:lnTo>
                                      <a:pt x="97" y="18"/>
                                    </a:lnTo>
                                    <a:lnTo>
                                      <a:pt x="93" y="18"/>
                                    </a:lnTo>
                                    <a:close/>
                                    <a:moveTo>
                                      <a:pt x="101" y="18"/>
                                    </a:moveTo>
                                    <a:lnTo>
                                      <a:pt x="99" y="62"/>
                                    </a:lnTo>
                                    <a:lnTo>
                                      <a:pt x="91" y="62"/>
                                    </a:lnTo>
                                    <a:lnTo>
                                      <a:pt x="93" y="18"/>
                                    </a:lnTo>
                                    <a:lnTo>
                                      <a:pt x="101" y="18"/>
                                    </a:lnTo>
                                    <a:close/>
                                    <a:moveTo>
                                      <a:pt x="99" y="62"/>
                                    </a:moveTo>
                                    <a:lnTo>
                                      <a:pt x="99" y="64"/>
                                    </a:lnTo>
                                    <a:lnTo>
                                      <a:pt x="95" y="62"/>
                                    </a:lnTo>
                                    <a:lnTo>
                                      <a:pt x="99" y="62"/>
                                    </a:lnTo>
                                    <a:close/>
                                    <a:moveTo>
                                      <a:pt x="99" y="64"/>
                                    </a:moveTo>
                                    <a:lnTo>
                                      <a:pt x="95" y="67"/>
                                    </a:lnTo>
                                    <a:lnTo>
                                      <a:pt x="89" y="64"/>
                                    </a:lnTo>
                                    <a:lnTo>
                                      <a:pt x="93" y="61"/>
                                    </a:lnTo>
                                    <a:lnTo>
                                      <a:pt x="99" y="64"/>
                                    </a:lnTo>
                                    <a:close/>
                                    <a:moveTo>
                                      <a:pt x="95" y="67"/>
                                    </a:moveTo>
                                    <a:lnTo>
                                      <a:pt x="93" y="69"/>
                                    </a:lnTo>
                                    <a:lnTo>
                                      <a:pt x="91" y="65"/>
                                    </a:lnTo>
                                    <a:lnTo>
                                      <a:pt x="95" y="6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79461423" name="Freeform 84"/>
                            <wps:cNvSpPr>
                              <a:spLocks/>
                            </wps:cNvSpPr>
                            <wps:spPr bwMode="auto">
                              <a:xfrm>
                                <a:off x="339733" y="504794"/>
                                <a:ext cx="12033" cy="20392"/>
                              </a:xfrm>
                              <a:custGeom>
                                <a:avLst/>
                                <a:gdLst>
                                  <a:gd name="T0" fmla="*/ 20 w 20"/>
                                  <a:gd name="T1" fmla="*/ 0 h 27"/>
                                  <a:gd name="T2" fmla="*/ 20 w 20"/>
                                  <a:gd name="T3" fmla="*/ 27 h 27"/>
                                  <a:gd name="T4" fmla="*/ 5 w 20"/>
                                  <a:gd name="T5" fmla="*/ 21 h 27"/>
                                  <a:gd name="T6" fmla="*/ 0 w 20"/>
                                  <a:gd name="T7" fmla="*/ 8 h 27"/>
                                  <a:gd name="T8" fmla="*/ 0 w 20"/>
                                  <a:gd name="T9" fmla="*/ 5 h 27"/>
                                  <a:gd name="T10" fmla="*/ 1 w 20"/>
                                  <a:gd name="T11" fmla="*/ 5 h 27"/>
                                  <a:gd name="T12" fmla="*/ 5 w 20"/>
                                  <a:gd name="T13" fmla="*/ 3 h 27"/>
                                  <a:gd name="T14" fmla="*/ 9 w 20"/>
                                  <a:gd name="T15" fmla="*/ 3 h 27"/>
                                  <a:gd name="T16" fmla="*/ 13 w 20"/>
                                  <a:gd name="T17" fmla="*/ 0 h 27"/>
                                  <a:gd name="T18" fmla="*/ 15 w 20"/>
                                  <a:gd name="T19" fmla="*/ 0 h 27"/>
                                  <a:gd name="T20" fmla="*/ 17 w 20"/>
                                  <a:gd name="T21" fmla="*/ 0 h 27"/>
                                  <a:gd name="T22" fmla="*/ 20 w 20"/>
                                  <a:gd name="T23" fmla="*/ 0 h 2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</a:cxnLst>
                                <a:rect l="0" t="0" r="r" b="b"/>
                                <a:pathLst>
                                  <a:path w="20" h="27">
                                    <a:moveTo>
                                      <a:pt x="20" y="0"/>
                                    </a:moveTo>
                                    <a:lnTo>
                                      <a:pt x="20" y="27"/>
                                    </a:lnTo>
                                    <a:lnTo>
                                      <a:pt x="5" y="21"/>
                                    </a:lnTo>
                                    <a:lnTo>
                                      <a:pt x="0" y="8"/>
                                    </a:lnTo>
                                    <a:lnTo>
                                      <a:pt x="0" y="5"/>
                                    </a:lnTo>
                                    <a:lnTo>
                                      <a:pt x="1" y="5"/>
                                    </a:lnTo>
                                    <a:lnTo>
                                      <a:pt x="5" y="3"/>
                                    </a:lnTo>
                                    <a:lnTo>
                                      <a:pt x="9" y="3"/>
                                    </a:lnTo>
                                    <a:lnTo>
                                      <a:pt x="13" y="0"/>
                                    </a:lnTo>
                                    <a:lnTo>
                                      <a:pt x="15" y="0"/>
                                    </a:lnTo>
                                    <a:lnTo>
                                      <a:pt x="17" y="0"/>
                                    </a:lnTo>
                                    <a:lnTo>
                                      <a:pt x="2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66959050" name="Freeform 85"/>
                            <wps:cNvSpPr>
                              <a:spLocks/>
                            </wps:cNvSpPr>
                            <wps:spPr bwMode="auto">
                              <a:xfrm>
                                <a:off x="339733" y="504794"/>
                                <a:ext cx="12033" cy="20392"/>
                              </a:xfrm>
                              <a:custGeom>
                                <a:avLst/>
                                <a:gdLst>
                                  <a:gd name="T0" fmla="*/ 20 w 20"/>
                                  <a:gd name="T1" fmla="*/ 0 h 27"/>
                                  <a:gd name="T2" fmla="*/ 20 w 20"/>
                                  <a:gd name="T3" fmla="*/ 27 h 27"/>
                                  <a:gd name="T4" fmla="*/ 5 w 20"/>
                                  <a:gd name="T5" fmla="*/ 21 h 27"/>
                                  <a:gd name="T6" fmla="*/ 0 w 20"/>
                                  <a:gd name="T7" fmla="*/ 8 h 27"/>
                                  <a:gd name="T8" fmla="*/ 0 w 20"/>
                                  <a:gd name="T9" fmla="*/ 8 h 27"/>
                                  <a:gd name="T10" fmla="*/ 0 w 20"/>
                                  <a:gd name="T11" fmla="*/ 5 h 27"/>
                                  <a:gd name="T12" fmla="*/ 1 w 20"/>
                                  <a:gd name="T13" fmla="*/ 5 h 27"/>
                                  <a:gd name="T14" fmla="*/ 5 w 20"/>
                                  <a:gd name="T15" fmla="*/ 3 h 27"/>
                                  <a:gd name="T16" fmla="*/ 9 w 20"/>
                                  <a:gd name="T17" fmla="*/ 3 h 27"/>
                                  <a:gd name="T18" fmla="*/ 13 w 20"/>
                                  <a:gd name="T19" fmla="*/ 0 h 27"/>
                                  <a:gd name="T20" fmla="*/ 15 w 20"/>
                                  <a:gd name="T21" fmla="*/ 0 h 27"/>
                                  <a:gd name="T22" fmla="*/ 17 w 20"/>
                                  <a:gd name="T23" fmla="*/ 0 h 27"/>
                                  <a:gd name="T24" fmla="*/ 17 w 20"/>
                                  <a:gd name="T25" fmla="*/ 0 h 27"/>
                                  <a:gd name="T26" fmla="*/ 20 w 20"/>
                                  <a:gd name="T27" fmla="*/ 0 h 27"/>
                                  <a:gd name="T28" fmla="*/ 20 w 20"/>
                                  <a:gd name="T29" fmla="*/ 0 h 27"/>
                                  <a:gd name="T30" fmla="*/ 20 w 20"/>
                                  <a:gd name="T31" fmla="*/ 0 h 2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</a:cxnLst>
                                <a:rect l="0" t="0" r="r" b="b"/>
                                <a:pathLst>
                                  <a:path w="20" h="27">
                                    <a:moveTo>
                                      <a:pt x="20" y="0"/>
                                    </a:moveTo>
                                    <a:lnTo>
                                      <a:pt x="20" y="27"/>
                                    </a:lnTo>
                                    <a:lnTo>
                                      <a:pt x="5" y="21"/>
                                    </a:lnTo>
                                    <a:lnTo>
                                      <a:pt x="0" y="8"/>
                                    </a:lnTo>
                                    <a:lnTo>
                                      <a:pt x="0" y="8"/>
                                    </a:lnTo>
                                    <a:lnTo>
                                      <a:pt x="0" y="5"/>
                                    </a:lnTo>
                                    <a:lnTo>
                                      <a:pt x="1" y="5"/>
                                    </a:lnTo>
                                    <a:lnTo>
                                      <a:pt x="5" y="3"/>
                                    </a:lnTo>
                                    <a:lnTo>
                                      <a:pt x="9" y="3"/>
                                    </a:lnTo>
                                    <a:lnTo>
                                      <a:pt x="13" y="0"/>
                                    </a:lnTo>
                                    <a:lnTo>
                                      <a:pt x="15" y="0"/>
                                    </a:lnTo>
                                    <a:lnTo>
                                      <a:pt x="17" y="0"/>
                                    </a:lnTo>
                                    <a:lnTo>
                                      <a:pt x="17" y="0"/>
                                    </a:lnTo>
                                    <a:lnTo>
                                      <a:pt x="20" y="0"/>
                                    </a:lnTo>
                                    <a:lnTo>
                                      <a:pt x="20" y="0"/>
                                    </a:lnTo>
                                    <a:lnTo>
                                      <a:pt x="20" y="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6350">
                                <a:solidFill>
                                  <a:srgbClr val="495778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80188758" name="Freeform 86"/>
                            <wps:cNvSpPr>
                              <a:spLocks/>
                            </wps:cNvSpPr>
                            <wps:spPr bwMode="auto">
                              <a:xfrm>
                                <a:off x="441317" y="500398"/>
                                <a:ext cx="59747" cy="47622"/>
                              </a:xfrm>
                              <a:custGeom>
                                <a:avLst/>
                                <a:gdLst>
                                  <a:gd name="T0" fmla="*/ 10 w 95"/>
                                  <a:gd name="T1" fmla="*/ 59 h 66"/>
                                  <a:gd name="T2" fmla="*/ 16 w 95"/>
                                  <a:gd name="T3" fmla="*/ 61 h 66"/>
                                  <a:gd name="T4" fmla="*/ 21 w 95"/>
                                  <a:gd name="T5" fmla="*/ 61 h 66"/>
                                  <a:gd name="T6" fmla="*/ 31 w 95"/>
                                  <a:gd name="T7" fmla="*/ 63 h 66"/>
                                  <a:gd name="T8" fmla="*/ 44 w 95"/>
                                  <a:gd name="T9" fmla="*/ 66 h 66"/>
                                  <a:gd name="T10" fmla="*/ 57 w 95"/>
                                  <a:gd name="T11" fmla="*/ 66 h 66"/>
                                  <a:gd name="T12" fmla="*/ 67 w 95"/>
                                  <a:gd name="T13" fmla="*/ 66 h 66"/>
                                  <a:gd name="T14" fmla="*/ 74 w 95"/>
                                  <a:gd name="T15" fmla="*/ 63 h 66"/>
                                  <a:gd name="T16" fmla="*/ 78 w 95"/>
                                  <a:gd name="T17" fmla="*/ 63 h 66"/>
                                  <a:gd name="T18" fmla="*/ 89 w 95"/>
                                  <a:gd name="T19" fmla="*/ 61 h 66"/>
                                  <a:gd name="T20" fmla="*/ 91 w 95"/>
                                  <a:gd name="T21" fmla="*/ 59 h 66"/>
                                  <a:gd name="T22" fmla="*/ 91 w 95"/>
                                  <a:gd name="T23" fmla="*/ 58 h 66"/>
                                  <a:gd name="T24" fmla="*/ 84 w 95"/>
                                  <a:gd name="T25" fmla="*/ 56 h 66"/>
                                  <a:gd name="T26" fmla="*/ 78 w 95"/>
                                  <a:gd name="T27" fmla="*/ 51 h 66"/>
                                  <a:gd name="T28" fmla="*/ 74 w 95"/>
                                  <a:gd name="T29" fmla="*/ 50 h 66"/>
                                  <a:gd name="T30" fmla="*/ 71 w 95"/>
                                  <a:gd name="T31" fmla="*/ 47 h 66"/>
                                  <a:gd name="T32" fmla="*/ 67 w 95"/>
                                  <a:gd name="T33" fmla="*/ 40 h 66"/>
                                  <a:gd name="T34" fmla="*/ 63 w 95"/>
                                  <a:gd name="T35" fmla="*/ 39 h 66"/>
                                  <a:gd name="T36" fmla="*/ 63 w 95"/>
                                  <a:gd name="T37" fmla="*/ 35 h 66"/>
                                  <a:gd name="T38" fmla="*/ 67 w 95"/>
                                  <a:gd name="T39" fmla="*/ 34 h 66"/>
                                  <a:gd name="T40" fmla="*/ 71 w 95"/>
                                  <a:gd name="T41" fmla="*/ 29 h 66"/>
                                  <a:gd name="T42" fmla="*/ 78 w 95"/>
                                  <a:gd name="T43" fmla="*/ 26 h 66"/>
                                  <a:gd name="T44" fmla="*/ 82 w 95"/>
                                  <a:gd name="T45" fmla="*/ 21 h 66"/>
                                  <a:gd name="T46" fmla="*/ 86 w 95"/>
                                  <a:gd name="T47" fmla="*/ 16 h 66"/>
                                  <a:gd name="T48" fmla="*/ 91 w 95"/>
                                  <a:gd name="T49" fmla="*/ 7 h 66"/>
                                  <a:gd name="T50" fmla="*/ 95 w 95"/>
                                  <a:gd name="T51" fmla="*/ 4 h 66"/>
                                  <a:gd name="T52" fmla="*/ 95 w 95"/>
                                  <a:gd name="T53" fmla="*/ 0 h 66"/>
                                  <a:gd name="T54" fmla="*/ 91 w 95"/>
                                  <a:gd name="T55" fmla="*/ 4 h 66"/>
                                  <a:gd name="T56" fmla="*/ 84 w 95"/>
                                  <a:gd name="T57" fmla="*/ 4 h 66"/>
                                  <a:gd name="T58" fmla="*/ 71 w 95"/>
                                  <a:gd name="T59" fmla="*/ 7 h 66"/>
                                  <a:gd name="T60" fmla="*/ 63 w 95"/>
                                  <a:gd name="T61" fmla="*/ 7 h 66"/>
                                  <a:gd name="T62" fmla="*/ 50 w 95"/>
                                  <a:gd name="T63" fmla="*/ 7 h 66"/>
                                  <a:gd name="T64" fmla="*/ 33 w 95"/>
                                  <a:gd name="T65" fmla="*/ 7 h 66"/>
                                  <a:gd name="T66" fmla="*/ 16 w 95"/>
                                  <a:gd name="T67" fmla="*/ 4 h 66"/>
                                  <a:gd name="T68" fmla="*/ 10 w 95"/>
                                  <a:gd name="T69" fmla="*/ 4 h 66"/>
                                  <a:gd name="T70" fmla="*/ 2 w 95"/>
                                  <a:gd name="T71" fmla="*/ 4 h 66"/>
                                  <a:gd name="T72" fmla="*/ 0 w 95"/>
                                  <a:gd name="T73" fmla="*/ 4 h 66"/>
                                  <a:gd name="T74" fmla="*/ 0 w 95"/>
                                  <a:gd name="T75" fmla="*/ 7 h 66"/>
                                  <a:gd name="T76" fmla="*/ 2 w 95"/>
                                  <a:gd name="T77" fmla="*/ 12 h 66"/>
                                  <a:gd name="T78" fmla="*/ 4 w 95"/>
                                  <a:gd name="T79" fmla="*/ 56 h 66"/>
                                  <a:gd name="T80" fmla="*/ 10 w 95"/>
                                  <a:gd name="T81" fmla="*/ 59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</a:cxnLst>
                                <a:rect l="0" t="0" r="r" b="b"/>
                                <a:pathLst>
                                  <a:path w="95" h="66">
                                    <a:moveTo>
                                      <a:pt x="10" y="59"/>
                                    </a:moveTo>
                                    <a:lnTo>
                                      <a:pt x="16" y="61"/>
                                    </a:lnTo>
                                    <a:lnTo>
                                      <a:pt x="21" y="61"/>
                                    </a:lnTo>
                                    <a:lnTo>
                                      <a:pt x="31" y="63"/>
                                    </a:lnTo>
                                    <a:lnTo>
                                      <a:pt x="44" y="66"/>
                                    </a:lnTo>
                                    <a:lnTo>
                                      <a:pt x="57" y="66"/>
                                    </a:lnTo>
                                    <a:lnTo>
                                      <a:pt x="67" y="66"/>
                                    </a:lnTo>
                                    <a:lnTo>
                                      <a:pt x="74" y="63"/>
                                    </a:lnTo>
                                    <a:lnTo>
                                      <a:pt x="78" y="63"/>
                                    </a:lnTo>
                                    <a:lnTo>
                                      <a:pt x="89" y="61"/>
                                    </a:lnTo>
                                    <a:lnTo>
                                      <a:pt x="91" y="59"/>
                                    </a:lnTo>
                                    <a:lnTo>
                                      <a:pt x="91" y="58"/>
                                    </a:lnTo>
                                    <a:lnTo>
                                      <a:pt x="84" y="56"/>
                                    </a:lnTo>
                                    <a:lnTo>
                                      <a:pt x="78" y="51"/>
                                    </a:lnTo>
                                    <a:lnTo>
                                      <a:pt x="74" y="50"/>
                                    </a:lnTo>
                                    <a:lnTo>
                                      <a:pt x="71" y="47"/>
                                    </a:lnTo>
                                    <a:lnTo>
                                      <a:pt x="67" y="40"/>
                                    </a:lnTo>
                                    <a:lnTo>
                                      <a:pt x="63" y="39"/>
                                    </a:lnTo>
                                    <a:lnTo>
                                      <a:pt x="63" y="35"/>
                                    </a:lnTo>
                                    <a:lnTo>
                                      <a:pt x="67" y="34"/>
                                    </a:lnTo>
                                    <a:lnTo>
                                      <a:pt x="71" y="29"/>
                                    </a:lnTo>
                                    <a:lnTo>
                                      <a:pt x="78" y="26"/>
                                    </a:lnTo>
                                    <a:lnTo>
                                      <a:pt x="82" y="21"/>
                                    </a:lnTo>
                                    <a:lnTo>
                                      <a:pt x="86" y="16"/>
                                    </a:lnTo>
                                    <a:lnTo>
                                      <a:pt x="91" y="7"/>
                                    </a:lnTo>
                                    <a:lnTo>
                                      <a:pt x="95" y="4"/>
                                    </a:lnTo>
                                    <a:lnTo>
                                      <a:pt x="95" y="0"/>
                                    </a:lnTo>
                                    <a:lnTo>
                                      <a:pt x="91" y="4"/>
                                    </a:lnTo>
                                    <a:lnTo>
                                      <a:pt x="84" y="4"/>
                                    </a:lnTo>
                                    <a:lnTo>
                                      <a:pt x="71" y="7"/>
                                    </a:lnTo>
                                    <a:lnTo>
                                      <a:pt x="63" y="7"/>
                                    </a:lnTo>
                                    <a:lnTo>
                                      <a:pt x="50" y="7"/>
                                    </a:lnTo>
                                    <a:lnTo>
                                      <a:pt x="33" y="7"/>
                                    </a:lnTo>
                                    <a:lnTo>
                                      <a:pt x="16" y="4"/>
                                    </a:lnTo>
                                    <a:lnTo>
                                      <a:pt x="10" y="4"/>
                                    </a:lnTo>
                                    <a:lnTo>
                                      <a:pt x="2" y="4"/>
                                    </a:lnTo>
                                    <a:lnTo>
                                      <a:pt x="0" y="4"/>
                                    </a:lnTo>
                                    <a:lnTo>
                                      <a:pt x="0" y="7"/>
                                    </a:lnTo>
                                    <a:lnTo>
                                      <a:pt x="2" y="12"/>
                                    </a:lnTo>
                                    <a:lnTo>
                                      <a:pt x="4" y="56"/>
                                    </a:lnTo>
                                    <a:lnTo>
                                      <a:pt x="10" y="5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421941270" name="Freeform 87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438798" y="498444"/>
                                <a:ext cx="63525" cy="51407"/>
                              </a:xfrm>
                              <a:custGeom>
                                <a:avLst/>
                                <a:gdLst>
                                  <a:gd name="T0" fmla="*/ 19 w 102"/>
                                  <a:gd name="T1" fmla="*/ 65 h 70"/>
                                  <a:gd name="T2" fmla="*/ 24 w 102"/>
                                  <a:gd name="T3" fmla="*/ 65 h 70"/>
                                  <a:gd name="T4" fmla="*/ 24 w 102"/>
                                  <a:gd name="T5" fmla="*/ 59 h 70"/>
                                  <a:gd name="T6" fmla="*/ 36 w 102"/>
                                  <a:gd name="T7" fmla="*/ 60 h 70"/>
                                  <a:gd name="T8" fmla="*/ 47 w 102"/>
                                  <a:gd name="T9" fmla="*/ 70 h 70"/>
                                  <a:gd name="T10" fmla="*/ 47 w 102"/>
                                  <a:gd name="T11" fmla="*/ 70 h 70"/>
                                  <a:gd name="T12" fmla="*/ 60 w 102"/>
                                  <a:gd name="T13" fmla="*/ 64 h 70"/>
                                  <a:gd name="T14" fmla="*/ 70 w 102"/>
                                  <a:gd name="T15" fmla="*/ 70 h 70"/>
                                  <a:gd name="T16" fmla="*/ 72 w 102"/>
                                  <a:gd name="T17" fmla="*/ 70 h 70"/>
                                  <a:gd name="T18" fmla="*/ 77 w 102"/>
                                  <a:gd name="T19" fmla="*/ 60 h 70"/>
                                  <a:gd name="T20" fmla="*/ 81 w 102"/>
                                  <a:gd name="T21" fmla="*/ 67 h 70"/>
                                  <a:gd name="T22" fmla="*/ 83 w 102"/>
                                  <a:gd name="T23" fmla="*/ 67 h 70"/>
                                  <a:gd name="T24" fmla="*/ 89 w 102"/>
                                  <a:gd name="T25" fmla="*/ 60 h 70"/>
                                  <a:gd name="T26" fmla="*/ 96 w 102"/>
                                  <a:gd name="T27" fmla="*/ 62 h 70"/>
                                  <a:gd name="T28" fmla="*/ 96 w 102"/>
                                  <a:gd name="T29" fmla="*/ 62 h 70"/>
                                  <a:gd name="T30" fmla="*/ 96 w 102"/>
                                  <a:gd name="T31" fmla="*/ 56 h 70"/>
                                  <a:gd name="T32" fmla="*/ 87 w 102"/>
                                  <a:gd name="T33" fmla="*/ 59 h 70"/>
                                  <a:gd name="T34" fmla="*/ 83 w 102"/>
                                  <a:gd name="T35" fmla="*/ 51 h 70"/>
                                  <a:gd name="T36" fmla="*/ 83 w 102"/>
                                  <a:gd name="T37" fmla="*/ 51 h 70"/>
                                  <a:gd name="T38" fmla="*/ 75 w 102"/>
                                  <a:gd name="T39" fmla="*/ 54 h 70"/>
                                  <a:gd name="T40" fmla="*/ 77 w 102"/>
                                  <a:gd name="T41" fmla="*/ 44 h 70"/>
                                  <a:gd name="T42" fmla="*/ 72 w 102"/>
                                  <a:gd name="T43" fmla="*/ 49 h 70"/>
                                  <a:gd name="T44" fmla="*/ 72 w 102"/>
                                  <a:gd name="T45" fmla="*/ 38 h 70"/>
                                  <a:gd name="T46" fmla="*/ 66 w 102"/>
                                  <a:gd name="T47" fmla="*/ 36 h 70"/>
                                  <a:gd name="T48" fmla="*/ 66 w 102"/>
                                  <a:gd name="T49" fmla="*/ 40 h 70"/>
                                  <a:gd name="T50" fmla="*/ 62 w 102"/>
                                  <a:gd name="T51" fmla="*/ 40 h 70"/>
                                  <a:gd name="T52" fmla="*/ 64 w 102"/>
                                  <a:gd name="T53" fmla="*/ 33 h 70"/>
                                  <a:gd name="T54" fmla="*/ 72 w 102"/>
                                  <a:gd name="T55" fmla="*/ 38 h 70"/>
                                  <a:gd name="T56" fmla="*/ 72 w 102"/>
                                  <a:gd name="T57" fmla="*/ 36 h 70"/>
                                  <a:gd name="T58" fmla="*/ 72 w 102"/>
                                  <a:gd name="T59" fmla="*/ 29 h 70"/>
                                  <a:gd name="T60" fmla="*/ 83 w 102"/>
                                  <a:gd name="T61" fmla="*/ 29 h 70"/>
                                  <a:gd name="T62" fmla="*/ 83 w 102"/>
                                  <a:gd name="T63" fmla="*/ 29 h 70"/>
                                  <a:gd name="T64" fmla="*/ 81 w 102"/>
                                  <a:gd name="T65" fmla="*/ 21 h 70"/>
                                  <a:gd name="T66" fmla="*/ 91 w 102"/>
                                  <a:gd name="T67" fmla="*/ 19 h 70"/>
                                  <a:gd name="T68" fmla="*/ 91 w 102"/>
                                  <a:gd name="T69" fmla="*/ 19 h 70"/>
                                  <a:gd name="T70" fmla="*/ 91 w 102"/>
                                  <a:gd name="T71" fmla="*/ 6 h 70"/>
                                  <a:gd name="T72" fmla="*/ 100 w 102"/>
                                  <a:gd name="T73" fmla="*/ 8 h 70"/>
                                  <a:gd name="T74" fmla="*/ 102 w 102"/>
                                  <a:gd name="T75" fmla="*/ 5 h 70"/>
                                  <a:gd name="T76" fmla="*/ 100 w 102"/>
                                  <a:gd name="T77" fmla="*/ 3 h 70"/>
                                  <a:gd name="T78" fmla="*/ 94 w 102"/>
                                  <a:gd name="T79" fmla="*/ 8 h 70"/>
                                  <a:gd name="T80" fmla="*/ 87 w 102"/>
                                  <a:gd name="T81" fmla="*/ 1 h 70"/>
                                  <a:gd name="T82" fmla="*/ 87 w 102"/>
                                  <a:gd name="T83" fmla="*/ 1 h 70"/>
                                  <a:gd name="T84" fmla="*/ 75 w 102"/>
                                  <a:gd name="T85" fmla="*/ 9 h 70"/>
                                  <a:gd name="T86" fmla="*/ 64 w 102"/>
                                  <a:gd name="T87" fmla="*/ 6 h 70"/>
                                  <a:gd name="T88" fmla="*/ 66 w 102"/>
                                  <a:gd name="T89" fmla="*/ 11 h 70"/>
                                  <a:gd name="T90" fmla="*/ 53 w 102"/>
                                  <a:gd name="T91" fmla="*/ 5 h 70"/>
                                  <a:gd name="T92" fmla="*/ 36 w 102"/>
                                  <a:gd name="T93" fmla="*/ 5 h 70"/>
                                  <a:gd name="T94" fmla="*/ 36 w 102"/>
                                  <a:gd name="T95" fmla="*/ 9 h 70"/>
                                  <a:gd name="T96" fmla="*/ 19 w 102"/>
                                  <a:gd name="T97" fmla="*/ 1 h 70"/>
                                  <a:gd name="T98" fmla="*/ 13 w 102"/>
                                  <a:gd name="T99" fmla="*/ 1 h 70"/>
                                  <a:gd name="T100" fmla="*/ 13 w 102"/>
                                  <a:gd name="T101" fmla="*/ 1 h 70"/>
                                  <a:gd name="T102" fmla="*/ 5 w 102"/>
                                  <a:gd name="T103" fmla="*/ 8 h 70"/>
                                  <a:gd name="T104" fmla="*/ 7 w 102"/>
                                  <a:gd name="T105" fmla="*/ 5 h 70"/>
                                  <a:gd name="T106" fmla="*/ 0 w 102"/>
                                  <a:gd name="T107" fmla="*/ 8 h 70"/>
                                  <a:gd name="T108" fmla="*/ 0 w 102"/>
                                  <a:gd name="T109" fmla="*/ 8 h 70"/>
                                  <a:gd name="T110" fmla="*/ 9 w 102"/>
                                  <a:gd name="T111" fmla="*/ 13 h 70"/>
                                  <a:gd name="T112" fmla="*/ 3 w 102"/>
                                  <a:gd name="T113" fmla="*/ 59 h 70"/>
                                  <a:gd name="T114" fmla="*/ 9 w 102"/>
                                  <a:gd name="T115" fmla="*/ 64 h 70"/>
                                  <a:gd name="T116" fmla="*/ 11 w 102"/>
                                  <a:gd name="T117" fmla="*/ 64 h 7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</a:cxnLst>
                                <a:rect l="0" t="0" r="r" b="b"/>
                                <a:pathLst>
                                  <a:path w="102" h="70">
                                    <a:moveTo>
                                      <a:pt x="13" y="57"/>
                                    </a:moveTo>
                                    <a:lnTo>
                                      <a:pt x="20" y="59"/>
                                    </a:lnTo>
                                    <a:lnTo>
                                      <a:pt x="19" y="65"/>
                                    </a:lnTo>
                                    <a:lnTo>
                                      <a:pt x="11" y="64"/>
                                    </a:lnTo>
                                    <a:lnTo>
                                      <a:pt x="13" y="57"/>
                                    </a:lnTo>
                                    <a:close/>
                                    <a:moveTo>
                                      <a:pt x="19" y="65"/>
                                    </a:moveTo>
                                    <a:lnTo>
                                      <a:pt x="19" y="65"/>
                                    </a:lnTo>
                                    <a:lnTo>
                                      <a:pt x="19" y="62"/>
                                    </a:lnTo>
                                    <a:lnTo>
                                      <a:pt x="19" y="65"/>
                                    </a:lnTo>
                                    <a:close/>
                                    <a:moveTo>
                                      <a:pt x="19" y="59"/>
                                    </a:moveTo>
                                    <a:lnTo>
                                      <a:pt x="24" y="59"/>
                                    </a:lnTo>
                                    <a:lnTo>
                                      <a:pt x="24" y="65"/>
                                    </a:lnTo>
                                    <a:lnTo>
                                      <a:pt x="19" y="65"/>
                                    </a:lnTo>
                                    <a:lnTo>
                                      <a:pt x="19" y="59"/>
                                    </a:lnTo>
                                    <a:close/>
                                    <a:moveTo>
                                      <a:pt x="24" y="59"/>
                                    </a:moveTo>
                                    <a:lnTo>
                                      <a:pt x="26" y="59"/>
                                    </a:lnTo>
                                    <a:lnTo>
                                      <a:pt x="24" y="62"/>
                                    </a:lnTo>
                                    <a:lnTo>
                                      <a:pt x="24" y="59"/>
                                    </a:lnTo>
                                    <a:close/>
                                    <a:moveTo>
                                      <a:pt x="26" y="59"/>
                                    </a:moveTo>
                                    <a:lnTo>
                                      <a:pt x="36" y="60"/>
                                    </a:lnTo>
                                    <a:lnTo>
                                      <a:pt x="34" y="67"/>
                                    </a:lnTo>
                                    <a:lnTo>
                                      <a:pt x="24" y="65"/>
                                    </a:lnTo>
                                    <a:lnTo>
                                      <a:pt x="26" y="59"/>
                                    </a:lnTo>
                                    <a:close/>
                                    <a:moveTo>
                                      <a:pt x="36" y="60"/>
                                    </a:moveTo>
                                    <a:lnTo>
                                      <a:pt x="36" y="60"/>
                                    </a:lnTo>
                                    <a:lnTo>
                                      <a:pt x="34" y="64"/>
                                    </a:lnTo>
                                    <a:lnTo>
                                      <a:pt x="36" y="60"/>
                                    </a:lnTo>
                                    <a:close/>
                                    <a:moveTo>
                                      <a:pt x="36" y="60"/>
                                    </a:moveTo>
                                    <a:lnTo>
                                      <a:pt x="49" y="64"/>
                                    </a:lnTo>
                                    <a:lnTo>
                                      <a:pt x="47" y="70"/>
                                    </a:lnTo>
                                    <a:lnTo>
                                      <a:pt x="34" y="67"/>
                                    </a:lnTo>
                                    <a:lnTo>
                                      <a:pt x="36" y="60"/>
                                    </a:lnTo>
                                    <a:close/>
                                    <a:moveTo>
                                      <a:pt x="47" y="70"/>
                                    </a:moveTo>
                                    <a:lnTo>
                                      <a:pt x="47" y="70"/>
                                    </a:lnTo>
                                    <a:lnTo>
                                      <a:pt x="47" y="67"/>
                                    </a:lnTo>
                                    <a:lnTo>
                                      <a:pt x="47" y="70"/>
                                    </a:lnTo>
                                    <a:close/>
                                    <a:moveTo>
                                      <a:pt x="47" y="64"/>
                                    </a:moveTo>
                                    <a:lnTo>
                                      <a:pt x="60" y="64"/>
                                    </a:lnTo>
                                    <a:lnTo>
                                      <a:pt x="60" y="70"/>
                                    </a:lnTo>
                                    <a:lnTo>
                                      <a:pt x="47" y="70"/>
                                    </a:lnTo>
                                    <a:lnTo>
                                      <a:pt x="47" y="64"/>
                                    </a:lnTo>
                                    <a:close/>
                                    <a:moveTo>
                                      <a:pt x="60" y="64"/>
                                    </a:moveTo>
                                    <a:lnTo>
                                      <a:pt x="70" y="64"/>
                                    </a:lnTo>
                                    <a:lnTo>
                                      <a:pt x="70" y="70"/>
                                    </a:lnTo>
                                    <a:lnTo>
                                      <a:pt x="60" y="70"/>
                                    </a:lnTo>
                                    <a:lnTo>
                                      <a:pt x="60" y="64"/>
                                    </a:lnTo>
                                    <a:close/>
                                    <a:moveTo>
                                      <a:pt x="72" y="70"/>
                                    </a:moveTo>
                                    <a:lnTo>
                                      <a:pt x="70" y="70"/>
                                    </a:lnTo>
                                    <a:lnTo>
                                      <a:pt x="70" y="67"/>
                                    </a:lnTo>
                                    <a:lnTo>
                                      <a:pt x="72" y="70"/>
                                    </a:lnTo>
                                    <a:close/>
                                    <a:moveTo>
                                      <a:pt x="68" y="64"/>
                                    </a:moveTo>
                                    <a:lnTo>
                                      <a:pt x="75" y="60"/>
                                    </a:lnTo>
                                    <a:lnTo>
                                      <a:pt x="77" y="67"/>
                                    </a:lnTo>
                                    <a:lnTo>
                                      <a:pt x="72" y="70"/>
                                    </a:lnTo>
                                    <a:lnTo>
                                      <a:pt x="68" y="64"/>
                                    </a:lnTo>
                                    <a:close/>
                                    <a:moveTo>
                                      <a:pt x="75" y="60"/>
                                    </a:moveTo>
                                    <a:lnTo>
                                      <a:pt x="77" y="60"/>
                                    </a:lnTo>
                                    <a:lnTo>
                                      <a:pt x="77" y="64"/>
                                    </a:lnTo>
                                    <a:lnTo>
                                      <a:pt x="75" y="60"/>
                                    </a:lnTo>
                                    <a:close/>
                                    <a:moveTo>
                                      <a:pt x="77" y="60"/>
                                    </a:moveTo>
                                    <a:lnTo>
                                      <a:pt x="81" y="60"/>
                                    </a:lnTo>
                                    <a:lnTo>
                                      <a:pt x="81" y="67"/>
                                    </a:lnTo>
                                    <a:lnTo>
                                      <a:pt x="77" y="67"/>
                                    </a:lnTo>
                                    <a:lnTo>
                                      <a:pt x="77" y="60"/>
                                    </a:lnTo>
                                    <a:close/>
                                    <a:moveTo>
                                      <a:pt x="83" y="67"/>
                                    </a:moveTo>
                                    <a:lnTo>
                                      <a:pt x="81" y="67"/>
                                    </a:lnTo>
                                    <a:lnTo>
                                      <a:pt x="81" y="64"/>
                                    </a:lnTo>
                                    <a:lnTo>
                                      <a:pt x="83" y="67"/>
                                    </a:lnTo>
                                    <a:close/>
                                    <a:moveTo>
                                      <a:pt x="81" y="60"/>
                                    </a:moveTo>
                                    <a:lnTo>
                                      <a:pt x="91" y="59"/>
                                    </a:lnTo>
                                    <a:lnTo>
                                      <a:pt x="92" y="65"/>
                                    </a:lnTo>
                                    <a:lnTo>
                                      <a:pt x="83" y="67"/>
                                    </a:lnTo>
                                    <a:lnTo>
                                      <a:pt x="81" y="60"/>
                                    </a:lnTo>
                                    <a:close/>
                                    <a:moveTo>
                                      <a:pt x="94" y="64"/>
                                    </a:moveTo>
                                    <a:lnTo>
                                      <a:pt x="92" y="65"/>
                                    </a:lnTo>
                                    <a:lnTo>
                                      <a:pt x="92" y="62"/>
                                    </a:lnTo>
                                    <a:lnTo>
                                      <a:pt x="94" y="64"/>
                                    </a:lnTo>
                                    <a:close/>
                                    <a:moveTo>
                                      <a:pt x="89" y="60"/>
                                    </a:moveTo>
                                    <a:lnTo>
                                      <a:pt x="91" y="59"/>
                                    </a:lnTo>
                                    <a:lnTo>
                                      <a:pt x="96" y="62"/>
                                    </a:lnTo>
                                    <a:lnTo>
                                      <a:pt x="94" y="64"/>
                                    </a:lnTo>
                                    <a:lnTo>
                                      <a:pt x="89" y="60"/>
                                    </a:lnTo>
                                    <a:close/>
                                    <a:moveTo>
                                      <a:pt x="96" y="62"/>
                                    </a:moveTo>
                                    <a:lnTo>
                                      <a:pt x="96" y="62"/>
                                    </a:lnTo>
                                    <a:lnTo>
                                      <a:pt x="94" y="60"/>
                                    </a:lnTo>
                                    <a:lnTo>
                                      <a:pt x="96" y="62"/>
                                    </a:lnTo>
                                    <a:close/>
                                    <a:moveTo>
                                      <a:pt x="91" y="59"/>
                                    </a:moveTo>
                                    <a:lnTo>
                                      <a:pt x="92" y="57"/>
                                    </a:lnTo>
                                    <a:lnTo>
                                      <a:pt x="98" y="60"/>
                                    </a:lnTo>
                                    <a:lnTo>
                                      <a:pt x="96" y="62"/>
                                    </a:lnTo>
                                    <a:lnTo>
                                      <a:pt x="91" y="59"/>
                                    </a:lnTo>
                                    <a:close/>
                                    <a:moveTo>
                                      <a:pt x="96" y="56"/>
                                    </a:moveTo>
                                    <a:lnTo>
                                      <a:pt x="102" y="57"/>
                                    </a:lnTo>
                                    <a:lnTo>
                                      <a:pt x="98" y="60"/>
                                    </a:lnTo>
                                    <a:lnTo>
                                      <a:pt x="94" y="59"/>
                                    </a:lnTo>
                                    <a:lnTo>
                                      <a:pt x="96" y="56"/>
                                    </a:lnTo>
                                    <a:close/>
                                    <a:moveTo>
                                      <a:pt x="94" y="62"/>
                                    </a:moveTo>
                                    <a:lnTo>
                                      <a:pt x="87" y="59"/>
                                    </a:lnTo>
                                    <a:lnTo>
                                      <a:pt x="89" y="54"/>
                                    </a:lnTo>
                                    <a:lnTo>
                                      <a:pt x="96" y="56"/>
                                    </a:lnTo>
                                    <a:lnTo>
                                      <a:pt x="94" y="62"/>
                                    </a:lnTo>
                                    <a:close/>
                                    <a:moveTo>
                                      <a:pt x="87" y="59"/>
                                    </a:moveTo>
                                    <a:lnTo>
                                      <a:pt x="85" y="59"/>
                                    </a:lnTo>
                                    <a:lnTo>
                                      <a:pt x="87" y="57"/>
                                    </a:lnTo>
                                    <a:lnTo>
                                      <a:pt x="87" y="59"/>
                                    </a:lnTo>
                                    <a:close/>
                                    <a:moveTo>
                                      <a:pt x="85" y="59"/>
                                    </a:moveTo>
                                    <a:lnTo>
                                      <a:pt x="79" y="56"/>
                                    </a:lnTo>
                                    <a:lnTo>
                                      <a:pt x="83" y="51"/>
                                    </a:lnTo>
                                    <a:lnTo>
                                      <a:pt x="89" y="54"/>
                                    </a:lnTo>
                                    <a:lnTo>
                                      <a:pt x="85" y="59"/>
                                    </a:lnTo>
                                    <a:close/>
                                    <a:moveTo>
                                      <a:pt x="83" y="51"/>
                                    </a:moveTo>
                                    <a:lnTo>
                                      <a:pt x="83" y="51"/>
                                    </a:lnTo>
                                    <a:lnTo>
                                      <a:pt x="81" y="52"/>
                                    </a:lnTo>
                                    <a:lnTo>
                                      <a:pt x="83" y="51"/>
                                    </a:lnTo>
                                    <a:close/>
                                    <a:moveTo>
                                      <a:pt x="79" y="56"/>
                                    </a:moveTo>
                                    <a:lnTo>
                                      <a:pt x="75" y="54"/>
                                    </a:lnTo>
                                    <a:lnTo>
                                      <a:pt x="81" y="49"/>
                                    </a:lnTo>
                                    <a:lnTo>
                                      <a:pt x="83" y="51"/>
                                    </a:lnTo>
                                    <a:lnTo>
                                      <a:pt x="79" y="56"/>
                                    </a:lnTo>
                                    <a:close/>
                                    <a:moveTo>
                                      <a:pt x="75" y="54"/>
                                    </a:moveTo>
                                    <a:lnTo>
                                      <a:pt x="75" y="52"/>
                                    </a:lnTo>
                                    <a:lnTo>
                                      <a:pt x="77" y="51"/>
                                    </a:lnTo>
                                    <a:lnTo>
                                      <a:pt x="75" y="54"/>
                                    </a:lnTo>
                                    <a:close/>
                                    <a:moveTo>
                                      <a:pt x="75" y="52"/>
                                    </a:moveTo>
                                    <a:lnTo>
                                      <a:pt x="72" y="49"/>
                                    </a:lnTo>
                                    <a:lnTo>
                                      <a:pt x="77" y="44"/>
                                    </a:lnTo>
                                    <a:lnTo>
                                      <a:pt x="81" y="49"/>
                                    </a:lnTo>
                                    <a:lnTo>
                                      <a:pt x="75" y="52"/>
                                    </a:lnTo>
                                    <a:close/>
                                    <a:moveTo>
                                      <a:pt x="72" y="49"/>
                                    </a:moveTo>
                                    <a:lnTo>
                                      <a:pt x="72" y="49"/>
                                    </a:lnTo>
                                    <a:lnTo>
                                      <a:pt x="74" y="48"/>
                                    </a:lnTo>
                                    <a:lnTo>
                                      <a:pt x="72" y="49"/>
                                    </a:lnTo>
                                    <a:close/>
                                    <a:moveTo>
                                      <a:pt x="72" y="49"/>
                                    </a:moveTo>
                                    <a:lnTo>
                                      <a:pt x="66" y="43"/>
                                    </a:lnTo>
                                    <a:lnTo>
                                      <a:pt x="72" y="40"/>
                                    </a:lnTo>
                                    <a:lnTo>
                                      <a:pt x="77" y="46"/>
                                    </a:lnTo>
                                    <a:lnTo>
                                      <a:pt x="72" y="49"/>
                                    </a:lnTo>
                                    <a:close/>
                                    <a:moveTo>
                                      <a:pt x="72" y="38"/>
                                    </a:moveTo>
                                    <a:lnTo>
                                      <a:pt x="72" y="40"/>
                                    </a:lnTo>
                                    <a:lnTo>
                                      <a:pt x="70" y="41"/>
                                    </a:lnTo>
                                    <a:lnTo>
                                      <a:pt x="72" y="38"/>
                                    </a:lnTo>
                                    <a:close/>
                                    <a:moveTo>
                                      <a:pt x="68" y="44"/>
                                    </a:moveTo>
                                    <a:lnTo>
                                      <a:pt x="64" y="43"/>
                                    </a:lnTo>
                                    <a:lnTo>
                                      <a:pt x="66" y="36"/>
                                    </a:lnTo>
                                    <a:lnTo>
                                      <a:pt x="72" y="38"/>
                                    </a:lnTo>
                                    <a:lnTo>
                                      <a:pt x="68" y="44"/>
                                    </a:lnTo>
                                    <a:close/>
                                    <a:moveTo>
                                      <a:pt x="64" y="43"/>
                                    </a:moveTo>
                                    <a:lnTo>
                                      <a:pt x="62" y="41"/>
                                    </a:lnTo>
                                    <a:lnTo>
                                      <a:pt x="62" y="40"/>
                                    </a:lnTo>
                                    <a:lnTo>
                                      <a:pt x="66" y="40"/>
                                    </a:lnTo>
                                    <a:lnTo>
                                      <a:pt x="64" y="43"/>
                                    </a:lnTo>
                                    <a:close/>
                                    <a:moveTo>
                                      <a:pt x="62" y="40"/>
                                    </a:moveTo>
                                    <a:lnTo>
                                      <a:pt x="62" y="36"/>
                                    </a:lnTo>
                                    <a:lnTo>
                                      <a:pt x="70" y="36"/>
                                    </a:lnTo>
                                    <a:lnTo>
                                      <a:pt x="70" y="40"/>
                                    </a:lnTo>
                                    <a:lnTo>
                                      <a:pt x="62" y="40"/>
                                    </a:lnTo>
                                    <a:close/>
                                    <a:moveTo>
                                      <a:pt x="62" y="36"/>
                                    </a:moveTo>
                                    <a:lnTo>
                                      <a:pt x="62" y="35"/>
                                    </a:lnTo>
                                    <a:lnTo>
                                      <a:pt x="64" y="33"/>
                                    </a:lnTo>
                                    <a:lnTo>
                                      <a:pt x="66" y="36"/>
                                    </a:lnTo>
                                    <a:lnTo>
                                      <a:pt x="62" y="36"/>
                                    </a:lnTo>
                                    <a:close/>
                                    <a:moveTo>
                                      <a:pt x="64" y="33"/>
                                    </a:moveTo>
                                    <a:lnTo>
                                      <a:pt x="68" y="32"/>
                                    </a:lnTo>
                                    <a:lnTo>
                                      <a:pt x="72" y="38"/>
                                    </a:lnTo>
                                    <a:lnTo>
                                      <a:pt x="66" y="40"/>
                                    </a:lnTo>
                                    <a:lnTo>
                                      <a:pt x="64" y="33"/>
                                    </a:lnTo>
                                    <a:close/>
                                    <a:moveTo>
                                      <a:pt x="72" y="36"/>
                                    </a:moveTo>
                                    <a:lnTo>
                                      <a:pt x="72" y="38"/>
                                    </a:lnTo>
                                    <a:lnTo>
                                      <a:pt x="70" y="35"/>
                                    </a:lnTo>
                                    <a:lnTo>
                                      <a:pt x="72" y="36"/>
                                    </a:lnTo>
                                    <a:close/>
                                    <a:moveTo>
                                      <a:pt x="68" y="32"/>
                                    </a:moveTo>
                                    <a:lnTo>
                                      <a:pt x="72" y="29"/>
                                    </a:lnTo>
                                    <a:lnTo>
                                      <a:pt x="77" y="33"/>
                                    </a:lnTo>
                                    <a:lnTo>
                                      <a:pt x="72" y="36"/>
                                    </a:lnTo>
                                    <a:lnTo>
                                      <a:pt x="68" y="32"/>
                                    </a:lnTo>
                                    <a:close/>
                                    <a:moveTo>
                                      <a:pt x="72" y="29"/>
                                    </a:moveTo>
                                    <a:lnTo>
                                      <a:pt x="72" y="29"/>
                                    </a:lnTo>
                                    <a:lnTo>
                                      <a:pt x="74" y="30"/>
                                    </a:lnTo>
                                    <a:lnTo>
                                      <a:pt x="72" y="29"/>
                                    </a:lnTo>
                                    <a:close/>
                                    <a:moveTo>
                                      <a:pt x="72" y="29"/>
                                    </a:moveTo>
                                    <a:lnTo>
                                      <a:pt x="79" y="24"/>
                                    </a:lnTo>
                                    <a:lnTo>
                                      <a:pt x="83" y="29"/>
                                    </a:lnTo>
                                    <a:lnTo>
                                      <a:pt x="75" y="33"/>
                                    </a:lnTo>
                                    <a:lnTo>
                                      <a:pt x="72" y="29"/>
                                    </a:lnTo>
                                    <a:close/>
                                    <a:moveTo>
                                      <a:pt x="83" y="29"/>
                                    </a:moveTo>
                                    <a:lnTo>
                                      <a:pt x="83" y="29"/>
                                    </a:lnTo>
                                    <a:lnTo>
                                      <a:pt x="81" y="27"/>
                                    </a:lnTo>
                                    <a:lnTo>
                                      <a:pt x="83" y="29"/>
                                    </a:lnTo>
                                    <a:close/>
                                    <a:moveTo>
                                      <a:pt x="77" y="24"/>
                                    </a:moveTo>
                                    <a:lnTo>
                                      <a:pt x="81" y="21"/>
                                    </a:lnTo>
                                    <a:lnTo>
                                      <a:pt x="87" y="25"/>
                                    </a:lnTo>
                                    <a:lnTo>
                                      <a:pt x="83" y="29"/>
                                    </a:lnTo>
                                    <a:lnTo>
                                      <a:pt x="77" y="24"/>
                                    </a:lnTo>
                                    <a:close/>
                                    <a:moveTo>
                                      <a:pt x="87" y="24"/>
                                    </a:moveTo>
                                    <a:lnTo>
                                      <a:pt x="87" y="25"/>
                                    </a:lnTo>
                                    <a:lnTo>
                                      <a:pt x="85" y="22"/>
                                    </a:lnTo>
                                    <a:lnTo>
                                      <a:pt x="87" y="24"/>
                                    </a:lnTo>
                                    <a:close/>
                                    <a:moveTo>
                                      <a:pt x="81" y="21"/>
                                    </a:moveTo>
                                    <a:lnTo>
                                      <a:pt x="85" y="16"/>
                                    </a:lnTo>
                                    <a:lnTo>
                                      <a:pt x="91" y="19"/>
                                    </a:lnTo>
                                    <a:lnTo>
                                      <a:pt x="87" y="24"/>
                                    </a:lnTo>
                                    <a:lnTo>
                                      <a:pt x="81" y="21"/>
                                    </a:lnTo>
                                    <a:close/>
                                    <a:moveTo>
                                      <a:pt x="91" y="19"/>
                                    </a:moveTo>
                                    <a:lnTo>
                                      <a:pt x="91" y="19"/>
                                    </a:lnTo>
                                    <a:lnTo>
                                      <a:pt x="89" y="17"/>
                                    </a:lnTo>
                                    <a:lnTo>
                                      <a:pt x="91" y="19"/>
                                    </a:lnTo>
                                    <a:close/>
                                    <a:moveTo>
                                      <a:pt x="85" y="16"/>
                                    </a:moveTo>
                                    <a:lnTo>
                                      <a:pt x="91" y="8"/>
                                    </a:lnTo>
                                    <a:lnTo>
                                      <a:pt x="96" y="9"/>
                                    </a:lnTo>
                                    <a:lnTo>
                                      <a:pt x="91" y="19"/>
                                    </a:lnTo>
                                    <a:lnTo>
                                      <a:pt x="85" y="16"/>
                                    </a:lnTo>
                                    <a:close/>
                                    <a:moveTo>
                                      <a:pt x="91" y="8"/>
                                    </a:moveTo>
                                    <a:lnTo>
                                      <a:pt x="91" y="6"/>
                                    </a:lnTo>
                                    <a:lnTo>
                                      <a:pt x="94" y="8"/>
                                    </a:lnTo>
                                    <a:lnTo>
                                      <a:pt x="91" y="8"/>
                                    </a:lnTo>
                                    <a:close/>
                                    <a:moveTo>
                                      <a:pt x="91" y="6"/>
                                    </a:moveTo>
                                    <a:lnTo>
                                      <a:pt x="94" y="3"/>
                                    </a:lnTo>
                                    <a:lnTo>
                                      <a:pt x="100" y="8"/>
                                    </a:lnTo>
                                    <a:lnTo>
                                      <a:pt x="96" y="11"/>
                                    </a:lnTo>
                                    <a:lnTo>
                                      <a:pt x="91" y="6"/>
                                    </a:lnTo>
                                    <a:close/>
                                    <a:moveTo>
                                      <a:pt x="102" y="5"/>
                                    </a:moveTo>
                                    <a:lnTo>
                                      <a:pt x="100" y="8"/>
                                    </a:lnTo>
                                    <a:lnTo>
                                      <a:pt x="98" y="5"/>
                                    </a:lnTo>
                                    <a:lnTo>
                                      <a:pt x="102" y="5"/>
                                    </a:lnTo>
                                    <a:close/>
                                    <a:moveTo>
                                      <a:pt x="94" y="5"/>
                                    </a:moveTo>
                                    <a:lnTo>
                                      <a:pt x="94" y="1"/>
                                    </a:lnTo>
                                    <a:lnTo>
                                      <a:pt x="102" y="1"/>
                                    </a:lnTo>
                                    <a:lnTo>
                                      <a:pt x="102" y="5"/>
                                    </a:lnTo>
                                    <a:lnTo>
                                      <a:pt x="94" y="5"/>
                                    </a:lnTo>
                                    <a:close/>
                                    <a:moveTo>
                                      <a:pt x="94" y="0"/>
                                    </a:moveTo>
                                    <a:lnTo>
                                      <a:pt x="102" y="1"/>
                                    </a:lnTo>
                                    <a:lnTo>
                                      <a:pt x="98" y="1"/>
                                    </a:lnTo>
                                    <a:lnTo>
                                      <a:pt x="94" y="0"/>
                                    </a:lnTo>
                                    <a:close/>
                                    <a:moveTo>
                                      <a:pt x="100" y="3"/>
                                    </a:moveTo>
                                    <a:lnTo>
                                      <a:pt x="96" y="8"/>
                                    </a:lnTo>
                                    <a:lnTo>
                                      <a:pt x="91" y="3"/>
                                    </a:lnTo>
                                    <a:lnTo>
                                      <a:pt x="94" y="0"/>
                                    </a:lnTo>
                                    <a:lnTo>
                                      <a:pt x="100" y="3"/>
                                    </a:lnTo>
                                    <a:close/>
                                    <a:moveTo>
                                      <a:pt x="96" y="8"/>
                                    </a:moveTo>
                                    <a:lnTo>
                                      <a:pt x="94" y="8"/>
                                    </a:lnTo>
                                    <a:lnTo>
                                      <a:pt x="94" y="8"/>
                                    </a:lnTo>
                                    <a:lnTo>
                                      <a:pt x="94" y="5"/>
                                    </a:lnTo>
                                    <a:lnTo>
                                      <a:pt x="96" y="8"/>
                                    </a:lnTo>
                                    <a:close/>
                                    <a:moveTo>
                                      <a:pt x="94" y="8"/>
                                    </a:moveTo>
                                    <a:lnTo>
                                      <a:pt x="87" y="8"/>
                                    </a:lnTo>
                                    <a:lnTo>
                                      <a:pt x="87" y="1"/>
                                    </a:lnTo>
                                    <a:lnTo>
                                      <a:pt x="94" y="1"/>
                                    </a:lnTo>
                                    <a:lnTo>
                                      <a:pt x="94" y="8"/>
                                    </a:lnTo>
                                    <a:close/>
                                    <a:moveTo>
                                      <a:pt x="87" y="1"/>
                                    </a:moveTo>
                                    <a:lnTo>
                                      <a:pt x="87" y="1"/>
                                    </a:lnTo>
                                    <a:lnTo>
                                      <a:pt x="87" y="5"/>
                                    </a:lnTo>
                                    <a:lnTo>
                                      <a:pt x="87" y="1"/>
                                    </a:lnTo>
                                    <a:close/>
                                    <a:moveTo>
                                      <a:pt x="89" y="8"/>
                                    </a:moveTo>
                                    <a:lnTo>
                                      <a:pt x="75" y="9"/>
                                    </a:lnTo>
                                    <a:lnTo>
                                      <a:pt x="74" y="5"/>
                                    </a:lnTo>
                                    <a:lnTo>
                                      <a:pt x="87" y="1"/>
                                    </a:lnTo>
                                    <a:lnTo>
                                      <a:pt x="89" y="8"/>
                                    </a:lnTo>
                                    <a:close/>
                                    <a:moveTo>
                                      <a:pt x="75" y="9"/>
                                    </a:moveTo>
                                    <a:lnTo>
                                      <a:pt x="75" y="9"/>
                                    </a:lnTo>
                                    <a:lnTo>
                                      <a:pt x="74" y="8"/>
                                    </a:lnTo>
                                    <a:lnTo>
                                      <a:pt x="75" y="9"/>
                                    </a:lnTo>
                                    <a:close/>
                                    <a:moveTo>
                                      <a:pt x="75" y="9"/>
                                    </a:moveTo>
                                    <a:lnTo>
                                      <a:pt x="66" y="11"/>
                                    </a:lnTo>
                                    <a:lnTo>
                                      <a:pt x="64" y="6"/>
                                    </a:lnTo>
                                    <a:lnTo>
                                      <a:pt x="74" y="5"/>
                                    </a:lnTo>
                                    <a:lnTo>
                                      <a:pt x="75" y="9"/>
                                    </a:lnTo>
                                    <a:close/>
                                    <a:moveTo>
                                      <a:pt x="66" y="11"/>
                                    </a:moveTo>
                                    <a:lnTo>
                                      <a:pt x="64" y="11"/>
                                    </a:lnTo>
                                    <a:lnTo>
                                      <a:pt x="66" y="8"/>
                                    </a:lnTo>
                                    <a:lnTo>
                                      <a:pt x="66" y="11"/>
                                    </a:lnTo>
                                    <a:close/>
                                    <a:moveTo>
                                      <a:pt x="64" y="11"/>
                                    </a:moveTo>
                                    <a:lnTo>
                                      <a:pt x="51" y="9"/>
                                    </a:lnTo>
                                    <a:lnTo>
                                      <a:pt x="53" y="5"/>
                                    </a:lnTo>
                                    <a:lnTo>
                                      <a:pt x="66" y="6"/>
                                    </a:lnTo>
                                    <a:lnTo>
                                      <a:pt x="64" y="11"/>
                                    </a:lnTo>
                                    <a:close/>
                                    <a:moveTo>
                                      <a:pt x="53" y="5"/>
                                    </a:moveTo>
                                    <a:lnTo>
                                      <a:pt x="53" y="5"/>
                                    </a:lnTo>
                                    <a:lnTo>
                                      <a:pt x="53" y="8"/>
                                    </a:lnTo>
                                    <a:lnTo>
                                      <a:pt x="53" y="5"/>
                                    </a:lnTo>
                                    <a:close/>
                                    <a:moveTo>
                                      <a:pt x="53" y="9"/>
                                    </a:moveTo>
                                    <a:lnTo>
                                      <a:pt x="36" y="9"/>
                                    </a:lnTo>
                                    <a:lnTo>
                                      <a:pt x="36" y="5"/>
                                    </a:lnTo>
                                    <a:lnTo>
                                      <a:pt x="53" y="5"/>
                                    </a:lnTo>
                                    <a:lnTo>
                                      <a:pt x="53" y="9"/>
                                    </a:lnTo>
                                    <a:close/>
                                    <a:moveTo>
                                      <a:pt x="36" y="9"/>
                                    </a:moveTo>
                                    <a:lnTo>
                                      <a:pt x="36" y="9"/>
                                    </a:lnTo>
                                    <a:lnTo>
                                      <a:pt x="36" y="8"/>
                                    </a:lnTo>
                                    <a:lnTo>
                                      <a:pt x="36" y="9"/>
                                    </a:lnTo>
                                    <a:close/>
                                    <a:moveTo>
                                      <a:pt x="36" y="9"/>
                                    </a:moveTo>
                                    <a:lnTo>
                                      <a:pt x="19" y="8"/>
                                    </a:lnTo>
                                    <a:lnTo>
                                      <a:pt x="20" y="1"/>
                                    </a:lnTo>
                                    <a:lnTo>
                                      <a:pt x="38" y="5"/>
                                    </a:lnTo>
                                    <a:lnTo>
                                      <a:pt x="36" y="9"/>
                                    </a:lnTo>
                                    <a:close/>
                                    <a:moveTo>
                                      <a:pt x="19" y="1"/>
                                    </a:moveTo>
                                    <a:lnTo>
                                      <a:pt x="20" y="1"/>
                                    </a:lnTo>
                                    <a:lnTo>
                                      <a:pt x="19" y="5"/>
                                    </a:lnTo>
                                    <a:lnTo>
                                      <a:pt x="19" y="1"/>
                                    </a:lnTo>
                                    <a:close/>
                                    <a:moveTo>
                                      <a:pt x="19" y="8"/>
                                    </a:moveTo>
                                    <a:lnTo>
                                      <a:pt x="13" y="8"/>
                                    </a:lnTo>
                                    <a:lnTo>
                                      <a:pt x="13" y="1"/>
                                    </a:lnTo>
                                    <a:lnTo>
                                      <a:pt x="19" y="1"/>
                                    </a:lnTo>
                                    <a:lnTo>
                                      <a:pt x="19" y="8"/>
                                    </a:lnTo>
                                    <a:close/>
                                    <a:moveTo>
                                      <a:pt x="13" y="8"/>
                                    </a:moveTo>
                                    <a:lnTo>
                                      <a:pt x="5" y="8"/>
                                    </a:lnTo>
                                    <a:lnTo>
                                      <a:pt x="5" y="1"/>
                                    </a:lnTo>
                                    <a:lnTo>
                                      <a:pt x="13" y="1"/>
                                    </a:lnTo>
                                    <a:lnTo>
                                      <a:pt x="13" y="8"/>
                                    </a:lnTo>
                                    <a:close/>
                                    <a:moveTo>
                                      <a:pt x="5" y="8"/>
                                    </a:moveTo>
                                    <a:lnTo>
                                      <a:pt x="3" y="8"/>
                                    </a:lnTo>
                                    <a:lnTo>
                                      <a:pt x="3" y="1"/>
                                    </a:lnTo>
                                    <a:lnTo>
                                      <a:pt x="5" y="1"/>
                                    </a:lnTo>
                                    <a:lnTo>
                                      <a:pt x="5" y="8"/>
                                    </a:lnTo>
                                    <a:close/>
                                    <a:moveTo>
                                      <a:pt x="0" y="5"/>
                                    </a:moveTo>
                                    <a:lnTo>
                                      <a:pt x="0" y="1"/>
                                    </a:lnTo>
                                    <a:lnTo>
                                      <a:pt x="3" y="1"/>
                                    </a:lnTo>
                                    <a:lnTo>
                                      <a:pt x="3" y="5"/>
                                    </a:lnTo>
                                    <a:lnTo>
                                      <a:pt x="0" y="5"/>
                                    </a:lnTo>
                                    <a:close/>
                                    <a:moveTo>
                                      <a:pt x="7" y="5"/>
                                    </a:moveTo>
                                    <a:lnTo>
                                      <a:pt x="7" y="8"/>
                                    </a:lnTo>
                                    <a:lnTo>
                                      <a:pt x="0" y="8"/>
                                    </a:lnTo>
                                    <a:lnTo>
                                      <a:pt x="0" y="5"/>
                                    </a:lnTo>
                                    <a:lnTo>
                                      <a:pt x="7" y="5"/>
                                    </a:lnTo>
                                    <a:close/>
                                    <a:moveTo>
                                      <a:pt x="0" y="8"/>
                                    </a:moveTo>
                                    <a:lnTo>
                                      <a:pt x="0" y="8"/>
                                    </a:lnTo>
                                    <a:lnTo>
                                      <a:pt x="3" y="8"/>
                                    </a:lnTo>
                                    <a:lnTo>
                                      <a:pt x="0" y="8"/>
                                    </a:lnTo>
                                    <a:close/>
                                    <a:moveTo>
                                      <a:pt x="7" y="6"/>
                                    </a:moveTo>
                                    <a:lnTo>
                                      <a:pt x="9" y="11"/>
                                    </a:lnTo>
                                    <a:lnTo>
                                      <a:pt x="2" y="13"/>
                                    </a:lnTo>
                                    <a:lnTo>
                                      <a:pt x="0" y="8"/>
                                    </a:lnTo>
                                    <a:lnTo>
                                      <a:pt x="7" y="6"/>
                                    </a:lnTo>
                                    <a:close/>
                                    <a:moveTo>
                                      <a:pt x="9" y="11"/>
                                    </a:moveTo>
                                    <a:lnTo>
                                      <a:pt x="9" y="13"/>
                                    </a:lnTo>
                                    <a:lnTo>
                                      <a:pt x="5" y="13"/>
                                    </a:lnTo>
                                    <a:lnTo>
                                      <a:pt x="9" y="11"/>
                                    </a:lnTo>
                                    <a:close/>
                                    <a:moveTo>
                                      <a:pt x="9" y="13"/>
                                    </a:moveTo>
                                    <a:lnTo>
                                      <a:pt x="11" y="57"/>
                                    </a:lnTo>
                                    <a:lnTo>
                                      <a:pt x="3" y="57"/>
                                    </a:lnTo>
                                    <a:lnTo>
                                      <a:pt x="2" y="13"/>
                                    </a:lnTo>
                                    <a:lnTo>
                                      <a:pt x="9" y="13"/>
                                    </a:lnTo>
                                    <a:close/>
                                    <a:moveTo>
                                      <a:pt x="5" y="59"/>
                                    </a:moveTo>
                                    <a:lnTo>
                                      <a:pt x="3" y="59"/>
                                    </a:lnTo>
                                    <a:lnTo>
                                      <a:pt x="3" y="57"/>
                                    </a:lnTo>
                                    <a:lnTo>
                                      <a:pt x="7" y="57"/>
                                    </a:lnTo>
                                    <a:lnTo>
                                      <a:pt x="5" y="59"/>
                                    </a:lnTo>
                                    <a:close/>
                                    <a:moveTo>
                                      <a:pt x="9" y="54"/>
                                    </a:moveTo>
                                    <a:lnTo>
                                      <a:pt x="15" y="59"/>
                                    </a:lnTo>
                                    <a:lnTo>
                                      <a:pt x="9" y="64"/>
                                    </a:lnTo>
                                    <a:lnTo>
                                      <a:pt x="5" y="59"/>
                                    </a:lnTo>
                                    <a:lnTo>
                                      <a:pt x="9" y="54"/>
                                    </a:lnTo>
                                    <a:close/>
                                    <a:moveTo>
                                      <a:pt x="11" y="64"/>
                                    </a:moveTo>
                                    <a:lnTo>
                                      <a:pt x="9" y="64"/>
                                    </a:lnTo>
                                    <a:lnTo>
                                      <a:pt x="13" y="60"/>
                                    </a:lnTo>
                                    <a:lnTo>
                                      <a:pt x="11" y="6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09092755" name="Freeform 88"/>
                            <wps:cNvSpPr>
                              <a:spLocks/>
                            </wps:cNvSpPr>
                            <wps:spPr bwMode="auto">
                              <a:xfrm>
                                <a:off x="441317" y="504794"/>
                                <a:ext cx="12733" cy="20392"/>
                              </a:xfrm>
                              <a:custGeom>
                                <a:avLst/>
                                <a:gdLst>
                                  <a:gd name="T0" fmla="*/ 0 w 19"/>
                                  <a:gd name="T1" fmla="*/ 0 h 27"/>
                                  <a:gd name="T2" fmla="*/ 0 w 19"/>
                                  <a:gd name="T3" fmla="*/ 27 h 27"/>
                                  <a:gd name="T4" fmla="*/ 16 w 19"/>
                                  <a:gd name="T5" fmla="*/ 21 h 27"/>
                                  <a:gd name="T6" fmla="*/ 19 w 19"/>
                                  <a:gd name="T7" fmla="*/ 8 h 27"/>
                                  <a:gd name="T8" fmla="*/ 17 w 19"/>
                                  <a:gd name="T9" fmla="*/ 5 h 27"/>
                                  <a:gd name="T10" fmla="*/ 14 w 19"/>
                                  <a:gd name="T11" fmla="*/ 3 h 27"/>
                                  <a:gd name="T12" fmla="*/ 10 w 19"/>
                                  <a:gd name="T13" fmla="*/ 3 h 27"/>
                                  <a:gd name="T14" fmla="*/ 6 w 19"/>
                                  <a:gd name="T15" fmla="*/ 0 h 27"/>
                                  <a:gd name="T16" fmla="*/ 2 w 19"/>
                                  <a:gd name="T17" fmla="*/ 0 h 27"/>
                                  <a:gd name="T18" fmla="*/ 2 w 19"/>
                                  <a:gd name="T19" fmla="*/ 0 h 27"/>
                                  <a:gd name="T20" fmla="*/ 0 w 19"/>
                                  <a:gd name="T21" fmla="*/ 0 h 2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</a:cxnLst>
                                <a:rect l="0" t="0" r="r" b="b"/>
                                <a:pathLst>
                                  <a:path w="19" h="27">
                                    <a:moveTo>
                                      <a:pt x="0" y="0"/>
                                    </a:moveTo>
                                    <a:lnTo>
                                      <a:pt x="0" y="27"/>
                                    </a:lnTo>
                                    <a:lnTo>
                                      <a:pt x="16" y="21"/>
                                    </a:lnTo>
                                    <a:lnTo>
                                      <a:pt x="19" y="8"/>
                                    </a:lnTo>
                                    <a:lnTo>
                                      <a:pt x="17" y="5"/>
                                    </a:lnTo>
                                    <a:lnTo>
                                      <a:pt x="14" y="3"/>
                                    </a:lnTo>
                                    <a:lnTo>
                                      <a:pt x="10" y="3"/>
                                    </a:lnTo>
                                    <a:lnTo>
                                      <a:pt x="6" y="0"/>
                                    </a:lnTo>
                                    <a:lnTo>
                                      <a:pt x="2" y="0"/>
                                    </a:lnTo>
                                    <a:lnTo>
                                      <a:pt x="2" y="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33342500" name="Freeform 89"/>
                            <wps:cNvSpPr>
                              <a:spLocks/>
                            </wps:cNvSpPr>
                            <wps:spPr bwMode="auto">
                              <a:xfrm>
                                <a:off x="441317" y="504794"/>
                                <a:ext cx="12733" cy="20392"/>
                              </a:xfrm>
                              <a:custGeom>
                                <a:avLst/>
                                <a:gdLst>
                                  <a:gd name="T0" fmla="*/ 0 w 19"/>
                                  <a:gd name="T1" fmla="*/ 0 h 27"/>
                                  <a:gd name="T2" fmla="*/ 0 w 19"/>
                                  <a:gd name="T3" fmla="*/ 27 h 27"/>
                                  <a:gd name="T4" fmla="*/ 16 w 19"/>
                                  <a:gd name="T5" fmla="*/ 21 h 27"/>
                                  <a:gd name="T6" fmla="*/ 19 w 19"/>
                                  <a:gd name="T7" fmla="*/ 8 h 27"/>
                                  <a:gd name="T8" fmla="*/ 19 w 19"/>
                                  <a:gd name="T9" fmla="*/ 8 h 27"/>
                                  <a:gd name="T10" fmla="*/ 17 w 19"/>
                                  <a:gd name="T11" fmla="*/ 5 h 27"/>
                                  <a:gd name="T12" fmla="*/ 17 w 19"/>
                                  <a:gd name="T13" fmla="*/ 5 h 27"/>
                                  <a:gd name="T14" fmla="*/ 14 w 19"/>
                                  <a:gd name="T15" fmla="*/ 3 h 27"/>
                                  <a:gd name="T16" fmla="*/ 10 w 19"/>
                                  <a:gd name="T17" fmla="*/ 3 h 27"/>
                                  <a:gd name="T18" fmla="*/ 6 w 19"/>
                                  <a:gd name="T19" fmla="*/ 0 h 27"/>
                                  <a:gd name="T20" fmla="*/ 2 w 19"/>
                                  <a:gd name="T21" fmla="*/ 0 h 27"/>
                                  <a:gd name="T22" fmla="*/ 2 w 19"/>
                                  <a:gd name="T23" fmla="*/ 0 h 27"/>
                                  <a:gd name="T24" fmla="*/ 0 w 19"/>
                                  <a:gd name="T25" fmla="*/ 0 h 27"/>
                                  <a:gd name="T26" fmla="*/ 0 w 19"/>
                                  <a:gd name="T27" fmla="*/ 0 h 27"/>
                                  <a:gd name="T28" fmla="*/ 0 w 19"/>
                                  <a:gd name="T29" fmla="*/ 0 h 27"/>
                                  <a:gd name="T30" fmla="*/ 0 w 19"/>
                                  <a:gd name="T31" fmla="*/ 0 h 2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</a:cxnLst>
                                <a:rect l="0" t="0" r="r" b="b"/>
                                <a:pathLst>
                                  <a:path w="19" h="27">
                                    <a:moveTo>
                                      <a:pt x="0" y="0"/>
                                    </a:moveTo>
                                    <a:lnTo>
                                      <a:pt x="0" y="27"/>
                                    </a:lnTo>
                                    <a:lnTo>
                                      <a:pt x="16" y="21"/>
                                    </a:lnTo>
                                    <a:lnTo>
                                      <a:pt x="19" y="8"/>
                                    </a:lnTo>
                                    <a:lnTo>
                                      <a:pt x="19" y="8"/>
                                    </a:lnTo>
                                    <a:lnTo>
                                      <a:pt x="17" y="5"/>
                                    </a:lnTo>
                                    <a:lnTo>
                                      <a:pt x="17" y="5"/>
                                    </a:lnTo>
                                    <a:lnTo>
                                      <a:pt x="14" y="3"/>
                                    </a:lnTo>
                                    <a:lnTo>
                                      <a:pt x="10" y="3"/>
                                    </a:lnTo>
                                    <a:lnTo>
                                      <a:pt x="6" y="0"/>
                                    </a:lnTo>
                                    <a:lnTo>
                                      <a:pt x="2" y="0"/>
                                    </a:lnTo>
                                    <a:lnTo>
                                      <a:pt x="2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6350">
                                <a:solidFill>
                                  <a:srgbClr val="495778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621146443" name="Freeform 90"/>
                            <wps:cNvSpPr>
                              <a:spLocks/>
                            </wps:cNvSpPr>
                            <wps:spPr bwMode="auto">
                              <a:xfrm>
                                <a:off x="339733" y="508579"/>
                                <a:ext cx="114317" cy="45180"/>
                              </a:xfrm>
                              <a:custGeom>
                                <a:avLst/>
                                <a:gdLst>
                                  <a:gd name="T0" fmla="*/ 0 w 183"/>
                                  <a:gd name="T1" fmla="*/ 0 h 62"/>
                                  <a:gd name="T2" fmla="*/ 0 w 183"/>
                                  <a:gd name="T3" fmla="*/ 3 h 62"/>
                                  <a:gd name="T4" fmla="*/ 1 w 183"/>
                                  <a:gd name="T5" fmla="*/ 3 h 62"/>
                                  <a:gd name="T6" fmla="*/ 5 w 183"/>
                                  <a:gd name="T7" fmla="*/ 3 h 62"/>
                                  <a:gd name="T8" fmla="*/ 5 w 183"/>
                                  <a:gd name="T9" fmla="*/ 4 h 62"/>
                                  <a:gd name="T10" fmla="*/ 174 w 183"/>
                                  <a:gd name="T11" fmla="*/ 4 h 62"/>
                                  <a:gd name="T12" fmla="*/ 176 w 183"/>
                                  <a:gd name="T13" fmla="*/ 4 h 62"/>
                                  <a:gd name="T14" fmla="*/ 180 w 183"/>
                                  <a:gd name="T15" fmla="*/ 3 h 62"/>
                                  <a:gd name="T16" fmla="*/ 181 w 183"/>
                                  <a:gd name="T17" fmla="*/ 3 h 62"/>
                                  <a:gd name="T18" fmla="*/ 183 w 183"/>
                                  <a:gd name="T19" fmla="*/ 0 h 62"/>
                                  <a:gd name="T20" fmla="*/ 183 w 183"/>
                                  <a:gd name="T21" fmla="*/ 51 h 62"/>
                                  <a:gd name="T22" fmla="*/ 183 w 183"/>
                                  <a:gd name="T23" fmla="*/ 54 h 62"/>
                                  <a:gd name="T24" fmla="*/ 183 w 183"/>
                                  <a:gd name="T25" fmla="*/ 55 h 62"/>
                                  <a:gd name="T26" fmla="*/ 181 w 183"/>
                                  <a:gd name="T27" fmla="*/ 55 h 62"/>
                                  <a:gd name="T28" fmla="*/ 181 w 183"/>
                                  <a:gd name="T29" fmla="*/ 57 h 62"/>
                                  <a:gd name="T30" fmla="*/ 180 w 183"/>
                                  <a:gd name="T31" fmla="*/ 59 h 62"/>
                                  <a:gd name="T32" fmla="*/ 178 w 183"/>
                                  <a:gd name="T33" fmla="*/ 60 h 62"/>
                                  <a:gd name="T34" fmla="*/ 174 w 183"/>
                                  <a:gd name="T35" fmla="*/ 62 h 62"/>
                                  <a:gd name="T36" fmla="*/ 168 w 183"/>
                                  <a:gd name="T37" fmla="*/ 62 h 62"/>
                                  <a:gd name="T38" fmla="*/ 17 w 183"/>
                                  <a:gd name="T39" fmla="*/ 62 h 62"/>
                                  <a:gd name="T40" fmla="*/ 13 w 183"/>
                                  <a:gd name="T41" fmla="*/ 62 h 62"/>
                                  <a:gd name="T42" fmla="*/ 7 w 183"/>
                                  <a:gd name="T43" fmla="*/ 60 h 62"/>
                                  <a:gd name="T44" fmla="*/ 5 w 183"/>
                                  <a:gd name="T45" fmla="*/ 59 h 62"/>
                                  <a:gd name="T46" fmla="*/ 1 w 183"/>
                                  <a:gd name="T47" fmla="*/ 59 h 62"/>
                                  <a:gd name="T48" fmla="*/ 1 w 183"/>
                                  <a:gd name="T49" fmla="*/ 55 h 62"/>
                                  <a:gd name="T50" fmla="*/ 0 w 183"/>
                                  <a:gd name="T51" fmla="*/ 54 h 62"/>
                                  <a:gd name="T52" fmla="*/ 0 w 183"/>
                                  <a:gd name="T53" fmla="*/ 51 h 62"/>
                                  <a:gd name="T54" fmla="*/ 0 w 183"/>
                                  <a:gd name="T55" fmla="*/ 3 h 62"/>
                                  <a:gd name="T56" fmla="*/ 0 w 183"/>
                                  <a:gd name="T57" fmla="*/ 0 h 6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</a:cxnLst>
                                <a:rect l="0" t="0" r="r" b="b"/>
                                <a:pathLst>
                                  <a:path w="183" h="62">
                                    <a:moveTo>
                                      <a:pt x="0" y="0"/>
                                    </a:moveTo>
                                    <a:lnTo>
                                      <a:pt x="0" y="3"/>
                                    </a:lnTo>
                                    <a:lnTo>
                                      <a:pt x="1" y="3"/>
                                    </a:lnTo>
                                    <a:lnTo>
                                      <a:pt x="5" y="3"/>
                                    </a:lnTo>
                                    <a:lnTo>
                                      <a:pt x="5" y="4"/>
                                    </a:lnTo>
                                    <a:lnTo>
                                      <a:pt x="174" y="4"/>
                                    </a:lnTo>
                                    <a:lnTo>
                                      <a:pt x="176" y="4"/>
                                    </a:lnTo>
                                    <a:lnTo>
                                      <a:pt x="180" y="3"/>
                                    </a:lnTo>
                                    <a:lnTo>
                                      <a:pt x="181" y="3"/>
                                    </a:lnTo>
                                    <a:lnTo>
                                      <a:pt x="183" y="0"/>
                                    </a:lnTo>
                                    <a:lnTo>
                                      <a:pt x="183" y="51"/>
                                    </a:lnTo>
                                    <a:lnTo>
                                      <a:pt x="183" y="54"/>
                                    </a:lnTo>
                                    <a:lnTo>
                                      <a:pt x="183" y="55"/>
                                    </a:lnTo>
                                    <a:lnTo>
                                      <a:pt x="181" y="55"/>
                                    </a:lnTo>
                                    <a:lnTo>
                                      <a:pt x="181" y="57"/>
                                    </a:lnTo>
                                    <a:lnTo>
                                      <a:pt x="180" y="59"/>
                                    </a:lnTo>
                                    <a:lnTo>
                                      <a:pt x="178" y="60"/>
                                    </a:lnTo>
                                    <a:lnTo>
                                      <a:pt x="174" y="62"/>
                                    </a:lnTo>
                                    <a:lnTo>
                                      <a:pt x="168" y="62"/>
                                    </a:lnTo>
                                    <a:lnTo>
                                      <a:pt x="17" y="62"/>
                                    </a:lnTo>
                                    <a:lnTo>
                                      <a:pt x="13" y="62"/>
                                    </a:lnTo>
                                    <a:lnTo>
                                      <a:pt x="7" y="60"/>
                                    </a:lnTo>
                                    <a:lnTo>
                                      <a:pt x="5" y="59"/>
                                    </a:lnTo>
                                    <a:lnTo>
                                      <a:pt x="1" y="59"/>
                                    </a:lnTo>
                                    <a:lnTo>
                                      <a:pt x="1" y="55"/>
                                    </a:lnTo>
                                    <a:lnTo>
                                      <a:pt x="0" y="54"/>
                                    </a:lnTo>
                                    <a:lnTo>
                                      <a:pt x="0" y="51"/>
                                    </a:lnTo>
                                    <a:lnTo>
                                      <a:pt x="0" y="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54867685" name="Freeform 91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337214" y="507358"/>
                                <a:ext cx="119354" cy="48233"/>
                              </a:xfrm>
                              <a:custGeom>
                                <a:avLst/>
                                <a:gdLst>
                                  <a:gd name="T0" fmla="*/ 0 w 191"/>
                                  <a:gd name="T1" fmla="*/ 2 h 67"/>
                                  <a:gd name="T2" fmla="*/ 0 w 191"/>
                                  <a:gd name="T3" fmla="*/ 5 h 67"/>
                                  <a:gd name="T4" fmla="*/ 5 w 191"/>
                                  <a:gd name="T5" fmla="*/ 2 h 67"/>
                                  <a:gd name="T6" fmla="*/ 5 w 191"/>
                                  <a:gd name="T7" fmla="*/ 2 h 67"/>
                                  <a:gd name="T8" fmla="*/ 5 w 191"/>
                                  <a:gd name="T9" fmla="*/ 2 h 67"/>
                                  <a:gd name="T10" fmla="*/ 9 w 191"/>
                                  <a:gd name="T11" fmla="*/ 5 h 67"/>
                                  <a:gd name="T12" fmla="*/ 7 w 191"/>
                                  <a:gd name="T13" fmla="*/ 6 h 67"/>
                                  <a:gd name="T14" fmla="*/ 7 w 191"/>
                                  <a:gd name="T15" fmla="*/ 10 h 67"/>
                                  <a:gd name="T16" fmla="*/ 9 w 191"/>
                                  <a:gd name="T17" fmla="*/ 3 h 67"/>
                                  <a:gd name="T18" fmla="*/ 9 w 191"/>
                                  <a:gd name="T19" fmla="*/ 3 h 67"/>
                                  <a:gd name="T20" fmla="*/ 178 w 191"/>
                                  <a:gd name="T21" fmla="*/ 10 h 67"/>
                                  <a:gd name="T22" fmla="*/ 180 w 191"/>
                                  <a:gd name="T23" fmla="*/ 6 h 67"/>
                                  <a:gd name="T24" fmla="*/ 185 w 191"/>
                                  <a:gd name="T25" fmla="*/ 6 h 67"/>
                                  <a:gd name="T26" fmla="*/ 184 w 191"/>
                                  <a:gd name="T27" fmla="*/ 2 h 67"/>
                                  <a:gd name="T28" fmla="*/ 185 w 191"/>
                                  <a:gd name="T29" fmla="*/ 2 h 67"/>
                                  <a:gd name="T30" fmla="*/ 189 w 191"/>
                                  <a:gd name="T31" fmla="*/ 6 h 67"/>
                                  <a:gd name="T32" fmla="*/ 189 w 191"/>
                                  <a:gd name="T33" fmla="*/ 6 h 67"/>
                                  <a:gd name="T34" fmla="*/ 189 w 191"/>
                                  <a:gd name="T35" fmla="*/ 6 h 67"/>
                                  <a:gd name="T36" fmla="*/ 187 w 191"/>
                                  <a:gd name="T37" fmla="*/ 2 h 67"/>
                                  <a:gd name="T38" fmla="*/ 185 w 191"/>
                                  <a:gd name="T39" fmla="*/ 53 h 67"/>
                                  <a:gd name="T40" fmla="*/ 191 w 191"/>
                                  <a:gd name="T41" fmla="*/ 56 h 67"/>
                                  <a:gd name="T42" fmla="*/ 191 w 191"/>
                                  <a:gd name="T43" fmla="*/ 56 h 67"/>
                                  <a:gd name="T44" fmla="*/ 191 w 191"/>
                                  <a:gd name="T45" fmla="*/ 56 h 67"/>
                                  <a:gd name="T46" fmla="*/ 187 w 191"/>
                                  <a:gd name="T47" fmla="*/ 57 h 67"/>
                                  <a:gd name="T48" fmla="*/ 185 w 191"/>
                                  <a:gd name="T49" fmla="*/ 54 h 67"/>
                                  <a:gd name="T50" fmla="*/ 182 w 191"/>
                                  <a:gd name="T51" fmla="*/ 54 h 67"/>
                                  <a:gd name="T52" fmla="*/ 189 w 191"/>
                                  <a:gd name="T53" fmla="*/ 57 h 67"/>
                                  <a:gd name="T54" fmla="*/ 189 w 191"/>
                                  <a:gd name="T55" fmla="*/ 57 h 67"/>
                                  <a:gd name="T56" fmla="*/ 189 w 191"/>
                                  <a:gd name="T57" fmla="*/ 59 h 67"/>
                                  <a:gd name="T58" fmla="*/ 184 w 191"/>
                                  <a:gd name="T59" fmla="*/ 57 h 67"/>
                                  <a:gd name="T60" fmla="*/ 184 w 191"/>
                                  <a:gd name="T61" fmla="*/ 61 h 67"/>
                                  <a:gd name="T62" fmla="*/ 180 w 191"/>
                                  <a:gd name="T63" fmla="*/ 61 h 67"/>
                                  <a:gd name="T64" fmla="*/ 184 w 191"/>
                                  <a:gd name="T65" fmla="*/ 65 h 67"/>
                                  <a:gd name="T66" fmla="*/ 178 w 191"/>
                                  <a:gd name="T67" fmla="*/ 67 h 67"/>
                                  <a:gd name="T68" fmla="*/ 178 w 191"/>
                                  <a:gd name="T69" fmla="*/ 67 h 67"/>
                                  <a:gd name="T70" fmla="*/ 178 w 191"/>
                                  <a:gd name="T71" fmla="*/ 67 h 67"/>
                                  <a:gd name="T72" fmla="*/ 178 w 191"/>
                                  <a:gd name="T73" fmla="*/ 67 h 67"/>
                                  <a:gd name="T74" fmla="*/ 172 w 191"/>
                                  <a:gd name="T75" fmla="*/ 61 h 67"/>
                                  <a:gd name="T76" fmla="*/ 17 w 191"/>
                                  <a:gd name="T77" fmla="*/ 61 h 67"/>
                                  <a:gd name="T78" fmla="*/ 17 w 191"/>
                                  <a:gd name="T79" fmla="*/ 67 h 67"/>
                                  <a:gd name="T80" fmla="*/ 11 w 191"/>
                                  <a:gd name="T81" fmla="*/ 65 h 67"/>
                                  <a:gd name="T82" fmla="*/ 11 w 191"/>
                                  <a:gd name="T83" fmla="*/ 65 h 67"/>
                                  <a:gd name="T84" fmla="*/ 9 w 191"/>
                                  <a:gd name="T85" fmla="*/ 65 h 67"/>
                                  <a:gd name="T86" fmla="*/ 9 w 191"/>
                                  <a:gd name="T87" fmla="*/ 65 h 67"/>
                                  <a:gd name="T88" fmla="*/ 9 w 191"/>
                                  <a:gd name="T89" fmla="*/ 57 h 67"/>
                                  <a:gd name="T90" fmla="*/ 9 w 191"/>
                                  <a:gd name="T91" fmla="*/ 57 h 67"/>
                                  <a:gd name="T92" fmla="*/ 4 w 191"/>
                                  <a:gd name="T93" fmla="*/ 61 h 67"/>
                                  <a:gd name="T94" fmla="*/ 4 w 191"/>
                                  <a:gd name="T95" fmla="*/ 57 h 67"/>
                                  <a:gd name="T96" fmla="*/ 9 w 191"/>
                                  <a:gd name="T97" fmla="*/ 56 h 67"/>
                                  <a:gd name="T98" fmla="*/ 4 w 191"/>
                                  <a:gd name="T99" fmla="*/ 61 h 67"/>
                                  <a:gd name="T100" fmla="*/ 4 w 191"/>
                                  <a:gd name="T101" fmla="*/ 61 h 67"/>
                                  <a:gd name="T102" fmla="*/ 2 w 191"/>
                                  <a:gd name="T103" fmla="*/ 57 h 67"/>
                                  <a:gd name="T104" fmla="*/ 7 w 191"/>
                                  <a:gd name="T105" fmla="*/ 56 h 67"/>
                                  <a:gd name="T106" fmla="*/ 7 w 191"/>
                                  <a:gd name="T107" fmla="*/ 5 h 67"/>
                                  <a:gd name="T108" fmla="*/ 0 w 191"/>
                                  <a:gd name="T109" fmla="*/ 2 h 67"/>
                                  <a:gd name="T110" fmla="*/ 0 w 191"/>
                                  <a:gd name="T111" fmla="*/ 2 h 6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91" h="67">
                                    <a:moveTo>
                                      <a:pt x="7" y="2"/>
                                    </a:moveTo>
                                    <a:lnTo>
                                      <a:pt x="7" y="5"/>
                                    </a:lnTo>
                                    <a:lnTo>
                                      <a:pt x="0" y="5"/>
                                    </a:lnTo>
                                    <a:lnTo>
                                      <a:pt x="0" y="2"/>
                                    </a:lnTo>
                                    <a:lnTo>
                                      <a:pt x="7" y="2"/>
                                    </a:lnTo>
                                    <a:close/>
                                    <a:moveTo>
                                      <a:pt x="4" y="8"/>
                                    </a:moveTo>
                                    <a:lnTo>
                                      <a:pt x="0" y="8"/>
                                    </a:lnTo>
                                    <a:lnTo>
                                      <a:pt x="0" y="5"/>
                                    </a:lnTo>
                                    <a:lnTo>
                                      <a:pt x="4" y="5"/>
                                    </a:lnTo>
                                    <a:lnTo>
                                      <a:pt x="4" y="8"/>
                                    </a:lnTo>
                                    <a:close/>
                                    <a:moveTo>
                                      <a:pt x="4" y="2"/>
                                    </a:moveTo>
                                    <a:lnTo>
                                      <a:pt x="5" y="2"/>
                                    </a:lnTo>
                                    <a:lnTo>
                                      <a:pt x="5" y="8"/>
                                    </a:lnTo>
                                    <a:lnTo>
                                      <a:pt x="4" y="8"/>
                                    </a:lnTo>
                                    <a:lnTo>
                                      <a:pt x="4" y="2"/>
                                    </a:lnTo>
                                    <a:close/>
                                    <a:moveTo>
                                      <a:pt x="5" y="2"/>
                                    </a:moveTo>
                                    <a:lnTo>
                                      <a:pt x="9" y="2"/>
                                    </a:lnTo>
                                    <a:lnTo>
                                      <a:pt x="9" y="8"/>
                                    </a:lnTo>
                                    <a:lnTo>
                                      <a:pt x="5" y="8"/>
                                    </a:lnTo>
                                    <a:lnTo>
                                      <a:pt x="5" y="2"/>
                                    </a:lnTo>
                                    <a:close/>
                                    <a:moveTo>
                                      <a:pt x="9" y="2"/>
                                    </a:moveTo>
                                    <a:lnTo>
                                      <a:pt x="11" y="2"/>
                                    </a:lnTo>
                                    <a:lnTo>
                                      <a:pt x="13" y="3"/>
                                    </a:lnTo>
                                    <a:lnTo>
                                      <a:pt x="9" y="5"/>
                                    </a:lnTo>
                                    <a:lnTo>
                                      <a:pt x="9" y="2"/>
                                    </a:lnTo>
                                    <a:close/>
                                    <a:moveTo>
                                      <a:pt x="13" y="3"/>
                                    </a:moveTo>
                                    <a:lnTo>
                                      <a:pt x="13" y="5"/>
                                    </a:lnTo>
                                    <a:lnTo>
                                      <a:pt x="7" y="6"/>
                                    </a:lnTo>
                                    <a:lnTo>
                                      <a:pt x="5" y="5"/>
                                    </a:lnTo>
                                    <a:lnTo>
                                      <a:pt x="13" y="3"/>
                                    </a:lnTo>
                                    <a:close/>
                                    <a:moveTo>
                                      <a:pt x="9" y="10"/>
                                    </a:moveTo>
                                    <a:lnTo>
                                      <a:pt x="7" y="10"/>
                                    </a:lnTo>
                                    <a:lnTo>
                                      <a:pt x="7" y="6"/>
                                    </a:lnTo>
                                    <a:lnTo>
                                      <a:pt x="9" y="6"/>
                                    </a:lnTo>
                                    <a:lnTo>
                                      <a:pt x="9" y="10"/>
                                    </a:lnTo>
                                    <a:close/>
                                    <a:moveTo>
                                      <a:pt x="9" y="3"/>
                                    </a:moveTo>
                                    <a:lnTo>
                                      <a:pt x="178" y="3"/>
                                    </a:lnTo>
                                    <a:lnTo>
                                      <a:pt x="178" y="10"/>
                                    </a:lnTo>
                                    <a:lnTo>
                                      <a:pt x="9" y="10"/>
                                    </a:lnTo>
                                    <a:lnTo>
                                      <a:pt x="9" y="3"/>
                                    </a:lnTo>
                                    <a:close/>
                                    <a:moveTo>
                                      <a:pt x="178" y="3"/>
                                    </a:moveTo>
                                    <a:lnTo>
                                      <a:pt x="180" y="3"/>
                                    </a:lnTo>
                                    <a:lnTo>
                                      <a:pt x="180" y="10"/>
                                    </a:lnTo>
                                    <a:lnTo>
                                      <a:pt x="178" y="10"/>
                                    </a:lnTo>
                                    <a:lnTo>
                                      <a:pt x="178" y="3"/>
                                    </a:lnTo>
                                    <a:close/>
                                    <a:moveTo>
                                      <a:pt x="180" y="8"/>
                                    </a:moveTo>
                                    <a:lnTo>
                                      <a:pt x="180" y="10"/>
                                    </a:lnTo>
                                    <a:lnTo>
                                      <a:pt x="180" y="6"/>
                                    </a:lnTo>
                                    <a:lnTo>
                                      <a:pt x="180" y="8"/>
                                    </a:lnTo>
                                    <a:close/>
                                    <a:moveTo>
                                      <a:pt x="178" y="3"/>
                                    </a:moveTo>
                                    <a:lnTo>
                                      <a:pt x="184" y="2"/>
                                    </a:lnTo>
                                    <a:lnTo>
                                      <a:pt x="185" y="6"/>
                                    </a:lnTo>
                                    <a:lnTo>
                                      <a:pt x="180" y="8"/>
                                    </a:lnTo>
                                    <a:lnTo>
                                      <a:pt x="178" y="3"/>
                                    </a:lnTo>
                                    <a:close/>
                                    <a:moveTo>
                                      <a:pt x="184" y="2"/>
                                    </a:moveTo>
                                    <a:lnTo>
                                      <a:pt x="184" y="2"/>
                                    </a:lnTo>
                                    <a:lnTo>
                                      <a:pt x="184" y="5"/>
                                    </a:lnTo>
                                    <a:lnTo>
                                      <a:pt x="184" y="2"/>
                                    </a:lnTo>
                                    <a:close/>
                                    <a:moveTo>
                                      <a:pt x="184" y="2"/>
                                    </a:moveTo>
                                    <a:lnTo>
                                      <a:pt x="185" y="2"/>
                                    </a:lnTo>
                                    <a:lnTo>
                                      <a:pt x="185" y="8"/>
                                    </a:lnTo>
                                    <a:lnTo>
                                      <a:pt x="184" y="8"/>
                                    </a:lnTo>
                                    <a:lnTo>
                                      <a:pt x="184" y="2"/>
                                    </a:lnTo>
                                    <a:close/>
                                    <a:moveTo>
                                      <a:pt x="189" y="6"/>
                                    </a:moveTo>
                                    <a:lnTo>
                                      <a:pt x="187" y="8"/>
                                    </a:lnTo>
                                    <a:lnTo>
                                      <a:pt x="185" y="8"/>
                                    </a:lnTo>
                                    <a:lnTo>
                                      <a:pt x="185" y="5"/>
                                    </a:lnTo>
                                    <a:lnTo>
                                      <a:pt x="189" y="6"/>
                                    </a:lnTo>
                                    <a:close/>
                                    <a:moveTo>
                                      <a:pt x="184" y="3"/>
                                    </a:moveTo>
                                    <a:lnTo>
                                      <a:pt x="185" y="0"/>
                                    </a:lnTo>
                                    <a:lnTo>
                                      <a:pt x="191" y="3"/>
                                    </a:lnTo>
                                    <a:lnTo>
                                      <a:pt x="189" y="6"/>
                                    </a:lnTo>
                                    <a:lnTo>
                                      <a:pt x="184" y="3"/>
                                    </a:lnTo>
                                    <a:close/>
                                    <a:moveTo>
                                      <a:pt x="185" y="0"/>
                                    </a:moveTo>
                                    <a:lnTo>
                                      <a:pt x="191" y="2"/>
                                    </a:lnTo>
                                    <a:lnTo>
                                      <a:pt x="187" y="2"/>
                                    </a:lnTo>
                                    <a:lnTo>
                                      <a:pt x="185" y="0"/>
                                    </a:lnTo>
                                    <a:close/>
                                    <a:moveTo>
                                      <a:pt x="191" y="2"/>
                                    </a:moveTo>
                                    <a:lnTo>
                                      <a:pt x="191" y="53"/>
                                    </a:lnTo>
                                    <a:lnTo>
                                      <a:pt x="185" y="53"/>
                                    </a:lnTo>
                                    <a:lnTo>
                                      <a:pt x="185" y="2"/>
                                    </a:lnTo>
                                    <a:lnTo>
                                      <a:pt x="191" y="2"/>
                                    </a:lnTo>
                                    <a:close/>
                                    <a:moveTo>
                                      <a:pt x="191" y="53"/>
                                    </a:moveTo>
                                    <a:lnTo>
                                      <a:pt x="191" y="56"/>
                                    </a:lnTo>
                                    <a:lnTo>
                                      <a:pt x="185" y="56"/>
                                    </a:lnTo>
                                    <a:lnTo>
                                      <a:pt x="185" y="53"/>
                                    </a:lnTo>
                                    <a:lnTo>
                                      <a:pt x="191" y="53"/>
                                    </a:lnTo>
                                    <a:close/>
                                    <a:moveTo>
                                      <a:pt x="191" y="56"/>
                                    </a:moveTo>
                                    <a:lnTo>
                                      <a:pt x="191" y="57"/>
                                    </a:lnTo>
                                    <a:lnTo>
                                      <a:pt x="185" y="57"/>
                                    </a:lnTo>
                                    <a:lnTo>
                                      <a:pt x="185" y="56"/>
                                    </a:lnTo>
                                    <a:lnTo>
                                      <a:pt x="191" y="56"/>
                                    </a:lnTo>
                                    <a:close/>
                                    <a:moveTo>
                                      <a:pt x="191" y="57"/>
                                    </a:moveTo>
                                    <a:lnTo>
                                      <a:pt x="191" y="61"/>
                                    </a:lnTo>
                                    <a:lnTo>
                                      <a:pt x="187" y="61"/>
                                    </a:lnTo>
                                    <a:lnTo>
                                      <a:pt x="187" y="57"/>
                                    </a:lnTo>
                                    <a:lnTo>
                                      <a:pt x="191" y="57"/>
                                    </a:lnTo>
                                    <a:close/>
                                    <a:moveTo>
                                      <a:pt x="187" y="61"/>
                                    </a:moveTo>
                                    <a:lnTo>
                                      <a:pt x="185" y="61"/>
                                    </a:lnTo>
                                    <a:lnTo>
                                      <a:pt x="185" y="54"/>
                                    </a:lnTo>
                                    <a:lnTo>
                                      <a:pt x="187" y="54"/>
                                    </a:lnTo>
                                    <a:lnTo>
                                      <a:pt x="187" y="61"/>
                                    </a:lnTo>
                                    <a:close/>
                                    <a:moveTo>
                                      <a:pt x="182" y="57"/>
                                    </a:moveTo>
                                    <a:lnTo>
                                      <a:pt x="182" y="54"/>
                                    </a:lnTo>
                                    <a:lnTo>
                                      <a:pt x="185" y="54"/>
                                    </a:lnTo>
                                    <a:lnTo>
                                      <a:pt x="185" y="57"/>
                                    </a:lnTo>
                                    <a:lnTo>
                                      <a:pt x="182" y="57"/>
                                    </a:lnTo>
                                    <a:close/>
                                    <a:moveTo>
                                      <a:pt x="189" y="57"/>
                                    </a:moveTo>
                                    <a:lnTo>
                                      <a:pt x="189" y="59"/>
                                    </a:lnTo>
                                    <a:lnTo>
                                      <a:pt x="182" y="59"/>
                                    </a:lnTo>
                                    <a:lnTo>
                                      <a:pt x="182" y="57"/>
                                    </a:lnTo>
                                    <a:lnTo>
                                      <a:pt x="189" y="57"/>
                                    </a:lnTo>
                                    <a:close/>
                                    <a:moveTo>
                                      <a:pt x="189" y="59"/>
                                    </a:moveTo>
                                    <a:lnTo>
                                      <a:pt x="189" y="61"/>
                                    </a:lnTo>
                                    <a:lnTo>
                                      <a:pt x="185" y="59"/>
                                    </a:lnTo>
                                    <a:lnTo>
                                      <a:pt x="189" y="59"/>
                                    </a:lnTo>
                                    <a:close/>
                                    <a:moveTo>
                                      <a:pt x="189" y="61"/>
                                    </a:moveTo>
                                    <a:lnTo>
                                      <a:pt x="187" y="62"/>
                                    </a:lnTo>
                                    <a:lnTo>
                                      <a:pt x="182" y="59"/>
                                    </a:lnTo>
                                    <a:lnTo>
                                      <a:pt x="184" y="57"/>
                                    </a:lnTo>
                                    <a:lnTo>
                                      <a:pt x="189" y="61"/>
                                    </a:lnTo>
                                    <a:close/>
                                    <a:moveTo>
                                      <a:pt x="187" y="62"/>
                                    </a:moveTo>
                                    <a:lnTo>
                                      <a:pt x="187" y="62"/>
                                    </a:lnTo>
                                    <a:lnTo>
                                      <a:pt x="184" y="61"/>
                                    </a:lnTo>
                                    <a:lnTo>
                                      <a:pt x="187" y="62"/>
                                    </a:lnTo>
                                    <a:close/>
                                    <a:moveTo>
                                      <a:pt x="187" y="62"/>
                                    </a:moveTo>
                                    <a:lnTo>
                                      <a:pt x="184" y="65"/>
                                    </a:lnTo>
                                    <a:lnTo>
                                      <a:pt x="180" y="61"/>
                                    </a:lnTo>
                                    <a:lnTo>
                                      <a:pt x="182" y="59"/>
                                    </a:lnTo>
                                    <a:lnTo>
                                      <a:pt x="187" y="62"/>
                                    </a:lnTo>
                                    <a:close/>
                                    <a:moveTo>
                                      <a:pt x="184" y="65"/>
                                    </a:moveTo>
                                    <a:lnTo>
                                      <a:pt x="184" y="65"/>
                                    </a:lnTo>
                                    <a:lnTo>
                                      <a:pt x="182" y="62"/>
                                    </a:lnTo>
                                    <a:lnTo>
                                      <a:pt x="184" y="65"/>
                                    </a:lnTo>
                                    <a:close/>
                                    <a:moveTo>
                                      <a:pt x="184" y="65"/>
                                    </a:moveTo>
                                    <a:lnTo>
                                      <a:pt x="178" y="67"/>
                                    </a:lnTo>
                                    <a:lnTo>
                                      <a:pt x="176" y="62"/>
                                    </a:lnTo>
                                    <a:lnTo>
                                      <a:pt x="180" y="61"/>
                                    </a:lnTo>
                                    <a:lnTo>
                                      <a:pt x="184" y="65"/>
                                    </a:lnTo>
                                    <a:close/>
                                    <a:moveTo>
                                      <a:pt x="178" y="67"/>
                                    </a:moveTo>
                                    <a:lnTo>
                                      <a:pt x="178" y="67"/>
                                    </a:lnTo>
                                    <a:lnTo>
                                      <a:pt x="178" y="64"/>
                                    </a:lnTo>
                                    <a:lnTo>
                                      <a:pt x="178" y="67"/>
                                    </a:lnTo>
                                    <a:close/>
                                    <a:moveTo>
                                      <a:pt x="178" y="67"/>
                                    </a:moveTo>
                                    <a:lnTo>
                                      <a:pt x="172" y="67"/>
                                    </a:lnTo>
                                    <a:lnTo>
                                      <a:pt x="172" y="61"/>
                                    </a:lnTo>
                                    <a:lnTo>
                                      <a:pt x="178" y="61"/>
                                    </a:lnTo>
                                    <a:lnTo>
                                      <a:pt x="178" y="67"/>
                                    </a:lnTo>
                                    <a:close/>
                                    <a:moveTo>
                                      <a:pt x="172" y="67"/>
                                    </a:moveTo>
                                    <a:lnTo>
                                      <a:pt x="21" y="67"/>
                                    </a:lnTo>
                                    <a:lnTo>
                                      <a:pt x="21" y="61"/>
                                    </a:lnTo>
                                    <a:lnTo>
                                      <a:pt x="172" y="61"/>
                                    </a:lnTo>
                                    <a:lnTo>
                                      <a:pt x="172" y="67"/>
                                    </a:lnTo>
                                    <a:close/>
                                    <a:moveTo>
                                      <a:pt x="21" y="67"/>
                                    </a:moveTo>
                                    <a:lnTo>
                                      <a:pt x="17" y="67"/>
                                    </a:lnTo>
                                    <a:lnTo>
                                      <a:pt x="17" y="61"/>
                                    </a:lnTo>
                                    <a:lnTo>
                                      <a:pt x="21" y="61"/>
                                    </a:lnTo>
                                    <a:lnTo>
                                      <a:pt x="21" y="67"/>
                                    </a:lnTo>
                                    <a:close/>
                                    <a:moveTo>
                                      <a:pt x="17" y="67"/>
                                    </a:moveTo>
                                    <a:lnTo>
                                      <a:pt x="17" y="67"/>
                                    </a:lnTo>
                                    <a:lnTo>
                                      <a:pt x="17" y="64"/>
                                    </a:lnTo>
                                    <a:lnTo>
                                      <a:pt x="17" y="67"/>
                                    </a:lnTo>
                                    <a:close/>
                                    <a:moveTo>
                                      <a:pt x="17" y="67"/>
                                    </a:moveTo>
                                    <a:lnTo>
                                      <a:pt x="11" y="65"/>
                                    </a:lnTo>
                                    <a:lnTo>
                                      <a:pt x="13" y="61"/>
                                    </a:lnTo>
                                    <a:lnTo>
                                      <a:pt x="19" y="62"/>
                                    </a:lnTo>
                                    <a:lnTo>
                                      <a:pt x="17" y="67"/>
                                    </a:lnTo>
                                    <a:close/>
                                    <a:moveTo>
                                      <a:pt x="11" y="65"/>
                                    </a:moveTo>
                                    <a:lnTo>
                                      <a:pt x="9" y="65"/>
                                    </a:lnTo>
                                    <a:lnTo>
                                      <a:pt x="11" y="62"/>
                                    </a:lnTo>
                                    <a:lnTo>
                                      <a:pt x="11" y="65"/>
                                    </a:lnTo>
                                    <a:close/>
                                    <a:moveTo>
                                      <a:pt x="9" y="65"/>
                                    </a:moveTo>
                                    <a:lnTo>
                                      <a:pt x="7" y="64"/>
                                    </a:lnTo>
                                    <a:lnTo>
                                      <a:pt x="11" y="59"/>
                                    </a:lnTo>
                                    <a:lnTo>
                                      <a:pt x="15" y="61"/>
                                    </a:lnTo>
                                    <a:lnTo>
                                      <a:pt x="9" y="65"/>
                                    </a:lnTo>
                                    <a:close/>
                                    <a:moveTo>
                                      <a:pt x="9" y="57"/>
                                    </a:moveTo>
                                    <a:lnTo>
                                      <a:pt x="11" y="59"/>
                                    </a:lnTo>
                                    <a:lnTo>
                                      <a:pt x="9" y="61"/>
                                    </a:lnTo>
                                    <a:lnTo>
                                      <a:pt x="9" y="57"/>
                                    </a:lnTo>
                                    <a:close/>
                                    <a:moveTo>
                                      <a:pt x="9" y="64"/>
                                    </a:moveTo>
                                    <a:lnTo>
                                      <a:pt x="5" y="64"/>
                                    </a:lnTo>
                                    <a:lnTo>
                                      <a:pt x="5" y="57"/>
                                    </a:lnTo>
                                    <a:lnTo>
                                      <a:pt x="9" y="57"/>
                                    </a:lnTo>
                                    <a:lnTo>
                                      <a:pt x="9" y="64"/>
                                    </a:lnTo>
                                    <a:close/>
                                    <a:moveTo>
                                      <a:pt x="5" y="64"/>
                                    </a:moveTo>
                                    <a:lnTo>
                                      <a:pt x="4" y="64"/>
                                    </a:lnTo>
                                    <a:lnTo>
                                      <a:pt x="4" y="61"/>
                                    </a:lnTo>
                                    <a:lnTo>
                                      <a:pt x="5" y="61"/>
                                    </a:lnTo>
                                    <a:lnTo>
                                      <a:pt x="5" y="64"/>
                                    </a:lnTo>
                                    <a:close/>
                                    <a:moveTo>
                                      <a:pt x="4" y="61"/>
                                    </a:moveTo>
                                    <a:lnTo>
                                      <a:pt x="4" y="57"/>
                                    </a:lnTo>
                                    <a:lnTo>
                                      <a:pt x="9" y="57"/>
                                    </a:lnTo>
                                    <a:lnTo>
                                      <a:pt x="9" y="61"/>
                                    </a:lnTo>
                                    <a:lnTo>
                                      <a:pt x="4" y="61"/>
                                    </a:lnTo>
                                    <a:close/>
                                    <a:moveTo>
                                      <a:pt x="9" y="56"/>
                                    </a:moveTo>
                                    <a:lnTo>
                                      <a:pt x="9" y="57"/>
                                    </a:lnTo>
                                    <a:lnTo>
                                      <a:pt x="5" y="57"/>
                                    </a:lnTo>
                                    <a:lnTo>
                                      <a:pt x="9" y="56"/>
                                    </a:lnTo>
                                    <a:close/>
                                    <a:moveTo>
                                      <a:pt x="4" y="61"/>
                                    </a:moveTo>
                                    <a:lnTo>
                                      <a:pt x="2" y="57"/>
                                    </a:lnTo>
                                    <a:lnTo>
                                      <a:pt x="5" y="53"/>
                                    </a:lnTo>
                                    <a:lnTo>
                                      <a:pt x="9" y="56"/>
                                    </a:lnTo>
                                    <a:lnTo>
                                      <a:pt x="4" y="61"/>
                                    </a:lnTo>
                                    <a:close/>
                                    <a:moveTo>
                                      <a:pt x="2" y="57"/>
                                    </a:moveTo>
                                    <a:lnTo>
                                      <a:pt x="0" y="56"/>
                                    </a:lnTo>
                                    <a:lnTo>
                                      <a:pt x="4" y="56"/>
                                    </a:lnTo>
                                    <a:lnTo>
                                      <a:pt x="2" y="57"/>
                                    </a:lnTo>
                                    <a:close/>
                                    <a:moveTo>
                                      <a:pt x="0" y="56"/>
                                    </a:moveTo>
                                    <a:lnTo>
                                      <a:pt x="0" y="53"/>
                                    </a:lnTo>
                                    <a:lnTo>
                                      <a:pt x="7" y="53"/>
                                    </a:lnTo>
                                    <a:lnTo>
                                      <a:pt x="7" y="56"/>
                                    </a:lnTo>
                                    <a:lnTo>
                                      <a:pt x="0" y="56"/>
                                    </a:lnTo>
                                    <a:close/>
                                    <a:moveTo>
                                      <a:pt x="0" y="53"/>
                                    </a:moveTo>
                                    <a:lnTo>
                                      <a:pt x="0" y="5"/>
                                    </a:lnTo>
                                    <a:lnTo>
                                      <a:pt x="7" y="5"/>
                                    </a:lnTo>
                                    <a:lnTo>
                                      <a:pt x="7" y="53"/>
                                    </a:lnTo>
                                    <a:lnTo>
                                      <a:pt x="0" y="53"/>
                                    </a:lnTo>
                                    <a:close/>
                                    <a:moveTo>
                                      <a:pt x="0" y="5"/>
                                    </a:moveTo>
                                    <a:lnTo>
                                      <a:pt x="0" y="2"/>
                                    </a:lnTo>
                                    <a:lnTo>
                                      <a:pt x="7" y="2"/>
                                    </a:lnTo>
                                    <a:lnTo>
                                      <a:pt x="7" y="5"/>
                                    </a:lnTo>
                                    <a:lnTo>
                                      <a:pt x="0" y="5"/>
                                    </a:lnTo>
                                    <a:close/>
                                    <a:moveTo>
                                      <a:pt x="0" y="2"/>
                                    </a:moveTo>
                                    <a:lnTo>
                                      <a:pt x="7" y="2"/>
                                    </a:lnTo>
                                    <a:lnTo>
                                      <a:pt x="4" y="2"/>
                                    </a:lnTo>
                                    <a:lnTo>
                                      <a:pt x="0" y="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91121670" name="Freeform 92"/>
                            <wps:cNvSpPr>
                              <a:spLocks/>
                            </wps:cNvSpPr>
                            <wps:spPr bwMode="auto">
                              <a:xfrm>
                                <a:off x="345470" y="156786"/>
                                <a:ext cx="92069" cy="92191"/>
                              </a:xfrm>
                              <a:custGeom>
                                <a:avLst/>
                                <a:gdLst>
                                  <a:gd name="T0" fmla="*/ 0 w 148"/>
                                  <a:gd name="T1" fmla="*/ 0 h 128"/>
                                  <a:gd name="T2" fmla="*/ 148 w 148"/>
                                  <a:gd name="T3" fmla="*/ 0 h 128"/>
                                  <a:gd name="T4" fmla="*/ 148 w 148"/>
                                  <a:gd name="T5" fmla="*/ 67 h 128"/>
                                  <a:gd name="T6" fmla="*/ 142 w 148"/>
                                  <a:gd name="T7" fmla="*/ 83 h 128"/>
                                  <a:gd name="T8" fmla="*/ 133 w 148"/>
                                  <a:gd name="T9" fmla="*/ 94 h 128"/>
                                  <a:gd name="T10" fmla="*/ 117 w 148"/>
                                  <a:gd name="T11" fmla="*/ 108 h 128"/>
                                  <a:gd name="T12" fmla="*/ 97 w 148"/>
                                  <a:gd name="T13" fmla="*/ 118 h 128"/>
                                  <a:gd name="T14" fmla="*/ 78 w 148"/>
                                  <a:gd name="T15" fmla="*/ 126 h 128"/>
                                  <a:gd name="T16" fmla="*/ 70 w 148"/>
                                  <a:gd name="T17" fmla="*/ 128 h 128"/>
                                  <a:gd name="T18" fmla="*/ 55 w 148"/>
                                  <a:gd name="T19" fmla="*/ 120 h 128"/>
                                  <a:gd name="T20" fmla="*/ 34 w 148"/>
                                  <a:gd name="T21" fmla="*/ 110 h 128"/>
                                  <a:gd name="T22" fmla="*/ 13 w 148"/>
                                  <a:gd name="T23" fmla="*/ 96 h 128"/>
                                  <a:gd name="T24" fmla="*/ 13 w 148"/>
                                  <a:gd name="T25" fmla="*/ 94 h 128"/>
                                  <a:gd name="T26" fmla="*/ 4 w 148"/>
                                  <a:gd name="T27" fmla="*/ 81 h 128"/>
                                  <a:gd name="T28" fmla="*/ 0 w 148"/>
                                  <a:gd name="T29" fmla="*/ 67 h 128"/>
                                  <a:gd name="T30" fmla="*/ 0 w 148"/>
                                  <a:gd name="T31" fmla="*/ 0 h 12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</a:cxnLst>
                                <a:rect l="0" t="0" r="r" b="b"/>
                                <a:pathLst>
                                  <a:path w="148" h="128">
                                    <a:moveTo>
                                      <a:pt x="0" y="0"/>
                                    </a:moveTo>
                                    <a:lnTo>
                                      <a:pt x="148" y="0"/>
                                    </a:lnTo>
                                    <a:lnTo>
                                      <a:pt x="148" y="67"/>
                                    </a:lnTo>
                                    <a:lnTo>
                                      <a:pt x="142" y="83"/>
                                    </a:lnTo>
                                    <a:lnTo>
                                      <a:pt x="133" y="94"/>
                                    </a:lnTo>
                                    <a:lnTo>
                                      <a:pt x="117" y="108"/>
                                    </a:lnTo>
                                    <a:lnTo>
                                      <a:pt x="97" y="118"/>
                                    </a:lnTo>
                                    <a:lnTo>
                                      <a:pt x="78" y="126"/>
                                    </a:lnTo>
                                    <a:lnTo>
                                      <a:pt x="70" y="128"/>
                                    </a:lnTo>
                                    <a:lnTo>
                                      <a:pt x="55" y="120"/>
                                    </a:lnTo>
                                    <a:lnTo>
                                      <a:pt x="34" y="110"/>
                                    </a:lnTo>
                                    <a:lnTo>
                                      <a:pt x="13" y="96"/>
                                    </a:lnTo>
                                    <a:lnTo>
                                      <a:pt x="13" y="94"/>
                                    </a:lnTo>
                                    <a:lnTo>
                                      <a:pt x="4" y="81"/>
                                    </a:lnTo>
                                    <a:lnTo>
                                      <a:pt x="0" y="67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41309606" name="Freeform 93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344770" y="154344"/>
                                <a:ext cx="95288" cy="97076"/>
                              </a:xfrm>
                              <a:custGeom>
                                <a:avLst/>
                                <a:gdLst>
                                  <a:gd name="T0" fmla="*/ 152 w 156"/>
                                  <a:gd name="T1" fmla="*/ 6 h 134"/>
                                  <a:gd name="T2" fmla="*/ 152 w 156"/>
                                  <a:gd name="T3" fmla="*/ 0 h 134"/>
                                  <a:gd name="T4" fmla="*/ 152 w 156"/>
                                  <a:gd name="T5" fmla="*/ 3 h 134"/>
                                  <a:gd name="T6" fmla="*/ 156 w 156"/>
                                  <a:gd name="T7" fmla="*/ 70 h 134"/>
                                  <a:gd name="T8" fmla="*/ 156 w 156"/>
                                  <a:gd name="T9" fmla="*/ 3 h 134"/>
                                  <a:gd name="T10" fmla="*/ 152 w 156"/>
                                  <a:gd name="T11" fmla="*/ 70 h 134"/>
                                  <a:gd name="T12" fmla="*/ 150 w 156"/>
                                  <a:gd name="T13" fmla="*/ 86 h 134"/>
                                  <a:gd name="T14" fmla="*/ 156 w 156"/>
                                  <a:gd name="T15" fmla="*/ 70 h 134"/>
                                  <a:gd name="T16" fmla="*/ 146 w 156"/>
                                  <a:gd name="T17" fmla="*/ 86 h 134"/>
                                  <a:gd name="T18" fmla="*/ 138 w 156"/>
                                  <a:gd name="T19" fmla="*/ 99 h 134"/>
                                  <a:gd name="T20" fmla="*/ 150 w 156"/>
                                  <a:gd name="T21" fmla="*/ 88 h 134"/>
                                  <a:gd name="T22" fmla="*/ 137 w 156"/>
                                  <a:gd name="T23" fmla="*/ 97 h 134"/>
                                  <a:gd name="T24" fmla="*/ 123 w 156"/>
                                  <a:gd name="T25" fmla="*/ 113 h 134"/>
                                  <a:gd name="T26" fmla="*/ 138 w 156"/>
                                  <a:gd name="T27" fmla="*/ 100 h 134"/>
                                  <a:gd name="T28" fmla="*/ 121 w 156"/>
                                  <a:gd name="T29" fmla="*/ 111 h 134"/>
                                  <a:gd name="T30" fmla="*/ 102 w 156"/>
                                  <a:gd name="T31" fmla="*/ 124 h 134"/>
                                  <a:gd name="T32" fmla="*/ 123 w 156"/>
                                  <a:gd name="T33" fmla="*/ 113 h 134"/>
                                  <a:gd name="T34" fmla="*/ 101 w 156"/>
                                  <a:gd name="T35" fmla="*/ 121 h 134"/>
                                  <a:gd name="T36" fmla="*/ 82 w 156"/>
                                  <a:gd name="T37" fmla="*/ 132 h 134"/>
                                  <a:gd name="T38" fmla="*/ 102 w 156"/>
                                  <a:gd name="T39" fmla="*/ 124 h 134"/>
                                  <a:gd name="T40" fmla="*/ 82 w 156"/>
                                  <a:gd name="T41" fmla="*/ 129 h 134"/>
                                  <a:gd name="T42" fmla="*/ 76 w 156"/>
                                  <a:gd name="T43" fmla="*/ 134 h 134"/>
                                  <a:gd name="T44" fmla="*/ 82 w 156"/>
                                  <a:gd name="T45" fmla="*/ 132 h 134"/>
                                  <a:gd name="T46" fmla="*/ 74 w 156"/>
                                  <a:gd name="T47" fmla="*/ 131 h 134"/>
                                  <a:gd name="T48" fmla="*/ 57 w 156"/>
                                  <a:gd name="T49" fmla="*/ 126 h 134"/>
                                  <a:gd name="T50" fmla="*/ 74 w 156"/>
                                  <a:gd name="T51" fmla="*/ 132 h 134"/>
                                  <a:gd name="T52" fmla="*/ 59 w 156"/>
                                  <a:gd name="T53" fmla="*/ 123 h 134"/>
                                  <a:gd name="T54" fmla="*/ 36 w 156"/>
                                  <a:gd name="T55" fmla="*/ 115 h 134"/>
                                  <a:gd name="T56" fmla="*/ 57 w 156"/>
                                  <a:gd name="T57" fmla="*/ 126 h 134"/>
                                  <a:gd name="T58" fmla="*/ 38 w 156"/>
                                  <a:gd name="T59" fmla="*/ 113 h 134"/>
                                  <a:gd name="T60" fmla="*/ 15 w 156"/>
                                  <a:gd name="T61" fmla="*/ 100 h 134"/>
                                  <a:gd name="T62" fmla="*/ 36 w 156"/>
                                  <a:gd name="T63" fmla="*/ 115 h 134"/>
                                  <a:gd name="T64" fmla="*/ 13 w 156"/>
                                  <a:gd name="T65" fmla="*/ 99 h 134"/>
                                  <a:gd name="T66" fmla="*/ 13 w 156"/>
                                  <a:gd name="T67" fmla="*/ 99 h 134"/>
                                  <a:gd name="T68" fmla="*/ 21 w 156"/>
                                  <a:gd name="T69" fmla="*/ 99 h 134"/>
                                  <a:gd name="T70" fmla="*/ 21 w 156"/>
                                  <a:gd name="T71" fmla="*/ 97 h 134"/>
                                  <a:gd name="T72" fmla="*/ 13 w 156"/>
                                  <a:gd name="T73" fmla="*/ 99 h 134"/>
                                  <a:gd name="T74" fmla="*/ 21 w 156"/>
                                  <a:gd name="T75" fmla="*/ 96 h 134"/>
                                  <a:gd name="T76" fmla="*/ 4 w 156"/>
                                  <a:gd name="T77" fmla="*/ 86 h 134"/>
                                  <a:gd name="T78" fmla="*/ 4 w 156"/>
                                  <a:gd name="T79" fmla="*/ 86 h 134"/>
                                  <a:gd name="T80" fmla="*/ 12 w 156"/>
                                  <a:gd name="T81" fmla="*/ 84 h 134"/>
                                  <a:gd name="T82" fmla="*/ 0 w 156"/>
                                  <a:gd name="T83" fmla="*/ 70 h 134"/>
                                  <a:gd name="T84" fmla="*/ 0 w 156"/>
                                  <a:gd name="T85" fmla="*/ 70 h 134"/>
                                  <a:gd name="T86" fmla="*/ 8 w 156"/>
                                  <a:gd name="T87" fmla="*/ 70 h 134"/>
                                  <a:gd name="T88" fmla="*/ 0 w 156"/>
                                  <a:gd name="T89" fmla="*/ 0 h 134"/>
                                  <a:gd name="T90" fmla="*/ 0 w 156"/>
                                  <a:gd name="T91" fmla="*/ 3 h 1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</a:cxnLst>
                                <a:rect l="0" t="0" r="r" b="b"/>
                                <a:pathLst>
                                  <a:path w="156" h="134">
                                    <a:moveTo>
                                      <a:pt x="4" y="0"/>
                                    </a:moveTo>
                                    <a:lnTo>
                                      <a:pt x="152" y="0"/>
                                    </a:lnTo>
                                    <a:lnTo>
                                      <a:pt x="152" y="6"/>
                                    </a:lnTo>
                                    <a:lnTo>
                                      <a:pt x="4" y="6"/>
                                    </a:lnTo>
                                    <a:lnTo>
                                      <a:pt x="4" y="0"/>
                                    </a:lnTo>
                                    <a:close/>
                                    <a:moveTo>
                                      <a:pt x="152" y="0"/>
                                    </a:moveTo>
                                    <a:lnTo>
                                      <a:pt x="156" y="0"/>
                                    </a:lnTo>
                                    <a:lnTo>
                                      <a:pt x="156" y="3"/>
                                    </a:lnTo>
                                    <a:lnTo>
                                      <a:pt x="152" y="3"/>
                                    </a:lnTo>
                                    <a:lnTo>
                                      <a:pt x="152" y="0"/>
                                    </a:lnTo>
                                    <a:close/>
                                    <a:moveTo>
                                      <a:pt x="156" y="3"/>
                                    </a:moveTo>
                                    <a:lnTo>
                                      <a:pt x="156" y="70"/>
                                    </a:lnTo>
                                    <a:lnTo>
                                      <a:pt x="148" y="70"/>
                                    </a:lnTo>
                                    <a:lnTo>
                                      <a:pt x="148" y="3"/>
                                    </a:lnTo>
                                    <a:lnTo>
                                      <a:pt x="156" y="3"/>
                                    </a:lnTo>
                                    <a:close/>
                                    <a:moveTo>
                                      <a:pt x="156" y="70"/>
                                    </a:moveTo>
                                    <a:lnTo>
                                      <a:pt x="156" y="70"/>
                                    </a:lnTo>
                                    <a:lnTo>
                                      <a:pt x="152" y="70"/>
                                    </a:lnTo>
                                    <a:lnTo>
                                      <a:pt x="156" y="70"/>
                                    </a:lnTo>
                                    <a:close/>
                                    <a:moveTo>
                                      <a:pt x="156" y="70"/>
                                    </a:moveTo>
                                    <a:lnTo>
                                      <a:pt x="150" y="86"/>
                                    </a:lnTo>
                                    <a:lnTo>
                                      <a:pt x="142" y="84"/>
                                    </a:lnTo>
                                    <a:lnTo>
                                      <a:pt x="148" y="68"/>
                                    </a:lnTo>
                                    <a:lnTo>
                                      <a:pt x="156" y="70"/>
                                    </a:lnTo>
                                    <a:close/>
                                    <a:moveTo>
                                      <a:pt x="150" y="86"/>
                                    </a:moveTo>
                                    <a:lnTo>
                                      <a:pt x="150" y="88"/>
                                    </a:lnTo>
                                    <a:lnTo>
                                      <a:pt x="146" y="86"/>
                                    </a:lnTo>
                                    <a:lnTo>
                                      <a:pt x="150" y="86"/>
                                    </a:lnTo>
                                    <a:close/>
                                    <a:moveTo>
                                      <a:pt x="150" y="88"/>
                                    </a:moveTo>
                                    <a:lnTo>
                                      <a:pt x="138" y="99"/>
                                    </a:lnTo>
                                    <a:lnTo>
                                      <a:pt x="133" y="96"/>
                                    </a:lnTo>
                                    <a:lnTo>
                                      <a:pt x="144" y="84"/>
                                    </a:lnTo>
                                    <a:lnTo>
                                      <a:pt x="150" y="88"/>
                                    </a:lnTo>
                                    <a:close/>
                                    <a:moveTo>
                                      <a:pt x="138" y="99"/>
                                    </a:moveTo>
                                    <a:lnTo>
                                      <a:pt x="138" y="100"/>
                                    </a:lnTo>
                                    <a:lnTo>
                                      <a:pt x="137" y="97"/>
                                    </a:lnTo>
                                    <a:lnTo>
                                      <a:pt x="138" y="99"/>
                                    </a:lnTo>
                                    <a:close/>
                                    <a:moveTo>
                                      <a:pt x="138" y="100"/>
                                    </a:moveTo>
                                    <a:lnTo>
                                      <a:pt x="123" y="113"/>
                                    </a:lnTo>
                                    <a:lnTo>
                                      <a:pt x="118" y="108"/>
                                    </a:lnTo>
                                    <a:lnTo>
                                      <a:pt x="135" y="96"/>
                                    </a:lnTo>
                                    <a:lnTo>
                                      <a:pt x="138" y="100"/>
                                    </a:lnTo>
                                    <a:close/>
                                    <a:moveTo>
                                      <a:pt x="123" y="113"/>
                                    </a:moveTo>
                                    <a:lnTo>
                                      <a:pt x="123" y="113"/>
                                    </a:lnTo>
                                    <a:lnTo>
                                      <a:pt x="121" y="111"/>
                                    </a:lnTo>
                                    <a:lnTo>
                                      <a:pt x="123" y="113"/>
                                    </a:lnTo>
                                    <a:close/>
                                    <a:moveTo>
                                      <a:pt x="123" y="113"/>
                                    </a:moveTo>
                                    <a:lnTo>
                                      <a:pt x="102" y="124"/>
                                    </a:lnTo>
                                    <a:lnTo>
                                      <a:pt x="99" y="119"/>
                                    </a:lnTo>
                                    <a:lnTo>
                                      <a:pt x="120" y="108"/>
                                    </a:lnTo>
                                    <a:lnTo>
                                      <a:pt x="123" y="113"/>
                                    </a:lnTo>
                                    <a:close/>
                                    <a:moveTo>
                                      <a:pt x="102" y="124"/>
                                    </a:moveTo>
                                    <a:lnTo>
                                      <a:pt x="102" y="124"/>
                                    </a:lnTo>
                                    <a:lnTo>
                                      <a:pt x="101" y="121"/>
                                    </a:lnTo>
                                    <a:lnTo>
                                      <a:pt x="102" y="124"/>
                                    </a:lnTo>
                                    <a:close/>
                                    <a:moveTo>
                                      <a:pt x="102" y="124"/>
                                    </a:moveTo>
                                    <a:lnTo>
                                      <a:pt x="82" y="132"/>
                                    </a:lnTo>
                                    <a:lnTo>
                                      <a:pt x="80" y="126"/>
                                    </a:lnTo>
                                    <a:lnTo>
                                      <a:pt x="101" y="118"/>
                                    </a:lnTo>
                                    <a:lnTo>
                                      <a:pt x="102" y="124"/>
                                    </a:lnTo>
                                    <a:close/>
                                    <a:moveTo>
                                      <a:pt x="82" y="132"/>
                                    </a:moveTo>
                                    <a:lnTo>
                                      <a:pt x="82" y="132"/>
                                    </a:lnTo>
                                    <a:lnTo>
                                      <a:pt x="82" y="129"/>
                                    </a:lnTo>
                                    <a:lnTo>
                                      <a:pt x="82" y="132"/>
                                    </a:lnTo>
                                    <a:close/>
                                    <a:moveTo>
                                      <a:pt x="82" y="132"/>
                                    </a:moveTo>
                                    <a:lnTo>
                                      <a:pt x="76" y="134"/>
                                    </a:lnTo>
                                    <a:lnTo>
                                      <a:pt x="74" y="127"/>
                                    </a:lnTo>
                                    <a:lnTo>
                                      <a:pt x="80" y="126"/>
                                    </a:lnTo>
                                    <a:lnTo>
                                      <a:pt x="82" y="132"/>
                                    </a:lnTo>
                                    <a:close/>
                                    <a:moveTo>
                                      <a:pt x="76" y="134"/>
                                    </a:moveTo>
                                    <a:lnTo>
                                      <a:pt x="74" y="132"/>
                                    </a:lnTo>
                                    <a:lnTo>
                                      <a:pt x="74" y="131"/>
                                    </a:lnTo>
                                    <a:lnTo>
                                      <a:pt x="76" y="134"/>
                                    </a:lnTo>
                                    <a:close/>
                                    <a:moveTo>
                                      <a:pt x="74" y="132"/>
                                    </a:moveTo>
                                    <a:lnTo>
                                      <a:pt x="57" y="126"/>
                                    </a:lnTo>
                                    <a:lnTo>
                                      <a:pt x="61" y="121"/>
                                    </a:lnTo>
                                    <a:lnTo>
                                      <a:pt x="76" y="127"/>
                                    </a:lnTo>
                                    <a:lnTo>
                                      <a:pt x="74" y="132"/>
                                    </a:lnTo>
                                    <a:close/>
                                    <a:moveTo>
                                      <a:pt x="57" y="126"/>
                                    </a:moveTo>
                                    <a:lnTo>
                                      <a:pt x="57" y="126"/>
                                    </a:lnTo>
                                    <a:lnTo>
                                      <a:pt x="59" y="123"/>
                                    </a:lnTo>
                                    <a:lnTo>
                                      <a:pt x="57" y="126"/>
                                    </a:lnTo>
                                    <a:close/>
                                    <a:moveTo>
                                      <a:pt x="57" y="126"/>
                                    </a:moveTo>
                                    <a:lnTo>
                                      <a:pt x="36" y="115"/>
                                    </a:lnTo>
                                    <a:lnTo>
                                      <a:pt x="40" y="110"/>
                                    </a:lnTo>
                                    <a:lnTo>
                                      <a:pt x="61" y="121"/>
                                    </a:lnTo>
                                    <a:lnTo>
                                      <a:pt x="57" y="126"/>
                                    </a:lnTo>
                                    <a:close/>
                                    <a:moveTo>
                                      <a:pt x="36" y="115"/>
                                    </a:moveTo>
                                    <a:lnTo>
                                      <a:pt x="36" y="115"/>
                                    </a:lnTo>
                                    <a:lnTo>
                                      <a:pt x="38" y="113"/>
                                    </a:lnTo>
                                    <a:lnTo>
                                      <a:pt x="36" y="115"/>
                                    </a:lnTo>
                                    <a:close/>
                                    <a:moveTo>
                                      <a:pt x="36" y="115"/>
                                    </a:moveTo>
                                    <a:lnTo>
                                      <a:pt x="15" y="100"/>
                                    </a:lnTo>
                                    <a:lnTo>
                                      <a:pt x="19" y="96"/>
                                    </a:lnTo>
                                    <a:lnTo>
                                      <a:pt x="40" y="110"/>
                                    </a:lnTo>
                                    <a:lnTo>
                                      <a:pt x="36" y="115"/>
                                    </a:lnTo>
                                    <a:close/>
                                    <a:moveTo>
                                      <a:pt x="15" y="100"/>
                                    </a:moveTo>
                                    <a:lnTo>
                                      <a:pt x="13" y="100"/>
                                    </a:lnTo>
                                    <a:lnTo>
                                      <a:pt x="13" y="99"/>
                                    </a:lnTo>
                                    <a:lnTo>
                                      <a:pt x="17" y="99"/>
                                    </a:lnTo>
                                    <a:lnTo>
                                      <a:pt x="15" y="100"/>
                                    </a:lnTo>
                                    <a:close/>
                                    <a:moveTo>
                                      <a:pt x="13" y="99"/>
                                    </a:moveTo>
                                    <a:lnTo>
                                      <a:pt x="13" y="97"/>
                                    </a:lnTo>
                                    <a:lnTo>
                                      <a:pt x="21" y="97"/>
                                    </a:lnTo>
                                    <a:lnTo>
                                      <a:pt x="21" y="99"/>
                                    </a:lnTo>
                                    <a:lnTo>
                                      <a:pt x="13" y="99"/>
                                    </a:lnTo>
                                    <a:close/>
                                    <a:moveTo>
                                      <a:pt x="21" y="96"/>
                                    </a:moveTo>
                                    <a:lnTo>
                                      <a:pt x="21" y="97"/>
                                    </a:lnTo>
                                    <a:lnTo>
                                      <a:pt x="17" y="97"/>
                                    </a:lnTo>
                                    <a:lnTo>
                                      <a:pt x="21" y="96"/>
                                    </a:lnTo>
                                    <a:close/>
                                    <a:moveTo>
                                      <a:pt x="13" y="99"/>
                                    </a:moveTo>
                                    <a:lnTo>
                                      <a:pt x="4" y="86"/>
                                    </a:lnTo>
                                    <a:lnTo>
                                      <a:pt x="10" y="83"/>
                                    </a:lnTo>
                                    <a:lnTo>
                                      <a:pt x="21" y="96"/>
                                    </a:lnTo>
                                    <a:lnTo>
                                      <a:pt x="13" y="99"/>
                                    </a:lnTo>
                                    <a:close/>
                                    <a:moveTo>
                                      <a:pt x="4" y="86"/>
                                    </a:moveTo>
                                    <a:lnTo>
                                      <a:pt x="4" y="86"/>
                                    </a:lnTo>
                                    <a:lnTo>
                                      <a:pt x="8" y="84"/>
                                    </a:lnTo>
                                    <a:lnTo>
                                      <a:pt x="4" y="86"/>
                                    </a:lnTo>
                                    <a:close/>
                                    <a:moveTo>
                                      <a:pt x="4" y="86"/>
                                    </a:moveTo>
                                    <a:lnTo>
                                      <a:pt x="0" y="70"/>
                                    </a:lnTo>
                                    <a:lnTo>
                                      <a:pt x="8" y="68"/>
                                    </a:lnTo>
                                    <a:lnTo>
                                      <a:pt x="12" y="84"/>
                                    </a:lnTo>
                                    <a:lnTo>
                                      <a:pt x="4" y="86"/>
                                    </a:lnTo>
                                    <a:close/>
                                    <a:moveTo>
                                      <a:pt x="0" y="70"/>
                                    </a:moveTo>
                                    <a:lnTo>
                                      <a:pt x="0" y="70"/>
                                    </a:lnTo>
                                    <a:lnTo>
                                      <a:pt x="4" y="70"/>
                                    </a:lnTo>
                                    <a:lnTo>
                                      <a:pt x="0" y="70"/>
                                    </a:lnTo>
                                    <a:close/>
                                    <a:moveTo>
                                      <a:pt x="0" y="70"/>
                                    </a:moveTo>
                                    <a:lnTo>
                                      <a:pt x="0" y="3"/>
                                    </a:lnTo>
                                    <a:lnTo>
                                      <a:pt x="8" y="3"/>
                                    </a:lnTo>
                                    <a:lnTo>
                                      <a:pt x="8" y="70"/>
                                    </a:lnTo>
                                    <a:lnTo>
                                      <a:pt x="0" y="70"/>
                                    </a:lnTo>
                                    <a:close/>
                                    <a:moveTo>
                                      <a:pt x="0" y="3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4" y="0"/>
                                    </a:lnTo>
                                    <a:lnTo>
                                      <a:pt x="4" y="3"/>
                                    </a:lnTo>
                                    <a:lnTo>
                                      <a:pt x="0" y="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654320059" name="Freeform 94"/>
                            <wps:cNvSpPr>
                              <a:spLocks/>
                            </wps:cNvSpPr>
                            <wps:spPr bwMode="auto">
                              <a:xfrm>
                                <a:off x="369537" y="164479"/>
                                <a:ext cx="33721" cy="40662"/>
                              </a:xfrm>
                              <a:custGeom>
                                <a:avLst/>
                                <a:gdLst>
                                  <a:gd name="T0" fmla="*/ 11 w 53"/>
                                  <a:gd name="T1" fmla="*/ 11 h 56"/>
                                  <a:gd name="T2" fmla="*/ 15 w 53"/>
                                  <a:gd name="T3" fmla="*/ 10 h 56"/>
                                  <a:gd name="T4" fmla="*/ 19 w 53"/>
                                  <a:gd name="T5" fmla="*/ 7 h 56"/>
                                  <a:gd name="T6" fmla="*/ 21 w 53"/>
                                  <a:gd name="T7" fmla="*/ 7 h 56"/>
                                  <a:gd name="T8" fmla="*/ 23 w 53"/>
                                  <a:gd name="T9" fmla="*/ 5 h 56"/>
                                  <a:gd name="T10" fmla="*/ 23 w 53"/>
                                  <a:gd name="T11" fmla="*/ 3 h 56"/>
                                  <a:gd name="T12" fmla="*/ 21 w 53"/>
                                  <a:gd name="T13" fmla="*/ 2 h 56"/>
                                  <a:gd name="T14" fmla="*/ 19 w 53"/>
                                  <a:gd name="T15" fmla="*/ 0 h 56"/>
                                  <a:gd name="T16" fmla="*/ 11 w 53"/>
                                  <a:gd name="T17" fmla="*/ 2 h 56"/>
                                  <a:gd name="T18" fmla="*/ 9 w 53"/>
                                  <a:gd name="T19" fmla="*/ 3 h 56"/>
                                  <a:gd name="T20" fmla="*/ 2 w 53"/>
                                  <a:gd name="T21" fmla="*/ 7 h 56"/>
                                  <a:gd name="T22" fmla="*/ 0 w 53"/>
                                  <a:gd name="T23" fmla="*/ 10 h 56"/>
                                  <a:gd name="T24" fmla="*/ 0 w 53"/>
                                  <a:gd name="T25" fmla="*/ 15 h 56"/>
                                  <a:gd name="T26" fmla="*/ 2 w 53"/>
                                  <a:gd name="T27" fmla="*/ 16 h 56"/>
                                  <a:gd name="T28" fmla="*/ 6 w 53"/>
                                  <a:gd name="T29" fmla="*/ 18 h 56"/>
                                  <a:gd name="T30" fmla="*/ 9 w 53"/>
                                  <a:gd name="T31" fmla="*/ 21 h 56"/>
                                  <a:gd name="T32" fmla="*/ 11 w 53"/>
                                  <a:gd name="T33" fmla="*/ 23 h 56"/>
                                  <a:gd name="T34" fmla="*/ 19 w 53"/>
                                  <a:gd name="T35" fmla="*/ 23 h 56"/>
                                  <a:gd name="T36" fmla="*/ 28 w 53"/>
                                  <a:gd name="T37" fmla="*/ 23 h 56"/>
                                  <a:gd name="T38" fmla="*/ 32 w 53"/>
                                  <a:gd name="T39" fmla="*/ 24 h 56"/>
                                  <a:gd name="T40" fmla="*/ 38 w 53"/>
                                  <a:gd name="T41" fmla="*/ 26 h 56"/>
                                  <a:gd name="T42" fmla="*/ 45 w 53"/>
                                  <a:gd name="T43" fmla="*/ 27 h 56"/>
                                  <a:gd name="T44" fmla="*/ 45 w 53"/>
                                  <a:gd name="T45" fmla="*/ 32 h 56"/>
                                  <a:gd name="T46" fmla="*/ 43 w 53"/>
                                  <a:gd name="T47" fmla="*/ 34 h 56"/>
                                  <a:gd name="T48" fmla="*/ 38 w 53"/>
                                  <a:gd name="T49" fmla="*/ 37 h 56"/>
                                  <a:gd name="T50" fmla="*/ 30 w 53"/>
                                  <a:gd name="T51" fmla="*/ 40 h 56"/>
                                  <a:gd name="T52" fmla="*/ 23 w 53"/>
                                  <a:gd name="T53" fmla="*/ 43 h 56"/>
                                  <a:gd name="T54" fmla="*/ 28 w 53"/>
                                  <a:gd name="T55" fmla="*/ 48 h 56"/>
                                  <a:gd name="T56" fmla="*/ 43 w 53"/>
                                  <a:gd name="T57" fmla="*/ 54 h 56"/>
                                  <a:gd name="T58" fmla="*/ 49 w 53"/>
                                  <a:gd name="T59" fmla="*/ 56 h 56"/>
                                  <a:gd name="T60" fmla="*/ 42 w 53"/>
                                  <a:gd name="T61" fmla="*/ 53 h 56"/>
                                  <a:gd name="T62" fmla="*/ 36 w 53"/>
                                  <a:gd name="T63" fmla="*/ 51 h 56"/>
                                  <a:gd name="T64" fmla="*/ 32 w 53"/>
                                  <a:gd name="T65" fmla="*/ 48 h 56"/>
                                  <a:gd name="T66" fmla="*/ 28 w 53"/>
                                  <a:gd name="T67" fmla="*/ 45 h 56"/>
                                  <a:gd name="T68" fmla="*/ 32 w 53"/>
                                  <a:gd name="T69" fmla="*/ 42 h 56"/>
                                  <a:gd name="T70" fmla="*/ 42 w 53"/>
                                  <a:gd name="T71" fmla="*/ 40 h 56"/>
                                  <a:gd name="T72" fmla="*/ 49 w 53"/>
                                  <a:gd name="T73" fmla="*/ 37 h 56"/>
                                  <a:gd name="T74" fmla="*/ 53 w 53"/>
                                  <a:gd name="T75" fmla="*/ 32 h 56"/>
                                  <a:gd name="T76" fmla="*/ 53 w 53"/>
                                  <a:gd name="T77" fmla="*/ 29 h 56"/>
                                  <a:gd name="T78" fmla="*/ 49 w 53"/>
                                  <a:gd name="T79" fmla="*/ 26 h 56"/>
                                  <a:gd name="T80" fmla="*/ 45 w 53"/>
                                  <a:gd name="T81" fmla="*/ 23 h 56"/>
                                  <a:gd name="T82" fmla="*/ 40 w 53"/>
                                  <a:gd name="T83" fmla="*/ 21 h 56"/>
                                  <a:gd name="T84" fmla="*/ 32 w 53"/>
                                  <a:gd name="T85" fmla="*/ 19 h 56"/>
                                  <a:gd name="T86" fmla="*/ 28 w 53"/>
                                  <a:gd name="T87" fmla="*/ 19 h 56"/>
                                  <a:gd name="T88" fmla="*/ 19 w 53"/>
                                  <a:gd name="T89" fmla="*/ 18 h 56"/>
                                  <a:gd name="T90" fmla="*/ 11 w 53"/>
                                  <a:gd name="T91" fmla="*/ 16 h 56"/>
                                  <a:gd name="T92" fmla="*/ 11 w 53"/>
                                  <a:gd name="T93" fmla="*/ 13 h 5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</a:cxnLst>
                                <a:rect l="0" t="0" r="r" b="b"/>
                                <a:pathLst>
                                  <a:path w="53" h="56">
                                    <a:moveTo>
                                      <a:pt x="11" y="11"/>
                                    </a:moveTo>
                                    <a:lnTo>
                                      <a:pt x="11" y="11"/>
                                    </a:lnTo>
                                    <a:lnTo>
                                      <a:pt x="13" y="11"/>
                                    </a:lnTo>
                                    <a:lnTo>
                                      <a:pt x="15" y="10"/>
                                    </a:lnTo>
                                    <a:lnTo>
                                      <a:pt x="17" y="8"/>
                                    </a:lnTo>
                                    <a:lnTo>
                                      <a:pt x="19" y="7"/>
                                    </a:lnTo>
                                    <a:lnTo>
                                      <a:pt x="19" y="7"/>
                                    </a:lnTo>
                                    <a:lnTo>
                                      <a:pt x="21" y="7"/>
                                    </a:lnTo>
                                    <a:lnTo>
                                      <a:pt x="23" y="7"/>
                                    </a:lnTo>
                                    <a:lnTo>
                                      <a:pt x="23" y="5"/>
                                    </a:lnTo>
                                    <a:lnTo>
                                      <a:pt x="23" y="3"/>
                                    </a:lnTo>
                                    <a:lnTo>
                                      <a:pt x="23" y="3"/>
                                    </a:lnTo>
                                    <a:lnTo>
                                      <a:pt x="23" y="2"/>
                                    </a:lnTo>
                                    <a:lnTo>
                                      <a:pt x="21" y="2"/>
                                    </a:lnTo>
                                    <a:lnTo>
                                      <a:pt x="21" y="0"/>
                                    </a:lnTo>
                                    <a:lnTo>
                                      <a:pt x="19" y="0"/>
                                    </a:lnTo>
                                    <a:lnTo>
                                      <a:pt x="15" y="2"/>
                                    </a:lnTo>
                                    <a:lnTo>
                                      <a:pt x="11" y="2"/>
                                    </a:lnTo>
                                    <a:lnTo>
                                      <a:pt x="11" y="2"/>
                                    </a:lnTo>
                                    <a:lnTo>
                                      <a:pt x="9" y="3"/>
                                    </a:lnTo>
                                    <a:lnTo>
                                      <a:pt x="6" y="5"/>
                                    </a:lnTo>
                                    <a:lnTo>
                                      <a:pt x="2" y="7"/>
                                    </a:lnTo>
                                    <a:lnTo>
                                      <a:pt x="2" y="7"/>
                                    </a:lnTo>
                                    <a:lnTo>
                                      <a:pt x="0" y="10"/>
                                    </a:lnTo>
                                    <a:lnTo>
                                      <a:pt x="0" y="11"/>
                                    </a:lnTo>
                                    <a:lnTo>
                                      <a:pt x="0" y="15"/>
                                    </a:lnTo>
                                    <a:lnTo>
                                      <a:pt x="0" y="15"/>
                                    </a:lnTo>
                                    <a:lnTo>
                                      <a:pt x="2" y="16"/>
                                    </a:lnTo>
                                    <a:lnTo>
                                      <a:pt x="4" y="18"/>
                                    </a:lnTo>
                                    <a:lnTo>
                                      <a:pt x="6" y="18"/>
                                    </a:lnTo>
                                    <a:lnTo>
                                      <a:pt x="7" y="19"/>
                                    </a:lnTo>
                                    <a:lnTo>
                                      <a:pt x="9" y="21"/>
                                    </a:lnTo>
                                    <a:lnTo>
                                      <a:pt x="11" y="21"/>
                                    </a:lnTo>
                                    <a:lnTo>
                                      <a:pt x="11" y="23"/>
                                    </a:lnTo>
                                    <a:lnTo>
                                      <a:pt x="15" y="23"/>
                                    </a:lnTo>
                                    <a:lnTo>
                                      <a:pt x="19" y="23"/>
                                    </a:lnTo>
                                    <a:lnTo>
                                      <a:pt x="24" y="23"/>
                                    </a:lnTo>
                                    <a:lnTo>
                                      <a:pt x="28" y="23"/>
                                    </a:lnTo>
                                    <a:lnTo>
                                      <a:pt x="28" y="23"/>
                                    </a:lnTo>
                                    <a:lnTo>
                                      <a:pt x="32" y="24"/>
                                    </a:lnTo>
                                    <a:lnTo>
                                      <a:pt x="34" y="24"/>
                                    </a:lnTo>
                                    <a:lnTo>
                                      <a:pt x="38" y="26"/>
                                    </a:lnTo>
                                    <a:lnTo>
                                      <a:pt x="42" y="26"/>
                                    </a:lnTo>
                                    <a:lnTo>
                                      <a:pt x="45" y="27"/>
                                    </a:lnTo>
                                    <a:lnTo>
                                      <a:pt x="45" y="29"/>
                                    </a:lnTo>
                                    <a:lnTo>
                                      <a:pt x="45" y="32"/>
                                    </a:lnTo>
                                    <a:lnTo>
                                      <a:pt x="45" y="32"/>
                                    </a:lnTo>
                                    <a:lnTo>
                                      <a:pt x="43" y="34"/>
                                    </a:lnTo>
                                    <a:lnTo>
                                      <a:pt x="42" y="35"/>
                                    </a:lnTo>
                                    <a:lnTo>
                                      <a:pt x="38" y="37"/>
                                    </a:lnTo>
                                    <a:lnTo>
                                      <a:pt x="34" y="39"/>
                                    </a:lnTo>
                                    <a:lnTo>
                                      <a:pt x="30" y="40"/>
                                    </a:lnTo>
                                    <a:lnTo>
                                      <a:pt x="26" y="42"/>
                                    </a:lnTo>
                                    <a:lnTo>
                                      <a:pt x="23" y="43"/>
                                    </a:lnTo>
                                    <a:lnTo>
                                      <a:pt x="26" y="47"/>
                                    </a:lnTo>
                                    <a:lnTo>
                                      <a:pt x="28" y="48"/>
                                    </a:lnTo>
                                    <a:lnTo>
                                      <a:pt x="32" y="50"/>
                                    </a:lnTo>
                                    <a:lnTo>
                                      <a:pt x="43" y="54"/>
                                    </a:lnTo>
                                    <a:lnTo>
                                      <a:pt x="49" y="56"/>
                                    </a:lnTo>
                                    <a:lnTo>
                                      <a:pt x="49" y="56"/>
                                    </a:lnTo>
                                    <a:lnTo>
                                      <a:pt x="49" y="54"/>
                                    </a:lnTo>
                                    <a:lnTo>
                                      <a:pt x="42" y="53"/>
                                    </a:lnTo>
                                    <a:lnTo>
                                      <a:pt x="40" y="51"/>
                                    </a:lnTo>
                                    <a:lnTo>
                                      <a:pt x="36" y="51"/>
                                    </a:lnTo>
                                    <a:lnTo>
                                      <a:pt x="36" y="50"/>
                                    </a:lnTo>
                                    <a:lnTo>
                                      <a:pt x="32" y="48"/>
                                    </a:lnTo>
                                    <a:lnTo>
                                      <a:pt x="32" y="48"/>
                                    </a:lnTo>
                                    <a:lnTo>
                                      <a:pt x="28" y="45"/>
                                    </a:lnTo>
                                    <a:lnTo>
                                      <a:pt x="30" y="43"/>
                                    </a:lnTo>
                                    <a:lnTo>
                                      <a:pt x="32" y="42"/>
                                    </a:lnTo>
                                    <a:lnTo>
                                      <a:pt x="34" y="42"/>
                                    </a:lnTo>
                                    <a:lnTo>
                                      <a:pt x="42" y="40"/>
                                    </a:lnTo>
                                    <a:lnTo>
                                      <a:pt x="47" y="39"/>
                                    </a:lnTo>
                                    <a:lnTo>
                                      <a:pt x="49" y="37"/>
                                    </a:lnTo>
                                    <a:lnTo>
                                      <a:pt x="51" y="34"/>
                                    </a:lnTo>
                                    <a:lnTo>
                                      <a:pt x="53" y="32"/>
                                    </a:lnTo>
                                    <a:lnTo>
                                      <a:pt x="53" y="31"/>
                                    </a:lnTo>
                                    <a:lnTo>
                                      <a:pt x="53" y="29"/>
                                    </a:lnTo>
                                    <a:lnTo>
                                      <a:pt x="51" y="26"/>
                                    </a:lnTo>
                                    <a:lnTo>
                                      <a:pt x="49" y="26"/>
                                    </a:lnTo>
                                    <a:lnTo>
                                      <a:pt x="47" y="24"/>
                                    </a:lnTo>
                                    <a:lnTo>
                                      <a:pt x="45" y="23"/>
                                    </a:lnTo>
                                    <a:lnTo>
                                      <a:pt x="43" y="21"/>
                                    </a:lnTo>
                                    <a:lnTo>
                                      <a:pt x="40" y="21"/>
                                    </a:lnTo>
                                    <a:lnTo>
                                      <a:pt x="36" y="19"/>
                                    </a:lnTo>
                                    <a:lnTo>
                                      <a:pt x="32" y="19"/>
                                    </a:lnTo>
                                    <a:lnTo>
                                      <a:pt x="30" y="19"/>
                                    </a:lnTo>
                                    <a:lnTo>
                                      <a:pt x="28" y="19"/>
                                    </a:lnTo>
                                    <a:lnTo>
                                      <a:pt x="23" y="18"/>
                                    </a:lnTo>
                                    <a:lnTo>
                                      <a:pt x="19" y="18"/>
                                    </a:lnTo>
                                    <a:lnTo>
                                      <a:pt x="15" y="18"/>
                                    </a:lnTo>
                                    <a:lnTo>
                                      <a:pt x="11" y="16"/>
                                    </a:lnTo>
                                    <a:lnTo>
                                      <a:pt x="11" y="15"/>
                                    </a:lnTo>
                                    <a:lnTo>
                                      <a:pt x="11" y="13"/>
                                    </a:lnTo>
                                    <a:lnTo>
                                      <a:pt x="11" y="1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005152720" name="Freeform 95"/>
                            <wps:cNvSpPr>
                              <a:spLocks/>
                            </wps:cNvSpPr>
                            <wps:spPr bwMode="auto">
                              <a:xfrm>
                                <a:off x="390525" y="167044"/>
                                <a:ext cx="3778" cy="45058"/>
                              </a:xfrm>
                              <a:custGeom>
                                <a:avLst/>
                                <a:gdLst>
                                  <a:gd name="T0" fmla="*/ 0 w 8"/>
                                  <a:gd name="T1" fmla="*/ 0 h 63"/>
                                  <a:gd name="T2" fmla="*/ 2 w 8"/>
                                  <a:gd name="T3" fmla="*/ 63 h 63"/>
                                  <a:gd name="T4" fmla="*/ 2 w 8"/>
                                  <a:gd name="T5" fmla="*/ 63 h 63"/>
                                  <a:gd name="T6" fmla="*/ 8 w 8"/>
                                  <a:gd name="T7" fmla="*/ 0 h 63"/>
                                  <a:gd name="T8" fmla="*/ 6 w 8"/>
                                  <a:gd name="T9" fmla="*/ 0 h 63"/>
                                  <a:gd name="T10" fmla="*/ 4 w 8"/>
                                  <a:gd name="T11" fmla="*/ 0 h 63"/>
                                  <a:gd name="T12" fmla="*/ 0 w 8"/>
                                  <a:gd name="T13" fmla="*/ 0 h 63"/>
                                  <a:gd name="T14" fmla="*/ 0 w 8"/>
                                  <a:gd name="T15" fmla="*/ 0 h 6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</a:cxnLst>
                                <a:rect l="0" t="0" r="r" b="b"/>
                                <a:pathLst>
                                  <a:path w="8" h="63">
                                    <a:moveTo>
                                      <a:pt x="0" y="0"/>
                                    </a:moveTo>
                                    <a:lnTo>
                                      <a:pt x="2" y="63"/>
                                    </a:lnTo>
                                    <a:lnTo>
                                      <a:pt x="2" y="63"/>
                                    </a:lnTo>
                                    <a:lnTo>
                                      <a:pt x="8" y="0"/>
                                    </a:lnTo>
                                    <a:lnTo>
                                      <a:pt x="6" y="0"/>
                                    </a:lnTo>
                                    <a:lnTo>
                                      <a:pt x="4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064417346" name="Freeform 96"/>
                            <wps:cNvSpPr>
                              <a:spLocks/>
                            </wps:cNvSpPr>
                            <wps:spPr bwMode="auto">
                              <a:xfrm>
                                <a:off x="300974" y="367667"/>
                                <a:ext cx="1259" cy="1954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0" y="0"/>
                                  </a:cxn>
                                  <a:cxn ang="0">
                                    <a:pos x="0" y="0"/>
                                  </a:cxn>
                                  <a:cxn ang="0">
                                    <a:pos x="0" y="0"/>
                                  </a:cxn>
                                  <a:cxn ang="0">
                                    <a:pos x="0" y="0"/>
                                  </a:cxn>
                                  <a:cxn ang="0">
                                    <a:pos x="0" y="0"/>
                                  </a:cxn>
                                  <a:cxn ang="0">
                                    <a:pos x="0" y="0"/>
                                  </a:cxn>
                                  <a:cxn ang="0">
                                    <a:pos x="0" y="0"/>
                                  </a:cxn>
                                  <a:cxn ang="0">
                                    <a:pos x="0" y="0"/>
                                  </a:cxn>
                                  <a:cxn ang="0">
                                    <a:pos x="0" y="0"/>
                                  </a:cxn>
                                </a:cxnLst>
                                <a:rect l="0" t="0" r="r" b="b"/>
                                <a:pathLst>
                                  <a:path>
                                    <a:moveTo>
                                      <a:pt x="0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noFill/>
                              <a:ln w="4763">
                                <a:solidFill>
                                  <a:srgbClr val="1F1A17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666964375" name="Freeform 97"/>
                            <wps:cNvSpPr>
                              <a:spLocks/>
                            </wps:cNvSpPr>
                            <wps:spPr bwMode="auto">
                              <a:xfrm>
                                <a:off x="294678" y="342879"/>
                                <a:ext cx="1259" cy="1954"/>
                              </a:xfrm>
                              <a:custGeom>
                                <a:avLst/>
                                <a:gdLst>
                                  <a:gd name="T0" fmla="*/ 0 w 1"/>
                                  <a:gd name="T1" fmla="*/ 1 h 1"/>
                                  <a:gd name="T2" fmla="*/ 1 w 1"/>
                                  <a:gd name="T3" fmla="*/ 0 h 1"/>
                                  <a:gd name="T4" fmla="*/ 1 w 1"/>
                                  <a:gd name="T5" fmla="*/ 0 h 1"/>
                                  <a:gd name="T6" fmla="*/ 1 w 1"/>
                                  <a:gd name="T7" fmla="*/ 1 h 1"/>
                                  <a:gd name="T8" fmla="*/ 0 w 1"/>
                                  <a:gd name="T9" fmla="*/ 1 h 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" h="1">
                                    <a:moveTo>
                                      <a:pt x="0" y="1"/>
                                    </a:moveTo>
                                    <a:lnTo>
                                      <a:pt x="1" y="0"/>
                                    </a:lnTo>
                                    <a:lnTo>
                                      <a:pt x="1" y="0"/>
                                    </a:lnTo>
                                    <a:lnTo>
                                      <a:pt x="1" y="1"/>
                                    </a:lnTo>
                                    <a:lnTo>
                                      <a:pt x="0" y="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F1A17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24919087" name="Freeform 98"/>
                            <wps:cNvSpPr>
                              <a:spLocks/>
                            </wps:cNvSpPr>
                            <wps:spPr bwMode="auto">
                              <a:xfrm>
                                <a:off x="294678" y="281947"/>
                                <a:ext cx="62126" cy="68625"/>
                              </a:xfrm>
                              <a:custGeom>
                                <a:avLst/>
                                <a:gdLst>
                                  <a:gd name="T0" fmla="*/ 100 w 100"/>
                                  <a:gd name="T1" fmla="*/ 86 h 94"/>
                                  <a:gd name="T2" fmla="*/ 0 w 100"/>
                                  <a:gd name="T3" fmla="*/ 94 h 94"/>
                                  <a:gd name="T4" fmla="*/ 1 w 100"/>
                                  <a:gd name="T5" fmla="*/ 88 h 94"/>
                                  <a:gd name="T6" fmla="*/ 3 w 100"/>
                                  <a:gd name="T7" fmla="*/ 85 h 94"/>
                                  <a:gd name="T8" fmla="*/ 9 w 100"/>
                                  <a:gd name="T9" fmla="*/ 85 h 94"/>
                                  <a:gd name="T10" fmla="*/ 13 w 100"/>
                                  <a:gd name="T11" fmla="*/ 85 h 94"/>
                                  <a:gd name="T12" fmla="*/ 15 w 100"/>
                                  <a:gd name="T13" fmla="*/ 82 h 94"/>
                                  <a:gd name="T14" fmla="*/ 17 w 100"/>
                                  <a:gd name="T15" fmla="*/ 78 h 94"/>
                                  <a:gd name="T16" fmla="*/ 15 w 100"/>
                                  <a:gd name="T17" fmla="*/ 75 h 94"/>
                                  <a:gd name="T18" fmla="*/ 11 w 100"/>
                                  <a:gd name="T19" fmla="*/ 67 h 94"/>
                                  <a:gd name="T20" fmla="*/ 9 w 100"/>
                                  <a:gd name="T21" fmla="*/ 54 h 94"/>
                                  <a:gd name="T22" fmla="*/ 9 w 100"/>
                                  <a:gd name="T23" fmla="*/ 46 h 94"/>
                                  <a:gd name="T24" fmla="*/ 11 w 100"/>
                                  <a:gd name="T25" fmla="*/ 38 h 94"/>
                                  <a:gd name="T26" fmla="*/ 15 w 100"/>
                                  <a:gd name="T27" fmla="*/ 32 h 94"/>
                                  <a:gd name="T28" fmla="*/ 20 w 100"/>
                                  <a:gd name="T29" fmla="*/ 24 h 94"/>
                                  <a:gd name="T30" fmla="*/ 22 w 100"/>
                                  <a:gd name="T31" fmla="*/ 21 h 94"/>
                                  <a:gd name="T32" fmla="*/ 22 w 100"/>
                                  <a:gd name="T33" fmla="*/ 19 h 94"/>
                                  <a:gd name="T34" fmla="*/ 22 w 100"/>
                                  <a:gd name="T35" fmla="*/ 16 h 94"/>
                                  <a:gd name="T36" fmla="*/ 22 w 100"/>
                                  <a:gd name="T37" fmla="*/ 15 h 94"/>
                                  <a:gd name="T38" fmla="*/ 26 w 100"/>
                                  <a:gd name="T39" fmla="*/ 11 h 94"/>
                                  <a:gd name="T40" fmla="*/ 24 w 100"/>
                                  <a:gd name="T41" fmla="*/ 8 h 94"/>
                                  <a:gd name="T42" fmla="*/ 26 w 100"/>
                                  <a:gd name="T43" fmla="*/ 7 h 94"/>
                                  <a:gd name="T44" fmla="*/ 37 w 100"/>
                                  <a:gd name="T45" fmla="*/ 2 h 94"/>
                                  <a:gd name="T46" fmla="*/ 37 w 100"/>
                                  <a:gd name="T47" fmla="*/ 0 h 94"/>
                                  <a:gd name="T48" fmla="*/ 62 w 100"/>
                                  <a:gd name="T49" fmla="*/ 35 h 94"/>
                                  <a:gd name="T50" fmla="*/ 70 w 100"/>
                                  <a:gd name="T51" fmla="*/ 40 h 94"/>
                                  <a:gd name="T52" fmla="*/ 70 w 100"/>
                                  <a:gd name="T53" fmla="*/ 43 h 94"/>
                                  <a:gd name="T54" fmla="*/ 73 w 100"/>
                                  <a:gd name="T55" fmla="*/ 48 h 94"/>
                                  <a:gd name="T56" fmla="*/ 70 w 100"/>
                                  <a:gd name="T57" fmla="*/ 51 h 94"/>
                                  <a:gd name="T58" fmla="*/ 66 w 100"/>
                                  <a:gd name="T59" fmla="*/ 46 h 94"/>
                                  <a:gd name="T60" fmla="*/ 64 w 100"/>
                                  <a:gd name="T61" fmla="*/ 46 h 94"/>
                                  <a:gd name="T62" fmla="*/ 58 w 100"/>
                                  <a:gd name="T63" fmla="*/ 48 h 94"/>
                                  <a:gd name="T64" fmla="*/ 58 w 100"/>
                                  <a:gd name="T65" fmla="*/ 50 h 94"/>
                                  <a:gd name="T66" fmla="*/ 60 w 100"/>
                                  <a:gd name="T67" fmla="*/ 56 h 94"/>
                                  <a:gd name="T68" fmla="*/ 53 w 100"/>
                                  <a:gd name="T69" fmla="*/ 53 h 94"/>
                                  <a:gd name="T70" fmla="*/ 49 w 100"/>
                                  <a:gd name="T71" fmla="*/ 51 h 94"/>
                                  <a:gd name="T72" fmla="*/ 49 w 100"/>
                                  <a:gd name="T73" fmla="*/ 43 h 94"/>
                                  <a:gd name="T74" fmla="*/ 37 w 100"/>
                                  <a:gd name="T75" fmla="*/ 35 h 94"/>
                                  <a:gd name="T76" fmla="*/ 34 w 100"/>
                                  <a:gd name="T77" fmla="*/ 35 h 94"/>
                                  <a:gd name="T78" fmla="*/ 30 w 100"/>
                                  <a:gd name="T79" fmla="*/ 34 h 94"/>
                                  <a:gd name="T80" fmla="*/ 28 w 100"/>
                                  <a:gd name="T81" fmla="*/ 34 h 94"/>
                                  <a:gd name="T82" fmla="*/ 26 w 100"/>
                                  <a:gd name="T83" fmla="*/ 35 h 94"/>
                                  <a:gd name="T84" fmla="*/ 22 w 100"/>
                                  <a:gd name="T85" fmla="*/ 43 h 94"/>
                                  <a:gd name="T86" fmla="*/ 22 w 100"/>
                                  <a:gd name="T87" fmla="*/ 51 h 94"/>
                                  <a:gd name="T88" fmla="*/ 22 w 100"/>
                                  <a:gd name="T89" fmla="*/ 61 h 94"/>
                                  <a:gd name="T90" fmla="*/ 30 w 100"/>
                                  <a:gd name="T91" fmla="*/ 70 h 94"/>
                                  <a:gd name="T92" fmla="*/ 83 w 100"/>
                                  <a:gd name="T93" fmla="*/ 56 h 94"/>
                                  <a:gd name="T94" fmla="*/ 55 w 100"/>
                                  <a:gd name="T95" fmla="*/ 66 h 94"/>
                                  <a:gd name="T96" fmla="*/ 53 w 100"/>
                                  <a:gd name="T97" fmla="*/ 69 h 94"/>
                                  <a:gd name="T98" fmla="*/ 51 w 100"/>
                                  <a:gd name="T99" fmla="*/ 75 h 94"/>
                                  <a:gd name="T100" fmla="*/ 51 w 100"/>
                                  <a:gd name="T101" fmla="*/ 82 h 94"/>
                                  <a:gd name="T102" fmla="*/ 55 w 100"/>
                                  <a:gd name="T103" fmla="*/ 85 h 94"/>
                                  <a:gd name="T104" fmla="*/ 56 w 100"/>
                                  <a:gd name="T105" fmla="*/ 85 h 94"/>
                                  <a:gd name="T106" fmla="*/ 98 w 100"/>
                                  <a:gd name="T107" fmla="*/ 86 h 9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100" h="94">
                                    <a:moveTo>
                                      <a:pt x="98" y="88"/>
                                    </a:moveTo>
                                    <a:lnTo>
                                      <a:pt x="100" y="86"/>
                                    </a:lnTo>
                                    <a:lnTo>
                                      <a:pt x="100" y="94"/>
                                    </a:lnTo>
                                    <a:lnTo>
                                      <a:pt x="0" y="94"/>
                                    </a:lnTo>
                                    <a:lnTo>
                                      <a:pt x="0" y="88"/>
                                    </a:lnTo>
                                    <a:lnTo>
                                      <a:pt x="1" y="88"/>
                                    </a:lnTo>
                                    <a:lnTo>
                                      <a:pt x="1" y="85"/>
                                    </a:lnTo>
                                    <a:lnTo>
                                      <a:pt x="3" y="85"/>
                                    </a:lnTo>
                                    <a:lnTo>
                                      <a:pt x="7" y="85"/>
                                    </a:lnTo>
                                    <a:lnTo>
                                      <a:pt x="9" y="85"/>
                                    </a:lnTo>
                                    <a:lnTo>
                                      <a:pt x="11" y="85"/>
                                    </a:lnTo>
                                    <a:lnTo>
                                      <a:pt x="13" y="85"/>
                                    </a:lnTo>
                                    <a:lnTo>
                                      <a:pt x="15" y="83"/>
                                    </a:lnTo>
                                    <a:lnTo>
                                      <a:pt x="15" y="82"/>
                                    </a:lnTo>
                                    <a:lnTo>
                                      <a:pt x="15" y="80"/>
                                    </a:lnTo>
                                    <a:lnTo>
                                      <a:pt x="17" y="78"/>
                                    </a:lnTo>
                                    <a:lnTo>
                                      <a:pt x="17" y="77"/>
                                    </a:lnTo>
                                    <a:lnTo>
                                      <a:pt x="15" y="75"/>
                                    </a:lnTo>
                                    <a:lnTo>
                                      <a:pt x="13" y="70"/>
                                    </a:lnTo>
                                    <a:lnTo>
                                      <a:pt x="11" y="67"/>
                                    </a:lnTo>
                                    <a:lnTo>
                                      <a:pt x="9" y="62"/>
                                    </a:lnTo>
                                    <a:lnTo>
                                      <a:pt x="9" y="54"/>
                                    </a:lnTo>
                                    <a:lnTo>
                                      <a:pt x="9" y="51"/>
                                    </a:lnTo>
                                    <a:lnTo>
                                      <a:pt x="9" y="46"/>
                                    </a:lnTo>
                                    <a:lnTo>
                                      <a:pt x="11" y="43"/>
                                    </a:lnTo>
                                    <a:lnTo>
                                      <a:pt x="11" y="38"/>
                                    </a:lnTo>
                                    <a:lnTo>
                                      <a:pt x="13" y="35"/>
                                    </a:lnTo>
                                    <a:lnTo>
                                      <a:pt x="15" y="32"/>
                                    </a:lnTo>
                                    <a:lnTo>
                                      <a:pt x="19" y="27"/>
                                    </a:lnTo>
                                    <a:lnTo>
                                      <a:pt x="20" y="24"/>
                                    </a:lnTo>
                                    <a:lnTo>
                                      <a:pt x="22" y="21"/>
                                    </a:lnTo>
                                    <a:lnTo>
                                      <a:pt x="22" y="21"/>
                                    </a:lnTo>
                                    <a:lnTo>
                                      <a:pt x="22" y="21"/>
                                    </a:lnTo>
                                    <a:lnTo>
                                      <a:pt x="22" y="19"/>
                                    </a:lnTo>
                                    <a:lnTo>
                                      <a:pt x="22" y="18"/>
                                    </a:lnTo>
                                    <a:lnTo>
                                      <a:pt x="22" y="16"/>
                                    </a:lnTo>
                                    <a:lnTo>
                                      <a:pt x="22" y="16"/>
                                    </a:lnTo>
                                    <a:lnTo>
                                      <a:pt x="22" y="15"/>
                                    </a:lnTo>
                                    <a:lnTo>
                                      <a:pt x="26" y="13"/>
                                    </a:lnTo>
                                    <a:lnTo>
                                      <a:pt x="26" y="11"/>
                                    </a:lnTo>
                                    <a:lnTo>
                                      <a:pt x="24" y="10"/>
                                    </a:lnTo>
                                    <a:lnTo>
                                      <a:pt x="24" y="8"/>
                                    </a:lnTo>
                                    <a:lnTo>
                                      <a:pt x="26" y="7"/>
                                    </a:lnTo>
                                    <a:lnTo>
                                      <a:pt x="26" y="7"/>
                                    </a:lnTo>
                                    <a:lnTo>
                                      <a:pt x="36" y="2"/>
                                    </a:lnTo>
                                    <a:lnTo>
                                      <a:pt x="37" y="2"/>
                                    </a:lnTo>
                                    <a:lnTo>
                                      <a:pt x="37" y="0"/>
                                    </a:lnTo>
                                    <a:lnTo>
                                      <a:pt x="37" y="0"/>
                                    </a:lnTo>
                                    <a:lnTo>
                                      <a:pt x="37" y="2"/>
                                    </a:lnTo>
                                    <a:lnTo>
                                      <a:pt x="62" y="35"/>
                                    </a:lnTo>
                                    <a:lnTo>
                                      <a:pt x="68" y="38"/>
                                    </a:lnTo>
                                    <a:lnTo>
                                      <a:pt x="70" y="40"/>
                                    </a:lnTo>
                                    <a:lnTo>
                                      <a:pt x="70" y="42"/>
                                    </a:lnTo>
                                    <a:lnTo>
                                      <a:pt x="70" y="43"/>
                                    </a:lnTo>
                                    <a:lnTo>
                                      <a:pt x="70" y="43"/>
                                    </a:lnTo>
                                    <a:lnTo>
                                      <a:pt x="73" y="48"/>
                                    </a:lnTo>
                                    <a:lnTo>
                                      <a:pt x="73" y="50"/>
                                    </a:lnTo>
                                    <a:lnTo>
                                      <a:pt x="70" y="51"/>
                                    </a:lnTo>
                                    <a:lnTo>
                                      <a:pt x="70" y="51"/>
                                    </a:lnTo>
                                    <a:lnTo>
                                      <a:pt x="66" y="46"/>
                                    </a:lnTo>
                                    <a:lnTo>
                                      <a:pt x="64" y="46"/>
                                    </a:lnTo>
                                    <a:lnTo>
                                      <a:pt x="64" y="46"/>
                                    </a:lnTo>
                                    <a:lnTo>
                                      <a:pt x="62" y="46"/>
                                    </a:lnTo>
                                    <a:lnTo>
                                      <a:pt x="58" y="48"/>
                                    </a:lnTo>
                                    <a:lnTo>
                                      <a:pt x="58" y="50"/>
                                    </a:lnTo>
                                    <a:lnTo>
                                      <a:pt x="58" y="50"/>
                                    </a:lnTo>
                                    <a:lnTo>
                                      <a:pt x="58" y="51"/>
                                    </a:lnTo>
                                    <a:lnTo>
                                      <a:pt x="60" y="56"/>
                                    </a:lnTo>
                                    <a:lnTo>
                                      <a:pt x="56" y="58"/>
                                    </a:lnTo>
                                    <a:lnTo>
                                      <a:pt x="53" y="53"/>
                                    </a:lnTo>
                                    <a:lnTo>
                                      <a:pt x="53" y="51"/>
                                    </a:lnTo>
                                    <a:lnTo>
                                      <a:pt x="49" y="51"/>
                                    </a:lnTo>
                                    <a:lnTo>
                                      <a:pt x="49" y="50"/>
                                    </a:lnTo>
                                    <a:lnTo>
                                      <a:pt x="49" y="43"/>
                                    </a:lnTo>
                                    <a:lnTo>
                                      <a:pt x="41" y="32"/>
                                    </a:lnTo>
                                    <a:lnTo>
                                      <a:pt x="37" y="35"/>
                                    </a:lnTo>
                                    <a:lnTo>
                                      <a:pt x="36" y="35"/>
                                    </a:lnTo>
                                    <a:lnTo>
                                      <a:pt x="34" y="35"/>
                                    </a:lnTo>
                                    <a:lnTo>
                                      <a:pt x="32" y="34"/>
                                    </a:lnTo>
                                    <a:lnTo>
                                      <a:pt x="30" y="34"/>
                                    </a:lnTo>
                                    <a:lnTo>
                                      <a:pt x="30" y="34"/>
                                    </a:lnTo>
                                    <a:lnTo>
                                      <a:pt x="28" y="34"/>
                                    </a:lnTo>
                                    <a:lnTo>
                                      <a:pt x="28" y="35"/>
                                    </a:lnTo>
                                    <a:lnTo>
                                      <a:pt x="26" y="35"/>
                                    </a:lnTo>
                                    <a:lnTo>
                                      <a:pt x="22" y="38"/>
                                    </a:lnTo>
                                    <a:lnTo>
                                      <a:pt x="22" y="43"/>
                                    </a:lnTo>
                                    <a:lnTo>
                                      <a:pt x="22" y="46"/>
                                    </a:lnTo>
                                    <a:lnTo>
                                      <a:pt x="22" y="51"/>
                                    </a:lnTo>
                                    <a:lnTo>
                                      <a:pt x="22" y="58"/>
                                    </a:lnTo>
                                    <a:lnTo>
                                      <a:pt x="22" y="61"/>
                                    </a:lnTo>
                                    <a:lnTo>
                                      <a:pt x="26" y="67"/>
                                    </a:lnTo>
                                    <a:lnTo>
                                      <a:pt x="30" y="70"/>
                                    </a:lnTo>
                                    <a:lnTo>
                                      <a:pt x="81" y="53"/>
                                    </a:lnTo>
                                    <a:lnTo>
                                      <a:pt x="83" y="56"/>
                                    </a:lnTo>
                                    <a:lnTo>
                                      <a:pt x="56" y="66"/>
                                    </a:lnTo>
                                    <a:lnTo>
                                      <a:pt x="55" y="66"/>
                                    </a:lnTo>
                                    <a:lnTo>
                                      <a:pt x="55" y="67"/>
                                    </a:lnTo>
                                    <a:lnTo>
                                      <a:pt x="53" y="69"/>
                                    </a:lnTo>
                                    <a:lnTo>
                                      <a:pt x="51" y="74"/>
                                    </a:lnTo>
                                    <a:lnTo>
                                      <a:pt x="51" y="75"/>
                                    </a:lnTo>
                                    <a:lnTo>
                                      <a:pt x="51" y="80"/>
                                    </a:lnTo>
                                    <a:lnTo>
                                      <a:pt x="51" y="82"/>
                                    </a:lnTo>
                                    <a:lnTo>
                                      <a:pt x="53" y="83"/>
                                    </a:lnTo>
                                    <a:lnTo>
                                      <a:pt x="55" y="85"/>
                                    </a:lnTo>
                                    <a:lnTo>
                                      <a:pt x="55" y="85"/>
                                    </a:lnTo>
                                    <a:lnTo>
                                      <a:pt x="56" y="85"/>
                                    </a:lnTo>
                                    <a:lnTo>
                                      <a:pt x="98" y="85"/>
                                    </a:lnTo>
                                    <a:lnTo>
                                      <a:pt x="98" y="86"/>
                                    </a:lnTo>
                                    <a:lnTo>
                                      <a:pt x="98" y="8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799215195" name="Freeform 99"/>
                            <wps:cNvSpPr>
                              <a:spLocks/>
                            </wps:cNvSpPr>
                            <wps:spPr bwMode="auto">
                              <a:xfrm>
                                <a:off x="306012" y="332744"/>
                                <a:ext cx="9515" cy="8914"/>
                              </a:xfrm>
                              <a:custGeom>
                                <a:avLst/>
                                <a:gdLst>
                                  <a:gd name="T0" fmla="*/ 15 w 15"/>
                                  <a:gd name="T1" fmla="*/ 7 h 13"/>
                                  <a:gd name="T2" fmla="*/ 13 w 15"/>
                                  <a:gd name="T3" fmla="*/ 5 h 13"/>
                                  <a:gd name="T4" fmla="*/ 13 w 15"/>
                                  <a:gd name="T5" fmla="*/ 2 h 13"/>
                                  <a:gd name="T6" fmla="*/ 9 w 15"/>
                                  <a:gd name="T7" fmla="*/ 2 h 13"/>
                                  <a:gd name="T8" fmla="*/ 7 w 15"/>
                                  <a:gd name="T9" fmla="*/ 0 h 13"/>
                                  <a:gd name="T10" fmla="*/ 3 w 15"/>
                                  <a:gd name="T11" fmla="*/ 2 h 13"/>
                                  <a:gd name="T12" fmla="*/ 1 w 15"/>
                                  <a:gd name="T13" fmla="*/ 2 h 13"/>
                                  <a:gd name="T14" fmla="*/ 1 w 15"/>
                                  <a:gd name="T15" fmla="*/ 5 h 13"/>
                                  <a:gd name="T16" fmla="*/ 0 w 15"/>
                                  <a:gd name="T17" fmla="*/ 7 h 13"/>
                                  <a:gd name="T18" fmla="*/ 1 w 15"/>
                                  <a:gd name="T19" fmla="*/ 10 h 13"/>
                                  <a:gd name="T20" fmla="*/ 1 w 15"/>
                                  <a:gd name="T21" fmla="*/ 12 h 13"/>
                                  <a:gd name="T22" fmla="*/ 3 w 15"/>
                                  <a:gd name="T23" fmla="*/ 13 h 13"/>
                                  <a:gd name="T24" fmla="*/ 7 w 15"/>
                                  <a:gd name="T25" fmla="*/ 13 h 13"/>
                                  <a:gd name="T26" fmla="*/ 9 w 15"/>
                                  <a:gd name="T27" fmla="*/ 13 h 13"/>
                                  <a:gd name="T28" fmla="*/ 13 w 15"/>
                                  <a:gd name="T29" fmla="*/ 12 h 13"/>
                                  <a:gd name="T30" fmla="*/ 13 w 15"/>
                                  <a:gd name="T31" fmla="*/ 10 h 13"/>
                                  <a:gd name="T32" fmla="*/ 15 w 15"/>
                                  <a:gd name="T33" fmla="*/ 7 h 1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</a:cxnLst>
                                <a:rect l="0" t="0" r="r" b="b"/>
                                <a:pathLst>
                                  <a:path w="15" h="13">
                                    <a:moveTo>
                                      <a:pt x="15" y="7"/>
                                    </a:moveTo>
                                    <a:lnTo>
                                      <a:pt x="13" y="5"/>
                                    </a:lnTo>
                                    <a:lnTo>
                                      <a:pt x="13" y="2"/>
                                    </a:lnTo>
                                    <a:lnTo>
                                      <a:pt x="9" y="2"/>
                                    </a:lnTo>
                                    <a:lnTo>
                                      <a:pt x="7" y="0"/>
                                    </a:lnTo>
                                    <a:lnTo>
                                      <a:pt x="3" y="2"/>
                                    </a:lnTo>
                                    <a:lnTo>
                                      <a:pt x="1" y="2"/>
                                    </a:lnTo>
                                    <a:lnTo>
                                      <a:pt x="1" y="5"/>
                                    </a:lnTo>
                                    <a:lnTo>
                                      <a:pt x="0" y="7"/>
                                    </a:lnTo>
                                    <a:lnTo>
                                      <a:pt x="1" y="10"/>
                                    </a:lnTo>
                                    <a:lnTo>
                                      <a:pt x="1" y="12"/>
                                    </a:lnTo>
                                    <a:lnTo>
                                      <a:pt x="3" y="13"/>
                                    </a:lnTo>
                                    <a:lnTo>
                                      <a:pt x="7" y="13"/>
                                    </a:lnTo>
                                    <a:lnTo>
                                      <a:pt x="9" y="13"/>
                                    </a:lnTo>
                                    <a:lnTo>
                                      <a:pt x="13" y="12"/>
                                    </a:lnTo>
                                    <a:lnTo>
                                      <a:pt x="13" y="10"/>
                                    </a:lnTo>
                                    <a:lnTo>
                                      <a:pt x="15" y="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045307428" name="Freeform 100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306012" y="332744"/>
                                <a:ext cx="9515" cy="10135"/>
                              </a:xfrm>
                              <a:custGeom>
                                <a:avLst/>
                                <a:gdLst>
                                  <a:gd name="T0" fmla="*/ 15 w 15"/>
                                  <a:gd name="T1" fmla="*/ 7 h 15"/>
                                  <a:gd name="T2" fmla="*/ 13 w 15"/>
                                  <a:gd name="T3" fmla="*/ 5 h 15"/>
                                  <a:gd name="T4" fmla="*/ 13 w 15"/>
                                  <a:gd name="T5" fmla="*/ 4 h 15"/>
                                  <a:gd name="T6" fmla="*/ 13 w 15"/>
                                  <a:gd name="T7" fmla="*/ 2 h 15"/>
                                  <a:gd name="T8" fmla="*/ 13 w 15"/>
                                  <a:gd name="T9" fmla="*/ 4 h 15"/>
                                  <a:gd name="T10" fmla="*/ 15 w 15"/>
                                  <a:gd name="T11" fmla="*/ 7 h 15"/>
                                  <a:gd name="T12" fmla="*/ 15 w 15"/>
                                  <a:gd name="T13" fmla="*/ 7 h 15"/>
                                  <a:gd name="T14" fmla="*/ 13 w 15"/>
                                  <a:gd name="T15" fmla="*/ 4 h 15"/>
                                  <a:gd name="T16" fmla="*/ 9 w 15"/>
                                  <a:gd name="T17" fmla="*/ 2 h 15"/>
                                  <a:gd name="T18" fmla="*/ 7 w 15"/>
                                  <a:gd name="T19" fmla="*/ 2 h 15"/>
                                  <a:gd name="T20" fmla="*/ 7 w 15"/>
                                  <a:gd name="T21" fmla="*/ 0 h 15"/>
                                  <a:gd name="T22" fmla="*/ 9 w 15"/>
                                  <a:gd name="T23" fmla="*/ 0 h 15"/>
                                  <a:gd name="T24" fmla="*/ 13 w 15"/>
                                  <a:gd name="T25" fmla="*/ 2 h 15"/>
                                  <a:gd name="T26" fmla="*/ 13 w 15"/>
                                  <a:gd name="T27" fmla="*/ 4 h 15"/>
                                  <a:gd name="T28" fmla="*/ 7 w 15"/>
                                  <a:gd name="T29" fmla="*/ 2 h 15"/>
                                  <a:gd name="T30" fmla="*/ 3 w 15"/>
                                  <a:gd name="T31" fmla="*/ 2 h 15"/>
                                  <a:gd name="T32" fmla="*/ 1 w 15"/>
                                  <a:gd name="T33" fmla="*/ 4 h 15"/>
                                  <a:gd name="T34" fmla="*/ 1 w 15"/>
                                  <a:gd name="T35" fmla="*/ 2 h 15"/>
                                  <a:gd name="T36" fmla="*/ 3 w 15"/>
                                  <a:gd name="T37" fmla="*/ 0 h 15"/>
                                  <a:gd name="T38" fmla="*/ 7 w 15"/>
                                  <a:gd name="T39" fmla="*/ 0 h 15"/>
                                  <a:gd name="T40" fmla="*/ 7 w 15"/>
                                  <a:gd name="T41" fmla="*/ 2 h 15"/>
                                  <a:gd name="T42" fmla="*/ 1 w 15"/>
                                  <a:gd name="T43" fmla="*/ 4 h 15"/>
                                  <a:gd name="T44" fmla="*/ 1 w 15"/>
                                  <a:gd name="T45" fmla="*/ 5 h 15"/>
                                  <a:gd name="T46" fmla="*/ 0 w 15"/>
                                  <a:gd name="T47" fmla="*/ 7 h 15"/>
                                  <a:gd name="T48" fmla="*/ 0 w 15"/>
                                  <a:gd name="T49" fmla="*/ 7 h 15"/>
                                  <a:gd name="T50" fmla="*/ 1 w 15"/>
                                  <a:gd name="T51" fmla="*/ 4 h 15"/>
                                  <a:gd name="T52" fmla="*/ 1 w 15"/>
                                  <a:gd name="T53" fmla="*/ 2 h 15"/>
                                  <a:gd name="T54" fmla="*/ 1 w 15"/>
                                  <a:gd name="T55" fmla="*/ 4 h 15"/>
                                  <a:gd name="T56" fmla="*/ 0 w 15"/>
                                  <a:gd name="T57" fmla="*/ 7 h 15"/>
                                  <a:gd name="T58" fmla="*/ 1 w 15"/>
                                  <a:gd name="T59" fmla="*/ 8 h 15"/>
                                  <a:gd name="T60" fmla="*/ 1 w 15"/>
                                  <a:gd name="T61" fmla="*/ 10 h 15"/>
                                  <a:gd name="T62" fmla="*/ 1 w 15"/>
                                  <a:gd name="T63" fmla="*/ 13 h 15"/>
                                  <a:gd name="T64" fmla="*/ 1 w 15"/>
                                  <a:gd name="T65" fmla="*/ 10 h 15"/>
                                  <a:gd name="T66" fmla="*/ 0 w 15"/>
                                  <a:gd name="T67" fmla="*/ 7 h 15"/>
                                  <a:gd name="T68" fmla="*/ 0 w 15"/>
                                  <a:gd name="T69" fmla="*/ 7 h 15"/>
                                  <a:gd name="T70" fmla="*/ 1 w 15"/>
                                  <a:gd name="T71" fmla="*/ 10 h 15"/>
                                  <a:gd name="T72" fmla="*/ 3 w 15"/>
                                  <a:gd name="T73" fmla="*/ 12 h 15"/>
                                  <a:gd name="T74" fmla="*/ 7 w 15"/>
                                  <a:gd name="T75" fmla="*/ 12 h 15"/>
                                  <a:gd name="T76" fmla="*/ 7 w 15"/>
                                  <a:gd name="T77" fmla="*/ 15 h 15"/>
                                  <a:gd name="T78" fmla="*/ 3 w 15"/>
                                  <a:gd name="T79" fmla="*/ 13 h 15"/>
                                  <a:gd name="T80" fmla="*/ 1 w 15"/>
                                  <a:gd name="T81" fmla="*/ 13 h 15"/>
                                  <a:gd name="T82" fmla="*/ 1 w 15"/>
                                  <a:gd name="T83" fmla="*/ 10 h 15"/>
                                  <a:gd name="T84" fmla="*/ 7 w 15"/>
                                  <a:gd name="T85" fmla="*/ 12 h 15"/>
                                  <a:gd name="T86" fmla="*/ 9 w 15"/>
                                  <a:gd name="T87" fmla="*/ 12 h 15"/>
                                  <a:gd name="T88" fmla="*/ 13 w 15"/>
                                  <a:gd name="T89" fmla="*/ 10 h 15"/>
                                  <a:gd name="T90" fmla="*/ 13 w 15"/>
                                  <a:gd name="T91" fmla="*/ 13 h 15"/>
                                  <a:gd name="T92" fmla="*/ 9 w 15"/>
                                  <a:gd name="T93" fmla="*/ 13 h 15"/>
                                  <a:gd name="T94" fmla="*/ 7 w 15"/>
                                  <a:gd name="T95" fmla="*/ 15 h 15"/>
                                  <a:gd name="T96" fmla="*/ 7 w 15"/>
                                  <a:gd name="T97" fmla="*/ 12 h 15"/>
                                  <a:gd name="T98" fmla="*/ 13 w 15"/>
                                  <a:gd name="T99" fmla="*/ 10 h 15"/>
                                  <a:gd name="T100" fmla="*/ 13 w 15"/>
                                  <a:gd name="T101" fmla="*/ 8 h 15"/>
                                  <a:gd name="T102" fmla="*/ 15 w 15"/>
                                  <a:gd name="T103" fmla="*/ 7 h 15"/>
                                  <a:gd name="T104" fmla="*/ 15 w 15"/>
                                  <a:gd name="T105" fmla="*/ 7 h 15"/>
                                  <a:gd name="T106" fmla="*/ 13 w 15"/>
                                  <a:gd name="T107" fmla="*/ 10 h 15"/>
                                  <a:gd name="T108" fmla="*/ 13 w 15"/>
                                  <a:gd name="T109" fmla="*/ 13 h 15"/>
                                  <a:gd name="T110" fmla="*/ 13 w 15"/>
                                  <a:gd name="T111" fmla="*/ 10 h 1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5" h="15">
                                    <a:moveTo>
                                      <a:pt x="15" y="7"/>
                                    </a:moveTo>
                                    <a:lnTo>
                                      <a:pt x="13" y="5"/>
                                    </a:lnTo>
                                    <a:lnTo>
                                      <a:pt x="13" y="4"/>
                                    </a:lnTo>
                                    <a:lnTo>
                                      <a:pt x="13" y="2"/>
                                    </a:lnTo>
                                    <a:lnTo>
                                      <a:pt x="13" y="4"/>
                                    </a:lnTo>
                                    <a:lnTo>
                                      <a:pt x="15" y="7"/>
                                    </a:lnTo>
                                    <a:lnTo>
                                      <a:pt x="15" y="7"/>
                                    </a:lnTo>
                                    <a:close/>
                                    <a:moveTo>
                                      <a:pt x="13" y="4"/>
                                    </a:moveTo>
                                    <a:lnTo>
                                      <a:pt x="9" y="2"/>
                                    </a:lnTo>
                                    <a:lnTo>
                                      <a:pt x="7" y="2"/>
                                    </a:lnTo>
                                    <a:lnTo>
                                      <a:pt x="7" y="0"/>
                                    </a:lnTo>
                                    <a:lnTo>
                                      <a:pt x="9" y="0"/>
                                    </a:lnTo>
                                    <a:lnTo>
                                      <a:pt x="13" y="2"/>
                                    </a:lnTo>
                                    <a:lnTo>
                                      <a:pt x="13" y="4"/>
                                    </a:lnTo>
                                    <a:close/>
                                    <a:moveTo>
                                      <a:pt x="7" y="2"/>
                                    </a:moveTo>
                                    <a:lnTo>
                                      <a:pt x="3" y="2"/>
                                    </a:lnTo>
                                    <a:lnTo>
                                      <a:pt x="1" y="4"/>
                                    </a:lnTo>
                                    <a:lnTo>
                                      <a:pt x="1" y="2"/>
                                    </a:lnTo>
                                    <a:lnTo>
                                      <a:pt x="3" y="0"/>
                                    </a:lnTo>
                                    <a:lnTo>
                                      <a:pt x="7" y="0"/>
                                    </a:lnTo>
                                    <a:lnTo>
                                      <a:pt x="7" y="2"/>
                                    </a:lnTo>
                                    <a:close/>
                                    <a:moveTo>
                                      <a:pt x="1" y="4"/>
                                    </a:moveTo>
                                    <a:lnTo>
                                      <a:pt x="1" y="5"/>
                                    </a:lnTo>
                                    <a:lnTo>
                                      <a:pt x="0" y="7"/>
                                    </a:lnTo>
                                    <a:lnTo>
                                      <a:pt x="0" y="7"/>
                                    </a:lnTo>
                                    <a:lnTo>
                                      <a:pt x="1" y="4"/>
                                    </a:lnTo>
                                    <a:lnTo>
                                      <a:pt x="1" y="2"/>
                                    </a:lnTo>
                                    <a:lnTo>
                                      <a:pt x="1" y="4"/>
                                    </a:lnTo>
                                    <a:close/>
                                    <a:moveTo>
                                      <a:pt x="0" y="7"/>
                                    </a:moveTo>
                                    <a:lnTo>
                                      <a:pt x="1" y="8"/>
                                    </a:lnTo>
                                    <a:lnTo>
                                      <a:pt x="1" y="10"/>
                                    </a:lnTo>
                                    <a:lnTo>
                                      <a:pt x="1" y="13"/>
                                    </a:lnTo>
                                    <a:lnTo>
                                      <a:pt x="1" y="10"/>
                                    </a:lnTo>
                                    <a:lnTo>
                                      <a:pt x="0" y="7"/>
                                    </a:lnTo>
                                    <a:lnTo>
                                      <a:pt x="0" y="7"/>
                                    </a:lnTo>
                                    <a:close/>
                                    <a:moveTo>
                                      <a:pt x="1" y="10"/>
                                    </a:moveTo>
                                    <a:lnTo>
                                      <a:pt x="3" y="12"/>
                                    </a:lnTo>
                                    <a:lnTo>
                                      <a:pt x="7" y="12"/>
                                    </a:lnTo>
                                    <a:lnTo>
                                      <a:pt x="7" y="15"/>
                                    </a:lnTo>
                                    <a:lnTo>
                                      <a:pt x="3" y="13"/>
                                    </a:lnTo>
                                    <a:lnTo>
                                      <a:pt x="1" y="13"/>
                                    </a:lnTo>
                                    <a:lnTo>
                                      <a:pt x="1" y="10"/>
                                    </a:lnTo>
                                    <a:close/>
                                    <a:moveTo>
                                      <a:pt x="7" y="12"/>
                                    </a:moveTo>
                                    <a:lnTo>
                                      <a:pt x="9" y="12"/>
                                    </a:lnTo>
                                    <a:lnTo>
                                      <a:pt x="13" y="10"/>
                                    </a:lnTo>
                                    <a:lnTo>
                                      <a:pt x="13" y="13"/>
                                    </a:lnTo>
                                    <a:lnTo>
                                      <a:pt x="9" y="13"/>
                                    </a:lnTo>
                                    <a:lnTo>
                                      <a:pt x="7" y="15"/>
                                    </a:lnTo>
                                    <a:lnTo>
                                      <a:pt x="7" y="12"/>
                                    </a:lnTo>
                                    <a:close/>
                                    <a:moveTo>
                                      <a:pt x="13" y="10"/>
                                    </a:moveTo>
                                    <a:lnTo>
                                      <a:pt x="13" y="8"/>
                                    </a:lnTo>
                                    <a:lnTo>
                                      <a:pt x="15" y="7"/>
                                    </a:lnTo>
                                    <a:lnTo>
                                      <a:pt x="15" y="7"/>
                                    </a:lnTo>
                                    <a:lnTo>
                                      <a:pt x="13" y="10"/>
                                    </a:lnTo>
                                    <a:lnTo>
                                      <a:pt x="13" y="13"/>
                                    </a:lnTo>
                                    <a:lnTo>
                                      <a:pt x="13" y="1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580504548" name="Freeform 101"/>
                            <wps:cNvSpPr>
                              <a:spLocks/>
                            </wps:cNvSpPr>
                            <wps:spPr bwMode="auto">
                              <a:xfrm>
                                <a:off x="311189" y="295257"/>
                                <a:ext cx="8255" cy="8914"/>
                              </a:xfrm>
                              <a:custGeom>
                                <a:avLst/>
                                <a:gdLst>
                                  <a:gd name="T0" fmla="*/ 13 w 13"/>
                                  <a:gd name="T1" fmla="*/ 7 h 12"/>
                                  <a:gd name="T2" fmla="*/ 13 w 13"/>
                                  <a:gd name="T3" fmla="*/ 4 h 12"/>
                                  <a:gd name="T4" fmla="*/ 11 w 13"/>
                                  <a:gd name="T5" fmla="*/ 2 h 12"/>
                                  <a:gd name="T6" fmla="*/ 10 w 13"/>
                                  <a:gd name="T7" fmla="*/ 0 h 12"/>
                                  <a:gd name="T8" fmla="*/ 8 w 13"/>
                                  <a:gd name="T9" fmla="*/ 0 h 12"/>
                                  <a:gd name="T10" fmla="*/ 4 w 13"/>
                                  <a:gd name="T11" fmla="*/ 0 h 12"/>
                                  <a:gd name="T12" fmla="*/ 2 w 13"/>
                                  <a:gd name="T13" fmla="*/ 2 h 12"/>
                                  <a:gd name="T14" fmla="*/ 0 w 13"/>
                                  <a:gd name="T15" fmla="*/ 4 h 12"/>
                                  <a:gd name="T16" fmla="*/ 0 w 13"/>
                                  <a:gd name="T17" fmla="*/ 7 h 12"/>
                                  <a:gd name="T18" fmla="*/ 0 w 13"/>
                                  <a:gd name="T19" fmla="*/ 8 h 12"/>
                                  <a:gd name="T20" fmla="*/ 2 w 13"/>
                                  <a:gd name="T21" fmla="*/ 10 h 12"/>
                                  <a:gd name="T22" fmla="*/ 4 w 13"/>
                                  <a:gd name="T23" fmla="*/ 12 h 12"/>
                                  <a:gd name="T24" fmla="*/ 8 w 13"/>
                                  <a:gd name="T25" fmla="*/ 12 h 12"/>
                                  <a:gd name="T26" fmla="*/ 10 w 13"/>
                                  <a:gd name="T27" fmla="*/ 12 h 12"/>
                                  <a:gd name="T28" fmla="*/ 11 w 13"/>
                                  <a:gd name="T29" fmla="*/ 10 h 12"/>
                                  <a:gd name="T30" fmla="*/ 13 w 13"/>
                                  <a:gd name="T31" fmla="*/ 8 h 12"/>
                                  <a:gd name="T32" fmla="*/ 13 w 13"/>
                                  <a:gd name="T33" fmla="*/ 7 h 1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</a:cxnLst>
                                <a:rect l="0" t="0" r="r" b="b"/>
                                <a:pathLst>
                                  <a:path w="13" h="12">
                                    <a:moveTo>
                                      <a:pt x="13" y="7"/>
                                    </a:moveTo>
                                    <a:lnTo>
                                      <a:pt x="13" y="4"/>
                                    </a:lnTo>
                                    <a:lnTo>
                                      <a:pt x="11" y="2"/>
                                    </a:lnTo>
                                    <a:lnTo>
                                      <a:pt x="10" y="0"/>
                                    </a:lnTo>
                                    <a:lnTo>
                                      <a:pt x="8" y="0"/>
                                    </a:lnTo>
                                    <a:lnTo>
                                      <a:pt x="4" y="0"/>
                                    </a:lnTo>
                                    <a:lnTo>
                                      <a:pt x="2" y="2"/>
                                    </a:lnTo>
                                    <a:lnTo>
                                      <a:pt x="0" y="4"/>
                                    </a:lnTo>
                                    <a:lnTo>
                                      <a:pt x="0" y="7"/>
                                    </a:lnTo>
                                    <a:lnTo>
                                      <a:pt x="0" y="8"/>
                                    </a:lnTo>
                                    <a:lnTo>
                                      <a:pt x="2" y="10"/>
                                    </a:lnTo>
                                    <a:lnTo>
                                      <a:pt x="4" y="12"/>
                                    </a:lnTo>
                                    <a:lnTo>
                                      <a:pt x="8" y="12"/>
                                    </a:lnTo>
                                    <a:lnTo>
                                      <a:pt x="10" y="12"/>
                                    </a:lnTo>
                                    <a:lnTo>
                                      <a:pt x="11" y="10"/>
                                    </a:lnTo>
                                    <a:lnTo>
                                      <a:pt x="13" y="8"/>
                                    </a:lnTo>
                                    <a:lnTo>
                                      <a:pt x="13" y="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29851458" name="Freeform 102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311189" y="294036"/>
                                <a:ext cx="8255" cy="11356"/>
                              </a:xfrm>
                              <a:custGeom>
                                <a:avLst/>
                                <a:gdLst>
                                  <a:gd name="T0" fmla="*/ 13 w 13"/>
                                  <a:gd name="T1" fmla="*/ 6 h 14"/>
                                  <a:gd name="T2" fmla="*/ 13 w 13"/>
                                  <a:gd name="T3" fmla="*/ 6 h 14"/>
                                  <a:gd name="T4" fmla="*/ 11 w 13"/>
                                  <a:gd name="T5" fmla="*/ 5 h 14"/>
                                  <a:gd name="T6" fmla="*/ 11 w 13"/>
                                  <a:gd name="T7" fmla="*/ 1 h 14"/>
                                  <a:gd name="T8" fmla="*/ 13 w 13"/>
                                  <a:gd name="T9" fmla="*/ 5 h 14"/>
                                  <a:gd name="T10" fmla="*/ 13 w 13"/>
                                  <a:gd name="T11" fmla="*/ 8 h 14"/>
                                  <a:gd name="T12" fmla="*/ 13 w 13"/>
                                  <a:gd name="T13" fmla="*/ 6 h 14"/>
                                  <a:gd name="T14" fmla="*/ 11 w 13"/>
                                  <a:gd name="T15" fmla="*/ 5 h 14"/>
                                  <a:gd name="T16" fmla="*/ 10 w 13"/>
                                  <a:gd name="T17" fmla="*/ 3 h 14"/>
                                  <a:gd name="T18" fmla="*/ 8 w 13"/>
                                  <a:gd name="T19" fmla="*/ 3 h 14"/>
                                  <a:gd name="T20" fmla="*/ 8 w 13"/>
                                  <a:gd name="T21" fmla="*/ 0 h 14"/>
                                  <a:gd name="T22" fmla="*/ 10 w 13"/>
                                  <a:gd name="T23" fmla="*/ 0 h 14"/>
                                  <a:gd name="T24" fmla="*/ 11 w 13"/>
                                  <a:gd name="T25" fmla="*/ 1 h 14"/>
                                  <a:gd name="T26" fmla="*/ 11 w 13"/>
                                  <a:gd name="T27" fmla="*/ 5 h 14"/>
                                  <a:gd name="T28" fmla="*/ 8 w 13"/>
                                  <a:gd name="T29" fmla="*/ 3 h 14"/>
                                  <a:gd name="T30" fmla="*/ 4 w 13"/>
                                  <a:gd name="T31" fmla="*/ 3 h 14"/>
                                  <a:gd name="T32" fmla="*/ 2 w 13"/>
                                  <a:gd name="T33" fmla="*/ 5 h 14"/>
                                  <a:gd name="T34" fmla="*/ 2 w 13"/>
                                  <a:gd name="T35" fmla="*/ 1 h 14"/>
                                  <a:gd name="T36" fmla="*/ 4 w 13"/>
                                  <a:gd name="T37" fmla="*/ 0 h 14"/>
                                  <a:gd name="T38" fmla="*/ 8 w 13"/>
                                  <a:gd name="T39" fmla="*/ 0 h 14"/>
                                  <a:gd name="T40" fmla="*/ 8 w 13"/>
                                  <a:gd name="T41" fmla="*/ 3 h 14"/>
                                  <a:gd name="T42" fmla="*/ 2 w 13"/>
                                  <a:gd name="T43" fmla="*/ 5 h 14"/>
                                  <a:gd name="T44" fmla="*/ 0 w 13"/>
                                  <a:gd name="T45" fmla="*/ 6 h 14"/>
                                  <a:gd name="T46" fmla="*/ 0 w 13"/>
                                  <a:gd name="T47" fmla="*/ 8 h 14"/>
                                  <a:gd name="T48" fmla="*/ 0 w 13"/>
                                  <a:gd name="T49" fmla="*/ 6 h 14"/>
                                  <a:gd name="T50" fmla="*/ 0 w 13"/>
                                  <a:gd name="T51" fmla="*/ 3 h 14"/>
                                  <a:gd name="T52" fmla="*/ 2 w 13"/>
                                  <a:gd name="T53" fmla="*/ 1 h 14"/>
                                  <a:gd name="T54" fmla="*/ 2 w 13"/>
                                  <a:gd name="T55" fmla="*/ 5 h 14"/>
                                  <a:gd name="T56" fmla="*/ 0 w 13"/>
                                  <a:gd name="T57" fmla="*/ 8 h 14"/>
                                  <a:gd name="T58" fmla="*/ 0 w 13"/>
                                  <a:gd name="T59" fmla="*/ 8 h 14"/>
                                  <a:gd name="T60" fmla="*/ 2 w 13"/>
                                  <a:gd name="T61" fmla="*/ 9 h 14"/>
                                  <a:gd name="T62" fmla="*/ 2 w 13"/>
                                  <a:gd name="T63" fmla="*/ 13 h 14"/>
                                  <a:gd name="T64" fmla="*/ 0 w 13"/>
                                  <a:gd name="T65" fmla="*/ 11 h 14"/>
                                  <a:gd name="T66" fmla="*/ 0 w 13"/>
                                  <a:gd name="T67" fmla="*/ 6 h 14"/>
                                  <a:gd name="T68" fmla="*/ 0 w 13"/>
                                  <a:gd name="T69" fmla="*/ 8 h 14"/>
                                  <a:gd name="T70" fmla="*/ 2 w 13"/>
                                  <a:gd name="T71" fmla="*/ 9 h 14"/>
                                  <a:gd name="T72" fmla="*/ 4 w 13"/>
                                  <a:gd name="T73" fmla="*/ 11 h 14"/>
                                  <a:gd name="T74" fmla="*/ 8 w 13"/>
                                  <a:gd name="T75" fmla="*/ 11 h 14"/>
                                  <a:gd name="T76" fmla="*/ 8 w 13"/>
                                  <a:gd name="T77" fmla="*/ 14 h 14"/>
                                  <a:gd name="T78" fmla="*/ 4 w 13"/>
                                  <a:gd name="T79" fmla="*/ 14 h 14"/>
                                  <a:gd name="T80" fmla="*/ 2 w 13"/>
                                  <a:gd name="T81" fmla="*/ 13 h 14"/>
                                  <a:gd name="T82" fmla="*/ 2 w 13"/>
                                  <a:gd name="T83" fmla="*/ 9 h 14"/>
                                  <a:gd name="T84" fmla="*/ 8 w 13"/>
                                  <a:gd name="T85" fmla="*/ 11 h 14"/>
                                  <a:gd name="T86" fmla="*/ 10 w 13"/>
                                  <a:gd name="T87" fmla="*/ 11 h 14"/>
                                  <a:gd name="T88" fmla="*/ 11 w 13"/>
                                  <a:gd name="T89" fmla="*/ 9 h 14"/>
                                  <a:gd name="T90" fmla="*/ 11 w 13"/>
                                  <a:gd name="T91" fmla="*/ 13 h 14"/>
                                  <a:gd name="T92" fmla="*/ 10 w 13"/>
                                  <a:gd name="T93" fmla="*/ 14 h 14"/>
                                  <a:gd name="T94" fmla="*/ 8 w 13"/>
                                  <a:gd name="T95" fmla="*/ 14 h 14"/>
                                  <a:gd name="T96" fmla="*/ 8 w 13"/>
                                  <a:gd name="T97" fmla="*/ 11 h 14"/>
                                  <a:gd name="T98" fmla="*/ 11 w 13"/>
                                  <a:gd name="T99" fmla="*/ 9 h 14"/>
                                  <a:gd name="T100" fmla="*/ 13 w 13"/>
                                  <a:gd name="T101" fmla="*/ 8 h 14"/>
                                  <a:gd name="T102" fmla="*/ 13 w 13"/>
                                  <a:gd name="T103" fmla="*/ 6 h 14"/>
                                  <a:gd name="T104" fmla="*/ 13 w 13"/>
                                  <a:gd name="T105" fmla="*/ 8 h 14"/>
                                  <a:gd name="T106" fmla="*/ 13 w 13"/>
                                  <a:gd name="T107" fmla="*/ 11 h 14"/>
                                  <a:gd name="T108" fmla="*/ 11 w 13"/>
                                  <a:gd name="T109" fmla="*/ 13 h 14"/>
                                  <a:gd name="T110" fmla="*/ 11 w 13"/>
                                  <a:gd name="T111" fmla="*/ 9 h 1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3" h="14">
                                    <a:moveTo>
                                      <a:pt x="13" y="6"/>
                                    </a:moveTo>
                                    <a:lnTo>
                                      <a:pt x="13" y="6"/>
                                    </a:lnTo>
                                    <a:lnTo>
                                      <a:pt x="11" y="5"/>
                                    </a:lnTo>
                                    <a:lnTo>
                                      <a:pt x="11" y="1"/>
                                    </a:lnTo>
                                    <a:lnTo>
                                      <a:pt x="13" y="5"/>
                                    </a:lnTo>
                                    <a:lnTo>
                                      <a:pt x="13" y="8"/>
                                    </a:lnTo>
                                    <a:lnTo>
                                      <a:pt x="13" y="6"/>
                                    </a:lnTo>
                                    <a:close/>
                                    <a:moveTo>
                                      <a:pt x="11" y="5"/>
                                    </a:moveTo>
                                    <a:lnTo>
                                      <a:pt x="10" y="3"/>
                                    </a:lnTo>
                                    <a:lnTo>
                                      <a:pt x="8" y="3"/>
                                    </a:lnTo>
                                    <a:lnTo>
                                      <a:pt x="8" y="0"/>
                                    </a:lnTo>
                                    <a:lnTo>
                                      <a:pt x="10" y="0"/>
                                    </a:lnTo>
                                    <a:lnTo>
                                      <a:pt x="11" y="1"/>
                                    </a:lnTo>
                                    <a:lnTo>
                                      <a:pt x="11" y="5"/>
                                    </a:lnTo>
                                    <a:close/>
                                    <a:moveTo>
                                      <a:pt x="8" y="3"/>
                                    </a:moveTo>
                                    <a:lnTo>
                                      <a:pt x="4" y="3"/>
                                    </a:lnTo>
                                    <a:lnTo>
                                      <a:pt x="2" y="5"/>
                                    </a:lnTo>
                                    <a:lnTo>
                                      <a:pt x="2" y="1"/>
                                    </a:lnTo>
                                    <a:lnTo>
                                      <a:pt x="4" y="0"/>
                                    </a:lnTo>
                                    <a:lnTo>
                                      <a:pt x="8" y="0"/>
                                    </a:lnTo>
                                    <a:lnTo>
                                      <a:pt x="8" y="3"/>
                                    </a:lnTo>
                                    <a:close/>
                                    <a:moveTo>
                                      <a:pt x="2" y="5"/>
                                    </a:moveTo>
                                    <a:lnTo>
                                      <a:pt x="0" y="6"/>
                                    </a:lnTo>
                                    <a:lnTo>
                                      <a:pt x="0" y="8"/>
                                    </a:lnTo>
                                    <a:lnTo>
                                      <a:pt x="0" y="6"/>
                                    </a:lnTo>
                                    <a:lnTo>
                                      <a:pt x="0" y="3"/>
                                    </a:lnTo>
                                    <a:lnTo>
                                      <a:pt x="2" y="1"/>
                                    </a:lnTo>
                                    <a:lnTo>
                                      <a:pt x="2" y="5"/>
                                    </a:lnTo>
                                    <a:close/>
                                    <a:moveTo>
                                      <a:pt x="0" y="8"/>
                                    </a:moveTo>
                                    <a:lnTo>
                                      <a:pt x="0" y="8"/>
                                    </a:lnTo>
                                    <a:lnTo>
                                      <a:pt x="2" y="9"/>
                                    </a:lnTo>
                                    <a:lnTo>
                                      <a:pt x="2" y="13"/>
                                    </a:lnTo>
                                    <a:lnTo>
                                      <a:pt x="0" y="11"/>
                                    </a:lnTo>
                                    <a:lnTo>
                                      <a:pt x="0" y="6"/>
                                    </a:lnTo>
                                    <a:lnTo>
                                      <a:pt x="0" y="8"/>
                                    </a:lnTo>
                                    <a:close/>
                                    <a:moveTo>
                                      <a:pt x="2" y="9"/>
                                    </a:moveTo>
                                    <a:lnTo>
                                      <a:pt x="4" y="11"/>
                                    </a:lnTo>
                                    <a:lnTo>
                                      <a:pt x="8" y="11"/>
                                    </a:lnTo>
                                    <a:lnTo>
                                      <a:pt x="8" y="14"/>
                                    </a:lnTo>
                                    <a:lnTo>
                                      <a:pt x="4" y="14"/>
                                    </a:lnTo>
                                    <a:lnTo>
                                      <a:pt x="2" y="13"/>
                                    </a:lnTo>
                                    <a:lnTo>
                                      <a:pt x="2" y="9"/>
                                    </a:lnTo>
                                    <a:close/>
                                    <a:moveTo>
                                      <a:pt x="8" y="11"/>
                                    </a:moveTo>
                                    <a:lnTo>
                                      <a:pt x="10" y="11"/>
                                    </a:lnTo>
                                    <a:lnTo>
                                      <a:pt x="11" y="9"/>
                                    </a:lnTo>
                                    <a:lnTo>
                                      <a:pt x="11" y="13"/>
                                    </a:lnTo>
                                    <a:lnTo>
                                      <a:pt x="10" y="14"/>
                                    </a:lnTo>
                                    <a:lnTo>
                                      <a:pt x="8" y="14"/>
                                    </a:lnTo>
                                    <a:lnTo>
                                      <a:pt x="8" y="11"/>
                                    </a:lnTo>
                                    <a:close/>
                                    <a:moveTo>
                                      <a:pt x="11" y="9"/>
                                    </a:moveTo>
                                    <a:lnTo>
                                      <a:pt x="13" y="8"/>
                                    </a:lnTo>
                                    <a:lnTo>
                                      <a:pt x="13" y="6"/>
                                    </a:lnTo>
                                    <a:lnTo>
                                      <a:pt x="13" y="8"/>
                                    </a:lnTo>
                                    <a:lnTo>
                                      <a:pt x="13" y="11"/>
                                    </a:lnTo>
                                    <a:lnTo>
                                      <a:pt x="11" y="13"/>
                                    </a:lnTo>
                                    <a:lnTo>
                                      <a:pt x="11" y="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537861916" name="Freeform 103"/>
                            <wps:cNvSpPr>
                              <a:spLocks/>
                            </wps:cNvSpPr>
                            <wps:spPr bwMode="auto">
                              <a:xfrm>
                                <a:off x="306012" y="274987"/>
                                <a:ext cx="9515" cy="10135"/>
                              </a:xfrm>
                              <a:custGeom>
                                <a:avLst/>
                                <a:gdLst>
                                  <a:gd name="T0" fmla="*/ 15 w 15"/>
                                  <a:gd name="T1" fmla="*/ 9 h 14"/>
                                  <a:gd name="T2" fmla="*/ 5 w 15"/>
                                  <a:gd name="T3" fmla="*/ 14 h 14"/>
                                  <a:gd name="T4" fmla="*/ 0 w 15"/>
                                  <a:gd name="T5" fmla="*/ 3 h 14"/>
                                  <a:gd name="T6" fmla="*/ 1 w 15"/>
                                  <a:gd name="T7" fmla="*/ 1 h 14"/>
                                  <a:gd name="T8" fmla="*/ 7 w 15"/>
                                  <a:gd name="T9" fmla="*/ 0 h 14"/>
                                  <a:gd name="T10" fmla="*/ 7 w 15"/>
                                  <a:gd name="T11" fmla="*/ 0 h 14"/>
                                  <a:gd name="T12" fmla="*/ 9 w 15"/>
                                  <a:gd name="T13" fmla="*/ 0 h 14"/>
                                  <a:gd name="T14" fmla="*/ 15 w 15"/>
                                  <a:gd name="T15" fmla="*/ 9 h 1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</a:cxnLst>
                                <a:rect l="0" t="0" r="r" b="b"/>
                                <a:pathLst>
                                  <a:path w="15" h="14">
                                    <a:moveTo>
                                      <a:pt x="15" y="9"/>
                                    </a:moveTo>
                                    <a:lnTo>
                                      <a:pt x="5" y="14"/>
                                    </a:lnTo>
                                    <a:lnTo>
                                      <a:pt x="0" y="3"/>
                                    </a:lnTo>
                                    <a:lnTo>
                                      <a:pt x="1" y="1"/>
                                    </a:lnTo>
                                    <a:lnTo>
                                      <a:pt x="7" y="0"/>
                                    </a:lnTo>
                                    <a:lnTo>
                                      <a:pt x="7" y="0"/>
                                    </a:lnTo>
                                    <a:lnTo>
                                      <a:pt x="9" y="0"/>
                                    </a:lnTo>
                                    <a:lnTo>
                                      <a:pt x="15" y="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24663694" name="Freeform 104"/>
                            <wps:cNvSpPr>
                              <a:spLocks/>
                            </wps:cNvSpPr>
                            <wps:spPr bwMode="auto">
                              <a:xfrm>
                                <a:off x="289501" y="395629"/>
                                <a:ext cx="103543" cy="65328"/>
                              </a:xfrm>
                              <a:custGeom>
                                <a:avLst/>
                                <a:gdLst>
                                  <a:gd name="T0" fmla="*/ 163 w 167"/>
                                  <a:gd name="T1" fmla="*/ 42 h 91"/>
                                  <a:gd name="T2" fmla="*/ 167 w 167"/>
                                  <a:gd name="T3" fmla="*/ 35 h 91"/>
                                  <a:gd name="T4" fmla="*/ 142 w 167"/>
                                  <a:gd name="T5" fmla="*/ 27 h 91"/>
                                  <a:gd name="T6" fmla="*/ 116 w 167"/>
                                  <a:gd name="T7" fmla="*/ 21 h 91"/>
                                  <a:gd name="T8" fmla="*/ 93 w 167"/>
                                  <a:gd name="T9" fmla="*/ 13 h 91"/>
                                  <a:gd name="T10" fmla="*/ 68 w 167"/>
                                  <a:gd name="T11" fmla="*/ 7 h 91"/>
                                  <a:gd name="T12" fmla="*/ 59 w 167"/>
                                  <a:gd name="T13" fmla="*/ 5 h 91"/>
                                  <a:gd name="T14" fmla="*/ 49 w 167"/>
                                  <a:gd name="T15" fmla="*/ 4 h 91"/>
                                  <a:gd name="T16" fmla="*/ 49 w 167"/>
                                  <a:gd name="T17" fmla="*/ 4 h 91"/>
                                  <a:gd name="T18" fmla="*/ 47 w 167"/>
                                  <a:gd name="T19" fmla="*/ 5 h 91"/>
                                  <a:gd name="T20" fmla="*/ 45 w 167"/>
                                  <a:gd name="T21" fmla="*/ 4 h 91"/>
                                  <a:gd name="T22" fmla="*/ 45 w 167"/>
                                  <a:gd name="T23" fmla="*/ 4 h 91"/>
                                  <a:gd name="T24" fmla="*/ 44 w 167"/>
                                  <a:gd name="T25" fmla="*/ 0 h 91"/>
                                  <a:gd name="T26" fmla="*/ 44 w 167"/>
                                  <a:gd name="T27" fmla="*/ 0 h 91"/>
                                  <a:gd name="T28" fmla="*/ 36 w 167"/>
                                  <a:gd name="T29" fmla="*/ 4 h 91"/>
                                  <a:gd name="T30" fmla="*/ 28 w 167"/>
                                  <a:gd name="T31" fmla="*/ 5 h 91"/>
                                  <a:gd name="T32" fmla="*/ 28 w 167"/>
                                  <a:gd name="T33" fmla="*/ 7 h 91"/>
                                  <a:gd name="T34" fmla="*/ 28 w 167"/>
                                  <a:gd name="T35" fmla="*/ 10 h 91"/>
                                  <a:gd name="T36" fmla="*/ 23 w 167"/>
                                  <a:gd name="T37" fmla="*/ 12 h 91"/>
                                  <a:gd name="T38" fmla="*/ 19 w 167"/>
                                  <a:gd name="T39" fmla="*/ 13 h 91"/>
                                  <a:gd name="T40" fmla="*/ 15 w 167"/>
                                  <a:gd name="T41" fmla="*/ 16 h 91"/>
                                  <a:gd name="T42" fmla="*/ 9 w 167"/>
                                  <a:gd name="T43" fmla="*/ 21 h 91"/>
                                  <a:gd name="T44" fmla="*/ 6 w 167"/>
                                  <a:gd name="T45" fmla="*/ 26 h 91"/>
                                  <a:gd name="T46" fmla="*/ 4 w 167"/>
                                  <a:gd name="T47" fmla="*/ 31 h 91"/>
                                  <a:gd name="T48" fmla="*/ 0 w 167"/>
                                  <a:gd name="T49" fmla="*/ 42 h 91"/>
                                  <a:gd name="T50" fmla="*/ 0 w 167"/>
                                  <a:gd name="T51" fmla="*/ 53 h 91"/>
                                  <a:gd name="T52" fmla="*/ 0 w 167"/>
                                  <a:gd name="T53" fmla="*/ 59 h 91"/>
                                  <a:gd name="T54" fmla="*/ 2 w 167"/>
                                  <a:gd name="T55" fmla="*/ 66 h 91"/>
                                  <a:gd name="T56" fmla="*/ 6 w 167"/>
                                  <a:gd name="T57" fmla="*/ 71 h 91"/>
                                  <a:gd name="T58" fmla="*/ 9 w 167"/>
                                  <a:gd name="T59" fmla="*/ 77 h 91"/>
                                  <a:gd name="T60" fmla="*/ 13 w 167"/>
                                  <a:gd name="T61" fmla="*/ 80 h 91"/>
                                  <a:gd name="T62" fmla="*/ 19 w 167"/>
                                  <a:gd name="T63" fmla="*/ 85 h 91"/>
                                  <a:gd name="T64" fmla="*/ 27 w 167"/>
                                  <a:gd name="T65" fmla="*/ 88 h 91"/>
                                  <a:gd name="T66" fmla="*/ 32 w 167"/>
                                  <a:gd name="T67" fmla="*/ 91 h 91"/>
                                  <a:gd name="T68" fmla="*/ 47 w 167"/>
                                  <a:gd name="T69" fmla="*/ 91 h 91"/>
                                  <a:gd name="T70" fmla="*/ 64 w 167"/>
                                  <a:gd name="T71" fmla="*/ 91 h 91"/>
                                  <a:gd name="T72" fmla="*/ 70 w 167"/>
                                  <a:gd name="T73" fmla="*/ 88 h 91"/>
                                  <a:gd name="T74" fmla="*/ 78 w 167"/>
                                  <a:gd name="T75" fmla="*/ 86 h 91"/>
                                  <a:gd name="T76" fmla="*/ 83 w 167"/>
                                  <a:gd name="T77" fmla="*/ 82 h 91"/>
                                  <a:gd name="T78" fmla="*/ 89 w 167"/>
                                  <a:gd name="T79" fmla="*/ 78 h 91"/>
                                  <a:gd name="T80" fmla="*/ 93 w 167"/>
                                  <a:gd name="T81" fmla="*/ 72 h 91"/>
                                  <a:gd name="T82" fmla="*/ 97 w 167"/>
                                  <a:gd name="T83" fmla="*/ 66 h 91"/>
                                  <a:gd name="T84" fmla="*/ 100 w 167"/>
                                  <a:gd name="T85" fmla="*/ 59 h 91"/>
                                  <a:gd name="T86" fmla="*/ 100 w 167"/>
                                  <a:gd name="T87" fmla="*/ 51 h 91"/>
                                  <a:gd name="T88" fmla="*/ 100 w 167"/>
                                  <a:gd name="T89" fmla="*/ 50 h 91"/>
                                  <a:gd name="T90" fmla="*/ 100 w 167"/>
                                  <a:gd name="T91" fmla="*/ 45 h 91"/>
                                  <a:gd name="T92" fmla="*/ 100 w 167"/>
                                  <a:gd name="T93" fmla="*/ 42 h 91"/>
                                  <a:gd name="T94" fmla="*/ 99 w 167"/>
                                  <a:gd name="T95" fmla="*/ 35 h 91"/>
                                  <a:gd name="T96" fmla="*/ 99 w 167"/>
                                  <a:gd name="T97" fmla="*/ 32 h 91"/>
                                  <a:gd name="T98" fmla="*/ 163 w 167"/>
                                  <a:gd name="T99" fmla="*/ 42 h 9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</a:cxnLst>
                                <a:rect l="0" t="0" r="r" b="b"/>
                                <a:pathLst>
                                  <a:path w="167" h="91">
                                    <a:moveTo>
                                      <a:pt x="163" y="42"/>
                                    </a:moveTo>
                                    <a:lnTo>
                                      <a:pt x="167" y="35"/>
                                    </a:lnTo>
                                    <a:lnTo>
                                      <a:pt x="142" y="27"/>
                                    </a:lnTo>
                                    <a:lnTo>
                                      <a:pt x="116" y="21"/>
                                    </a:lnTo>
                                    <a:lnTo>
                                      <a:pt x="93" y="13"/>
                                    </a:lnTo>
                                    <a:lnTo>
                                      <a:pt x="68" y="7"/>
                                    </a:lnTo>
                                    <a:lnTo>
                                      <a:pt x="59" y="5"/>
                                    </a:lnTo>
                                    <a:lnTo>
                                      <a:pt x="49" y="4"/>
                                    </a:lnTo>
                                    <a:lnTo>
                                      <a:pt x="49" y="4"/>
                                    </a:lnTo>
                                    <a:lnTo>
                                      <a:pt x="47" y="5"/>
                                    </a:lnTo>
                                    <a:lnTo>
                                      <a:pt x="45" y="4"/>
                                    </a:lnTo>
                                    <a:lnTo>
                                      <a:pt x="45" y="4"/>
                                    </a:lnTo>
                                    <a:lnTo>
                                      <a:pt x="44" y="0"/>
                                    </a:lnTo>
                                    <a:lnTo>
                                      <a:pt x="44" y="0"/>
                                    </a:lnTo>
                                    <a:lnTo>
                                      <a:pt x="36" y="4"/>
                                    </a:lnTo>
                                    <a:lnTo>
                                      <a:pt x="28" y="5"/>
                                    </a:lnTo>
                                    <a:lnTo>
                                      <a:pt x="28" y="7"/>
                                    </a:lnTo>
                                    <a:lnTo>
                                      <a:pt x="28" y="10"/>
                                    </a:lnTo>
                                    <a:lnTo>
                                      <a:pt x="23" y="12"/>
                                    </a:lnTo>
                                    <a:lnTo>
                                      <a:pt x="19" y="13"/>
                                    </a:lnTo>
                                    <a:lnTo>
                                      <a:pt x="15" y="16"/>
                                    </a:lnTo>
                                    <a:lnTo>
                                      <a:pt x="9" y="21"/>
                                    </a:lnTo>
                                    <a:lnTo>
                                      <a:pt x="6" y="26"/>
                                    </a:lnTo>
                                    <a:lnTo>
                                      <a:pt x="4" y="31"/>
                                    </a:lnTo>
                                    <a:lnTo>
                                      <a:pt x="0" y="42"/>
                                    </a:lnTo>
                                    <a:lnTo>
                                      <a:pt x="0" y="53"/>
                                    </a:lnTo>
                                    <a:lnTo>
                                      <a:pt x="0" y="59"/>
                                    </a:lnTo>
                                    <a:lnTo>
                                      <a:pt x="2" y="66"/>
                                    </a:lnTo>
                                    <a:lnTo>
                                      <a:pt x="6" y="71"/>
                                    </a:lnTo>
                                    <a:lnTo>
                                      <a:pt x="9" y="77"/>
                                    </a:lnTo>
                                    <a:lnTo>
                                      <a:pt x="13" y="80"/>
                                    </a:lnTo>
                                    <a:lnTo>
                                      <a:pt x="19" y="85"/>
                                    </a:lnTo>
                                    <a:lnTo>
                                      <a:pt x="27" y="88"/>
                                    </a:lnTo>
                                    <a:lnTo>
                                      <a:pt x="32" y="91"/>
                                    </a:lnTo>
                                    <a:lnTo>
                                      <a:pt x="47" y="91"/>
                                    </a:lnTo>
                                    <a:lnTo>
                                      <a:pt x="64" y="91"/>
                                    </a:lnTo>
                                    <a:lnTo>
                                      <a:pt x="70" y="88"/>
                                    </a:lnTo>
                                    <a:lnTo>
                                      <a:pt x="78" y="86"/>
                                    </a:lnTo>
                                    <a:lnTo>
                                      <a:pt x="83" y="82"/>
                                    </a:lnTo>
                                    <a:lnTo>
                                      <a:pt x="89" y="78"/>
                                    </a:lnTo>
                                    <a:lnTo>
                                      <a:pt x="93" y="72"/>
                                    </a:lnTo>
                                    <a:lnTo>
                                      <a:pt x="97" y="66"/>
                                    </a:lnTo>
                                    <a:lnTo>
                                      <a:pt x="100" y="59"/>
                                    </a:lnTo>
                                    <a:lnTo>
                                      <a:pt x="100" y="51"/>
                                    </a:lnTo>
                                    <a:lnTo>
                                      <a:pt x="100" y="50"/>
                                    </a:lnTo>
                                    <a:lnTo>
                                      <a:pt x="100" y="45"/>
                                    </a:lnTo>
                                    <a:lnTo>
                                      <a:pt x="100" y="42"/>
                                    </a:lnTo>
                                    <a:lnTo>
                                      <a:pt x="99" y="35"/>
                                    </a:lnTo>
                                    <a:lnTo>
                                      <a:pt x="99" y="32"/>
                                    </a:lnTo>
                                    <a:lnTo>
                                      <a:pt x="163" y="4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787821738" name="Freeform 105"/>
                            <wps:cNvSpPr>
                              <a:spLocks/>
                            </wps:cNvSpPr>
                            <wps:spPr bwMode="auto">
                              <a:xfrm>
                                <a:off x="289501" y="395629"/>
                                <a:ext cx="103543" cy="65328"/>
                              </a:xfrm>
                              <a:custGeom>
                                <a:avLst/>
                                <a:gdLst>
                                  <a:gd name="T0" fmla="*/ 163 w 167"/>
                                  <a:gd name="T1" fmla="*/ 42 h 91"/>
                                  <a:gd name="T2" fmla="*/ 167 w 167"/>
                                  <a:gd name="T3" fmla="*/ 35 h 91"/>
                                  <a:gd name="T4" fmla="*/ 142 w 167"/>
                                  <a:gd name="T5" fmla="*/ 27 h 91"/>
                                  <a:gd name="T6" fmla="*/ 116 w 167"/>
                                  <a:gd name="T7" fmla="*/ 21 h 91"/>
                                  <a:gd name="T8" fmla="*/ 93 w 167"/>
                                  <a:gd name="T9" fmla="*/ 13 h 91"/>
                                  <a:gd name="T10" fmla="*/ 68 w 167"/>
                                  <a:gd name="T11" fmla="*/ 7 h 91"/>
                                  <a:gd name="T12" fmla="*/ 59 w 167"/>
                                  <a:gd name="T13" fmla="*/ 5 h 91"/>
                                  <a:gd name="T14" fmla="*/ 49 w 167"/>
                                  <a:gd name="T15" fmla="*/ 4 h 91"/>
                                  <a:gd name="T16" fmla="*/ 49 w 167"/>
                                  <a:gd name="T17" fmla="*/ 4 h 91"/>
                                  <a:gd name="T18" fmla="*/ 47 w 167"/>
                                  <a:gd name="T19" fmla="*/ 5 h 91"/>
                                  <a:gd name="T20" fmla="*/ 45 w 167"/>
                                  <a:gd name="T21" fmla="*/ 4 h 91"/>
                                  <a:gd name="T22" fmla="*/ 45 w 167"/>
                                  <a:gd name="T23" fmla="*/ 4 h 91"/>
                                  <a:gd name="T24" fmla="*/ 44 w 167"/>
                                  <a:gd name="T25" fmla="*/ 0 h 91"/>
                                  <a:gd name="T26" fmla="*/ 44 w 167"/>
                                  <a:gd name="T27" fmla="*/ 0 h 91"/>
                                  <a:gd name="T28" fmla="*/ 44 w 167"/>
                                  <a:gd name="T29" fmla="*/ 0 h 91"/>
                                  <a:gd name="T30" fmla="*/ 44 w 167"/>
                                  <a:gd name="T31" fmla="*/ 0 h 91"/>
                                  <a:gd name="T32" fmla="*/ 44 w 167"/>
                                  <a:gd name="T33" fmla="*/ 0 h 91"/>
                                  <a:gd name="T34" fmla="*/ 36 w 167"/>
                                  <a:gd name="T35" fmla="*/ 4 h 91"/>
                                  <a:gd name="T36" fmla="*/ 28 w 167"/>
                                  <a:gd name="T37" fmla="*/ 5 h 91"/>
                                  <a:gd name="T38" fmla="*/ 28 w 167"/>
                                  <a:gd name="T39" fmla="*/ 7 h 91"/>
                                  <a:gd name="T40" fmla="*/ 28 w 167"/>
                                  <a:gd name="T41" fmla="*/ 10 h 91"/>
                                  <a:gd name="T42" fmla="*/ 23 w 167"/>
                                  <a:gd name="T43" fmla="*/ 12 h 91"/>
                                  <a:gd name="T44" fmla="*/ 19 w 167"/>
                                  <a:gd name="T45" fmla="*/ 13 h 91"/>
                                  <a:gd name="T46" fmla="*/ 15 w 167"/>
                                  <a:gd name="T47" fmla="*/ 16 h 91"/>
                                  <a:gd name="T48" fmla="*/ 9 w 167"/>
                                  <a:gd name="T49" fmla="*/ 21 h 91"/>
                                  <a:gd name="T50" fmla="*/ 6 w 167"/>
                                  <a:gd name="T51" fmla="*/ 26 h 91"/>
                                  <a:gd name="T52" fmla="*/ 4 w 167"/>
                                  <a:gd name="T53" fmla="*/ 31 h 91"/>
                                  <a:gd name="T54" fmla="*/ 0 w 167"/>
                                  <a:gd name="T55" fmla="*/ 42 h 91"/>
                                  <a:gd name="T56" fmla="*/ 0 w 167"/>
                                  <a:gd name="T57" fmla="*/ 53 h 91"/>
                                  <a:gd name="T58" fmla="*/ 0 w 167"/>
                                  <a:gd name="T59" fmla="*/ 59 h 91"/>
                                  <a:gd name="T60" fmla="*/ 2 w 167"/>
                                  <a:gd name="T61" fmla="*/ 66 h 91"/>
                                  <a:gd name="T62" fmla="*/ 6 w 167"/>
                                  <a:gd name="T63" fmla="*/ 71 h 91"/>
                                  <a:gd name="T64" fmla="*/ 9 w 167"/>
                                  <a:gd name="T65" fmla="*/ 77 h 91"/>
                                  <a:gd name="T66" fmla="*/ 13 w 167"/>
                                  <a:gd name="T67" fmla="*/ 80 h 91"/>
                                  <a:gd name="T68" fmla="*/ 19 w 167"/>
                                  <a:gd name="T69" fmla="*/ 85 h 91"/>
                                  <a:gd name="T70" fmla="*/ 27 w 167"/>
                                  <a:gd name="T71" fmla="*/ 88 h 91"/>
                                  <a:gd name="T72" fmla="*/ 32 w 167"/>
                                  <a:gd name="T73" fmla="*/ 91 h 91"/>
                                  <a:gd name="T74" fmla="*/ 47 w 167"/>
                                  <a:gd name="T75" fmla="*/ 91 h 91"/>
                                  <a:gd name="T76" fmla="*/ 64 w 167"/>
                                  <a:gd name="T77" fmla="*/ 91 h 91"/>
                                  <a:gd name="T78" fmla="*/ 70 w 167"/>
                                  <a:gd name="T79" fmla="*/ 88 h 91"/>
                                  <a:gd name="T80" fmla="*/ 78 w 167"/>
                                  <a:gd name="T81" fmla="*/ 86 h 91"/>
                                  <a:gd name="T82" fmla="*/ 83 w 167"/>
                                  <a:gd name="T83" fmla="*/ 82 h 91"/>
                                  <a:gd name="T84" fmla="*/ 89 w 167"/>
                                  <a:gd name="T85" fmla="*/ 78 h 91"/>
                                  <a:gd name="T86" fmla="*/ 93 w 167"/>
                                  <a:gd name="T87" fmla="*/ 72 h 91"/>
                                  <a:gd name="T88" fmla="*/ 97 w 167"/>
                                  <a:gd name="T89" fmla="*/ 66 h 91"/>
                                  <a:gd name="T90" fmla="*/ 100 w 167"/>
                                  <a:gd name="T91" fmla="*/ 59 h 91"/>
                                  <a:gd name="T92" fmla="*/ 100 w 167"/>
                                  <a:gd name="T93" fmla="*/ 51 h 91"/>
                                  <a:gd name="T94" fmla="*/ 100 w 167"/>
                                  <a:gd name="T95" fmla="*/ 50 h 91"/>
                                  <a:gd name="T96" fmla="*/ 100 w 167"/>
                                  <a:gd name="T97" fmla="*/ 45 h 91"/>
                                  <a:gd name="T98" fmla="*/ 100 w 167"/>
                                  <a:gd name="T99" fmla="*/ 42 h 91"/>
                                  <a:gd name="T100" fmla="*/ 99 w 167"/>
                                  <a:gd name="T101" fmla="*/ 35 h 91"/>
                                  <a:gd name="T102" fmla="*/ 99 w 167"/>
                                  <a:gd name="T103" fmla="*/ 32 h 91"/>
                                  <a:gd name="T104" fmla="*/ 163 w 167"/>
                                  <a:gd name="T105" fmla="*/ 42 h 9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</a:cxnLst>
                                <a:rect l="0" t="0" r="r" b="b"/>
                                <a:pathLst>
                                  <a:path w="167" h="91">
                                    <a:moveTo>
                                      <a:pt x="163" y="42"/>
                                    </a:moveTo>
                                    <a:lnTo>
                                      <a:pt x="167" y="35"/>
                                    </a:lnTo>
                                    <a:lnTo>
                                      <a:pt x="142" y="27"/>
                                    </a:lnTo>
                                    <a:lnTo>
                                      <a:pt x="116" y="21"/>
                                    </a:lnTo>
                                    <a:lnTo>
                                      <a:pt x="93" y="13"/>
                                    </a:lnTo>
                                    <a:lnTo>
                                      <a:pt x="68" y="7"/>
                                    </a:lnTo>
                                    <a:lnTo>
                                      <a:pt x="59" y="5"/>
                                    </a:lnTo>
                                    <a:lnTo>
                                      <a:pt x="49" y="4"/>
                                    </a:lnTo>
                                    <a:lnTo>
                                      <a:pt x="49" y="4"/>
                                    </a:lnTo>
                                    <a:lnTo>
                                      <a:pt x="47" y="5"/>
                                    </a:lnTo>
                                    <a:lnTo>
                                      <a:pt x="45" y="4"/>
                                    </a:lnTo>
                                    <a:lnTo>
                                      <a:pt x="45" y="4"/>
                                    </a:lnTo>
                                    <a:lnTo>
                                      <a:pt x="44" y="0"/>
                                    </a:lnTo>
                                    <a:lnTo>
                                      <a:pt x="44" y="0"/>
                                    </a:lnTo>
                                    <a:lnTo>
                                      <a:pt x="44" y="0"/>
                                    </a:lnTo>
                                    <a:lnTo>
                                      <a:pt x="44" y="0"/>
                                    </a:lnTo>
                                    <a:lnTo>
                                      <a:pt x="44" y="0"/>
                                    </a:lnTo>
                                    <a:lnTo>
                                      <a:pt x="36" y="4"/>
                                    </a:lnTo>
                                    <a:lnTo>
                                      <a:pt x="28" y="5"/>
                                    </a:lnTo>
                                    <a:lnTo>
                                      <a:pt x="28" y="7"/>
                                    </a:lnTo>
                                    <a:lnTo>
                                      <a:pt x="28" y="10"/>
                                    </a:lnTo>
                                    <a:lnTo>
                                      <a:pt x="23" y="12"/>
                                    </a:lnTo>
                                    <a:lnTo>
                                      <a:pt x="19" y="13"/>
                                    </a:lnTo>
                                    <a:lnTo>
                                      <a:pt x="15" y="16"/>
                                    </a:lnTo>
                                    <a:lnTo>
                                      <a:pt x="9" y="21"/>
                                    </a:lnTo>
                                    <a:lnTo>
                                      <a:pt x="6" y="26"/>
                                    </a:lnTo>
                                    <a:lnTo>
                                      <a:pt x="4" y="31"/>
                                    </a:lnTo>
                                    <a:lnTo>
                                      <a:pt x="0" y="42"/>
                                    </a:lnTo>
                                    <a:lnTo>
                                      <a:pt x="0" y="53"/>
                                    </a:lnTo>
                                    <a:lnTo>
                                      <a:pt x="0" y="59"/>
                                    </a:lnTo>
                                    <a:lnTo>
                                      <a:pt x="2" y="66"/>
                                    </a:lnTo>
                                    <a:lnTo>
                                      <a:pt x="6" y="71"/>
                                    </a:lnTo>
                                    <a:lnTo>
                                      <a:pt x="9" y="77"/>
                                    </a:lnTo>
                                    <a:lnTo>
                                      <a:pt x="13" y="80"/>
                                    </a:lnTo>
                                    <a:lnTo>
                                      <a:pt x="19" y="85"/>
                                    </a:lnTo>
                                    <a:lnTo>
                                      <a:pt x="27" y="88"/>
                                    </a:lnTo>
                                    <a:lnTo>
                                      <a:pt x="32" y="91"/>
                                    </a:lnTo>
                                    <a:lnTo>
                                      <a:pt x="47" y="91"/>
                                    </a:lnTo>
                                    <a:lnTo>
                                      <a:pt x="64" y="91"/>
                                    </a:lnTo>
                                    <a:lnTo>
                                      <a:pt x="70" y="88"/>
                                    </a:lnTo>
                                    <a:lnTo>
                                      <a:pt x="78" y="86"/>
                                    </a:lnTo>
                                    <a:lnTo>
                                      <a:pt x="83" y="82"/>
                                    </a:lnTo>
                                    <a:lnTo>
                                      <a:pt x="89" y="78"/>
                                    </a:lnTo>
                                    <a:lnTo>
                                      <a:pt x="93" y="72"/>
                                    </a:lnTo>
                                    <a:lnTo>
                                      <a:pt x="97" y="66"/>
                                    </a:lnTo>
                                    <a:lnTo>
                                      <a:pt x="100" y="59"/>
                                    </a:lnTo>
                                    <a:lnTo>
                                      <a:pt x="100" y="51"/>
                                    </a:lnTo>
                                    <a:lnTo>
                                      <a:pt x="100" y="50"/>
                                    </a:lnTo>
                                    <a:lnTo>
                                      <a:pt x="100" y="45"/>
                                    </a:lnTo>
                                    <a:lnTo>
                                      <a:pt x="100" y="42"/>
                                    </a:lnTo>
                                    <a:lnTo>
                                      <a:pt x="99" y="35"/>
                                    </a:lnTo>
                                    <a:lnTo>
                                      <a:pt x="99" y="32"/>
                                    </a:lnTo>
                                    <a:lnTo>
                                      <a:pt x="163" y="42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0">
                                <a:solidFill>
                                  <a:srgbClr val="495778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045551590" name="Freeform 106"/>
                            <wps:cNvSpPr>
                              <a:spLocks/>
                            </wps:cNvSpPr>
                            <wps:spPr bwMode="auto">
                              <a:xfrm>
                                <a:off x="292159" y="427378"/>
                                <a:ext cx="57089" cy="30405"/>
                              </a:xfrm>
                              <a:custGeom>
                                <a:avLst/>
                                <a:gdLst>
                                  <a:gd name="T0" fmla="*/ 93 w 93"/>
                                  <a:gd name="T1" fmla="*/ 0 h 41"/>
                                  <a:gd name="T2" fmla="*/ 70 w 93"/>
                                  <a:gd name="T3" fmla="*/ 0 h 41"/>
                                  <a:gd name="T4" fmla="*/ 45 w 93"/>
                                  <a:gd name="T5" fmla="*/ 0 h 41"/>
                                  <a:gd name="T6" fmla="*/ 23 w 93"/>
                                  <a:gd name="T7" fmla="*/ 0 h 41"/>
                                  <a:gd name="T8" fmla="*/ 0 w 93"/>
                                  <a:gd name="T9" fmla="*/ 0 h 41"/>
                                  <a:gd name="T10" fmla="*/ 0 w 93"/>
                                  <a:gd name="T11" fmla="*/ 8 h 41"/>
                                  <a:gd name="T12" fmla="*/ 2 w 93"/>
                                  <a:gd name="T13" fmla="*/ 16 h 41"/>
                                  <a:gd name="T14" fmla="*/ 4 w 93"/>
                                  <a:gd name="T15" fmla="*/ 22 h 41"/>
                                  <a:gd name="T16" fmla="*/ 7 w 93"/>
                                  <a:gd name="T17" fmla="*/ 27 h 41"/>
                                  <a:gd name="T18" fmla="*/ 13 w 93"/>
                                  <a:gd name="T19" fmla="*/ 32 h 41"/>
                                  <a:gd name="T20" fmla="*/ 19 w 93"/>
                                  <a:gd name="T21" fmla="*/ 35 h 41"/>
                                  <a:gd name="T22" fmla="*/ 26 w 93"/>
                                  <a:gd name="T23" fmla="*/ 38 h 41"/>
                                  <a:gd name="T24" fmla="*/ 32 w 93"/>
                                  <a:gd name="T25" fmla="*/ 40 h 41"/>
                                  <a:gd name="T26" fmla="*/ 43 w 93"/>
                                  <a:gd name="T27" fmla="*/ 41 h 41"/>
                                  <a:gd name="T28" fmla="*/ 53 w 93"/>
                                  <a:gd name="T29" fmla="*/ 41 h 41"/>
                                  <a:gd name="T30" fmla="*/ 62 w 93"/>
                                  <a:gd name="T31" fmla="*/ 40 h 41"/>
                                  <a:gd name="T32" fmla="*/ 70 w 93"/>
                                  <a:gd name="T33" fmla="*/ 37 h 41"/>
                                  <a:gd name="T34" fmla="*/ 77 w 93"/>
                                  <a:gd name="T35" fmla="*/ 32 h 41"/>
                                  <a:gd name="T36" fmla="*/ 85 w 93"/>
                                  <a:gd name="T37" fmla="*/ 26 h 41"/>
                                  <a:gd name="T38" fmla="*/ 89 w 93"/>
                                  <a:gd name="T39" fmla="*/ 18 h 41"/>
                                  <a:gd name="T40" fmla="*/ 93 w 93"/>
                                  <a:gd name="T41" fmla="*/ 10 h 41"/>
                                  <a:gd name="T42" fmla="*/ 93 w 93"/>
                                  <a:gd name="T43" fmla="*/ 5 h 41"/>
                                  <a:gd name="T44" fmla="*/ 93 w 93"/>
                                  <a:gd name="T45" fmla="*/ 0 h 4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</a:cxnLst>
                                <a:rect l="0" t="0" r="r" b="b"/>
                                <a:pathLst>
                                  <a:path w="93" h="41">
                                    <a:moveTo>
                                      <a:pt x="93" y="0"/>
                                    </a:moveTo>
                                    <a:lnTo>
                                      <a:pt x="70" y="0"/>
                                    </a:lnTo>
                                    <a:lnTo>
                                      <a:pt x="45" y="0"/>
                                    </a:lnTo>
                                    <a:lnTo>
                                      <a:pt x="23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8"/>
                                    </a:lnTo>
                                    <a:lnTo>
                                      <a:pt x="2" y="16"/>
                                    </a:lnTo>
                                    <a:lnTo>
                                      <a:pt x="4" y="22"/>
                                    </a:lnTo>
                                    <a:lnTo>
                                      <a:pt x="7" y="27"/>
                                    </a:lnTo>
                                    <a:lnTo>
                                      <a:pt x="13" y="32"/>
                                    </a:lnTo>
                                    <a:lnTo>
                                      <a:pt x="19" y="35"/>
                                    </a:lnTo>
                                    <a:lnTo>
                                      <a:pt x="26" y="38"/>
                                    </a:lnTo>
                                    <a:lnTo>
                                      <a:pt x="32" y="40"/>
                                    </a:lnTo>
                                    <a:lnTo>
                                      <a:pt x="43" y="41"/>
                                    </a:lnTo>
                                    <a:lnTo>
                                      <a:pt x="53" y="41"/>
                                    </a:lnTo>
                                    <a:lnTo>
                                      <a:pt x="62" y="40"/>
                                    </a:lnTo>
                                    <a:lnTo>
                                      <a:pt x="70" y="37"/>
                                    </a:lnTo>
                                    <a:lnTo>
                                      <a:pt x="77" y="32"/>
                                    </a:lnTo>
                                    <a:lnTo>
                                      <a:pt x="85" y="26"/>
                                    </a:lnTo>
                                    <a:lnTo>
                                      <a:pt x="89" y="18"/>
                                    </a:lnTo>
                                    <a:lnTo>
                                      <a:pt x="93" y="10"/>
                                    </a:lnTo>
                                    <a:lnTo>
                                      <a:pt x="93" y="5"/>
                                    </a:lnTo>
                                    <a:lnTo>
                                      <a:pt x="93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77062846" name="Freeform 107"/>
                            <wps:cNvSpPr>
                              <a:spLocks/>
                            </wps:cNvSpPr>
                            <wps:spPr bwMode="auto">
                              <a:xfrm>
                                <a:off x="375273" y="167044"/>
                                <a:ext cx="3778" cy="3175"/>
                              </a:xfrm>
                              <a:custGeom>
                                <a:avLst/>
                                <a:gdLst>
                                  <a:gd name="T0" fmla="*/ 6 w 6"/>
                                  <a:gd name="T1" fmla="*/ 2 h 5"/>
                                  <a:gd name="T2" fmla="*/ 6 w 6"/>
                                  <a:gd name="T3" fmla="*/ 0 h 5"/>
                                  <a:gd name="T4" fmla="*/ 4 w 6"/>
                                  <a:gd name="T5" fmla="*/ 0 h 5"/>
                                  <a:gd name="T6" fmla="*/ 2 w 6"/>
                                  <a:gd name="T7" fmla="*/ 0 h 5"/>
                                  <a:gd name="T8" fmla="*/ 0 w 6"/>
                                  <a:gd name="T9" fmla="*/ 2 h 5"/>
                                  <a:gd name="T10" fmla="*/ 2 w 6"/>
                                  <a:gd name="T11" fmla="*/ 5 h 5"/>
                                  <a:gd name="T12" fmla="*/ 4 w 6"/>
                                  <a:gd name="T13" fmla="*/ 5 h 5"/>
                                  <a:gd name="T14" fmla="*/ 6 w 6"/>
                                  <a:gd name="T15" fmla="*/ 5 h 5"/>
                                  <a:gd name="T16" fmla="*/ 6 w 6"/>
                                  <a:gd name="T17" fmla="*/ 2 h 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6" h="5">
                                    <a:moveTo>
                                      <a:pt x="6" y="2"/>
                                    </a:moveTo>
                                    <a:lnTo>
                                      <a:pt x="6" y="0"/>
                                    </a:lnTo>
                                    <a:lnTo>
                                      <a:pt x="4" y="0"/>
                                    </a:lnTo>
                                    <a:lnTo>
                                      <a:pt x="2" y="0"/>
                                    </a:lnTo>
                                    <a:lnTo>
                                      <a:pt x="0" y="2"/>
                                    </a:lnTo>
                                    <a:lnTo>
                                      <a:pt x="2" y="5"/>
                                    </a:lnTo>
                                    <a:lnTo>
                                      <a:pt x="4" y="5"/>
                                    </a:lnTo>
                                    <a:lnTo>
                                      <a:pt x="6" y="5"/>
                                    </a:lnTo>
                                    <a:lnTo>
                                      <a:pt x="6" y="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789512523" name="Freeform 108"/>
                            <wps:cNvSpPr>
                              <a:spLocks/>
                            </wps:cNvSpPr>
                            <wps:spPr bwMode="auto">
                              <a:xfrm>
                                <a:off x="375273" y="167044"/>
                                <a:ext cx="3778" cy="3175"/>
                              </a:xfrm>
                              <a:custGeom>
                                <a:avLst/>
                                <a:gdLst>
                                  <a:gd name="T0" fmla="*/ 6 w 6"/>
                                  <a:gd name="T1" fmla="*/ 2 h 5"/>
                                  <a:gd name="T2" fmla="*/ 6 w 6"/>
                                  <a:gd name="T3" fmla="*/ 0 h 5"/>
                                  <a:gd name="T4" fmla="*/ 4 w 6"/>
                                  <a:gd name="T5" fmla="*/ 0 h 5"/>
                                  <a:gd name="T6" fmla="*/ 2 w 6"/>
                                  <a:gd name="T7" fmla="*/ 0 h 5"/>
                                  <a:gd name="T8" fmla="*/ 0 w 6"/>
                                  <a:gd name="T9" fmla="*/ 2 h 5"/>
                                  <a:gd name="T10" fmla="*/ 2 w 6"/>
                                  <a:gd name="T11" fmla="*/ 5 h 5"/>
                                  <a:gd name="T12" fmla="*/ 4 w 6"/>
                                  <a:gd name="T13" fmla="*/ 5 h 5"/>
                                  <a:gd name="T14" fmla="*/ 6 w 6"/>
                                  <a:gd name="T15" fmla="*/ 5 h 5"/>
                                  <a:gd name="T16" fmla="*/ 6 w 6"/>
                                  <a:gd name="T17" fmla="*/ 2 h 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6" h="5">
                                    <a:moveTo>
                                      <a:pt x="6" y="2"/>
                                    </a:moveTo>
                                    <a:lnTo>
                                      <a:pt x="6" y="0"/>
                                    </a:lnTo>
                                    <a:lnTo>
                                      <a:pt x="4" y="0"/>
                                    </a:lnTo>
                                    <a:lnTo>
                                      <a:pt x="2" y="0"/>
                                    </a:lnTo>
                                    <a:lnTo>
                                      <a:pt x="0" y="2"/>
                                    </a:lnTo>
                                    <a:lnTo>
                                      <a:pt x="2" y="5"/>
                                    </a:lnTo>
                                    <a:lnTo>
                                      <a:pt x="4" y="5"/>
                                    </a:lnTo>
                                    <a:lnTo>
                                      <a:pt x="6" y="5"/>
                                    </a:lnTo>
                                    <a:lnTo>
                                      <a:pt x="6" y="2"/>
                                    </a:lnTo>
                                  </a:path>
                                </a:pathLst>
                              </a:custGeom>
                              <a:noFill/>
                              <a:ln w="1588">
                                <a:solidFill>
                                  <a:srgbClr val="495778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19397711" name="Freeform 109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359462" y="518836"/>
                                <a:ext cx="72340" cy="23445"/>
                              </a:xfrm>
                              <a:custGeom>
                                <a:avLst/>
                                <a:gdLst>
                                  <a:gd name="T0" fmla="*/ 11 w 115"/>
                                  <a:gd name="T1" fmla="*/ 29 h 32"/>
                                  <a:gd name="T2" fmla="*/ 13 w 115"/>
                                  <a:gd name="T3" fmla="*/ 30 h 32"/>
                                  <a:gd name="T4" fmla="*/ 17 w 115"/>
                                  <a:gd name="T5" fmla="*/ 30 h 32"/>
                                  <a:gd name="T6" fmla="*/ 0 w 115"/>
                                  <a:gd name="T7" fmla="*/ 30 h 32"/>
                                  <a:gd name="T8" fmla="*/ 4 w 115"/>
                                  <a:gd name="T9" fmla="*/ 30 h 32"/>
                                  <a:gd name="T10" fmla="*/ 5 w 115"/>
                                  <a:gd name="T11" fmla="*/ 27 h 32"/>
                                  <a:gd name="T12" fmla="*/ 5 w 115"/>
                                  <a:gd name="T13" fmla="*/ 5 h 32"/>
                                  <a:gd name="T14" fmla="*/ 4 w 115"/>
                                  <a:gd name="T15" fmla="*/ 5 h 32"/>
                                  <a:gd name="T16" fmla="*/ 2 w 115"/>
                                  <a:gd name="T17" fmla="*/ 5 h 32"/>
                                  <a:gd name="T18" fmla="*/ 11 w 115"/>
                                  <a:gd name="T19" fmla="*/ 0 h 32"/>
                                  <a:gd name="T20" fmla="*/ 45 w 115"/>
                                  <a:gd name="T21" fmla="*/ 17 h 32"/>
                                  <a:gd name="T22" fmla="*/ 47 w 115"/>
                                  <a:gd name="T23" fmla="*/ 13 h 32"/>
                                  <a:gd name="T24" fmla="*/ 41 w 115"/>
                                  <a:gd name="T25" fmla="*/ 3 h 32"/>
                                  <a:gd name="T26" fmla="*/ 34 w 115"/>
                                  <a:gd name="T27" fmla="*/ 5 h 32"/>
                                  <a:gd name="T28" fmla="*/ 32 w 115"/>
                                  <a:gd name="T29" fmla="*/ 13 h 32"/>
                                  <a:gd name="T30" fmla="*/ 40 w 115"/>
                                  <a:gd name="T31" fmla="*/ 17 h 32"/>
                                  <a:gd name="T32" fmla="*/ 43 w 115"/>
                                  <a:gd name="T33" fmla="*/ 17 h 32"/>
                                  <a:gd name="T34" fmla="*/ 53 w 115"/>
                                  <a:gd name="T35" fmla="*/ 13 h 32"/>
                                  <a:gd name="T36" fmla="*/ 49 w 115"/>
                                  <a:gd name="T37" fmla="*/ 24 h 32"/>
                                  <a:gd name="T38" fmla="*/ 41 w 115"/>
                                  <a:gd name="T39" fmla="*/ 29 h 32"/>
                                  <a:gd name="T40" fmla="*/ 34 w 115"/>
                                  <a:gd name="T41" fmla="*/ 32 h 32"/>
                                  <a:gd name="T42" fmla="*/ 28 w 115"/>
                                  <a:gd name="T43" fmla="*/ 32 h 32"/>
                                  <a:gd name="T44" fmla="*/ 30 w 115"/>
                                  <a:gd name="T45" fmla="*/ 30 h 32"/>
                                  <a:gd name="T46" fmla="*/ 36 w 115"/>
                                  <a:gd name="T47" fmla="*/ 29 h 32"/>
                                  <a:gd name="T48" fmla="*/ 43 w 115"/>
                                  <a:gd name="T49" fmla="*/ 22 h 32"/>
                                  <a:gd name="T50" fmla="*/ 45 w 115"/>
                                  <a:gd name="T51" fmla="*/ 19 h 32"/>
                                  <a:gd name="T52" fmla="*/ 40 w 115"/>
                                  <a:gd name="T53" fmla="*/ 21 h 32"/>
                                  <a:gd name="T54" fmla="*/ 38 w 115"/>
                                  <a:gd name="T55" fmla="*/ 21 h 32"/>
                                  <a:gd name="T56" fmla="*/ 26 w 115"/>
                                  <a:gd name="T57" fmla="*/ 14 h 32"/>
                                  <a:gd name="T58" fmla="*/ 30 w 115"/>
                                  <a:gd name="T59" fmla="*/ 3 h 32"/>
                                  <a:gd name="T60" fmla="*/ 45 w 115"/>
                                  <a:gd name="T61" fmla="*/ 2 h 32"/>
                                  <a:gd name="T62" fmla="*/ 62 w 115"/>
                                  <a:gd name="T63" fmla="*/ 27 h 32"/>
                                  <a:gd name="T64" fmla="*/ 74 w 115"/>
                                  <a:gd name="T65" fmla="*/ 17 h 32"/>
                                  <a:gd name="T66" fmla="*/ 76 w 115"/>
                                  <a:gd name="T67" fmla="*/ 8 h 32"/>
                                  <a:gd name="T68" fmla="*/ 68 w 115"/>
                                  <a:gd name="T69" fmla="*/ 5 h 32"/>
                                  <a:gd name="T70" fmla="*/ 60 w 115"/>
                                  <a:gd name="T71" fmla="*/ 8 h 32"/>
                                  <a:gd name="T72" fmla="*/ 59 w 115"/>
                                  <a:gd name="T73" fmla="*/ 6 h 32"/>
                                  <a:gd name="T74" fmla="*/ 66 w 115"/>
                                  <a:gd name="T75" fmla="*/ 2 h 32"/>
                                  <a:gd name="T76" fmla="*/ 76 w 115"/>
                                  <a:gd name="T77" fmla="*/ 2 h 32"/>
                                  <a:gd name="T78" fmla="*/ 81 w 115"/>
                                  <a:gd name="T79" fmla="*/ 9 h 32"/>
                                  <a:gd name="T80" fmla="*/ 77 w 115"/>
                                  <a:gd name="T81" fmla="*/ 17 h 32"/>
                                  <a:gd name="T82" fmla="*/ 62 w 115"/>
                                  <a:gd name="T83" fmla="*/ 29 h 32"/>
                                  <a:gd name="T84" fmla="*/ 81 w 115"/>
                                  <a:gd name="T85" fmla="*/ 27 h 32"/>
                                  <a:gd name="T86" fmla="*/ 85 w 115"/>
                                  <a:gd name="T87" fmla="*/ 25 h 32"/>
                                  <a:gd name="T88" fmla="*/ 59 w 115"/>
                                  <a:gd name="T89" fmla="*/ 30 h 32"/>
                                  <a:gd name="T90" fmla="*/ 102 w 115"/>
                                  <a:gd name="T91" fmla="*/ 32 h 32"/>
                                  <a:gd name="T92" fmla="*/ 91 w 115"/>
                                  <a:gd name="T93" fmla="*/ 24 h 32"/>
                                  <a:gd name="T94" fmla="*/ 95 w 115"/>
                                  <a:gd name="T95" fmla="*/ 6 h 32"/>
                                  <a:gd name="T96" fmla="*/ 110 w 115"/>
                                  <a:gd name="T97" fmla="*/ 0 h 32"/>
                                  <a:gd name="T98" fmla="*/ 112 w 115"/>
                                  <a:gd name="T99" fmla="*/ 2 h 32"/>
                                  <a:gd name="T100" fmla="*/ 104 w 115"/>
                                  <a:gd name="T101" fmla="*/ 5 h 32"/>
                                  <a:gd name="T102" fmla="*/ 100 w 115"/>
                                  <a:gd name="T103" fmla="*/ 8 h 32"/>
                                  <a:gd name="T104" fmla="*/ 96 w 115"/>
                                  <a:gd name="T105" fmla="*/ 14 h 32"/>
                                  <a:gd name="T106" fmla="*/ 104 w 115"/>
                                  <a:gd name="T107" fmla="*/ 11 h 32"/>
                                  <a:gd name="T108" fmla="*/ 115 w 115"/>
                                  <a:gd name="T109" fmla="*/ 17 h 32"/>
                                  <a:gd name="T110" fmla="*/ 112 w 115"/>
                                  <a:gd name="T111" fmla="*/ 29 h 32"/>
                                  <a:gd name="T112" fmla="*/ 102 w 115"/>
                                  <a:gd name="T113" fmla="*/ 14 h 32"/>
                                  <a:gd name="T114" fmla="*/ 95 w 115"/>
                                  <a:gd name="T115" fmla="*/ 17 h 32"/>
                                  <a:gd name="T116" fmla="*/ 95 w 115"/>
                                  <a:gd name="T117" fmla="*/ 24 h 32"/>
                                  <a:gd name="T118" fmla="*/ 100 w 115"/>
                                  <a:gd name="T119" fmla="*/ 30 h 32"/>
                                  <a:gd name="T120" fmla="*/ 110 w 115"/>
                                  <a:gd name="T121" fmla="*/ 29 h 32"/>
                                  <a:gd name="T122" fmla="*/ 110 w 115"/>
                                  <a:gd name="T123" fmla="*/ 21 h 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  <a:cxn ang="0">
                                    <a:pos x="T118" y="T119"/>
                                  </a:cxn>
                                  <a:cxn ang="0">
                                    <a:pos x="T120" y="T121"/>
                                  </a:cxn>
                                  <a:cxn ang="0">
                                    <a:pos x="T122" y="T123"/>
                                  </a:cxn>
                                </a:cxnLst>
                                <a:rect l="0" t="0" r="r" b="b"/>
                                <a:pathLst>
                                  <a:path w="115" h="32">
                                    <a:moveTo>
                                      <a:pt x="11" y="2"/>
                                    </a:moveTo>
                                    <a:lnTo>
                                      <a:pt x="11" y="2"/>
                                    </a:lnTo>
                                    <a:lnTo>
                                      <a:pt x="11" y="29"/>
                                    </a:lnTo>
                                    <a:lnTo>
                                      <a:pt x="11" y="29"/>
                                    </a:lnTo>
                                    <a:lnTo>
                                      <a:pt x="13" y="30"/>
                                    </a:lnTo>
                                    <a:lnTo>
                                      <a:pt x="13" y="30"/>
                                    </a:lnTo>
                                    <a:lnTo>
                                      <a:pt x="15" y="30"/>
                                    </a:lnTo>
                                    <a:lnTo>
                                      <a:pt x="15" y="30"/>
                                    </a:lnTo>
                                    <a:lnTo>
                                      <a:pt x="17" y="30"/>
                                    </a:lnTo>
                                    <a:lnTo>
                                      <a:pt x="17" y="32"/>
                                    </a:lnTo>
                                    <a:lnTo>
                                      <a:pt x="0" y="32"/>
                                    </a:lnTo>
                                    <a:lnTo>
                                      <a:pt x="0" y="30"/>
                                    </a:lnTo>
                                    <a:lnTo>
                                      <a:pt x="2" y="30"/>
                                    </a:lnTo>
                                    <a:lnTo>
                                      <a:pt x="4" y="30"/>
                                    </a:lnTo>
                                    <a:lnTo>
                                      <a:pt x="4" y="30"/>
                                    </a:lnTo>
                                    <a:lnTo>
                                      <a:pt x="5" y="30"/>
                                    </a:lnTo>
                                    <a:lnTo>
                                      <a:pt x="5" y="29"/>
                                    </a:lnTo>
                                    <a:lnTo>
                                      <a:pt x="5" y="27"/>
                                    </a:lnTo>
                                    <a:lnTo>
                                      <a:pt x="5" y="6"/>
                                    </a:lnTo>
                                    <a:lnTo>
                                      <a:pt x="5" y="6"/>
                                    </a:lnTo>
                                    <a:lnTo>
                                      <a:pt x="5" y="5"/>
                                    </a:lnTo>
                                    <a:lnTo>
                                      <a:pt x="5" y="5"/>
                                    </a:lnTo>
                                    <a:lnTo>
                                      <a:pt x="4" y="5"/>
                                    </a:lnTo>
                                    <a:lnTo>
                                      <a:pt x="4" y="5"/>
                                    </a:lnTo>
                                    <a:lnTo>
                                      <a:pt x="4" y="5"/>
                                    </a:lnTo>
                                    <a:lnTo>
                                      <a:pt x="4" y="5"/>
                                    </a:lnTo>
                                    <a:lnTo>
                                      <a:pt x="2" y="5"/>
                                    </a:lnTo>
                                    <a:lnTo>
                                      <a:pt x="0" y="6"/>
                                    </a:lnTo>
                                    <a:lnTo>
                                      <a:pt x="0" y="5"/>
                                    </a:lnTo>
                                    <a:lnTo>
                                      <a:pt x="11" y="0"/>
                                    </a:lnTo>
                                    <a:lnTo>
                                      <a:pt x="11" y="2"/>
                                    </a:lnTo>
                                    <a:close/>
                                    <a:moveTo>
                                      <a:pt x="43" y="17"/>
                                    </a:moveTo>
                                    <a:lnTo>
                                      <a:pt x="45" y="17"/>
                                    </a:lnTo>
                                    <a:lnTo>
                                      <a:pt x="47" y="16"/>
                                    </a:lnTo>
                                    <a:lnTo>
                                      <a:pt x="47" y="14"/>
                                    </a:lnTo>
                                    <a:lnTo>
                                      <a:pt x="47" y="13"/>
                                    </a:lnTo>
                                    <a:lnTo>
                                      <a:pt x="47" y="8"/>
                                    </a:lnTo>
                                    <a:lnTo>
                                      <a:pt x="45" y="5"/>
                                    </a:lnTo>
                                    <a:lnTo>
                                      <a:pt x="41" y="3"/>
                                    </a:lnTo>
                                    <a:lnTo>
                                      <a:pt x="38" y="2"/>
                                    </a:lnTo>
                                    <a:lnTo>
                                      <a:pt x="36" y="3"/>
                                    </a:lnTo>
                                    <a:lnTo>
                                      <a:pt x="34" y="5"/>
                                    </a:lnTo>
                                    <a:lnTo>
                                      <a:pt x="32" y="6"/>
                                    </a:lnTo>
                                    <a:lnTo>
                                      <a:pt x="32" y="9"/>
                                    </a:lnTo>
                                    <a:lnTo>
                                      <a:pt x="32" y="13"/>
                                    </a:lnTo>
                                    <a:lnTo>
                                      <a:pt x="34" y="16"/>
                                    </a:lnTo>
                                    <a:lnTo>
                                      <a:pt x="36" y="17"/>
                                    </a:lnTo>
                                    <a:lnTo>
                                      <a:pt x="40" y="17"/>
                                    </a:lnTo>
                                    <a:lnTo>
                                      <a:pt x="41" y="17"/>
                                    </a:lnTo>
                                    <a:lnTo>
                                      <a:pt x="43" y="17"/>
                                    </a:lnTo>
                                    <a:lnTo>
                                      <a:pt x="43" y="17"/>
                                    </a:lnTo>
                                    <a:close/>
                                    <a:moveTo>
                                      <a:pt x="49" y="5"/>
                                    </a:moveTo>
                                    <a:lnTo>
                                      <a:pt x="53" y="8"/>
                                    </a:lnTo>
                                    <a:lnTo>
                                      <a:pt x="53" y="13"/>
                                    </a:lnTo>
                                    <a:lnTo>
                                      <a:pt x="53" y="17"/>
                                    </a:lnTo>
                                    <a:lnTo>
                                      <a:pt x="51" y="21"/>
                                    </a:lnTo>
                                    <a:lnTo>
                                      <a:pt x="49" y="24"/>
                                    </a:lnTo>
                                    <a:lnTo>
                                      <a:pt x="47" y="25"/>
                                    </a:lnTo>
                                    <a:lnTo>
                                      <a:pt x="45" y="27"/>
                                    </a:lnTo>
                                    <a:lnTo>
                                      <a:pt x="41" y="29"/>
                                    </a:lnTo>
                                    <a:lnTo>
                                      <a:pt x="40" y="30"/>
                                    </a:lnTo>
                                    <a:lnTo>
                                      <a:pt x="38" y="30"/>
                                    </a:lnTo>
                                    <a:lnTo>
                                      <a:pt x="34" y="32"/>
                                    </a:lnTo>
                                    <a:lnTo>
                                      <a:pt x="32" y="32"/>
                                    </a:lnTo>
                                    <a:lnTo>
                                      <a:pt x="30" y="32"/>
                                    </a:lnTo>
                                    <a:lnTo>
                                      <a:pt x="28" y="32"/>
                                    </a:lnTo>
                                    <a:lnTo>
                                      <a:pt x="28" y="32"/>
                                    </a:lnTo>
                                    <a:lnTo>
                                      <a:pt x="30" y="30"/>
                                    </a:lnTo>
                                    <a:lnTo>
                                      <a:pt x="30" y="30"/>
                                    </a:lnTo>
                                    <a:lnTo>
                                      <a:pt x="32" y="30"/>
                                    </a:lnTo>
                                    <a:lnTo>
                                      <a:pt x="34" y="30"/>
                                    </a:lnTo>
                                    <a:lnTo>
                                      <a:pt x="36" y="29"/>
                                    </a:lnTo>
                                    <a:lnTo>
                                      <a:pt x="40" y="27"/>
                                    </a:lnTo>
                                    <a:lnTo>
                                      <a:pt x="41" y="25"/>
                                    </a:lnTo>
                                    <a:lnTo>
                                      <a:pt x="43" y="22"/>
                                    </a:lnTo>
                                    <a:lnTo>
                                      <a:pt x="45" y="21"/>
                                    </a:lnTo>
                                    <a:lnTo>
                                      <a:pt x="47" y="17"/>
                                    </a:lnTo>
                                    <a:lnTo>
                                      <a:pt x="45" y="19"/>
                                    </a:lnTo>
                                    <a:lnTo>
                                      <a:pt x="43" y="19"/>
                                    </a:lnTo>
                                    <a:lnTo>
                                      <a:pt x="40" y="21"/>
                                    </a:lnTo>
                                    <a:lnTo>
                                      <a:pt x="40" y="21"/>
                                    </a:lnTo>
                                    <a:lnTo>
                                      <a:pt x="40" y="21"/>
                                    </a:lnTo>
                                    <a:lnTo>
                                      <a:pt x="38" y="21"/>
                                    </a:lnTo>
                                    <a:lnTo>
                                      <a:pt x="38" y="21"/>
                                    </a:lnTo>
                                    <a:lnTo>
                                      <a:pt x="32" y="19"/>
                                    </a:lnTo>
                                    <a:lnTo>
                                      <a:pt x="30" y="17"/>
                                    </a:lnTo>
                                    <a:lnTo>
                                      <a:pt x="26" y="14"/>
                                    </a:lnTo>
                                    <a:lnTo>
                                      <a:pt x="26" y="11"/>
                                    </a:lnTo>
                                    <a:lnTo>
                                      <a:pt x="26" y="8"/>
                                    </a:lnTo>
                                    <a:lnTo>
                                      <a:pt x="30" y="3"/>
                                    </a:lnTo>
                                    <a:lnTo>
                                      <a:pt x="34" y="2"/>
                                    </a:lnTo>
                                    <a:lnTo>
                                      <a:pt x="40" y="0"/>
                                    </a:lnTo>
                                    <a:lnTo>
                                      <a:pt x="45" y="2"/>
                                    </a:lnTo>
                                    <a:lnTo>
                                      <a:pt x="49" y="5"/>
                                    </a:lnTo>
                                    <a:close/>
                                    <a:moveTo>
                                      <a:pt x="59" y="30"/>
                                    </a:moveTo>
                                    <a:lnTo>
                                      <a:pt x="62" y="27"/>
                                    </a:lnTo>
                                    <a:lnTo>
                                      <a:pt x="66" y="24"/>
                                    </a:lnTo>
                                    <a:lnTo>
                                      <a:pt x="70" y="21"/>
                                    </a:lnTo>
                                    <a:lnTo>
                                      <a:pt x="74" y="17"/>
                                    </a:lnTo>
                                    <a:lnTo>
                                      <a:pt x="76" y="14"/>
                                    </a:lnTo>
                                    <a:lnTo>
                                      <a:pt x="76" y="11"/>
                                    </a:lnTo>
                                    <a:lnTo>
                                      <a:pt x="76" y="8"/>
                                    </a:lnTo>
                                    <a:lnTo>
                                      <a:pt x="74" y="6"/>
                                    </a:lnTo>
                                    <a:lnTo>
                                      <a:pt x="72" y="5"/>
                                    </a:lnTo>
                                    <a:lnTo>
                                      <a:pt x="68" y="5"/>
                                    </a:lnTo>
                                    <a:lnTo>
                                      <a:pt x="64" y="5"/>
                                    </a:lnTo>
                                    <a:lnTo>
                                      <a:pt x="62" y="5"/>
                                    </a:lnTo>
                                    <a:lnTo>
                                      <a:pt x="60" y="8"/>
                                    </a:lnTo>
                                    <a:lnTo>
                                      <a:pt x="59" y="9"/>
                                    </a:lnTo>
                                    <a:lnTo>
                                      <a:pt x="59" y="9"/>
                                    </a:lnTo>
                                    <a:lnTo>
                                      <a:pt x="59" y="6"/>
                                    </a:lnTo>
                                    <a:lnTo>
                                      <a:pt x="62" y="3"/>
                                    </a:lnTo>
                                    <a:lnTo>
                                      <a:pt x="64" y="2"/>
                                    </a:lnTo>
                                    <a:lnTo>
                                      <a:pt x="66" y="2"/>
                                    </a:lnTo>
                                    <a:lnTo>
                                      <a:pt x="68" y="2"/>
                                    </a:lnTo>
                                    <a:lnTo>
                                      <a:pt x="70" y="0"/>
                                    </a:lnTo>
                                    <a:lnTo>
                                      <a:pt x="76" y="2"/>
                                    </a:lnTo>
                                    <a:lnTo>
                                      <a:pt x="79" y="3"/>
                                    </a:lnTo>
                                    <a:lnTo>
                                      <a:pt x="81" y="6"/>
                                    </a:lnTo>
                                    <a:lnTo>
                                      <a:pt x="81" y="9"/>
                                    </a:lnTo>
                                    <a:lnTo>
                                      <a:pt x="81" y="13"/>
                                    </a:lnTo>
                                    <a:lnTo>
                                      <a:pt x="79" y="16"/>
                                    </a:lnTo>
                                    <a:lnTo>
                                      <a:pt x="77" y="17"/>
                                    </a:lnTo>
                                    <a:lnTo>
                                      <a:pt x="74" y="21"/>
                                    </a:lnTo>
                                    <a:lnTo>
                                      <a:pt x="68" y="24"/>
                                    </a:lnTo>
                                    <a:lnTo>
                                      <a:pt x="62" y="29"/>
                                    </a:lnTo>
                                    <a:lnTo>
                                      <a:pt x="77" y="29"/>
                                    </a:lnTo>
                                    <a:lnTo>
                                      <a:pt x="79" y="27"/>
                                    </a:lnTo>
                                    <a:lnTo>
                                      <a:pt x="81" y="27"/>
                                    </a:lnTo>
                                    <a:lnTo>
                                      <a:pt x="83" y="27"/>
                                    </a:lnTo>
                                    <a:lnTo>
                                      <a:pt x="85" y="25"/>
                                    </a:lnTo>
                                    <a:lnTo>
                                      <a:pt x="85" y="25"/>
                                    </a:lnTo>
                                    <a:lnTo>
                                      <a:pt x="81" y="32"/>
                                    </a:lnTo>
                                    <a:lnTo>
                                      <a:pt x="57" y="32"/>
                                    </a:lnTo>
                                    <a:lnTo>
                                      <a:pt x="59" y="30"/>
                                    </a:lnTo>
                                    <a:close/>
                                    <a:moveTo>
                                      <a:pt x="112" y="29"/>
                                    </a:moveTo>
                                    <a:lnTo>
                                      <a:pt x="108" y="30"/>
                                    </a:lnTo>
                                    <a:lnTo>
                                      <a:pt x="102" y="32"/>
                                    </a:lnTo>
                                    <a:lnTo>
                                      <a:pt x="98" y="30"/>
                                    </a:lnTo>
                                    <a:lnTo>
                                      <a:pt x="93" y="29"/>
                                    </a:lnTo>
                                    <a:lnTo>
                                      <a:pt x="91" y="24"/>
                                    </a:lnTo>
                                    <a:lnTo>
                                      <a:pt x="89" y="17"/>
                                    </a:lnTo>
                                    <a:lnTo>
                                      <a:pt x="91" y="11"/>
                                    </a:lnTo>
                                    <a:lnTo>
                                      <a:pt x="95" y="6"/>
                                    </a:lnTo>
                                    <a:lnTo>
                                      <a:pt x="100" y="3"/>
                                    </a:lnTo>
                                    <a:lnTo>
                                      <a:pt x="106" y="2"/>
                                    </a:lnTo>
                                    <a:lnTo>
                                      <a:pt x="110" y="0"/>
                                    </a:lnTo>
                                    <a:lnTo>
                                      <a:pt x="115" y="0"/>
                                    </a:lnTo>
                                    <a:lnTo>
                                      <a:pt x="115" y="2"/>
                                    </a:lnTo>
                                    <a:lnTo>
                                      <a:pt x="112" y="2"/>
                                    </a:lnTo>
                                    <a:lnTo>
                                      <a:pt x="108" y="2"/>
                                    </a:lnTo>
                                    <a:lnTo>
                                      <a:pt x="106" y="3"/>
                                    </a:lnTo>
                                    <a:lnTo>
                                      <a:pt x="104" y="5"/>
                                    </a:lnTo>
                                    <a:lnTo>
                                      <a:pt x="102" y="6"/>
                                    </a:lnTo>
                                    <a:lnTo>
                                      <a:pt x="102" y="6"/>
                                    </a:lnTo>
                                    <a:lnTo>
                                      <a:pt x="100" y="8"/>
                                    </a:lnTo>
                                    <a:lnTo>
                                      <a:pt x="98" y="9"/>
                                    </a:lnTo>
                                    <a:lnTo>
                                      <a:pt x="98" y="11"/>
                                    </a:lnTo>
                                    <a:lnTo>
                                      <a:pt x="96" y="14"/>
                                    </a:lnTo>
                                    <a:lnTo>
                                      <a:pt x="100" y="13"/>
                                    </a:lnTo>
                                    <a:lnTo>
                                      <a:pt x="102" y="11"/>
                                    </a:lnTo>
                                    <a:lnTo>
                                      <a:pt x="104" y="11"/>
                                    </a:lnTo>
                                    <a:lnTo>
                                      <a:pt x="110" y="13"/>
                                    </a:lnTo>
                                    <a:lnTo>
                                      <a:pt x="113" y="14"/>
                                    </a:lnTo>
                                    <a:lnTo>
                                      <a:pt x="115" y="17"/>
                                    </a:lnTo>
                                    <a:lnTo>
                                      <a:pt x="115" y="21"/>
                                    </a:lnTo>
                                    <a:lnTo>
                                      <a:pt x="115" y="25"/>
                                    </a:lnTo>
                                    <a:lnTo>
                                      <a:pt x="112" y="29"/>
                                    </a:lnTo>
                                    <a:close/>
                                    <a:moveTo>
                                      <a:pt x="110" y="17"/>
                                    </a:moveTo>
                                    <a:lnTo>
                                      <a:pt x="106" y="14"/>
                                    </a:lnTo>
                                    <a:lnTo>
                                      <a:pt x="102" y="14"/>
                                    </a:lnTo>
                                    <a:lnTo>
                                      <a:pt x="98" y="14"/>
                                    </a:lnTo>
                                    <a:lnTo>
                                      <a:pt x="96" y="16"/>
                                    </a:lnTo>
                                    <a:lnTo>
                                      <a:pt x="95" y="17"/>
                                    </a:lnTo>
                                    <a:lnTo>
                                      <a:pt x="95" y="19"/>
                                    </a:lnTo>
                                    <a:lnTo>
                                      <a:pt x="95" y="22"/>
                                    </a:lnTo>
                                    <a:lnTo>
                                      <a:pt x="95" y="24"/>
                                    </a:lnTo>
                                    <a:lnTo>
                                      <a:pt x="96" y="25"/>
                                    </a:lnTo>
                                    <a:lnTo>
                                      <a:pt x="96" y="27"/>
                                    </a:lnTo>
                                    <a:lnTo>
                                      <a:pt x="100" y="30"/>
                                    </a:lnTo>
                                    <a:lnTo>
                                      <a:pt x="104" y="30"/>
                                    </a:lnTo>
                                    <a:lnTo>
                                      <a:pt x="106" y="30"/>
                                    </a:lnTo>
                                    <a:lnTo>
                                      <a:pt x="110" y="29"/>
                                    </a:lnTo>
                                    <a:lnTo>
                                      <a:pt x="110" y="25"/>
                                    </a:lnTo>
                                    <a:lnTo>
                                      <a:pt x="110" y="22"/>
                                    </a:lnTo>
                                    <a:lnTo>
                                      <a:pt x="110" y="21"/>
                                    </a:lnTo>
                                    <a:lnTo>
                                      <a:pt x="110" y="1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F1A17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144942022" name="Freeform 110"/>
                            <wps:cNvSpPr>
                              <a:spLocks/>
                            </wps:cNvSpPr>
                            <wps:spPr bwMode="auto">
                              <a:xfrm>
                                <a:off x="388006" y="295257"/>
                                <a:ext cx="111798" cy="40662"/>
                              </a:xfrm>
                              <a:custGeom>
                                <a:avLst/>
                                <a:gdLst>
                                  <a:gd name="T0" fmla="*/ 36 w 180"/>
                                  <a:gd name="T1" fmla="*/ 2 h 56"/>
                                  <a:gd name="T2" fmla="*/ 29 w 180"/>
                                  <a:gd name="T3" fmla="*/ 2 h 56"/>
                                  <a:gd name="T4" fmla="*/ 0 w 180"/>
                                  <a:gd name="T5" fmla="*/ 53 h 56"/>
                                  <a:gd name="T6" fmla="*/ 0 w 180"/>
                                  <a:gd name="T7" fmla="*/ 53 h 56"/>
                                  <a:gd name="T8" fmla="*/ 51 w 180"/>
                                  <a:gd name="T9" fmla="*/ 53 h 56"/>
                                  <a:gd name="T10" fmla="*/ 80 w 180"/>
                                  <a:gd name="T11" fmla="*/ 53 h 56"/>
                                  <a:gd name="T12" fmla="*/ 82 w 180"/>
                                  <a:gd name="T13" fmla="*/ 55 h 56"/>
                                  <a:gd name="T14" fmla="*/ 80 w 180"/>
                                  <a:gd name="T15" fmla="*/ 56 h 56"/>
                                  <a:gd name="T16" fmla="*/ 82 w 180"/>
                                  <a:gd name="T17" fmla="*/ 56 h 56"/>
                                  <a:gd name="T18" fmla="*/ 97 w 180"/>
                                  <a:gd name="T19" fmla="*/ 56 h 56"/>
                                  <a:gd name="T20" fmla="*/ 97 w 180"/>
                                  <a:gd name="T21" fmla="*/ 55 h 56"/>
                                  <a:gd name="T22" fmla="*/ 97 w 180"/>
                                  <a:gd name="T23" fmla="*/ 55 h 56"/>
                                  <a:gd name="T24" fmla="*/ 148 w 180"/>
                                  <a:gd name="T25" fmla="*/ 53 h 56"/>
                                  <a:gd name="T26" fmla="*/ 180 w 180"/>
                                  <a:gd name="T27" fmla="*/ 53 h 56"/>
                                  <a:gd name="T28" fmla="*/ 180 w 180"/>
                                  <a:gd name="T29" fmla="*/ 53 h 56"/>
                                  <a:gd name="T30" fmla="*/ 148 w 180"/>
                                  <a:gd name="T31" fmla="*/ 0 h 56"/>
                                  <a:gd name="T32" fmla="*/ 123 w 180"/>
                                  <a:gd name="T33" fmla="*/ 0 h 56"/>
                                  <a:gd name="T34" fmla="*/ 36 w 180"/>
                                  <a:gd name="T35" fmla="*/ 2 h 5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</a:cxnLst>
                                <a:rect l="0" t="0" r="r" b="b"/>
                                <a:pathLst>
                                  <a:path w="180" h="56">
                                    <a:moveTo>
                                      <a:pt x="36" y="2"/>
                                    </a:moveTo>
                                    <a:lnTo>
                                      <a:pt x="29" y="2"/>
                                    </a:lnTo>
                                    <a:lnTo>
                                      <a:pt x="0" y="53"/>
                                    </a:lnTo>
                                    <a:lnTo>
                                      <a:pt x="0" y="53"/>
                                    </a:lnTo>
                                    <a:lnTo>
                                      <a:pt x="51" y="53"/>
                                    </a:lnTo>
                                    <a:lnTo>
                                      <a:pt x="80" y="53"/>
                                    </a:lnTo>
                                    <a:lnTo>
                                      <a:pt x="82" y="55"/>
                                    </a:lnTo>
                                    <a:lnTo>
                                      <a:pt x="80" y="56"/>
                                    </a:lnTo>
                                    <a:lnTo>
                                      <a:pt x="82" y="56"/>
                                    </a:lnTo>
                                    <a:lnTo>
                                      <a:pt x="97" y="56"/>
                                    </a:lnTo>
                                    <a:lnTo>
                                      <a:pt x="97" y="55"/>
                                    </a:lnTo>
                                    <a:lnTo>
                                      <a:pt x="97" y="55"/>
                                    </a:lnTo>
                                    <a:lnTo>
                                      <a:pt x="148" y="53"/>
                                    </a:lnTo>
                                    <a:lnTo>
                                      <a:pt x="180" y="53"/>
                                    </a:lnTo>
                                    <a:lnTo>
                                      <a:pt x="180" y="53"/>
                                    </a:lnTo>
                                    <a:lnTo>
                                      <a:pt x="148" y="0"/>
                                    </a:lnTo>
                                    <a:lnTo>
                                      <a:pt x="123" y="0"/>
                                    </a:lnTo>
                                    <a:lnTo>
                                      <a:pt x="36" y="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0518803" name="Freeform 111"/>
                            <wps:cNvSpPr>
                              <a:spLocks/>
                            </wps:cNvSpPr>
                            <wps:spPr bwMode="auto">
                              <a:xfrm>
                                <a:off x="390525" y="296600"/>
                                <a:ext cx="106621" cy="36144"/>
                              </a:xfrm>
                              <a:custGeom>
                                <a:avLst/>
                                <a:gdLst>
                                  <a:gd name="T0" fmla="*/ 30 w 170"/>
                                  <a:gd name="T1" fmla="*/ 0 h 49"/>
                                  <a:gd name="T2" fmla="*/ 25 w 170"/>
                                  <a:gd name="T3" fmla="*/ 0 h 49"/>
                                  <a:gd name="T4" fmla="*/ 0 w 170"/>
                                  <a:gd name="T5" fmla="*/ 49 h 49"/>
                                  <a:gd name="T6" fmla="*/ 170 w 170"/>
                                  <a:gd name="T7" fmla="*/ 49 h 49"/>
                                  <a:gd name="T8" fmla="*/ 142 w 170"/>
                                  <a:gd name="T9" fmla="*/ 0 h 49"/>
                                  <a:gd name="T10" fmla="*/ 119 w 170"/>
                                  <a:gd name="T11" fmla="*/ 0 h 49"/>
                                  <a:gd name="T12" fmla="*/ 76 w 170"/>
                                  <a:gd name="T13" fmla="*/ 21 h 49"/>
                                  <a:gd name="T14" fmla="*/ 30 w 170"/>
                                  <a:gd name="T15" fmla="*/ 0 h 4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</a:cxnLst>
                                <a:rect l="0" t="0" r="r" b="b"/>
                                <a:pathLst>
                                  <a:path w="170" h="49">
                                    <a:moveTo>
                                      <a:pt x="30" y="0"/>
                                    </a:moveTo>
                                    <a:lnTo>
                                      <a:pt x="25" y="0"/>
                                    </a:lnTo>
                                    <a:lnTo>
                                      <a:pt x="0" y="49"/>
                                    </a:lnTo>
                                    <a:lnTo>
                                      <a:pt x="170" y="49"/>
                                    </a:lnTo>
                                    <a:lnTo>
                                      <a:pt x="142" y="0"/>
                                    </a:lnTo>
                                    <a:lnTo>
                                      <a:pt x="119" y="0"/>
                                    </a:lnTo>
                                    <a:lnTo>
                                      <a:pt x="76" y="21"/>
                                    </a:lnTo>
                                    <a:lnTo>
                                      <a:pt x="3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71414093" name="Freeform 112"/>
                            <wps:cNvSpPr>
                              <a:spLocks/>
                            </wps:cNvSpPr>
                            <wps:spPr bwMode="auto">
                              <a:xfrm>
                                <a:off x="388006" y="332744"/>
                                <a:ext cx="111798" cy="4396"/>
                              </a:xfrm>
                              <a:custGeom>
                                <a:avLst/>
                                <a:gdLst>
                                  <a:gd name="T0" fmla="*/ 0 w 180"/>
                                  <a:gd name="T1" fmla="*/ 0 h 5"/>
                                  <a:gd name="T2" fmla="*/ 0 w 180"/>
                                  <a:gd name="T3" fmla="*/ 2 h 5"/>
                                  <a:gd name="T4" fmla="*/ 2 w 180"/>
                                  <a:gd name="T5" fmla="*/ 2 h 5"/>
                                  <a:gd name="T6" fmla="*/ 80 w 180"/>
                                  <a:gd name="T7" fmla="*/ 2 h 5"/>
                                  <a:gd name="T8" fmla="*/ 82 w 180"/>
                                  <a:gd name="T9" fmla="*/ 3 h 5"/>
                                  <a:gd name="T10" fmla="*/ 78 w 180"/>
                                  <a:gd name="T11" fmla="*/ 3 h 5"/>
                                  <a:gd name="T12" fmla="*/ 78 w 180"/>
                                  <a:gd name="T13" fmla="*/ 3 h 5"/>
                                  <a:gd name="T14" fmla="*/ 78 w 180"/>
                                  <a:gd name="T15" fmla="*/ 5 h 5"/>
                                  <a:gd name="T16" fmla="*/ 82 w 180"/>
                                  <a:gd name="T17" fmla="*/ 5 h 5"/>
                                  <a:gd name="T18" fmla="*/ 97 w 180"/>
                                  <a:gd name="T19" fmla="*/ 5 h 5"/>
                                  <a:gd name="T20" fmla="*/ 97 w 180"/>
                                  <a:gd name="T21" fmla="*/ 5 h 5"/>
                                  <a:gd name="T22" fmla="*/ 97 w 180"/>
                                  <a:gd name="T23" fmla="*/ 5 h 5"/>
                                  <a:gd name="T24" fmla="*/ 99 w 180"/>
                                  <a:gd name="T25" fmla="*/ 5 h 5"/>
                                  <a:gd name="T26" fmla="*/ 99 w 180"/>
                                  <a:gd name="T27" fmla="*/ 3 h 5"/>
                                  <a:gd name="T28" fmla="*/ 97 w 180"/>
                                  <a:gd name="T29" fmla="*/ 3 h 5"/>
                                  <a:gd name="T30" fmla="*/ 97 w 180"/>
                                  <a:gd name="T31" fmla="*/ 3 h 5"/>
                                  <a:gd name="T32" fmla="*/ 97 w 180"/>
                                  <a:gd name="T33" fmla="*/ 2 h 5"/>
                                  <a:gd name="T34" fmla="*/ 180 w 180"/>
                                  <a:gd name="T35" fmla="*/ 2 h 5"/>
                                  <a:gd name="T36" fmla="*/ 180 w 180"/>
                                  <a:gd name="T37" fmla="*/ 0 h 5"/>
                                  <a:gd name="T38" fmla="*/ 180 w 180"/>
                                  <a:gd name="T39" fmla="*/ 0 h 5"/>
                                  <a:gd name="T40" fmla="*/ 180 w 180"/>
                                  <a:gd name="T41" fmla="*/ 0 h 5"/>
                                  <a:gd name="T42" fmla="*/ 97 w 180"/>
                                  <a:gd name="T43" fmla="*/ 0 h 5"/>
                                  <a:gd name="T44" fmla="*/ 97 w 180"/>
                                  <a:gd name="T45" fmla="*/ 2 h 5"/>
                                  <a:gd name="T46" fmla="*/ 95 w 180"/>
                                  <a:gd name="T47" fmla="*/ 2 h 5"/>
                                  <a:gd name="T48" fmla="*/ 97 w 180"/>
                                  <a:gd name="T49" fmla="*/ 3 h 5"/>
                                  <a:gd name="T50" fmla="*/ 95 w 180"/>
                                  <a:gd name="T51" fmla="*/ 3 h 5"/>
                                  <a:gd name="T52" fmla="*/ 84 w 180"/>
                                  <a:gd name="T53" fmla="*/ 3 h 5"/>
                                  <a:gd name="T54" fmla="*/ 84 w 180"/>
                                  <a:gd name="T55" fmla="*/ 2 h 5"/>
                                  <a:gd name="T56" fmla="*/ 84 w 180"/>
                                  <a:gd name="T57" fmla="*/ 2 h 5"/>
                                  <a:gd name="T58" fmla="*/ 84 w 180"/>
                                  <a:gd name="T59" fmla="*/ 0 h 5"/>
                                  <a:gd name="T60" fmla="*/ 82 w 180"/>
                                  <a:gd name="T61" fmla="*/ 0 h 5"/>
                                  <a:gd name="T62" fmla="*/ 4 w 180"/>
                                  <a:gd name="T63" fmla="*/ 0 h 5"/>
                                  <a:gd name="T64" fmla="*/ 2 w 180"/>
                                  <a:gd name="T65" fmla="*/ 0 h 5"/>
                                  <a:gd name="T66" fmla="*/ 0 w 180"/>
                                  <a:gd name="T67" fmla="*/ 0 h 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</a:cxnLst>
                                <a:rect l="0" t="0" r="r" b="b"/>
                                <a:pathLst>
                                  <a:path w="180" h="5">
                                    <a:moveTo>
                                      <a:pt x="0" y="0"/>
                                    </a:moveTo>
                                    <a:lnTo>
                                      <a:pt x="0" y="2"/>
                                    </a:lnTo>
                                    <a:lnTo>
                                      <a:pt x="2" y="2"/>
                                    </a:lnTo>
                                    <a:lnTo>
                                      <a:pt x="80" y="2"/>
                                    </a:lnTo>
                                    <a:lnTo>
                                      <a:pt x="82" y="3"/>
                                    </a:lnTo>
                                    <a:lnTo>
                                      <a:pt x="78" y="3"/>
                                    </a:lnTo>
                                    <a:lnTo>
                                      <a:pt x="78" y="3"/>
                                    </a:lnTo>
                                    <a:lnTo>
                                      <a:pt x="78" y="5"/>
                                    </a:lnTo>
                                    <a:lnTo>
                                      <a:pt x="82" y="5"/>
                                    </a:lnTo>
                                    <a:lnTo>
                                      <a:pt x="97" y="5"/>
                                    </a:lnTo>
                                    <a:lnTo>
                                      <a:pt x="97" y="5"/>
                                    </a:lnTo>
                                    <a:lnTo>
                                      <a:pt x="97" y="5"/>
                                    </a:lnTo>
                                    <a:lnTo>
                                      <a:pt x="99" y="5"/>
                                    </a:lnTo>
                                    <a:lnTo>
                                      <a:pt x="99" y="3"/>
                                    </a:lnTo>
                                    <a:lnTo>
                                      <a:pt x="97" y="3"/>
                                    </a:lnTo>
                                    <a:lnTo>
                                      <a:pt x="97" y="3"/>
                                    </a:lnTo>
                                    <a:lnTo>
                                      <a:pt x="97" y="2"/>
                                    </a:lnTo>
                                    <a:lnTo>
                                      <a:pt x="180" y="2"/>
                                    </a:lnTo>
                                    <a:lnTo>
                                      <a:pt x="180" y="0"/>
                                    </a:lnTo>
                                    <a:lnTo>
                                      <a:pt x="180" y="0"/>
                                    </a:lnTo>
                                    <a:lnTo>
                                      <a:pt x="180" y="0"/>
                                    </a:lnTo>
                                    <a:lnTo>
                                      <a:pt x="97" y="0"/>
                                    </a:lnTo>
                                    <a:lnTo>
                                      <a:pt x="97" y="2"/>
                                    </a:lnTo>
                                    <a:lnTo>
                                      <a:pt x="95" y="2"/>
                                    </a:lnTo>
                                    <a:lnTo>
                                      <a:pt x="97" y="3"/>
                                    </a:lnTo>
                                    <a:lnTo>
                                      <a:pt x="95" y="3"/>
                                    </a:lnTo>
                                    <a:lnTo>
                                      <a:pt x="84" y="3"/>
                                    </a:lnTo>
                                    <a:lnTo>
                                      <a:pt x="84" y="2"/>
                                    </a:lnTo>
                                    <a:lnTo>
                                      <a:pt x="84" y="2"/>
                                    </a:lnTo>
                                    <a:lnTo>
                                      <a:pt x="84" y="0"/>
                                    </a:lnTo>
                                    <a:lnTo>
                                      <a:pt x="82" y="0"/>
                                    </a:lnTo>
                                    <a:lnTo>
                                      <a:pt x="4" y="0"/>
                                    </a:lnTo>
                                    <a:lnTo>
                                      <a:pt x="2" y="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75511600" name="Freeform 113"/>
                            <wps:cNvSpPr>
                              <a:spLocks/>
                            </wps:cNvSpPr>
                            <wps:spPr bwMode="auto">
                              <a:xfrm>
                                <a:off x="393044" y="294036"/>
                                <a:ext cx="102284" cy="40662"/>
                              </a:xfrm>
                              <a:custGeom>
                                <a:avLst/>
                                <a:gdLst>
                                  <a:gd name="T0" fmla="*/ 28 w 163"/>
                                  <a:gd name="T1" fmla="*/ 0 h 58"/>
                                  <a:gd name="T2" fmla="*/ 22 w 163"/>
                                  <a:gd name="T3" fmla="*/ 5 h 58"/>
                                  <a:gd name="T4" fmla="*/ 0 w 163"/>
                                  <a:gd name="T5" fmla="*/ 53 h 58"/>
                                  <a:gd name="T6" fmla="*/ 7 w 163"/>
                                  <a:gd name="T7" fmla="*/ 53 h 58"/>
                                  <a:gd name="T8" fmla="*/ 21 w 163"/>
                                  <a:gd name="T9" fmla="*/ 51 h 58"/>
                                  <a:gd name="T10" fmla="*/ 34 w 163"/>
                                  <a:gd name="T11" fmla="*/ 51 h 58"/>
                                  <a:gd name="T12" fmla="*/ 49 w 163"/>
                                  <a:gd name="T13" fmla="*/ 48 h 58"/>
                                  <a:gd name="T14" fmla="*/ 57 w 163"/>
                                  <a:gd name="T15" fmla="*/ 48 h 58"/>
                                  <a:gd name="T16" fmla="*/ 62 w 163"/>
                                  <a:gd name="T17" fmla="*/ 48 h 58"/>
                                  <a:gd name="T18" fmla="*/ 68 w 163"/>
                                  <a:gd name="T19" fmla="*/ 51 h 58"/>
                                  <a:gd name="T20" fmla="*/ 72 w 163"/>
                                  <a:gd name="T21" fmla="*/ 51 h 58"/>
                                  <a:gd name="T22" fmla="*/ 74 w 163"/>
                                  <a:gd name="T23" fmla="*/ 56 h 58"/>
                                  <a:gd name="T24" fmla="*/ 74 w 163"/>
                                  <a:gd name="T25" fmla="*/ 58 h 58"/>
                                  <a:gd name="T26" fmla="*/ 85 w 163"/>
                                  <a:gd name="T27" fmla="*/ 58 h 58"/>
                                  <a:gd name="T28" fmla="*/ 85 w 163"/>
                                  <a:gd name="T29" fmla="*/ 53 h 58"/>
                                  <a:gd name="T30" fmla="*/ 87 w 163"/>
                                  <a:gd name="T31" fmla="*/ 51 h 58"/>
                                  <a:gd name="T32" fmla="*/ 93 w 163"/>
                                  <a:gd name="T33" fmla="*/ 48 h 58"/>
                                  <a:gd name="T34" fmla="*/ 98 w 163"/>
                                  <a:gd name="T35" fmla="*/ 46 h 58"/>
                                  <a:gd name="T36" fmla="*/ 102 w 163"/>
                                  <a:gd name="T37" fmla="*/ 46 h 58"/>
                                  <a:gd name="T38" fmla="*/ 112 w 163"/>
                                  <a:gd name="T39" fmla="*/ 46 h 58"/>
                                  <a:gd name="T40" fmla="*/ 121 w 163"/>
                                  <a:gd name="T41" fmla="*/ 50 h 58"/>
                                  <a:gd name="T42" fmla="*/ 136 w 163"/>
                                  <a:gd name="T43" fmla="*/ 51 h 58"/>
                                  <a:gd name="T44" fmla="*/ 151 w 163"/>
                                  <a:gd name="T45" fmla="*/ 53 h 58"/>
                                  <a:gd name="T46" fmla="*/ 163 w 163"/>
                                  <a:gd name="T47" fmla="*/ 53 h 58"/>
                                  <a:gd name="T48" fmla="*/ 136 w 163"/>
                                  <a:gd name="T49" fmla="*/ 5 h 58"/>
                                  <a:gd name="T50" fmla="*/ 129 w 163"/>
                                  <a:gd name="T51" fmla="*/ 0 h 58"/>
                                  <a:gd name="T52" fmla="*/ 81 w 163"/>
                                  <a:gd name="T53" fmla="*/ 27 h 58"/>
                                  <a:gd name="T54" fmla="*/ 28 w 163"/>
                                  <a:gd name="T55" fmla="*/ 0 h 5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</a:cxnLst>
                                <a:rect l="0" t="0" r="r" b="b"/>
                                <a:pathLst>
                                  <a:path w="163" h="58">
                                    <a:moveTo>
                                      <a:pt x="28" y="0"/>
                                    </a:moveTo>
                                    <a:lnTo>
                                      <a:pt x="22" y="5"/>
                                    </a:lnTo>
                                    <a:lnTo>
                                      <a:pt x="0" y="53"/>
                                    </a:lnTo>
                                    <a:lnTo>
                                      <a:pt x="7" y="53"/>
                                    </a:lnTo>
                                    <a:lnTo>
                                      <a:pt x="21" y="51"/>
                                    </a:lnTo>
                                    <a:lnTo>
                                      <a:pt x="34" y="51"/>
                                    </a:lnTo>
                                    <a:lnTo>
                                      <a:pt x="49" y="48"/>
                                    </a:lnTo>
                                    <a:lnTo>
                                      <a:pt x="57" y="48"/>
                                    </a:lnTo>
                                    <a:lnTo>
                                      <a:pt x="62" y="48"/>
                                    </a:lnTo>
                                    <a:lnTo>
                                      <a:pt x="68" y="51"/>
                                    </a:lnTo>
                                    <a:lnTo>
                                      <a:pt x="72" y="51"/>
                                    </a:lnTo>
                                    <a:lnTo>
                                      <a:pt x="74" y="56"/>
                                    </a:lnTo>
                                    <a:lnTo>
                                      <a:pt x="74" y="58"/>
                                    </a:lnTo>
                                    <a:lnTo>
                                      <a:pt x="85" y="58"/>
                                    </a:lnTo>
                                    <a:lnTo>
                                      <a:pt x="85" y="53"/>
                                    </a:lnTo>
                                    <a:lnTo>
                                      <a:pt x="87" y="51"/>
                                    </a:lnTo>
                                    <a:lnTo>
                                      <a:pt x="93" y="48"/>
                                    </a:lnTo>
                                    <a:lnTo>
                                      <a:pt x="98" y="46"/>
                                    </a:lnTo>
                                    <a:lnTo>
                                      <a:pt x="102" y="46"/>
                                    </a:lnTo>
                                    <a:lnTo>
                                      <a:pt x="112" y="46"/>
                                    </a:lnTo>
                                    <a:lnTo>
                                      <a:pt x="121" y="50"/>
                                    </a:lnTo>
                                    <a:lnTo>
                                      <a:pt x="136" y="51"/>
                                    </a:lnTo>
                                    <a:lnTo>
                                      <a:pt x="151" y="53"/>
                                    </a:lnTo>
                                    <a:lnTo>
                                      <a:pt x="163" y="53"/>
                                    </a:lnTo>
                                    <a:lnTo>
                                      <a:pt x="136" y="5"/>
                                    </a:lnTo>
                                    <a:lnTo>
                                      <a:pt x="129" y="0"/>
                                    </a:lnTo>
                                    <a:lnTo>
                                      <a:pt x="81" y="27"/>
                                    </a:lnTo>
                                    <a:lnTo>
                                      <a:pt x="2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BBB4D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765505922" name="Freeform 114"/>
                            <wps:cNvSpPr>
                              <a:spLocks/>
                            </wps:cNvSpPr>
                            <wps:spPr bwMode="auto">
                              <a:xfrm>
                                <a:off x="395562" y="287686"/>
                                <a:ext cx="93329" cy="42494"/>
                              </a:xfrm>
                              <a:custGeom>
                                <a:avLst/>
                                <a:gdLst>
                                  <a:gd name="T0" fmla="*/ 24 w 149"/>
                                  <a:gd name="T1" fmla="*/ 6 h 57"/>
                                  <a:gd name="T2" fmla="*/ 0 w 149"/>
                                  <a:gd name="T3" fmla="*/ 54 h 57"/>
                                  <a:gd name="T4" fmla="*/ 9 w 149"/>
                                  <a:gd name="T5" fmla="*/ 52 h 57"/>
                                  <a:gd name="T6" fmla="*/ 22 w 149"/>
                                  <a:gd name="T7" fmla="*/ 52 h 57"/>
                                  <a:gd name="T8" fmla="*/ 32 w 149"/>
                                  <a:gd name="T9" fmla="*/ 49 h 57"/>
                                  <a:gd name="T10" fmla="*/ 45 w 149"/>
                                  <a:gd name="T11" fmla="*/ 46 h 57"/>
                                  <a:gd name="T12" fmla="*/ 51 w 149"/>
                                  <a:gd name="T13" fmla="*/ 46 h 57"/>
                                  <a:gd name="T14" fmla="*/ 56 w 149"/>
                                  <a:gd name="T15" fmla="*/ 46 h 57"/>
                                  <a:gd name="T16" fmla="*/ 62 w 149"/>
                                  <a:gd name="T17" fmla="*/ 48 h 57"/>
                                  <a:gd name="T18" fmla="*/ 66 w 149"/>
                                  <a:gd name="T19" fmla="*/ 49 h 57"/>
                                  <a:gd name="T20" fmla="*/ 70 w 149"/>
                                  <a:gd name="T21" fmla="*/ 51 h 57"/>
                                  <a:gd name="T22" fmla="*/ 73 w 149"/>
                                  <a:gd name="T23" fmla="*/ 52 h 57"/>
                                  <a:gd name="T24" fmla="*/ 75 w 149"/>
                                  <a:gd name="T25" fmla="*/ 54 h 57"/>
                                  <a:gd name="T26" fmla="*/ 75 w 149"/>
                                  <a:gd name="T27" fmla="*/ 57 h 57"/>
                                  <a:gd name="T28" fmla="*/ 75 w 149"/>
                                  <a:gd name="T29" fmla="*/ 56 h 57"/>
                                  <a:gd name="T30" fmla="*/ 77 w 149"/>
                                  <a:gd name="T31" fmla="*/ 51 h 57"/>
                                  <a:gd name="T32" fmla="*/ 81 w 149"/>
                                  <a:gd name="T33" fmla="*/ 49 h 57"/>
                                  <a:gd name="T34" fmla="*/ 87 w 149"/>
                                  <a:gd name="T35" fmla="*/ 48 h 57"/>
                                  <a:gd name="T36" fmla="*/ 92 w 149"/>
                                  <a:gd name="T37" fmla="*/ 46 h 57"/>
                                  <a:gd name="T38" fmla="*/ 96 w 149"/>
                                  <a:gd name="T39" fmla="*/ 46 h 57"/>
                                  <a:gd name="T40" fmla="*/ 100 w 149"/>
                                  <a:gd name="T41" fmla="*/ 46 h 57"/>
                                  <a:gd name="T42" fmla="*/ 111 w 149"/>
                                  <a:gd name="T43" fmla="*/ 48 h 57"/>
                                  <a:gd name="T44" fmla="*/ 126 w 149"/>
                                  <a:gd name="T45" fmla="*/ 51 h 57"/>
                                  <a:gd name="T46" fmla="*/ 140 w 149"/>
                                  <a:gd name="T47" fmla="*/ 54 h 57"/>
                                  <a:gd name="T48" fmla="*/ 147 w 149"/>
                                  <a:gd name="T49" fmla="*/ 54 h 57"/>
                                  <a:gd name="T50" fmla="*/ 149 w 149"/>
                                  <a:gd name="T51" fmla="*/ 54 h 57"/>
                                  <a:gd name="T52" fmla="*/ 126 w 149"/>
                                  <a:gd name="T53" fmla="*/ 6 h 57"/>
                                  <a:gd name="T54" fmla="*/ 119 w 149"/>
                                  <a:gd name="T55" fmla="*/ 6 h 57"/>
                                  <a:gd name="T56" fmla="*/ 111 w 149"/>
                                  <a:gd name="T57" fmla="*/ 6 h 57"/>
                                  <a:gd name="T58" fmla="*/ 106 w 149"/>
                                  <a:gd name="T59" fmla="*/ 5 h 57"/>
                                  <a:gd name="T60" fmla="*/ 100 w 149"/>
                                  <a:gd name="T61" fmla="*/ 5 h 57"/>
                                  <a:gd name="T62" fmla="*/ 96 w 149"/>
                                  <a:gd name="T63" fmla="*/ 1 h 57"/>
                                  <a:gd name="T64" fmla="*/ 92 w 149"/>
                                  <a:gd name="T65" fmla="*/ 1 h 57"/>
                                  <a:gd name="T66" fmla="*/ 89 w 149"/>
                                  <a:gd name="T67" fmla="*/ 1 h 57"/>
                                  <a:gd name="T68" fmla="*/ 83 w 149"/>
                                  <a:gd name="T69" fmla="*/ 1 h 57"/>
                                  <a:gd name="T70" fmla="*/ 81 w 149"/>
                                  <a:gd name="T71" fmla="*/ 1 h 57"/>
                                  <a:gd name="T72" fmla="*/ 79 w 149"/>
                                  <a:gd name="T73" fmla="*/ 1 h 57"/>
                                  <a:gd name="T74" fmla="*/ 77 w 149"/>
                                  <a:gd name="T75" fmla="*/ 5 h 57"/>
                                  <a:gd name="T76" fmla="*/ 75 w 149"/>
                                  <a:gd name="T77" fmla="*/ 5 h 57"/>
                                  <a:gd name="T78" fmla="*/ 75 w 149"/>
                                  <a:gd name="T79" fmla="*/ 6 h 57"/>
                                  <a:gd name="T80" fmla="*/ 75 w 149"/>
                                  <a:gd name="T81" fmla="*/ 6 h 57"/>
                                  <a:gd name="T82" fmla="*/ 73 w 149"/>
                                  <a:gd name="T83" fmla="*/ 5 h 57"/>
                                  <a:gd name="T84" fmla="*/ 73 w 149"/>
                                  <a:gd name="T85" fmla="*/ 3 h 57"/>
                                  <a:gd name="T86" fmla="*/ 72 w 149"/>
                                  <a:gd name="T87" fmla="*/ 1 h 57"/>
                                  <a:gd name="T88" fmla="*/ 70 w 149"/>
                                  <a:gd name="T89" fmla="*/ 1 h 57"/>
                                  <a:gd name="T90" fmla="*/ 64 w 149"/>
                                  <a:gd name="T91" fmla="*/ 0 h 57"/>
                                  <a:gd name="T92" fmla="*/ 60 w 149"/>
                                  <a:gd name="T93" fmla="*/ 1 h 57"/>
                                  <a:gd name="T94" fmla="*/ 54 w 149"/>
                                  <a:gd name="T95" fmla="*/ 1 h 57"/>
                                  <a:gd name="T96" fmla="*/ 49 w 149"/>
                                  <a:gd name="T97" fmla="*/ 5 h 57"/>
                                  <a:gd name="T98" fmla="*/ 45 w 149"/>
                                  <a:gd name="T99" fmla="*/ 5 h 57"/>
                                  <a:gd name="T100" fmla="*/ 43 w 149"/>
                                  <a:gd name="T101" fmla="*/ 5 h 57"/>
                                  <a:gd name="T102" fmla="*/ 37 w 149"/>
                                  <a:gd name="T103" fmla="*/ 6 h 57"/>
                                  <a:gd name="T104" fmla="*/ 30 w 149"/>
                                  <a:gd name="T105" fmla="*/ 6 h 57"/>
                                  <a:gd name="T106" fmla="*/ 24 w 149"/>
                                  <a:gd name="T107" fmla="*/ 6 h 5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149" h="57">
                                    <a:moveTo>
                                      <a:pt x="24" y="6"/>
                                    </a:moveTo>
                                    <a:lnTo>
                                      <a:pt x="0" y="54"/>
                                    </a:lnTo>
                                    <a:lnTo>
                                      <a:pt x="9" y="52"/>
                                    </a:lnTo>
                                    <a:lnTo>
                                      <a:pt x="22" y="52"/>
                                    </a:lnTo>
                                    <a:lnTo>
                                      <a:pt x="32" y="49"/>
                                    </a:lnTo>
                                    <a:lnTo>
                                      <a:pt x="45" y="46"/>
                                    </a:lnTo>
                                    <a:lnTo>
                                      <a:pt x="51" y="46"/>
                                    </a:lnTo>
                                    <a:lnTo>
                                      <a:pt x="56" y="46"/>
                                    </a:lnTo>
                                    <a:lnTo>
                                      <a:pt x="62" y="48"/>
                                    </a:lnTo>
                                    <a:lnTo>
                                      <a:pt x="66" y="49"/>
                                    </a:lnTo>
                                    <a:lnTo>
                                      <a:pt x="70" y="51"/>
                                    </a:lnTo>
                                    <a:lnTo>
                                      <a:pt x="73" y="52"/>
                                    </a:lnTo>
                                    <a:lnTo>
                                      <a:pt x="75" y="54"/>
                                    </a:lnTo>
                                    <a:lnTo>
                                      <a:pt x="75" y="57"/>
                                    </a:lnTo>
                                    <a:lnTo>
                                      <a:pt x="75" y="56"/>
                                    </a:lnTo>
                                    <a:lnTo>
                                      <a:pt x="77" y="51"/>
                                    </a:lnTo>
                                    <a:lnTo>
                                      <a:pt x="81" y="49"/>
                                    </a:lnTo>
                                    <a:lnTo>
                                      <a:pt x="87" y="48"/>
                                    </a:lnTo>
                                    <a:lnTo>
                                      <a:pt x="92" y="46"/>
                                    </a:lnTo>
                                    <a:lnTo>
                                      <a:pt x="96" y="46"/>
                                    </a:lnTo>
                                    <a:lnTo>
                                      <a:pt x="100" y="46"/>
                                    </a:lnTo>
                                    <a:lnTo>
                                      <a:pt x="111" y="48"/>
                                    </a:lnTo>
                                    <a:lnTo>
                                      <a:pt x="126" y="51"/>
                                    </a:lnTo>
                                    <a:lnTo>
                                      <a:pt x="140" y="54"/>
                                    </a:lnTo>
                                    <a:lnTo>
                                      <a:pt x="147" y="54"/>
                                    </a:lnTo>
                                    <a:lnTo>
                                      <a:pt x="149" y="54"/>
                                    </a:lnTo>
                                    <a:lnTo>
                                      <a:pt x="126" y="6"/>
                                    </a:lnTo>
                                    <a:lnTo>
                                      <a:pt x="119" y="6"/>
                                    </a:lnTo>
                                    <a:lnTo>
                                      <a:pt x="111" y="6"/>
                                    </a:lnTo>
                                    <a:lnTo>
                                      <a:pt x="106" y="5"/>
                                    </a:lnTo>
                                    <a:lnTo>
                                      <a:pt x="100" y="5"/>
                                    </a:lnTo>
                                    <a:lnTo>
                                      <a:pt x="96" y="1"/>
                                    </a:lnTo>
                                    <a:lnTo>
                                      <a:pt x="92" y="1"/>
                                    </a:lnTo>
                                    <a:lnTo>
                                      <a:pt x="89" y="1"/>
                                    </a:lnTo>
                                    <a:lnTo>
                                      <a:pt x="83" y="1"/>
                                    </a:lnTo>
                                    <a:lnTo>
                                      <a:pt x="81" y="1"/>
                                    </a:lnTo>
                                    <a:lnTo>
                                      <a:pt x="79" y="1"/>
                                    </a:lnTo>
                                    <a:lnTo>
                                      <a:pt x="77" y="5"/>
                                    </a:lnTo>
                                    <a:lnTo>
                                      <a:pt x="75" y="5"/>
                                    </a:lnTo>
                                    <a:lnTo>
                                      <a:pt x="75" y="6"/>
                                    </a:lnTo>
                                    <a:lnTo>
                                      <a:pt x="75" y="6"/>
                                    </a:lnTo>
                                    <a:lnTo>
                                      <a:pt x="73" y="5"/>
                                    </a:lnTo>
                                    <a:lnTo>
                                      <a:pt x="73" y="3"/>
                                    </a:lnTo>
                                    <a:lnTo>
                                      <a:pt x="72" y="1"/>
                                    </a:lnTo>
                                    <a:lnTo>
                                      <a:pt x="70" y="1"/>
                                    </a:lnTo>
                                    <a:lnTo>
                                      <a:pt x="64" y="0"/>
                                    </a:lnTo>
                                    <a:lnTo>
                                      <a:pt x="60" y="1"/>
                                    </a:lnTo>
                                    <a:lnTo>
                                      <a:pt x="54" y="1"/>
                                    </a:lnTo>
                                    <a:lnTo>
                                      <a:pt x="49" y="5"/>
                                    </a:lnTo>
                                    <a:lnTo>
                                      <a:pt x="45" y="5"/>
                                    </a:lnTo>
                                    <a:lnTo>
                                      <a:pt x="43" y="5"/>
                                    </a:lnTo>
                                    <a:lnTo>
                                      <a:pt x="37" y="6"/>
                                    </a:lnTo>
                                    <a:lnTo>
                                      <a:pt x="30" y="6"/>
                                    </a:lnTo>
                                    <a:lnTo>
                                      <a:pt x="24" y="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56225369" name="Freeform 115"/>
                            <wps:cNvSpPr>
                              <a:spLocks/>
                            </wps:cNvSpPr>
                            <wps:spPr bwMode="auto">
                              <a:xfrm>
                                <a:off x="395562" y="287686"/>
                                <a:ext cx="93329" cy="42494"/>
                              </a:xfrm>
                              <a:custGeom>
                                <a:avLst/>
                                <a:gdLst>
                                  <a:gd name="T0" fmla="*/ 24 w 149"/>
                                  <a:gd name="T1" fmla="*/ 6 h 57"/>
                                  <a:gd name="T2" fmla="*/ 0 w 149"/>
                                  <a:gd name="T3" fmla="*/ 54 h 57"/>
                                  <a:gd name="T4" fmla="*/ 9 w 149"/>
                                  <a:gd name="T5" fmla="*/ 52 h 57"/>
                                  <a:gd name="T6" fmla="*/ 22 w 149"/>
                                  <a:gd name="T7" fmla="*/ 52 h 57"/>
                                  <a:gd name="T8" fmla="*/ 32 w 149"/>
                                  <a:gd name="T9" fmla="*/ 49 h 57"/>
                                  <a:gd name="T10" fmla="*/ 45 w 149"/>
                                  <a:gd name="T11" fmla="*/ 46 h 57"/>
                                  <a:gd name="T12" fmla="*/ 51 w 149"/>
                                  <a:gd name="T13" fmla="*/ 46 h 57"/>
                                  <a:gd name="T14" fmla="*/ 56 w 149"/>
                                  <a:gd name="T15" fmla="*/ 46 h 57"/>
                                  <a:gd name="T16" fmla="*/ 62 w 149"/>
                                  <a:gd name="T17" fmla="*/ 48 h 57"/>
                                  <a:gd name="T18" fmla="*/ 66 w 149"/>
                                  <a:gd name="T19" fmla="*/ 49 h 57"/>
                                  <a:gd name="T20" fmla="*/ 70 w 149"/>
                                  <a:gd name="T21" fmla="*/ 51 h 57"/>
                                  <a:gd name="T22" fmla="*/ 73 w 149"/>
                                  <a:gd name="T23" fmla="*/ 52 h 57"/>
                                  <a:gd name="T24" fmla="*/ 75 w 149"/>
                                  <a:gd name="T25" fmla="*/ 54 h 57"/>
                                  <a:gd name="T26" fmla="*/ 75 w 149"/>
                                  <a:gd name="T27" fmla="*/ 57 h 57"/>
                                  <a:gd name="T28" fmla="*/ 75 w 149"/>
                                  <a:gd name="T29" fmla="*/ 56 h 57"/>
                                  <a:gd name="T30" fmla="*/ 77 w 149"/>
                                  <a:gd name="T31" fmla="*/ 51 h 57"/>
                                  <a:gd name="T32" fmla="*/ 81 w 149"/>
                                  <a:gd name="T33" fmla="*/ 49 h 57"/>
                                  <a:gd name="T34" fmla="*/ 87 w 149"/>
                                  <a:gd name="T35" fmla="*/ 48 h 57"/>
                                  <a:gd name="T36" fmla="*/ 92 w 149"/>
                                  <a:gd name="T37" fmla="*/ 46 h 57"/>
                                  <a:gd name="T38" fmla="*/ 96 w 149"/>
                                  <a:gd name="T39" fmla="*/ 46 h 57"/>
                                  <a:gd name="T40" fmla="*/ 100 w 149"/>
                                  <a:gd name="T41" fmla="*/ 46 h 57"/>
                                  <a:gd name="T42" fmla="*/ 111 w 149"/>
                                  <a:gd name="T43" fmla="*/ 48 h 57"/>
                                  <a:gd name="T44" fmla="*/ 126 w 149"/>
                                  <a:gd name="T45" fmla="*/ 51 h 57"/>
                                  <a:gd name="T46" fmla="*/ 140 w 149"/>
                                  <a:gd name="T47" fmla="*/ 54 h 57"/>
                                  <a:gd name="T48" fmla="*/ 147 w 149"/>
                                  <a:gd name="T49" fmla="*/ 54 h 57"/>
                                  <a:gd name="T50" fmla="*/ 149 w 149"/>
                                  <a:gd name="T51" fmla="*/ 54 h 57"/>
                                  <a:gd name="T52" fmla="*/ 126 w 149"/>
                                  <a:gd name="T53" fmla="*/ 6 h 57"/>
                                  <a:gd name="T54" fmla="*/ 119 w 149"/>
                                  <a:gd name="T55" fmla="*/ 6 h 57"/>
                                  <a:gd name="T56" fmla="*/ 111 w 149"/>
                                  <a:gd name="T57" fmla="*/ 6 h 57"/>
                                  <a:gd name="T58" fmla="*/ 106 w 149"/>
                                  <a:gd name="T59" fmla="*/ 5 h 57"/>
                                  <a:gd name="T60" fmla="*/ 100 w 149"/>
                                  <a:gd name="T61" fmla="*/ 5 h 57"/>
                                  <a:gd name="T62" fmla="*/ 96 w 149"/>
                                  <a:gd name="T63" fmla="*/ 1 h 57"/>
                                  <a:gd name="T64" fmla="*/ 92 w 149"/>
                                  <a:gd name="T65" fmla="*/ 1 h 57"/>
                                  <a:gd name="T66" fmla="*/ 89 w 149"/>
                                  <a:gd name="T67" fmla="*/ 1 h 57"/>
                                  <a:gd name="T68" fmla="*/ 83 w 149"/>
                                  <a:gd name="T69" fmla="*/ 1 h 57"/>
                                  <a:gd name="T70" fmla="*/ 81 w 149"/>
                                  <a:gd name="T71" fmla="*/ 1 h 57"/>
                                  <a:gd name="T72" fmla="*/ 79 w 149"/>
                                  <a:gd name="T73" fmla="*/ 1 h 57"/>
                                  <a:gd name="T74" fmla="*/ 77 w 149"/>
                                  <a:gd name="T75" fmla="*/ 5 h 57"/>
                                  <a:gd name="T76" fmla="*/ 75 w 149"/>
                                  <a:gd name="T77" fmla="*/ 5 h 57"/>
                                  <a:gd name="T78" fmla="*/ 75 w 149"/>
                                  <a:gd name="T79" fmla="*/ 6 h 57"/>
                                  <a:gd name="T80" fmla="*/ 75 w 149"/>
                                  <a:gd name="T81" fmla="*/ 6 h 57"/>
                                  <a:gd name="T82" fmla="*/ 75 w 149"/>
                                  <a:gd name="T83" fmla="*/ 6 h 57"/>
                                  <a:gd name="T84" fmla="*/ 73 w 149"/>
                                  <a:gd name="T85" fmla="*/ 5 h 57"/>
                                  <a:gd name="T86" fmla="*/ 73 w 149"/>
                                  <a:gd name="T87" fmla="*/ 3 h 57"/>
                                  <a:gd name="T88" fmla="*/ 72 w 149"/>
                                  <a:gd name="T89" fmla="*/ 1 h 57"/>
                                  <a:gd name="T90" fmla="*/ 70 w 149"/>
                                  <a:gd name="T91" fmla="*/ 1 h 57"/>
                                  <a:gd name="T92" fmla="*/ 64 w 149"/>
                                  <a:gd name="T93" fmla="*/ 0 h 57"/>
                                  <a:gd name="T94" fmla="*/ 60 w 149"/>
                                  <a:gd name="T95" fmla="*/ 1 h 57"/>
                                  <a:gd name="T96" fmla="*/ 54 w 149"/>
                                  <a:gd name="T97" fmla="*/ 1 h 57"/>
                                  <a:gd name="T98" fmla="*/ 49 w 149"/>
                                  <a:gd name="T99" fmla="*/ 5 h 57"/>
                                  <a:gd name="T100" fmla="*/ 45 w 149"/>
                                  <a:gd name="T101" fmla="*/ 5 h 57"/>
                                  <a:gd name="T102" fmla="*/ 43 w 149"/>
                                  <a:gd name="T103" fmla="*/ 5 h 57"/>
                                  <a:gd name="T104" fmla="*/ 37 w 149"/>
                                  <a:gd name="T105" fmla="*/ 6 h 57"/>
                                  <a:gd name="T106" fmla="*/ 30 w 149"/>
                                  <a:gd name="T107" fmla="*/ 6 h 57"/>
                                  <a:gd name="T108" fmla="*/ 24 w 149"/>
                                  <a:gd name="T109" fmla="*/ 6 h 57"/>
                                  <a:gd name="T110" fmla="*/ 24 w 149"/>
                                  <a:gd name="T111" fmla="*/ 6 h 5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49" h="57">
                                    <a:moveTo>
                                      <a:pt x="24" y="6"/>
                                    </a:moveTo>
                                    <a:lnTo>
                                      <a:pt x="0" y="54"/>
                                    </a:lnTo>
                                    <a:lnTo>
                                      <a:pt x="9" y="52"/>
                                    </a:lnTo>
                                    <a:lnTo>
                                      <a:pt x="22" y="52"/>
                                    </a:lnTo>
                                    <a:lnTo>
                                      <a:pt x="32" y="49"/>
                                    </a:lnTo>
                                    <a:lnTo>
                                      <a:pt x="45" y="46"/>
                                    </a:lnTo>
                                    <a:lnTo>
                                      <a:pt x="51" y="46"/>
                                    </a:lnTo>
                                    <a:lnTo>
                                      <a:pt x="56" y="46"/>
                                    </a:lnTo>
                                    <a:lnTo>
                                      <a:pt x="62" y="48"/>
                                    </a:lnTo>
                                    <a:lnTo>
                                      <a:pt x="66" y="49"/>
                                    </a:lnTo>
                                    <a:lnTo>
                                      <a:pt x="70" y="51"/>
                                    </a:lnTo>
                                    <a:lnTo>
                                      <a:pt x="73" y="52"/>
                                    </a:lnTo>
                                    <a:lnTo>
                                      <a:pt x="75" y="54"/>
                                    </a:lnTo>
                                    <a:lnTo>
                                      <a:pt x="75" y="57"/>
                                    </a:lnTo>
                                    <a:lnTo>
                                      <a:pt x="75" y="56"/>
                                    </a:lnTo>
                                    <a:lnTo>
                                      <a:pt x="77" y="51"/>
                                    </a:lnTo>
                                    <a:lnTo>
                                      <a:pt x="81" y="49"/>
                                    </a:lnTo>
                                    <a:lnTo>
                                      <a:pt x="87" y="48"/>
                                    </a:lnTo>
                                    <a:lnTo>
                                      <a:pt x="92" y="46"/>
                                    </a:lnTo>
                                    <a:lnTo>
                                      <a:pt x="96" y="46"/>
                                    </a:lnTo>
                                    <a:lnTo>
                                      <a:pt x="100" y="46"/>
                                    </a:lnTo>
                                    <a:lnTo>
                                      <a:pt x="111" y="48"/>
                                    </a:lnTo>
                                    <a:lnTo>
                                      <a:pt x="126" y="51"/>
                                    </a:lnTo>
                                    <a:lnTo>
                                      <a:pt x="140" y="54"/>
                                    </a:lnTo>
                                    <a:lnTo>
                                      <a:pt x="147" y="54"/>
                                    </a:lnTo>
                                    <a:lnTo>
                                      <a:pt x="149" y="54"/>
                                    </a:lnTo>
                                    <a:lnTo>
                                      <a:pt x="126" y="6"/>
                                    </a:lnTo>
                                    <a:lnTo>
                                      <a:pt x="119" y="6"/>
                                    </a:lnTo>
                                    <a:lnTo>
                                      <a:pt x="111" y="6"/>
                                    </a:lnTo>
                                    <a:lnTo>
                                      <a:pt x="106" y="5"/>
                                    </a:lnTo>
                                    <a:lnTo>
                                      <a:pt x="100" y="5"/>
                                    </a:lnTo>
                                    <a:lnTo>
                                      <a:pt x="96" y="1"/>
                                    </a:lnTo>
                                    <a:lnTo>
                                      <a:pt x="92" y="1"/>
                                    </a:lnTo>
                                    <a:lnTo>
                                      <a:pt x="89" y="1"/>
                                    </a:lnTo>
                                    <a:lnTo>
                                      <a:pt x="83" y="1"/>
                                    </a:lnTo>
                                    <a:lnTo>
                                      <a:pt x="81" y="1"/>
                                    </a:lnTo>
                                    <a:lnTo>
                                      <a:pt x="79" y="1"/>
                                    </a:lnTo>
                                    <a:lnTo>
                                      <a:pt x="77" y="5"/>
                                    </a:lnTo>
                                    <a:lnTo>
                                      <a:pt x="75" y="5"/>
                                    </a:lnTo>
                                    <a:lnTo>
                                      <a:pt x="75" y="6"/>
                                    </a:lnTo>
                                    <a:lnTo>
                                      <a:pt x="75" y="6"/>
                                    </a:lnTo>
                                    <a:lnTo>
                                      <a:pt x="75" y="6"/>
                                    </a:lnTo>
                                    <a:lnTo>
                                      <a:pt x="73" y="5"/>
                                    </a:lnTo>
                                    <a:lnTo>
                                      <a:pt x="73" y="3"/>
                                    </a:lnTo>
                                    <a:lnTo>
                                      <a:pt x="72" y="1"/>
                                    </a:lnTo>
                                    <a:lnTo>
                                      <a:pt x="70" y="1"/>
                                    </a:lnTo>
                                    <a:lnTo>
                                      <a:pt x="64" y="0"/>
                                    </a:lnTo>
                                    <a:lnTo>
                                      <a:pt x="60" y="1"/>
                                    </a:lnTo>
                                    <a:lnTo>
                                      <a:pt x="54" y="1"/>
                                    </a:lnTo>
                                    <a:lnTo>
                                      <a:pt x="49" y="5"/>
                                    </a:lnTo>
                                    <a:lnTo>
                                      <a:pt x="45" y="5"/>
                                    </a:lnTo>
                                    <a:lnTo>
                                      <a:pt x="43" y="5"/>
                                    </a:lnTo>
                                    <a:lnTo>
                                      <a:pt x="37" y="6"/>
                                    </a:lnTo>
                                    <a:lnTo>
                                      <a:pt x="30" y="6"/>
                                    </a:lnTo>
                                    <a:lnTo>
                                      <a:pt x="24" y="6"/>
                                    </a:lnTo>
                                    <a:lnTo>
                                      <a:pt x="24" y="6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0">
                                <a:solidFill>
                                  <a:srgbClr val="495778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9846613" name="Freeform 116"/>
                            <wps:cNvSpPr>
                              <a:spLocks/>
                            </wps:cNvSpPr>
                            <wps:spPr bwMode="auto">
                              <a:xfrm>
                                <a:off x="441317" y="292082"/>
                                <a:ext cx="2519" cy="34923"/>
                              </a:xfrm>
                              <a:custGeom>
                                <a:avLst/>
                                <a:gdLst>
                                  <a:gd name="T0" fmla="*/ 2 w 4"/>
                                  <a:gd name="T1" fmla="*/ 0 h 49"/>
                                  <a:gd name="T2" fmla="*/ 4 w 4"/>
                                  <a:gd name="T3" fmla="*/ 49 h 49"/>
                                  <a:gd name="T4" fmla="*/ 0 w 4"/>
                                  <a:gd name="T5" fmla="*/ 49 h 49"/>
                                  <a:gd name="T6" fmla="*/ 0 w 4"/>
                                  <a:gd name="T7" fmla="*/ 0 h 49"/>
                                  <a:gd name="T8" fmla="*/ 2 w 4"/>
                                  <a:gd name="T9" fmla="*/ 0 h 4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4" h="49">
                                    <a:moveTo>
                                      <a:pt x="2" y="0"/>
                                    </a:moveTo>
                                    <a:lnTo>
                                      <a:pt x="4" y="49"/>
                                    </a:lnTo>
                                    <a:lnTo>
                                      <a:pt x="0" y="49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2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209145609" name="Freeform 117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358203" y="177179"/>
                                <a:ext cx="69822" cy="59711"/>
                              </a:xfrm>
                              <a:custGeom>
                                <a:avLst/>
                                <a:gdLst>
                                  <a:gd name="T0" fmla="*/ 7 w 112"/>
                                  <a:gd name="T1" fmla="*/ 0 h 83"/>
                                  <a:gd name="T2" fmla="*/ 59 w 112"/>
                                  <a:gd name="T3" fmla="*/ 73 h 83"/>
                                  <a:gd name="T4" fmla="*/ 51 w 112"/>
                                  <a:gd name="T5" fmla="*/ 76 h 83"/>
                                  <a:gd name="T6" fmla="*/ 0 w 112"/>
                                  <a:gd name="T7" fmla="*/ 3 h 83"/>
                                  <a:gd name="T8" fmla="*/ 7 w 112"/>
                                  <a:gd name="T9" fmla="*/ 0 h 83"/>
                                  <a:gd name="T10" fmla="*/ 59 w 112"/>
                                  <a:gd name="T11" fmla="*/ 76 h 83"/>
                                  <a:gd name="T12" fmla="*/ 55 w 112"/>
                                  <a:gd name="T13" fmla="*/ 83 h 83"/>
                                  <a:gd name="T14" fmla="*/ 51 w 112"/>
                                  <a:gd name="T15" fmla="*/ 76 h 83"/>
                                  <a:gd name="T16" fmla="*/ 55 w 112"/>
                                  <a:gd name="T17" fmla="*/ 75 h 83"/>
                                  <a:gd name="T18" fmla="*/ 59 w 112"/>
                                  <a:gd name="T19" fmla="*/ 76 h 83"/>
                                  <a:gd name="T20" fmla="*/ 51 w 112"/>
                                  <a:gd name="T21" fmla="*/ 73 h 83"/>
                                  <a:gd name="T22" fmla="*/ 104 w 112"/>
                                  <a:gd name="T23" fmla="*/ 0 h 83"/>
                                  <a:gd name="T24" fmla="*/ 112 w 112"/>
                                  <a:gd name="T25" fmla="*/ 3 h 83"/>
                                  <a:gd name="T26" fmla="*/ 59 w 112"/>
                                  <a:gd name="T27" fmla="*/ 76 h 83"/>
                                  <a:gd name="T28" fmla="*/ 51 w 112"/>
                                  <a:gd name="T29" fmla="*/ 73 h 8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</a:cxnLst>
                                <a:rect l="0" t="0" r="r" b="b"/>
                                <a:pathLst>
                                  <a:path w="112" h="83">
                                    <a:moveTo>
                                      <a:pt x="7" y="0"/>
                                    </a:moveTo>
                                    <a:lnTo>
                                      <a:pt x="59" y="73"/>
                                    </a:lnTo>
                                    <a:lnTo>
                                      <a:pt x="51" y="76"/>
                                    </a:lnTo>
                                    <a:lnTo>
                                      <a:pt x="0" y="3"/>
                                    </a:lnTo>
                                    <a:lnTo>
                                      <a:pt x="7" y="0"/>
                                    </a:lnTo>
                                    <a:close/>
                                    <a:moveTo>
                                      <a:pt x="59" y="76"/>
                                    </a:moveTo>
                                    <a:lnTo>
                                      <a:pt x="55" y="83"/>
                                    </a:lnTo>
                                    <a:lnTo>
                                      <a:pt x="51" y="76"/>
                                    </a:lnTo>
                                    <a:lnTo>
                                      <a:pt x="55" y="75"/>
                                    </a:lnTo>
                                    <a:lnTo>
                                      <a:pt x="59" y="76"/>
                                    </a:lnTo>
                                    <a:close/>
                                    <a:moveTo>
                                      <a:pt x="51" y="73"/>
                                    </a:moveTo>
                                    <a:lnTo>
                                      <a:pt x="104" y="0"/>
                                    </a:lnTo>
                                    <a:lnTo>
                                      <a:pt x="112" y="3"/>
                                    </a:lnTo>
                                    <a:lnTo>
                                      <a:pt x="59" y="76"/>
                                    </a:lnTo>
                                    <a:lnTo>
                                      <a:pt x="51" y="7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018437817" name="Freeform 118"/>
                            <wps:cNvSpPr>
                              <a:spLocks/>
                            </wps:cNvSpPr>
                            <wps:spPr bwMode="auto">
                              <a:xfrm>
                                <a:off x="421588" y="400025"/>
                                <a:ext cx="31203" cy="30527"/>
                              </a:xfrm>
                              <a:custGeom>
                                <a:avLst/>
                                <a:gdLst>
                                  <a:gd name="T0" fmla="*/ 25 w 49"/>
                                  <a:gd name="T1" fmla="*/ 0 h 43"/>
                                  <a:gd name="T2" fmla="*/ 15 w 49"/>
                                  <a:gd name="T3" fmla="*/ 6 h 43"/>
                                  <a:gd name="T4" fmla="*/ 8 w 49"/>
                                  <a:gd name="T5" fmla="*/ 16 h 43"/>
                                  <a:gd name="T6" fmla="*/ 4 w 49"/>
                                  <a:gd name="T7" fmla="*/ 22 h 43"/>
                                  <a:gd name="T8" fmla="*/ 2 w 49"/>
                                  <a:gd name="T9" fmla="*/ 28 h 43"/>
                                  <a:gd name="T10" fmla="*/ 0 w 49"/>
                                  <a:gd name="T11" fmla="*/ 36 h 43"/>
                                  <a:gd name="T12" fmla="*/ 0 w 49"/>
                                  <a:gd name="T13" fmla="*/ 43 h 43"/>
                                  <a:gd name="T14" fmla="*/ 21 w 49"/>
                                  <a:gd name="T15" fmla="*/ 43 h 43"/>
                                  <a:gd name="T16" fmla="*/ 44 w 49"/>
                                  <a:gd name="T17" fmla="*/ 41 h 43"/>
                                  <a:gd name="T18" fmla="*/ 44 w 49"/>
                                  <a:gd name="T19" fmla="*/ 38 h 43"/>
                                  <a:gd name="T20" fmla="*/ 44 w 49"/>
                                  <a:gd name="T21" fmla="*/ 35 h 43"/>
                                  <a:gd name="T22" fmla="*/ 48 w 49"/>
                                  <a:gd name="T23" fmla="*/ 32 h 43"/>
                                  <a:gd name="T24" fmla="*/ 49 w 49"/>
                                  <a:gd name="T25" fmla="*/ 30 h 43"/>
                                  <a:gd name="T26" fmla="*/ 38 w 49"/>
                                  <a:gd name="T27" fmla="*/ 14 h 43"/>
                                  <a:gd name="T28" fmla="*/ 25 w 49"/>
                                  <a:gd name="T29" fmla="*/ 0 h 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</a:cxnLst>
                                <a:rect l="0" t="0" r="r" b="b"/>
                                <a:pathLst>
                                  <a:path w="49" h="43">
                                    <a:moveTo>
                                      <a:pt x="25" y="0"/>
                                    </a:moveTo>
                                    <a:lnTo>
                                      <a:pt x="15" y="6"/>
                                    </a:lnTo>
                                    <a:lnTo>
                                      <a:pt x="8" y="16"/>
                                    </a:lnTo>
                                    <a:lnTo>
                                      <a:pt x="4" y="22"/>
                                    </a:lnTo>
                                    <a:lnTo>
                                      <a:pt x="2" y="28"/>
                                    </a:lnTo>
                                    <a:lnTo>
                                      <a:pt x="0" y="36"/>
                                    </a:lnTo>
                                    <a:lnTo>
                                      <a:pt x="0" y="43"/>
                                    </a:lnTo>
                                    <a:lnTo>
                                      <a:pt x="21" y="43"/>
                                    </a:lnTo>
                                    <a:lnTo>
                                      <a:pt x="44" y="41"/>
                                    </a:lnTo>
                                    <a:lnTo>
                                      <a:pt x="44" y="38"/>
                                    </a:lnTo>
                                    <a:lnTo>
                                      <a:pt x="44" y="35"/>
                                    </a:lnTo>
                                    <a:lnTo>
                                      <a:pt x="48" y="32"/>
                                    </a:lnTo>
                                    <a:lnTo>
                                      <a:pt x="49" y="30"/>
                                    </a:lnTo>
                                    <a:lnTo>
                                      <a:pt x="38" y="14"/>
                                    </a:lnTo>
                                    <a:lnTo>
                                      <a:pt x="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053778268" name="Freeform 119"/>
                            <wps:cNvSpPr>
                              <a:spLocks/>
                            </wps:cNvSpPr>
                            <wps:spPr bwMode="auto">
                              <a:xfrm>
                                <a:off x="459087" y="398194"/>
                                <a:ext cx="31063" cy="32359"/>
                              </a:xfrm>
                              <a:custGeom>
                                <a:avLst/>
                                <a:gdLst>
                                  <a:gd name="T0" fmla="*/ 49 w 49"/>
                                  <a:gd name="T1" fmla="*/ 45 h 45"/>
                                  <a:gd name="T2" fmla="*/ 49 w 49"/>
                                  <a:gd name="T3" fmla="*/ 34 h 45"/>
                                  <a:gd name="T4" fmla="*/ 45 w 49"/>
                                  <a:gd name="T5" fmla="*/ 22 h 45"/>
                                  <a:gd name="T6" fmla="*/ 42 w 49"/>
                                  <a:gd name="T7" fmla="*/ 16 h 45"/>
                                  <a:gd name="T8" fmla="*/ 36 w 49"/>
                                  <a:gd name="T9" fmla="*/ 10 h 45"/>
                                  <a:gd name="T10" fmla="*/ 30 w 49"/>
                                  <a:gd name="T11" fmla="*/ 5 h 45"/>
                                  <a:gd name="T12" fmla="*/ 23 w 49"/>
                                  <a:gd name="T13" fmla="*/ 0 h 45"/>
                                  <a:gd name="T14" fmla="*/ 11 w 49"/>
                                  <a:gd name="T15" fmla="*/ 16 h 45"/>
                                  <a:gd name="T16" fmla="*/ 0 w 49"/>
                                  <a:gd name="T17" fmla="*/ 32 h 45"/>
                                  <a:gd name="T18" fmla="*/ 4 w 49"/>
                                  <a:gd name="T19" fmla="*/ 34 h 45"/>
                                  <a:gd name="T20" fmla="*/ 6 w 49"/>
                                  <a:gd name="T21" fmla="*/ 37 h 45"/>
                                  <a:gd name="T22" fmla="*/ 7 w 49"/>
                                  <a:gd name="T23" fmla="*/ 40 h 45"/>
                                  <a:gd name="T24" fmla="*/ 7 w 49"/>
                                  <a:gd name="T25" fmla="*/ 43 h 45"/>
                                  <a:gd name="T26" fmla="*/ 28 w 49"/>
                                  <a:gd name="T27" fmla="*/ 43 h 45"/>
                                  <a:gd name="T28" fmla="*/ 49 w 49"/>
                                  <a:gd name="T29" fmla="*/ 45 h 4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</a:cxnLst>
                                <a:rect l="0" t="0" r="r" b="b"/>
                                <a:pathLst>
                                  <a:path w="49" h="45">
                                    <a:moveTo>
                                      <a:pt x="49" y="45"/>
                                    </a:moveTo>
                                    <a:lnTo>
                                      <a:pt x="49" y="34"/>
                                    </a:lnTo>
                                    <a:lnTo>
                                      <a:pt x="45" y="22"/>
                                    </a:lnTo>
                                    <a:lnTo>
                                      <a:pt x="42" y="16"/>
                                    </a:lnTo>
                                    <a:lnTo>
                                      <a:pt x="36" y="10"/>
                                    </a:lnTo>
                                    <a:lnTo>
                                      <a:pt x="30" y="5"/>
                                    </a:lnTo>
                                    <a:lnTo>
                                      <a:pt x="23" y="0"/>
                                    </a:lnTo>
                                    <a:lnTo>
                                      <a:pt x="11" y="16"/>
                                    </a:lnTo>
                                    <a:lnTo>
                                      <a:pt x="0" y="32"/>
                                    </a:lnTo>
                                    <a:lnTo>
                                      <a:pt x="4" y="34"/>
                                    </a:lnTo>
                                    <a:lnTo>
                                      <a:pt x="6" y="37"/>
                                    </a:lnTo>
                                    <a:lnTo>
                                      <a:pt x="7" y="40"/>
                                    </a:lnTo>
                                    <a:lnTo>
                                      <a:pt x="7" y="43"/>
                                    </a:lnTo>
                                    <a:lnTo>
                                      <a:pt x="28" y="43"/>
                                    </a:lnTo>
                                    <a:lnTo>
                                      <a:pt x="49" y="4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50085367" name="Freeform 120"/>
                            <wps:cNvSpPr>
                              <a:spLocks/>
                            </wps:cNvSpPr>
                            <wps:spPr bwMode="auto">
                              <a:xfrm>
                                <a:off x="437539" y="436291"/>
                                <a:ext cx="36240" cy="27230"/>
                              </a:xfrm>
                              <a:custGeom>
                                <a:avLst/>
                                <a:gdLst>
                                  <a:gd name="T0" fmla="*/ 0 w 57"/>
                                  <a:gd name="T1" fmla="*/ 32 h 38"/>
                                  <a:gd name="T2" fmla="*/ 11 w 57"/>
                                  <a:gd name="T3" fmla="*/ 37 h 38"/>
                                  <a:gd name="T4" fmla="*/ 22 w 57"/>
                                  <a:gd name="T5" fmla="*/ 38 h 38"/>
                                  <a:gd name="T6" fmla="*/ 32 w 57"/>
                                  <a:gd name="T7" fmla="*/ 38 h 38"/>
                                  <a:gd name="T8" fmla="*/ 40 w 57"/>
                                  <a:gd name="T9" fmla="*/ 37 h 38"/>
                                  <a:gd name="T10" fmla="*/ 49 w 57"/>
                                  <a:gd name="T11" fmla="*/ 35 h 38"/>
                                  <a:gd name="T12" fmla="*/ 57 w 57"/>
                                  <a:gd name="T13" fmla="*/ 32 h 38"/>
                                  <a:gd name="T14" fmla="*/ 45 w 57"/>
                                  <a:gd name="T15" fmla="*/ 16 h 38"/>
                                  <a:gd name="T16" fmla="*/ 36 w 57"/>
                                  <a:gd name="T17" fmla="*/ 0 h 38"/>
                                  <a:gd name="T18" fmla="*/ 32 w 57"/>
                                  <a:gd name="T19" fmla="*/ 2 h 38"/>
                                  <a:gd name="T20" fmla="*/ 28 w 57"/>
                                  <a:gd name="T21" fmla="*/ 2 h 38"/>
                                  <a:gd name="T22" fmla="*/ 24 w 57"/>
                                  <a:gd name="T23" fmla="*/ 0 h 38"/>
                                  <a:gd name="T24" fmla="*/ 21 w 57"/>
                                  <a:gd name="T25" fmla="*/ 0 h 38"/>
                                  <a:gd name="T26" fmla="*/ 9 w 57"/>
                                  <a:gd name="T27" fmla="*/ 16 h 38"/>
                                  <a:gd name="T28" fmla="*/ 0 w 57"/>
                                  <a:gd name="T29" fmla="*/ 32 h 3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</a:cxnLst>
                                <a:rect l="0" t="0" r="r" b="b"/>
                                <a:pathLst>
                                  <a:path w="57" h="38">
                                    <a:moveTo>
                                      <a:pt x="0" y="32"/>
                                    </a:moveTo>
                                    <a:lnTo>
                                      <a:pt x="11" y="37"/>
                                    </a:lnTo>
                                    <a:lnTo>
                                      <a:pt x="22" y="38"/>
                                    </a:lnTo>
                                    <a:lnTo>
                                      <a:pt x="32" y="38"/>
                                    </a:lnTo>
                                    <a:lnTo>
                                      <a:pt x="40" y="37"/>
                                    </a:lnTo>
                                    <a:lnTo>
                                      <a:pt x="49" y="35"/>
                                    </a:lnTo>
                                    <a:lnTo>
                                      <a:pt x="57" y="32"/>
                                    </a:lnTo>
                                    <a:lnTo>
                                      <a:pt x="45" y="16"/>
                                    </a:lnTo>
                                    <a:lnTo>
                                      <a:pt x="36" y="0"/>
                                    </a:lnTo>
                                    <a:lnTo>
                                      <a:pt x="32" y="2"/>
                                    </a:lnTo>
                                    <a:lnTo>
                                      <a:pt x="28" y="2"/>
                                    </a:lnTo>
                                    <a:lnTo>
                                      <a:pt x="24" y="0"/>
                                    </a:lnTo>
                                    <a:lnTo>
                                      <a:pt x="21" y="0"/>
                                    </a:lnTo>
                                    <a:lnTo>
                                      <a:pt x="9" y="16"/>
                                    </a:lnTo>
                                    <a:lnTo>
                                      <a:pt x="0" y="3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21629254" name="Freeform 121"/>
                            <wps:cNvSpPr>
                              <a:spLocks/>
                            </wps:cNvSpPr>
                            <wps:spPr bwMode="auto">
                              <a:xfrm>
                                <a:off x="445095" y="417243"/>
                                <a:ext cx="22248" cy="23445"/>
                              </a:xfrm>
                              <a:custGeom>
                                <a:avLst/>
                                <a:gdLst>
                                  <a:gd name="T0" fmla="*/ 17 w 36"/>
                                  <a:gd name="T1" fmla="*/ 0 h 32"/>
                                  <a:gd name="T2" fmla="*/ 25 w 36"/>
                                  <a:gd name="T3" fmla="*/ 1 h 32"/>
                                  <a:gd name="T4" fmla="*/ 30 w 36"/>
                                  <a:gd name="T5" fmla="*/ 4 h 32"/>
                                  <a:gd name="T6" fmla="*/ 34 w 36"/>
                                  <a:gd name="T7" fmla="*/ 9 h 32"/>
                                  <a:gd name="T8" fmla="*/ 36 w 36"/>
                                  <a:gd name="T9" fmla="*/ 16 h 32"/>
                                  <a:gd name="T10" fmla="*/ 34 w 36"/>
                                  <a:gd name="T11" fmla="*/ 22 h 32"/>
                                  <a:gd name="T12" fmla="*/ 30 w 36"/>
                                  <a:gd name="T13" fmla="*/ 27 h 32"/>
                                  <a:gd name="T14" fmla="*/ 25 w 36"/>
                                  <a:gd name="T15" fmla="*/ 30 h 32"/>
                                  <a:gd name="T16" fmla="*/ 17 w 36"/>
                                  <a:gd name="T17" fmla="*/ 32 h 32"/>
                                  <a:gd name="T18" fmla="*/ 10 w 36"/>
                                  <a:gd name="T19" fmla="*/ 30 h 32"/>
                                  <a:gd name="T20" fmla="*/ 4 w 36"/>
                                  <a:gd name="T21" fmla="*/ 27 h 32"/>
                                  <a:gd name="T22" fmla="*/ 0 w 36"/>
                                  <a:gd name="T23" fmla="*/ 22 h 32"/>
                                  <a:gd name="T24" fmla="*/ 0 w 36"/>
                                  <a:gd name="T25" fmla="*/ 16 h 32"/>
                                  <a:gd name="T26" fmla="*/ 0 w 36"/>
                                  <a:gd name="T27" fmla="*/ 9 h 32"/>
                                  <a:gd name="T28" fmla="*/ 4 w 36"/>
                                  <a:gd name="T29" fmla="*/ 4 h 32"/>
                                  <a:gd name="T30" fmla="*/ 10 w 36"/>
                                  <a:gd name="T31" fmla="*/ 1 h 32"/>
                                  <a:gd name="T32" fmla="*/ 17 w 36"/>
                                  <a:gd name="T33" fmla="*/ 0 h 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</a:cxnLst>
                                <a:rect l="0" t="0" r="r" b="b"/>
                                <a:pathLst>
                                  <a:path w="36" h="32">
                                    <a:moveTo>
                                      <a:pt x="17" y="0"/>
                                    </a:moveTo>
                                    <a:lnTo>
                                      <a:pt x="25" y="1"/>
                                    </a:lnTo>
                                    <a:lnTo>
                                      <a:pt x="30" y="4"/>
                                    </a:lnTo>
                                    <a:lnTo>
                                      <a:pt x="34" y="9"/>
                                    </a:lnTo>
                                    <a:lnTo>
                                      <a:pt x="36" y="16"/>
                                    </a:lnTo>
                                    <a:lnTo>
                                      <a:pt x="34" y="22"/>
                                    </a:lnTo>
                                    <a:lnTo>
                                      <a:pt x="30" y="27"/>
                                    </a:lnTo>
                                    <a:lnTo>
                                      <a:pt x="25" y="30"/>
                                    </a:lnTo>
                                    <a:lnTo>
                                      <a:pt x="17" y="32"/>
                                    </a:lnTo>
                                    <a:lnTo>
                                      <a:pt x="10" y="30"/>
                                    </a:lnTo>
                                    <a:lnTo>
                                      <a:pt x="4" y="27"/>
                                    </a:lnTo>
                                    <a:lnTo>
                                      <a:pt x="0" y="22"/>
                                    </a:lnTo>
                                    <a:lnTo>
                                      <a:pt x="0" y="16"/>
                                    </a:lnTo>
                                    <a:lnTo>
                                      <a:pt x="0" y="9"/>
                                    </a:lnTo>
                                    <a:lnTo>
                                      <a:pt x="4" y="4"/>
                                    </a:lnTo>
                                    <a:lnTo>
                                      <a:pt x="10" y="1"/>
                                    </a:lnTo>
                                    <a:lnTo>
                                      <a:pt x="1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B9C8E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119503879" name="Freeform 122"/>
                            <wps:cNvSpPr>
                              <a:spLocks/>
                            </wps:cNvSpPr>
                            <wps:spPr bwMode="auto">
                              <a:xfrm>
                                <a:off x="451531" y="424813"/>
                                <a:ext cx="8815" cy="8303"/>
                              </a:xfrm>
                              <a:custGeom>
                                <a:avLst/>
                                <a:gdLst>
                                  <a:gd name="T0" fmla="*/ 15 w 15"/>
                                  <a:gd name="T1" fmla="*/ 7 h 13"/>
                                  <a:gd name="T2" fmla="*/ 15 w 15"/>
                                  <a:gd name="T3" fmla="*/ 3 h 13"/>
                                  <a:gd name="T4" fmla="*/ 13 w 15"/>
                                  <a:gd name="T5" fmla="*/ 2 h 13"/>
                                  <a:gd name="T6" fmla="*/ 11 w 15"/>
                                  <a:gd name="T7" fmla="*/ 0 h 13"/>
                                  <a:gd name="T8" fmla="*/ 7 w 15"/>
                                  <a:gd name="T9" fmla="*/ 0 h 13"/>
                                  <a:gd name="T10" fmla="*/ 3 w 15"/>
                                  <a:gd name="T11" fmla="*/ 0 h 13"/>
                                  <a:gd name="T12" fmla="*/ 1 w 15"/>
                                  <a:gd name="T13" fmla="*/ 2 h 13"/>
                                  <a:gd name="T14" fmla="*/ 0 w 15"/>
                                  <a:gd name="T15" fmla="*/ 3 h 13"/>
                                  <a:gd name="T16" fmla="*/ 0 w 15"/>
                                  <a:gd name="T17" fmla="*/ 7 h 13"/>
                                  <a:gd name="T18" fmla="*/ 0 w 15"/>
                                  <a:gd name="T19" fmla="*/ 10 h 13"/>
                                  <a:gd name="T20" fmla="*/ 1 w 15"/>
                                  <a:gd name="T21" fmla="*/ 11 h 13"/>
                                  <a:gd name="T22" fmla="*/ 3 w 15"/>
                                  <a:gd name="T23" fmla="*/ 13 h 13"/>
                                  <a:gd name="T24" fmla="*/ 7 w 15"/>
                                  <a:gd name="T25" fmla="*/ 13 h 13"/>
                                  <a:gd name="T26" fmla="*/ 11 w 15"/>
                                  <a:gd name="T27" fmla="*/ 13 h 13"/>
                                  <a:gd name="T28" fmla="*/ 13 w 15"/>
                                  <a:gd name="T29" fmla="*/ 11 h 13"/>
                                  <a:gd name="T30" fmla="*/ 15 w 15"/>
                                  <a:gd name="T31" fmla="*/ 10 h 13"/>
                                  <a:gd name="T32" fmla="*/ 15 w 15"/>
                                  <a:gd name="T33" fmla="*/ 7 h 1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</a:cxnLst>
                                <a:rect l="0" t="0" r="r" b="b"/>
                                <a:pathLst>
                                  <a:path w="15" h="13">
                                    <a:moveTo>
                                      <a:pt x="15" y="7"/>
                                    </a:moveTo>
                                    <a:lnTo>
                                      <a:pt x="15" y="3"/>
                                    </a:lnTo>
                                    <a:lnTo>
                                      <a:pt x="13" y="2"/>
                                    </a:lnTo>
                                    <a:lnTo>
                                      <a:pt x="11" y="0"/>
                                    </a:lnTo>
                                    <a:lnTo>
                                      <a:pt x="7" y="0"/>
                                    </a:lnTo>
                                    <a:lnTo>
                                      <a:pt x="3" y="0"/>
                                    </a:lnTo>
                                    <a:lnTo>
                                      <a:pt x="1" y="2"/>
                                    </a:lnTo>
                                    <a:lnTo>
                                      <a:pt x="0" y="3"/>
                                    </a:lnTo>
                                    <a:lnTo>
                                      <a:pt x="0" y="7"/>
                                    </a:lnTo>
                                    <a:lnTo>
                                      <a:pt x="0" y="10"/>
                                    </a:lnTo>
                                    <a:lnTo>
                                      <a:pt x="1" y="11"/>
                                    </a:lnTo>
                                    <a:lnTo>
                                      <a:pt x="3" y="13"/>
                                    </a:lnTo>
                                    <a:lnTo>
                                      <a:pt x="7" y="13"/>
                                    </a:lnTo>
                                    <a:lnTo>
                                      <a:pt x="11" y="13"/>
                                    </a:lnTo>
                                    <a:lnTo>
                                      <a:pt x="13" y="11"/>
                                    </a:lnTo>
                                    <a:lnTo>
                                      <a:pt x="15" y="10"/>
                                    </a:lnTo>
                                    <a:lnTo>
                                      <a:pt x="15" y="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99577998" name="Freeform 123"/>
                            <wps:cNvSpPr>
                              <a:spLocks/>
                            </wps:cNvSpPr>
                            <wps:spPr bwMode="auto">
                              <a:xfrm>
                                <a:off x="323222" y="312474"/>
                                <a:ext cx="24766" cy="14531"/>
                              </a:xfrm>
                              <a:custGeom>
                                <a:avLst/>
                                <a:gdLst>
                                  <a:gd name="T0" fmla="*/ 0 w 42"/>
                                  <a:gd name="T1" fmla="*/ 15 h 19"/>
                                  <a:gd name="T2" fmla="*/ 40 w 42"/>
                                  <a:gd name="T3" fmla="*/ 0 h 19"/>
                                  <a:gd name="T4" fmla="*/ 42 w 42"/>
                                  <a:gd name="T5" fmla="*/ 5 h 19"/>
                                  <a:gd name="T6" fmla="*/ 2 w 42"/>
                                  <a:gd name="T7" fmla="*/ 19 h 19"/>
                                  <a:gd name="T8" fmla="*/ 0 w 42"/>
                                  <a:gd name="T9" fmla="*/ 15 h 1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42" h="19">
                                    <a:moveTo>
                                      <a:pt x="0" y="15"/>
                                    </a:moveTo>
                                    <a:lnTo>
                                      <a:pt x="40" y="0"/>
                                    </a:lnTo>
                                    <a:lnTo>
                                      <a:pt x="42" y="5"/>
                                    </a:lnTo>
                                    <a:lnTo>
                                      <a:pt x="2" y="19"/>
                                    </a:lnTo>
                                    <a:lnTo>
                                      <a:pt x="0" y="1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37980311" name="Freeform 124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47014" y="48233"/>
                                <a:ext cx="685762" cy="694672"/>
                              </a:xfrm>
                              <a:custGeom>
                                <a:avLst/>
                                <a:gdLst>
                                  <a:gd name="T0" fmla="*/ 15 w 1102"/>
                                  <a:gd name="T1" fmla="*/ 486 h 956"/>
                                  <a:gd name="T2" fmla="*/ 38 w 1102"/>
                                  <a:gd name="T3" fmla="*/ 501 h 956"/>
                                  <a:gd name="T4" fmla="*/ 17 w 1102"/>
                                  <a:gd name="T5" fmla="*/ 512 h 956"/>
                                  <a:gd name="T6" fmla="*/ 19 w 1102"/>
                                  <a:gd name="T7" fmla="*/ 380 h 956"/>
                                  <a:gd name="T8" fmla="*/ 94 w 1102"/>
                                  <a:gd name="T9" fmla="*/ 335 h 956"/>
                                  <a:gd name="T10" fmla="*/ 112 w 1102"/>
                                  <a:gd name="T11" fmla="*/ 282 h 956"/>
                                  <a:gd name="T12" fmla="*/ 74 w 1102"/>
                                  <a:gd name="T13" fmla="*/ 235 h 956"/>
                                  <a:gd name="T14" fmla="*/ 142 w 1102"/>
                                  <a:gd name="T15" fmla="*/ 244 h 956"/>
                                  <a:gd name="T16" fmla="*/ 157 w 1102"/>
                                  <a:gd name="T17" fmla="*/ 190 h 956"/>
                                  <a:gd name="T18" fmla="*/ 148 w 1102"/>
                                  <a:gd name="T19" fmla="*/ 155 h 956"/>
                                  <a:gd name="T20" fmla="*/ 223 w 1102"/>
                                  <a:gd name="T21" fmla="*/ 163 h 956"/>
                                  <a:gd name="T22" fmla="*/ 265 w 1102"/>
                                  <a:gd name="T23" fmla="*/ 126 h 956"/>
                                  <a:gd name="T24" fmla="*/ 301 w 1102"/>
                                  <a:gd name="T25" fmla="*/ 58 h 956"/>
                                  <a:gd name="T26" fmla="*/ 310 w 1102"/>
                                  <a:gd name="T27" fmla="*/ 112 h 956"/>
                                  <a:gd name="T28" fmla="*/ 490 w 1102"/>
                                  <a:gd name="T29" fmla="*/ 4 h 956"/>
                                  <a:gd name="T30" fmla="*/ 434 w 1102"/>
                                  <a:gd name="T31" fmla="*/ 19 h 956"/>
                                  <a:gd name="T32" fmla="*/ 570 w 1102"/>
                                  <a:gd name="T33" fmla="*/ 5 h 956"/>
                                  <a:gd name="T34" fmla="*/ 646 w 1102"/>
                                  <a:gd name="T35" fmla="*/ 10 h 956"/>
                                  <a:gd name="T36" fmla="*/ 598 w 1102"/>
                                  <a:gd name="T37" fmla="*/ 39 h 956"/>
                                  <a:gd name="T38" fmla="*/ 737 w 1102"/>
                                  <a:gd name="T39" fmla="*/ 27 h 956"/>
                                  <a:gd name="T40" fmla="*/ 748 w 1102"/>
                                  <a:gd name="T41" fmla="*/ 31 h 956"/>
                                  <a:gd name="T42" fmla="*/ 769 w 1102"/>
                                  <a:gd name="T43" fmla="*/ 98 h 956"/>
                                  <a:gd name="T44" fmla="*/ 871 w 1102"/>
                                  <a:gd name="T45" fmla="*/ 109 h 956"/>
                                  <a:gd name="T46" fmla="*/ 913 w 1102"/>
                                  <a:gd name="T47" fmla="*/ 118 h 956"/>
                                  <a:gd name="T48" fmla="*/ 869 w 1102"/>
                                  <a:gd name="T49" fmla="*/ 160 h 956"/>
                                  <a:gd name="T50" fmla="*/ 951 w 1102"/>
                                  <a:gd name="T51" fmla="*/ 157 h 956"/>
                                  <a:gd name="T52" fmla="*/ 1034 w 1102"/>
                                  <a:gd name="T53" fmla="*/ 302 h 956"/>
                                  <a:gd name="T54" fmla="*/ 1049 w 1102"/>
                                  <a:gd name="T55" fmla="*/ 316 h 956"/>
                                  <a:gd name="T56" fmla="*/ 1030 w 1102"/>
                                  <a:gd name="T57" fmla="*/ 313 h 956"/>
                                  <a:gd name="T58" fmla="*/ 1032 w 1102"/>
                                  <a:gd name="T59" fmla="*/ 353 h 956"/>
                                  <a:gd name="T60" fmla="*/ 1099 w 1102"/>
                                  <a:gd name="T61" fmla="*/ 501 h 956"/>
                                  <a:gd name="T62" fmla="*/ 1036 w 1102"/>
                                  <a:gd name="T63" fmla="*/ 518 h 956"/>
                                  <a:gd name="T64" fmla="*/ 1085 w 1102"/>
                                  <a:gd name="T65" fmla="*/ 603 h 956"/>
                                  <a:gd name="T66" fmla="*/ 1032 w 1102"/>
                                  <a:gd name="T67" fmla="*/ 561 h 956"/>
                                  <a:gd name="T68" fmla="*/ 1044 w 1102"/>
                                  <a:gd name="T69" fmla="*/ 660 h 956"/>
                                  <a:gd name="T70" fmla="*/ 1011 w 1102"/>
                                  <a:gd name="T71" fmla="*/ 717 h 956"/>
                                  <a:gd name="T72" fmla="*/ 987 w 1102"/>
                                  <a:gd name="T73" fmla="*/ 673 h 956"/>
                                  <a:gd name="T74" fmla="*/ 1008 w 1102"/>
                                  <a:gd name="T75" fmla="*/ 741 h 956"/>
                                  <a:gd name="T76" fmla="*/ 996 w 1102"/>
                                  <a:gd name="T77" fmla="*/ 749 h 956"/>
                                  <a:gd name="T78" fmla="*/ 886 w 1102"/>
                                  <a:gd name="T79" fmla="*/ 789 h 956"/>
                                  <a:gd name="T80" fmla="*/ 848 w 1102"/>
                                  <a:gd name="T81" fmla="*/ 813 h 956"/>
                                  <a:gd name="T82" fmla="*/ 854 w 1102"/>
                                  <a:gd name="T83" fmla="*/ 878 h 956"/>
                                  <a:gd name="T84" fmla="*/ 748 w 1102"/>
                                  <a:gd name="T85" fmla="*/ 867 h 956"/>
                                  <a:gd name="T86" fmla="*/ 807 w 1102"/>
                                  <a:gd name="T87" fmla="*/ 842 h 956"/>
                                  <a:gd name="T88" fmla="*/ 705 w 1102"/>
                                  <a:gd name="T89" fmla="*/ 917 h 956"/>
                                  <a:gd name="T90" fmla="*/ 667 w 1102"/>
                                  <a:gd name="T91" fmla="*/ 944 h 956"/>
                                  <a:gd name="T92" fmla="*/ 687 w 1102"/>
                                  <a:gd name="T93" fmla="*/ 913 h 956"/>
                                  <a:gd name="T94" fmla="*/ 561 w 1102"/>
                                  <a:gd name="T95" fmla="*/ 942 h 956"/>
                                  <a:gd name="T96" fmla="*/ 506 w 1102"/>
                                  <a:gd name="T97" fmla="*/ 945 h 956"/>
                                  <a:gd name="T98" fmla="*/ 494 w 1102"/>
                                  <a:gd name="T99" fmla="*/ 918 h 956"/>
                                  <a:gd name="T100" fmla="*/ 415 w 1102"/>
                                  <a:gd name="T101" fmla="*/ 912 h 956"/>
                                  <a:gd name="T102" fmla="*/ 407 w 1102"/>
                                  <a:gd name="T103" fmla="*/ 902 h 956"/>
                                  <a:gd name="T104" fmla="*/ 403 w 1102"/>
                                  <a:gd name="T105" fmla="*/ 920 h 956"/>
                                  <a:gd name="T106" fmla="*/ 282 w 1102"/>
                                  <a:gd name="T107" fmla="*/ 827 h 956"/>
                                  <a:gd name="T108" fmla="*/ 246 w 1102"/>
                                  <a:gd name="T109" fmla="*/ 810 h 956"/>
                                  <a:gd name="T110" fmla="*/ 221 w 1102"/>
                                  <a:gd name="T111" fmla="*/ 824 h 956"/>
                                  <a:gd name="T112" fmla="*/ 163 w 1102"/>
                                  <a:gd name="T113" fmla="*/ 810 h 956"/>
                                  <a:gd name="T114" fmla="*/ 184 w 1102"/>
                                  <a:gd name="T115" fmla="*/ 765 h 956"/>
                                  <a:gd name="T116" fmla="*/ 85 w 1102"/>
                                  <a:gd name="T117" fmla="*/ 725 h 956"/>
                                  <a:gd name="T118" fmla="*/ 74 w 1102"/>
                                  <a:gd name="T119" fmla="*/ 695 h 956"/>
                                  <a:gd name="T120" fmla="*/ 123 w 1102"/>
                                  <a:gd name="T121" fmla="*/ 682 h 956"/>
                                  <a:gd name="T122" fmla="*/ 60 w 1102"/>
                                  <a:gd name="T123" fmla="*/ 631 h 956"/>
                                  <a:gd name="T124" fmla="*/ 96 w 1102"/>
                                  <a:gd name="T125" fmla="*/ 651 h 95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  <a:cxn ang="0">
                                    <a:pos x="T118" y="T119"/>
                                  </a:cxn>
                                  <a:cxn ang="0">
                                    <a:pos x="T120" y="T121"/>
                                  </a:cxn>
                                  <a:cxn ang="0">
                                    <a:pos x="T122" y="T123"/>
                                  </a:cxn>
                                  <a:cxn ang="0">
                                    <a:pos x="T124" y="T125"/>
                                  </a:cxn>
                                </a:cxnLst>
                                <a:rect l="0" t="0" r="r" b="b"/>
                                <a:pathLst>
                                  <a:path w="1102" h="956">
                                    <a:moveTo>
                                      <a:pt x="17" y="501"/>
                                    </a:moveTo>
                                    <a:lnTo>
                                      <a:pt x="13" y="502"/>
                                    </a:lnTo>
                                    <a:lnTo>
                                      <a:pt x="9" y="502"/>
                                    </a:lnTo>
                                    <a:lnTo>
                                      <a:pt x="7" y="502"/>
                                    </a:lnTo>
                                    <a:lnTo>
                                      <a:pt x="5" y="502"/>
                                    </a:lnTo>
                                    <a:lnTo>
                                      <a:pt x="4" y="502"/>
                                    </a:lnTo>
                                    <a:lnTo>
                                      <a:pt x="2" y="502"/>
                                    </a:lnTo>
                                    <a:lnTo>
                                      <a:pt x="0" y="502"/>
                                    </a:lnTo>
                                    <a:lnTo>
                                      <a:pt x="0" y="501"/>
                                    </a:lnTo>
                                    <a:lnTo>
                                      <a:pt x="0" y="499"/>
                                    </a:lnTo>
                                    <a:lnTo>
                                      <a:pt x="2" y="499"/>
                                    </a:lnTo>
                                    <a:lnTo>
                                      <a:pt x="4" y="498"/>
                                    </a:lnTo>
                                    <a:lnTo>
                                      <a:pt x="4" y="498"/>
                                    </a:lnTo>
                                    <a:lnTo>
                                      <a:pt x="5" y="498"/>
                                    </a:lnTo>
                                    <a:lnTo>
                                      <a:pt x="9" y="499"/>
                                    </a:lnTo>
                                    <a:lnTo>
                                      <a:pt x="13" y="499"/>
                                    </a:lnTo>
                                    <a:lnTo>
                                      <a:pt x="17" y="501"/>
                                    </a:lnTo>
                                    <a:lnTo>
                                      <a:pt x="19" y="501"/>
                                    </a:lnTo>
                                    <a:lnTo>
                                      <a:pt x="17" y="499"/>
                                    </a:lnTo>
                                    <a:lnTo>
                                      <a:pt x="17" y="498"/>
                                    </a:lnTo>
                                    <a:lnTo>
                                      <a:pt x="15" y="494"/>
                                    </a:lnTo>
                                    <a:lnTo>
                                      <a:pt x="11" y="491"/>
                                    </a:lnTo>
                                    <a:lnTo>
                                      <a:pt x="9" y="490"/>
                                    </a:lnTo>
                                    <a:lnTo>
                                      <a:pt x="11" y="488"/>
                                    </a:lnTo>
                                    <a:lnTo>
                                      <a:pt x="11" y="488"/>
                                    </a:lnTo>
                                    <a:lnTo>
                                      <a:pt x="13" y="486"/>
                                    </a:lnTo>
                                    <a:lnTo>
                                      <a:pt x="13" y="486"/>
                                    </a:lnTo>
                                    <a:lnTo>
                                      <a:pt x="15" y="486"/>
                                    </a:lnTo>
                                    <a:lnTo>
                                      <a:pt x="15" y="486"/>
                                    </a:lnTo>
                                    <a:lnTo>
                                      <a:pt x="15" y="488"/>
                                    </a:lnTo>
                                    <a:lnTo>
                                      <a:pt x="17" y="490"/>
                                    </a:lnTo>
                                    <a:lnTo>
                                      <a:pt x="17" y="493"/>
                                    </a:lnTo>
                                    <a:lnTo>
                                      <a:pt x="17" y="494"/>
                                    </a:lnTo>
                                    <a:lnTo>
                                      <a:pt x="19" y="496"/>
                                    </a:lnTo>
                                    <a:lnTo>
                                      <a:pt x="19" y="499"/>
                                    </a:lnTo>
                                    <a:lnTo>
                                      <a:pt x="19" y="501"/>
                                    </a:lnTo>
                                    <a:lnTo>
                                      <a:pt x="21" y="499"/>
                                    </a:lnTo>
                                    <a:lnTo>
                                      <a:pt x="23" y="496"/>
                                    </a:lnTo>
                                    <a:lnTo>
                                      <a:pt x="24" y="491"/>
                                    </a:lnTo>
                                    <a:lnTo>
                                      <a:pt x="26" y="488"/>
                                    </a:lnTo>
                                    <a:lnTo>
                                      <a:pt x="28" y="486"/>
                                    </a:lnTo>
                                    <a:lnTo>
                                      <a:pt x="30" y="486"/>
                                    </a:lnTo>
                                    <a:lnTo>
                                      <a:pt x="30" y="486"/>
                                    </a:lnTo>
                                    <a:lnTo>
                                      <a:pt x="32" y="488"/>
                                    </a:lnTo>
                                    <a:lnTo>
                                      <a:pt x="32" y="490"/>
                                    </a:lnTo>
                                    <a:lnTo>
                                      <a:pt x="32" y="491"/>
                                    </a:lnTo>
                                    <a:lnTo>
                                      <a:pt x="28" y="494"/>
                                    </a:lnTo>
                                    <a:lnTo>
                                      <a:pt x="24" y="498"/>
                                    </a:lnTo>
                                    <a:lnTo>
                                      <a:pt x="23" y="499"/>
                                    </a:lnTo>
                                    <a:lnTo>
                                      <a:pt x="21" y="501"/>
                                    </a:lnTo>
                                    <a:lnTo>
                                      <a:pt x="23" y="501"/>
                                    </a:lnTo>
                                    <a:lnTo>
                                      <a:pt x="26" y="499"/>
                                    </a:lnTo>
                                    <a:lnTo>
                                      <a:pt x="30" y="499"/>
                                    </a:lnTo>
                                    <a:lnTo>
                                      <a:pt x="34" y="498"/>
                                    </a:lnTo>
                                    <a:lnTo>
                                      <a:pt x="36" y="498"/>
                                    </a:lnTo>
                                    <a:lnTo>
                                      <a:pt x="36" y="499"/>
                                    </a:lnTo>
                                    <a:lnTo>
                                      <a:pt x="38" y="499"/>
                                    </a:lnTo>
                                    <a:lnTo>
                                      <a:pt x="38" y="501"/>
                                    </a:lnTo>
                                    <a:lnTo>
                                      <a:pt x="38" y="502"/>
                                    </a:lnTo>
                                    <a:lnTo>
                                      <a:pt x="38" y="502"/>
                                    </a:lnTo>
                                    <a:lnTo>
                                      <a:pt x="38" y="502"/>
                                    </a:lnTo>
                                    <a:lnTo>
                                      <a:pt x="36" y="502"/>
                                    </a:lnTo>
                                    <a:lnTo>
                                      <a:pt x="36" y="502"/>
                                    </a:lnTo>
                                    <a:lnTo>
                                      <a:pt x="34" y="502"/>
                                    </a:lnTo>
                                    <a:lnTo>
                                      <a:pt x="30" y="502"/>
                                    </a:lnTo>
                                    <a:lnTo>
                                      <a:pt x="26" y="502"/>
                                    </a:lnTo>
                                    <a:lnTo>
                                      <a:pt x="23" y="501"/>
                                    </a:lnTo>
                                    <a:lnTo>
                                      <a:pt x="21" y="501"/>
                                    </a:lnTo>
                                    <a:lnTo>
                                      <a:pt x="23" y="504"/>
                                    </a:lnTo>
                                    <a:lnTo>
                                      <a:pt x="24" y="505"/>
                                    </a:lnTo>
                                    <a:lnTo>
                                      <a:pt x="26" y="509"/>
                                    </a:lnTo>
                                    <a:lnTo>
                                      <a:pt x="30" y="510"/>
                                    </a:lnTo>
                                    <a:lnTo>
                                      <a:pt x="30" y="513"/>
                                    </a:lnTo>
                                    <a:lnTo>
                                      <a:pt x="30" y="513"/>
                                    </a:lnTo>
                                    <a:lnTo>
                                      <a:pt x="30" y="515"/>
                                    </a:lnTo>
                                    <a:lnTo>
                                      <a:pt x="30" y="515"/>
                                    </a:lnTo>
                                    <a:lnTo>
                                      <a:pt x="28" y="515"/>
                                    </a:lnTo>
                                    <a:lnTo>
                                      <a:pt x="24" y="515"/>
                                    </a:lnTo>
                                    <a:lnTo>
                                      <a:pt x="23" y="512"/>
                                    </a:lnTo>
                                    <a:lnTo>
                                      <a:pt x="23" y="509"/>
                                    </a:lnTo>
                                    <a:lnTo>
                                      <a:pt x="21" y="505"/>
                                    </a:lnTo>
                                    <a:lnTo>
                                      <a:pt x="21" y="502"/>
                                    </a:lnTo>
                                    <a:lnTo>
                                      <a:pt x="19" y="505"/>
                                    </a:lnTo>
                                    <a:lnTo>
                                      <a:pt x="19" y="507"/>
                                    </a:lnTo>
                                    <a:lnTo>
                                      <a:pt x="19" y="507"/>
                                    </a:lnTo>
                                    <a:lnTo>
                                      <a:pt x="19" y="509"/>
                                    </a:lnTo>
                                    <a:lnTo>
                                      <a:pt x="17" y="512"/>
                                    </a:lnTo>
                                    <a:lnTo>
                                      <a:pt x="17" y="513"/>
                                    </a:lnTo>
                                    <a:lnTo>
                                      <a:pt x="17" y="515"/>
                                    </a:lnTo>
                                    <a:lnTo>
                                      <a:pt x="15" y="515"/>
                                    </a:lnTo>
                                    <a:lnTo>
                                      <a:pt x="13" y="515"/>
                                    </a:lnTo>
                                    <a:lnTo>
                                      <a:pt x="11" y="515"/>
                                    </a:lnTo>
                                    <a:lnTo>
                                      <a:pt x="9" y="515"/>
                                    </a:lnTo>
                                    <a:lnTo>
                                      <a:pt x="9" y="513"/>
                                    </a:lnTo>
                                    <a:lnTo>
                                      <a:pt x="9" y="513"/>
                                    </a:lnTo>
                                    <a:lnTo>
                                      <a:pt x="11" y="510"/>
                                    </a:lnTo>
                                    <a:lnTo>
                                      <a:pt x="13" y="509"/>
                                    </a:lnTo>
                                    <a:lnTo>
                                      <a:pt x="17" y="505"/>
                                    </a:lnTo>
                                    <a:lnTo>
                                      <a:pt x="19" y="504"/>
                                    </a:lnTo>
                                    <a:lnTo>
                                      <a:pt x="19" y="501"/>
                                    </a:lnTo>
                                    <a:lnTo>
                                      <a:pt x="17" y="501"/>
                                    </a:lnTo>
                                    <a:close/>
                                    <a:moveTo>
                                      <a:pt x="70" y="378"/>
                                    </a:moveTo>
                                    <a:lnTo>
                                      <a:pt x="76" y="380"/>
                                    </a:lnTo>
                                    <a:lnTo>
                                      <a:pt x="77" y="378"/>
                                    </a:lnTo>
                                    <a:lnTo>
                                      <a:pt x="79" y="376"/>
                                    </a:lnTo>
                                    <a:lnTo>
                                      <a:pt x="81" y="372"/>
                                    </a:lnTo>
                                    <a:lnTo>
                                      <a:pt x="83" y="372"/>
                                    </a:lnTo>
                                    <a:lnTo>
                                      <a:pt x="76" y="399"/>
                                    </a:lnTo>
                                    <a:lnTo>
                                      <a:pt x="76" y="399"/>
                                    </a:lnTo>
                                    <a:lnTo>
                                      <a:pt x="76" y="394"/>
                                    </a:lnTo>
                                    <a:lnTo>
                                      <a:pt x="76" y="392"/>
                                    </a:lnTo>
                                    <a:lnTo>
                                      <a:pt x="74" y="389"/>
                                    </a:lnTo>
                                    <a:lnTo>
                                      <a:pt x="68" y="388"/>
                                    </a:lnTo>
                                    <a:lnTo>
                                      <a:pt x="26" y="380"/>
                                    </a:lnTo>
                                    <a:lnTo>
                                      <a:pt x="21" y="378"/>
                                    </a:lnTo>
                                    <a:lnTo>
                                      <a:pt x="19" y="380"/>
                                    </a:lnTo>
                                    <a:lnTo>
                                      <a:pt x="17" y="381"/>
                                    </a:lnTo>
                                    <a:lnTo>
                                      <a:pt x="15" y="386"/>
                                    </a:lnTo>
                                    <a:lnTo>
                                      <a:pt x="13" y="386"/>
                                    </a:lnTo>
                                    <a:lnTo>
                                      <a:pt x="19" y="359"/>
                                    </a:lnTo>
                                    <a:lnTo>
                                      <a:pt x="21" y="360"/>
                                    </a:lnTo>
                                    <a:lnTo>
                                      <a:pt x="21" y="364"/>
                                    </a:lnTo>
                                    <a:lnTo>
                                      <a:pt x="21" y="367"/>
                                    </a:lnTo>
                                    <a:lnTo>
                                      <a:pt x="24" y="368"/>
                                    </a:lnTo>
                                    <a:lnTo>
                                      <a:pt x="28" y="370"/>
                                    </a:lnTo>
                                    <a:lnTo>
                                      <a:pt x="45" y="373"/>
                                    </a:lnTo>
                                    <a:lnTo>
                                      <a:pt x="53" y="345"/>
                                    </a:lnTo>
                                    <a:lnTo>
                                      <a:pt x="38" y="341"/>
                                    </a:lnTo>
                                    <a:lnTo>
                                      <a:pt x="32" y="341"/>
                                    </a:lnTo>
                                    <a:lnTo>
                                      <a:pt x="28" y="341"/>
                                    </a:lnTo>
                                    <a:lnTo>
                                      <a:pt x="26" y="345"/>
                                    </a:lnTo>
                                    <a:lnTo>
                                      <a:pt x="24" y="348"/>
                                    </a:lnTo>
                                    <a:lnTo>
                                      <a:pt x="23" y="348"/>
                                    </a:lnTo>
                                    <a:lnTo>
                                      <a:pt x="30" y="322"/>
                                    </a:lnTo>
                                    <a:lnTo>
                                      <a:pt x="30" y="322"/>
                                    </a:lnTo>
                                    <a:lnTo>
                                      <a:pt x="32" y="327"/>
                                    </a:lnTo>
                                    <a:lnTo>
                                      <a:pt x="32" y="329"/>
                                    </a:lnTo>
                                    <a:lnTo>
                                      <a:pt x="34" y="330"/>
                                    </a:lnTo>
                                    <a:lnTo>
                                      <a:pt x="40" y="333"/>
                                    </a:lnTo>
                                    <a:lnTo>
                                      <a:pt x="79" y="341"/>
                                    </a:lnTo>
                                    <a:lnTo>
                                      <a:pt x="85" y="341"/>
                                    </a:lnTo>
                                    <a:lnTo>
                                      <a:pt x="87" y="341"/>
                                    </a:lnTo>
                                    <a:lnTo>
                                      <a:pt x="89" y="338"/>
                                    </a:lnTo>
                                    <a:lnTo>
                                      <a:pt x="93" y="333"/>
                                    </a:lnTo>
                                    <a:lnTo>
                                      <a:pt x="94" y="335"/>
                                    </a:lnTo>
                                    <a:lnTo>
                                      <a:pt x="87" y="360"/>
                                    </a:lnTo>
                                    <a:lnTo>
                                      <a:pt x="85" y="360"/>
                                    </a:lnTo>
                                    <a:lnTo>
                                      <a:pt x="85" y="357"/>
                                    </a:lnTo>
                                    <a:lnTo>
                                      <a:pt x="85" y="354"/>
                                    </a:lnTo>
                                    <a:lnTo>
                                      <a:pt x="83" y="351"/>
                                    </a:lnTo>
                                    <a:lnTo>
                                      <a:pt x="77" y="349"/>
                                    </a:lnTo>
                                    <a:lnTo>
                                      <a:pt x="59" y="345"/>
                                    </a:lnTo>
                                    <a:lnTo>
                                      <a:pt x="51" y="375"/>
                                    </a:lnTo>
                                    <a:lnTo>
                                      <a:pt x="70" y="378"/>
                                    </a:lnTo>
                                    <a:close/>
                                    <a:moveTo>
                                      <a:pt x="83" y="300"/>
                                    </a:moveTo>
                                    <a:lnTo>
                                      <a:pt x="93" y="282"/>
                                    </a:lnTo>
                                    <a:lnTo>
                                      <a:pt x="64" y="284"/>
                                    </a:lnTo>
                                    <a:lnTo>
                                      <a:pt x="83" y="300"/>
                                    </a:lnTo>
                                    <a:close/>
                                    <a:moveTo>
                                      <a:pt x="51" y="276"/>
                                    </a:moveTo>
                                    <a:lnTo>
                                      <a:pt x="53" y="274"/>
                                    </a:lnTo>
                                    <a:lnTo>
                                      <a:pt x="115" y="273"/>
                                    </a:lnTo>
                                    <a:lnTo>
                                      <a:pt x="117" y="273"/>
                                    </a:lnTo>
                                    <a:lnTo>
                                      <a:pt x="119" y="271"/>
                                    </a:lnTo>
                                    <a:lnTo>
                                      <a:pt x="123" y="270"/>
                                    </a:lnTo>
                                    <a:lnTo>
                                      <a:pt x="125" y="266"/>
                                    </a:lnTo>
                                    <a:lnTo>
                                      <a:pt x="127" y="268"/>
                                    </a:lnTo>
                                    <a:lnTo>
                                      <a:pt x="117" y="290"/>
                                    </a:lnTo>
                                    <a:lnTo>
                                      <a:pt x="115" y="289"/>
                                    </a:lnTo>
                                    <a:lnTo>
                                      <a:pt x="115" y="287"/>
                                    </a:lnTo>
                                    <a:lnTo>
                                      <a:pt x="115" y="286"/>
                                    </a:lnTo>
                                    <a:lnTo>
                                      <a:pt x="115" y="284"/>
                                    </a:lnTo>
                                    <a:lnTo>
                                      <a:pt x="115" y="282"/>
                                    </a:lnTo>
                                    <a:lnTo>
                                      <a:pt x="113" y="282"/>
                                    </a:lnTo>
                                    <a:lnTo>
                                      <a:pt x="112" y="282"/>
                                    </a:lnTo>
                                    <a:lnTo>
                                      <a:pt x="108" y="282"/>
                                    </a:lnTo>
                                    <a:lnTo>
                                      <a:pt x="102" y="282"/>
                                    </a:lnTo>
                                    <a:lnTo>
                                      <a:pt x="96" y="282"/>
                                    </a:lnTo>
                                    <a:lnTo>
                                      <a:pt x="85" y="305"/>
                                    </a:lnTo>
                                    <a:lnTo>
                                      <a:pt x="91" y="309"/>
                                    </a:lnTo>
                                    <a:lnTo>
                                      <a:pt x="94" y="311"/>
                                    </a:lnTo>
                                    <a:lnTo>
                                      <a:pt x="96" y="314"/>
                                    </a:lnTo>
                                    <a:lnTo>
                                      <a:pt x="98" y="314"/>
                                    </a:lnTo>
                                    <a:lnTo>
                                      <a:pt x="98" y="314"/>
                                    </a:lnTo>
                                    <a:lnTo>
                                      <a:pt x="100" y="314"/>
                                    </a:lnTo>
                                    <a:lnTo>
                                      <a:pt x="102" y="313"/>
                                    </a:lnTo>
                                    <a:lnTo>
                                      <a:pt x="104" y="311"/>
                                    </a:lnTo>
                                    <a:lnTo>
                                      <a:pt x="104" y="309"/>
                                    </a:lnTo>
                                    <a:lnTo>
                                      <a:pt x="106" y="311"/>
                                    </a:lnTo>
                                    <a:lnTo>
                                      <a:pt x="98" y="327"/>
                                    </a:lnTo>
                                    <a:lnTo>
                                      <a:pt x="96" y="327"/>
                                    </a:lnTo>
                                    <a:lnTo>
                                      <a:pt x="96" y="324"/>
                                    </a:lnTo>
                                    <a:lnTo>
                                      <a:pt x="96" y="322"/>
                                    </a:lnTo>
                                    <a:lnTo>
                                      <a:pt x="96" y="321"/>
                                    </a:lnTo>
                                    <a:lnTo>
                                      <a:pt x="94" y="319"/>
                                    </a:lnTo>
                                    <a:lnTo>
                                      <a:pt x="93" y="317"/>
                                    </a:lnTo>
                                    <a:lnTo>
                                      <a:pt x="91" y="317"/>
                                    </a:lnTo>
                                    <a:lnTo>
                                      <a:pt x="51" y="276"/>
                                    </a:lnTo>
                                    <a:close/>
                                    <a:moveTo>
                                      <a:pt x="91" y="231"/>
                                    </a:moveTo>
                                    <a:lnTo>
                                      <a:pt x="85" y="231"/>
                                    </a:lnTo>
                                    <a:lnTo>
                                      <a:pt x="83" y="233"/>
                                    </a:lnTo>
                                    <a:lnTo>
                                      <a:pt x="79" y="235"/>
                                    </a:lnTo>
                                    <a:lnTo>
                                      <a:pt x="76" y="236"/>
                                    </a:lnTo>
                                    <a:lnTo>
                                      <a:pt x="74" y="235"/>
                                    </a:lnTo>
                                    <a:lnTo>
                                      <a:pt x="93" y="212"/>
                                    </a:lnTo>
                                    <a:lnTo>
                                      <a:pt x="94" y="214"/>
                                    </a:lnTo>
                                    <a:lnTo>
                                      <a:pt x="93" y="217"/>
                                    </a:lnTo>
                                    <a:lnTo>
                                      <a:pt x="91" y="219"/>
                                    </a:lnTo>
                                    <a:lnTo>
                                      <a:pt x="91" y="222"/>
                                    </a:lnTo>
                                    <a:lnTo>
                                      <a:pt x="93" y="223"/>
                                    </a:lnTo>
                                    <a:lnTo>
                                      <a:pt x="93" y="223"/>
                                    </a:lnTo>
                                    <a:lnTo>
                                      <a:pt x="94" y="225"/>
                                    </a:lnTo>
                                    <a:lnTo>
                                      <a:pt x="94" y="223"/>
                                    </a:lnTo>
                                    <a:lnTo>
                                      <a:pt x="98" y="223"/>
                                    </a:lnTo>
                                    <a:lnTo>
                                      <a:pt x="129" y="225"/>
                                    </a:lnTo>
                                    <a:lnTo>
                                      <a:pt x="117" y="204"/>
                                    </a:lnTo>
                                    <a:lnTo>
                                      <a:pt x="115" y="203"/>
                                    </a:lnTo>
                                    <a:lnTo>
                                      <a:pt x="113" y="200"/>
                                    </a:lnTo>
                                    <a:lnTo>
                                      <a:pt x="113" y="200"/>
                                    </a:lnTo>
                                    <a:lnTo>
                                      <a:pt x="112" y="198"/>
                                    </a:lnTo>
                                    <a:lnTo>
                                      <a:pt x="112" y="198"/>
                                    </a:lnTo>
                                    <a:lnTo>
                                      <a:pt x="110" y="198"/>
                                    </a:lnTo>
                                    <a:lnTo>
                                      <a:pt x="108" y="201"/>
                                    </a:lnTo>
                                    <a:lnTo>
                                      <a:pt x="106" y="201"/>
                                    </a:lnTo>
                                    <a:lnTo>
                                      <a:pt x="104" y="200"/>
                                    </a:lnTo>
                                    <a:lnTo>
                                      <a:pt x="117" y="185"/>
                                    </a:lnTo>
                                    <a:lnTo>
                                      <a:pt x="119" y="187"/>
                                    </a:lnTo>
                                    <a:lnTo>
                                      <a:pt x="117" y="188"/>
                                    </a:lnTo>
                                    <a:lnTo>
                                      <a:pt x="117" y="192"/>
                                    </a:lnTo>
                                    <a:lnTo>
                                      <a:pt x="117" y="196"/>
                                    </a:lnTo>
                                    <a:lnTo>
                                      <a:pt x="121" y="203"/>
                                    </a:lnTo>
                                    <a:lnTo>
                                      <a:pt x="140" y="238"/>
                                    </a:lnTo>
                                    <a:lnTo>
                                      <a:pt x="142" y="244"/>
                                    </a:lnTo>
                                    <a:lnTo>
                                      <a:pt x="142" y="247"/>
                                    </a:lnTo>
                                    <a:lnTo>
                                      <a:pt x="142" y="252"/>
                                    </a:lnTo>
                                    <a:lnTo>
                                      <a:pt x="140" y="255"/>
                                    </a:lnTo>
                                    <a:lnTo>
                                      <a:pt x="138" y="257"/>
                                    </a:lnTo>
                                    <a:lnTo>
                                      <a:pt x="134" y="258"/>
                                    </a:lnTo>
                                    <a:lnTo>
                                      <a:pt x="130" y="258"/>
                                    </a:lnTo>
                                    <a:lnTo>
                                      <a:pt x="129" y="258"/>
                                    </a:lnTo>
                                    <a:lnTo>
                                      <a:pt x="127" y="257"/>
                                    </a:lnTo>
                                    <a:lnTo>
                                      <a:pt x="127" y="255"/>
                                    </a:lnTo>
                                    <a:lnTo>
                                      <a:pt x="127" y="254"/>
                                    </a:lnTo>
                                    <a:lnTo>
                                      <a:pt x="127" y="252"/>
                                    </a:lnTo>
                                    <a:lnTo>
                                      <a:pt x="130" y="251"/>
                                    </a:lnTo>
                                    <a:lnTo>
                                      <a:pt x="132" y="251"/>
                                    </a:lnTo>
                                    <a:lnTo>
                                      <a:pt x="136" y="251"/>
                                    </a:lnTo>
                                    <a:lnTo>
                                      <a:pt x="138" y="249"/>
                                    </a:lnTo>
                                    <a:lnTo>
                                      <a:pt x="140" y="247"/>
                                    </a:lnTo>
                                    <a:lnTo>
                                      <a:pt x="140" y="246"/>
                                    </a:lnTo>
                                    <a:lnTo>
                                      <a:pt x="138" y="244"/>
                                    </a:lnTo>
                                    <a:lnTo>
                                      <a:pt x="136" y="241"/>
                                    </a:lnTo>
                                    <a:lnTo>
                                      <a:pt x="134" y="238"/>
                                    </a:lnTo>
                                    <a:lnTo>
                                      <a:pt x="132" y="235"/>
                                    </a:lnTo>
                                    <a:lnTo>
                                      <a:pt x="91" y="231"/>
                                    </a:lnTo>
                                    <a:close/>
                                    <a:moveTo>
                                      <a:pt x="178" y="168"/>
                                    </a:moveTo>
                                    <a:lnTo>
                                      <a:pt x="176" y="172"/>
                                    </a:lnTo>
                                    <a:lnTo>
                                      <a:pt x="174" y="177"/>
                                    </a:lnTo>
                                    <a:lnTo>
                                      <a:pt x="172" y="180"/>
                                    </a:lnTo>
                                    <a:lnTo>
                                      <a:pt x="168" y="184"/>
                                    </a:lnTo>
                                    <a:lnTo>
                                      <a:pt x="163" y="188"/>
                                    </a:lnTo>
                                    <a:lnTo>
                                      <a:pt x="157" y="190"/>
                                    </a:lnTo>
                                    <a:lnTo>
                                      <a:pt x="151" y="190"/>
                                    </a:lnTo>
                                    <a:lnTo>
                                      <a:pt x="148" y="188"/>
                                    </a:lnTo>
                                    <a:lnTo>
                                      <a:pt x="136" y="180"/>
                                    </a:lnTo>
                                    <a:lnTo>
                                      <a:pt x="132" y="179"/>
                                    </a:lnTo>
                                    <a:lnTo>
                                      <a:pt x="129" y="177"/>
                                    </a:lnTo>
                                    <a:lnTo>
                                      <a:pt x="127" y="179"/>
                                    </a:lnTo>
                                    <a:lnTo>
                                      <a:pt x="123" y="182"/>
                                    </a:lnTo>
                                    <a:lnTo>
                                      <a:pt x="121" y="180"/>
                                    </a:lnTo>
                                    <a:lnTo>
                                      <a:pt x="140" y="161"/>
                                    </a:lnTo>
                                    <a:lnTo>
                                      <a:pt x="142" y="163"/>
                                    </a:lnTo>
                                    <a:lnTo>
                                      <a:pt x="140" y="166"/>
                                    </a:lnTo>
                                    <a:lnTo>
                                      <a:pt x="138" y="168"/>
                                    </a:lnTo>
                                    <a:lnTo>
                                      <a:pt x="140" y="171"/>
                                    </a:lnTo>
                                    <a:lnTo>
                                      <a:pt x="144" y="174"/>
                                    </a:lnTo>
                                    <a:lnTo>
                                      <a:pt x="153" y="180"/>
                                    </a:lnTo>
                                    <a:lnTo>
                                      <a:pt x="157" y="182"/>
                                    </a:lnTo>
                                    <a:lnTo>
                                      <a:pt x="159" y="184"/>
                                    </a:lnTo>
                                    <a:lnTo>
                                      <a:pt x="163" y="182"/>
                                    </a:lnTo>
                                    <a:lnTo>
                                      <a:pt x="166" y="179"/>
                                    </a:lnTo>
                                    <a:lnTo>
                                      <a:pt x="170" y="177"/>
                                    </a:lnTo>
                                    <a:lnTo>
                                      <a:pt x="172" y="176"/>
                                    </a:lnTo>
                                    <a:lnTo>
                                      <a:pt x="174" y="172"/>
                                    </a:lnTo>
                                    <a:lnTo>
                                      <a:pt x="176" y="168"/>
                                    </a:lnTo>
                                    <a:lnTo>
                                      <a:pt x="161" y="155"/>
                                    </a:lnTo>
                                    <a:lnTo>
                                      <a:pt x="157" y="153"/>
                                    </a:lnTo>
                                    <a:lnTo>
                                      <a:pt x="153" y="153"/>
                                    </a:lnTo>
                                    <a:lnTo>
                                      <a:pt x="151" y="153"/>
                                    </a:lnTo>
                                    <a:lnTo>
                                      <a:pt x="148" y="157"/>
                                    </a:lnTo>
                                    <a:lnTo>
                                      <a:pt x="148" y="155"/>
                                    </a:lnTo>
                                    <a:lnTo>
                                      <a:pt x="165" y="136"/>
                                    </a:lnTo>
                                    <a:lnTo>
                                      <a:pt x="166" y="137"/>
                                    </a:lnTo>
                                    <a:lnTo>
                                      <a:pt x="163" y="141"/>
                                    </a:lnTo>
                                    <a:lnTo>
                                      <a:pt x="163" y="144"/>
                                    </a:lnTo>
                                    <a:lnTo>
                                      <a:pt x="165" y="145"/>
                                    </a:lnTo>
                                    <a:lnTo>
                                      <a:pt x="166" y="149"/>
                                    </a:lnTo>
                                    <a:lnTo>
                                      <a:pt x="201" y="172"/>
                                    </a:lnTo>
                                    <a:lnTo>
                                      <a:pt x="204" y="176"/>
                                    </a:lnTo>
                                    <a:lnTo>
                                      <a:pt x="208" y="176"/>
                                    </a:lnTo>
                                    <a:lnTo>
                                      <a:pt x="210" y="174"/>
                                    </a:lnTo>
                                    <a:lnTo>
                                      <a:pt x="214" y="171"/>
                                    </a:lnTo>
                                    <a:lnTo>
                                      <a:pt x="216" y="172"/>
                                    </a:lnTo>
                                    <a:lnTo>
                                      <a:pt x="195" y="193"/>
                                    </a:lnTo>
                                    <a:lnTo>
                                      <a:pt x="195" y="192"/>
                                    </a:lnTo>
                                    <a:lnTo>
                                      <a:pt x="197" y="188"/>
                                    </a:lnTo>
                                    <a:lnTo>
                                      <a:pt x="199" y="187"/>
                                    </a:lnTo>
                                    <a:lnTo>
                                      <a:pt x="197" y="184"/>
                                    </a:lnTo>
                                    <a:lnTo>
                                      <a:pt x="193" y="180"/>
                                    </a:lnTo>
                                    <a:lnTo>
                                      <a:pt x="178" y="168"/>
                                    </a:lnTo>
                                    <a:close/>
                                    <a:moveTo>
                                      <a:pt x="231" y="150"/>
                                    </a:moveTo>
                                    <a:lnTo>
                                      <a:pt x="235" y="153"/>
                                    </a:lnTo>
                                    <a:lnTo>
                                      <a:pt x="235" y="153"/>
                                    </a:lnTo>
                                    <a:lnTo>
                                      <a:pt x="238" y="153"/>
                                    </a:lnTo>
                                    <a:lnTo>
                                      <a:pt x="244" y="152"/>
                                    </a:lnTo>
                                    <a:lnTo>
                                      <a:pt x="244" y="152"/>
                                    </a:lnTo>
                                    <a:lnTo>
                                      <a:pt x="221" y="169"/>
                                    </a:lnTo>
                                    <a:lnTo>
                                      <a:pt x="220" y="168"/>
                                    </a:lnTo>
                                    <a:lnTo>
                                      <a:pt x="221" y="164"/>
                                    </a:lnTo>
                                    <a:lnTo>
                                      <a:pt x="223" y="163"/>
                                    </a:lnTo>
                                    <a:lnTo>
                                      <a:pt x="223" y="160"/>
                                    </a:lnTo>
                                    <a:lnTo>
                                      <a:pt x="221" y="155"/>
                                    </a:lnTo>
                                    <a:lnTo>
                                      <a:pt x="195" y="126"/>
                                    </a:lnTo>
                                    <a:lnTo>
                                      <a:pt x="191" y="123"/>
                                    </a:lnTo>
                                    <a:lnTo>
                                      <a:pt x="189" y="121"/>
                                    </a:lnTo>
                                    <a:lnTo>
                                      <a:pt x="185" y="123"/>
                                    </a:lnTo>
                                    <a:lnTo>
                                      <a:pt x="182" y="125"/>
                                    </a:lnTo>
                                    <a:lnTo>
                                      <a:pt x="180" y="123"/>
                                    </a:lnTo>
                                    <a:lnTo>
                                      <a:pt x="204" y="107"/>
                                    </a:lnTo>
                                    <a:lnTo>
                                      <a:pt x="206" y="109"/>
                                    </a:lnTo>
                                    <a:lnTo>
                                      <a:pt x="202" y="112"/>
                                    </a:lnTo>
                                    <a:lnTo>
                                      <a:pt x="201" y="113"/>
                                    </a:lnTo>
                                    <a:lnTo>
                                      <a:pt x="201" y="117"/>
                                    </a:lnTo>
                                    <a:lnTo>
                                      <a:pt x="204" y="120"/>
                                    </a:lnTo>
                                    <a:lnTo>
                                      <a:pt x="214" y="133"/>
                                    </a:lnTo>
                                    <a:lnTo>
                                      <a:pt x="242" y="115"/>
                                    </a:lnTo>
                                    <a:lnTo>
                                      <a:pt x="231" y="102"/>
                                    </a:lnTo>
                                    <a:lnTo>
                                      <a:pt x="227" y="99"/>
                                    </a:lnTo>
                                    <a:lnTo>
                                      <a:pt x="223" y="98"/>
                                    </a:lnTo>
                                    <a:lnTo>
                                      <a:pt x="220" y="99"/>
                                    </a:lnTo>
                                    <a:lnTo>
                                      <a:pt x="216" y="101"/>
                                    </a:lnTo>
                                    <a:lnTo>
                                      <a:pt x="214" y="101"/>
                                    </a:lnTo>
                                    <a:lnTo>
                                      <a:pt x="240" y="83"/>
                                    </a:lnTo>
                                    <a:lnTo>
                                      <a:pt x="240" y="85"/>
                                    </a:lnTo>
                                    <a:lnTo>
                                      <a:pt x="237" y="88"/>
                                    </a:lnTo>
                                    <a:lnTo>
                                      <a:pt x="235" y="90"/>
                                    </a:lnTo>
                                    <a:lnTo>
                                      <a:pt x="237" y="93"/>
                                    </a:lnTo>
                                    <a:lnTo>
                                      <a:pt x="238" y="98"/>
                                    </a:lnTo>
                                    <a:lnTo>
                                      <a:pt x="265" y="126"/>
                                    </a:lnTo>
                                    <a:lnTo>
                                      <a:pt x="269" y="129"/>
                                    </a:lnTo>
                                    <a:lnTo>
                                      <a:pt x="271" y="131"/>
                                    </a:lnTo>
                                    <a:lnTo>
                                      <a:pt x="274" y="129"/>
                                    </a:lnTo>
                                    <a:lnTo>
                                      <a:pt x="278" y="126"/>
                                    </a:lnTo>
                                    <a:lnTo>
                                      <a:pt x="280" y="128"/>
                                    </a:lnTo>
                                    <a:lnTo>
                                      <a:pt x="256" y="145"/>
                                    </a:lnTo>
                                    <a:lnTo>
                                      <a:pt x="254" y="144"/>
                                    </a:lnTo>
                                    <a:lnTo>
                                      <a:pt x="257" y="141"/>
                                    </a:lnTo>
                                    <a:lnTo>
                                      <a:pt x="259" y="139"/>
                                    </a:lnTo>
                                    <a:lnTo>
                                      <a:pt x="259" y="136"/>
                                    </a:lnTo>
                                    <a:lnTo>
                                      <a:pt x="257" y="131"/>
                                    </a:lnTo>
                                    <a:lnTo>
                                      <a:pt x="244" y="118"/>
                                    </a:lnTo>
                                    <a:lnTo>
                                      <a:pt x="218" y="136"/>
                                    </a:lnTo>
                                    <a:lnTo>
                                      <a:pt x="231" y="150"/>
                                    </a:lnTo>
                                    <a:close/>
                                    <a:moveTo>
                                      <a:pt x="267" y="80"/>
                                    </a:moveTo>
                                    <a:lnTo>
                                      <a:pt x="263" y="77"/>
                                    </a:lnTo>
                                    <a:lnTo>
                                      <a:pt x="261" y="75"/>
                                    </a:lnTo>
                                    <a:lnTo>
                                      <a:pt x="257" y="75"/>
                                    </a:lnTo>
                                    <a:lnTo>
                                      <a:pt x="254" y="77"/>
                                    </a:lnTo>
                                    <a:lnTo>
                                      <a:pt x="252" y="75"/>
                                    </a:lnTo>
                                    <a:lnTo>
                                      <a:pt x="278" y="62"/>
                                    </a:lnTo>
                                    <a:lnTo>
                                      <a:pt x="280" y="64"/>
                                    </a:lnTo>
                                    <a:lnTo>
                                      <a:pt x="274" y="67"/>
                                    </a:lnTo>
                                    <a:lnTo>
                                      <a:pt x="274" y="69"/>
                                    </a:lnTo>
                                    <a:lnTo>
                                      <a:pt x="274" y="72"/>
                                    </a:lnTo>
                                    <a:lnTo>
                                      <a:pt x="276" y="77"/>
                                    </a:lnTo>
                                    <a:lnTo>
                                      <a:pt x="293" y="104"/>
                                    </a:lnTo>
                                    <a:lnTo>
                                      <a:pt x="303" y="59"/>
                                    </a:lnTo>
                                    <a:lnTo>
                                      <a:pt x="301" y="58"/>
                                    </a:lnTo>
                                    <a:lnTo>
                                      <a:pt x="299" y="58"/>
                                    </a:lnTo>
                                    <a:lnTo>
                                      <a:pt x="295" y="58"/>
                                    </a:lnTo>
                                    <a:lnTo>
                                      <a:pt x="290" y="59"/>
                                    </a:lnTo>
                                    <a:lnTo>
                                      <a:pt x="290" y="58"/>
                                    </a:lnTo>
                                    <a:lnTo>
                                      <a:pt x="318" y="45"/>
                                    </a:lnTo>
                                    <a:lnTo>
                                      <a:pt x="318" y="47"/>
                                    </a:lnTo>
                                    <a:lnTo>
                                      <a:pt x="314" y="48"/>
                                    </a:lnTo>
                                    <a:lnTo>
                                      <a:pt x="312" y="51"/>
                                    </a:lnTo>
                                    <a:lnTo>
                                      <a:pt x="312" y="55"/>
                                    </a:lnTo>
                                    <a:lnTo>
                                      <a:pt x="314" y="58"/>
                                    </a:lnTo>
                                    <a:lnTo>
                                      <a:pt x="335" y="90"/>
                                    </a:lnTo>
                                    <a:lnTo>
                                      <a:pt x="337" y="94"/>
                                    </a:lnTo>
                                    <a:lnTo>
                                      <a:pt x="341" y="96"/>
                                    </a:lnTo>
                                    <a:lnTo>
                                      <a:pt x="343" y="94"/>
                                    </a:lnTo>
                                    <a:lnTo>
                                      <a:pt x="348" y="93"/>
                                    </a:lnTo>
                                    <a:lnTo>
                                      <a:pt x="350" y="94"/>
                                    </a:lnTo>
                                    <a:lnTo>
                                      <a:pt x="322" y="109"/>
                                    </a:lnTo>
                                    <a:lnTo>
                                      <a:pt x="322" y="106"/>
                                    </a:lnTo>
                                    <a:lnTo>
                                      <a:pt x="324" y="104"/>
                                    </a:lnTo>
                                    <a:lnTo>
                                      <a:pt x="326" y="102"/>
                                    </a:lnTo>
                                    <a:lnTo>
                                      <a:pt x="328" y="99"/>
                                    </a:lnTo>
                                    <a:lnTo>
                                      <a:pt x="326" y="94"/>
                                    </a:lnTo>
                                    <a:lnTo>
                                      <a:pt x="305" y="66"/>
                                    </a:lnTo>
                                    <a:lnTo>
                                      <a:pt x="297" y="110"/>
                                    </a:lnTo>
                                    <a:lnTo>
                                      <a:pt x="299" y="113"/>
                                    </a:lnTo>
                                    <a:lnTo>
                                      <a:pt x="301" y="113"/>
                                    </a:lnTo>
                                    <a:lnTo>
                                      <a:pt x="305" y="113"/>
                                    </a:lnTo>
                                    <a:lnTo>
                                      <a:pt x="310" y="112"/>
                                    </a:lnTo>
                                    <a:lnTo>
                                      <a:pt x="310" y="112"/>
                                    </a:lnTo>
                                    <a:lnTo>
                                      <a:pt x="284" y="126"/>
                                    </a:lnTo>
                                    <a:lnTo>
                                      <a:pt x="284" y="125"/>
                                    </a:lnTo>
                                    <a:lnTo>
                                      <a:pt x="286" y="121"/>
                                    </a:lnTo>
                                    <a:lnTo>
                                      <a:pt x="288" y="120"/>
                                    </a:lnTo>
                                    <a:lnTo>
                                      <a:pt x="290" y="117"/>
                                    </a:lnTo>
                                    <a:lnTo>
                                      <a:pt x="288" y="113"/>
                                    </a:lnTo>
                                    <a:lnTo>
                                      <a:pt x="267" y="80"/>
                                    </a:lnTo>
                                    <a:close/>
                                    <a:moveTo>
                                      <a:pt x="434" y="19"/>
                                    </a:moveTo>
                                    <a:lnTo>
                                      <a:pt x="432" y="16"/>
                                    </a:lnTo>
                                    <a:lnTo>
                                      <a:pt x="430" y="15"/>
                                    </a:lnTo>
                                    <a:lnTo>
                                      <a:pt x="426" y="13"/>
                                    </a:lnTo>
                                    <a:lnTo>
                                      <a:pt x="422" y="15"/>
                                    </a:lnTo>
                                    <a:lnTo>
                                      <a:pt x="422" y="11"/>
                                    </a:lnTo>
                                    <a:lnTo>
                                      <a:pt x="451" y="7"/>
                                    </a:lnTo>
                                    <a:lnTo>
                                      <a:pt x="453" y="8"/>
                                    </a:lnTo>
                                    <a:lnTo>
                                      <a:pt x="447" y="10"/>
                                    </a:lnTo>
                                    <a:lnTo>
                                      <a:pt x="445" y="11"/>
                                    </a:lnTo>
                                    <a:lnTo>
                                      <a:pt x="443" y="15"/>
                                    </a:lnTo>
                                    <a:lnTo>
                                      <a:pt x="445" y="19"/>
                                    </a:lnTo>
                                    <a:lnTo>
                                      <a:pt x="451" y="51"/>
                                    </a:lnTo>
                                    <a:lnTo>
                                      <a:pt x="475" y="10"/>
                                    </a:lnTo>
                                    <a:lnTo>
                                      <a:pt x="475" y="8"/>
                                    </a:lnTo>
                                    <a:lnTo>
                                      <a:pt x="473" y="8"/>
                                    </a:lnTo>
                                    <a:lnTo>
                                      <a:pt x="470" y="7"/>
                                    </a:lnTo>
                                    <a:lnTo>
                                      <a:pt x="466" y="7"/>
                                    </a:lnTo>
                                    <a:lnTo>
                                      <a:pt x="464" y="5"/>
                                    </a:lnTo>
                                    <a:lnTo>
                                      <a:pt x="494" y="0"/>
                                    </a:lnTo>
                                    <a:lnTo>
                                      <a:pt x="494" y="2"/>
                                    </a:lnTo>
                                    <a:lnTo>
                                      <a:pt x="490" y="4"/>
                                    </a:lnTo>
                                    <a:lnTo>
                                      <a:pt x="489" y="5"/>
                                    </a:lnTo>
                                    <a:lnTo>
                                      <a:pt x="487" y="8"/>
                                    </a:lnTo>
                                    <a:lnTo>
                                      <a:pt x="487" y="13"/>
                                    </a:lnTo>
                                    <a:lnTo>
                                      <a:pt x="494" y="50"/>
                                    </a:lnTo>
                                    <a:lnTo>
                                      <a:pt x="496" y="53"/>
                                    </a:lnTo>
                                    <a:lnTo>
                                      <a:pt x="498" y="55"/>
                                    </a:lnTo>
                                    <a:lnTo>
                                      <a:pt x="500" y="56"/>
                                    </a:lnTo>
                                    <a:lnTo>
                                      <a:pt x="506" y="55"/>
                                    </a:lnTo>
                                    <a:lnTo>
                                      <a:pt x="506" y="58"/>
                                    </a:lnTo>
                                    <a:lnTo>
                                      <a:pt x="475" y="61"/>
                                    </a:lnTo>
                                    <a:lnTo>
                                      <a:pt x="475" y="59"/>
                                    </a:lnTo>
                                    <a:lnTo>
                                      <a:pt x="479" y="59"/>
                                    </a:lnTo>
                                    <a:lnTo>
                                      <a:pt x="483" y="58"/>
                                    </a:lnTo>
                                    <a:lnTo>
                                      <a:pt x="485" y="55"/>
                                    </a:lnTo>
                                    <a:lnTo>
                                      <a:pt x="483" y="51"/>
                                    </a:lnTo>
                                    <a:lnTo>
                                      <a:pt x="477" y="16"/>
                                    </a:lnTo>
                                    <a:lnTo>
                                      <a:pt x="451" y="58"/>
                                    </a:lnTo>
                                    <a:lnTo>
                                      <a:pt x="453" y="59"/>
                                    </a:lnTo>
                                    <a:lnTo>
                                      <a:pt x="454" y="61"/>
                                    </a:lnTo>
                                    <a:lnTo>
                                      <a:pt x="458" y="62"/>
                                    </a:lnTo>
                                    <a:lnTo>
                                      <a:pt x="464" y="61"/>
                                    </a:lnTo>
                                    <a:lnTo>
                                      <a:pt x="464" y="62"/>
                                    </a:lnTo>
                                    <a:lnTo>
                                      <a:pt x="434" y="69"/>
                                    </a:lnTo>
                                    <a:lnTo>
                                      <a:pt x="434" y="67"/>
                                    </a:lnTo>
                                    <a:lnTo>
                                      <a:pt x="437" y="66"/>
                                    </a:lnTo>
                                    <a:lnTo>
                                      <a:pt x="439" y="64"/>
                                    </a:lnTo>
                                    <a:lnTo>
                                      <a:pt x="441" y="61"/>
                                    </a:lnTo>
                                    <a:lnTo>
                                      <a:pt x="441" y="58"/>
                                    </a:lnTo>
                                    <a:lnTo>
                                      <a:pt x="434" y="19"/>
                                    </a:lnTo>
                                    <a:close/>
                                    <a:moveTo>
                                      <a:pt x="538" y="48"/>
                                    </a:moveTo>
                                    <a:lnTo>
                                      <a:pt x="538" y="53"/>
                                    </a:lnTo>
                                    <a:lnTo>
                                      <a:pt x="540" y="55"/>
                                    </a:lnTo>
                                    <a:lnTo>
                                      <a:pt x="542" y="56"/>
                                    </a:lnTo>
                                    <a:lnTo>
                                      <a:pt x="547" y="58"/>
                                    </a:lnTo>
                                    <a:lnTo>
                                      <a:pt x="547" y="59"/>
                                    </a:lnTo>
                                    <a:lnTo>
                                      <a:pt x="517" y="58"/>
                                    </a:lnTo>
                                    <a:lnTo>
                                      <a:pt x="517" y="56"/>
                                    </a:lnTo>
                                    <a:lnTo>
                                      <a:pt x="521" y="56"/>
                                    </a:lnTo>
                                    <a:lnTo>
                                      <a:pt x="525" y="55"/>
                                    </a:lnTo>
                                    <a:lnTo>
                                      <a:pt x="526" y="53"/>
                                    </a:lnTo>
                                    <a:lnTo>
                                      <a:pt x="526" y="48"/>
                                    </a:lnTo>
                                    <a:lnTo>
                                      <a:pt x="528" y="11"/>
                                    </a:lnTo>
                                    <a:lnTo>
                                      <a:pt x="528" y="7"/>
                                    </a:lnTo>
                                    <a:lnTo>
                                      <a:pt x="526" y="4"/>
                                    </a:lnTo>
                                    <a:lnTo>
                                      <a:pt x="523" y="4"/>
                                    </a:lnTo>
                                    <a:lnTo>
                                      <a:pt x="519" y="2"/>
                                    </a:lnTo>
                                    <a:lnTo>
                                      <a:pt x="519" y="0"/>
                                    </a:lnTo>
                                    <a:lnTo>
                                      <a:pt x="549" y="2"/>
                                    </a:lnTo>
                                    <a:lnTo>
                                      <a:pt x="549" y="4"/>
                                    </a:lnTo>
                                    <a:lnTo>
                                      <a:pt x="543" y="4"/>
                                    </a:lnTo>
                                    <a:lnTo>
                                      <a:pt x="540" y="4"/>
                                    </a:lnTo>
                                    <a:lnTo>
                                      <a:pt x="540" y="7"/>
                                    </a:lnTo>
                                    <a:lnTo>
                                      <a:pt x="538" y="11"/>
                                    </a:lnTo>
                                    <a:lnTo>
                                      <a:pt x="538" y="26"/>
                                    </a:lnTo>
                                    <a:lnTo>
                                      <a:pt x="572" y="27"/>
                                    </a:lnTo>
                                    <a:lnTo>
                                      <a:pt x="572" y="11"/>
                                    </a:lnTo>
                                    <a:lnTo>
                                      <a:pt x="572" y="8"/>
                                    </a:lnTo>
                                    <a:lnTo>
                                      <a:pt x="570" y="5"/>
                                    </a:lnTo>
                                    <a:lnTo>
                                      <a:pt x="566" y="4"/>
                                    </a:lnTo>
                                    <a:lnTo>
                                      <a:pt x="562" y="4"/>
                                    </a:lnTo>
                                    <a:lnTo>
                                      <a:pt x="562" y="2"/>
                                    </a:lnTo>
                                    <a:lnTo>
                                      <a:pt x="593" y="2"/>
                                    </a:lnTo>
                                    <a:lnTo>
                                      <a:pt x="593" y="4"/>
                                    </a:lnTo>
                                    <a:lnTo>
                                      <a:pt x="589" y="4"/>
                                    </a:lnTo>
                                    <a:lnTo>
                                      <a:pt x="585" y="5"/>
                                    </a:lnTo>
                                    <a:lnTo>
                                      <a:pt x="583" y="8"/>
                                    </a:lnTo>
                                    <a:lnTo>
                                      <a:pt x="583" y="11"/>
                                    </a:lnTo>
                                    <a:lnTo>
                                      <a:pt x="581" y="50"/>
                                    </a:lnTo>
                                    <a:lnTo>
                                      <a:pt x="583" y="53"/>
                                    </a:lnTo>
                                    <a:lnTo>
                                      <a:pt x="583" y="55"/>
                                    </a:lnTo>
                                    <a:lnTo>
                                      <a:pt x="587" y="56"/>
                                    </a:lnTo>
                                    <a:lnTo>
                                      <a:pt x="593" y="58"/>
                                    </a:lnTo>
                                    <a:lnTo>
                                      <a:pt x="593" y="59"/>
                                    </a:lnTo>
                                    <a:lnTo>
                                      <a:pt x="561" y="59"/>
                                    </a:lnTo>
                                    <a:lnTo>
                                      <a:pt x="561" y="58"/>
                                    </a:lnTo>
                                    <a:lnTo>
                                      <a:pt x="566" y="56"/>
                                    </a:lnTo>
                                    <a:lnTo>
                                      <a:pt x="568" y="56"/>
                                    </a:lnTo>
                                    <a:lnTo>
                                      <a:pt x="570" y="53"/>
                                    </a:lnTo>
                                    <a:lnTo>
                                      <a:pt x="572" y="50"/>
                                    </a:lnTo>
                                    <a:lnTo>
                                      <a:pt x="572" y="31"/>
                                    </a:lnTo>
                                    <a:lnTo>
                                      <a:pt x="538" y="31"/>
                                    </a:lnTo>
                                    <a:lnTo>
                                      <a:pt x="538" y="48"/>
                                    </a:lnTo>
                                    <a:close/>
                                    <a:moveTo>
                                      <a:pt x="661" y="27"/>
                                    </a:moveTo>
                                    <a:lnTo>
                                      <a:pt x="659" y="27"/>
                                    </a:lnTo>
                                    <a:lnTo>
                                      <a:pt x="657" y="21"/>
                                    </a:lnTo>
                                    <a:lnTo>
                                      <a:pt x="651" y="15"/>
                                    </a:lnTo>
                                    <a:lnTo>
                                      <a:pt x="646" y="10"/>
                                    </a:lnTo>
                                    <a:lnTo>
                                      <a:pt x="638" y="8"/>
                                    </a:lnTo>
                                    <a:lnTo>
                                      <a:pt x="633" y="8"/>
                                    </a:lnTo>
                                    <a:lnTo>
                                      <a:pt x="627" y="8"/>
                                    </a:lnTo>
                                    <a:lnTo>
                                      <a:pt x="623" y="11"/>
                                    </a:lnTo>
                                    <a:lnTo>
                                      <a:pt x="617" y="15"/>
                                    </a:lnTo>
                                    <a:lnTo>
                                      <a:pt x="614" y="23"/>
                                    </a:lnTo>
                                    <a:lnTo>
                                      <a:pt x="610" y="32"/>
                                    </a:lnTo>
                                    <a:lnTo>
                                      <a:pt x="610" y="43"/>
                                    </a:lnTo>
                                    <a:lnTo>
                                      <a:pt x="614" y="53"/>
                                    </a:lnTo>
                                    <a:lnTo>
                                      <a:pt x="615" y="56"/>
                                    </a:lnTo>
                                    <a:lnTo>
                                      <a:pt x="619" y="58"/>
                                    </a:lnTo>
                                    <a:lnTo>
                                      <a:pt x="625" y="61"/>
                                    </a:lnTo>
                                    <a:lnTo>
                                      <a:pt x="631" y="61"/>
                                    </a:lnTo>
                                    <a:lnTo>
                                      <a:pt x="638" y="61"/>
                                    </a:lnTo>
                                    <a:lnTo>
                                      <a:pt x="644" y="59"/>
                                    </a:lnTo>
                                    <a:lnTo>
                                      <a:pt x="651" y="58"/>
                                    </a:lnTo>
                                    <a:lnTo>
                                      <a:pt x="657" y="53"/>
                                    </a:lnTo>
                                    <a:lnTo>
                                      <a:pt x="657" y="55"/>
                                    </a:lnTo>
                                    <a:lnTo>
                                      <a:pt x="651" y="59"/>
                                    </a:lnTo>
                                    <a:lnTo>
                                      <a:pt x="644" y="62"/>
                                    </a:lnTo>
                                    <a:lnTo>
                                      <a:pt x="636" y="64"/>
                                    </a:lnTo>
                                    <a:lnTo>
                                      <a:pt x="631" y="64"/>
                                    </a:lnTo>
                                    <a:lnTo>
                                      <a:pt x="623" y="62"/>
                                    </a:lnTo>
                                    <a:lnTo>
                                      <a:pt x="615" y="61"/>
                                    </a:lnTo>
                                    <a:lnTo>
                                      <a:pt x="610" y="58"/>
                                    </a:lnTo>
                                    <a:lnTo>
                                      <a:pt x="606" y="55"/>
                                    </a:lnTo>
                                    <a:lnTo>
                                      <a:pt x="602" y="50"/>
                                    </a:lnTo>
                                    <a:lnTo>
                                      <a:pt x="600" y="43"/>
                                    </a:lnTo>
                                    <a:lnTo>
                                      <a:pt x="598" y="39"/>
                                    </a:lnTo>
                                    <a:lnTo>
                                      <a:pt x="598" y="32"/>
                                    </a:lnTo>
                                    <a:lnTo>
                                      <a:pt x="600" y="26"/>
                                    </a:lnTo>
                                    <a:lnTo>
                                      <a:pt x="602" y="19"/>
                                    </a:lnTo>
                                    <a:lnTo>
                                      <a:pt x="606" y="15"/>
                                    </a:lnTo>
                                    <a:lnTo>
                                      <a:pt x="612" y="11"/>
                                    </a:lnTo>
                                    <a:lnTo>
                                      <a:pt x="615" y="8"/>
                                    </a:lnTo>
                                    <a:lnTo>
                                      <a:pt x="623" y="7"/>
                                    </a:lnTo>
                                    <a:lnTo>
                                      <a:pt x="631" y="5"/>
                                    </a:lnTo>
                                    <a:lnTo>
                                      <a:pt x="638" y="5"/>
                                    </a:lnTo>
                                    <a:lnTo>
                                      <a:pt x="642" y="7"/>
                                    </a:lnTo>
                                    <a:lnTo>
                                      <a:pt x="646" y="7"/>
                                    </a:lnTo>
                                    <a:lnTo>
                                      <a:pt x="651" y="10"/>
                                    </a:lnTo>
                                    <a:lnTo>
                                      <a:pt x="657" y="11"/>
                                    </a:lnTo>
                                    <a:lnTo>
                                      <a:pt x="659" y="10"/>
                                    </a:lnTo>
                                    <a:lnTo>
                                      <a:pt x="659" y="8"/>
                                    </a:lnTo>
                                    <a:lnTo>
                                      <a:pt x="661" y="8"/>
                                    </a:lnTo>
                                    <a:lnTo>
                                      <a:pt x="661" y="27"/>
                                    </a:lnTo>
                                    <a:close/>
                                    <a:moveTo>
                                      <a:pt x="703" y="26"/>
                                    </a:moveTo>
                                    <a:lnTo>
                                      <a:pt x="703" y="23"/>
                                    </a:lnTo>
                                    <a:lnTo>
                                      <a:pt x="703" y="23"/>
                                    </a:lnTo>
                                    <a:lnTo>
                                      <a:pt x="701" y="21"/>
                                    </a:lnTo>
                                    <a:lnTo>
                                      <a:pt x="697" y="19"/>
                                    </a:lnTo>
                                    <a:lnTo>
                                      <a:pt x="689" y="18"/>
                                    </a:lnTo>
                                    <a:lnTo>
                                      <a:pt x="686" y="18"/>
                                    </a:lnTo>
                                    <a:lnTo>
                                      <a:pt x="680" y="21"/>
                                    </a:lnTo>
                                    <a:lnTo>
                                      <a:pt x="676" y="26"/>
                                    </a:lnTo>
                                    <a:lnTo>
                                      <a:pt x="676" y="26"/>
                                    </a:lnTo>
                                    <a:lnTo>
                                      <a:pt x="682" y="11"/>
                                    </a:lnTo>
                                    <a:lnTo>
                                      <a:pt x="737" y="27"/>
                                    </a:lnTo>
                                    <a:lnTo>
                                      <a:pt x="731" y="43"/>
                                    </a:lnTo>
                                    <a:lnTo>
                                      <a:pt x="731" y="42"/>
                                    </a:lnTo>
                                    <a:lnTo>
                                      <a:pt x="731" y="35"/>
                                    </a:lnTo>
                                    <a:lnTo>
                                      <a:pt x="729" y="32"/>
                                    </a:lnTo>
                                    <a:lnTo>
                                      <a:pt x="725" y="29"/>
                                    </a:lnTo>
                                    <a:lnTo>
                                      <a:pt x="718" y="26"/>
                                    </a:lnTo>
                                    <a:lnTo>
                                      <a:pt x="716" y="26"/>
                                    </a:lnTo>
                                    <a:lnTo>
                                      <a:pt x="714" y="26"/>
                                    </a:lnTo>
                                    <a:lnTo>
                                      <a:pt x="714" y="26"/>
                                    </a:lnTo>
                                    <a:lnTo>
                                      <a:pt x="712" y="27"/>
                                    </a:lnTo>
                                    <a:lnTo>
                                      <a:pt x="697" y="67"/>
                                    </a:lnTo>
                                    <a:lnTo>
                                      <a:pt x="695" y="70"/>
                                    </a:lnTo>
                                    <a:lnTo>
                                      <a:pt x="695" y="74"/>
                                    </a:lnTo>
                                    <a:lnTo>
                                      <a:pt x="699" y="75"/>
                                    </a:lnTo>
                                    <a:lnTo>
                                      <a:pt x="703" y="77"/>
                                    </a:lnTo>
                                    <a:lnTo>
                                      <a:pt x="703" y="78"/>
                                    </a:lnTo>
                                    <a:lnTo>
                                      <a:pt x="672" y="70"/>
                                    </a:lnTo>
                                    <a:lnTo>
                                      <a:pt x="674" y="69"/>
                                    </a:lnTo>
                                    <a:lnTo>
                                      <a:pt x="678" y="69"/>
                                    </a:lnTo>
                                    <a:lnTo>
                                      <a:pt x="682" y="69"/>
                                    </a:lnTo>
                                    <a:lnTo>
                                      <a:pt x="684" y="69"/>
                                    </a:lnTo>
                                    <a:lnTo>
                                      <a:pt x="687" y="64"/>
                                    </a:lnTo>
                                    <a:lnTo>
                                      <a:pt x="703" y="26"/>
                                    </a:lnTo>
                                    <a:close/>
                                    <a:moveTo>
                                      <a:pt x="752" y="43"/>
                                    </a:moveTo>
                                    <a:lnTo>
                                      <a:pt x="754" y="40"/>
                                    </a:lnTo>
                                    <a:lnTo>
                                      <a:pt x="754" y="37"/>
                                    </a:lnTo>
                                    <a:lnTo>
                                      <a:pt x="750" y="35"/>
                                    </a:lnTo>
                                    <a:lnTo>
                                      <a:pt x="746" y="32"/>
                                    </a:lnTo>
                                    <a:lnTo>
                                      <a:pt x="748" y="31"/>
                                    </a:lnTo>
                                    <a:lnTo>
                                      <a:pt x="775" y="42"/>
                                    </a:lnTo>
                                    <a:lnTo>
                                      <a:pt x="775" y="43"/>
                                    </a:lnTo>
                                    <a:lnTo>
                                      <a:pt x="771" y="42"/>
                                    </a:lnTo>
                                    <a:lnTo>
                                      <a:pt x="767" y="42"/>
                                    </a:lnTo>
                                    <a:lnTo>
                                      <a:pt x="763" y="43"/>
                                    </a:lnTo>
                                    <a:lnTo>
                                      <a:pt x="761" y="48"/>
                                    </a:lnTo>
                                    <a:lnTo>
                                      <a:pt x="748" y="77"/>
                                    </a:lnTo>
                                    <a:lnTo>
                                      <a:pt x="794" y="56"/>
                                    </a:lnTo>
                                    <a:lnTo>
                                      <a:pt x="794" y="53"/>
                                    </a:lnTo>
                                    <a:lnTo>
                                      <a:pt x="794" y="51"/>
                                    </a:lnTo>
                                    <a:lnTo>
                                      <a:pt x="790" y="48"/>
                                    </a:lnTo>
                                    <a:lnTo>
                                      <a:pt x="786" y="47"/>
                                    </a:lnTo>
                                    <a:lnTo>
                                      <a:pt x="788" y="45"/>
                                    </a:lnTo>
                                    <a:lnTo>
                                      <a:pt x="816" y="56"/>
                                    </a:lnTo>
                                    <a:lnTo>
                                      <a:pt x="814" y="58"/>
                                    </a:lnTo>
                                    <a:lnTo>
                                      <a:pt x="811" y="56"/>
                                    </a:lnTo>
                                    <a:lnTo>
                                      <a:pt x="807" y="58"/>
                                    </a:lnTo>
                                    <a:lnTo>
                                      <a:pt x="805" y="58"/>
                                    </a:lnTo>
                                    <a:lnTo>
                                      <a:pt x="801" y="62"/>
                                    </a:lnTo>
                                    <a:lnTo>
                                      <a:pt x="784" y="96"/>
                                    </a:lnTo>
                                    <a:lnTo>
                                      <a:pt x="784" y="101"/>
                                    </a:lnTo>
                                    <a:lnTo>
                                      <a:pt x="784" y="102"/>
                                    </a:lnTo>
                                    <a:lnTo>
                                      <a:pt x="786" y="106"/>
                                    </a:lnTo>
                                    <a:lnTo>
                                      <a:pt x="790" y="107"/>
                                    </a:lnTo>
                                    <a:lnTo>
                                      <a:pt x="790" y="109"/>
                                    </a:lnTo>
                                    <a:lnTo>
                                      <a:pt x="761" y="98"/>
                                    </a:lnTo>
                                    <a:lnTo>
                                      <a:pt x="761" y="96"/>
                                    </a:lnTo>
                                    <a:lnTo>
                                      <a:pt x="767" y="98"/>
                                    </a:lnTo>
                                    <a:lnTo>
                                      <a:pt x="769" y="98"/>
                                    </a:lnTo>
                                    <a:lnTo>
                                      <a:pt x="773" y="98"/>
                                    </a:lnTo>
                                    <a:lnTo>
                                      <a:pt x="775" y="93"/>
                                    </a:lnTo>
                                    <a:lnTo>
                                      <a:pt x="790" y="61"/>
                                    </a:lnTo>
                                    <a:lnTo>
                                      <a:pt x="744" y="83"/>
                                    </a:lnTo>
                                    <a:lnTo>
                                      <a:pt x="742" y="86"/>
                                    </a:lnTo>
                                    <a:lnTo>
                                      <a:pt x="744" y="88"/>
                                    </a:lnTo>
                                    <a:lnTo>
                                      <a:pt x="746" y="90"/>
                                    </a:lnTo>
                                    <a:lnTo>
                                      <a:pt x="750" y="93"/>
                                    </a:lnTo>
                                    <a:lnTo>
                                      <a:pt x="750" y="94"/>
                                    </a:lnTo>
                                    <a:lnTo>
                                      <a:pt x="722" y="83"/>
                                    </a:lnTo>
                                    <a:lnTo>
                                      <a:pt x="723" y="82"/>
                                    </a:lnTo>
                                    <a:lnTo>
                                      <a:pt x="727" y="83"/>
                                    </a:lnTo>
                                    <a:lnTo>
                                      <a:pt x="729" y="83"/>
                                    </a:lnTo>
                                    <a:lnTo>
                                      <a:pt x="733" y="82"/>
                                    </a:lnTo>
                                    <a:lnTo>
                                      <a:pt x="735" y="78"/>
                                    </a:lnTo>
                                    <a:lnTo>
                                      <a:pt x="752" y="43"/>
                                    </a:lnTo>
                                    <a:close/>
                                    <a:moveTo>
                                      <a:pt x="847" y="83"/>
                                    </a:moveTo>
                                    <a:lnTo>
                                      <a:pt x="848" y="82"/>
                                    </a:lnTo>
                                    <a:lnTo>
                                      <a:pt x="848" y="82"/>
                                    </a:lnTo>
                                    <a:lnTo>
                                      <a:pt x="847" y="80"/>
                                    </a:lnTo>
                                    <a:lnTo>
                                      <a:pt x="845" y="77"/>
                                    </a:lnTo>
                                    <a:lnTo>
                                      <a:pt x="839" y="74"/>
                                    </a:lnTo>
                                    <a:lnTo>
                                      <a:pt x="833" y="72"/>
                                    </a:lnTo>
                                    <a:lnTo>
                                      <a:pt x="830" y="74"/>
                                    </a:lnTo>
                                    <a:lnTo>
                                      <a:pt x="824" y="78"/>
                                    </a:lnTo>
                                    <a:lnTo>
                                      <a:pt x="822" y="77"/>
                                    </a:lnTo>
                                    <a:lnTo>
                                      <a:pt x="831" y="66"/>
                                    </a:lnTo>
                                    <a:lnTo>
                                      <a:pt x="879" y="96"/>
                                    </a:lnTo>
                                    <a:lnTo>
                                      <a:pt x="871" y="109"/>
                                    </a:lnTo>
                                    <a:lnTo>
                                      <a:pt x="867" y="107"/>
                                    </a:lnTo>
                                    <a:lnTo>
                                      <a:pt x="871" y="101"/>
                                    </a:lnTo>
                                    <a:lnTo>
                                      <a:pt x="871" y="98"/>
                                    </a:lnTo>
                                    <a:lnTo>
                                      <a:pt x="867" y="93"/>
                                    </a:lnTo>
                                    <a:lnTo>
                                      <a:pt x="862" y="88"/>
                                    </a:lnTo>
                                    <a:lnTo>
                                      <a:pt x="860" y="88"/>
                                    </a:lnTo>
                                    <a:lnTo>
                                      <a:pt x="858" y="88"/>
                                    </a:lnTo>
                                    <a:lnTo>
                                      <a:pt x="856" y="88"/>
                                    </a:lnTo>
                                    <a:lnTo>
                                      <a:pt x="854" y="90"/>
                                    </a:lnTo>
                                    <a:lnTo>
                                      <a:pt x="828" y="121"/>
                                    </a:lnTo>
                                    <a:lnTo>
                                      <a:pt x="826" y="126"/>
                                    </a:lnTo>
                                    <a:lnTo>
                                      <a:pt x="826" y="128"/>
                                    </a:lnTo>
                                    <a:lnTo>
                                      <a:pt x="828" y="131"/>
                                    </a:lnTo>
                                    <a:lnTo>
                                      <a:pt x="831" y="134"/>
                                    </a:lnTo>
                                    <a:lnTo>
                                      <a:pt x="830" y="134"/>
                                    </a:lnTo>
                                    <a:lnTo>
                                      <a:pt x="805" y="120"/>
                                    </a:lnTo>
                                    <a:lnTo>
                                      <a:pt x="805" y="118"/>
                                    </a:lnTo>
                                    <a:lnTo>
                                      <a:pt x="811" y="120"/>
                                    </a:lnTo>
                                    <a:lnTo>
                                      <a:pt x="812" y="121"/>
                                    </a:lnTo>
                                    <a:lnTo>
                                      <a:pt x="816" y="120"/>
                                    </a:lnTo>
                                    <a:lnTo>
                                      <a:pt x="820" y="117"/>
                                    </a:lnTo>
                                    <a:lnTo>
                                      <a:pt x="847" y="83"/>
                                    </a:lnTo>
                                    <a:close/>
                                    <a:moveTo>
                                      <a:pt x="892" y="113"/>
                                    </a:moveTo>
                                    <a:lnTo>
                                      <a:pt x="890" y="110"/>
                                    </a:lnTo>
                                    <a:lnTo>
                                      <a:pt x="890" y="109"/>
                                    </a:lnTo>
                                    <a:lnTo>
                                      <a:pt x="888" y="104"/>
                                    </a:lnTo>
                                    <a:lnTo>
                                      <a:pt x="886" y="102"/>
                                    </a:lnTo>
                                    <a:lnTo>
                                      <a:pt x="888" y="101"/>
                                    </a:lnTo>
                                    <a:lnTo>
                                      <a:pt x="913" y="118"/>
                                    </a:lnTo>
                                    <a:lnTo>
                                      <a:pt x="911" y="120"/>
                                    </a:lnTo>
                                    <a:lnTo>
                                      <a:pt x="907" y="117"/>
                                    </a:lnTo>
                                    <a:lnTo>
                                      <a:pt x="905" y="117"/>
                                    </a:lnTo>
                                    <a:lnTo>
                                      <a:pt x="903" y="115"/>
                                    </a:lnTo>
                                    <a:lnTo>
                                      <a:pt x="900" y="117"/>
                                    </a:lnTo>
                                    <a:lnTo>
                                      <a:pt x="900" y="117"/>
                                    </a:lnTo>
                                    <a:lnTo>
                                      <a:pt x="900" y="118"/>
                                    </a:lnTo>
                                    <a:lnTo>
                                      <a:pt x="900" y="120"/>
                                    </a:lnTo>
                                    <a:lnTo>
                                      <a:pt x="900" y="121"/>
                                    </a:lnTo>
                                    <a:lnTo>
                                      <a:pt x="896" y="149"/>
                                    </a:lnTo>
                                    <a:lnTo>
                                      <a:pt x="922" y="139"/>
                                    </a:lnTo>
                                    <a:lnTo>
                                      <a:pt x="922" y="137"/>
                                    </a:lnTo>
                                    <a:lnTo>
                                      <a:pt x="926" y="137"/>
                                    </a:lnTo>
                                    <a:lnTo>
                                      <a:pt x="926" y="137"/>
                                    </a:lnTo>
                                    <a:lnTo>
                                      <a:pt x="928" y="137"/>
                                    </a:lnTo>
                                    <a:lnTo>
                                      <a:pt x="928" y="134"/>
                                    </a:lnTo>
                                    <a:lnTo>
                                      <a:pt x="928" y="133"/>
                                    </a:lnTo>
                                    <a:lnTo>
                                      <a:pt x="926" y="131"/>
                                    </a:lnTo>
                                    <a:lnTo>
                                      <a:pt x="926" y="131"/>
                                    </a:lnTo>
                                    <a:lnTo>
                                      <a:pt x="926" y="128"/>
                                    </a:lnTo>
                                    <a:lnTo>
                                      <a:pt x="943" y="141"/>
                                    </a:lnTo>
                                    <a:lnTo>
                                      <a:pt x="941" y="142"/>
                                    </a:lnTo>
                                    <a:lnTo>
                                      <a:pt x="938" y="141"/>
                                    </a:lnTo>
                                    <a:lnTo>
                                      <a:pt x="936" y="139"/>
                                    </a:lnTo>
                                    <a:lnTo>
                                      <a:pt x="930" y="141"/>
                                    </a:lnTo>
                                    <a:lnTo>
                                      <a:pt x="922" y="144"/>
                                    </a:lnTo>
                                    <a:lnTo>
                                      <a:pt x="881" y="157"/>
                                    </a:lnTo>
                                    <a:lnTo>
                                      <a:pt x="875" y="160"/>
                                    </a:lnTo>
                                    <a:lnTo>
                                      <a:pt x="869" y="160"/>
                                    </a:lnTo>
                                    <a:lnTo>
                                      <a:pt x="866" y="160"/>
                                    </a:lnTo>
                                    <a:lnTo>
                                      <a:pt x="860" y="157"/>
                                    </a:lnTo>
                                    <a:lnTo>
                                      <a:pt x="858" y="153"/>
                                    </a:lnTo>
                                    <a:lnTo>
                                      <a:pt x="858" y="152"/>
                                    </a:lnTo>
                                    <a:lnTo>
                                      <a:pt x="856" y="149"/>
                                    </a:lnTo>
                                    <a:lnTo>
                                      <a:pt x="858" y="147"/>
                                    </a:lnTo>
                                    <a:lnTo>
                                      <a:pt x="860" y="145"/>
                                    </a:lnTo>
                                    <a:lnTo>
                                      <a:pt x="862" y="145"/>
                                    </a:lnTo>
                                    <a:lnTo>
                                      <a:pt x="864" y="145"/>
                                    </a:lnTo>
                                    <a:lnTo>
                                      <a:pt x="866" y="147"/>
                                    </a:lnTo>
                                    <a:lnTo>
                                      <a:pt x="867" y="149"/>
                                    </a:lnTo>
                                    <a:lnTo>
                                      <a:pt x="867" y="152"/>
                                    </a:lnTo>
                                    <a:lnTo>
                                      <a:pt x="867" y="153"/>
                                    </a:lnTo>
                                    <a:lnTo>
                                      <a:pt x="867" y="157"/>
                                    </a:lnTo>
                                    <a:lnTo>
                                      <a:pt x="869" y="157"/>
                                    </a:lnTo>
                                    <a:lnTo>
                                      <a:pt x="871" y="157"/>
                                    </a:lnTo>
                                    <a:lnTo>
                                      <a:pt x="875" y="157"/>
                                    </a:lnTo>
                                    <a:lnTo>
                                      <a:pt x="877" y="155"/>
                                    </a:lnTo>
                                    <a:lnTo>
                                      <a:pt x="881" y="153"/>
                                    </a:lnTo>
                                    <a:lnTo>
                                      <a:pt x="884" y="152"/>
                                    </a:lnTo>
                                    <a:lnTo>
                                      <a:pt x="892" y="113"/>
                                    </a:lnTo>
                                    <a:close/>
                                    <a:moveTo>
                                      <a:pt x="964" y="171"/>
                                    </a:moveTo>
                                    <a:lnTo>
                                      <a:pt x="966" y="169"/>
                                    </a:lnTo>
                                    <a:lnTo>
                                      <a:pt x="966" y="168"/>
                                    </a:lnTo>
                                    <a:lnTo>
                                      <a:pt x="966" y="166"/>
                                    </a:lnTo>
                                    <a:lnTo>
                                      <a:pt x="964" y="163"/>
                                    </a:lnTo>
                                    <a:lnTo>
                                      <a:pt x="958" y="160"/>
                                    </a:lnTo>
                                    <a:lnTo>
                                      <a:pt x="955" y="157"/>
                                    </a:lnTo>
                                    <a:lnTo>
                                      <a:pt x="951" y="157"/>
                                    </a:lnTo>
                                    <a:lnTo>
                                      <a:pt x="943" y="160"/>
                                    </a:lnTo>
                                    <a:lnTo>
                                      <a:pt x="941" y="158"/>
                                    </a:lnTo>
                                    <a:lnTo>
                                      <a:pt x="955" y="149"/>
                                    </a:lnTo>
                                    <a:lnTo>
                                      <a:pt x="991" y="190"/>
                                    </a:lnTo>
                                    <a:lnTo>
                                      <a:pt x="979" y="200"/>
                                    </a:lnTo>
                                    <a:lnTo>
                                      <a:pt x="977" y="198"/>
                                    </a:lnTo>
                                    <a:lnTo>
                                      <a:pt x="981" y="193"/>
                                    </a:lnTo>
                                    <a:lnTo>
                                      <a:pt x="983" y="188"/>
                                    </a:lnTo>
                                    <a:lnTo>
                                      <a:pt x="981" y="184"/>
                                    </a:lnTo>
                                    <a:lnTo>
                                      <a:pt x="977" y="179"/>
                                    </a:lnTo>
                                    <a:lnTo>
                                      <a:pt x="975" y="177"/>
                                    </a:lnTo>
                                    <a:lnTo>
                                      <a:pt x="974" y="176"/>
                                    </a:lnTo>
                                    <a:lnTo>
                                      <a:pt x="974" y="177"/>
                                    </a:lnTo>
                                    <a:lnTo>
                                      <a:pt x="972" y="177"/>
                                    </a:lnTo>
                                    <a:lnTo>
                                      <a:pt x="934" y="203"/>
                                    </a:lnTo>
                                    <a:lnTo>
                                      <a:pt x="930" y="206"/>
                                    </a:lnTo>
                                    <a:lnTo>
                                      <a:pt x="930" y="208"/>
                                    </a:lnTo>
                                    <a:lnTo>
                                      <a:pt x="930" y="211"/>
                                    </a:lnTo>
                                    <a:lnTo>
                                      <a:pt x="932" y="214"/>
                                    </a:lnTo>
                                    <a:lnTo>
                                      <a:pt x="932" y="215"/>
                                    </a:lnTo>
                                    <a:lnTo>
                                      <a:pt x="911" y="195"/>
                                    </a:lnTo>
                                    <a:lnTo>
                                      <a:pt x="915" y="195"/>
                                    </a:lnTo>
                                    <a:lnTo>
                                      <a:pt x="917" y="196"/>
                                    </a:lnTo>
                                    <a:lnTo>
                                      <a:pt x="919" y="198"/>
                                    </a:lnTo>
                                    <a:lnTo>
                                      <a:pt x="922" y="198"/>
                                    </a:lnTo>
                                    <a:lnTo>
                                      <a:pt x="928" y="196"/>
                                    </a:lnTo>
                                    <a:lnTo>
                                      <a:pt x="964" y="171"/>
                                    </a:lnTo>
                                    <a:close/>
                                    <a:moveTo>
                                      <a:pt x="1030" y="294"/>
                                    </a:moveTo>
                                    <a:lnTo>
                                      <a:pt x="1034" y="302"/>
                                    </a:lnTo>
                                    <a:lnTo>
                                      <a:pt x="1038" y="306"/>
                                    </a:lnTo>
                                    <a:lnTo>
                                      <a:pt x="1040" y="308"/>
                                    </a:lnTo>
                                    <a:lnTo>
                                      <a:pt x="1044" y="309"/>
                                    </a:lnTo>
                                    <a:lnTo>
                                      <a:pt x="1047" y="309"/>
                                    </a:lnTo>
                                    <a:lnTo>
                                      <a:pt x="1049" y="308"/>
                                    </a:lnTo>
                                    <a:lnTo>
                                      <a:pt x="1055" y="305"/>
                                    </a:lnTo>
                                    <a:lnTo>
                                      <a:pt x="1059" y="302"/>
                                    </a:lnTo>
                                    <a:lnTo>
                                      <a:pt x="1059" y="297"/>
                                    </a:lnTo>
                                    <a:lnTo>
                                      <a:pt x="1059" y="292"/>
                                    </a:lnTo>
                                    <a:lnTo>
                                      <a:pt x="1057" y="287"/>
                                    </a:lnTo>
                                    <a:lnTo>
                                      <a:pt x="1055" y="284"/>
                                    </a:lnTo>
                                    <a:lnTo>
                                      <a:pt x="1051" y="282"/>
                                    </a:lnTo>
                                    <a:lnTo>
                                      <a:pt x="1047" y="282"/>
                                    </a:lnTo>
                                    <a:lnTo>
                                      <a:pt x="1040" y="281"/>
                                    </a:lnTo>
                                    <a:lnTo>
                                      <a:pt x="1032" y="279"/>
                                    </a:lnTo>
                                    <a:lnTo>
                                      <a:pt x="1032" y="279"/>
                                    </a:lnTo>
                                    <a:lnTo>
                                      <a:pt x="1053" y="273"/>
                                    </a:lnTo>
                                    <a:lnTo>
                                      <a:pt x="1055" y="274"/>
                                    </a:lnTo>
                                    <a:lnTo>
                                      <a:pt x="1051" y="276"/>
                                    </a:lnTo>
                                    <a:lnTo>
                                      <a:pt x="1051" y="278"/>
                                    </a:lnTo>
                                    <a:lnTo>
                                      <a:pt x="1053" y="281"/>
                                    </a:lnTo>
                                    <a:lnTo>
                                      <a:pt x="1057" y="286"/>
                                    </a:lnTo>
                                    <a:lnTo>
                                      <a:pt x="1061" y="289"/>
                                    </a:lnTo>
                                    <a:lnTo>
                                      <a:pt x="1063" y="292"/>
                                    </a:lnTo>
                                    <a:lnTo>
                                      <a:pt x="1064" y="300"/>
                                    </a:lnTo>
                                    <a:lnTo>
                                      <a:pt x="1064" y="306"/>
                                    </a:lnTo>
                                    <a:lnTo>
                                      <a:pt x="1061" y="313"/>
                                    </a:lnTo>
                                    <a:lnTo>
                                      <a:pt x="1055" y="316"/>
                                    </a:lnTo>
                                    <a:lnTo>
                                      <a:pt x="1049" y="316"/>
                                    </a:lnTo>
                                    <a:lnTo>
                                      <a:pt x="1044" y="316"/>
                                    </a:lnTo>
                                    <a:lnTo>
                                      <a:pt x="1040" y="313"/>
                                    </a:lnTo>
                                    <a:lnTo>
                                      <a:pt x="1034" y="308"/>
                                    </a:lnTo>
                                    <a:lnTo>
                                      <a:pt x="1036" y="314"/>
                                    </a:lnTo>
                                    <a:lnTo>
                                      <a:pt x="1034" y="321"/>
                                    </a:lnTo>
                                    <a:lnTo>
                                      <a:pt x="1032" y="325"/>
                                    </a:lnTo>
                                    <a:lnTo>
                                      <a:pt x="1027" y="329"/>
                                    </a:lnTo>
                                    <a:lnTo>
                                      <a:pt x="1019" y="329"/>
                                    </a:lnTo>
                                    <a:lnTo>
                                      <a:pt x="1011" y="327"/>
                                    </a:lnTo>
                                    <a:lnTo>
                                      <a:pt x="1008" y="325"/>
                                    </a:lnTo>
                                    <a:lnTo>
                                      <a:pt x="1004" y="322"/>
                                    </a:lnTo>
                                    <a:lnTo>
                                      <a:pt x="1002" y="319"/>
                                    </a:lnTo>
                                    <a:lnTo>
                                      <a:pt x="998" y="314"/>
                                    </a:lnTo>
                                    <a:lnTo>
                                      <a:pt x="996" y="306"/>
                                    </a:lnTo>
                                    <a:lnTo>
                                      <a:pt x="996" y="300"/>
                                    </a:lnTo>
                                    <a:lnTo>
                                      <a:pt x="996" y="294"/>
                                    </a:lnTo>
                                    <a:lnTo>
                                      <a:pt x="1000" y="287"/>
                                    </a:lnTo>
                                    <a:lnTo>
                                      <a:pt x="1004" y="287"/>
                                    </a:lnTo>
                                    <a:lnTo>
                                      <a:pt x="1002" y="294"/>
                                    </a:lnTo>
                                    <a:lnTo>
                                      <a:pt x="1000" y="298"/>
                                    </a:lnTo>
                                    <a:lnTo>
                                      <a:pt x="1002" y="305"/>
                                    </a:lnTo>
                                    <a:lnTo>
                                      <a:pt x="1004" y="311"/>
                                    </a:lnTo>
                                    <a:lnTo>
                                      <a:pt x="1006" y="316"/>
                                    </a:lnTo>
                                    <a:lnTo>
                                      <a:pt x="1011" y="319"/>
                                    </a:lnTo>
                                    <a:lnTo>
                                      <a:pt x="1017" y="321"/>
                                    </a:lnTo>
                                    <a:lnTo>
                                      <a:pt x="1023" y="321"/>
                                    </a:lnTo>
                                    <a:lnTo>
                                      <a:pt x="1027" y="319"/>
                                    </a:lnTo>
                                    <a:lnTo>
                                      <a:pt x="1028" y="316"/>
                                    </a:lnTo>
                                    <a:lnTo>
                                      <a:pt x="1030" y="313"/>
                                    </a:lnTo>
                                    <a:lnTo>
                                      <a:pt x="1030" y="311"/>
                                    </a:lnTo>
                                    <a:lnTo>
                                      <a:pt x="1030" y="303"/>
                                    </a:lnTo>
                                    <a:lnTo>
                                      <a:pt x="1028" y="295"/>
                                    </a:lnTo>
                                    <a:lnTo>
                                      <a:pt x="1030" y="294"/>
                                    </a:lnTo>
                                    <a:close/>
                                    <a:moveTo>
                                      <a:pt x="1044" y="354"/>
                                    </a:moveTo>
                                    <a:lnTo>
                                      <a:pt x="1049" y="373"/>
                                    </a:lnTo>
                                    <a:lnTo>
                                      <a:pt x="1070" y="357"/>
                                    </a:lnTo>
                                    <a:lnTo>
                                      <a:pt x="1044" y="354"/>
                                    </a:lnTo>
                                    <a:close/>
                                    <a:moveTo>
                                      <a:pt x="1087" y="357"/>
                                    </a:moveTo>
                                    <a:lnTo>
                                      <a:pt x="1087" y="359"/>
                                    </a:lnTo>
                                    <a:lnTo>
                                      <a:pt x="1040" y="394"/>
                                    </a:lnTo>
                                    <a:lnTo>
                                      <a:pt x="1038" y="396"/>
                                    </a:lnTo>
                                    <a:lnTo>
                                      <a:pt x="1036" y="397"/>
                                    </a:lnTo>
                                    <a:lnTo>
                                      <a:pt x="1036" y="400"/>
                                    </a:lnTo>
                                    <a:lnTo>
                                      <a:pt x="1036" y="405"/>
                                    </a:lnTo>
                                    <a:lnTo>
                                      <a:pt x="1034" y="405"/>
                                    </a:lnTo>
                                    <a:lnTo>
                                      <a:pt x="1025" y="381"/>
                                    </a:lnTo>
                                    <a:lnTo>
                                      <a:pt x="1028" y="381"/>
                                    </a:lnTo>
                                    <a:lnTo>
                                      <a:pt x="1028" y="381"/>
                                    </a:lnTo>
                                    <a:lnTo>
                                      <a:pt x="1028" y="384"/>
                                    </a:lnTo>
                                    <a:lnTo>
                                      <a:pt x="1030" y="384"/>
                                    </a:lnTo>
                                    <a:lnTo>
                                      <a:pt x="1032" y="386"/>
                                    </a:lnTo>
                                    <a:lnTo>
                                      <a:pt x="1034" y="386"/>
                                    </a:lnTo>
                                    <a:lnTo>
                                      <a:pt x="1036" y="384"/>
                                    </a:lnTo>
                                    <a:lnTo>
                                      <a:pt x="1040" y="383"/>
                                    </a:lnTo>
                                    <a:lnTo>
                                      <a:pt x="1044" y="380"/>
                                    </a:lnTo>
                                    <a:lnTo>
                                      <a:pt x="1047" y="376"/>
                                    </a:lnTo>
                                    <a:lnTo>
                                      <a:pt x="1040" y="353"/>
                                    </a:lnTo>
                                    <a:lnTo>
                                      <a:pt x="1032" y="353"/>
                                    </a:lnTo>
                                    <a:lnTo>
                                      <a:pt x="1028" y="351"/>
                                    </a:lnTo>
                                    <a:lnTo>
                                      <a:pt x="1025" y="351"/>
                                    </a:lnTo>
                                    <a:lnTo>
                                      <a:pt x="1021" y="351"/>
                                    </a:lnTo>
                                    <a:lnTo>
                                      <a:pt x="1021" y="353"/>
                                    </a:lnTo>
                                    <a:lnTo>
                                      <a:pt x="1019" y="354"/>
                                    </a:lnTo>
                                    <a:lnTo>
                                      <a:pt x="1021" y="356"/>
                                    </a:lnTo>
                                    <a:lnTo>
                                      <a:pt x="1021" y="359"/>
                                    </a:lnTo>
                                    <a:lnTo>
                                      <a:pt x="1021" y="360"/>
                                    </a:lnTo>
                                    <a:lnTo>
                                      <a:pt x="1019" y="360"/>
                                    </a:lnTo>
                                    <a:lnTo>
                                      <a:pt x="1013" y="341"/>
                                    </a:lnTo>
                                    <a:lnTo>
                                      <a:pt x="1013" y="341"/>
                                    </a:lnTo>
                                    <a:lnTo>
                                      <a:pt x="1015" y="343"/>
                                    </a:lnTo>
                                    <a:lnTo>
                                      <a:pt x="1017" y="345"/>
                                    </a:lnTo>
                                    <a:lnTo>
                                      <a:pt x="1019" y="346"/>
                                    </a:lnTo>
                                    <a:lnTo>
                                      <a:pt x="1021" y="346"/>
                                    </a:lnTo>
                                    <a:lnTo>
                                      <a:pt x="1023" y="346"/>
                                    </a:lnTo>
                                    <a:lnTo>
                                      <a:pt x="1027" y="346"/>
                                    </a:lnTo>
                                    <a:lnTo>
                                      <a:pt x="1087" y="357"/>
                                    </a:lnTo>
                                    <a:close/>
                                    <a:moveTo>
                                      <a:pt x="1072" y="499"/>
                                    </a:moveTo>
                                    <a:lnTo>
                                      <a:pt x="1070" y="505"/>
                                    </a:lnTo>
                                    <a:lnTo>
                                      <a:pt x="1072" y="512"/>
                                    </a:lnTo>
                                    <a:lnTo>
                                      <a:pt x="1074" y="517"/>
                                    </a:lnTo>
                                    <a:lnTo>
                                      <a:pt x="1078" y="520"/>
                                    </a:lnTo>
                                    <a:lnTo>
                                      <a:pt x="1085" y="521"/>
                                    </a:lnTo>
                                    <a:lnTo>
                                      <a:pt x="1091" y="520"/>
                                    </a:lnTo>
                                    <a:lnTo>
                                      <a:pt x="1095" y="517"/>
                                    </a:lnTo>
                                    <a:lnTo>
                                      <a:pt x="1097" y="512"/>
                                    </a:lnTo>
                                    <a:lnTo>
                                      <a:pt x="1099" y="504"/>
                                    </a:lnTo>
                                    <a:lnTo>
                                      <a:pt x="1099" y="501"/>
                                    </a:lnTo>
                                    <a:lnTo>
                                      <a:pt x="1099" y="501"/>
                                    </a:lnTo>
                                    <a:lnTo>
                                      <a:pt x="1097" y="499"/>
                                    </a:lnTo>
                                    <a:lnTo>
                                      <a:pt x="1095" y="499"/>
                                    </a:lnTo>
                                    <a:lnTo>
                                      <a:pt x="1072" y="499"/>
                                    </a:lnTo>
                                    <a:close/>
                                    <a:moveTo>
                                      <a:pt x="1091" y="491"/>
                                    </a:moveTo>
                                    <a:lnTo>
                                      <a:pt x="1095" y="490"/>
                                    </a:lnTo>
                                    <a:lnTo>
                                      <a:pt x="1099" y="488"/>
                                    </a:lnTo>
                                    <a:lnTo>
                                      <a:pt x="1099" y="485"/>
                                    </a:lnTo>
                                    <a:lnTo>
                                      <a:pt x="1100" y="482"/>
                                    </a:lnTo>
                                    <a:lnTo>
                                      <a:pt x="1102" y="482"/>
                                    </a:lnTo>
                                    <a:lnTo>
                                      <a:pt x="1100" y="510"/>
                                    </a:lnTo>
                                    <a:lnTo>
                                      <a:pt x="1100" y="518"/>
                                    </a:lnTo>
                                    <a:lnTo>
                                      <a:pt x="1097" y="525"/>
                                    </a:lnTo>
                                    <a:lnTo>
                                      <a:pt x="1091" y="529"/>
                                    </a:lnTo>
                                    <a:lnTo>
                                      <a:pt x="1085" y="531"/>
                                    </a:lnTo>
                                    <a:lnTo>
                                      <a:pt x="1080" y="529"/>
                                    </a:lnTo>
                                    <a:lnTo>
                                      <a:pt x="1076" y="526"/>
                                    </a:lnTo>
                                    <a:lnTo>
                                      <a:pt x="1072" y="523"/>
                                    </a:lnTo>
                                    <a:lnTo>
                                      <a:pt x="1070" y="518"/>
                                    </a:lnTo>
                                    <a:lnTo>
                                      <a:pt x="1070" y="518"/>
                                    </a:lnTo>
                                    <a:lnTo>
                                      <a:pt x="1068" y="525"/>
                                    </a:lnTo>
                                    <a:lnTo>
                                      <a:pt x="1064" y="528"/>
                                    </a:lnTo>
                                    <a:lnTo>
                                      <a:pt x="1059" y="531"/>
                                    </a:lnTo>
                                    <a:lnTo>
                                      <a:pt x="1053" y="533"/>
                                    </a:lnTo>
                                    <a:lnTo>
                                      <a:pt x="1047" y="533"/>
                                    </a:lnTo>
                                    <a:lnTo>
                                      <a:pt x="1044" y="531"/>
                                    </a:lnTo>
                                    <a:lnTo>
                                      <a:pt x="1042" y="529"/>
                                    </a:lnTo>
                                    <a:lnTo>
                                      <a:pt x="1040" y="526"/>
                                    </a:lnTo>
                                    <a:lnTo>
                                      <a:pt x="1036" y="518"/>
                                    </a:lnTo>
                                    <a:lnTo>
                                      <a:pt x="1034" y="510"/>
                                    </a:lnTo>
                                    <a:lnTo>
                                      <a:pt x="1036" y="480"/>
                                    </a:lnTo>
                                    <a:lnTo>
                                      <a:pt x="1038" y="480"/>
                                    </a:lnTo>
                                    <a:lnTo>
                                      <a:pt x="1038" y="485"/>
                                    </a:lnTo>
                                    <a:lnTo>
                                      <a:pt x="1040" y="486"/>
                                    </a:lnTo>
                                    <a:lnTo>
                                      <a:pt x="1042" y="488"/>
                                    </a:lnTo>
                                    <a:lnTo>
                                      <a:pt x="1047" y="490"/>
                                    </a:lnTo>
                                    <a:lnTo>
                                      <a:pt x="1091" y="491"/>
                                    </a:lnTo>
                                    <a:close/>
                                    <a:moveTo>
                                      <a:pt x="1044" y="499"/>
                                    </a:moveTo>
                                    <a:lnTo>
                                      <a:pt x="1040" y="499"/>
                                    </a:lnTo>
                                    <a:lnTo>
                                      <a:pt x="1040" y="502"/>
                                    </a:lnTo>
                                    <a:lnTo>
                                      <a:pt x="1038" y="507"/>
                                    </a:lnTo>
                                    <a:lnTo>
                                      <a:pt x="1038" y="513"/>
                                    </a:lnTo>
                                    <a:lnTo>
                                      <a:pt x="1042" y="518"/>
                                    </a:lnTo>
                                    <a:lnTo>
                                      <a:pt x="1045" y="521"/>
                                    </a:lnTo>
                                    <a:lnTo>
                                      <a:pt x="1053" y="523"/>
                                    </a:lnTo>
                                    <a:lnTo>
                                      <a:pt x="1059" y="521"/>
                                    </a:lnTo>
                                    <a:lnTo>
                                      <a:pt x="1064" y="518"/>
                                    </a:lnTo>
                                    <a:lnTo>
                                      <a:pt x="1066" y="513"/>
                                    </a:lnTo>
                                    <a:lnTo>
                                      <a:pt x="1068" y="507"/>
                                    </a:lnTo>
                                    <a:lnTo>
                                      <a:pt x="1068" y="499"/>
                                    </a:lnTo>
                                    <a:lnTo>
                                      <a:pt x="1044" y="499"/>
                                    </a:lnTo>
                                    <a:close/>
                                    <a:moveTo>
                                      <a:pt x="1083" y="561"/>
                                    </a:moveTo>
                                    <a:lnTo>
                                      <a:pt x="1087" y="561"/>
                                    </a:lnTo>
                                    <a:lnTo>
                                      <a:pt x="1091" y="560"/>
                                    </a:lnTo>
                                    <a:lnTo>
                                      <a:pt x="1093" y="558"/>
                                    </a:lnTo>
                                    <a:lnTo>
                                      <a:pt x="1095" y="553"/>
                                    </a:lnTo>
                                    <a:lnTo>
                                      <a:pt x="1097" y="553"/>
                                    </a:lnTo>
                                    <a:lnTo>
                                      <a:pt x="1085" y="603"/>
                                    </a:lnTo>
                                    <a:lnTo>
                                      <a:pt x="1070" y="601"/>
                                    </a:lnTo>
                                    <a:lnTo>
                                      <a:pt x="1070" y="600"/>
                                    </a:lnTo>
                                    <a:lnTo>
                                      <a:pt x="1074" y="598"/>
                                    </a:lnTo>
                                    <a:lnTo>
                                      <a:pt x="1078" y="596"/>
                                    </a:lnTo>
                                    <a:lnTo>
                                      <a:pt x="1081" y="593"/>
                                    </a:lnTo>
                                    <a:lnTo>
                                      <a:pt x="1083" y="588"/>
                                    </a:lnTo>
                                    <a:lnTo>
                                      <a:pt x="1087" y="574"/>
                                    </a:lnTo>
                                    <a:lnTo>
                                      <a:pt x="1087" y="572"/>
                                    </a:lnTo>
                                    <a:lnTo>
                                      <a:pt x="1087" y="572"/>
                                    </a:lnTo>
                                    <a:lnTo>
                                      <a:pt x="1083" y="571"/>
                                    </a:lnTo>
                                    <a:lnTo>
                                      <a:pt x="1081" y="569"/>
                                    </a:lnTo>
                                    <a:lnTo>
                                      <a:pt x="1063" y="566"/>
                                    </a:lnTo>
                                    <a:lnTo>
                                      <a:pt x="1059" y="584"/>
                                    </a:lnTo>
                                    <a:lnTo>
                                      <a:pt x="1059" y="585"/>
                                    </a:lnTo>
                                    <a:lnTo>
                                      <a:pt x="1059" y="588"/>
                                    </a:lnTo>
                                    <a:lnTo>
                                      <a:pt x="1061" y="590"/>
                                    </a:lnTo>
                                    <a:lnTo>
                                      <a:pt x="1066" y="593"/>
                                    </a:lnTo>
                                    <a:lnTo>
                                      <a:pt x="1064" y="595"/>
                                    </a:lnTo>
                                    <a:lnTo>
                                      <a:pt x="1044" y="590"/>
                                    </a:lnTo>
                                    <a:lnTo>
                                      <a:pt x="1044" y="588"/>
                                    </a:lnTo>
                                    <a:lnTo>
                                      <a:pt x="1047" y="587"/>
                                    </a:lnTo>
                                    <a:lnTo>
                                      <a:pt x="1049" y="587"/>
                                    </a:lnTo>
                                    <a:lnTo>
                                      <a:pt x="1053" y="585"/>
                                    </a:lnTo>
                                    <a:lnTo>
                                      <a:pt x="1055" y="582"/>
                                    </a:lnTo>
                                    <a:lnTo>
                                      <a:pt x="1059" y="564"/>
                                    </a:lnTo>
                                    <a:lnTo>
                                      <a:pt x="1040" y="561"/>
                                    </a:lnTo>
                                    <a:lnTo>
                                      <a:pt x="1036" y="560"/>
                                    </a:lnTo>
                                    <a:lnTo>
                                      <a:pt x="1034" y="560"/>
                                    </a:lnTo>
                                    <a:lnTo>
                                      <a:pt x="1032" y="561"/>
                                    </a:lnTo>
                                    <a:lnTo>
                                      <a:pt x="1030" y="563"/>
                                    </a:lnTo>
                                    <a:lnTo>
                                      <a:pt x="1027" y="580"/>
                                    </a:lnTo>
                                    <a:lnTo>
                                      <a:pt x="1027" y="585"/>
                                    </a:lnTo>
                                    <a:lnTo>
                                      <a:pt x="1027" y="588"/>
                                    </a:lnTo>
                                    <a:lnTo>
                                      <a:pt x="1030" y="593"/>
                                    </a:lnTo>
                                    <a:lnTo>
                                      <a:pt x="1034" y="596"/>
                                    </a:lnTo>
                                    <a:lnTo>
                                      <a:pt x="1032" y="598"/>
                                    </a:lnTo>
                                    <a:lnTo>
                                      <a:pt x="1019" y="592"/>
                                    </a:lnTo>
                                    <a:lnTo>
                                      <a:pt x="1032" y="542"/>
                                    </a:lnTo>
                                    <a:lnTo>
                                      <a:pt x="1034" y="542"/>
                                    </a:lnTo>
                                    <a:lnTo>
                                      <a:pt x="1034" y="545"/>
                                    </a:lnTo>
                                    <a:lnTo>
                                      <a:pt x="1034" y="549"/>
                                    </a:lnTo>
                                    <a:lnTo>
                                      <a:pt x="1036" y="550"/>
                                    </a:lnTo>
                                    <a:lnTo>
                                      <a:pt x="1042" y="552"/>
                                    </a:lnTo>
                                    <a:lnTo>
                                      <a:pt x="1083" y="561"/>
                                    </a:lnTo>
                                    <a:close/>
                                    <a:moveTo>
                                      <a:pt x="1063" y="636"/>
                                    </a:moveTo>
                                    <a:lnTo>
                                      <a:pt x="1066" y="636"/>
                                    </a:lnTo>
                                    <a:lnTo>
                                      <a:pt x="1066" y="636"/>
                                    </a:lnTo>
                                    <a:lnTo>
                                      <a:pt x="1068" y="635"/>
                                    </a:lnTo>
                                    <a:lnTo>
                                      <a:pt x="1068" y="631"/>
                                    </a:lnTo>
                                    <a:lnTo>
                                      <a:pt x="1072" y="625"/>
                                    </a:lnTo>
                                    <a:lnTo>
                                      <a:pt x="1072" y="622"/>
                                    </a:lnTo>
                                    <a:lnTo>
                                      <a:pt x="1068" y="617"/>
                                    </a:lnTo>
                                    <a:lnTo>
                                      <a:pt x="1063" y="614"/>
                                    </a:lnTo>
                                    <a:lnTo>
                                      <a:pt x="1063" y="612"/>
                                    </a:lnTo>
                                    <a:lnTo>
                                      <a:pt x="1078" y="617"/>
                                    </a:lnTo>
                                    <a:lnTo>
                                      <a:pt x="1061" y="666"/>
                                    </a:lnTo>
                                    <a:lnTo>
                                      <a:pt x="1044" y="662"/>
                                    </a:lnTo>
                                    <a:lnTo>
                                      <a:pt x="1044" y="660"/>
                                    </a:lnTo>
                                    <a:lnTo>
                                      <a:pt x="1051" y="660"/>
                                    </a:lnTo>
                                    <a:lnTo>
                                      <a:pt x="1055" y="658"/>
                                    </a:lnTo>
                                    <a:lnTo>
                                      <a:pt x="1059" y="655"/>
                                    </a:lnTo>
                                    <a:lnTo>
                                      <a:pt x="1063" y="651"/>
                                    </a:lnTo>
                                    <a:lnTo>
                                      <a:pt x="1063" y="647"/>
                                    </a:lnTo>
                                    <a:lnTo>
                                      <a:pt x="1063" y="646"/>
                                    </a:lnTo>
                                    <a:lnTo>
                                      <a:pt x="1061" y="646"/>
                                    </a:lnTo>
                                    <a:lnTo>
                                      <a:pt x="1061" y="644"/>
                                    </a:lnTo>
                                    <a:lnTo>
                                      <a:pt x="1015" y="631"/>
                                    </a:lnTo>
                                    <a:lnTo>
                                      <a:pt x="1010" y="630"/>
                                    </a:lnTo>
                                    <a:lnTo>
                                      <a:pt x="1008" y="630"/>
                                    </a:lnTo>
                                    <a:lnTo>
                                      <a:pt x="1006" y="631"/>
                                    </a:lnTo>
                                    <a:lnTo>
                                      <a:pt x="1004" y="636"/>
                                    </a:lnTo>
                                    <a:lnTo>
                                      <a:pt x="1000" y="636"/>
                                    </a:lnTo>
                                    <a:lnTo>
                                      <a:pt x="1011" y="611"/>
                                    </a:lnTo>
                                    <a:lnTo>
                                      <a:pt x="1013" y="611"/>
                                    </a:lnTo>
                                    <a:lnTo>
                                      <a:pt x="1011" y="615"/>
                                    </a:lnTo>
                                    <a:lnTo>
                                      <a:pt x="1011" y="617"/>
                                    </a:lnTo>
                                    <a:lnTo>
                                      <a:pt x="1013" y="620"/>
                                    </a:lnTo>
                                    <a:lnTo>
                                      <a:pt x="1019" y="622"/>
                                    </a:lnTo>
                                    <a:lnTo>
                                      <a:pt x="1063" y="636"/>
                                    </a:lnTo>
                                    <a:close/>
                                    <a:moveTo>
                                      <a:pt x="1038" y="682"/>
                                    </a:moveTo>
                                    <a:lnTo>
                                      <a:pt x="1042" y="684"/>
                                    </a:lnTo>
                                    <a:lnTo>
                                      <a:pt x="1045" y="684"/>
                                    </a:lnTo>
                                    <a:lnTo>
                                      <a:pt x="1049" y="682"/>
                                    </a:lnTo>
                                    <a:lnTo>
                                      <a:pt x="1051" y="679"/>
                                    </a:lnTo>
                                    <a:lnTo>
                                      <a:pt x="1053" y="681"/>
                                    </a:lnTo>
                                    <a:lnTo>
                                      <a:pt x="1025" y="722"/>
                                    </a:lnTo>
                                    <a:lnTo>
                                      <a:pt x="1011" y="717"/>
                                    </a:lnTo>
                                    <a:lnTo>
                                      <a:pt x="1011" y="716"/>
                                    </a:lnTo>
                                    <a:lnTo>
                                      <a:pt x="1017" y="717"/>
                                    </a:lnTo>
                                    <a:lnTo>
                                      <a:pt x="1021" y="716"/>
                                    </a:lnTo>
                                    <a:lnTo>
                                      <a:pt x="1025" y="714"/>
                                    </a:lnTo>
                                    <a:lnTo>
                                      <a:pt x="1028" y="709"/>
                                    </a:lnTo>
                                    <a:lnTo>
                                      <a:pt x="1036" y="697"/>
                                    </a:lnTo>
                                    <a:lnTo>
                                      <a:pt x="1038" y="695"/>
                                    </a:lnTo>
                                    <a:lnTo>
                                      <a:pt x="1038" y="694"/>
                                    </a:lnTo>
                                    <a:lnTo>
                                      <a:pt x="1036" y="694"/>
                                    </a:lnTo>
                                    <a:lnTo>
                                      <a:pt x="1032" y="690"/>
                                    </a:lnTo>
                                    <a:lnTo>
                                      <a:pt x="1017" y="682"/>
                                    </a:lnTo>
                                    <a:lnTo>
                                      <a:pt x="1008" y="697"/>
                                    </a:lnTo>
                                    <a:lnTo>
                                      <a:pt x="1006" y="700"/>
                                    </a:lnTo>
                                    <a:lnTo>
                                      <a:pt x="1006" y="703"/>
                                    </a:lnTo>
                                    <a:lnTo>
                                      <a:pt x="1008" y="706"/>
                                    </a:lnTo>
                                    <a:lnTo>
                                      <a:pt x="1010" y="708"/>
                                    </a:lnTo>
                                    <a:lnTo>
                                      <a:pt x="1010" y="709"/>
                                    </a:lnTo>
                                    <a:lnTo>
                                      <a:pt x="989" y="700"/>
                                    </a:lnTo>
                                    <a:lnTo>
                                      <a:pt x="991" y="698"/>
                                    </a:lnTo>
                                    <a:lnTo>
                                      <a:pt x="994" y="698"/>
                                    </a:lnTo>
                                    <a:lnTo>
                                      <a:pt x="996" y="700"/>
                                    </a:lnTo>
                                    <a:lnTo>
                                      <a:pt x="1000" y="698"/>
                                    </a:lnTo>
                                    <a:lnTo>
                                      <a:pt x="1004" y="695"/>
                                    </a:lnTo>
                                    <a:lnTo>
                                      <a:pt x="1013" y="681"/>
                                    </a:lnTo>
                                    <a:lnTo>
                                      <a:pt x="996" y="673"/>
                                    </a:lnTo>
                                    <a:lnTo>
                                      <a:pt x="992" y="671"/>
                                    </a:lnTo>
                                    <a:lnTo>
                                      <a:pt x="991" y="670"/>
                                    </a:lnTo>
                                    <a:lnTo>
                                      <a:pt x="989" y="670"/>
                                    </a:lnTo>
                                    <a:lnTo>
                                      <a:pt x="987" y="673"/>
                                    </a:lnTo>
                                    <a:lnTo>
                                      <a:pt x="977" y="687"/>
                                    </a:lnTo>
                                    <a:lnTo>
                                      <a:pt x="975" y="690"/>
                                    </a:lnTo>
                                    <a:lnTo>
                                      <a:pt x="975" y="695"/>
                                    </a:lnTo>
                                    <a:lnTo>
                                      <a:pt x="975" y="700"/>
                                    </a:lnTo>
                                    <a:lnTo>
                                      <a:pt x="979" y="705"/>
                                    </a:lnTo>
                                    <a:lnTo>
                                      <a:pt x="977" y="705"/>
                                    </a:lnTo>
                                    <a:lnTo>
                                      <a:pt x="966" y="695"/>
                                    </a:lnTo>
                                    <a:lnTo>
                                      <a:pt x="996" y="652"/>
                                    </a:lnTo>
                                    <a:lnTo>
                                      <a:pt x="998" y="652"/>
                                    </a:lnTo>
                                    <a:lnTo>
                                      <a:pt x="996" y="655"/>
                                    </a:lnTo>
                                    <a:lnTo>
                                      <a:pt x="994" y="658"/>
                                    </a:lnTo>
                                    <a:lnTo>
                                      <a:pt x="996" y="662"/>
                                    </a:lnTo>
                                    <a:lnTo>
                                      <a:pt x="1000" y="665"/>
                                    </a:lnTo>
                                    <a:lnTo>
                                      <a:pt x="1038" y="682"/>
                                    </a:lnTo>
                                    <a:close/>
                                    <a:moveTo>
                                      <a:pt x="958" y="725"/>
                                    </a:moveTo>
                                    <a:lnTo>
                                      <a:pt x="955" y="724"/>
                                    </a:lnTo>
                                    <a:lnTo>
                                      <a:pt x="951" y="724"/>
                                    </a:lnTo>
                                    <a:lnTo>
                                      <a:pt x="949" y="724"/>
                                    </a:lnTo>
                                    <a:lnTo>
                                      <a:pt x="945" y="727"/>
                                    </a:lnTo>
                                    <a:lnTo>
                                      <a:pt x="943" y="727"/>
                                    </a:lnTo>
                                    <a:lnTo>
                                      <a:pt x="962" y="705"/>
                                    </a:lnTo>
                                    <a:lnTo>
                                      <a:pt x="962" y="706"/>
                                    </a:lnTo>
                                    <a:lnTo>
                                      <a:pt x="960" y="709"/>
                                    </a:lnTo>
                                    <a:lnTo>
                                      <a:pt x="958" y="711"/>
                                    </a:lnTo>
                                    <a:lnTo>
                                      <a:pt x="960" y="714"/>
                                    </a:lnTo>
                                    <a:lnTo>
                                      <a:pt x="964" y="717"/>
                                    </a:lnTo>
                                    <a:lnTo>
                                      <a:pt x="998" y="740"/>
                                    </a:lnTo>
                                    <a:lnTo>
                                      <a:pt x="1004" y="741"/>
                                    </a:lnTo>
                                    <a:lnTo>
                                      <a:pt x="1008" y="741"/>
                                    </a:lnTo>
                                    <a:lnTo>
                                      <a:pt x="1010" y="740"/>
                                    </a:lnTo>
                                    <a:lnTo>
                                      <a:pt x="1013" y="738"/>
                                    </a:lnTo>
                                    <a:lnTo>
                                      <a:pt x="1015" y="738"/>
                                    </a:lnTo>
                                    <a:lnTo>
                                      <a:pt x="998" y="759"/>
                                    </a:lnTo>
                                    <a:lnTo>
                                      <a:pt x="991" y="765"/>
                                    </a:lnTo>
                                    <a:lnTo>
                                      <a:pt x="983" y="770"/>
                                    </a:lnTo>
                                    <a:lnTo>
                                      <a:pt x="975" y="770"/>
                                    </a:lnTo>
                                    <a:lnTo>
                                      <a:pt x="968" y="767"/>
                                    </a:lnTo>
                                    <a:lnTo>
                                      <a:pt x="966" y="765"/>
                                    </a:lnTo>
                                    <a:lnTo>
                                      <a:pt x="962" y="762"/>
                                    </a:lnTo>
                                    <a:lnTo>
                                      <a:pt x="962" y="757"/>
                                    </a:lnTo>
                                    <a:lnTo>
                                      <a:pt x="962" y="754"/>
                                    </a:lnTo>
                                    <a:lnTo>
                                      <a:pt x="964" y="748"/>
                                    </a:lnTo>
                                    <a:lnTo>
                                      <a:pt x="968" y="740"/>
                                    </a:lnTo>
                                    <a:lnTo>
                                      <a:pt x="974" y="735"/>
                                    </a:lnTo>
                                    <a:lnTo>
                                      <a:pt x="958" y="725"/>
                                    </a:lnTo>
                                    <a:close/>
                                    <a:moveTo>
                                      <a:pt x="975" y="737"/>
                                    </a:moveTo>
                                    <a:lnTo>
                                      <a:pt x="974" y="740"/>
                                    </a:lnTo>
                                    <a:lnTo>
                                      <a:pt x="970" y="745"/>
                                    </a:lnTo>
                                    <a:lnTo>
                                      <a:pt x="968" y="749"/>
                                    </a:lnTo>
                                    <a:lnTo>
                                      <a:pt x="970" y="756"/>
                                    </a:lnTo>
                                    <a:lnTo>
                                      <a:pt x="975" y="760"/>
                                    </a:lnTo>
                                    <a:lnTo>
                                      <a:pt x="981" y="762"/>
                                    </a:lnTo>
                                    <a:lnTo>
                                      <a:pt x="987" y="762"/>
                                    </a:lnTo>
                                    <a:lnTo>
                                      <a:pt x="991" y="760"/>
                                    </a:lnTo>
                                    <a:lnTo>
                                      <a:pt x="996" y="756"/>
                                    </a:lnTo>
                                    <a:lnTo>
                                      <a:pt x="998" y="754"/>
                                    </a:lnTo>
                                    <a:lnTo>
                                      <a:pt x="998" y="753"/>
                                    </a:lnTo>
                                    <a:lnTo>
                                      <a:pt x="996" y="749"/>
                                    </a:lnTo>
                                    <a:lnTo>
                                      <a:pt x="992" y="748"/>
                                    </a:lnTo>
                                    <a:lnTo>
                                      <a:pt x="975" y="737"/>
                                    </a:lnTo>
                                    <a:close/>
                                    <a:moveTo>
                                      <a:pt x="958" y="786"/>
                                    </a:moveTo>
                                    <a:lnTo>
                                      <a:pt x="962" y="789"/>
                                    </a:lnTo>
                                    <a:lnTo>
                                      <a:pt x="966" y="791"/>
                                    </a:lnTo>
                                    <a:lnTo>
                                      <a:pt x="970" y="789"/>
                                    </a:lnTo>
                                    <a:lnTo>
                                      <a:pt x="974" y="786"/>
                                    </a:lnTo>
                                    <a:lnTo>
                                      <a:pt x="975" y="788"/>
                                    </a:lnTo>
                                    <a:lnTo>
                                      <a:pt x="953" y="807"/>
                                    </a:lnTo>
                                    <a:lnTo>
                                      <a:pt x="951" y="805"/>
                                    </a:lnTo>
                                    <a:lnTo>
                                      <a:pt x="955" y="802"/>
                                    </a:lnTo>
                                    <a:lnTo>
                                      <a:pt x="955" y="799"/>
                                    </a:lnTo>
                                    <a:lnTo>
                                      <a:pt x="955" y="797"/>
                                    </a:lnTo>
                                    <a:lnTo>
                                      <a:pt x="951" y="792"/>
                                    </a:lnTo>
                                    <a:lnTo>
                                      <a:pt x="926" y="770"/>
                                    </a:lnTo>
                                    <a:lnTo>
                                      <a:pt x="930" y="816"/>
                                    </a:lnTo>
                                    <a:lnTo>
                                      <a:pt x="934" y="816"/>
                                    </a:lnTo>
                                    <a:lnTo>
                                      <a:pt x="934" y="816"/>
                                    </a:lnTo>
                                    <a:lnTo>
                                      <a:pt x="938" y="815"/>
                                    </a:lnTo>
                                    <a:lnTo>
                                      <a:pt x="941" y="813"/>
                                    </a:lnTo>
                                    <a:lnTo>
                                      <a:pt x="943" y="815"/>
                                    </a:lnTo>
                                    <a:lnTo>
                                      <a:pt x="920" y="832"/>
                                    </a:lnTo>
                                    <a:lnTo>
                                      <a:pt x="920" y="832"/>
                                    </a:lnTo>
                                    <a:lnTo>
                                      <a:pt x="922" y="827"/>
                                    </a:lnTo>
                                    <a:lnTo>
                                      <a:pt x="924" y="826"/>
                                    </a:lnTo>
                                    <a:lnTo>
                                      <a:pt x="922" y="823"/>
                                    </a:lnTo>
                                    <a:lnTo>
                                      <a:pt x="920" y="819"/>
                                    </a:lnTo>
                                    <a:lnTo>
                                      <a:pt x="892" y="792"/>
                                    </a:lnTo>
                                    <a:lnTo>
                                      <a:pt x="886" y="789"/>
                                    </a:lnTo>
                                    <a:lnTo>
                                      <a:pt x="884" y="789"/>
                                    </a:lnTo>
                                    <a:lnTo>
                                      <a:pt x="881" y="791"/>
                                    </a:lnTo>
                                    <a:lnTo>
                                      <a:pt x="877" y="792"/>
                                    </a:lnTo>
                                    <a:lnTo>
                                      <a:pt x="875" y="791"/>
                                    </a:lnTo>
                                    <a:lnTo>
                                      <a:pt x="898" y="773"/>
                                    </a:lnTo>
                                    <a:lnTo>
                                      <a:pt x="900" y="775"/>
                                    </a:lnTo>
                                    <a:lnTo>
                                      <a:pt x="896" y="778"/>
                                    </a:lnTo>
                                    <a:lnTo>
                                      <a:pt x="894" y="780"/>
                                    </a:lnTo>
                                    <a:lnTo>
                                      <a:pt x="896" y="783"/>
                                    </a:lnTo>
                                    <a:lnTo>
                                      <a:pt x="898" y="786"/>
                                    </a:lnTo>
                                    <a:lnTo>
                                      <a:pt x="926" y="811"/>
                                    </a:lnTo>
                                    <a:lnTo>
                                      <a:pt x="920" y="765"/>
                                    </a:lnTo>
                                    <a:lnTo>
                                      <a:pt x="919" y="764"/>
                                    </a:lnTo>
                                    <a:lnTo>
                                      <a:pt x="917" y="762"/>
                                    </a:lnTo>
                                    <a:lnTo>
                                      <a:pt x="913" y="764"/>
                                    </a:lnTo>
                                    <a:lnTo>
                                      <a:pt x="907" y="767"/>
                                    </a:lnTo>
                                    <a:lnTo>
                                      <a:pt x="907" y="765"/>
                                    </a:lnTo>
                                    <a:lnTo>
                                      <a:pt x="930" y="746"/>
                                    </a:lnTo>
                                    <a:lnTo>
                                      <a:pt x="930" y="748"/>
                                    </a:lnTo>
                                    <a:lnTo>
                                      <a:pt x="928" y="751"/>
                                    </a:lnTo>
                                    <a:lnTo>
                                      <a:pt x="926" y="753"/>
                                    </a:lnTo>
                                    <a:lnTo>
                                      <a:pt x="926" y="756"/>
                                    </a:lnTo>
                                    <a:lnTo>
                                      <a:pt x="930" y="760"/>
                                    </a:lnTo>
                                    <a:lnTo>
                                      <a:pt x="958" y="786"/>
                                    </a:lnTo>
                                    <a:close/>
                                    <a:moveTo>
                                      <a:pt x="864" y="813"/>
                                    </a:moveTo>
                                    <a:lnTo>
                                      <a:pt x="860" y="810"/>
                                    </a:lnTo>
                                    <a:lnTo>
                                      <a:pt x="858" y="810"/>
                                    </a:lnTo>
                                    <a:lnTo>
                                      <a:pt x="854" y="810"/>
                                    </a:lnTo>
                                    <a:lnTo>
                                      <a:pt x="848" y="813"/>
                                    </a:lnTo>
                                    <a:lnTo>
                                      <a:pt x="848" y="811"/>
                                    </a:lnTo>
                                    <a:lnTo>
                                      <a:pt x="871" y="794"/>
                                    </a:lnTo>
                                    <a:lnTo>
                                      <a:pt x="873" y="796"/>
                                    </a:lnTo>
                                    <a:lnTo>
                                      <a:pt x="869" y="799"/>
                                    </a:lnTo>
                                    <a:lnTo>
                                      <a:pt x="867" y="800"/>
                                    </a:lnTo>
                                    <a:lnTo>
                                      <a:pt x="867" y="803"/>
                                    </a:lnTo>
                                    <a:lnTo>
                                      <a:pt x="871" y="808"/>
                                    </a:lnTo>
                                    <a:lnTo>
                                      <a:pt x="898" y="835"/>
                                    </a:lnTo>
                                    <a:lnTo>
                                      <a:pt x="902" y="839"/>
                                    </a:lnTo>
                                    <a:lnTo>
                                      <a:pt x="905" y="840"/>
                                    </a:lnTo>
                                    <a:lnTo>
                                      <a:pt x="909" y="839"/>
                                    </a:lnTo>
                                    <a:lnTo>
                                      <a:pt x="911" y="837"/>
                                    </a:lnTo>
                                    <a:lnTo>
                                      <a:pt x="915" y="839"/>
                                    </a:lnTo>
                                    <a:lnTo>
                                      <a:pt x="888" y="856"/>
                                    </a:lnTo>
                                    <a:lnTo>
                                      <a:pt x="888" y="854"/>
                                    </a:lnTo>
                                    <a:lnTo>
                                      <a:pt x="892" y="851"/>
                                    </a:lnTo>
                                    <a:lnTo>
                                      <a:pt x="894" y="848"/>
                                    </a:lnTo>
                                    <a:lnTo>
                                      <a:pt x="892" y="845"/>
                                    </a:lnTo>
                                    <a:lnTo>
                                      <a:pt x="890" y="842"/>
                                    </a:lnTo>
                                    <a:lnTo>
                                      <a:pt x="879" y="829"/>
                                    </a:lnTo>
                                    <a:lnTo>
                                      <a:pt x="852" y="848"/>
                                    </a:lnTo>
                                    <a:lnTo>
                                      <a:pt x="864" y="861"/>
                                    </a:lnTo>
                                    <a:lnTo>
                                      <a:pt x="867" y="864"/>
                                    </a:lnTo>
                                    <a:lnTo>
                                      <a:pt x="871" y="864"/>
                                    </a:lnTo>
                                    <a:lnTo>
                                      <a:pt x="873" y="864"/>
                                    </a:lnTo>
                                    <a:lnTo>
                                      <a:pt x="877" y="862"/>
                                    </a:lnTo>
                                    <a:lnTo>
                                      <a:pt x="879" y="862"/>
                                    </a:lnTo>
                                    <a:lnTo>
                                      <a:pt x="854" y="880"/>
                                    </a:lnTo>
                                    <a:lnTo>
                                      <a:pt x="854" y="878"/>
                                    </a:lnTo>
                                    <a:lnTo>
                                      <a:pt x="858" y="875"/>
                                    </a:lnTo>
                                    <a:lnTo>
                                      <a:pt x="860" y="872"/>
                                    </a:lnTo>
                                    <a:lnTo>
                                      <a:pt x="858" y="869"/>
                                    </a:lnTo>
                                    <a:lnTo>
                                      <a:pt x="854" y="866"/>
                                    </a:lnTo>
                                    <a:lnTo>
                                      <a:pt x="828" y="837"/>
                                    </a:lnTo>
                                    <a:lnTo>
                                      <a:pt x="824" y="834"/>
                                    </a:lnTo>
                                    <a:lnTo>
                                      <a:pt x="822" y="834"/>
                                    </a:lnTo>
                                    <a:lnTo>
                                      <a:pt x="818" y="834"/>
                                    </a:lnTo>
                                    <a:lnTo>
                                      <a:pt x="814" y="837"/>
                                    </a:lnTo>
                                    <a:lnTo>
                                      <a:pt x="814" y="835"/>
                                    </a:lnTo>
                                    <a:lnTo>
                                      <a:pt x="837" y="818"/>
                                    </a:lnTo>
                                    <a:lnTo>
                                      <a:pt x="839" y="819"/>
                                    </a:lnTo>
                                    <a:lnTo>
                                      <a:pt x="835" y="823"/>
                                    </a:lnTo>
                                    <a:lnTo>
                                      <a:pt x="833" y="824"/>
                                    </a:lnTo>
                                    <a:lnTo>
                                      <a:pt x="833" y="827"/>
                                    </a:lnTo>
                                    <a:lnTo>
                                      <a:pt x="837" y="832"/>
                                    </a:lnTo>
                                    <a:lnTo>
                                      <a:pt x="850" y="847"/>
                                    </a:lnTo>
                                    <a:lnTo>
                                      <a:pt x="875" y="827"/>
                                    </a:lnTo>
                                    <a:lnTo>
                                      <a:pt x="864" y="813"/>
                                    </a:lnTo>
                                    <a:close/>
                                    <a:moveTo>
                                      <a:pt x="803" y="864"/>
                                    </a:moveTo>
                                    <a:lnTo>
                                      <a:pt x="780" y="875"/>
                                    </a:lnTo>
                                    <a:lnTo>
                                      <a:pt x="803" y="890"/>
                                    </a:lnTo>
                                    <a:lnTo>
                                      <a:pt x="803" y="864"/>
                                    </a:lnTo>
                                    <a:close/>
                                    <a:moveTo>
                                      <a:pt x="807" y="902"/>
                                    </a:moveTo>
                                    <a:lnTo>
                                      <a:pt x="807" y="902"/>
                                    </a:lnTo>
                                    <a:lnTo>
                                      <a:pt x="758" y="869"/>
                                    </a:lnTo>
                                    <a:lnTo>
                                      <a:pt x="754" y="869"/>
                                    </a:lnTo>
                                    <a:lnTo>
                                      <a:pt x="752" y="867"/>
                                    </a:lnTo>
                                    <a:lnTo>
                                      <a:pt x="748" y="867"/>
                                    </a:lnTo>
                                    <a:lnTo>
                                      <a:pt x="744" y="869"/>
                                    </a:lnTo>
                                    <a:lnTo>
                                      <a:pt x="744" y="867"/>
                                    </a:lnTo>
                                    <a:lnTo>
                                      <a:pt x="769" y="856"/>
                                    </a:lnTo>
                                    <a:lnTo>
                                      <a:pt x="769" y="856"/>
                                    </a:lnTo>
                                    <a:lnTo>
                                      <a:pt x="769" y="858"/>
                                    </a:lnTo>
                                    <a:lnTo>
                                      <a:pt x="765" y="859"/>
                                    </a:lnTo>
                                    <a:lnTo>
                                      <a:pt x="765" y="861"/>
                                    </a:lnTo>
                                    <a:lnTo>
                                      <a:pt x="763" y="861"/>
                                    </a:lnTo>
                                    <a:lnTo>
                                      <a:pt x="763" y="862"/>
                                    </a:lnTo>
                                    <a:lnTo>
                                      <a:pt x="765" y="864"/>
                                    </a:lnTo>
                                    <a:lnTo>
                                      <a:pt x="769" y="867"/>
                                    </a:lnTo>
                                    <a:lnTo>
                                      <a:pt x="775" y="870"/>
                                    </a:lnTo>
                                    <a:lnTo>
                                      <a:pt x="778" y="872"/>
                                    </a:lnTo>
                                    <a:lnTo>
                                      <a:pt x="803" y="861"/>
                                    </a:lnTo>
                                    <a:lnTo>
                                      <a:pt x="803" y="854"/>
                                    </a:lnTo>
                                    <a:lnTo>
                                      <a:pt x="801" y="851"/>
                                    </a:lnTo>
                                    <a:lnTo>
                                      <a:pt x="801" y="848"/>
                                    </a:lnTo>
                                    <a:lnTo>
                                      <a:pt x="801" y="845"/>
                                    </a:lnTo>
                                    <a:lnTo>
                                      <a:pt x="799" y="845"/>
                                    </a:lnTo>
                                    <a:lnTo>
                                      <a:pt x="797" y="845"/>
                                    </a:lnTo>
                                    <a:lnTo>
                                      <a:pt x="795" y="845"/>
                                    </a:lnTo>
                                    <a:lnTo>
                                      <a:pt x="794" y="847"/>
                                    </a:lnTo>
                                    <a:lnTo>
                                      <a:pt x="792" y="847"/>
                                    </a:lnTo>
                                    <a:lnTo>
                                      <a:pt x="790" y="845"/>
                                    </a:lnTo>
                                    <a:lnTo>
                                      <a:pt x="809" y="835"/>
                                    </a:lnTo>
                                    <a:lnTo>
                                      <a:pt x="811" y="837"/>
                                    </a:lnTo>
                                    <a:lnTo>
                                      <a:pt x="809" y="839"/>
                                    </a:lnTo>
                                    <a:lnTo>
                                      <a:pt x="807" y="840"/>
                                    </a:lnTo>
                                    <a:lnTo>
                                      <a:pt x="807" y="842"/>
                                    </a:lnTo>
                                    <a:lnTo>
                                      <a:pt x="807" y="845"/>
                                    </a:lnTo>
                                    <a:lnTo>
                                      <a:pt x="807" y="847"/>
                                    </a:lnTo>
                                    <a:lnTo>
                                      <a:pt x="807" y="848"/>
                                    </a:lnTo>
                                    <a:lnTo>
                                      <a:pt x="807" y="902"/>
                                    </a:lnTo>
                                    <a:close/>
                                    <a:moveTo>
                                      <a:pt x="723" y="883"/>
                                    </a:moveTo>
                                    <a:lnTo>
                                      <a:pt x="720" y="880"/>
                                    </a:lnTo>
                                    <a:lnTo>
                                      <a:pt x="718" y="878"/>
                                    </a:lnTo>
                                    <a:lnTo>
                                      <a:pt x="714" y="878"/>
                                    </a:lnTo>
                                    <a:lnTo>
                                      <a:pt x="708" y="880"/>
                                    </a:lnTo>
                                    <a:lnTo>
                                      <a:pt x="708" y="878"/>
                                    </a:lnTo>
                                    <a:lnTo>
                                      <a:pt x="737" y="869"/>
                                    </a:lnTo>
                                    <a:lnTo>
                                      <a:pt x="739" y="870"/>
                                    </a:lnTo>
                                    <a:lnTo>
                                      <a:pt x="735" y="872"/>
                                    </a:lnTo>
                                    <a:lnTo>
                                      <a:pt x="731" y="872"/>
                                    </a:lnTo>
                                    <a:lnTo>
                                      <a:pt x="731" y="877"/>
                                    </a:lnTo>
                                    <a:lnTo>
                                      <a:pt x="731" y="880"/>
                                    </a:lnTo>
                                    <a:lnTo>
                                      <a:pt x="748" y="915"/>
                                    </a:lnTo>
                                    <a:lnTo>
                                      <a:pt x="750" y="918"/>
                                    </a:lnTo>
                                    <a:lnTo>
                                      <a:pt x="752" y="920"/>
                                    </a:lnTo>
                                    <a:lnTo>
                                      <a:pt x="758" y="920"/>
                                    </a:lnTo>
                                    <a:lnTo>
                                      <a:pt x="761" y="920"/>
                                    </a:lnTo>
                                    <a:lnTo>
                                      <a:pt x="761" y="921"/>
                                    </a:lnTo>
                                    <a:lnTo>
                                      <a:pt x="735" y="931"/>
                                    </a:lnTo>
                                    <a:lnTo>
                                      <a:pt x="725" y="933"/>
                                    </a:lnTo>
                                    <a:lnTo>
                                      <a:pt x="716" y="933"/>
                                    </a:lnTo>
                                    <a:lnTo>
                                      <a:pt x="710" y="929"/>
                                    </a:lnTo>
                                    <a:lnTo>
                                      <a:pt x="706" y="925"/>
                                    </a:lnTo>
                                    <a:lnTo>
                                      <a:pt x="705" y="921"/>
                                    </a:lnTo>
                                    <a:lnTo>
                                      <a:pt x="705" y="917"/>
                                    </a:lnTo>
                                    <a:lnTo>
                                      <a:pt x="705" y="913"/>
                                    </a:lnTo>
                                    <a:lnTo>
                                      <a:pt x="706" y="910"/>
                                    </a:lnTo>
                                    <a:lnTo>
                                      <a:pt x="714" y="905"/>
                                    </a:lnTo>
                                    <a:lnTo>
                                      <a:pt x="723" y="902"/>
                                    </a:lnTo>
                                    <a:lnTo>
                                      <a:pt x="729" y="899"/>
                                    </a:lnTo>
                                    <a:lnTo>
                                      <a:pt x="723" y="883"/>
                                    </a:lnTo>
                                    <a:close/>
                                    <a:moveTo>
                                      <a:pt x="731" y="902"/>
                                    </a:moveTo>
                                    <a:lnTo>
                                      <a:pt x="727" y="902"/>
                                    </a:lnTo>
                                    <a:lnTo>
                                      <a:pt x="720" y="905"/>
                                    </a:lnTo>
                                    <a:lnTo>
                                      <a:pt x="716" y="910"/>
                                    </a:lnTo>
                                    <a:lnTo>
                                      <a:pt x="714" y="915"/>
                                    </a:lnTo>
                                    <a:lnTo>
                                      <a:pt x="716" y="921"/>
                                    </a:lnTo>
                                    <a:lnTo>
                                      <a:pt x="718" y="926"/>
                                    </a:lnTo>
                                    <a:lnTo>
                                      <a:pt x="723" y="928"/>
                                    </a:lnTo>
                                    <a:lnTo>
                                      <a:pt x="729" y="929"/>
                                    </a:lnTo>
                                    <a:lnTo>
                                      <a:pt x="735" y="928"/>
                                    </a:lnTo>
                                    <a:lnTo>
                                      <a:pt x="739" y="926"/>
                                    </a:lnTo>
                                    <a:lnTo>
                                      <a:pt x="740" y="925"/>
                                    </a:lnTo>
                                    <a:lnTo>
                                      <a:pt x="740" y="923"/>
                                    </a:lnTo>
                                    <a:lnTo>
                                      <a:pt x="739" y="918"/>
                                    </a:lnTo>
                                    <a:lnTo>
                                      <a:pt x="731" y="902"/>
                                    </a:lnTo>
                                    <a:close/>
                                    <a:moveTo>
                                      <a:pt x="627" y="934"/>
                                    </a:moveTo>
                                    <a:lnTo>
                                      <a:pt x="631" y="934"/>
                                    </a:lnTo>
                                    <a:lnTo>
                                      <a:pt x="634" y="941"/>
                                    </a:lnTo>
                                    <a:lnTo>
                                      <a:pt x="640" y="945"/>
                                    </a:lnTo>
                                    <a:lnTo>
                                      <a:pt x="648" y="947"/>
                                    </a:lnTo>
                                    <a:lnTo>
                                      <a:pt x="657" y="947"/>
                                    </a:lnTo>
                                    <a:lnTo>
                                      <a:pt x="663" y="945"/>
                                    </a:lnTo>
                                    <a:lnTo>
                                      <a:pt x="667" y="944"/>
                                    </a:lnTo>
                                    <a:lnTo>
                                      <a:pt x="670" y="941"/>
                                    </a:lnTo>
                                    <a:lnTo>
                                      <a:pt x="674" y="936"/>
                                    </a:lnTo>
                                    <a:lnTo>
                                      <a:pt x="676" y="926"/>
                                    </a:lnTo>
                                    <a:lnTo>
                                      <a:pt x="676" y="917"/>
                                    </a:lnTo>
                                    <a:lnTo>
                                      <a:pt x="674" y="910"/>
                                    </a:lnTo>
                                    <a:lnTo>
                                      <a:pt x="672" y="905"/>
                                    </a:lnTo>
                                    <a:lnTo>
                                      <a:pt x="669" y="902"/>
                                    </a:lnTo>
                                    <a:lnTo>
                                      <a:pt x="667" y="899"/>
                                    </a:lnTo>
                                    <a:lnTo>
                                      <a:pt x="661" y="896"/>
                                    </a:lnTo>
                                    <a:lnTo>
                                      <a:pt x="657" y="894"/>
                                    </a:lnTo>
                                    <a:lnTo>
                                      <a:pt x="651" y="894"/>
                                    </a:lnTo>
                                    <a:lnTo>
                                      <a:pt x="646" y="894"/>
                                    </a:lnTo>
                                    <a:lnTo>
                                      <a:pt x="638" y="896"/>
                                    </a:lnTo>
                                    <a:lnTo>
                                      <a:pt x="634" y="899"/>
                                    </a:lnTo>
                                    <a:lnTo>
                                      <a:pt x="629" y="904"/>
                                    </a:lnTo>
                                    <a:lnTo>
                                      <a:pt x="625" y="910"/>
                                    </a:lnTo>
                                    <a:lnTo>
                                      <a:pt x="621" y="907"/>
                                    </a:lnTo>
                                    <a:lnTo>
                                      <a:pt x="627" y="901"/>
                                    </a:lnTo>
                                    <a:lnTo>
                                      <a:pt x="633" y="896"/>
                                    </a:lnTo>
                                    <a:lnTo>
                                      <a:pt x="640" y="893"/>
                                    </a:lnTo>
                                    <a:lnTo>
                                      <a:pt x="646" y="891"/>
                                    </a:lnTo>
                                    <a:lnTo>
                                      <a:pt x="653" y="891"/>
                                    </a:lnTo>
                                    <a:lnTo>
                                      <a:pt x="661" y="891"/>
                                    </a:lnTo>
                                    <a:lnTo>
                                      <a:pt x="667" y="893"/>
                                    </a:lnTo>
                                    <a:lnTo>
                                      <a:pt x="672" y="894"/>
                                    </a:lnTo>
                                    <a:lnTo>
                                      <a:pt x="676" y="898"/>
                                    </a:lnTo>
                                    <a:lnTo>
                                      <a:pt x="682" y="902"/>
                                    </a:lnTo>
                                    <a:lnTo>
                                      <a:pt x="686" y="909"/>
                                    </a:lnTo>
                                    <a:lnTo>
                                      <a:pt x="687" y="913"/>
                                    </a:lnTo>
                                    <a:lnTo>
                                      <a:pt x="687" y="920"/>
                                    </a:lnTo>
                                    <a:lnTo>
                                      <a:pt x="687" y="926"/>
                                    </a:lnTo>
                                    <a:lnTo>
                                      <a:pt x="686" y="933"/>
                                    </a:lnTo>
                                    <a:lnTo>
                                      <a:pt x="682" y="937"/>
                                    </a:lnTo>
                                    <a:lnTo>
                                      <a:pt x="678" y="942"/>
                                    </a:lnTo>
                                    <a:lnTo>
                                      <a:pt x="672" y="945"/>
                                    </a:lnTo>
                                    <a:lnTo>
                                      <a:pt x="667" y="949"/>
                                    </a:lnTo>
                                    <a:lnTo>
                                      <a:pt x="659" y="950"/>
                                    </a:lnTo>
                                    <a:lnTo>
                                      <a:pt x="653" y="950"/>
                                    </a:lnTo>
                                    <a:lnTo>
                                      <a:pt x="650" y="950"/>
                                    </a:lnTo>
                                    <a:lnTo>
                                      <a:pt x="644" y="950"/>
                                    </a:lnTo>
                                    <a:lnTo>
                                      <a:pt x="638" y="949"/>
                                    </a:lnTo>
                                    <a:lnTo>
                                      <a:pt x="636" y="950"/>
                                    </a:lnTo>
                                    <a:lnTo>
                                      <a:pt x="636" y="953"/>
                                    </a:lnTo>
                                    <a:lnTo>
                                      <a:pt x="634" y="953"/>
                                    </a:lnTo>
                                    <a:lnTo>
                                      <a:pt x="627" y="934"/>
                                    </a:lnTo>
                                    <a:close/>
                                    <a:moveTo>
                                      <a:pt x="597" y="949"/>
                                    </a:moveTo>
                                    <a:lnTo>
                                      <a:pt x="597" y="950"/>
                                    </a:lnTo>
                                    <a:lnTo>
                                      <a:pt x="598" y="952"/>
                                    </a:lnTo>
                                    <a:lnTo>
                                      <a:pt x="598" y="952"/>
                                    </a:lnTo>
                                    <a:lnTo>
                                      <a:pt x="602" y="952"/>
                                    </a:lnTo>
                                    <a:lnTo>
                                      <a:pt x="610" y="950"/>
                                    </a:lnTo>
                                    <a:lnTo>
                                      <a:pt x="615" y="949"/>
                                    </a:lnTo>
                                    <a:lnTo>
                                      <a:pt x="617" y="945"/>
                                    </a:lnTo>
                                    <a:lnTo>
                                      <a:pt x="617" y="939"/>
                                    </a:lnTo>
                                    <a:lnTo>
                                      <a:pt x="619" y="939"/>
                                    </a:lnTo>
                                    <a:lnTo>
                                      <a:pt x="621" y="953"/>
                                    </a:lnTo>
                                    <a:lnTo>
                                      <a:pt x="562" y="956"/>
                                    </a:lnTo>
                                    <a:lnTo>
                                      <a:pt x="561" y="942"/>
                                    </a:lnTo>
                                    <a:lnTo>
                                      <a:pt x="562" y="942"/>
                                    </a:lnTo>
                                    <a:lnTo>
                                      <a:pt x="566" y="949"/>
                                    </a:lnTo>
                                    <a:lnTo>
                                      <a:pt x="568" y="950"/>
                                    </a:lnTo>
                                    <a:lnTo>
                                      <a:pt x="574" y="953"/>
                                    </a:lnTo>
                                    <a:lnTo>
                                      <a:pt x="581" y="953"/>
                                    </a:lnTo>
                                    <a:lnTo>
                                      <a:pt x="583" y="953"/>
                                    </a:lnTo>
                                    <a:lnTo>
                                      <a:pt x="585" y="952"/>
                                    </a:lnTo>
                                    <a:lnTo>
                                      <a:pt x="585" y="950"/>
                                    </a:lnTo>
                                    <a:lnTo>
                                      <a:pt x="585" y="949"/>
                                    </a:lnTo>
                                    <a:lnTo>
                                      <a:pt x="583" y="907"/>
                                    </a:lnTo>
                                    <a:lnTo>
                                      <a:pt x="581" y="904"/>
                                    </a:lnTo>
                                    <a:lnTo>
                                      <a:pt x="579" y="902"/>
                                    </a:lnTo>
                                    <a:lnTo>
                                      <a:pt x="578" y="901"/>
                                    </a:lnTo>
                                    <a:lnTo>
                                      <a:pt x="572" y="901"/>
                                    </a:lnTo>
                                    <a:lnTo>
                                      <a:pt x="572" y="899"/>
                                    </a:lnTo>
                                    <a:lnTo>
                                      <a:pt x="602" y="898"/>
                                    </a:lnTo>
                                    <a:lnTo>
                                      <a:pt x="602" y="899"/>
                                    </a:lnTo>
                                    <a:lnTo>
                                      <a:pt x="598" y="899"/>
                                    </a:lnTo>
                                    <a:lnTo>
                                      <a:pt x="595" y="901"/>
                                    </a:lnTo>
                                    <a:lnTo>
                                      <a:pt x="593" y="904"/>
                                    </a:lnTo>
                                    <a:lnTo>
                                      <a:pt x="593" y="907"/>
                                    </a:lnTo>
                                    <a:lnTo>
                                      <a:pt x="597" y="949"/>
                                    </a:lnTo>
                                    <a:close/>
                                    <a:moveTo>
                                      <a:pt x="530" y="929"/>
                                    </a:moveTo>
                                    <a:lnTo>
                                      <a:pt x="523" y="928"/>
                                    </a:lnTo>
                                    <a:lnTo>
                                      <a:pt x="515" y="929"/>
                                    </a:lnTo>
                                    <a:lnTo>
                                      <a:pt x="509" y="929"/>
                                    </a:lnTo>
                                    <a:lnTo>
                                      <a:pt x="506" y="934"/>
                                    </a:lnTo>
                                    <a:lnTo>
                                      <a:pt x="504" y="941"/>
                                    </a:lnTo>
                                    <a:lnTo>
                                      <a:pt x="506" y="945"/>
                                    </a:lnTo>
                                    <a:lnTo>
                                      <a:pt x="509" y="949"/>
                                    </a:lnTo>
                                    <a:lnTo>
                                      <a:pt x="517" y="952"/>
                                    </a:lnTo>
                                    <a:lnTo>
                                      <a:pt x="525" y="953"/>
                                    </a:lnTo>
                                    <a:lnTo>
                                      <a:pt x="528" y="952"/>
                                    </a:lnTo>
                                    <a:lnTo>
                                      <a:pt x="528" y="952"/>
                                    </a:lnTo>
                                    <a:lnTo>
                                      <a:pt x="530" y="950"/>
                                    </a:lnTo>
                                    <a:lnTo>
                                      <a:pt x="530" y="949"/>
                                    </a:lnTo>
                                    <a:lnTo>
                                      <a:pt x="530" y="929"/>
                                    </a:lnTo>
                                    <a:close/>
                                    <a:moveTo>
                                      <a:pt x="540" y="945"/>
                                    </a:moveTo>
                                    <a:lnTo>
                                      <a:pt x="542" y="949"/>
                                    </a:lnTo>
                                    <a:lnTo>
                                      <a:pt x="543" y="952"/>
                                    </a:lnTo>
                                    <a:lnTo>
                                      <a:pt x="547" y="953"/>
                                    </a:lnTo>
                                    <a:lnTo>
                                      <a:pt x="551" y="953"/>
                                    </a:lnTo>
                                    <a:lnTo>
                                      <a:pt x="551" y="955"/>
                                    </a:lnTo>
                                    <a:lnTo>
                                      <a:pt x="519" y="955"/>
                                    </a:lnTo>
                                    <a:lnTo>
                                      <a:pt x="509" y="953"/>
                                    </a:lnTo>
                                    <a:lnTo>
                                      <a:pt x="502" y="950"/>
                                    </a:lnTo>
                                    <a:lnTo>
                                      <a:pt x="498" y="949"/>
                                    </a:lnTo>
                                    <a:lnTo>
                                      <a:pt x="496" y="947"/>
                                    </a:lnTo>
                                    <a:lnTo>
                                      <a:pt x="494" y="944"/>
                                    </a:lnTo>
                                    <a:lnTo>
                                      <a:pt x="494" y="941"/>
                                    </a:lnTo>
                                    <a:lnTo>
                                      <a:pt x="496" y="936"/>
                                    </a:lnTo>
                                    <a:lnTo>
                                      <a:pt x="498" y="933"/>
                                    </a:lnTo>
                                    <a:lnTo>
                                      <a:pt x="502" y="929"/>
                                    </a:lnTo>
                                    <a:lnTo>
                                      <a:pt x="507" y="928"/>
                                    </a:lnTo>
                                    <a:lnTo>
                                      <a:pt x="507" y="928"/>
                                    </a:lnTo>
                                    <a:lnTo>
                                      <a:pt x="502" y="925"/>
                                    </a:lnTo>
                                    <a:lnTo>
                                      <a:pt x="498" y="921"/>
                                    </a:lnTo>
                                    <a:lnTo>
                                      <a:pt x="494" y="918"/>
                                    </a:lnTo>
                                    <a:lnTo>
                                      <a:pt x="492" y="912"/>
                                    </a:lnTo>
                                    <a:lnTo>
                                      <a:pt x="492" y="909"/>
                                    </a:lnTo>
                                    <a:lnTo>
                                      <a:pt x="494" y="905"/>
                                    </a:lnTo>
                                    <a:lnTo>
                                      <a:pt x="496" y="902"/>
                                    </a:lnTo>
                                    <a:lnTo>
                                      <a:pt x="500" y="901"/>
                                    </a:lnTo>
                                    <a:lnTo>
                                      <a:pt x="507" y="898"/>
                                    </a:lnTo>
                                    <a:lnTo>
                                      <a:pt x="517" y="898"/>
                                    </a:lnTo>
                                    <a:lnTo>
                                      <a:pt x="551" y="898"/>
                                    </a:lnTo>
                                    <a:lnTo>
                                      <a:pt x="551" y="899"/>
                                    </a:lnTo>
                                    <a:lnTo>
                                      <a:pt x="547" y="901"/>
                                    </a:lnTo>
                                    <a:lnTo>
                                      <a:pt x="545" y="901"/>
                                    </a:lnTo>
                                    <a:lnTo>
                                      <a:pt x="542" y="904"/>
                                    </a:lnTo>
                                    <a:lnTo>
                                      <a:pt x="542" y="907"/>
                                    </a:lnTo>
                                    <a:lnTo>
                                      <a:pt x="540" y="945"/>
                                    </a:lnTo>
                                    <a:close/>
                                    <a:moveTo>
                                      <a:pt x="532" y="904"/>
                                    </a:moveTo>
                                    <a:lnTo>
                                      <a:pt x="530" y="902"/>
                                    </a:lnTo>
                                    <a:lnTo>
                                      <a:pt x="526" y="901"/>
                                    </a:lnTo>
                                    <a:lnTo>
                                      <a:pt x="521" y="899"/>
                                    </a:lnTo>
                                    <a:lnTo>
                                      <a:pt x="515" y="901"/>
                                    </a:lnTo>
                                    <a:lnTo>
                                      <a:pt x="507" y="902"/>
                                    </a:lnTo>
                                    <a:lnTo>
                                      <a:pt x="506" y="907"/>
                                    </a:lnTo>
                                    <a:lnTo>
                                      <a:pt x="504" y="912"/>
                                    </a:lnTo>
                                    <a:lnTo>
                                      <a:pt x="506" y="918"/>
                                    </a:lnTo>
                                    <a:lnTo>
                                      <a:pt x="507" y="921"/>
                                    </a:lnTo>
                                    <a:lnTo>
                                      <a:pt x="515" y="925"/>
                                    </a:lnTo>
                                    <a:lnTo>
                                      <a:pt x="521" y="926"/>
                                    </a:lnTo>
                                    <a:lnTo>
                                      <a:pt x="530" y="926"/>
                                    </a:lnTo>
                                    <a:lnTo>
                                      <a:pt x="532" y="904"/>
                                    </a:lnTo>
                                    <a:close/>
                                    <a:moveTo>
                                      <a:pt x="415" y="912"/>
                                    </a:moveTo>
                                    <a:lnTo>
                                      <a:pt x="415" y="917"/>
                                    </a:lnTo>
                                    <a:lnTo>
                                      <a:pt x="415" y="921"/>
                                    </a:lnTo>
                                    <a:lnTo>
                                      <a:pt x="415" y="926"/>
                                    </a:lnTo>
                                    <a:lnTo>
                                      <a:pt x="417" y="929"/>
                                    </a:lnTo>
                                    <a:lnTo>
                                      <a:pt x="418" y="934"/>
                                    </a:lnTo>
                                    <a:lnTo>
                                      <a:pt x="422" y="937"/>
                                    </a:lnTo>
                                    <a:lnTo>
                                      <a:pt x="426" y="941"/>
                                    </a:lnTo>
                                    <a:lnTo>
                                      <a:pt x="432" y="942"/>
                                    </a:lnTo>
                                    <a:lnTo>
                                      <a:pt x="435" y="942"/>
                                    </a:lnTo>
                                    <a:lnTo>
                                      <a:pt x="441" y="942"/>
                                    </a:lnTo>
                                    <a:lnTo>
                                      <a:pt x="445" y="941"/>
                                    </a:lnTo>
                                    <a:lnTo>
                                      <a:pt x="449" y="939"/>
                                    </a:lnTo>
                                    <a:lnTo>
                                      <a:pt x="456" y="931"/>
                                    </a:lnTo>
                                    <a:lnTo>
                                      <a:pt x="462" y="920"/>
                                    </a:lnTo>
                                    <a:lnTo>
                                      <a:pt x="462" y="910"/>
                                    </a:lnTo>
                                    <a:lnTo>
                                      <a:pt x="462" y="902"/>
                                    </a:lnTo>
                                    <a:lnTo>
                                      <a:pt x="460" y="898"/>
                                    </a:lnTo>
                                    <a:lnTo>
                                      <a:pt x="456" y="894"/>
                                    </a:lnTo>
                                    <a:lnTo>
                                      <a:pt x="453" y="891"/>
                                    </a:lnTo>
                                    <a:lnTo>
                                      <a:pt x="447" y="890"/>
                                    </a:lnTo>
                                    <a:lnTo>
                                      <a:pt x="441" y="890"/>
                                    </a:lnTo>
                                    <a:lnTo>
                                      <a:pt x="435" y="890"/>
                                    </a:lnTo>
                                    <a:lnTo>
                                      <a:pt x="430" y="891"/>
                                    </a:lnTo>
                                    <a:lnTo>
                                      <a:pt x="426" y="893"/>
                                    </a:lnTo>
                                    <a:lnTo>
                                      <a:pt x="420" y="901"/>
                                    </a:lnTo>
                                    <a:lnTo>
                                      <a:pt x="415" y="910"/>
                                    </a:lnTo>
                                    <a:lnTo>
                                      <a:pt x="415" y="912"/>
                                    </a:lnTo>
                                    <a:close/>
                                    <a:moveTo>
                                      <a:pt x="405" y="907"/>
                                    </a:moveTo>
                                    <a:lnTo>
                                      <a:pt x="407" y="902"/>
                                    </a:lnTo>
                                    <a:lnTo>
                                      <a:pt x="411" y="898"/>
                                    </a:lnTo>
                                    <a:lnTo>
                                      <a:pt x="415" y="893"/>
                                    </a:lnTo>
                                    <a:lnTo>
                                      <a:pt x="420" y="890"/>
                                    </a:lnTo>
                                    <a:lnTo>
                                      <a:pt x="426" y="886"/>
                                    </a:lnTo>
                                    <a:lnTo>
                                      <a:pt x="432" y="886"/>
                                    </a:lnTo>
                                    <a:lnTo>
                                      <a:pt x="439" y="886"/>
                                    </a:lnTo>
                                    <a:lnTo>
                                      <a:pt x="447" y="886"/>
                                    </a:lnTo>
                                    <a:lnTo>
                                      <a:pt x="453" y="890"/>
                                    </a:lnTo>
                                    <a:lnTo>
                                      <a:pt x="458" y="891"/>
                                    </a:lnTo>
                                    <a:lnTo>
                                      <a:pt x="464" y="896"/>
                                    </a:lnTo>
                                    <a:lnTo>
                                      <a:pt x="468" y="899"/>
                                    </a:lnTo>
                                    <a:lnTo>
                                      <a:pt x="471" y="905"/>
                                    </a:lnTo>
                                    <a:lnTo>
                                      <a:pt x="473" y="910"/>
                                    </a:lnTo>
                                    <a:lnTo>
                                      <a:pt x="473" y="917"/>
                                    </a:lnTo>
                                    <a:lnTo>
                                      <a:pt x="471" y="921"/>
                                    </a:lnTo>
                                    <a:lnTo>
                                      <a:pt x="470" y="928"/>
                                    </a:lnTo>
                                    <a:lnTo>
                                      <a:pt x="466" y="934"/>
                                    </a:lnTo>
                                    <a:lnTo>
                                      <a:pt x="462" y="937"/>
                                    </a:lnTo>
                                    <a:lnTo>
                                      <a:pt x="456" y="941"/>
                                    </a:lnTo>
                                    <a:lnTo>
                                      <a:pt x="451" y="944"/>
                                    </a:lnTo>
                                    <a:lnTo>
                                      <a:pt x="445" y="945"/>
                                    </a:lnTo>
                                    <a:lnTo>
                                      <a:pt x="437" y="945"/>
                                    </a:lnTo>
                                    <a:lnTo>
                                      <a:pt x="430" y="945"/>
                                    </a:lnTo>
                                    <a:lnTo>
                                      <a:pt x="424" y="942"/>
                                    </a:lnTo>
                                    <a:lnTo>
                                      <a:pt x="418" y="939"/>
                                    </a:lnTo>
                                    <a:lnTo>
                                      <a:pt x="413" y="936"/>
                                    </a:lnTo>
                                    <a:lnTo>
                                      <a:pt x="409" y="931"/>
                                    </a:lnTo>
                                    <a:lnTo>
                                      <a:pt x="405" y="926"/>
                                    </a:lnTo>
                                    <a:lnTo>
                                      <a:pt x="403" y="920"/>
                                    </a:lnTo>
                                    <a:lnTo>
                                      <a:pt x="403" y="913"/>
                                    </a:lnTo>
                                    <a:lnTo>
                                      <a:pt x="405" y="907"/>
                                    </a:lnTo>
                                    <a:close/>
                                    <a:moveTo>
                                      <a:pt x="248" y="853"/>
                                    </a:moveTo>
                                    <a:lnTo>
                                      <a:pt x="252" y="854"/>
                                    </a:lnTo>
                                    <a:lnTo>
                                      <a:pt x="250" y="861"/>
                                    </a:lnTo>
                                    <a:lnTo>
                                      <a:pt x="252" y="867"/>
                                    </a:lnTo>
                                    <a:lnTo>
                                      <a:pt x="254" y="875"/>
                                    </a:lnTo>
                                    <a:lnTo>
                                      <a:pt x="261" y="878"/>
                                    </a:lnTo>
                                    <a:lnTo>
                                      <a:pt x="265" y="882"/>
                                    </a:lnTo>
                                    <a:lnTo>
                                      <a:pt x="271" y="883"/>
                                    </a:lnTo>
                                    <a:lnTo>
                                      <a:pt x="276" y="882"/>
                                    </a:lnTo>
                                    <a:lnTo>
                                      <a:pt x="280" y="880"/>
                                    </a:lnTo>
                                    <a:lnTo>
                                      <a:pt x="290" y="875"/>
                                    </a:lnTo>
                                    <a:lnTo>
                                      <a:pt x="297" y="869"/>
                                    </a:lnTo>
                                    <a:lnTo>
                                      <a:pt x="301" y="862"/>
                                    </a:lnTo>
                                    <a:lnTo>
                                      <a:pt x="303" y="858"/>
                                    </a:lnTo>
                                    <a:lnTo>
                                      <a:pt x="305" y="853"/>
                                    </a:lnTo>
                                    <a:lnTo>
                                      <a:pt x="305" y="848"/>
                                    </a:lnTo>
                                    <a:lnTo>
                                      <a:pt x="303" y="843"/>
                                    </a:lnTo>
                                    <a:lnTo>
                                      <a:pt x="301" y="840"/>
                                    </a:lnTo>
                                    <a:lnTo>
                                      <a:pt x="297" y="837"/>
                                    </a:lnTo>
                                    <a:lnTo>
                                      <a:pt x="293" y="834"/>
                                    </a:lnTo>
                                    <a:lnTo>
                                      <a:pt x="286" y="831"/>
                                    </a:lnTo>
                                    <a:lnTo>
                                      <a:pt x="280" y="829"/>
                                    </a:lnTo>
                                    <a:lnTo>
                                      <a:pt x="273" y="831"/>
                                    </a:lnTo>
                                    <a:lnTo>
                                      <a:pt x="265" y="832"/>
                                    </a:lnTo>
                                    <a:lnTo>
                                      <a:pt x="265" y="831"/>
                                    </a:lnTo>
                                    <a:lnTo>
                                      <a:pt x="274" y="827"/>
                                    </a:lnTo>
                                    <a:lnTo>
                                      <a:pt x="282" y="827"/>
                                    </a:lnTo>
                                    <a:lnTo>
                                      <a:pt x="290" y="829"/>
                                    </a:lnTo>
                                    <a:lnTo>
                                      <a:pt x="295" y="832"/>
                                    </a:lnTo>
                                    <a:lnTo>
                                      <a:pt x="301" y="835"/>
                                    </a:lnTo>
                                    <a:lnTo>
                                      <a:pt x="307" y="840"/>
                                    </a:lnTo>
                                    <a:lnTo>
                                      <a:pt x="310" y="845"/>
                                    </a:lnTo>
                                    <a:lnTo>
                                      <a:pt x="312" y="850"/>
                                    </a:lnTo>
                                    <a:lnTo>
                                      <a:pt x="314" y="854"/>
                                    </a:lnTo>
                                    <a:lnTo>
                                      <a:pt x="312" y="861"/>
                                    </a:lnTo>
                                    <a:lnTo>
                                      <a:pt x="312" y="867"/>
                                    </a:lnTo>
                                    <a:lnTo>
                                      <a:pt x="309" y="872"/>
                                    </a:lnTo>
                                    <a:lnTo>
                                      <a:pt x="305" y="877"/>
                                    </a:lnTo>
                                    <a:lnTo>
                                      <a:pt x="299" y="882"/>
                                    </a:lnTo>
                                    <a:lnTo>
                                      <a:pt x="293" y="885"/>
                                    </a:lnTo>
                                    <a:lnTo>
                                      <a:pt x="288" y="886"/>
                                    </a:lnTo>
                                    <a:lnTo>
                                      <a:pt x="280" y="886"/>
                                    </a:lnTo>
                                    <a:lnTo>
                                      <a:pt x="274" y="886"/>
                                    </a:lnTo>
                                    <a:lnTo>
                                      <a:pt x="267" y="885"/>
                                    </a:lnTo>
                                    <a:lnTo>
                                      <a:pt x="259" y="882"/>
                                    </a:lnTo>
                                    <a:lnTo>
                                      <a:pt x="256" y="880"/>
                                    </a:lnTo>
                                    <a:lnTo>
                                      <a:pt x="252" y="877"/>
                                    </a:lnTo>
                                    <a:lnTo>
                                      <a:pt x="248" y="874"/>
                                    </a:lnTo>
                                    <a:lnTo>
                                      <a:pt x="244" y="870"/>
                                    </a:lnTo>
                                    <a:lnTo>
                                      <a:pt x="242" y="869"/>
                                    </a:lnTo>
                                    <a:lnTo>
                                      <a:pt x="240" y="870"/>
                                    </a:lnTo>
                                    <a:lnTo>
                                      <a:pt x="240" y="870"/>
                                    </a:lnTo>
                                    <a:lnTo>
                                      <a:pt x="248" y="853"/>
                                    </a:lnTo>
                                    <a:close/>
                                    <a:moveTo>
                                      <a:pt x="244" y="816"/>
                                    </a:moveTo>
                                    <a:lnTo>
                                      <a:pt x="246" y="811"/>
                                    </a:lnTo>
                                    <a:lnTo>
                                      <a:pt x="246" y="810"/>
                                    </a:lnTo>
                                    <a:lnTo>
                                      <a:pt x="246" y="807"/>
                                    </a:lnTo>
                                    <a:lnTo>
                                      <a:pt x="242" y="803"/>
                                    </a:lnTo>
                                    <a:lnTo>
                                      <a:pt x="244" y="802"/>
                                    </a:lnTo>
                                    <a:lnTo>
                                      <a:pt x="267" y="819"/>
                                    </a:lnTo>
                                    <a:lnTo>
                                      <a:pt x="265" y="821"/>
                                    </a:lnTo>
                                    <a:lnTo>
                                      <a:pt x="261" y="819"/>
                                    </a:lnTo>
                                    <a:lnTo>
                                      <a:pt x="259" y="818"/>
                                    </a:lnTo>
                                    <a:lnTo>
                                      <a:pt x="256" y="818"/>
                                    </a:lnTo>
                                    <a:lnTo>
                                      <a:pt x="252" y="821"/>
                                    </a:lnTo>
                                    <a:lnTo>
                                      <a:pt x="223" y="848"/>
                                    </a:lnTo>
                                    <a:lnTo>
                                      <a:pt x="221" y="853"/>
                                    </a:lnTo>
                                    <a:lnTo>
                                      <a:pt x="220" y="856"/>
                                    </a:lnTo>
                                    <a:lnTo>
                                      <a:pt x="221" y="859"/>
                                    </a:lnTo>
                                    <a:lnTo>
                                      <a:pt x="225" y="861"/>
                                    </a:lnTo>
                                    <a:lnTo>
                                      <a:pt x="223" y="862"/>
                                    </a:lnTo>
                                    <a:lnTo>
                                      <a:pt x="202" y="847"/>
                                    </a:lnTo>
                                    <a:lnTo>
                                      <a:pt x="195" y="840"/>
                                    </a:lnTo>
                                    <a:lnTo>
                                      <a:pt x="191" y="832"/>
                                    </a:lnTo>
                                    <a:lnTo>
                                      <a:pt x="191" y="826"/>
                                    </a:lnTo>
                                    <a:lnTo>
                                      <a:pt x="195" y="821"/>
                                    </a:lnTo>
                                    <a:lnTo>
                                      <a:pt x="202" y="816"/>
                                    </a:lnTo>
                                    <a:lnTo>
                                      <a:pt x="210" y="816"/>
                                    </a:lnTo>
                                    <a:lnTo>
                                      <a:pt x="218" y="818"/>
                                    </a:lnTo>
                                    <a:lnTo>
                                      <a:pt x="227" y="824"/>
                                    </a:lnTo>
                                    <a:lnTo>
                                      <a:pt x="231" y="827"/>
                                    </a:lnTo>
                                    <a:lnTo>
                                      <a:pt x="244" y="816"/>
                                    </a:lnTo>
                                    <a:close/>
                                    <a:moveTo>
                                      <a:pt x="229" y="829"/>
                                    </a:moveTo>
                                    <a:lnTo>
                                      <a:pt x="227" y="827"/>
                                    </a:lnTo>
                                    <a:lnTo>
                                      <a:pt x="221" y="824"/>
                                    </a:lnTo>
                                    <a:lnTo>
                                      <a:pt x="214" y="821"/>
                                    </a:lnTo>
                                    <a:lnTo>
                                      <a:pt x="212" y="821"/>
                                    </a:lnTo>
                                    <a:lnTo>
                                      <a:pt x="208" y="823"/>
                                    </a:lnTo>
                                    <a:lnTo>
                                      <a:pt x="204" y="824"/>
                                    </a:lnTo>
                                    <a:lnTo>
                                      <a:pt x="202" y="827"/>
                                    </a:lnTo>
                                    <a:lnTo>
                                      <a:pt x="199" y="832"/>
                                    </a:lnTo>
                                    <a:lnTo>
                                      <a:pt x="199" y="835"/>
                                    </a:lnTo>
                                    <a:lnTo>
                                      <a:pt x="201" y="840"/>
                                    </a:lnTo>
                                    <a:lnTo>
                                      <a:pt x="204" y="845"/>
                                    </a:lnTo>
                                    <a:lnTo>
                                      <a:pt x="208" y="847"/>
                                    </a:lnTo>
                                    <a:lnTo>
                                      <a:pt x="210" y="848"/>
                                    </a:lnTo>
                                    <a:lnTo>
                                      <a:pt x="212" y="847"/>
                                    </a:lnTo>
                                    <a:lnTo>
                                      <a:pt x="216" y="845"/>
                                    </a:lnTo>
                                    <a:lnTo>
                                      <a:pt x="229" y="829"/>
                                    </a:lnTo>
                                    <a:close/>
                                    <a:moveTo>
                                      <a:pt x="176" y="813"/>
                                    </a:moveTo>
                                    <a:lnTo>
                                      <a:pt x="174" y="816"/>
                                    </a:lnTo>
                                    <a:lnTo>
                                      <a:pt x="172" y="819"/>
                                    </a:lnTo>
                                    <a:lnTo>
                                      <a:pt x="174" y="823"/>
                                    </a:lnTo>
                                    <a:lnTo>
                                      <a:pt x="176" y="826"/>
                                    </a:lnTo>
                                    <a:lnTo>
                                      <a:pt x="176" y="826"/>
                                    </a:lnTo>
                                    <a:lnTo>
                                      <a:pt x="140" y="794"/>
                                    </a:lnTo>
                                    <a:lnTo>
                                      <a:pt x="151" y="783"/>
                                    </a:lnTo>
                                    <a:lnTo>
                                      <a:pt x="151" y="784"/>
                                    </a:lnTo>
                                    <a:lnTo>
                                      <a:pt x="149" y="791"/>
                                    </a:lnTo>
                                    <a:lnTo>
                                      <a:pt x="149" y="794"/>
                                    </a:lnTo>
                                    <a:lnTo>
                                      <a:pt x="149" y="799"/>
                                    </a:lnTo>
                                    <a:lnTo>
                                      <a:pt x="155" y="805"/>
                                    </a:lnTo>
                                    <a:lnTo>
                                      <a:pt x="161" y="808"/>
                                    </a:lnTo>
                                    <a:lnTo>
                                      <a:pt x="163" y="810"/>
                                    </a:lnTo>
                                    <a:lnTo>
                                      <a:pt x="165" y="810"/>
                                    </a:lnTo>
                                    <a:lnTo>
                                      <a:pt x="166" y="808"/>
                                    </a:lnTo>
                                    <a:lnTo>
                                      <a:pt x="184" y="796"/>
                                    </a:lnTo>
                                    <a:lnTo>
                                      <a:pt x="176" y="791"/>
                                    </a:lnTo>
                                    <a:lnTo>
                                      <a:pt x="168" y="781"/>
                                    </a:lnTo>
                                    <a:lnTo>
                                      <a:pt x="165" y="775"/>
                                    </a:lnTo>
                                    <a:lnTo>
                                      <a:pt x="165" y="772"/>
                                    </a:lnTo>
                                    <a:lnTo>
                                      <a:pt x="165" y="767"/>
                                    </a:lnTo>
                                    <a:lnTo>
                                      <a:pt x="166" y="764"/>
                                    </a:lnTo>
                                    <a:lnTo>
                                      <a:pt x="170" y="760"/>
                                    </a:lnTo>
                                    <a:lnTo>
                                      <a:pt x="176" y="759"/>
                                    </a:lnTo>
                                    <a:lnTo>
                                      <a:pt x="184" y="759"/>
                                    </a:lnTo>
                                    <a:lnTo>
                                      <a:pt x="191" y="760"/>
                                    </a:lnTo>
                                    <a:lnTo>
                                      <a:pt x="199" y="765"/>
                                    </a:lnTo>
                                    <a:lnTo>
                                      <a:pt x="223" y="786"/>
                                    </a:lnTo>
                                    <a:lnTo>
                                      <a:pt x="221" y="788"/>
                                    </a:lnTo>
                                    <a:lnTo>
                                      <a:pt x="218" y="786"/>
                                    </a:lnTo>
                                    <a:lnTo>
                                      <a:pt x="216" y="784"/>
                                    </a:lnTo>
                                    <a:lnTo>
                                      <a:pt x="212" y="784"/>
                                    </a:lnTo>
                                    <a:lnTo>
                                      <a:pt x="208" y="786"/>
                                    </a:lnTo>
                                    <a:lnTo>
                                      <a:pt x="176" y="813"/>
                                    </a:lnTo>
                                    <a:close/>
                                    <a:moveTo>
                                      <a:pt x="202" y="778"/>
                                    </a:moveTo>
                                    <a:lnTo>
                                      <a:pt x="204" y="776"/>
                                    </a:lnTo>
                                    <a:lnTo>
                                      <a:pt x="204" y="776"/>
                                    </a:lnTo>
                                    <a:lnTo>
                                      <a:pt x="204" y="775"/>
                                    </a:lnTo>
                                    <a:lnTo>
                                      <a:pt x="201" y="770"/>
                                    </a:lnTo>
                                    <a:lnTo>
                                      <a:pt x="193" y="765"/>
                                    </a:lnTo>
                                    <a:lnTo>
                                      <a:pt x="187" y="764"/>
                                    </a:lnTo>
                                    <a:lnTo>
                                      <a:pt x="184" y="765"/>
                                    </a:lnTo>
                                    <a:lnTo>
                                      <a:pt x="178" y="767"/>
                                    </a:lnTo>
                                    <a:lnTo>
                                      <a:pt x="174" y="773"/>
                                    </a:lnTo>
                                    <a:lnTo>
                                      <a:pt x="174" y="780"/>
                                    </a:lnTo>
                                    <a:lnTo>
                                      <a:pt x="178" y="786"/>
                                    </a:lnTo>
                                    <a:lnTo>
                                      <a:pt x="185" y="794"/>
                                    </a:lnTo>
                                    <a:lnTo>
                                      <a:pt x="202" y="778"/>
                                    </a:lnTo>
                                    <a:close/>
                                    <a:moveTo>
                                      <a:pt x="121" y="764"/>
                                    </a:moveTo>
                                    <a:lnTo>
                                      <a:pt x="117" y="765"/>
                                    </a:lnTo>
                                    <a:lnTo>
                                      <a:pt x="115" y="768"/>
                                    </a:lnTo>
                                    <a:lnTo>
                                      <a:pt x="117" y="772"/>
                                    </a:lnTo>
                                    <a:lnTo>
                                      <a:pt x="119" y="775"/>
                                    </a:lnTo>
                                    <a:lnTo>
                                      <a:pt x="117" y="776"/>
                                    </a:lnTo>
                                    <a:lnTo>
                                      <a:pt x="100" y="754"/>
                                    </a:lnTo>
                                    <a:lnTo>
                                      <a:pt x="102" y="753"/>
                                    </a:lnTo>
                                    <a:lnTo>
                                      <a:pt x="106" y="756"/>
                                    </a:lnTo>
                                    <a:lnTo>
                                      <a:pt x="108" y="759"/>
                                    </a:lnTo>
                                    <a:lnTo>
                                      <a:pt x="112" y="757"/>
                                    </a:lnTo>
                                    <a:lnTo>
                                      <a:pt x="115" y="756"/>
                                    </a:lnTo>
                                    <a:lnTo>
                                      <a:pt x="148" y="738"/>
                                    </a:lnTo>
                                    <a:lnTo>
                                      <a:pt x="94" y="733"/>
                                    </a:lnTo>
                                    <a:lnTo>
                                      <a:pt x="93" y="735"/>
                                    </a:lnTo>
                                    <a:lnTo>
                                      <a:pt x="93" y="737"/>
                                    </a:lnTo>
                                    <a:lnTo>
                                      <a:pt x="93" y="740"/>
                                    </a:lnTo>
                                    <a:lnTo>
                                      <a:pt x="94" y="743"/>
                                    </a:lnTo>
                                    <a:lnTo>
                                      <a:pt x="93" y="745"/>
                                    </a:lnTo>
                                    <a:lnTo>
                                      <a:pt x="76" y="722"/>
                                    </a:lnTo>
                                    <a:lnTo>
                                      <a:pt x="77" y="722"/>
                                    </a:lnTo>
                                    <a:lnTo>
                                      <a:pt x="81" y="725"/>
                                    </a:lnTo>
                                    <a:lnTo>
                                      <a:pt x="85" y="725"/>
                                    </a:lnTo>
                                    <a:lnTo>
                                      <a:pt x="87" y="725"/>
                                    </a:lnTo>
                                    <a:lnTo>
                                      <a:pt x="93" y="724"/>
                                    </a:lnTo>
                                    <a:lnTo>
                                      <a:pt x="129" y="703"/>
                                    </a:lnTo>
                                    <a:lnTo>
                                      <a:pt x="132" y="702"/>
                                    </a:lnTo>
                                    <a:lnTo>
                                      <a:pt x="132" y="698"/>
                                    </a:lnTo>
                                    <a:lnTo>
                                      <a:pt x="132" y="695"/>
                                    </a:lnTo>
                                    <a:lnTo>
                                      <a:pt x="130" y="692"/>
                                    </a:lnTo>
                                    <a:lnTo>
                                      <a:pt x="132" y="690"/>
                                    </a:lnTo>
                                    <a:lnTo>
                                      <a:pt x="149" y="714"/>
                                    </a:lnTo>
                                    <a:lnTo>
                                      <a:pt x="148" y="714"/>
                                    </a:lnTo>
                                    <a:lnTo>
                                      <a:pt x="144" y="711"/>
                                    </a:lnTo>
                                    <a:lnTo>
                                      <a:pt x="142" y="709"/>
                                    </a:lnTo>
                                    <a:lnTo>
                                      <a:pt x="138" y="709"/>
                                    </a:lnTo>
                                    <a:lnTo>
                                      <a:pt x="132" y="711"/>
                                    </a:lnTo>
                                    <a:lnTo>
                                      <a:pt x="100" y="730"/>
                                    </a:lnTo>
                                    <a:lnTo>
                                      <a:pt x="153" y="735"/>
                                    </a:lnTo>
                                    <a:lnTo>
                                      <a:pt x="157" y="733"/>
                                    </a:lnTo>
                                    <a:lnTo>
                                      <a:pt x="157" y="732"/>
                                    </a:lnTo>
                                    <a:lnTo>
                                      <a:pt x="157" y="729"/>
                                    </a:lnTo>
                                    <a:lnTo>
                                      <a:pt x="153" y="724"/>
                                    </a:lnTo>
                                    <a:lnTo>
                                      <a:pt x="155" y="722"/>
                                    </a:lnTo>
                                    <a:lnTo>
                                      <a:pt x="172" y="745"/>
                                    </a:lnTo>
                                    <a:lnTo>
                                      <a:pt x="170" y="746"/>
                                    </a:lnTo>
                                    <a:lnTo>
                                      <a:pt x="168" y="743"/>
                                    </a:lnTo>
                                    <a:lnTo>
                                      <a:pt x="166" y="741"/>
                                    </a:lnTo>
                                    <a:lnTo>
                                      <a:pt x="163" y="741"/>
                                    </a:lnTo>
                                    <a:lnTo>
                                      <a:pt x="157" y="743"/>
                                    </a:lnTo>
                                    <a:lnTo>
                                      <a:pt x="121" y="764"/>
                                    </a:lnTo>
                                    <a:close/>
                                    <a:moveTo>
                                      <a:pt x="74" y="695"/>
                                    </a:moveTo>
                                    <a:lnTo>
                                      <a:pt x="70" y="697"/>
                                    </a:lnTo>
                                    <a:lnTo>
                                      <a:pt x="68" y="698"/>
                                    </a:lnTo>
                                    <a:lnTo>
                                      <a:pt x="68" y="702"/>
                                    </a:lnTo>
                                    <a:lnTo>
                                      <a:pt x="70" y="706"/>
                                    </a:lnTo>
                                    <a:lnTo>
                                      <a:pt x="68" y="706"/>
                                    </a:lnTo>
                                    <a:lnTo>
                                      <a:pt x="53" y="682"/>
                                    </a:lnTo>
                                    <a:lnTo>
                                      <a:pt x="55" y="682"/>
                                    </a:lnTo>
                                    <a:lnTo>
                                      <a:pt x="59" y="686"/>
                                    </a:lnTo>
                                    <a:lnTo>
                                      <a:pt x="60" y="687"/>
                                    </a:lnTo>
                                    <a:lnTo>
                                      <a:pt x="64" y="687"/>
                                    </a:lnTo>
                                    <a:lnTo>
                                      <a:pt x="70" y="687"/>
                                    </a:lnTo>
                                    <a:lnTo>
                                      <a:pt x="100" y="673"/>
                                    </a:lnTo>
                                    <a:lnTo>
                                      <a:pt x="108" y="671"/>
                                    </a:lnTo>
                                    <a:lnTo>
                                      <a:pt x="115" y="671"/>
                                    </a:lnTo>
                                    <a:lnTo>
                                      <a:pt x="119" y="671"/>
                                    </a:lnTo>
                                    <a:lnTo>
                                      <a:pt x="121" y="673"/>
                                    </a:lnTo>
                                    <a:lnTo>
                                      <a:pt x="125" y="676"/>
                                    </a:lnTo>
                                    <a:lnTo>
                                      <a:pt x="127" y="679"/>
                                    </a:lnTo>
                                    <a:lnTo>
                                      <a:pt x="129" y="682"/>
                                    </a:lnTo>
                                    <a:lnTo>
                                      <a:pt x="129" y="686"/>
                                    </a:lnTo>
                                    <a:lnTo>
                                      <a:pt x="129" y="689"/>
                                    </a:lnTo>
                                    <a:lnTo>
                                      <a:pt x="125" y="690"/>
                                    </a:lnTo>
                                    <a:lnTo>
                                      <a:pt x="121" y="692"/>
                                    </a:lnTo>
                                    <a:lnTo>
                                      <a:pt x="119" y="690"/>
                                    </a:lnTo>
                                    <a:lnTo>
                                      <a:pt x="119" y="687"/>
                                    </a:lnTo>
                                    <a:lnTo>
                                      <a:pt x="119" y="687"/>
                                    </a:lnTo>
                                    <a:lnTo>
                                      <a:pt x="119" y="686"/>
                                    </a:lnTo>
                                    <a:lnTo>
                                      <a:pt x="121" y="684"/>
                                    </a:lnTo>
                                    <a:lnTo>
                                      <a:pt x="123" y="682"/>
                                    </a:lnTo>
                                    <a:lnTo>
                                      <a:pt x="123" y="681"/>
                                    </a:lnTo>
                                    <a:lnTo>
                                      <a:pt x="123" y="679"/>
                                    </a:lnTo>
                                    <a:lnTo>
                                      <a:pt x="123" y="679"/>
                                    </a:lnTo>
                                    <a:lnTo>
                                      <a:pt x="121" y="676"/>
                                    </a:lnTo>
                                    <a:lnTo>
                                      <a:pt x="119" y="676"/>
                                    </a:lnTo>
                                    <a:lnTo>
                                      <a:pt x="117" y="678"/>
                                    </a:lnTo>
                                    <a:lnTo>
                                      <a:pt x="112" y="679"/>
                                    </a:lnTo>
                                    <a:lnTo>
                                      <a:pt x="74" y="695"/>
                                    </a:lnTo>
                                    <a:close/>
                                    <a:moveTo>
                                      <a:pt x="55" y="665"/>
                                    </a:moveTo>
                                    <a:lnTo>
                                      <a:pt x="53" y="666"/>
                                    </a:lnTo>
                                    <a:lnTo>
                                      <a:pt x="51" y="668"/>
                                    </a:lnTo>
                                    <a:lnTo>
                                      <a:pt x="51" y="671"/>
                                    </a:lnTo>
                                    <a:lnTo>
                                      <a:pt x="51" y="674"/>
                                    </a:lnTo>
                                    <a:lnTo>
                                      <a:pt x="49" y="676"/>
                                    </a:lnTo>
                                    <a:lnTo>
                                      <a:pt x="28" y="630"/>
                                    </a:lnTo>
                                    <a:lnTo>
                                      <a:pt x="41" y="625"/>
                                    </a:lnTo>
                                    <a:lnTo>
                                      <a:pt x="41" y="627"/>
                                    </a:lnTo>
                                    <a:lnTo>
                                      <a:pt x="38" y="628"/>
                                    </a:lnTo>
                                    <a:lnTo>
                                      <a:pt x="38" y="631"/>
                                    </a:lnTo>
                                    <a:lnTo>
                                      <a:pt x="36" y="636"/>
                                    </a:lnTo>
                                    <a:lnTo>
                                      <a:pt x="38" y="641"/>
                                    </a:lnTo>
                                    <a:lnTo>
                                      <a:pt x="43" y="654"/>
                                    </a:lnTo>
                                    <a:lnTo>
                                      <a:pt x="45" y="657"/>
                                    </a:lnTo>
                                    <a:lnTo>
                                      <a:pt x="45" y="657"/>
                                    </a:lnTo>
                                    <a:lnTo>
                                      <a:pt x="49" y="655"/>
                                    </a:lnTo>
                                    <a:lnTo>
                                      <a:pt x="53" y="655"/>
                                    </a:lnTo>
                                    <a:lnTo>
                                      <a:pt x="70" y="651"/>
                                    </a:lnTo>
                                    <a:lnTo>
                                      <a:pt x="62" y="635"/>
                                    </a:lnTo>
                                    <a:lnTo>
                                      <a:pt x="60" y="631"/>
                                    </a:lnTo>
                                    <a:lnTo>
                                      <a:pt x="59" y="630"/>
                                    </a:lnTo>
                                    <a:lnTo>
                                      <a:pt x="55" y="628"/>
                                    </a:lnTo>
                                    <a:lnTo>
                                      <a:pt x="49" y="630"/>
                                    </a:lnTo>
                                    <a:lnTo>
                                      <a:pt x="49" y="628"/>
                                    </a:lnTo>
                                    <a:lnTo>
                                      <a:pt x="70" y="620"/>
                                    </a:lnTo>
                                    <a:lnTo>
                                      <a:pt x="72" y="622"/>
                                    </a:lnTo>
                                    <a:lnTo>
                                      <a:pt x="68" y="623"/>
                                    </a:lnTo>
                                    <a:lnTo>
                                      <a:pt x="66" y="625"/>
                                    </a:lnTo>
                                    <a:lnTo>
                                      <a:pt x="66" y="628"/>
                                    </a:lnTo>
                                    <a:lnTo>
                                      <a:pt x="66" y="633"/>
                                    </a:lnTo>
                                    <a:lnTo>
                                      <a:pt x="74" y="647"/>
                                    </a:lnTo>
                                    <a:lnTo>
                                      <a:pt x="93" y="643"/>
                                    </a:lnTo>
                                    <a:lnTo>
                                      <a:pt x="94" y="641"/>
                                    </a:lnTo>
                                    <a:lnTo>
                                      <a:pt x="96" y="639"/>
                                    </a:lnTo>
                                    <a:lnTo>
                                      <a:pt x="98" y="638"/>
                                    </a:lnTo>
                                    <a:lnTo>
                                      <a:pt x="98" y="636"/>
                                    </a:lnTo>
                                    <a:lnTo>
                                      <a:pt x="91" y="620"/>
                                    </a:lnTo>
                                    <a:lnTo>
                                      <a:pt x="87" y="615"/>
                                    </a:lnTo>
                                    <a:lnTo>
                                      <a:pt x="83" y="612"/>
                                    </a:lnTo>
                                    <a:lnTo>
                                      <a:pt x="77" y="612"/>
                                    </a:lnTo>
                                    <a:lnTo>
                                      <a:pt x="72" y="611"/>
                                    </a:lnTo>
                                    <a:lnTo>
                                      <a:pt x="72" y="609"/>
                                    </a:lnTo>
                                    <a:lnTo>
                                      <a:pt x="89" y="607"/>
                                    </a:lnTo>
                                    <a:lnTo>
                                      <a:pt x="110" y="654"/>
                                    </a:lnTo>
                                    <a:lnTo>
                                      <a:pt x="108" y="655"/>
                                    </a:lnTo>
                                    <a:lnTo>
                                      <a:pt x="106" y="652"/>
                                    </a:lnTo>
                                    <a:lnTo>
                                      <a:pt x="106" y="651"/>
                                    </a:lnTo>
                                    <a:lnTo>
                                      <a:pt x="102" y="649"/>
                                    </a:lnTo>
                                    <a:lnTo>
                                      <a:pt x="96" y="651"/>
                                    </a:lnTo>
                                    <a:lnTo>
                                      <a:pt x="55" y="66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F1A17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c:wpc>
                      </a:graphicData>
                    </a:graphic>
                  </wp:inline>
                </w:drawing>
              </mc:Choice>
              <mc:Fallback>
                <w:pict>
                  <v:group w14:anchorId="60016856" id="Canvas 5" o:spid="_x0000_s1026" editas="canvas" style="width:61.5pt;height:62.4pt;mso-position-horizontal-relative:char;mso-position-vertical-relative:line" coordsize="7810,79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s1027" type="#_x0000_t75" style="position:absolute;width:7810;height:7924;visibility:visible;mso-wrap-style:square">
                      <v:fill o:detectmouseclick="t"/>
                      <v:path o:connecttype="none"/>
                    </v:shape>
                    <v:rect id="AutoShape 65" o:spid="_x0000_s1028" style="position:absolute;width:7810;height:79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" filled="f" stroked="f">
                      <o:lock v:ext="edit" aspectratio="t"/>
                    </v:rect>
                    <v:shape id="Freeform 66" o:spid="_x0000_s1029" style="position:absolute;left:89;top:89;width:7631;height:7746;visibility:visible;mso-wrap-style:square;v-text-anchor:top" coordsize="1230,10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" path="m1230,534r-2,-27l1226,480r-4,-27l1216,427r-5,-27l1201,376r-9,-25l1180,327r-11,-24l1156,281r-15,-23l1124,236r-17,-21l1090,195r-21,-20l1050,156r-23,-17l1006,123,982,107,959,93,932,78,908,65,881,53,855,43,826,34,798,24,768,18,739,11,709,7,678,3,646,2,616,,584,2,552,3,521,7r-30,4l462,18r-30,6l404,34r-29,9l349,53,322,65,298,78,271,93r-23,14l224,123r-21,16l180,156r-19,19l140,195r-17,20l106,236,89,258,74,281,61,303,50,327,38,351r-9,25l19,400r-5,27l8,453,4,480,2,507,,534r2,27l4,588r4,27l14,641r5,25l29,692r9,25l50,741r11,24l74,787r15,23l106,832r17,21l140,873r21,20l180,910r23,19l224,945r24,16l271,975r27,15l322,1003r27,12l375,1025r29,9l432,1044r30,6l491,1057r30,4l552,1065r32,1l616,1068r30,-2l678,1065r31,-4l739,1057r29,-7l798,1044r28,-10l855,1025r26,-10l908,1003r24,-13l959,975r23,-14l1006,945r21,-16l1050,910r19,-17l1090,873r17,-20l1124,832r17,-22l1156,787r13,-22l1180,741r12,-24l1201,692r10,-26l1216,641r6,-26l1226,588r2,-27l1230,534xe" fillcolor="#fff974" stroked="f">
                      <v:path arrowok="t" o:connecttype="custom" o:connectlocs="760658,348158;751352,290132;732118,237183;707921,187135;676279,141439;637191,100821;595001,67456;546607,38442;495110,17408;439891,5077;382190,0;323249,5077;268030,17408;216533,38442;168139,67456;125949,100821;86861,141439;55219,187135;31022,237183;11788,290132;2482,348158;1241,406910;8686,464936;23577,520061;45912,570834;76314,618706;111679,660050;153869,697042;199781,727506;250657,749991;304636,766673;362336,773201;420658,772476;476497,761596;530475,743463;578249,718076;624162,685436;663249,647719;697373,603474;725293,554877;745147,501928;758176,446078;763140,387326" o:connectangles="0,0,0,0,0,0,0,0,0,0,0,0,0,0,0,0,0,0,0,0,0,0,0,0,0,0,0,0,0,0,0,0,0,0,0,0,0,0,0,0,0,0,0"/>
                    </v:shape>
                    <v:shape id="Freeform 67" o:spid="_x0000_s1030" style="position:absolute;left:62;top:43;width:7685;height:7837;visibility:visible;mso-wrap-style:square;v-text-anchor:top" coordsize="1238,1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" path="m1228,539r,-27l1224,485r-4,-26l1217,432r-8,-25l1202,381r-10,-24l1181,333r-14,-23l1154,287r-15,-22l1124,244r-17,-21l1090,203r-21,-19l1050,165r8,-5l1077,177r20,21l1114,217r19,22l1148,260r16,22l1177,306r13,24l1202,354r9,26l1219,405r7,26l1232,458r4,27l1238,512r,27l1228,539xm1050,165r-21,-18l1006,131,984,115,959,101,934,86,910,74,883,63,855,51,828,42,800,34,772,26,741,21,711,16,681,13,650,10r-30,l620,r30,2l682,4r31,3l743,12r30,6l804,26r28,8l861,43r26,12l914,66r26,12l965,93r24,16l1012,125r23,16l1058,160r-8,5xm620,10r-32,l557,13r-30,3l497,21r-31,5l438,34r-28,8l383,51,355,63,328,74,304,86r-25,15l254,115r-22,16l209,147r-21,18l180,160r23,-19l226,125r23,-16l273,93,298,78,324,66,351,55,377,43r29,-9l434,26r31,-8l495,12,525,7,556,4,588,2,620,r,10xm188,165r-19,19l148,203r-17,20l114,244,99,265,84,287,71,310,57,333,46,357,36,381r-7,26l21,432r-3,27l14,485r-4,27l10,539,,539,,512,2,485,6,458r6,-27l19,405r8,-25l36,354,48,330,61,306,74,282,90,260r15,-21l124,217r17,-19l161,177r19,-17l188,165xm10,539r,27l14,593r4,26l21,646r8,25l36,695r10,26l57,745r14,23l84,791r15,22l114,834r17,21l148,875r21,19l188,913r-8,5l161,901,141,880,124,861,105,839,90,818,74,796,61,772,48,748,36,724,27,698,19,673,12,647,6,620,2,593,,566,,539r10,xm188,913r21,18l232,947r22,16l279,977r25,15l328,1004r27,11l381,1027r29,9l438,1044r28,8l497,1057r30,5l557,1065r31,3l620,1068r,10l588,1076r-32,-2l525,1071r-30,-5l465,1060r-31,-8l406,1044r-29,-9l351,1023r-27,-11l298,1000,273,985,249,969,226,953,203,937,180,918r8,-5xm620,1068r30,l681,1065r30,-3l741,1057r31,-5l800,1044r28,-8l857,1027r26,-12l910,1004r24,-12l959,977r25,-14l1006,947r23,-16l1050,913r8,5l1035,937r-23,16l989,969r-24,16l940,1000r-26,12l887,1023r-26,12l832,1044r-28,8l773,1060r-30,6l713,1071r-31,3l650,1076r-30,2l620,1068xm1050,913r19,-19l1090,875r17,-20l1124,834r15,-21l1154,791r13,-23l1181,745r11,-24l1202,695r7,-24l1217,646r3,-27l1224,593r4,-27l1228,539r10,l1238,566r-2,27l1232,620r-6,27l1219,673r-8,25l1202,724r-12,24l1177,772r-13,24l1148,818r-15,21l1114,861r-17,19l1077,901r-19,17l1050,913xe" fillcolor="#495778" stroked="f">
                      <v:path arrowok="t" o:connecttype="custom" o:connectlocs="755422,314057;724386,225365;676590,147578;680935,143943;730593,222457;761008,313330;762250,391844;595275,73425;513960,30533;422713,9451;423334,2908;516443,24717;598999,67609;651761,119952;308500,15267;220357,45800;144008,95235;140284,90873;217874,39984;307259,8724;384849,7270;70763,177384;28553,259533;8690,352587;1241,352587;22346,257352;65176,173749;116696,119952;13035,469631;44071,558323;91867,636110;87522,639745;37864,561231;7449,470358;6207,391844;173182,710263;254497,753155;345744,774237;345123,780780;252014,758971;169458,716079;116696,663736;459957,768421;548100,737888;624449,688453;628173,692815;550583,743704;461198,774964;384849,776418;697694,606304;739904,524155;759767,431101;767216,431101;746111,526336;703281,609939;651761,663736" o:connectangles="0,0,0,0,0,0,0,0,0,0,0,0,0,0,0,0,0,0,0,0,0,0,0,0,0,0,0,0,0,0,0,0,0,0,0,0,0,0,0,0,0,0,0,0,0,0,0,0,0,0,0,0,0,0,0,0"/>
                      <o:lock v:ext="edit" verticies="t"/>
                    </v:shape>
                    <v:shape id="Freeform 69" o:spid="_x0000_s1031" style="position:absolute;left:209;top:202;width:7391;height:7520;visibility:visible;mso-wrap-style:square;v-text-anchor:top" coordsize="1188,10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" path="m6,553r4,25l13,604r6,25l27,655r9,24l46,702r11,23l68,747r14,22l97,790r17,21l131,832r17,19l167,868r21,18l208,902r-3,3l184,889,163,871,144,852,127,833,110,814,93,793,78,771,65,750,51,726,40,704,30,680,21,655,15,631,8,605,4,578,2,553r4,xm208,902r23,16l252,932r25,14l301,959r25,13l351,981r26,10l404,1000r28,8l460,1015r29,5l517,1023r29,3l576,1028r30,l637,1026r,5l606,1032r-30,l546,1031r-29,-3l487,1023r-28,-5l430,1012r-26,-8l375,996,349,986,324,975,298,962,273,949,250,937,227,921,205,905r3,-3xm637,1026r30,-2l695,1020r31,-5l754,1008r27,-8l809,992r27,-9l862,972r25,-11l911,948r23,-14l957,919r23,-16l1000,886r19,-18l1040,851r2,3l1023,871r-19,18l983,906r-22,16l938,937r-25,14l889,964r-25,11l837,986r-26,10l782,1005r-28,8l726,1020r-29,4l667,1028r-30,3l637,1026xm1040,851r17,-19l1074,812r15,-20l1105,771r13,-22l1131,726r11,-22l1152,680r9,-24l1167,632r8,-25l1178,583r4,-26l1184,532r,-27l1182,479r4,l1188,505r,27l1186,557r-2,26l1178,608r-5,26l1165,658r-7,24l1146,706r-11,22l1123,750r-15,23l1095,793r-17,21l1061,835r-19,19l1040,851xm1182,479r-4,-27l1175,427r-6,-26l1161,377r-9,-24l1142,330r-11,-24l1120,283r-15,-22l1091,240r-17,-20l1057,200r-17,-19l1021,162r-21,-17l980,129r3,-3l1004,143r21,18l1044,178r17,19l1078,218r17,21l1110,259r13,23l1137,304r11,24l1158,352r9,24l1173,401r7,26l1184,452r2,27l1182,479xm980,129l957,113,934,98,911,84,887,71,862,60,837,49,811,40,784,32,756,24,728,17,699,12,671,8,642,4r-30,l582,3,551,4r,-3l582,r30,l642,1r29,2l701,8r28,4l758,19r26,8l813,35r26,11l864,55r26,13l915,81r23,14l961,110r22,16l980,129xm551,4l521,8r-28,3l462,16r-28,6l406,30r-27,8l352,49,326,59,301,71,277,84,254,98r-23,15l208,129r-20,16l167,162r-19,18l144,178r21,-19l184,142r21,-16l227,110,250,94,275,81,299,67,324,55,351,44r26,-9l406,25r28,-6l462,12,491,8,521,3,551,1r,3xm148,180r-17,19l114,220,99,240,83,261,70,282,57,304,46,328,36,350r-9,24l21,398r-8,26l10,449,6,475,4,500r,26l6,553r-4,l,526,,500,2,473,4,447r6,-23l15,398r8,-24l30,349,42,326,53,302,65,280,80,258,93,237r17,-21l127,197r17,-19l148,180xe" fillcolor="#654b6d" stroked="f">
                      <v:path arrowok="t" o:connecttype="custom" o:connectlocs="16797,477249;51013,560312;103893,632446;101405,634632;48525,561769;13064,477249;3733,402929;187257,698750;268754,734453;358338,749026;358338,751940;267510,737368;185390,700936;129400,657219;469075,734453;551816,700208;622115,645561;624604,647747;553061,702394;469075,738096;396287,747568;687437,561769;722276,477977;736585,387628;739073,387628;724764,479435;689304,563226;647000,620059;722276,274691;687437,190171;635180,118037;637668,117308;690548,188714;726009,273963;735340,349011;551816,51732;470319,17487;380735,2914;380735,0;471563,13844;553683,49546;609673,93993;269998,16030;187257,51732;116958,105650;114469,103465;186012,48818;269998,13844;342786,2914;51636,190171;16797,272505;2488,364312;0,364312;14309,272505;49769,187985;92073,131152" o:connectangles="0,0,0,0,0,0,0,0,0,0,0,0,0,0,0,0,0,0,0,0,0,0,0,0,0,0,0,0,0,0,0,0,0,0,0,0,0,0,0,0,0,0,0,0,0,0,0,0,0,0,0,0,0,0,0,0"/>
                      <o:lock v:ext="edit" verticies="t"/>
                    </v:shape>
                    <v:shape id="Freeform 68" o:spid="_x0000_s1032" style="position:absolute;left:222;top:216;width:7366;height:7474;visibility:visible;mso-wrap-style:square;v-text-anchor:top" coordsize="1184,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" path="m2,552r2,25l9,603r6,25l23,654r7,24l42,701r9,24l64,748r14,22l93,791r17,20l127,831r17,19l163,869r21,17l205,902r22,16l250,933r23,14l297,960r25,12l349,984r26,9l402,1001r28,8l457,1015r28,5l515,1025r29,2l574,1028r30,l635,1028r30,-3l695,1022r29,-7l752,1009r28,-6l807,993r28,-9l860,972r27,-11l911,948r23,-14l957,920r22,-16l1000,886r19,-17l1040,851r17,-19l1074,811r15,-19l1104,770r16,-21l1131,727r11,-24l1152,681r9,-24l1169,631r6,-24l1178,582r4,-26l1184,531r,-27l1182,478r-2,-27l1175,426r-6,-26l1161,376r-7,-25l1142,327r-11,-22l1120,282r-14,-22l1091,238r-17,-21l1057,198r-17,-19l1021,160r-21,-16l979,126,957,110,934,96,911,82,887,69,862,58,835,46,809,37,782,27,754,21,727,15,699,8,669,5,640,2,610,,580,,549,2,519,3,489,8r-29,5l432,19r-28,8l377,35,349,45,324,56,297,69,273,82,250,94r-23,16l205,126r-21,16l165,160r-21,19l127,198r-17,19l93,238,80,258,64,281,53,303,42,325,32,349r-9,24l15,397,9,423,6,448,2,474,,499r,26l2,552xe" fillcolor="#fffdc9" stroked="f">
                      <v:path arrowok="t" o:connecttype="custom" o:connectlocs="5599,438420;18663,492950;39814,543844;68430,589649;101401,631819;141214,667445;184761,697982;233284,721975;284295,737970;338417,746695;395027,747422;450393,737970;502026,721975;551793,698709;595340,668899;633909,631819;668124,589649;696740,544571;716647,495131;730955,441328;736554,386071;734066,327906;722246,273376;703583,221755;678700,173041;646973,130144;609026,91610;566724,59619;519445,33445;469056,15268;416178,3635;360812,0;304202,5817;251324,19631;201557,40716;155522,68344;114464,103243;79005,143959;49767,187583;26128,236296;9331,288644;1244,344628;1244,401339" o:connectangles="0,0,0,0,0,0,0,0,0,0,0,0,0,0,0,0,0,0,0,0,0,0,0,0,0,0,0,0,0,0,0,0,0,0,0,0,0,0,0,0,0,0,0"/>
                    </v:shape>
                    <v:shape id="Freeform 70" o:spid="_x0000_s1033" style="position:absolute;left:1066;top:1073;width:5665;height:5746;visibility:visible;mso-wrap-style:square;v-text-anchor:top" coordsize="910,7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" path="m,405r2,21l4,446r4,20l12,485r5,19l25,521r8,19l42,558r10,17l61,591r11,16l86,623r13,16l112,654r15,14l142,681r18,12l177,706r17,11l213,727r19,9l250,746r19,8l290,762r21,6l332,775r23,4l375,783r23,3l421,787r23,2l468,789r23,-2l514,786r23,-3l559,778r21,-5l603,768r21,-8l643,754r20,-10l682,736r19,-11l720,716r17,-13l754,692r16,-13l785,665r15,-15l813,636r13,-14l840,606r11,-16l860,572r10,-17l879,537r8,-17l893,501r5,-20l902,462r4,-19l908,424r2,-21l910,384r-2,-20l906,343r-4,-19l898,305r-5,-20l885,268r-7,-19l868,231r-9,-17l849,198,838,182,824,166,811,150,798,136,783,121,768,109,751,96,734,83,716,72,698,62,680,53,660,43,641,35,620,27,599,21,578,15,555,10,535,7,512,3,489,2,466,,442,,419,2,396,3,374,7r-23,4l330,16r-23,5l286,29r-18,6l247,45r-19,8l209,64,192,74,173,86,156,97r-15,13l125,125r-15,14l97,153,84,168,72,183,61,199,50,217,40,234r-9,18l23,270r-6,19l12,308,8,327,4,346,2,365,,386r,19xe" fillcolor="#495778" stroked="f">
                      <v:path arrowok="t" o:connecttype="custom" o:connectlocs="2490,324828;10584,367070;26148,406399;44826,442087;69729,476318;99613,504722;132610,529485;167474,549149;206697,564444;247787,572455;291368,574640;334326,570270;375416,559345;412771,541866;448258,521473;479387,494525;506158,463208;529816,429705;547248,391105;559077,350319;565303,308805;565303,265106;559077,222136;546625,181350;528571,144206;504913,109247;478142,79386;445767,52439;410903,31318;372926,15295;333080,5098;290122,0;246542,2185;205451,11653;166851,25491;130119,46612;97123,70646;68484,101236;44826,133282;24903,170426;10584,210483;2490,251997;0,294967" o:connectangles="0,0,0,0,0,0,0,0,0,0,0,0,0,0,0,0,0,0,0,0,0,0,0,0,0,0,0,0,0,0,0,0,0,0,0,0,0,0,0,0,0,0,0"/>
                    </v:shape>
                    <v:shape id="Freeform 71" o:spid="_x0000_s1034" style="position:absolute;left:1778;top:1847;width:4228;height:4172;visibility:visible;mso-wrap-style:square;v-text-anchor:top" coordsize="680,5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" path="m,160l4,149,17,137,47,123,68,112,85,98,100,78r8,-14l108,59r38,16l195,82,261,59,279,16,313,4,375,r30,8l407,34r36,33l487,78r45,l561,67r17,-4l585,82r8,12l621,112r25,16l667,137r11,12l680,163r-38,3l584,187r-33,56l553,308r8,49l589,407r57,35l640,450r-3,8l637,469r9,3l654,480r7,l657,494r-24,15l462,544,347,574r-17,-5l241,539,121,521,46,506,23,491r,-11l32,480r8,-8l46,464r1,-3l44,451r-2,-4l32,442,70,429r34,-33l136,286r-5,-56l114,188,74,171,17,163,,160xe" fillcolor="#b9c8e6" stroked="f">
                      <v:path arrowok="t" o:connecttype="custom" o:connectlocs="2487,108309;29226,89409;52856,71237;67158,46522;90788,54518;162299,42887;194634,2908;251843,5815;275472,48703;330816,56699;359420,45795;368747,68329;401705,93044;421603,108309;399217,120666;342630,176638;348849,259505;401705,321292;396108,332922;401705,343099;411032,348914;393621,369994;215776,417243;149862,391801;28604,367814;14302,348914;24873,343099;29226,335103;26117,324926;43528,311842;84569,207895;70889,136658;10571,118485" o:connectangles="0,0,0,0,0,0,0,0,0,0,0,0,0,0,0,0,0,0,0,0,0,0,0,0,0,0,0,0,0,0,0,0,0"/>
                    </v:shape>
                    <v:shape id="Freeform 72" o:spid="_x0000_s1035" style="position:absolute;left:1581;top:2940;width:1168;height:2145;visibility:visible;mso-wrap-style:square;v-text-anchor:top" coordsize="187,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" path="m26,240r6,15l34,266r21,6l78,272r18,-3l112,255r15,-16l140,210r,-35l136,151,119,137,100,121,81,108r-7,-3l81,91r29,14l127,107r13,-4l151,89r,-11l140,59,129,41,114,30,96,27r-20,l59,30r-4,6l55,44r9,13l59,65,47,70,32,68,15,59,4,52,,36,4,22,19,11,32,1,51,,78,1r22,7l119,14r21,11l157,38r11,18l178,70r2,16l187,121r,16l186,162r-8,19l170,194r-7,26l157,236r-17,19l129,266r-17,13l100,287r-22,8l51,295r-19,l17,290,4,283r,-6l4,264,9,250r8,-3l26,244r,-4xe" fillcolor="#fffdc9" stroked="f">
                      <v:path arrowok="t" o:connecttype="custom" o:connectlocs="19993,185453;34364,197817;59980,195635;79349,173817;87471,127272;74350,99636;50608,78545;50608,66181;79349,77818;94344,64727;87471,42909;71226,21818;47484,19636;34364,26182;39987,41454;29365,50909;9372,42909;0,26182;11871,8000;31864,0;62479,5818;87471,18182;104965,40727;112462,62545;116836,99636;111213,131635;101841,159999;87471,185453;69977,202908;48734,214544;19993,214544;2499,205817;2499,191999;10621,179635;16245,174544" o:connectangles="0,0,0,0,0,0,0,0,0,0,0,0,0,0,0,0,0,0,0,0,0,0,0,0,0,0,0,0,0,0,0,0,0,0,0"/>
                    </v:shape>
                    <v:shape id="Freeform 73" o:spid="_x0000_s1036" style="position:absolute;left:1555;top:2920;width:1219;height:2185;visibility:visible;mso-wrap-style:square;v-text-anchor:top" coordsize="195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" path="m34,242r6,14l34,259,27,245r7,-3xm40,256r,2l36,258r4,-2xm40,258r2,11l34,269r,-11l40,258xm36,272r-2,l34,269r4,l36,272xm40,266r21,8l59,278,36,272r4,-6xm59,278r,l59,275r,3xm59,272r23,l82,278r-23,l59,272xm82,278r,l82,275r,3xm80,272r19,-3l100,275r-18,3l80,272xm102,274r-2,1l100,272r2,2xm97,270r17,-14l118,259r-16,15l97,270xm119,259r-1,l116,258r3,1xm114,256r13,-16l133,245r-14,14l114,256xm133,243r,2l131,242r2,1xm127,242r13,-29l146,215r-13,28l127,242xm146,213r,2l144,213r2,xm140,213r,-35l146,178r,35l140,213xm146,178r,l144,178r2,xm140,180r-4,-26l144,153r2,25l140,180xm144,151r,2l140,154r4,-3xm138,156l121,141r4,-4l144,151r-6,5xm121,141r-2,l123,140r-2,1xm119,141l102,125r6,-3l125,137r-6,4xm106,121r2,1l104,124r2,-3xm102,127l83,114r4,-4l106,121r-4,6xm87,110r,l85,111r2,-1xm85,114r-9,-3l80,106r7,4l85,114xm76,111r-4,-1l74,108r4,l76,111xm74,108l83,92r6,3l82,110r-8,-2xm83,92r2,-3l87,90r-2,4l83,92xm87,90r29,16l112,111,83,97r4,-7xm114,111r-2,l114,108r,3xm114,105r17,1l131,113r-17,-2l114,105xm131,113r,l131,110r,3xm129,106r15,-3l146,110r-15,3l129,106xm148,108r-2,2l144,106r4,2xm142,105l152,90r5,4l148,108r-6,-3xm159,92r-2,2l155,92r4,xm152,92r,-11l159,81r,11l152,92xm159,79r,2l155,81r4,-2xm152,81l142,63r6,-3l159,79r-7,2xm148,60r,l144,62r4,-2xm142,63l129,46r6,-3l148,60r-6,3xm135,41r,2l133,44r2,-3xm129,46l116,35r5,-5l135,41r-6,5xm119,30r2,l118,33r1,-3xm118,36l100,33r2,-6l119,30r-1,6xm100,27r2,l100,30r,-3xm100,33r-20,l80,27r20,l100,33xm78,27r2,l80,30,78,27xm80,33l64,36,63,30,78,27r2,6xm61,31r,-1l63,30r,3l61,31xm66,35r-5,6l55,39r6,-8l66,35xm55,41r,-2l59,39r-4,2xm63,39r,7l55,47r,-6l63,39xm57,49l55,47r4,l57,49xm63,46r9,13l64,62,57,49r6,-3xm72,59r,l72,60r-4,l72,59xm72,60l66,70,61,67r3,-8l72,60xm66,70r-2,l63,68r3,2xm64,70l53,76,49,71,61,65r3,5xm53,76r-2,l51,73r2,3xm51,76l36,74r2,-4l51,70r,6xm36,74r,l36,71r,3xm36,74l17,65r4,-5l38,70r-2,4xm17,65r,l19,62r-2,3xm17,65l6,57r4,-5l21,60r-4,5xm6,57l4,55r4,l6,57xm4,55l,41,8,39r3,15l4,55xm,41l,39r4,l,41xm,39l4,25r6,2l8,41,,39xm4,25r,-2l8,25r-4,xm4,23l21,12r4,5l10,28,4,23xm27,17r-2,l23,14r4,3xm21,12l34,1r6,5l27,17,21,12xm34,1r2,l36,4,34,1xm36,1l53,r2,6l38,8,36,1xm53,r2,l55,3,53,xm55,l82,1r,7l53,6,55,xm82,1r,l82,4r,-3xm82,1r24,7l104,14,80,8,82,1xm106,8r,l104,11r2,-3xm106,8r17,6l121,20,104,14r2,-6xm123,14r2,l123,17r,-3xm125,14r21,11l144,31,121,20r4,-6xm146,25r2,2l144,28r2,-3xm148,27r15,11l159,43,142,30r6,-3xm163,38r2,1l161,41r2,-3xm165,39r9,18l169,59,157,43r8,-4xm169,59r,l172,59r-3,xm174,57r12,14l178,74,169,59r5,-2xm186,71r,2l182,73r4,-2xm186,73r2,16l180,89,178,74r8,-1xm180,89r,l184,89r-4,xm188,87r7,37l188,124,180,89r8,-2xm195,124r,l191,124r4,xm195,124r,16l188,140r,-16l195,124xm195,140r,l191,140r4,xm195,140r-4,25l186,165r2,-25l195,140xm191,165r,l190,165r1,xm191,165r-5,19l178,183r8,-19l191,165xm186,184r,l182,184r4,xm186,184r-8,15l171,197r7,-14l186,184xm171,197r,l174,197r-3,xm178,199r-7,25l163,223r8,-26l178,199xm171,224r,l167,223r4,1xm171,224r-8,16l157,237r6,-14l171,224xm163,240r,l161,239r2,1xm163,240r-15,19l142,256r15,-19l163,240xm148,259r,l144,258r4,1xm148,259r-13,13l129,267r13,-11l148,259xm135,272r,l133,269r2,3xm135,272r-17,11l114,280r15,-13l135,272xm118,283r,l116,282r2,1xm118,283r-10,10l102,288r12,-8l118,283xm108,293r-2,l104,290r4,3xm106,293r-24,8l80,294r24,-8l106,293xm82,301r,l82,298r,3xm82,301r-27,l55,294r27,l82,301xm55,301r-19,l36,294r19,l55,301xm36,301r,l36,298r,3xm36,301l19,296r2,-6l38,294r-2,7xm19,296r,l21,293r-2,3xm19,296l6,288r4,-5l23,291r-4,5xm6,288r-2,l4,286r4,l6,288xm4,286r,-6l10,278r1,8l4,286xm4,280r,l8,280r-4,xm4,280r,-13l10,267r,13l4,280xm4,267r,l8,267r-4,xm4,267r6,-14l17,255r-7,14l4,267xm10,253r1,-2l13,253r-3,xm11,251r8,-4l21,253r-6,3l11,251xm19,247r,l21,250r-2,-3xm19,247r9,-4l32,248r-11,5l19,247xm34,247r,1l32,248r-2,-1l34,247xm27,247r,-4l34,243r,4l27,247xm27,243r7,-1l30,243r-3,xe" fillcolor="#495778" stroked="f">
                      <v:path arrowok="t" o:connecttype="custom" o:connectlocs="25000,187244;25000,193050;51249,197404;62499,199581;63749,198856;71249,185792;91249,154585;91249,129184;87499,111766;75624,102331;63749,92170;47499,80558;51874,66769;72499,76930;81874,82010;81874,82010;88749,76204;99373,57334;92498,43545;83124,31933;74374,21773;62499,23950;39999,26127;38124,29756;34374,34110;35624,35562;39999,42819;39999,50803;22500,53706;10625,47174;5000,39916;0,29756;2500,16692;21250,726;34374,4355;33124,4355;51249,726;76874,10161;92498,19595;100623,29756;105623,42819;116248,52980;121873,89993;117498,101605;117498,101605;119373,119749;106873,142973;106873,162568;100623,173454;92498,187969;84374,197404;67499,212645;49999,213371;51249,213371;22500,218451;11875,214822;2500,207565;2500,193775;10625,185066;9375,185792;11875,179260;16875,179260" o:connectangles="0,0,0,0,0,0,0,0,0,0,0,0,0,0,0,0,0,0,0,0,0,0,0,0,0,0,0,0,0,0,0,0,0,0,0,0,0,0,0,0,0,0,0,0,0,0,0,0,0,0,0,0,0,0,0,0,0,0,0,0,0,0"/>
                      <o:lock v:ext="edit" verticies="t"/>
                    </v:shape>
                    <v:shape id="Freeform 74" o:spid="_x0000_s1037" style="position:absolute;left:5073;top:2940;width:1168;height:2145;visibility:visible;mso-wrap-style:square;v-text-anchor:top" coordsize="188,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" path="m158,240r,15l154,266r-23,6l110,272,91,269,74,255,61,239,48,210r,-35l50,151,67,137,86,121r17,-13l114,105,103,91,78,105r-17,2l46,103,36,89r,-11l46,59,59,41,72,30,90,27r22,l127,30r6,6l131,44r-7,13l131,65r10,5l154,68r19,-9l182,52r6,-16l184,22,167,11,154,1,137,,110,1,86,8,67,14,46,25,31,38,19,56,10,70,8,86,,121r,16l2,162r8,19l18,194r5,26l31,236r15,19l59,266r15,13l86,287r24,8l137,295r17,l171,290r11,-7l184,277r,-13l179,250r-8,-3l162,244r-4,-4xe" fillcolor="#fffdc9" stroked="f">
                      <v:path arrowok="t" o:connecttype="custom" o:connectlocs="98192,185453;81412,197817;56554,195635;37910,173817;29830,127272;41638,99636;64011,78545;64011,66181;37910,77818;22373,64727;28588,42909;44746,21818;69604,19636;82655,26182;77062,41454;87627,50909;107514,42909;116836,26182;103785,8000;85141,0;53446,5818;28588,18182;11808,40727;4972,62545;0,99636;6215,131635;14294,159999;28588,185453;45989,202908;68361,214544;95706,214544;113107,205817;114350,191999;106271,179635;98192,174544" o:connectangles="0,0,0,0,0,0,0,0,0,0,0,0,0,0,0,0,0,0,0,0,0,0,0,0,0,0,0,0,0,0,0,0,0,0,0"/>
                    </v:shape>
                    <v:shape id="Freeform 75" o:spid="_x0000_s1038" style="position:absolute;left:5048;top:2920;width:1206;height:2185;visibility:visible;mso-wrap-style:square;v-text-anchor:top" coordsize="193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" path="m165,243r,15l157,258r,-15l165,243xm165,258r,1l161,258r4,xm165,259r-6,11l153,269r4,-11l165,259xm159,270r,2l157,272r,-3l159,270xm157,272r-21,6l134,274r21,-8l157,272xm136,278r-2,l134,275r2,3xm134,278r-21,l113,272r21,l134,278xm113,278r,l113,275r,3xm113,278l94,275r2,-6l113,272r,6xm94,275r-1,-1l94,272r,3xm93,274l75,259r6,-3l96,270r-3,4xm75,259r,l77,258r-2,1xm75,259l60,245r6,-5l81,256r-6,3xm60,245r,-2l64,242r-4,3xm60,243l47,215r8,-2l66,242r-6,1xm47,215r,-2l51,213r-4,2xm47,213r,-35l55,178r,35l47,213xm47,178r,l51,178r-4,xm47,178r4,-25l57,154r-2,26l47,178xm51,153r,-2l53,154r-2,-1xm51,151l68,137r6,4l57,156r-6,-5xm74,141r,l70,140r4,1xm68,137l87,122r6,3l74,141r-6,-4xm87,122r,l89,124r-2,-2xm87,122r15,-12l108,114,93,125r-6,-3xm102,110r2,l106,111r-4,-1xm104,110r11,-4l117,111r-11,3l104,110xm119,106r4,4l117,111r,-3l119,106xm113,110l102,95r6,-3l119,106r-6,4xm102,90r4,-1l108,92r-2,2l102,90xm108,97l83,111r-4,-5l102,90r6,7xm83,111r-2,l81,108r2,3xm81,111r-17,2l64,106r17,-1l81,111xm64,113r-2,l64,110r,3xm62,113l49,110r2,-7l64,106r-2,7xm49,110r-2,-2l49,106r,4xm47,108l36,94r5,-4l53,105r-6,3xm36,94r,-2l39,92r-3,2xm36,92r,-11l41,81r,11l36,92xm36,81r,-2l39,81r-3,xm36,79l45,60r8,3l41,81,36,79xm45,60r2,l49,62,45,60xm47,60l58,43r6,3l53,63,47,60xm58,43r2,l62,44,58,43xm60,43l74,30r3,5l64,46,60,43xm74,30r1,l75,33,74,30xm75,30l93,27r1,6l75,36r,-6xm93,27r,l93,30r,-3xm93,27r22,l115,33r-22,l93,27xm115,27r,l115,30r,-3xm115,27r17,3l130,36,115,33r,-6xm132,30r2,l134,31r-4,2l132,30xm134,31r4,8l132,41r-3,-6l134,31xm138,39r2,2l136,39r2,xm140,41r-2,6l132,46r,-7l140,41xm138,47r,2l134,47r4,xm138,49r-9,13l123,59r9,-13l138,49xm123,62r-2,-2l123,59r4,1l123,62xm129,57r9,8l132,70r-9,-8l129,57xm132,70r,l134,68r-2,2xm138,65r8,6l142,76,132,70r6,-5xm144,76r-2,l142,76r2,-3l144,76xm144,70r13,l157,74r-13,2l144,70xm159,74r-2,l157,71r2,3xm155,70l174,60r4,5l159,74r-4,-4xm178,65r,l176,62r2,3xm174,60r9,-8l189,57r-11,8l174,60xm189,55r,2l185,55r4,xm183,54r4,-15l193,41r-4,14l183,54xm193,39r,2l191,39r2,xm187,41l183,27r8,-2l193,39r-6,2xm189,23r2,2l187,25r2,-2xm185,28l168,17r4,-5l189,23r-4,5xm168,17r,l170,14r-2,3xm168,17l155,6r4,-5l174,12r-6,5xm157,1r2,l157,4r,-3xm157,8l140,6r,-6l157,1r,7xm140,r,l140,3r,-3xm140,6l113,8r,-7l140,r,6xm111,1r2,l113,4,111,1xm115,8l91,14,89,8,111,1r4,7xm89,8r,l89,11r,-3xm91,14l72,20,70,14,89,8r2,6xm70,14r,l70,17r,-3xm72,20l51,31,47,25,70,14r2,6xm47,27r,-2l49,28,47,27xm51,30l36,43,30,38,47,27r4,3xm30,39r,-1l34,41,30,39xm36,43l26,59,21,57,30,39r6,4xm26,59r,1l22,59r4,xm26,60l15,74,9,71,21,57r5,3xm9,73r,-2l13,73r-4,xm17,74l15,89r-8,l9,73r8,1xm15,89r,l11,89r4,xm15,89l7,124r-7,l7,87r8,2xm,124r,l3,124r-3,xm7,124r,16l,140,,124r7,xm,140r,l3,140r-3,xm7,140r2,25l2,165,,140r7,xm2,165r,l5,165r-3,xm9,164r6,19l9,184,2,165r7,-1xm9,184r,l13,184r-4,xm15,183r9,14l17,199,9,184r6,-1xm24,197r,l21,197r3,xm24,197r6,26l22,224,17,199r7,-2xm24,224r-2,l26,223r-2,1xm30,223r8,14l30,240,24,224r6,-1xm30,240r,l34,239r-4,1xm38,237r15,19l47,259,30,240r8,-3xm47,259r,l49,258r-2,1xm51,256r13,11l60,272,47,259r4,-3xm60,272r,l62,269r-2,3xm64,267r17,13l75,283,60,272r4,-5xm75,285r,-2l77,282r-2,3xm81,280r12,8l87,293,75,285r6,-5xm89,293r-2,l89,290r,3xm91,286r24,8l111,301,89,293r2,-7xm113,301r-2,l113,298r,3xm113,294r27,l140,301r-27,l113,294xm140,294r17,l157,301r-17,l140,294xm159,301r-2,l157,298r2,3xm157,294r17,-4l176,296r-17,5l157,294xm176,296r,l174,293r2,3xm172,291r11,-8l187,288r-11,8l172,291xm189,286r,2l187,288r-2,-2l189,286xm183,286r,-8l191,280r-2,6l183,286xm191,280r,l187,280r4,xm183,280r,-13l191,267r,13l183,280xm191,267r,l187,267r4,xm183,269r-5,-14l183,253r8,14l183,269xm183,251r,2l182,253r1,-2xm180,256r-8,-3l176,247r7,4l180,256xm176,247r,l174,250r2,-3xm172,253r-9,-5l165,243r11,4l172,253xm163,248r-2,l165,247r-2,1xm161,248r-2,-3l163,242r3,1l161,248xm157,243r6,-1l161,243r-4,xe" fillcolor="#495778" stroked="f">
                      <v:path arrowok="t" o:connecttype="custom" o:connectlocs="103116,187969;98116,197404;70619,201759;59995,195227;59995,195953;46871,187969;29372,156036;29372,129184;33122,111766;46246,102331;54370,88542;71868,76930;63744,68946;51870,80558;39996,76930;39996,76930;29372,78381;22498,58786;29372,43545;38746,31933;46246,21773;58120,19595;82492,21773;86242,28304;82492,33385;82492,33385;76868,44997;86242,47174;89992,50803;111240,47174;118114,41368;119364,28304;118114,16692;104990,12338;87492,4355;70619,726;69369,726;56870,10161;29372,19595;18748,27579;13749,42819;5624,52980;9374,64592;4375,101605;1250,119749;1250,119749;9374,132812;14999,162568;18748,174180;30622,187244;37497,197404;50620,203210;71868,213371;87492,218451;98116,216274;109990,214822;118114,207565;114365,203210;111240,185066;109990,179260;109990,179260;100616,179986" o:connectangles="0,0,0,0,0,0,0,0,0,0,0,0,0,0,0,0,0,0,0,0,0,0,0,0,0,0,0,0,0,0,0,0,0,0,0,0,0,0,0,0,0,0,0,0,0,0,0,0,0,0,0,0,0,0,0,0,0,0,0,0,0,0"/>
                      <o:lock v:ext="edit" verticies="t"/>
                    </v:shape>
                    <v:shape id="Freeform 76" o:spid="_x0000_s1039" style="position:absolute;left:2374;top:1714;width:1220;height:775;visibility:visible;mso-wrap-style:square;v-text-anchor:top" coordsize="195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" path="m,67l7,81,21,92r13,7l51,103r21,4l91,107r24,-2l136,99,161,87,178,76r11,-9l195,57r,-16l195,25r-4,-8l183,9,170,3,153,,134,,119,3,108,13r-2,4l140,14r13,2l161,22r3,10l164,43r-7,16l147,67r-7,9l127,81r-8,3l108,87r-19,l72,87,64,84,57,80,41,76,32,67,24,60,,67xe" fillcolor="#fffdc9" stroked="f">
                      <v:path arrowok="t" o:connecttype="custom" o:connectlocs="0,48552;4380,58697;13140,66668;21274,71741;31911,74639;45051,77538;56939,77538;71956,76089;85096,71741;100739,63045;111376,55074;118259,48552;122013,41305;122013,29711;122013,18116;119510,12319;114505,6522;106370,2174;95733,0;83845,0;74459,2174;67576,9421;66325,12319;87599,10145;95733,11594;100739,15942;102616,23189;102616,31160;98236,42755;91979,48552;87599,55074;79465,58697;74459,60871;67576,63045;55688,63045;45051,63045;40045,60871;35665,57972;25654,55074;20023,48552;15017,43479;0,48552" o:connectangles="0,0,0,0,0,0,0,0,0,0,0,0,0,0,0,0,0,0,0,0,0,0,0,0,0,0,0,0,0,0,0,0,0,0,0,0,0,0,0,0,0,0"/>
                    </v:shape>
                    <v:shape id="Freeform 77" o:spid="_x0000_s1040" style="position:absolute;left:2336;top:1702;width:1283;height:812;visibility:visible;mso-wrap-style:square;v-text-anchor:top" coordsize="205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" path="m8,67r9,15l11,85,2,70,8,67xm11,85r,l13,83r-2,2xm17,82l28,93r-5,3l11,85r6,-3xm25,97l23,96r4,-2l25,97xm28,91r14,6l38,104,25,97r3,-6xm38,104r,l40,101r-2,3xm40,97r17,5l55,109,38,104r2,-7xm55,109r,l57,105r-2,4xm57,102r21,3l76,112,55,109r2,-7xm78,112r-2,l78,109r,3xm78,105r19,l97,112r-19,l78,105xm97,112r,l97,109r,3xm97,105r24,-1l121,110r-24,2l97,105xm121,110r,l121,107r,3xm119,104r21,-7l144,104r-23,6l119,104xm144,104r,l142,101r2,3xm140,97l165,86r4,7l144,104r-4,-7xm169,93r,l167,89r2,4xm165,86r17,-9l186,82,169,93r-4,-7xm186,82r,l184,78r2,4xm180,77l191,67r6,3l186,82r-6,-5xm197,70r,l195,69r2,1xm191,67r8,-9l205,61r-8,9l191,67xm205,59r,2l201,59r4,xm197,59r,-16l205,43r,16l197,59xm197,43r,-16l205,27r,16l197,43xm205,26r,1l201,27r4,-1xm199,29r-6,-8l199,18r6,8l199,29xm199,18r,l197,19r2,-1xm193,21r-7,-8l191,10r8,8l193,21xm191,10r,l189,11r2,-1xm188,15l174,8r4,-6l191,10r-3,5xm176,2r2,l176,5r,-3xm174,8l159,5r,-5l176,2r-2,6xm159,r,l159,2r,-2xm159,5r-19,l140,r19,l159,5xm140,r,l140,2r,-2xm140,5l125,8r,-6l140,r,5xm123,3r2,-1l125,5,123,3xm127,7r-11,9l110,13,123,3r4,4xm110,13r,l114,15r-4,-2xm116,16r,5l108,19r2,-6l116,16xm112,23r-6,1l108,19r4,l112,23xm112,16r34,-3l148,19r-36,4l112,16xm146,13r2,l146,16r,-3xm148,13r11,3l159,21,146,19r2,-6xm159,16r2,l159,18r,-2xm161,16r8,7l165,26r-8,-5l161,16xm169,23r1,l167,24r2,-1xm170,23r4,9l169,34r-6,-8l170,23xm174,32r,2l170,34r4,-2xm174,34r,11l169,45r,-11l174,34xm174,45r,1l170,45r4,xm174,46r-7,16l161,59r8,-14l174,46xm167,62r,l163,61r4,1xm167,62r-12,8l152,67r9,-9l167,62xm150,67r2,l153,69r-3,-2xm155,70r-5,10l144,77r6,-10l155,70xm150,80r-2,2l146,78r4,2xm148,82r-14,4l131,80r15,-5l148,82xm131,80r,l133,83r-2,-3xm134,86r-7,3l123,83r8,-3l134,86xm127,89r,l125,86r2,3xm127,89r-13,4l112,86r13,-3l127,89xm114,93r,l114,89r,4xm114,93r-19,l95,86r19,l114,93xm95,93r-17,l78,86r17,l95,93xm78,93r-2,l78,89r,4xm76,93l68,89r2,-6l80,86r-4,7xm68,89r,l70,86r-2,3xm68,89l59,83r5,-5l72,85r-4,4xm63,78r1,l63,82r,-4xm61,85l47,82r,-7l63,78r-2,7xm47,82l44,80r3,-2l47,82xm44,80l36,70r6,-3l49,77r-5,3xm42,66r,1l38,69r4,-3xm36,70l28,66r4,-5l42,66r-6,4xm28,59r2,l32,61r-2,1l28,59xm30,66l6,72,4,66,28,59r2,7xm2,70l,67,4,66r2,3l2,70xe" fillcolor="#495778" stroked="f">
                      <v:path arrowok="t" o:connecttype="custom" o:connectlocs="6885,61627;14396,69602;15647,70327;23784,75402;34424,79027;34424,79027;48820,81202;60712,81202;60712,81202;75734,79752;90129,75402;90129,75402;105777,67427;116417,59451;116417,59451;123302,50751;128309,44226;128309,42776;123302,31176;128309,19575;128309,18850;120798,15225;119546,7250;119546,7250;108906,5800;99518,0;99518,0;87626,3625;78237,1450;76985,2175;72604,11600;66345,17400;92633,13775;91381,9425;99518,11600;103273,18850;105777,16675;108906,23201;105777,32626;108906,32626;104525,44951;95136,48576;93885,48576;93885,58001;81993,58001;81993,58001;79489,64527;70101,62352;71352,67427;59460,67427;47568,67427;50072,62352;42561,64527;40057,56551;39432,56551;27539,58001;26288,48576;26288,47851;17525,42776;1252,50751" o:connectangles="0,0,0,0,0,0,0,0,0,0,0,0,0,0,0,0,0,0,0,0,0,0,0,0,0,0,0,0,0,0,0,0,0,0,0,0,0,0,0,0,0,0,0,0,0,0,0,0,0,0,0,0,0,0,0,0,0,0,0,0"/>
                      <o:lock v:ext="edit" verticies="t"/>
                    </v:shape>
                    <v:shape id="Freeform 78" o:spid="_x0000_s1041" style="position:absolute;left:4215;top:1714;width:1233;height:775;visibility:visible;mso-wrap-style:square;v-text-anchor:top" coordsize="197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" path="m197,67l186,81,174,92r-13,7l146,103r-21,4l106,107,82,105,61,99,36,87,19,76,8,67,,57,,41,,25,4,17,13,9,27,3,44,,61,,78,3,89,13r2,4l61,14,44,16r-8,6l31,32r,11l38,59r11,8l61,76r9,5l78,84r11,3l108,87r13,l133,84r7,-4l156,76r7,-9l173,60r24,7xe" fillcolor="#fffdc9" stroked="f">
                      <v:path arrowok="t" o:connecttype="custom" o:connectlocs="123272,48552;116389,58697;108880,66668;100745,71741;91359,74639;78218,77538;66329,77538;51311,76089;38171,71741;22527,63045;11889,55074;5006,48552;0,41305;0,29711;0,18116;2503,12319;8135,6522;16895,2174;27533,0;38171,0;48808,2174;55691,9421;56943,12319;38171,10145;27533,11594;22527,15942;19398,23189;19398,31160;23778,42755;30662,48552;38171,55074;43802,58697;48808,60871;55691,63045;67581,63045;75715,63045;83224,60871;87604,57972;97616,55074;101997,48552;108254,43479;123272,48552" o:connectangles="0,0,0,0,0,0,0,0,0,0,0,0,0,0,0,0,0,0,0,0,0,0,0,0,0,0,0,0,0,0,0,0,0,0,0,0,0,0,0,0,0,0"/>
                    </v:shape>
                    <v:shape id="Freeform 79" o:spid="_x0000_s1042" style="position:absolute;left:4203;top:1702;width:1270;height:812;visibility:visible;mso-wrap-style:square;v-text-anchor:top" coordsize="205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" path="m201,70r-9,15l184,82,195,67r6,3xm192,85r-2,l188,83r4,2xm190,85l178,96r-5,-3l186,82r4,3xm178,96r,l176,94r2,2xm178,96r-13,8l161,97r14,-6l178,96xm165,104r,l163,101r2,3xm165,104r-17,5l146,102r17,-5l165,104xm148,109r,l148,105r,4xm148,109r-21,3l127,105r21,-3l148,109xm127,112r,l127,109r,3xm127,112r-19,l108,105r19,l127,112xm108,112r,l108,109r,3xm108,112l84,110r,-6l108,105r,7xm84,110r-2,l84,107r,3xm82,110l61,104r2,-7l86,104r-4,6xm61,104r,l63,101r-2,3xm61,104l36,93r2,-7l63,97r-2,7xm36,93r-2,l38,89r-2,4xm34,93l19,82r4,-5l40,86r-6,7xm19,82r,l21,78r-2,4xm19,82l8,70r4,-3l23,77r-4,5xm8,70r-2,l10,69,8,70xm6,70l,61,6,58r8,9l6,70xm,61l,59r2,l,61xm,59l,43r6,l6,59,,59xm,43l,27r6,l6,43,,43xm,27l,26r2,1l,27xm,26l4,19r6,2l6,29,,26xm4,19r,-1l6,19r-2,xm4,18r8,-8l17,13,10,23,4,18xm12,10l14,8r1,3l12,10xm14,8l29,2r2,6l17,15,14,8xm29,2r,l29,5r,-3xm29,2l44,r2,5l31,8,29,2xm44,r2,l46,2,44,xm46,l63,r,5l46,5,46,xm63,r2,l63,2,63,xm65,l80,2,78,8,63,5,65,xm80,2r2,1l80,5r,-3xm82,3l93,13r-4,3l76,7,82,3xm93,13r2,l91,15r2,-2xm95,13r2,6l89,21,87,16r8,-3xm97,19r2,5l93,23r,-4l97,19xm93,23l61,19r2,-6l93,16r,7xm61,13r2,l63,16,61,13xm63,19l46,21,44,16,61,13r2,6xm42,16r2,l46,18,42,16xm48,21r-8,5l34,23r8,-7l48,21xm34,23r,l38,24,34,23xm40,26r-4,8l31,32r3,-9l40,26xm29,34r2,-2l33,34r-4,xm36,34r,11l29,45r,-11l36,34xm31,46l29,45r4,l31,46xm36,45r8,14l38,62,31,46r5,-1xm38,62r,l40,61r-2,1xm44,58r9,9l48,70,38,62r6,-4xm53,67r,l51,69r2,-2xm53,67l65,77r-6,3l48,70r5,-3xm61,82l59,80r4,-2l61,82xm65,75r7,5l70,86,61,82r4,-7xm70,86r,l72,83r-2,3xm72,80r8,3l78,89,70,86r2,-6xm78,89r,l80,86r-2,3xm80,83r11,3l89,93,78,89r2,-6xm91,93r-2,l91,89r,4xm91,86r19,l110,93r-19,l91,86xm110,86r13,l123,93r-13,l110,86xm125,93r-2,l123,89r2,4xm123,86r12,-3l137,89r-12,4l123,86xm137,89r,l135,86r2,3xm133,85r7,-7l144,83r-7,6l133,85xm140,78r2,l142,82r-2,-4xm142,78r14,-3l158,82r-14,3l142,78xm159,80r-1,2l158,78r1,2xm154,77r9,-10l169,70,159,80r-5,-3xm163,67r,-1l165,69r-2,-2xm163,66r10,-5l176,66r-9,4l163,66xm173,61r,-2l175,59r,3l173,61xm175,59r24,7l197,72,173,66r2,-7xm199,66r6,1l201,70r-2,-1l199,66xe" fillcolor="#495778" stroked="f">
                      <v:path arrowok="t" o:connecttype="custom" o:connectlocs="118993,61627;107218,67427;110317,69602;102260,75402;90484,73952;91724,79027;78709,81202;66934,76127;66934,81202;52060,79752;39045,70327;37805,75402;22311,67427;14254,55826;11775,59451;4958,50751;3719,42051;0,44226;0,31176;0,18850;3719,21026;2479,13050;8677,5800;10536,10875;17973,1450;28509,0;28509,3625;40284,0;50820,2175;47101,5075;58877,9425;61356,17400;39045,9425;37805,9425;26030,11600;21072,16675;21072,16675;17973,24651;17973,32626;19212,33351;23551,44951;29748,50751;32847,48576;37805,59451;43383,62352;43383,62352;48341,64527;55158,67427;56398,67427;68173,62352;76230,67427;77470,67427;82428,61627;88005,56551;89245,61627;95442,55826;101020,47851;103499,50751;107218,44226;123331,47851" o:connectangles="0,0,0,0,0,0,0,0,0,0,0,0,0,0,0,0,0,0,0,0,0,0,0,0,0,0,0,0,0,0,0,0,0,0,0,0,0,0,0,0,0,0,0,0,0,0,0,0,0,0,0,0,0,0,0,0,0,0,0,0"/>
                      <o:lock v:ext="edit" verticies="t"/>
                    </v:shape>
                    <v:shape id="Freeform 80" o:spid="_x0000_s1043" style="position:absolute;left:1904;top:5333;width:4002;height:820;visibility:visible;mso-wrap-style:square;v-text-anchor:top" coordsize="644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" path="m4,l,11,4,21r5,6l17,34r13,6l61,51r91,13l201,73r60,13l294,94r17,6l316,104r6,4l322,112r,1l324,104r13,-4l373,89r51,-9l513,59r40,-5l585,45r31,-8l635,29r7,-8l644,11r,-8l642,r-7,11l623,16r-13,5l602,22r-7,l593,21r,-5l593,11r2,-3l578,21r-12,5l559,27r-8,2l547,30r-5,-1l542,26r7,-15l553,,534,11,515,26r-11,8l491,35r-12,5l434,48r-34,6l373,59r-13,5l345,72r-10,3l324,85r-2,4l322,86r-8,-6l305,73,294,67,277,59,256,56,222,51,180,45,157,40,142,29,116,16,99,5,89,,99,18r3,8l102,29r,1l99,30,78,22,61,14,51,8r4,8l51,21r-2,1l45,22r-7,l30,18,17,11,9,5,8,,4,xe" fillcolor="#fffdc9" stroked="f">
                      <v:path arrowok="t" o:connecttype="custom" o:connectlocs="0,7976;5593,19577;18642,29003;94452,46405;162185,62357;193255,72508;200090,78309;200090,81934;209411,72508;263473,58006;343633,39154;382781,26828;398937,15227;400180,2175;394587,7976;379052,15227;369732,15952;368489,11601;369732,5801;351711,18852;342390,21027;336797,21027;341147,7976;331826,7976;313184,24653;297649,29003;248559,39154;223703,46405;208168,54381;200090,64532;195119,58006;182691,48580;159078,40604;111852,32629;88238,21027;61518,3625;61518,13051;63383,21027;61518,21752;37905,10151;34177,11601;30448,15952;23613,15952;10564,7976;4971,0" o:connectangles="0,0,0,0,0,0,0,0,0,0,0,0,0,0,0,0,0,0,0,0,0,0,0,0,0,0,0,0,0,0,0,0,0,0,0,0,0,0,0,0,0,0,0,0,0"/>
                    </v:shape>
                    <v:shape id="Freeform 81" o:spid="_x0000_s1044" style="position:absolute;left:1879;top:5295;width:4039;height:871;visibility:visible;mso-wrap-style:square;v-text-anchor:top" coordsize="652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" path="m12,5l6,16,,15,4,3r8,2xm,16l,15r4,1l,16xm6,15r6,9l6,27,,16,6,15xm6,27r,l8,26,6,27xm12,24r3,5l10,34,6,27r6,-3xm12,34r-2,l13,32r-1,2xm15,29r8,8l19,40,12,34r3,-5xm19,42r,-2l21,39r-2,3xm23,35r13,7l32,48,19,42r4,-7xm34,48r-2,l34,45r,3xm36,42l67,53r-4,6l34,48r2,-6xm65,59r-2,l65,56r,3xm65,53r92,13l156,72,65,59r,-6xm157,66r,l156,69r1,-3xm157,66r48,9l203,82,156,72r1,-6xm205,75r,l205,78r,-3xm205,75r60,13l264,94,203,82r2,-7xm265,88r,l265,91r,-3xm265,88r35,8l298,102,264,94r1,-6xm300,96r,l298,99r2,-3xm300,96r15,6l313,107r-17,-5l300,96xm315,102r2,l315,105r,-3xm317,102r5,5l318,112r-5,-5l317,102xm322,107r,l320,109r2,-2xm322,107r8,5l324,117r-6,-5l322,107xm330,112r,l330,113r-4,l330,112xm330,113r,4l324,117r,-4l330,113xm330,117r,1l324,118r,-1l330,117xm330,120r-6,-2l326,118r4,2xm324,118r,-9l332,110r-2,10l324,118xm324,109r2,-2l328,107r,2l324,109xm328,107r11,-5l343,107r-13,5l328,107xm339,102r,l341,105r-2,-3xm339,102l377,91r2,6l343,107r-4,-5xm377,91r,l377,94r,-3xm377,91r51,-9l430,86,379,97r-2,-6xm430,86r,l428,85r2,1xm428,82l517,61r2,6l430,86r-2,-4xm517,61r,l517,64r,-3xm517,61r40,-5l559,62r-42,5l517,61xm559,62r,l557,59r2,3xm557,56l589,46r2,7l559,62r-2,-6xm589,46r,l589,50r,-4xm589,46r31,-7l622,45r-31,8l589,46xm622,45r,l620,42r2,3xm618,39r19,-8l641,37r-19,8l618,39xm641,35r,2l639,34r2,1xm635,32r9,-9l650,27r-9,8l635,32xm650,26r,1l646,26r4,xm644,26r,-10l652,16r-2,10l644,26xm652,16r,l648,16r4,xm644,16r,-8l652,8r,8l644,16xm652,8r,l648,8r4,xm644,8r,-3l650,3r2,5l644,8xm644,3r6,l646,5,644,3xm650,7r-9,11l635,15,644,3r6,4xm641,18r,l639,16r2,2xm641,18r-12,6l625,18r12,-5l641,18xm629,24r,l627,21r2,3xm629,24r-13,5l612,23r13,-5l629,24xm616,29r,l614,26r2,3xm616,29r-8,2l606,24r8,-1l616,29xm608,31r-2,l606,27r2,4xm606,31r-7,l599,24r7,l606,31xm599,31r-2,l599,27r,4xm597,31r-2,-4l599,23r4,3l597,31xm595,27r-2,l593,26r4,l595,27xm593,26r,-5l601,21r,5l593,26xm593,21r,-5l601,16r,5l593,21xm593,16r,-3l597,16r-4,xm593,13r4,-3l603,15r-4,3l593,13xm597,10r6,5l599,13r-2,-3xm603,15l586,27r-6,-4l597,10r6,5xm586,27r-2,2l582,26r4,1xm584,29r-12,3l569,27r13,-4l584,29xm572,32r,l570,31r2,1xm572,32r-9,2l563,29r7,-2l572,32xm561,29r2,l563,32r-2,-3xm565,34r-8,3l555,31r6,-2l565,34xm557,37r,l555,34r2,3xm557,37r-6,2l550,32r5,-1l557,37xm551,39r-1,l551,35r,4xm550,39r-6,-2l548,31r3,1l550,39xm544,37r-2,-2l542,34r4,l544,37xm542,34r,-3l548,29r2,5l542,34xm542,31r,-2l546,31r-4,xm542,29r8,-14l557,18r-9,13l542,29xm557,16r,2l553,16r4,xm550,15l555,5r6,2l557,16r-7,-1xm555,3r6,4l557,5,555,3xm559,8l540,18r-4,-5l555,3r4,5xm536,13r,l538,16r-2,-3xm540,18l521,32r-4,-5l536,13r4,5xm517,27r,l519,31r-2,-4xm521,32l510,42r-4,-5l517,27r4,5xm510,42r-2,l508,39r2,3xm508,42r-13,1l495,37r13,-2l508,42xm493,37r2,l495,40r-2,-3xm497,42r-14,6l481,42r12,-5l497,42xm483,48r,l483,45r,3xm483,48r-43,8l438,50r43,-8l483,48xm438,50r,l438,53r,-3xm440,56r-36,6l404,56r34,-6l440,56xm404,62r,l404,59r,3xm404,62r-25,5l377,61r27,-5l404,62xm377,61r,l377,64r,-3xm379,67r-13,5l362,66r15,-5l379,67xm362,66r,l364,69r-2,-3xm366,70l351,80r-4,-6l362,66r4,4xm351,80r,l349,77r2,3xm351,80r-10,3l337,77r12,-3l351,80xm337,77r,l339,80r-2,-3xm341,82r-9,9l326,88,337,77r4,5xm324,88r2,l328,90r-4,-2xm332,90r-2,6l324,94r,-6l332,90xm330,96r-6,-2l326,94r4,2xm324,94r,-3l330,91r,3l324,94xm330,88r,3l326,91r4,-3xm324,93r-7,-7l322,82r8,6l324,93xm320,82r2,l318,85r2,-3xm317,86l307,80r4,-5l320,82r-3,4xm311,75r,l309,78r2,-3xm307,80l296,75r4,-5l311,75r-4,5xm300,69r,1l298,72r2,-3xm296,75l279,67r3,-5l300,69r-4,6xm281,61r1,1l281,64r,-3xm281,67l258,64r2,-6l281,61r,6xm260,58r,l260,61r,-3xm258,64l226,59r,-6l260,58r-2,6xm226,53r,l226,56r,-3xm226,59l182,53r2,-7l226,53r,6xm182,53r,l184,50r-2,3xm182,53l161,48r2,-6l184,46r-2,7xm161,48r-2,-2l161,45r,3xm159,46l144,35r4,-4l163,42r-4,4xm148,31r,l146,34r2,-3xm144,37l118,24r3,-6l148,31r-4,6xm118,24r,l120,21r-2,3xm118,24l101,13r3,-5l121,18r-3,6xm103,7r1,1l103,10r,-3xm101,13l91,8,93,3r10,4l101,13xm89,7l93,3r,2l89,7xm95,3r9,20l99,24,89,7,95,3xm99,24r,l103,23r-4,1xm104,21r4,8l103,32,99,24r5,-3xm108,29r2,2l106,31r2,-2xm110,31r,3l103,34r,-3l110,31xm110,34r,1l103,35r,-1l110,34xm110,35r,4l106,39r,-4l110,35xm106,39r-3,l103,32r3,l106,39xm103,39r-2,l103,35r,4xm101,39l80,31r2,-7l103,32r-2,7xm80,31r,l82,27r-2,4xm80,31l63,23r4,-7l84,26r-4,5xm63,23r,l65,19r-2,4xm63,23l53,15r4,-5l67,18r-4,5xm51,15r6,-5l55,13r-4,2xm59,11r4,8l55,23,51,15r8,-4xm63,19r,2l63,23,59,21r4,-2xm63,23r-4,4l53,24r2,-5l63,23xm51,24r2,l55,26,51,24xm59,27r-2,2l51,26r,-2l59,27xm57,29r,2l53,31r,-4l57,29xm53,31r-4,l49,24r4,l53,31xm49,31r-7,l42,24r7,l49,31xm42,31r-2,l42,27r,4xm40,31l32,26r4,-5l44,26r-4,5xm36,21r,l34,23r2,-2xm32,26l19,18r4,-5l36,21r-4,5xm19,18r,l21,16r-2,2xm19,18l12,13,15,8r8,5l19,18xm12,13l10,11r3,-1l12,13xm10,11l8,7,15,5r2,5l10,11xm13,2r2,1l15,5r-3,l13,2xm12,8l8,8,10,2r3,l12,8xm4,3l6,r4,2l8,5,4,3xe" fillcolor="#495778" stroked="f">
                      <v:path arrowok="t" o:connecttype="custom" o:connectlocs="0,11608;8054,23217;19826,34825;39033,42806;127011,54414;164185,63846;185870,69650;196403,74004;201979,81984;200740,85612;203218,77631;210033,74004;266414,62395;320316,48610;364925,36276;397143,26844;402719,19589;399001,5804;399001,2177;397143,13059;389708,17413;376697,22491;373599,18864;367404,11608;369882,7255;361827,21040;354393,23217;345099,26844;341382,23217;335806,21040;343860,3628;332088,9432;322795,23217;314740,30472;299251,34825;271371,36276;233577,46434;214990,53689;208794,55865;204457,69650;204457,63846;196403,62395;190207,58042;174098,44257;161088,42080;114000,36276;91696,22491;73109,17413;56381,5804;61337,17413;68152,22491;65674,25393;50805,17413;39033,16687;39033,13785;39033,16687;32837,19589;24783,22491;11772,13059;7435,9432;8054,1451" o:connectangles="0,0,0,0,0,0,0,0,0,0,0,0,0,0,0,0,0,0,0,0,0,0,0,0,0,0,0,0,0,0,0,0,0,0,0,0,0,0,0,0,0,0,0,0,0,0,0,0,0,0,0,0,0,0,0,0,0,0,0,0,0"/>
                      <o:lock v:ext="edit" verticies="t"/>
                    </v:shape>
                    <v:shape id="Freeform 82" o:spid="_x0000_s1045" style="position:absolute;left:2921;top:5003;width:596;height:477;visibility:visible;mso-wrap-style:square;v-text-anchor:top" coordsize="96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" path="m85,59r-4,2l74,61,64,63,49,66r-11,l30,66,23,63r-8,l7,61,5,59,4,58r9,-2l17,51r4,-1l24,47r6,-7l32,39r2,-4l30,34,24,31,19,26,15,21,9,16,4,7,,4,,,5,4r8,3l24,7r10,l47,7r15,l81,4r4,l91,4r2,l96,7r-3,l91,12,89,56r-4,3xe" fillcolor="#fffdc9" stroked="f">
                      <v:path arrowok="t" o:connecttype="custom" o:connectlocs="52777,42571;50293,44014;45947,44014;39738,45457;30424,47622;23594,47622;18627,47622;14281,45457;9314,45457;4346,44014;3105,42571;2484,41850;8072,40407;10555,36799;13039,36077;14902,33913;18627,28862;19869,28140;21111,25254;18627,24533;14902,22368;11797,18760;9314,15152;5588,11545;2484,5051;0,2886;0,0;3105,2886;8072,5051;14902,5051;21111,5051;29183,5051;38496,5051;50293,2886;52777,2886;56502,2886;57744,2886;59607,5051;57744,5051;56502,8659;55261,40407;52777,42571" o:connectangles="0,0,0,0,0,0,0,0,0,0,0,0,0,0,0,0,0,0,0,0,0,0,0,0,0,0,0,0,0,0,0,0,0,0,0,0,0,0,0,0,0,0"/>
                    </v:shape>
                    <v:shape id="Freeform 83" o:spid="_x0000_s1046" style="position:absolute;left:2882;top:4958;width:648;height:540;visibility:visible;mso-wrap-style:square;v-text-anchor:top" coordsize="104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" path="m93,69r-6,1l85,64r6,-2l93,69xm87,70r,l87,67r,3xm87,70r-7,l80,64r7,l87,70xm80,64r,l80,67r,-3xm80,70l70,72r,-7l80,64r,6xm70,65r,l70,69r,-4xm72,72l55,75r,-6l70,65r2,7xm55,75r,l55,72r,3xm55,75r-11,l44,69r11,l55,75xm44,75r-8,l36,69r8,l44,75xm36,75r-2,l36,72r,3xm34,75l27,72r3,-7l36,69r-2,6xm29,65r1,l29,69r,-4xm29,72r-8,l21,65r8,l29,72xm21,72r-2,l21,69r,3xm19,72l11,70r2,-6l21,65r-2,7xm11,70r,-1l13,67r-2,3xm11,69r-1,l13,64r2,l11,69xm13,64r,l11,65r2,-1xm10,69l8,67r3,-5l13,64r-3,5xm8,67l,62,8,61r2,3l8,67xm8,61r9,-2l19,65r-9,2l8,61xm21,64r-2,1l19,62r2,2xm15,59r6,-3l25,61r-4,3l15,59xm21,56r,l23,57,21,56xm21,56r4,-3l29,59r-4,2l21,56xm29,57r,2l27,56r2,1xm25,54r4,-5l34,54r-5,3l25,54xm34,54r,l30,53r4,1xm29,51r3,-6l38,48r-4,6l29,51xm32,45r2,-2l36,46,32,45xm34,43r2,-2l40,48r-2,1l34,43xm42,46r-2,2l38,45r4,1xm34,43r2,-3l44,43r-2,3l34,43xm42,38r2,2l44,43,40,41r2,-3xm38,45l34,43r2,-6l42,38r-4,7xm34,43r,-2l36,40r-2,3xm34,41l29,40r3,-5l38,37r-4,4xm29,40r,l30,37r-1,3xm29,40l21,34r6,-5l34,35r-5,5xm21,34l17,30r6,-4l27,29r-6,5xm17,30r,-1l21,27r-4,3xm17,29l11,24r6,-3l23,26r-6,3xm11,24r,l15,22r-4,2xm11,24l6,14r5,-3l17,21r-6,3xm6,14r,l10,13,6,14xm6,14l4,11,10,8r1,3l6,14xm4,11l2,10r4,l4,11xm2,10l2,6r8,l10,10r-8,xm2,6l2,,8,3,6,6,2,6xm8,3r5,5l10,13,4,8,8,3xm10,13r,l11,10r-1,3xm13,6r6,4l17,14,10,13,13,6xm19,14r-2,l19,13r,1xm19,10r11,l30,14r-11,l19,10xm30,10r2,l30,13r,-3xm32,10r8,1l40,16,30,14r2,-4xm40,16r,l40,13r,3xm40,11l51,10r2,4l40,16r,-5xm51,10r2,l53,13,51,10xm53,10r15,l68,14r-15,l53,10xm68,14r,l68,13r,1xm68,10l87,6r,7l68,14r,-4xm87,6r,l87,10r,-4xm87,6r4,l91,13r-4,l87,6xm91,6r6,l97,13r-6,l91,6xm97,6r2,l99,13r-2,l97,6xm99,6r2,2l99,10r,-4xm101,8r3,2l101,14,97,13r4,-5xm104,10r-2,4l102,13r2,-3xm102,14r-3,l99,10r3,l102,14xm95,11r2,-1l99,10r,3l95,11xm102,13r-3,6l93,16r2,-5l102,13xm93,18r,-2l97,18r-4,xm101,18l99,62r-8,l93,18r8,xm99,62r,2l95,62r4,xm99,64r-4,3l89,64r4,-3l99,64xm95,67r-2,2l91,65r4,2xe" fillcolor="#495778" stroked="f">
                      <v:path arrowok="t" o:connecttype="custom" o:connectlocs="54194,50374;49834,46056;49834,46056;43605,46776;34261,49654;34261,53972;27409,53972;21179,53972;22425,49654;18065,51813;11836,51813;13081,46776;6852,49654;8098,46056;8098,46056;4983,48215;13081,46056;15573,43897;13081,40299;18065,41019;21179,38860;21179,38860;19934,32383;24917,34542;26163,33103;26163,27346;21179,30944;22425,28785;21179,29505;13081,24467;14327,18710;10590,21589;6852,17271;6852,7916;3738,10075;2492,7916;6229,4318;3738,4318;4983,2159;11836,7196;11836,9355;11836,7196;24917,7916;24917,9355;24917,7916;42359,7196;42359,9355;42359,7196;56686,4318;60424,9355;60424,9355;62915,5757;63538,10075;63538,7196;59178,7916;57932,12953;56686,44617;61669,44617;59178,48215" o:connectangles="0,0,0,0,0,0,0,0,0,0,0,0,0,0,0,0,0,0,0,0,0,0,0,0,0,0,0,0,0,0,0,0,0,0,0,0,0,0,0,0,0,0,0,0,0,0,0,0,0,0,0,0,0,0,0,0,0,0,0"/>
                      <o:lock v:ext="edit" verticies="t"/>
                    </v:shape>
                    <v:shape id="Freeform 84" o:spid="_x0000_s1047" style="position:absolute;left:3397;top:5047;width:120;height:204;visibility:visible;mso-wrap-style:square;v-text-anchor:top" coordsize="20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" path="m20,r,27l5,21,,8,,5r1,l5,3r4,l13,r2,l17,r3,xe" fillcolor="#495778" stroked="f">
                      <v:path arrowok="t" o:connecttype="custom" o:connectlocs="12033,0;12033,20392;3008,15860;0,6042;0,3776;602,3776;3008,2266;5415,2266;7821,0;9025,0;10228,0;12033,0" o:connectangles="0,0,0,0,0,0,0,0,0,0,0,0"/>
                    </v:shape>
                    <v:shape id="Freeform 85" o:spid="_x0000_s1048" style="position:absolute;left:3397;top:5047;width:120;height:204;visibility:visible;mso-wrap-style:square;v-text-anchor:top" coordsize="20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" path="m20,r,27l5,21,,8r,l,5r1,l5,3r4,l13,r2,l17,r,l20,r,l20,xe" filled="f" strokecolor="#495778" strokeweight=".5pt">
                      <v:path arrowok="t" o:connecttype="custom" o:connectlocs="12033,0;12033,20392;3008,15860;0,6042;0,6042;0,3776;602,3776;3008,2266;5415,2266;7821,0;9025,0;10228,0;10228,0;12033,0;12033,0;12033,0" o:connectangles="0,0,0,0,0,0,0,0,0,0,0,0,0,0,0,0"/>
                    </v:shape>
                    <v:shape id="Freeform 86" o:spid="_x0000_s1049" style="position:absolute;left:4413;top:5003;width:597;height:477;visibility:visible;mso-wrap-style:square;v-text-anchor:top" coordsize="95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" path="m10,59r6,2l21,61r10,2l44,66r13,l67,66r7,-3l78,63,89,61r2,-2l91,58,84,56,78,51,74,50,71,47,67,40,63,39r,-4l67,34r4,-5l78,26r4,-5l86,16,91,7,95,4,95,,91,4r-7,l71,7r-8,l50,7,33,7,16,4r-6,l2,4,,4,,7r2,5l4,56r6,3xe" fillcolor="#fffdc9" stroked="f">
                      <v:path arrowok="t" o:connecttype="custom" o:connectlocs="6289,42571;10063,44014;13207,44014;19496,45457;27672,47622;35848,47622;42137,47622;46540,45457;49055,45457;55974,44014;57231,42571;57231,41850;52829,40407;49055,36799;46540,36077;44653,33913;42137,28862;39622,28140;39622,25254;42137,24533;44653,20925;49055,18760;51571,15152;54087,11545;57231,5051;59747,2886;59747,0;57231,2886;52829,2886;44653,5051;39622,5051;31446,5051;20754,5051;10063,2886;6289,2886;1258,2886;0,2886;0,5051;1258,8659;2516,40407;6289,42571" o:connectangles="0,0,0,0,0,0,0,0,0,0,0,0,0,0,0,0,0,0,0,0,0,0,0,0,0,0,0,0,0,0,0,0,0,0,0,0,0,0,0,0,0"/>
                    </v:shape>
                    <v:shape id="Freeform 87" o:spid="_x0000_s1050" style="position:absolute;left:4387;top:4984;width:636;height:514;visibility:visible;mso-wrap-style:square;v-text-anchor:top" coordsize="10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" path="m13,57r7,2l19,65,11,64r2,-7xm19,65r,l19,62r,3xm19,59r5,l24,65r-5,l19,59xm24,59r2,l24,62r,-3xm26,59r10,1l34,67,24,65r2,-6xm36,60r,l34,64r2,-4xm36,60r13,4l47,70,34,67r2,-7xm47,70r,l47,67r,3xm47,64r13,l60,70r-13,l47,64xm60,64r10,l70,70r-10,l60,64xm72,70r-2,l70,67r2,3xm68,64r7,-4l77,67r-5,3l68,64xm75,60r2,l77,64,75,60xm77,60r4,l81,67r-4,l77,60xm83,67r-2,l81,64r2,3xm81,60l91,59r1,6l83,67,81,60xm94,64r-2,1l92,62r2,2xm89,60r2,-1l96,62r-2,2l89,60xm96,62r,l94,60r2,2xm91,59r1,-2l98,60r-2,2l91,59xm96,56r6,1l98,60,94,59r2,-3xm94,62l87,59r2,-5l96,56r-2,6xm87,59r-2,l87,57r,2xm85,59l79,56r4,-5l89,54r-4,5xm83,51r,l81,52r2,-1xm79,56l75,54r6,-5l83,51r-4,5xm75,54r,-2l77,51r-2,3xm75,52l72,49r5,-5l81,49r-6,3xm72,49r,l74,48r-2,1xm72,49l66,43r6,-3l77,46r-5,3xm72,38r,2l70,41r2,-3xm68,44l64,43r2,-7l72,38r-4,6xm64,43l62,41r,-1l66,40r-2,3xm62,40r,-4l70,36r,4l62,40xm62,36r,-1l64,33r2,3l62,36xm64,33r4,-1l72,38r-6,2l64,33xm72,36r,2l70,35r2,1xm68,32r4,-3l77,33r-5,3l68,32xm72,29r,l74,30,72,29xm72,29r7,-5l83,29r-8,4l72,29xm83,29r,l81,27r2,2xm77,24r4,-3l87,25r-4,4l77,24xm87,24r,1l85,22r2,2xm81,21r4,-5l91,19r-4,5l81,21xm91,19r,l89,17r2,2xm85,16l91,8r5,1l91,19,85,16xm91,8r,-2l94,8r-3,xm91,6l94,3r6,5l96,11,91,6xm102,5r-2,3l98,5r4,xm94,5r,-4l102,1r,4l94,5xm94,r8,1l98,1,94,xm100,3l96,8,91,3,94,r6,3xm96,8r-2,l94,8r,-3l96,8xm94,8r-7,l87,1r7,l94,8xm87,1r,l87,5r,-4xm89,8l75,9,74,5,87,1r2,7xm75,9r,l74,8r1,1xm75,9r-9,2l64,6,74,5r1,4xm66,11r-2,l66,8r,3xm64,11l51,9,53,5,66,6r-2,5xm53,5r,l53,8r,-3xm53,9l36,9r,-4l53,5r,4xm36,9r,l36,8r,1xm36,9l19,8,20,1,38,5,36,9xm19,1r1,l19,5r,-4xm19,8r-6,l13,1r6,l19,8xm13,8l5,8,5,1r8,l13,8xm5,8l3,8,3,1r2,l5,8xm,5l,1r3,l3,5,,5xm7,5r,3l,8,,5r7,xm,8r,l3,8,,8xm7,6r2,5l2,13,,8,7,6xm9,11r,2l5,13,9,11xm9,13r2,44l3,57,2,13r7,xm5,59r-2,l3,57r4,l5,59xm9,54r6,5l9,64,5,59,9,54xm11,64r-2,l13,60r-2,4xe" fillcolor="#495778" stroked="f">
                      <v:path arrowok="t" o:connecttype="custom" o:connectlocs="11833,47735;14947,47735;14947,43329;22421,44063;29271,51407;29271,51407;37368,47001;43596,51407;44841,51407;47955,44063;50446,49204;51692,49204;55429,44063;59788,45532;59788,45532;59788,41126;54183,43329;51692,37454;51692,37454;46710,39657;47955,32313;44841,35985;44841,27907;41104,26438;41104,29375;38613,29375;39859,24235;44841,27907;44841,26438;44841,21297;51692,21297;51692,21297;50446,15422;56674,13953;56674,13953;56674,4406;62279,5875;63525,3672;62279,2203;58543,5875;54183,734;54183,734;46710,6609;39859,4406;41104,8078;33008,3672;22421,3672;22421,6609;11833,734;8096,734;8096,734;3114,5875;4360,3672;0,5875;0,5875;5605,9547;1868,43329;5605,47001;6851,47001" o:connectangles="0,0,0,0,0,0,0,0,0,0,0,0,0,0,0,0,0,0,0,0,0,0,0,0,0,0,0,0,0,0,0,0,0,0,0,0,0,0,0,0,0,0,0,0,0,0,0,0,0,0,0,0,0,0,0,0,0,0,0"/>
                      <o:lock v:ext="edit" verticies="t"/>
                    </v:shape>
                    <v:shape id="Freeform 88" o:spid="_x0000_s1051" style="position:absolute;left:4413;top:5047;width:127;height:204;visibility:visible;mso-wrap-style:square;v-text-anchor:top" coordsize="19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" path="m,l,27,16,21,19,8,17,5,14,3r-4,l6,,2,r,l,xe" fillcolor="#495778" stroked="f">
                      <v:path arrowok="t" o:connecttype="custom" o:connectlocs="0,0;0,20392;10723,15860;12733,6042;11393,3776;9382,2266;6702,2266;4021,0;1340,0;1340,0;0,0" o:connectangles="0,0,0,0,0,0,0,0,0,0,0"/>
                    </v:shape>
                    <v:shape id="Freeform 89" o:spid="_x0000_s1052" style="position:absolute;left:4413;top:5047;width:127;height:204;visibility:visible;mso-wrap-style:square;v-text-anchor:top" coordsize="19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" path="m,l,27,16,21,19,8r,l17,5r,l14,3r-4,l6,,2,r,l,,,,,,,xe" filled="f" strokecolor="#495778" strokeweight=".5pt">
                      <v:path arrowok="t" o:connecttype="custom" o:connectlocs="0,0;0,20392;10723,15860;12733,6042;12733,6042;11393,3776;11393,3776;9382,2266;6702,2266;4021,0;1340,0;1340,0;0,0;0,0;0,0;0,0" o:connectangles="0,0,0,0,0,0,0,0,0,0,0,0,0,0,0,0"/>
                    </v:shape>
                    <v:shape id="Freeform 90" o:spid="_x0000_s1053" style="position:absolute;left:3397;top:5085;width:1143;height:452;visibility:visible;mso-wrap-style:square;v-text-anchor:top" coordsize="183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" path="m,l,3r1,l5,3r,1l174,4r2,l180,3r1,l183,r,51l183,54r,1l181,55r,2l180,59r-2,1l174,62r-6,l17,62r-4,l7,60,5,59r-4,l1,55,,54,,51,,3,,xe" fillcolor="#fffdc9" stroked="f">
                      <v:path arrowok="t" o:connecttype="custom" o:connectlocs="0,0;0,2186;625,2186;3123,2186;3123,2915;108695,2915;109944,2915;112443,2186;113068,2186;114317,0;114317,37164;114317,39350;114317,40079;113068,40079;113068,41536;112443,42994;111194,43723;108695,45180;104947,45180;10620,45180;8121,45180;4373,43723;3123,42994;625,42994;625,40079;0,39350;0,37164;0,2186;0,0" o:connectangles="0,0,0,0,0,0,0,0,0,0,0,0,0,0,0,0,0,0,0,0,0,0,0,0,0,0,0,0,0"/>
                    </v:shape>
                    <v:shape id="Freeform 91" o:spid="_x0000_s1054" style="position:absolute;left:3372;top:5073;width:1193;height:482;visibility:visible;mso-wrap-style:square;v-text-anchor:top" coordsize="191,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" path="m7,2r,3l,5,,2r7,xm4,8l,8,,5r4,l4,8xm4,2r1,l5,8,4,8,4,2xm5,2r4,l9,8,5,8,5,2xm9,2r2,l13,3,9,5,9,2xm13,3r,2l7,6,5,5,13,3xm9,10r-2,l7,6r2,l9,10xm9,3r169,l178,10,9,10,9,3xm178,3r2,l180,10r-2,l178,3xm180,8r,2l180,6r,2xm178,3r6,-1l185,6r-5,2l178,3xm184,2r,l184,5r,-3xm184,2r1,l185,8r-1,l184,2xm189,6r-2,2l185,8r,-3l189,6xm184,3l185,r6,3l189,6,184,3xm185,r6,2l187,2,185,xm191,2r,51l185,53r,-51l191,2xm191,53r,3l185,56r,-3l191,53xm191,56r,1l185,57r,-1l191,56xm191,57r,4l187,61r,-4l191,57xm187,61r-2,l185,54r2,l187,61xm182,57r,-3l185,54r,3l182,57xm189,57r,2l182,59r,-2l189,57xm189,59r,2l185,59r4,xm189,61r-2,1l182,59r2,-2l189,61xm187,62r,l184,61r3,1xm187,62r-3,3l180,61r2,-2l187,62xm184,65r,l182,62r2,3xm184,65r-6,2l176,62r4,-1l184,65xm178,67r,l178,64r,3xm178,67r-6,l172,61r6,l178,67xm172,67l21,67r,-6l172,61r,6xm21,67r-4,l17,61r4,l21,67xm17,67r,l17,64r,3xm17,67l11,65r2,-4l19,62r-2,5xm11,65r-2,l11,62r,3xm9,65l7,64r4,-5l15,61,9,65xm9,57r2,2l9,61r,-4xm9,64r-4,l5,57r4,l9,64xm5,64r-1,l4,61r1,l5,64xm4,61r,-4l9,57r,4l4,61xm9,56r,1l5,57,9,56xm4,61l2,57,5,53r4,3l4,61xm2,57l,56r4,l2,57xm,56l,53r7,l7,56,,56xm,53l,5r7,l7,53,,53xm,5l,2r7,l7,5,,5xm,2r7,l4,2,,2xe" fillcolor="#495778" stroked="f">
                      <v:path arrowok="t" o:connecttype="custom" o:connectlocs="0,1440;0,3599;3124,1440;3124,1440;3124,1440;5624,3599;4374,4319;4374,7199;5624,2160;5624,2160;111230,7199;112480,4319;115605,4319;114980,1440;115605,1440;118104,4319;118104,4319;118104,4319;116854,1440;115605,38154;119354,40314;119354,40314;119354,40314;116854,41034;115605,38874;113730,38874;118104,41034;118104,41034;118104,42474;114980,41034;114980,43914;112480,43914;114980,46793;111230,48233;111230,48233;111230,48233;111230,48233;107481,43914;10623,43914;10623,48233;6874,46793;6874,46793;5624,46793;5624,46793;5624,41034;5624,41034;2500,43914;2500,41034;5624,40314;2500,43914;2500,43914;1250,41034;4374,40314;4374,3599;0,1440;0,1440" o:connectangles="0,0,0,0,0,0,0,0,0,0,0,0,0,0,0,0,0,0,0,0,0,0,0,0,0,0,0,0,0,0,0,0,0,0,0,0,0,0,0,0,0,0,0,0,0,0,0,0,0,0,0,0,0,0,0,0"/>
                      <o:lock v:ext="edit" verticies="t"/>
                    </v:shape>
                    <v:shape id="Freeform 92" o:spid="_x0000_s1055" style="position:absolute;left:3454;top:1567;width:921;height:922;visibility:visible;mso-wrap-style:square;v-text-anchor:top" coordsize="148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" path="m,l148,r,67l142,83r-9,11l117,108,97,118r-19,8l70,128,55,120,34,110,13,96r,-2l4,81,,67,,xe" fillcolor="#fffdc9" stroked="f">
                      <v:path arrowok="t" o:connecttype="custom" o:connectlocs="0,0;92069,0;92069,48256;88336,59780;82738,67703;72784,77786;60343,84989;48523,90751;43546,92191;34215,86429;21151,79227;8087,69143;8087,67703;2488,58340;0,48256;0,0" o:connectangles="0,0,0,0,0,0,0,0,0,0,0,0,0,0,0,0"/>
                    </v:shape>
                    <v:shape id="Freeform 93" o:spid="_x0000_s1056" style="position:absolute;left:3447;top:1543;width:953;height:971;visibility:visible;mso-wrap-style:square;v-text-anchor:top" coordsize="15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" path="m4,l152,r,6l4,6,4,xm152,r4,l156,3r-4,l152,xm156,3r,67l148,70r,-67l156,3xm156,70r,l152,70r4,xm156,70r-6,16l142,84r6,-16l156,70xm150,86r,2l146,86r4,xm150,88l138,99r-5,-3l144,84r6,4xm138,99r,1l137,97r1,2xm138,100r-15,13l118,108,135,96r3,4xm123,113r,l121,111r2,2xm123,113r-21,11l99,119r21,-11l123,113xm102,124r,l101,121r1,3xm102,124r-20,8l80,126r21,-8l102,124xm82,132r,l82,129r,3xm82,132r-6,2l74,127r6,-1l82,132xm76,134r-2,-2l74,131r2,3xm74,132l57,126r4,-5l76,127r-2,5xm57,126r,l59,123r-2,3xm57,126l36,115r4,-5l61,121r-4,5xm36,115r,l38,113r-2,2xm36,115l15,100r4,-4l40,110r-4,5xm15,100r-2,l13,99r4,l15,100xm13,99r,-2l21,97r,2l13,99xm21,96r,1l17,97r4,-1xm13,99l4,86r6,-3l21,96r-8,3xm4,86r,l8,84,4,86xm4,86l,70,8,68r4,16l4,86xm,70r,l4,70,,70xm,70l,3r8,l8,70,,70xm,3l,,4,r,3l,3xe" fillcolor="#495778" stroked="f">
                      <v:path arrowok="t" o:connecttype="custom" o:connectlocs="92845,4347;92845,0;92845,2173;95288,50711;95288,2173;92845,50711;91623,62303;95288,50711;89180,62303;84293,71720;91623,63751;83682,70271;75131,81863;84293,72445;73909,80414;62304,89832;75131,81863;61693,87658;50087,95627;62304,89832;50087,93454;46422,97076;50087,95627;45201,94903;34817,91280;45201,95627;36038,89107;21990,83311;34817,91280;23211,81863;9162,72445;21990,83311;7941,71720;7941,71720;12827,71720;12827,70271;7941,71720;12827,69547;2443,62303;2443,62303;7330,60854;0,50711;0,50711;4887,50711;0,0;0,2173" o:connectangles="0,0,0,0,0,0,0,0,0,0,0,0,0,0,0,0,0,0,0,0,0,0,0,0,0,0,0,0,0,0,0,0,0,0,0,0,0,0,0,0,0,0,0,0,0,0"/>
                      <o:lock v:ext="edit" verticies="t"/>
                    </v:shape>
                    <v:shape id="Freeform 94" o:spid="_x0000_s1057" style="position:absolute;left:3695;top:1644;width:337;height:407;visibility:visible;mso-wrap-style:square;v-text-anchor:top" coordsize="53,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" path="m11,11r,l13,11r2,-1l17,8,19,7r,l21,7r2,l23,5r,-2l23,3r,-1l21,2,21,,19,,15,2r-4,l11,2,9,3,6,5,2,7r,l,10r,1l,15r,l2,16r2,2l6,18r1,1l9,21r2,l11,23r4,l19,23r5,l28,23r,l32,24r2,l38,26r4,l45,27r,2l45,32r,l43,34r-1,1l38,37r-4,2l30,40r-4,2l23,43r3,4l28,48r4,2l43,54r6,2l49,56r,-2l42,53,40,51r-4,l36,50,32,48r,l28,45r2,-2l32,42r2,l42,40r5,-1l49,37r2,-3l53,32r,-1l53,29,51,26r-2,l47,24,45,23,43,21r-3,l36,19r-4,l30,19r-2,l23,18r-4,l15,18,11,16r,-1l11,13r,-2xe" fillcolor="#495778" stroked="f">
                      <v:path arrowok="t" o:connecttype="custom" o:connectlocs="6999,7987;9544,7261;12089,5083;13361,5083;14634,3631;14634,2178;13361,1452;12089,0;6999,1452;5726,2178;1272,5083;0,7261;0,10892;1272,11618;3817,13070;5726,15248;6999,16700;12089,16700;17815,16700;20360,17427;24177,18879;28631,19605;28631,23235;27359,24688;24177,26866;19087,29044;14634,31223;17815,34853;27359,39210;31176,40662;26722,38484;22905,37031;20360,34853;17815,32675;20360,30497;26722,29044;31176,26866;33721,23235;33721,21057;31176,18879;28631,16700;25450,15248;20360,13796;17815,13796;12089,13070;6999,11618;6999,9439" o:connectangles="0,0,0,0,0,0,0,0,0,0,0,0,0,0,0,0,0,0,0,0,0,0,0,0,0,0,0,0,0,0,0,0,0,0,0,0,0,0,0,0,0,0,0,0,0,0,0"/>
                    </v:shape>
                    <v:shape id="Freeform 95" o:spid="_x0000_s1058" style="position:absolute;left:3905;top:1670;width:38;height:451;visibility:visible;mso-wrap-style:square;v-text-anchor:top" coordsize="8,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" path="m,l2,63r,l8,,6,,4,,,,,xe" fillcolor="#495778" stroked="f">
                      <v:path arrowok="t" o:connecttype="custom" o:connectlocs="0,0;945,45058;945,45058;3778,0;2834,0;1889,0;0,0;0,0" o:connectangles="0,0,0,0,0,0,0,0"/>
                    </v:shape>
                    <v:shape id="Freeform 96" o:spid="_x0000_s1059" style="position:absolute;left:3009;top:3676;width:13;height:20;visibility:visible;mso-wrap-style:square;v-text-anchor:top" coordsize="1259,1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" path="m,l,,,,,,,,,,,,,,,e" filled="f" strokecolor="#1f1a17" strokeweight=".1323mm">
                      <v:path arrowok="t" o:connecttype="custom" o:connectlocs="0,0;0,0;0,0;0,0;0,0;0,0;0,0;0,0;0,0" o:connectangles="0,0,0,0,0,0,0,0,0"/>
                    </v:shape>
                    <v:shape id="Freeform 97" o:spid="_x0000_s1060" style="position:absolute;left:2946;top:3428;width:13;height:20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" path="m,1l1,r,l1,1,,1xe" fillcolor="#1f1a17" stroked="f">
                      <v:path arrowok="t" o:connecttype="custom" o:connectlocs="0,1954;1259,0;1259,0;1259,1954;0,1954" o:connectangles="0,0,0,0,0"/>
                    </v:shape>
                    <v:shape id="Freeform 98" o:spid="_x0000_s1061" style="position:absolute;left:2946;top:2819;width:622;height:686;visibility:visible;mso-wrap-style:square;v-text-anchor:top" coordsize="100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" path="m98,88r2,-2l100,94,,94,,88r1,l1,85r2,l7,85r2,l11,85r2,l15,83r,-1l15,80r2,-2l17,77,15,75,13,70,11,67,9,62r,-8l9,51r,-5l11,43r,-5l13,35r2,-3l19,27r1,-3l22,21r,l22,21r,-2l22,18r,-2l22,16r,-1l26,13r,-2l24,10r,-2l26,7r,l36,2r1,l37,r,l37,2,62,35r6,3l70,40r,2l70,43r,l73,48r,2l70,51r,l66,46r-2,l64,46r-2,l58,48r,2l58,50r,1l60,56r-4,2l53,53r,-2l49,51r,-1l49,43,41,32r-4,3l36,35r-2,l32,34r-2,l30,34r-2,l28,35r-2,l22,38r,5l22,46r,5l22,58r,3l26,67r4,3l81,53r2,3l56,66r-1,l55,67r-2,2l51,74r,1l51,80r,2l53,83r2,2l55,85r1,l98,85r,1l98,88xe" fillcolor="#495778" stroked="f">
                      <v:path arrowok="t" o:connecttype="custom" o:connectlocs="62126,62785;0,68625;621,64245;1864,62055;5591,62055;8076,62055;9319,59864;10561,56944;9319,54754;6834,48914;5591,39423;5591,33582;6834,27742;9319,23362;12425,17521;13668,15331;13668,13871;13668,11681;13668,10951;16153,8031;14910,5840;16153,5110;22987,1460;22987,0;38518,25552;43488,29202;43488,31392;45352,35043;43488,37233;41003,33582;39761,33582;36033,35043;36033,36503;37276,40883;32927,38693;30442,37233;30442,31392;22987,25552;21123,25552;18638,24822;17395,24822;16153,25552;13668,31392;13668,37233;13668,44533;18638,51104;51565,40883;34169,48184;32927,50374;31684,54754;31684,59864;34169,62055;34791,62055;60883,62785" o:connectangles="0,0,0,0,0,0,0,0,0,0,0,0,0,0,0,0,0,0,0,0,0,0,0,0,0,0,0,0,0,0,0,0,0,0,0,0,0,0,0,0,0,0,0,0,0,0,0,0,0,0,0,0,0,0"/>
                    </v:shape>
                    <v:shape id="Freeform 99" o:spid="_x0000_s1062" style="position:absolute;left:3060;top:3327;width:95;height:89;visibility:visible;mso-wrap-style:square;v-text-anchor:top" coordsize="15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" path="m15,7l13,5r,-3l9,2,7,,3,2,1,2r,3l,7r1,3l1,12r2,1l7,13r2,l13,12r,-2l15,7xe" fillcolor="#fffdc9" stroked="f">
                      <v:path arrowok="t" o:connecttype="custom" o:connectlocs="9515,4800;8246,3428;8246,1371;5709,1371;4440,0;1903,1371;634,1371;634,3428;0,4800;634,6857;634,8228;1903,8914;4440,8914;5709,8914;8246,8228;8246,6857;9515,4800" o:connectangles="0,0,0,0,0,0,0,0,0,0,0,0,0,0,0,0,0"/>
                    </v:shape>
                    <v:shape id="Freeform 100" o:spid="_x0000_s1063" style="position:absolute;left:3060;top:3327;width:95;height:101;visibility:visible;mso-wrap-style:square;v-text-anchor:top" coordsize="1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" path="m15,7l13,5r,-1l13,2r,2l15,7r,xm13,4l9,2,7,2,7,,9,r4,2l13,4xm7,2l3,2,1,4,1,2,3,,7,r,2xm1,4r,1l,7r,l1,4,1,2r,2xm,7l1,8r,2l1,13r,-3l,7r,xm1,10r2,2l7,12r,3l3,13r-2,l1,10xm7,12r2,l13,10r,3l9,13,7,15r,-3xm13,10r,-2l15,7r,l13,10r,3l13,10xe" fillcolor="#495778" stroked="f">
                      <v:path arrowok="t" o:connecttype="custom" o:connectlocs="9515,4730;8246,3378;8246,2703;8246,1351;8246,2703;9515,4730;9515,4730;8246,2703;5709,1351;4440,1351;4440,0;5709,0;8246,1351;8246,2703;4440,1351;1903,1351;634,2703;634,1351;1903,0;4440,0;4440,1351;634,2703;634,3378;0,4730;0,4730;634,2703;634,1351;634,2703;0,4730;634,5405;634,6757;634,8784;634,6757;0,4730;0,4730;634,6757;1903,8108;4440,8108;4440,10135;1903,8784;634,8784;634,6757;4440,8108;5709,8108;8246,6757;8246,8784;5709,8784;4440,10135;4440,8108;8246,6757;8246,5405;9515,4730;9515,4730;8246,6757;8246,8784;8246,6757" o:connectangles="0,0,0,0,0,0,0,0,0,0,0,0,0,0,0,0,0,0,0,0,0,0,0,0,0,0,0,0,0,0,0,0,0,0,0,0,0,0,0,0,0,0,0,0,0,0,0,0,0,0,0,0,0,0,0,0"/>
                      <o:lock v:ext="edit" verticies="t"/>
                    </v:shape>
                    <v:shape id="Freeform 101" o:spid="_x0000_s1064" style="position:absolute;left:3111;top:2952;width:83;height:89;visibility:visible;mso-wrap-style:square;v-text-anchor:top" coordsize="13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" path="m13,7r,-3l11,2,10,,8,,4,,2,2,,4,,7,,8r2,2l4,12r4,l10,12r1,-2l13,8r,-1xe" fillcolor="#fffdc9" stroked="f">
                      <v:path arrowok="t" o:connecttype="custom" o:connectlocs="8255,5200;8255,2971;6985,1486;6350,0;5080,0;2540,0;1270,1486;0,2971;0,5200;0,5943;1270,7428;2540,8914;5080,8914;6350,8914;6985,7428;8255,5943;8255,5200" o:connectangles="0,0,0,0,0,0,0,0,0,0,0,0,0,0,0,0,0"/>
                    </v:shape>
                    <v:shape id="Freeform 102" o:spid="_x0000_s1065" style="position:absolute;left:3111;top:2940;width:83;height:113;visibility:visible;mso-wrap-style:square;v-text-anchor:top" coordsize="13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" path="m13,6r,l11,5r,-4l13,5r,3l13,6xm11,5l10,3,8,3,8,r2,l11,1r,4xm8,3l4,3,2,5,2,1,4,,8,r,3xm2,5l,6,,8,,6,,3,2,1r,4xm,8r,l2,9r,4l,11,,6,,8xm2,9r2,2l8,11r,3l4,14,2,13,2,9xm8,11r2,l11,9r,4l10,14r-2,l8,11xm11,9l13,8r,-2l13,8r,3l11,13r,-4xe" fillcolor="#495778" stroked="f">
                      <v:path arrowok="t" o:connecttype="custom" o:connectlocs="8255,4867;8255,4867;6985,4056;6985,811;8255,4056;8255,6489;8255,4867;6985,4056;6350,2433;5080,2433;5080,0;6350,0;6985,811;6985,4056;5080,2433;2540,2433;1270,4056;1270,811;2540,0;5080,0;5080,2433;1270,4056;0,4867;0,6489;0,4867;0,2433;1270,811;1270,4056;0,6489;0,6489;1270,7300;1270,10545;0,8923;0,4867;0,6489;1270,7300;2540,8923;5080,8923;5080,11356;2540,11356;1270,10545;1270,7300;5080,8923;6350,8923;6985,7300;6985,10545;6350,11356;5080,11356;5080,8923;6985,7300;8255,6489;8255,4867;8255,6489;8255,8923;6985,10545;6985,7300" o:connectangles="0,0,0,0,0,0,0,0,0,0,0,0,0,0,0,0,0,0,0,0,0,0,0,0,0,0,0,0,0,0,0,0,0,0,0,0,0,0,0,0,0,0,0,0,0,0,0,0,0,0,0,0,0,0,0,0"/>
                      <o:lock v:ext="edit" verticies="t"/>
                    </v:shape>
                    <v:shape id="Freeform 103" o:spid="_x0000_s1066" style="position:absolute;left:3060;top:2749;width:95;height:102;visibility:visible;mso-wrap-style:square;v-text-anchor:top" coordsize="1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" path="m15,9l5,14,,3,1,1,7,r,l9,r6,9xe" fillcolor="#495778" stroked="f">
                      <v:path arrowok="t" o:connecttype="custom" o:connectlocs="9515,6515;3172,10135;0,2172;634,724;4440,0;4440,0;5709,0;9515,6515" o:connectangles="0,0,0,0,0,0,0,0"/>
                    </v:shape>
                    <v:shape id="Freeform 104" o:spid="_x0000_s1067" style="position:absolute;left:2895;top:3956;width:1035;height:653;visibility:visible;mso-wrap-style:square;v-text-anchor:top" coordsize="167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" path="m163,42r4,-7l142,27,116,21,93,13,68,7,59,5,49,4r,l47,5,45,4r,l44,r,l36,4,28,5r,2l28,10r-5,2l19,13r-4,3l9,21,6,26,4,31,,42,,53r,6l2,66r4,5l9,77r4,3l19,85r8,3l32,91r15,l64,91r6,-3l78,86r5,-4l89,78r4,-6l97,66r3,-7l100,51r,-1l100,45r,-3l99,35r,-3l163,42xe" fillcolor="#fffdc9" stroked="f">
                      <v:path arrowok="t" o:connecttype="custom" o:connectlocs="101063,30151;103543,25126;88043,19383;71922,15076;57662,9333;42161,5025;36581,3589;30381,2872;30381,2872;29141,3589;27901,2872;27901,2872;27281,0;27281,0;22321,2872;17361,3589;17361,5025;17361,7179;14260,8615;11780,9333;9300,11486;5580,15076;3720,18665;2480,22255;0,30151;0,38048;0,42356;1240,47381;3720,50970;5580,55278;8060,57431;11780,61021;16740,63174;19841,65328;29141,65328;39681,65328;43401,63174;48361,61739;51461,58867;55182,55995;57662,51688;60142,47381;62002,42356;62002,36612;62002,35895;62002,32305;62002,30151;61382,25126;61382,22972;101063,30151" o:connectangles="0,0,0,0,0,0,0,0,0,0,0,0,0,0,0,0,0,0,0,0,0,0,0,0,0,0,0,0,0,0,0,0,0,0,0,0,0,0,0,0,0,0,0,0,0,0,0,0,0,0"/>
                    </v:shape>
                    <v:shape id="Freeform 105" o:spid="_x0000_s1068" style="position:absolute;left:2895;top:3956;width:1035;height:653;visibility:visible;mso-wrap-style:square;v-text-anchor:top" coordsize="167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" path="m163,42r4,-7l142,27,116,21,93,13,68,7,59,5,49,4r,l47,5,45,4r,l44,r,l44,r,l44,,36,4,28,5r,2l28,10r-5,2l19,13r-4,3l9,21,6,26,4,31,,42,,53r,6l2,66r4,5l9,77r4,3l19,85r8,3l32,91r15,l64,91r6,-3l78,86r5,-4l89,78r4,-6l97,66r3,-7l100,51r,-1l100,45r,-3l99,35r,-3l163,42xe" filled="f" strokecolor="#495778" strokeweight="0">
                      <v:path arrowok="t" o:connecttype="custom" o:connectlocs="101063,30151;103543,25126;88043,19383;71922,15076;57662,9333;42161,5025;36581,3589;30381,2872;30381,2872;29141,3589;27901,2872;27901,2872;27281,0;27281,0;27281,0;27281,0;27281,0;22321,2872;17361,3589;17361,5025;17361,7179;14260,8615;11780,9333;9300,11486;5580,15076;3720,18665;2480,22255;0,30151;0,38048;0,42356;1240,47381;3720,50970;5580,55278;8060,57431;11780,61021;16740,63174;19841,65328;29141,65328;39681,65328;43401,63174;48361,61739;51461,58867;55182,55995;57662,51688;60142,47381;62002,42356;62002,36612;62002,35895;62002,32305;62002,30151;61382,25126;61382,22972;101063,30151" o:connectangles="0,0,0,0,0,0,0,0,0,0,0,0,0,0,0,0,0,0,0,0,0,0,0,0,0,0,0,0,0,0,0,0,0,0,0,0,0,0,0,0,0,0,0,0,0,0,0,0,0,0,0,0,0"/>
                    </v:shape>
                    <v:shape id="Freeform 106" o:spid="_x0000_s1069" style="position:absolute;left:2921;top:4273;width:571;height:304;visibility:visible;mso-wrap-style:square;v-text-anchor:top" coordsize="93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" path="m93,l70,,45,,23,,,,,8r2,8l4,22r3,5l13,32r6,3l26,38r6,2l43,41r10,l62,40r8,-3l77,32r8,-6l89,18r4,-8l93,5,93,xe" fillcolor="#495778" stroked="f">
                      <v:path arrowok="t" o:connecttype="custom" o:connectlocs="57089,0;42970,0;27624,0;14119,0;0,0;0,5933;1228,11865;2455,16315;4297,20023;7980,23731;11663,25955;15960,28180;19644,29663;26396,30405;32535,30405;38059,29663;42970,27439;47267,23731;52178,19281;54634,13349;57089,7416;57089,3708;57089,0" o:connectangles="0,0,0,0,0,0,0,0,0,0,0,0,0,0,0,0,0,0,0,0,0,0,0"/>
                    </v:shape>
                    <v:shape id="Freeform 107" o:spid="_x0000_s1070" style="position:absolute;left:3752;top:1670;width:38;height:32;visibility:visible;mso-wrap-style:square;v-text-anchor:top" coordsize="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" path="m6,2l6,,4,,2,,,2,2,5r2,l6,5,6,2xe" stroked="f">
                      <v:path arrowok="t" o:connecttype="custom" o:connectlocs="3778,1270;3778,0;2519,0;1259,0;0,1270;1259,3175;2519,3175;3778,3175;3778,1270" o:connectangles="0,0,0,0,0,0,0,0,0"/>
                    </v:shape>
                    <v:shape id="Freeform 108" o:spid="_x0000_s1071" style="position:absolute;left:3752;top:1670;width:38;height:32;visibility:visible;mso-wrap-style:square;v-text-anchor:top" coordsize="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" path="m6,2l6,,4,,2,,,2,2,5r2,l6,5,6,2e" filled="f" strokecolor="#495778" strokeweight=".04411mm">
                      <v:path arrowok="t" o:connecttype="custom" o:connectlocs="3778,1270;3778,0;2519,0;1259,0;0,1270;1259,3175;2519,3175;3778,3175;3778,1270" o:connectangles="0,0,0,0,0,0,0,0,0"/>
                    </v:shape>
                    <v:shape id="Freeform 109" o:spid="_x0000_s1072" style="position:absolute;left:3594;top:5188;width:724;height:234;visibility:visible;mso-wrap-style:square;v-text-anchor:top" coordsize="115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" path="m11,2r,l11,29r,l13,30r,l15,30r,l17,30r,2l,32,,30r2,l4,30r,l5,30r,-1l5,27,5,6r,l5,5r,l4,5r,l4,5r,l2,5,,6,,5,11,r,2xm43,17r2,l47,16r,-2l47,13r,-5l45,5,41,3,38,2,36,3,34,5,32,6r,3l32,13r2,3l36,17r4,l41,17r2,l43,17xm49,5r4,3l53,13r,4l51,21r-2,3l47,25r-2,2l41,29r-1,1l38,30r-4,2l32,32r-2,l28,32r,l30,30r,l32,30r2,l36,29r4,-2l41,25r2,-3l45,21r2,-4l45,19r-2,l40,21r,l40,21r-2,l38,21,32,19,30,17,26,14r,-3l26,8,30,3,34,2,40,r5,2l49,5xm59,30r3,-3l66,24r4,-3l74,17r2,-3l76,11r,-3l74,6,72,5r-4,l64,5r-2,l60,8,59,9r,l59,6,62,3,64,2r2,l68,2,70,r6,2l79,3r2,3l81,9r,4l79,16r-2,1l74,21r-6,3l62,29r15,l79,27r2,l83,27r2,-2l85,25r-4,7l57,32r2,-2xm112,29r-4,1l102,32,98,30,93,29,91,24,89,17r2,-6l95,6r5,-3l106,2,110,r5,l115,2r-3,l108,2r-2,1l104,5r-2,1l102,6r-2,2l98,9r,2l96,14r4,-1l102,11r2,l110,13r3,1l115,17r,4l115,25r-3,4xm110,17r-4,-3l102,14r-4,l96,16r-1,1l95,19r,3l95,24r1,1l96,27r4,3l104,30r2,l110,29r,-4l110,22r,-1l110,17xe" fillcolor="#1f1a17" stroked="f">
                      <v:path arrowok="t" o:connecttype="custom" o:connectlocs="6919,21247;8178,21980;10694,21980;0,21980;2516,21980;3145,19782;3145,3663;2516,3663;1258,3663;6919,0;28307,12455;29565,9525;25791,2198;21387,3663;20129,9525;25162,12455;27049,12455;33339,9525;30823,17584;25791,21247;21387,23445;17613,23445;18871,21980;22646,21247;27049,16118;28307,13920;25162,15386;23904,15386;16355,10257;18871,2198;28307,1465;39001,19782;46549,12455;47807,5861;42775,3663;37743,5861;37114,4396;41517,1465;47807,1465;50953,6594;48436,12455;39001,21247;50953,19782;53469,18316;37114,21980;64162,23445;57243,17584;59759,4396;69195,0;70453,1465;65421,3663;62904,5861;60388,10257;65421,8059;72340,12455;70453,21247;64162,10257;59759,12455;59759,17584;62904,21980;69195,21247;69195,15386" o:connectangles="0,0,0,0,0,0,0,0,0,0,0,0,0,0,0,0,0,0,0,0,0,0,0,0,0,0,0,0,0,0,0,0,0,0,0,0,0,0,0,0,0,0,0,0,0,0,0,0,0,0,0,0,0,0,0,0,0,0,0,0,0,0"/>
                      <o:lock v:ext="edit" verticies="t"/>
                    </v:shape>
                    <v:shape id="Freeform 110" o:spid="_x0000_s1073" style="position:absolute;left:3880;top:2952;width:1118;height:407;visibility:visible;mso-wrap-style:square;v-text-anchor:top" coordsize="180,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" path="m36,2r-7,l,53r,l51,53r29,l82,55r-2,1l82,56r15,l97,55r,l148,53r32,l180,53,148,,123,,36,2xe" fillcolor="#495778" stroked="f">
                      <v:path arrowok="t" o:connecttype="custom" o:connectlocs="22360,1452;18012,1452;0,38484;0,38484;31676,38484;49688,38484;50930,39936;49688,40662;50930,40662;60247,40662;60247,39936;60247,39936;91923,38484;111798,38484;111798,38484;91923,0;76395,0;22360,1452" o:connectangles="0,0,0,0,0,0,0,0,0,0,0,0,0,0,0,0,0,0"/>
                    </v:shape>
                    <v:shape id="Freeform 111" o:spid="_x0000_s1074" style="position:absolute;left:3905;top:2966;width:1066;height:361;visibility:visible;mso-wrap-style:square;v-text-anchor:top" coordsize="17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" path="m30,l25,,,49r170,l142,,119,,76,21,30,xe" fillcolor="#495778" stroked="f">
                      <v:path arrowok="t" o:connecttype="custom" o:connectlocs="18815,0;15680,0;0,36144;106621,36144;89060,0;74635,0;47666,15490;18815,0" o:connectangles="0,0,0,0,0,0,0,0"/>
                    </v:shape>
                    <v:shape id="Freeform 112" o:spid="_x0000_s1075" style="position:absolute;left:3880;top:3327;width:1118;height:44;visibility:visible;mso-wrap-style:square;v-text-anchor:top" coordsize="18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" path="m,l,2r2,l80,2r2,1l78,3r,l78,5r4,l97,5r,l97,5r2,l99,3r-2,l97,3r,-1l180,2r,-2l180,r,l97,r,2l95,2r2,1l95,3,84,3r,-1l84,2,84,,82,,4,,2,,,xe" fillcolor="#495778" stroked="f">
                      <v:path arrowok="t" o:connecttype="custom" o:connectlocs="0,0;0,1758;1242,1758;49688,1758;50930,2638;48446,2638;48446,2638;48446,4396;50930,4396;60247,4396;60247,4396;60247,4396;61489,4396;61489,2638;60247,2638;60247,2638;60247,1758;111798,1758;111798,0;111798,0;111798,0;60247,0;60247,1758;59005,1758;60247,2638;59005,2638;52172,2638;52172,1758;52172,1758;52172,0;50930,0;2484,0;1242,0;0,0" o:connectangles="0,0,0,0,0,0,0,0,0,0,0,0,0,0,0,0,0,0,0,0,0,0,0,0,0,0,0,0,0,0,0,0,0,0"/>
                    </v:shape>
                    <v:shape id="Freeform 113" o:spid="_x0000_s1076" style="position:absolute;left:3930;top:2940;width:1023;height:406;visibility:visible;mso-wrap-style:square;v-text-anchor:top" coordsize="163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" path="m28,l22,5,,53r7,l21,51r13,l49,48r8,l62,48r6,3l72,51r2,5l74,58r11,l85,53r2,-2l93,48r5,-2l102,46r10,l121,50r15,1l151,53r12,l136,5,129,,81,27,28,xe" fillcolor="#bbb4d6" stroked="f">
                      <v:path arrowok="t" o:connecttype="custom" o:connectlocs="17570,0;13805,3505;0,37157;4393,37157;13178,35755;21335,35755;30748,33651;35768,33651;38906,33651;42671,35755;45181,35755;46436,39260;46436,40662;53338,40662;53338,37157;54593,35755;58358,33651;61496,32249;64006,32249;70281,32249;75929,35053;85341,35755;94754,37157;102284,37157;85341,3505;80949,0;50828,18929;17570,0" o:connectangles="0,0,0,0,0,0,0,0,0,0,0,0,0,0,0,0,0,0,0,0,0,0,0,0,0,0,0,0"/>
                    </v:shape>
                    <v:shape id="Freeform 114" o:spid="_x0000_s1077" style="position:absolute;left:3955;top:2876;width:933;height:425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" path="m24,6l,54,9,52r13,l32,49,45,46r6,l56,46r6,2l66,49r4,2l73,52r2,2l75,57r,-1l77,51r4,-2l87,48r5,-2l96,46r4,l111,48r15,3l140,54r7,l149,54,126,6r-7,l111,6,106,5r-6,l96,1r-4,l89,1r-6,l81,1r-2,l77,5r-2,l75,6r,l73,5r,-2l72,1r-2,l64,,60,1r-6,l49,5r-4,l43,5,37,6r-7,l24,6xe" fillcolor="#fffdc9" stroked="f">
                      <v:path arrowok="t" o:connecttype="custom" o:connectlocs="15033,4473;0,40257;5637,38766;13780,38766;20044,36530;28187,34293;31945,34293;35077,34293;38835,35784;41340,36530;43846,38021;45725,38766;46978,40257;46978,42494;46978,41748;48230,38021;50736,36530;54494,35784;57626,34293;60131,34293;62637,34293;69527,35784;78923,38021;87692,40257;92076,40257;93329,40257;78923,4473;74538,4473;69527,4473;66395,3728;62637,3728;60131,746;57626,746;55747,746;51989,746;50736,746;49483,746;48230,3728;46978,3728;46978,4473;46978,4473;45725,3728;45725,2237;45099,746;43846,746;40088,0;37582,746;33824,746;30692,3728;28187,3728;26934,3728;23176,4473;18791,4473;15033,4473" o:connectangles="0,0,0,0,0,0,0,0,0,0,0,0,0,0,0,0,0,0,0,0,0,0,0,0,0,0,0,0,0,0,0,0,0,0,0,0,0,0,0,0,0,0,0,0,0,0,0,0,0,0,0,0,0,0"/>
                    </v:shape>
                    <v:shape id="Freeform 115" o:spid="_x0000_s1078" style="position:absolute;left:3955;top:2876;width:933;height:425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" path="m24,6l,54,9,52r13,l32,49,45,46r6,l56,46r6,2l66,49r4,2l73,52r2,2l75,57r,-1l77,51r4,-2l87,48r5,-2l96,46r4,l111,48r15,3l140,54r7,l149,54,126,6r-7,l111,6,106,5r-6,l96,1r-4,l89,1r-6,l81,1r-2,l77,5r-2,l75,6r,l75,6,73,5r,-2l72,1r-2,l64,,60,1r-6,l49,5r-4,l43,5,37,6r-7,l24,6r,xe" filled="f" strokecolor="#495778" strokeweight="0">
                      <v:path arrowok="t" o:connecttype="custom" o:connectlocs="15033,4473;0,40257;5637,38766;13780,38766;20044,36530;28187,34293;31945,34293;35077,34293;38835,35784;41340,36530;43846,38021;45725,38766;46978,40257;46978,42494;46978,41748;48230,38021;50736,36530;54494,35784;57626,34293;60131,34293;62637,34293;69527,35784;78923,38021;87692,40257;92076,40257;93329,40257;78923,4473;74538,4473;69527,4473;66395,3728;62637,3728;60131,746;57626,746;55747,746;51989,746;50736,746;49483,746;48230,3728;46978,3728;46978,4473;46978,4473;46978,4473;45725,3728;45725,2237;45099,746;43846,746;40088,0;37582,746;33824,746;30692,3728;28187,3728;26934,3728;23176,4473;18791,4473;15033,4473;15033,4473" o:connectangles="0,0,0,0,0,0,0,0,0,0,0,0,0,0,0,0,0,0,0,0,0,0,0,0,0,0,0,0,0,0,0,0,0,0,0,0,0,0,0,0,0,0,0,0,0,0,0,0,0,0,0,0,0,0,0,0"/>
                    </v:shape>
                    <v:shape id="Freeform 116" o:spid="_x0000_s1079" style="position:absolute;left:4413;top:2920;width:25;height:350;visibility:visible;mso-wrap-style:square;v-text-anchor:top" coordsize="4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" path="m2,l4,49,,49,,,2,xe" fillcolor="#495778" stroked="f">
                      <v:path arrowok="t" o:connecttype="custom" o:connectlocs="1260,0;2519,34923;0,34923;0,0;1260,0" o:connectangles="0,0,0,0,0"/>
                    </v:shape>
                    <v:shape id="Freeform 117" o:spid="_x0000_s1080" style="position:absolute;left:3582;top:1771;width:698;height:597;visibility:visible;mso-wrap-style:square;v-text-anchor:top" coordsize="112,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" path="m7,l59,73r-8,3l,3,7,xm59,76r-4,7l51,76r4,-1l59,76xm51,73l104,r8,3l59,76,51,73xe" fillcolor="#495778" stroked="f">
                      <v:path arrowok="t" o:connecttype="custom" o:connectlocs="4364,0;36781,52517;31794,54675;0,2158;4364,0;36781,54675;34288,59711;31794,54675;34288,53956;36781,54675;31794,52517;64835,0;69822,2158;36781,54675;31794,52517" o:connectangles="0,0,0,0,0,0,0,0,0,0,0,0,0,0,0"/>
                      <o:lock v:ext="edit" verticies="t"/>
                    </v:shape>
                    <v:shape id="Freeform 118" o:spid="_x0000_s1081" style="position:absolute;left:4215;top:4000;width:312;height:305;visibility:visible;mso-wrap-style:square;v-text-anchor:top" coordsize="49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" path="m25,l15,6,8,16,4,22,2,28,,36r,7l21,43,44,41r,-3l44,35r4,-3l49,30,38,14,25,xe" fillcolor="#495778" stroked="f">
                      <v:path arrowok="t" o:connecttype="custom" o:connectlocs="15920,0;9552,4260;5094,11359;2547,15618;1274,19878;0,25557;0,30527;13373,30527;28019,29107;28019,26977;28019,24848;30566,22718;31203,21298;24198,9939;15920,0" o:connectangles="0,0,0,0,0,0,0,0,0,0,0,0,0,0,0"/>
                    </v:shape>
                    <v:shape id="Freeform 119" o:spid="_x0000_s1082" style="position:absolute;left:4590;top:3981;width:311;height:324;visibility:visible;mso-wrap-style:square;v-text-anchor:top" coordsize="49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" path="m49,45r,-11l45,22,42,16,36,10,30,5,23,,11,16,,32r4,2l6,37r1,3l7,43r21,l49,45xe" fillcolor="#495778" stroked="f">
                      <v:path arrowok="t" o:connecttype="custom" o:connectlocs="31063,32359;31063,24449;28527,15820;26625,11505;22822,7191;19018,3595;14581,0;6973,11505;0,23011;2536,24449;3804,26606;4438,28764;4438,30921;17750,30921;31063,32359" o:connectangles="0,0,0,0,0,0,0,0,0,0,0,0,0,0,0"/>
                    </v:shape>
                    <v:shape id="Freeform 120" o:spid="_x0000_s1083" style="position:absolute;left:4375;top:4362;width:362;height:273;visibility:visible;mso-wrap-style:square;v-text-anchor:top" coordsize="57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" path="m,32r11,5l22,38r10,l40,37r9,-2l57,32,45,16,36,,32,2r-4,l24,,21,,9,16,,32xe" fillcolor="#495778" stroked="f">
                      <v:path arrowok="t" o:connecttype="custom" o:connectlocs="0,22931;6994,26513;13987,27230;20345,27230;25432,26513;31154,25080;36240,22931;28611,11465;22888,0;20345,1433;17802,1433;15259,0;13352,0;5722,11465;0,22931" o:connectangles="0,0,0,0,0,0,0,0,0,0,0,0,0,0,0"/>
                    </v:shape>
                    <v:shape id="Freeform 121" o:spid="_x0000_s1084" style="position:absolute;left:4450;top:4172;width:223;height:234;visibility:visible;mso-wrap-style:square;v-text-anchor:top" coordsize="36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" path="m17,r8,1l30,4r4,5l36,16r-2,6l30,27r-5,3l17,32,10,30,4,27,,22,,16,,9,4,4,10,1,17,xe" fillcolor="#b9c8e6" stroked="f">
                      <v:path arrowok="t" o:connecttype="custom" o:connectlocs="10506,0;15450,733;18540,2931;21012,6594;22248,11723;21012,16118;18540,19782;15450,21980;10506,23445;6180,21980;2472,19782;0,16118;0,11723;0,6594;2472,2931;6180,733;10506,0" o:connectangles="0,0,0,0,0,0,0,0,0,0,0,0,0,0,0,0,0"/>
                    </v:shape>
                    <v:shape id="Freeform 122" o:spid="_x0000_s1085" style="position:absolute;left:4515;top:4248;width:88;height:83;visibility:visible;mso-wrap-style:square;v-text-anchor:top" coordsize="15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" path="m15,7r,-4l13,2,11,,7,,3,,1,2,,3,,7r,3l1,11r2,2l7,13r4,l13,11r2,-1l15,7xe" fillcolor="#495778" stroked="f">
                      <v:path arrowok="t" o:connecttype="custom" o:connectlocs="8815,4471;8815,1916;7640,1277;6464,0;4114,0;1763,0;588,1277;0,1916;0,4471;0,6387;588,7026;1763,8303;4114,8303;6464,8303;7640,7026;8815,6387;8815,4471" o:connectangles="0,0,0,0,0,0,0,0,0,0,0,0,0,0,0,0,0"/>
                    </v:shape>
                    <v:shape id="Freeform 123" o:spid="_x0000_s1086" style="position:absolute;left:3232;top:3124;width:247;height:146;visibility:visible;mso-wrap-style:square;v-text-anchor:top" coordsize="42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" path="m,15l40,r2,5l2,19,,15xe" fillcolor="#fffdc9" stroked="f">
                      <v:path arrowok="t" o:connecttype="custom" o:connectlocs="0,11472;23587,0;24766,3824;1179,14531;0,11472" o:connectangles="0,0,0,0,0"/>
                    </v:shape>
                    <v:shape id="Freeform 124" o:spid="_x0000_s1087" style="position:absolute;left:470;top:482;width:6857;height:6947;visibility:visible;mso-wrap-style:square;v-text-anchor:top" coordsize="1102,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" path="m17,501r-4,1l9,502r-2,l5,502r-1,l2,502r-2,l,501r,-2l2,499r2,-1l4,498r1,l9,499r4,l17,501r2,l17,499r,-1l15,494r-4,-3l9,490r2,-2l11,488r2,-2l13,486r2,l15,486r,2l17,490r,3l17,494r2,2l19,499r,2l21,499r2,-3l24,491r2,-3l28,486r2,l30,486r2,2l32,490r,1l28,494r-4,4l23,499r-2,2l23,501r3,-2l30,499r4,-1l36,498r,1l38,499r,2l38,502r,l38,502r-2,l36,502r-2,l30,502r-4,l23,501r-2,l23,504r1,1l26,509r4,1l30,513r,l30,515r,l28,515r-4,l23,512r,-3l21,505r,-3l19,505r,2l19,507r,2l17,512r,1l17,515r-2,l13,515r-2,l9,515r,-2l9,513r2,-3l13,509r4,-4l19,504r,-3l17,501xm70,378r6,2l77,378r2,-2l81,372r2,l76,399r,l76,394r,-2l74,389r-6,-1l26,380r-5,-2l19,380r-2,1l15,386r-2,l19,359r2,1l21,364r,3l24,368r4,2l45,373r8,-28l38,341r-6,l28,341r-2,4l24,348r-1,l30,322r,l32,327r,2l34,330r6,3l79,341r6,l87,341r2,-3l93,333r1,2l87,360r-2,l85,357r,-3l83,351r-6,-2l59,345r-8,30l70,378xm83,300l93,282r-29,2l83,300xm51,276r2,-2l115,273r2,l119,271r4,-1l125,266r2,2l117,290r-2,-1l115,287r,-1l115,284r,-2l113,282r-1,l108,282r-6,l96,282,85,305r6,4l94,311r2,3l98,314r,l100,314r2,-1l104,311r,-2l106,311r-8,16l96,327r,-3l96,322r,-1l94,319r-1,-2l91,317,51,276xm91,231r-6,l83,233r-4,2l76,236r-2,-1l93,212r1,2l93,217r-2,2l91,222r2,1l93,223r1,2l94,223r4,l129,225,117,204r-2,-1l113,200r,l112,198r,l110,198r-2,3l106,201r-2,-1l117,185r2,2l117,188r,4l117,196r4,7l140,238r2,6l142,247r,5l140,255r-2,2l134,258r-4,l129,258r-2,-1l127,255r,-1l127,252r3,-1l132,251r4,l138,249r2,-2l140,246r-2,-2l136,241r-2,-3l132,235,91,231xm178,168r-2,4l174,177r-2,3l168,184r-5,4l157,190r-6,l148,188r-12,-8l132,179r-3,-2l127,179r-4,3l121,180r19,-19l142,163r-2,3l138,168r2,3l144,174r9,6l157,182r2,2l163,182r3,-3l170,177r2,-1l174,172r2,-4l161,155r-4,-2l153,153r-2,l148,157r,-2l165,136r1,1l163,141r,3l165,145r1,4l201,172r3,4l208,176r2,-2l214,171r2,1l195,193r,-1l197,188r2,-1l197,184r-4,-4l178,168xm231,150r4,3l235,153r3,l244,152r,l221,169r-1,-1l221,164r2,-1l223,160r-2,-5l195,126r-4,-3l189,121r-4,2l182,125r-2,-2l204,107r2,2l202,112r-1,1l201,117r3,3l214,133r28,-18l231,102r-4,-3l223,98r-3,1l216,101r-2,l240,83r,2l237,88r-2,2l237,93r1,5l265,126r4,3l271,131r3,-2l278,126r2,2l256,145r-2,-1l257,141r2,-2l259,136r-2,-5l244,118r-26,18l231,150xm267,80r-4,-3l261,75r-4,l254,77r-2,-2l278,62r2,2l274,67r,2l274,72r2,5l293,104,303,59r-2,-1l299,58r-4,l290,59r,-1l318,45r,2l314,48r-2,3l312,55r2,3l335,90r2,4l341,96r2,-2l348,93r2,1l322,109r,-3l324,104r2,-2l328,99r-2,-5l305,66r-8,44l299,113r2,l305,113r5,-1l310,112r-26,14l284,125r2,-4l288,120r2,-3l288,113,267,80xm434,19r-2,-3l430,15r-4,-2l422,15r,-4l451,7r2,1l447,10r-2,1l443,15r2,4l451,51,475,10r,-2l473,8,470,7r-4,l464,5,494,r,2l490,4r-1,1l487,8r,5l494,50r2,3l498,55r2,1l506,55r,3l475,61r,-2l479,59r4,-1l485,55r-2,-4l477,16,451,58r2,1l454,61r4,1l464,61r,1l434,69r,-2l437,66r2,-2l441,61r,-3l434,19xm538,48r,5l540,55r2,1l547,58r,1l517,58r,-2l521,56r4,-1l526,53r,-5l528,11r,-4l526,4r-3,l519,2r,-2l549,2r,2l543,4r-3,l540,7r-2,4l538,26r34,1l572,11r,-3l570,5,566,4r-4,l562,2r31,l593,4r-4,l585,5r-2,3l583,11r-2,39l583,53r,2l587,56r6,2l593,59r-32,l561,58r5,-2l568,56r2,-3l572,50r,-19l538,31r,17xm661,27r-2,l657,21r-6,-6l646,10,638,8r-5,l627,8r-4,3l617,15r-3,8l610,32r,11l614,53r1,3l619,58r6,3l631,61r7,l644,59r7,-1l657,53r,2l651,59r-7,3l636,64r-5,l623,62r-8,-1l610,58r-4,-3l602,50r-2,-7l598,39r,-7l600,26r2,-7l606,15r6,-4l615,8r8,-1l631,5r7,l642,7r4,l651,10r6,1l659,10r,-2l661,8r,19xm703,26r,-3l703,23r-2,-2l697,19r-8,-1l686,18r-6,3l676,26r,l682,11r55,16l731,43r,-1l731,35r-2,-3l725,29r-7,-3l716,26r-2,l714,26r-2,1l697,67r-2,3l695,74r4,1l703,77r,1l672,70r2,-1l678,69r4,l684,69r3,-5l703,26xm752,43r2,-3l754,37r-4,-2l746,32r2,-1l775,42r,1l771,42r-4,l763,43r-2,5l748,77,794,56r,-3l794,51r-4,-3l786,47r2,-2l816,56r-2,2l811,56r-4,2l805,58r-4,4l784,96r,5l784,102r2,4l790,107r,2l761,98r,-2l767,98r2,l773,98r2,-5l790,61,744,83r-2,3l744,88r2,2l750,93r,1l722,83r1,-1l727,83r2,l733,82r2,-4l752,43xm847,83r1,-1l848,82r-1,-2l845,77r-6,-3l833,72r-3,2l824,78r-2,-1l831,66r48,30l871,109r-4,-2l871,101r,-3l867,93r-5,-5l860,88r-2,l856,88r-2,2l828,121r-2,5l826,128r2,3l831,134r-1,l805,120r,-2l811,120r1,1l816,120r4,-3l847,83xm892,113r-2,-3l890,109r-2,-5l886,102r2,-1l913,118r-2,2l907,117r-2,l903,115r-3,2l900,117r,1l900,120r,1l896,149r26,-10l922,137r4,l926,137r2,l928,134r,-1l926,131r,l926,128r17,13l941,142r-3,-1l936,139r-6,2l922,144r-41,13l875,160r-6,l866,160r-6,-3l858,153r,-1l856,149r2,-2l860,145r2,l864,145r2,2l867,149r,3l867,153r,4l869,157r2,l875,157r2,-2l881,153r3,-1l892,113xm964,171r2,-2l966,168r,-2l964,163r-6,-3l955,157r-4,l943,160r-2,-2l955,149r36,41l979,200r-2,-2l981,193r2,-5l981,184r-4,-5l975,177r-1,-1l974,177r-2,l934,203r-4,3l930,208r,3l932,214r,1l911,195r4,l917,196r2,2l922,198r6,-2l964,171xm1030,294r4,8l1038,306r2,2l1044,309r3,l1049,308r6,-3l1059,302r,-5l1059,292r-2,-5l1055,284r-4,-2l1047,282r-7,-1l1032,279r,l1053,273r2,1l1051,276r,2l1053,281r4,5l1061,289r2,3l1064,300r,6l1061,313r-6,3l1049,316r-5,l1040,313r-6,-5l1036,314r-2,7l1032,325r-5,4l1019,329r-8,-2l1008,325r-4,-3l1002,319r-4,-5l996,306r,-6l996,294r4,-7l1004,287r-2,7l1000,298r2,7l1004,311r2,5l1011,319r6,2l1023,321r4,-2l1028,316r2,-3l1030,311r,-8l1028,295r2,-1xm1044,354r5,19l1070,357r-26,-3xm1087,357r,2l1040,394r-2,2l1036,397r,3l1036,405r-2,l1025,381r3,l1028,381r,3l1030,384r2,2l1034,386r2,-2l1040,383r4,-3l1047,376r-7,-23l1032,353r-4,-2l1025,351r-4,l1021,353r-2,1l1021,356r,3l1021,360r-2,l1013,341r,l1015,343r2,2l1019,346r2,l1023,346r4,l1087,357xm1072,499r-2,6l1072,512r2,5l1078,520r7,1l1091,520r4,-3l1097,512r2,-8l1099,501r,l1097,499r-2,l1072,499xm1091,491r4,-1l1099,488r,-3l1100,482r2,l1100,510r,8l1097,525r-6,4l1085,531r-5,-2l1076,526r-4,-3l1070,518r,l1068,525r-4,3l1059,531r-6,2l1047,533r-3,-2l1042,529r-2,-3l1036,518r-2,-8l1036,480r2,l1038,485r2,1l1042,488r5,2l1091,491xm1044,499r-4,l1040,502r-2,5l1038,513r4,5l1045,521r8,2l1059,521r5,-3l1066,513r2,-6l1068,499r-24,xm1083,561r4,l1091,560r2,-2l1095,553r2,l1085,603r-15,-2l1070,600r4,-2l1078,596r3,-3l1083,588r4,-14l1087,572r,l1083,571r-2,-2l1063,566r-4,18l1059,585r,3l1061,590r5,3l1064,595r-20,-5l1044,588r3,-1l1049,587r4,-2l1055,582r4,-18l1040,561r-4,-1l1034,560r-2,1l1030,563r-3,17l1027,585r,3l1030,593r4,3l1032,598r-13,-6l1032,542r2,l1034,545r,4l1036,550r6,2l1083,561xm1063,636r3,l1066,636r2,-1l1068,631r4,-6l1072,622r-4,-5l1063,614r,-2l1078,617r-17,49l1044,662r,-2l1051,660r4,-2l1059,655r4,-4l1063,647r,-1l1061,646r,-2l1015,631r-5,-1l1008,630r-2,1l1004,636r-4,l1011,611r2,l1011,615r,2l1013,620r6,2l1063,636xm1038,682r4,2l1045,684r4,-2l1051,679r2,2l1025,722r-14,-5l1011,716r6,1l1021,716r4,-2l1028,709r8,-12l1038,695r,-1l1036,694r-4,-4l1017,682r-9,15l1006,700r,3l1008,706r2,2l1010,709r-21,-9l991,698r3,l996,700r4,-2l1004,695r9,-14l996,673r-4,-2l991,670r-2,l987,673r-10,14l975,690r,5l975,700r4,5l977,705,966,695r30,-43l998,652r-2,3l994,658r2,4l1000,665r38,17xm958,725r-3,-1l951,724r-2,l945,727r-2,l962,705r,1l960,709r-2,2l960,714r4,3l998,740r6,1l1008,741r2,-1l1013,738r2,l998,759r-7,6l983,770r-8,l968,767r-2,-2l962,762r,-5l962,754r2,-6l968,740r6,-5l958,725xm975,737r-1,3l970,745r-2,4l970,756r5,4l981,762r6,l991,760r5,-4l998,754r,-1l996,749r-4,-1l975,737xm958,786r4,3l966,791r4,-2l974,786r1,2l953,807r-2,-2l955,802r,-3l955,797r-4,-5l926,770r4,46l934,816r,l938,815r3,-2l943,815r-23,17l920,832r2,-5l924,826r-2,-3l920,819,892,792r-6,-3l884,789r-3,2l877,792r-2,-1l898,773r2,2l896,778r-2,2l896,783r2,3l926,811r-6,-46l919,764r-2,-2l913,764r-6,3l907,765r23,-19l930,748r-2,3l926,753r,3l930,760r28,26xm864,813r-4,-3l858,810r-4,l848,813r,-2l871,794r2,2l869,799r-2,1l867,803r4,5l898,835r4,4l905,840r4,-1l911,837r4,2l888,856r,-2l892,851r2,-3l892,845r-2,-3l879,829r-27,19l864,861r3,3l871,864r2,l877,862r2,l854,880r,-2l858,875r2,-3l858,869r-4,-3l828,837r-4,-3l822,834r-4,l814,837r,-2l837,818r2,1l835,823r-2,1l833,827r4,5l850,847r25,-20l864,813xm803,864r-23,11l803,890r,-26xm807,902r,l758,869r-4,l752,867r-4,l744,869r,-2l769,856r,l769,858r-4,1l765,861r-2,l763,862r2,2l769,867r6,3l778,872r25,-11l803,854r-2,-3l801,848r,-3l799,845r-2,l795,845r-1,2l792,847r-2,-2l809,835r2,2l809,839r-2,1l807,842r,3l807,847r,1l807,902xm723,883r-3,-3l718,878r-4,l708,880r,-2l737,869r2,1l735,872r-4,l731,877r,3l748,915r2,3l752,920r6,l761,920r,1l735,931r-10,2l716,933r-6,-4l706,925r-1,-4l705,917r,-4l706,910r8,-5l723,902r6,-3l723,883xm731,902r-4,l720,905r-4,5l714,915r2,6l718,926r5,2l729,929r6,-1l739,926r1,-1l740,923r-1,-5l731,902xm627,934r4,l634,941r6,4l648,947r9,l663,945r4,-1l670,941r4,-5l676,926r,-9l674,910r-2,-5l669,902r-2,-3l661,896r-4,-2l651,894r-5,l638,896r-4,3l629,904r-4,6l621,907r6,-6l633,896r7,-3l646,891r7,l661,891r6,2l672,894r4,4l682,902r4,7l687,913r,7l687,926r-1,7l682,937r-4,5l672,945r-5,4l659,950r-6,l650,950r-6,l638,949r-2,1l636,953r-2,l627,934xm597,949r,1l598,952r,l602,952r8,-2l615,949r2,-4l617,939r2,l621,953r-59,3l561,942r1,l566,949r2,1l574,953r7,l583,953r2,-1l585,950r,-1l583,907r-2,-3l579,902r-1,-1l572,901r,-2l602,898r,1l598,899r-3,2l593,904r,3l597,949xm530,929r-7,-1l515,929r-6,l506,934r-2,7l506,945r3,4l517,952r8,1l528,952r,l530,950r,-1l530,929xm540,945r2,4l543,952r4,1l551,953r,2l519,955r-10,-2l502,950r-4,-1l496,947r-2,-3l494,941r2,-5l498,933r4,-4l507,928r,l502,925r-4,-4l494,918r-2,-6l492,909r2,-4l496,902r4,-1l507,898r10,l551,898r,1l547,901r-2,l542,904r,3l540,945xm532,904r-2,-2l526,901r-5,-2l515,901r-8,1l506,907r-2,5l506,918r1,3l515,925r6,1l530,926r2,-22xm415,912r,5l415,921r,5l417,929r1,5l422,937r4,4l432,942r3,l441,942r4,-1l449,939r7,-8l462,920r,-10l462,902r-2,-4l456,894r-3,-3l447,890r-6,l435,890r-5,1l426,893r-6,8l415,910r,2xm405,907r2,-5l411,898r4,-5l420,890r6,-4l432,886r7,l447,886r6,4l458,891r6,5l468,899r3,6l473,910r,7l471,921r-1,7l466,934r-4,3l456,941r-5,3l445,945r-8,l430,945r-6,-3l418,939r-5,-3l409,931r-4,-5l403,920r,-7l405,907xm248,853r4,1l250,861r2,6l254,875r7,3l265,882r6,1l276,882r4,-2l290,875r7,-6l301,862r2,-4l305,853r,-5l303,843r-2,-3l297,837r-4,-3l286,831r-6,-2l273,831r-8,1l265,831r9,-4l282,827r8,2l295,832r6,3l307,840r3,5l312,850r2,4l312,861r,6l309,872r-4,5l299,882r-6,3l288,886r-8,l274,886r-7,-1l259,882r-3,-2l252,877r-4,-3l244,870r-2,-1l240,870r,l248,853xm244,816r2,-5l246,810r,-3l242,803r2,-1l267,819r-2,2l261,819r-2,-1l256,818r-4,3l223,848r-2,5l220,856r1,3l225,861r-2,1l202,847r-7,-7l191,832r,-6l195,821r7,-5l210,816r8,2l227,824r4,3l244,816xm229,829r-2,-2l221,824r-7,-3l212,821r-4,2l204,824r-2,3l199,832r,3l201,840r3,5l208,847r2,1l212,847r4,-2l229,829xm176,813r-2,3l172,819r2,4l176,826r,l140,794r11,-11l151,784r-2,7l149,794r,5l155,805r6,3l163,810r2,l166,808r18,-12l176,791r-8,-10l165,775r,-3l165,767r1,-3l170,760r6,-1l184,759r7,1l199,765r24,21l221,788r-3,-2l216,784r-4,l208,786r-32,27xm202,778r2,-2l204,776r,-1l201,770r-8,-5l187,764r-3,1l178,767r-4,6l174,780r4,6l185,794r17,-16xm121,764r-4,1l115,768r2,4l119,775r-2,1l100,754r2,-1l106,756r2,3l112,757r3,-1l148,738,94,733r-1,2l93,737r,3l94,743r-1,2l76,722r1,l81,725r4,l87,725r6,-1l129,703r3,-1l132,698r,-3l130,692r2,-2l149,714r-1,l144,711r-2,-2l138,709r-6,2l100,730r53,5l157,733r,-1l157,729r-4,-5l155,722r17,23l170,746r-2,-3l166,741r-3,l157,743r-36,21xm74,695r-4,2l68,698r,4l70,706r-2,l53,682r2,l59,686r1,1l64,687r6,l100,673r8,-2l115,671r4,l121,673r4,3l127,679r2,3l129,686r,3l125,690r-4,2l119,690r,-3l119,687r,-1l121,684r2,-2l123,681r,-2l123,679r-2,-3l119,676r-2,2l112,679,74,695xm55,665r-2,1l51,668r,3l51,674r-2,2l28,630r13,-5l41,627r-3,1l38,631r-2,5l38,641r5,13l45,657r,l49,655r4,l70,651,62,635r-2,-4l59,630r-4,-2l49,630r,-2l70,620r2,2l68,623r-2,2l66,628r,5l74,647r19,-4l94,641r2,-2l98,638r,-2l91,620r-4,-5l83,612r-6,l72,611r,-2l89,607r21,47l108,655r-2,-3l106,651r-4,-2l96,651,55,665xe" fillcolor="#1f1a17" stroked="f">
                      <v:path arrowok="t" o:connecttype="custom" o:connectlocs="9334,353149;23647,364049;10579,372042;11823,276125;58495,243426;69696,204914;46049,170761;88365,177301;97699,138062;92099,112630;138770,118443;164906,91557;187309,42145;192909,81384;304921,2907;270073,13806;354704,3633;401998,7266;372129,28339;458627,19619;465472,22526;478540,71211;542013,79204;568149,85744;540769,116263;591796,114083;643446,219447;652781,229620;640957,227440;642202,256505;683895,364049;644691,376402;675183,438167;642202,407647;649669,479585;629134,521004;614199,489032;627267,538443;619799,544257;551348,573322;527701,590762;531434,637994;465472,630001;502187,611835;438713,666333;415066,685952;427512,663426;349104,684499;314878,686679;307411,667060;258250,662700;253271,655433;250782,668513;175485,600935;153083,588582;137526,598755;101433,588582;114501,555883;52895,526817;46049,505018;76541,495571;37337,458513;59740,473045" o:connectangles="0,0,0,0,0,0,0,0,0,0,0,0,0,0,0,0,0,0,0,0,0,0,0,0,0,0,0,0,0,0,0,0,0,0,0,0,0,0,0,0,0,0,0,0,0,0,0,0,0,0,0,0,0,0,0,0,0,0,0,0,0,0,0"/>
                      <o:lock v:ext="edit" verticies="t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8080" w:type="dxa"/>
          <w:gridSpan w:val="3"/>
          <w:tcBorders>
            <w:left w:val="nil"/>
          </w:tcBorders>
          <w:vAlign w:val="bottom"/>
        </w:tcPr>
        <w:p w14:paraId="4B0DEE22" w14:textId="77777777" w:rsidR="00B3266E" w:rsidRPr="00B3266E" w:rsidRDefault="00B3266E" w:rsidP="00547E57">
          <w:pPr>
            <w:pStyle w:val="Header"/>
            <w:tabs>
              <w:tab w:val="left" w:pos="375"/>
            </w:tabs>
            <w:ind w:left="1" w:hanging="1"/>
            <w:jc w:val="center"/>
            <w:rPr>
              <w:rFonts w:ascii="Times New Roman" w:hAnsi="Times New Roman" w:cs="Times New Roman"/>
              <w:b/>
              <w:bCs/>
              <w:lang w:val="en-US"/>
            </w:rPr>
          </w:pPr>
          <w:r w:rsidRPr="00B3266E">
            <w:rPr>
              <w:rFonts w:ascii="Times New Roman" w:hAnsi="Times New Roman" w:cs="Times New Roman"/>
              <w:b/>
              <w:bCs/>
              <w:lang w:val="en-US"/>
            </w:rPr>
            <w:t>NAUČNI INSTITUT ZA VETERINARSTVO SRBIJE</w:t>
          </w:r>
        </w:p>
        <w:p w14:paraId="70757A3F" w14:textId="7DE83611" w:rsidR="00B3266E" w:rsidRPr="00B3266E" w:rsidRDefault="00B3266E" w:rsidP="00547E57">
          <w:pPr>
            <w:pStyle w:val="Header"/>
            <w:tabs>
              <w:tab w:val="left" w:pos="375"/>
            </w:tabs>
            <w:ind w:left="1" w:hanging="1"/>
            <w:jc w:val="center"/>
            <w:rPr>
              <w:rFonts w:ascii="Times New Roman" w:hAnsi="Times New Roman" w:cs="Times New Roman"/>
              <w:lang w:val="sl-SI"/>
            </w:rPr>
          </w:pPr>
          <w:r w:rsidRPr="00B3266E">
            <w:rPr>
              <w:rFonts w:ascii="Times New Roman" w:hAnsi="Times New Roman" w:cs="Times New Roman"/>
              <w:lang w:val="sl-SI"/>
            </w:rPr>
            <w:t>Janisa Janulisa br. 14, 11000 Beograd</w:t>
          </w:r>
        </w:p>
        <w:p w14:paraId="65DFB24E" w14:textId="77777777" w:rsidR="00B3266E" w:rsidRPr="00B3266E" w:rsidRDefault="00B3266E" w:rsidP="00547E57">
          <w:pPr>
            <w:pStyle w:val="Header"/>
            <w:tabs>
              <w:tab w:val="left" w:pos="375"/>
            </w:tabs>
            <w:ind w:left="1" w:hanging="1"/>
            <w:jc w:val="center"/>
            <w:rPr>
              <w:rFonts w:ascii="Times New Roman" w:hAnsi="Times New Roman" w:cs="Times New Roman"/>
              <w:lang w:val="sl-SI"/>
            </w:rPr>
          </w:pPr>
          <w:r w:rsidRPr="00B3266E">
            <w:rPr>
              <w:rFonts w:ascii="Times New Roman" w:hAnsi="Times New Roman" w:cs="Times New Roman"/>
              <w:lang w:val="sl-SI"/>
            </w:rPr>
            <w:t>Tel/fax: (+381 11)  285 10 96;  +381 64 8080910</w:t>
          </w:r>
        </w:p>
        <w:p w14:paraId="51C83812" w14:textId="77777777" w:rsidR="00B3266E" w:rsidRPr="00B3266E" w:rsidRDefault="00B3266E" w:rsidP="00547E57">
          <w:pPr>
            <w:pStyle w:val="Header"/>
            <w:tabs>
              <w:tab w:val="left" w:pos="375"/>
            </w:tabs>
            <w:ind w:left="1" w:hanging="1"/>
            <w:jc w:val="center"/>
            <w:rPr>
              <w:rFonts w:ascii="Times New Roman" w:hAnsi="Times New Roman" w:cs="Times New Roman"/>
              <w:lang w:val="sl-SI"/>
            </w:rPr>
          </w:pPr>
          <w:r w:rsidRPr="00B3266E">
            <w:rPr>
              <w:rFonts w:ascii="Times New Roman" w:hAnsi="Times New Roman" w:cs="Times New Roman"/>
              <w:lang w:val="sl-SI"/>
            </w:rPr>
            <w:t>Račun: 205-119923-92    PIB: 100378965   MAT. BR.: 07013159</w:t>
          </w:r>
        </w:p>
        <w:p w14:paraId="091BED4C" w14:textId="77777777" w:rsidR="00B3266E" w:rsidRPr="00B3266E" w:rsidRDefault="00B3266E" w:rsidP="00547E57">
          <w:pPr>
            <w:pStyle w:val="Header"/>
            <w:tabs>
              <w:tab w:val="left" w:pos="375"/>
            </w:tabs>
            <w:ind w:left="1" w:hanging="1"/>
            <w:jc w:val="center"/>
            <w:rPr>
              <w:rFonts w:ascii="Times New Roman" w:hAnsi="Times New Roman" w:cs="Times New Roman"/>
              <w:lang w:val="sl-SI"/>
            </w:rPr>
          </w:pPr>
          <w:r w:rsidRPr="00B3266E">
            <w:rPr>
              <w:rFonts w:ascii="Times New Roman" w:hAnsi="Times New Roman" w:cs="Times New Roman"/>
              <w:lang w:val="sl-SI"/>
            </w:rPr>
            <w:t>Е-mail: nivs@nivs.rs          Web: www.nivs.rs</w:t>
          </w:r>
        </w:p>
      </w:tc>
    </w:tr>
    <w:tr w:rsidR="00B3266E" w:rsidRPr="00B3266E" w14:paraId="527D3A36" w14:textId="77777777" w:rsidTr="00C71EDE">
      <w:trPr>
        <w:cantSplit/>
        <w:trHeight w:val="94"/>
        <w:jc w:val="center"/>
      </w:trPr>
      <w:tc>
        <w:tcPr>
          <w:tcW w:w="6345" w:type="dxa"/>
          <w:gridSpan w:val="2"/>
          <w:tcBorders>
            <w:bottom w:val="single" w:sz="4" w:space="0" w:color="auto"/>
          </w:tcBorders>
          <w:tcMar>
            <w:left w:w="28" w:type="dxa"/>
            <w:right w:w="28" w:type="dxa"/>
          </w:tcMar>
          <w:vAlign w:val="center"/>
        </w:tcPr>
        <w:p w14:paraId="3D59938E" w14:textId="77777777" w:rsidR="004E4616" w:rsidRDefault="00B3266E" w:rsidP="00B3266E">
          <w:pPr>
            <w:pStyle w:val="Header"/>
            <w:jc w:val="center"/>
            <w:rPr>
              <w:rFonts w:ascii="Times New Roman" w:hAnsi="Times New Roman" w:cs="Times New Roman"/>
              <w:b/>
              <w:bCs/>
              <w:lang w:val="sr-Latn-CS"/>
            </w:rPr>
          </w:pPr>
          <w:r w:rsidRPr="00B3266E">
            <w:rPr>
              <w:rFonts w:ascii="Times New Roman" w:hAnsi="Times New Roman" w:cs="Times New Roman"/>
              <w:b/>
              <w:bCs/>
              <w:lang w:val="sr-Latn-CS"/>
            </w:rPr>
            <w:t xml:space="preserve">UPUT ZA LABORATORIJSKO ISPITIVANJE </w:t>
          </w:r>
        </w:p>
        <w:p w14:paraId="2070B306" w14:textId="2617E61F" w:rsidR="00B3266E" w:rsidRPr="00B3266E" w:rsidRDefault="00B3266E" w:rsidP="00B3266E">
          <w:pPr>
            <w:pStyle w:val="Header"/>
            <w:jc w:val="center"/>
            <w:rPr>
              <w:rFonts w:ascii="Times New Roman" w:hAnsi="Times New Roman" w:cs="Times New Roman"/>
              <w:b/>
              <w:bCs/>
              <w:lang w:val="sl-SI"/>
            </w:rPr>
          </w:pPr>
          <w:r w:rsidRPr="00B3266E">
            <w:rPr>
              <w:rFonts w:ascii="Times New Roman" w:hAnsi="Times New Roman" w:cs="Times New Roman"/>
              <w:b/>
              <w:bCs/>
              <w:lang w:val="sr-Latn-CS"/>
            </w:rPr>
            <w:t>MAL</w:t>
          </w:r>
          <w:r w:rsidR="004E4616">
            <w:rPr>
              <w:rFonts w:ascii="Times New Roman" w:hAnsi="Times New Roman" w:cs="Times New Roman"/>
              <w:b/>
              <w:bCs/>
              <w:lang w:val="sr-Latn-CS"/>
            </w:rPr>
            <w:t>A</w:t>
          </w:r>
          <w:r w:rsidRPr="00B3266E">
            <w:rPr>
              <w:rFonts w:ascii="Times New Roman" w:hAnsi="Times New Roman" w:cs="Times New Roman"/>
              <w:b/>
              <w:bCs/>
              <w:lang w:val="sr-Latn-CS"/>
            </w:rPr>
            <w:t xml:space="preserve"> PRAKS</w:t>
          </w:r>
          <w:r w:rsidR="004E4616">
            <w:rPr>
              <w:rFonts w:ascii="Times New Roman" w:hAnsi="Times New Roman" w:cs="Times New Roman"/>
              <w:b/>
              <w:bCs/>
              <w:lang w:val="sr-Latn-CS"/>
            </w:rPr>
            <w:t>A</w:t>
          </w:r>
        </w:p>
      </w:tc>
      <w:tc>
        <w:tcPr>
          <w:tcW w:w="1759" w:type="dxa"/>
          <w:tcBorders>
            <w:bottom w:val="single" w:sz="4" w:space="0" w:color="auto"/>
          </w:tcBorders>
          <w:vAlign w:val="center"/>
        </w:tcPr>
        <w:p w14:paraId="1E90C1A0" w14:textId="77777777" w:rsidR="00B3266E" w:rsidRPr="00B3266E" w:rsidRDefault="00B3266E" w:rsidP="00B3266E">
          <w:pPr>
            <w:pStyle w:val="Header"/>
            <w:rPr>
              <w:rFonts w:ascii="Times New Roman" w:hAnsi="Times New Roman" w:cs="Times New Roman"/>
              <w:b/>
              <w:bCs/>
              <w:lang w:val="sl-SI"/>
            </w:rPr>
          </w:pPr>
          <w:r w:rsidRPr="00B3266E">
            <w:rPr>
              <w:rFonts w:ascii="Times New Roman" w:hAnsi="Times New Roman" w:cs="Times New Roman"/>
              <w:b/>
              <w:bCs/>
              <w:lang w:val="sl-SI"/>
            </w:rPr>
            <w:t>Broj:</w:t>
          </w:r>
        </w:p>
        <w:p w14:paraId="3260E5CD" w14:textId="7605C58B" w:rsidR="00B3266E" w:rsidRPr="00B3266E" w:rsidRDefault="00B3266E" w:rsidP="00B3266E">
          <w:pPr>
            <w:pStyle w:val="Header"/>
            <w:rPr>
              <w:rFonts w:ascii="Times New Roman" w:hAnsi="Times New Roman" w:cs="Times New Roman"/>
              <w:b/>
              <w:bCs/>
              <w:lang w:val="sl-SI"/>
            </w:rPr>
          </w:pPr>
          <w:r w:rsidRPr="00B3266E">
            <w:rPr>
              <w:rFonts w:ascii="Times New Roman" w:hAnsi="Times New Roman" w:cs="Times New Roman"/>
              <w:b/>
              <w:bCs/>
              <w:lang w:val="sl-SI"/>
            </w:rPr>
            <w:t>01-</w:t>
          </w:r>
        </w:p>
      </w:tc>
      <w:tc>
        <w:tcPr>
          <w:tcW w:w="1251" w:type="dxa"/>
          <w:tcBorders>
            <w:bottom w:val="single" w:sz="4" w:space="0" w:color="auto"/>
          </w:tcBorders>
          <w:vAlign w:val="center"/>
        </w:tcPr>
        <w:p w14:paraId="4A5CB8AC" w14:textId="77777777" w:rsidR="00B3266E" w:rsidRPr="00B3266E" w:rsidRDefault="00B3266E" w:rsidP="00B3266E">
          <w:pPr>
            <w:pStyle w:val="Header"/>
            <w:rPr>
              <w:rFonts w:ascii="Times New Roman" w:hAnsi="Times New Roman" w:cs="Times New Roman"/>
              <w:b/>
              <w:bCs/>
              <w:lang w:val="sl-SI"/>
            </w:rPr>
          </w:pPr>
          <w:r w:rsidRPr="00B3266E">
            <w:rPr>
              <w:rFonts w:ascii="Times New Roman" w:hAnsi="Times New Roman" w:cs="Times New Roman"/>
              <w:b/>
              <w:bCs/>
              <w:lang w:val="sl-SI"/>
            </w:rPr>
            <w:t>Datum:</w:t>
          </w:r>
        </w:p>
        <w:p w14:paraId="62257819" w14:textId="77777777" w:rsidR="00B3266E" w:rsidRPr="00B3266E" w:rsidRDefault="00B3266E" w:rsidP="00B3266E">
          <w:pPr>
            <w:pStyle w:val="Header"/>
            <w:rPr>
              <w:rFonts w:ascii="Times New Roman" w:hAnsi="Times New Roman" w:cs="Times New Roman"/>
              <w:b/>
              <w:bCs/>
              <w:lang w:val="sl-SI"/>
            </w:rPr>
          </w:pPr>
        </w:p>
      </w:tc>
    </w:tr>
  </w:tbl>
  <w:p w14:paraId="45B3D712" w14:textId="77777777" w:rsidR="002F74F3" w:rsidRPr="009F23D1" w:rsidRDefault="002F74F3" w:rsidP="009F23D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grammar="clean"/>
  <w:documentProtection w:edit="forms" w:enforcement="1" w:cryptProviderType="rsaAES" w:cryptAlgorithmClass="hash" w:cryptAlgorithmType="typeAny" w:cryptAlgorithmSid="14" w:cryptSpinCount="100000" w:hash="0VDiDqe4qzI2TgONITk1jW6dRH6ThOrfrv2G6yLgDVdi5gWwedMl8EpVKerfreMWwuVsOxyrAGab2rC1HHozNQ==" w:salt="D8LI52DfPavNWg8xHAx9/A=="/>
  <w:defaultTabStop w:val="708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wMTE3NLEwtzQxMDJT0lEKTi0uzszPAykwrAUAa07TSywAAAA="/>
  </w:docVars>
  <w:rsids>
    <w:rsidRoot w:val="73D0A6E2"/>
    <w:rsid w:val="000167A9"/>
    <w:rsid w:val="00021C2E"/>
    <w:rsid w:val="00044059"/>
    <w:rsid w:val="00053E82"/>
    <w:rsid w:val="000621ED"/>
    <w:rsid w:val="00072F81"/>
    <w:rsid w:val="000A193B"/>
    <w:rsid w:val="000E08FB"/>
    <w:rsid w:val="000E740C"/>
    <w:rsid w:val="00124382"/>
    <w:rsid w:val="0013340A"/>
    <w:rsid w:val="001349D5"/>
    <w:rsid w:val="00170AB8"/>
    <w:rsid w:val="0018278C"/>
    <w:rsid w:val="0019042F"/>
    <w:rsid w:val="00190576"/>
    <w:rsid w:val="0019743B"/>
    <w:rsid w:val="001979FF"/>
    <w:rsid w:val="001A50B9"/>
    <w:rsid w:val="001A66C4"/>
    <w:rsid w:val="001B732C"/>
    <w:rsid w:val="001D1851"/>
    <w:rsid w:val="001D63D0"/>
    <w:rsid w:val="00206D1E"/>
    <w:rsid w:val="0021069F"/>
    <w:rsid w:val="002301ED"/>
    <w:rsid w:val="0023670F"/>
    <w:rsid w:val="00246AB0"/>
    <w:rsid w:val="00285F1F"/>
    <w:rsid w:val="00295172"/>
    <w:rsid w:val="0029542C"/>
    <w:rsid w:val="002A58F3"/>
    <w:rsid w:val="002A6A94"/>
    <w:rsid w:val="002E5BD8"/>
    <w:rsid w:val="002F6DC8"/>
    <w:rsid w:val="002F74F3"/>
    <w:rsid w:val="0032586A"/>
    <w:rsid w:val="003329A0"/>
    <w:rsid w:val="003540AB"/>
    <w:rsid w:val="00362069"/>
    <w:rsid w:val="00380E04"/>
    <w:rsid w:val="003C089F"/>
    <w:rsid w:val="003D1C83"/>
    <w:rsid w:val="003D2219"/>
    <w:rsid w:val="003F1436"/>
    <w:rsid w:val="0040453E"/>
    <w:rsid w:val="00427F89"/>
    <w:rsid w:val="00445637"/>
    <w:rsid w:val="004548DB"/>
    <w:rsid w:val="004649A3"/>
    <w:rsid w:val="004657F9"/>
    <w:rsid w:val="0047340D"/>
    <w:rsid w:val="004937E5"/>
    <w:rsid w:val="004A2D5D"/>
    <w:rsid w:val="004B02EB"/>
    <w:rsid w:val="004D31CC"/>
    <w:rsid w:val="004E4616"/>
    <w:rsid w:val="005128C1"/>
    <w:rsid w:val="005241E9"/>
    <w:rsid w:val="00544BAA"/>
    <w:rsid w:val="00546C68"/>
    <w:rsid w:val="00547E57"/>
    <w:rsid w:val="00551A34"/>
    <w:rsid w:val="005545F1"/>
    <w:rsid w:val="00563D86"/>
    <w:rsid w:val="00565392"/>
    <w:rsid w:val="00571ED4"/>
    <w:rsid w:val="00572E87"/>
    <w:rsid w:val="005918B0"/>
    <w:rsid w:val="00596A15"/>
    <w:rsid w:val="005A3782"/>
    <w:rsid w:val="005B58F0"/>
    <w:rsid w:val="005D2C96"/>
    <w:rsid w:val="005D3D31"/>
    <w:rsid w:val="005F2FBA"/>
    <w:rsid w:val="006006BB"/>
    <w:rsid w:val="0061545C"/>
    <w:rsid w:val="00616E0D"/>
    <w:rsid w:val="00617D2B"/>
    <w:rsid w:val="00621718"/>
    <w:rsid w:val="006311DE"/>
    <w:rsid w:val="00651C93"/>
    <w:rsid w:val="00665D10"/>
    <w:rsid w:val="00673BC9"/>
    <w:rsid w:val="006825A6"/>
    <w:rsid w:val="00693B57"/>
    <w:rsid w:val="00697FDF"/>
    <w:rsid w:val="006A11EE"/>
    <w:rsid w:val="006B020F"/>
    <w:rsid w:val="006D234F"/>
    <w:rsid w:val="007A1538"/>
    <w:rsid w:val="007B3A4A"/>
    <w:rsid w:val="007B43CD"/>
    <w:rsid w:val="007C6B83"/>
    <w:rsid w:val="007D6A69"/>
    <w:rsid w:val="007E1BEE"/>
    <w:rsid w:val="007E382C"/>
    <w:rsid w:val="007F4781"/>
    <w:rsid w:val="00804881"/>
    <w:rsid w:val="0080682D"/>
    <w:rsid w:val="008469BE"/>
    <w:rsid w:val="00857A66"/>
    <w:rsid w:val="00865D25"/>
    <w:rsid w:val="00870491"/>
    <w:rsid w:val="00882FA6"/>
    <w:rsid w:val="00895030"/>
    <w:rsid w:val="008B0D48"/>
    <w:rsid w:val="008C007A"/>
    <w:rsid w:val="008D5B5E"/>
    <w:rsid w:val="008E1B52"/>
    <w:rsid w:val="00901C80"/>
    <w:rsid w:val="009059FD"/>
    <w:rsid w:val="009128BF"/>
    <w:rsid w:val="00917843"/>
    <w:rsid w:val="00926F43"/>
    <w:rsid w:val="009412FD"/>
    <w:rsid w:val="009421FA"/>
    <w:rsid w:val="00961A8D"/>
    <w:rsid w:val="00971AA3"/>
    <w:rsid w:val="0098277F"/>
    <w:rsid w:val="009B3E9C"/>
    <w:rsid w:val="009E565D"/>
    <w:rsid w:val="009F23D1"/>
    <w:rsid w:val="009F307B"/>
    <w:rsid w:val="00A5655C"/>
    <w:rsid w:val="00A60DF5"/>
    <w:rsid w:val="00A6467A"/>
    <w:rsid w:val="00A76B3E"/>
    <w:rsid w:val="00A95D21"/>
    <w:rsid w:val="00A97B25"/>
    <w:rsid w:val="00AA1A17"/>
    <w:rsid w:val="00AA1A70"/>
    <w:rsid w:val="00AA3A8E"/>
    <w:rsid w:val="00AC3802"/>
    <w:rsid w:val="00AC3F43"/>
    <w:rsid w:val="00AE3412"/>
    <w:rsid w:val="00B00896"/>
    <w:rsid w:val="00B1393D"/>
    <w:rsid w:val="00B208CD"/>
    <w:rsid w:val="00B22AFB"/>
    <w:rsid w:val="00B24578"/>
    <w:rsid w:val="00B3266E"/>
    <w:rsid w:val="00B44574"/>
    <w:rsid w:val="00B51C48"/>
    <w:rsid w:val="00B63444"/>
    <w:rsid w:val="00B7597F"/>
    <w:rsid w:val="00B75AF4"/>
    <w:rsid w:val="00B87508"/>
    <w:rsid w:val="00B906BF"/>
    <w:rsid w:val="00BA58E4"/>
    <w:rsid w:val="00BB024D"/>
    <w:rsid w:val="00BB243A"/>
    <w:rsid w:val="00BB2E01"/>
    <w:rsid w:val="00BB4856"/>
    <w:rsid w:val="00BB738C"/>
    <w:rsid w:val="00BC38D3"/>
    <w:rsid w:val="00BE2922"/>
    <w:rsid w:val="00BF59B5"/>
    <w:rsid w:val="00BF68E5"/>
    <w:rsid w:val="00C10E39"/>
    <w:rsid w:val="00C12CCB"/>
    <w:rsid w:val="00C15F7E"/>
    <w:rsid w:val="00C26726"/>
    <w:rsid w:val="00C44CD6"/>
    <w:rsid w:val="00C56C30"/>
    <w:rsid w:val="00C65AFC"/>
    <w:rsid w:val="00C71EDE"/>
    <w:rsid w:val="00C9032F"/>
    <w:rsid w:val="00CB5296"/>
    <w:rsid w:val="00CD1E40"/>
    <w:rsid w:val="00CE0D3D"/>
    <w:rsid w:val="00CE55B4"/>
    <w:rsid w:val="00D145E6"/>
    <w:rsid w:val="00D1632F"/>
    <w:rsid w:val="00D23EB8"/>
    <w:rsid w:val="00D276F7"/>
    <w:rsid w:val="00D34B35"/>
    <w:rsid w:val="00D52DE7"/>
    <w:rsid w:val="00D57FD9"/>
    <w:rsid w:val="00D8197D"/>
    <w:rsid w:val="00D84A4E"/>
    <w:rsid w:val="00DB14E7"/>
    <w:rsid w:val="00DB32C9"/>
    <w:rsid w:val="00E0D554"/>
    <w:rsid w:val="00E133B5"/>
    <w:rsid w:val="00E147AD"/>
    <w:rsid w:val="00E310C7"/>
    <w:rsid w:val="00E4128C"/>
    <w:rsid w:val="00E56B65"/>
    <w:rsid w:val="00E758A4"/>
    <w:rsid w:val="00EA26B2"/>
    <w:rsid w:val="00EA3E53"/>
    <w:rsid w:val="00EE6634"/>
    <w:rsid w:val="00F1112B"/>
    <w:rsid w:val="00F34959"/>
    <w:rsid w:val="00F34E56"/>
    <w:rsid w:val="00F3686A"/>
    <w:rsid w:val="00F54F18"/>
    <w:rsid w:val="00F76911"/>
    <w:rsid w:val="00F87209"/>
    <w:rsid w:val="00FB6AA1"/>
    <w:rsid w:val="00FC0E58"/>
    <w:rsid w:val="00FE364D"/>
    <w:rsid w:val="00FE6E0E"/>
    <w:rsid w:val="00FF276D"/>
    <w:rsid w:val="017FF42F"/>
    <w:rsid w:val="01B856CA"/>
    <w:rsid w:val="01B8FAA8"/>
    <w:rsid w:val="0208C519"/>
    <w:rsid w:val="04876F0C"/>
    <w:rsid w:val="051EEBFE"/>
    <w:rsid w:val="05B94552"/>
    <w:rsid w:val="067A5ED1"/>
    <w:rsid w:val="06DCE801"/>
    <w:rsid w:val="077B9B0C"/>
    <w:rsid w:val="08EBF646"/>
    <w:rsid w:val="0AD2DC71"/>
    <w:rsid w:val="0AD3A840"/>
    <w:rsid w:val="0B275157"/>
    <w:rsid w:val="0C8FE5E5"/>
    <w:rsid w:val="0DB6A309"/>
    <w:rsid w:val="0DDF4404"/>
    <w:rsid w:val="0DF3287F"/>
    <w:rsid w:val="0E373C81"/>
    <w:rsid w:val="0E445119"/>
    <w:rsid w:val="0E53124A"/>
    <w:rsid w:val="0F2AE64C"/>
    <w:rsid w:val="0F321461"/>
    <w:rsid w:val="11BF26DC"/>
    <w:rsid w:val="11DB0E0F"/>
    <w:rsid w:val="13C82A20"/>
    <w:rsid w:val="14EB0A33"/>
    <w:rsid w:val="15079B64"/>
    <w:rsid w:val="15E82ADE"/>
    <w:rsid w:val="18E30E7E"/>
    <w:rsid w:val="1935D019"/>
    <w:rsid w:val="1B373760"/>
    <w:rsid w:val="1BE0DE8B"/>
    <w:rsid w:val="1C2CA02C"/>
    <w:rsid w:val="1D471FCE"/>
    <w:rsid w:val="1DF5C607"/>
    <w:rsid w:val="1EC07271"/>
    <w:rsid w:val="1F00DB19"/>
    <w:rsid w:val="1FF147FE"/>
    <w:rsid w:val="213A765F"/>
    <w:rsid w:val="22288508"/>
    <w:rsid w:val="253C2ADB"/>
    <w:rsid w:val="26979BB4"/>
    <w:rsid w:val="272DFD68"/>
    <w:rsid w:val="2846B490"/>
    <w:rsid w:val="28E44D04"/>
    <w:rsid w:val="28E75A0B"/>
    <w:rsid w:val="291F0F91"/>
    <w:rsid w:val="2B14BB9D"/>
    <w:rsid w:val="2C9BB8BB"/>
    <w:rsid w:val="2CACCD9B"/>
    <w:rsid w:val="2CFCB94E"/>
    <w:rsid w:val="2D616FEC"/>
    <w:rsid w:val="2EA96BAD"/>
    <w:rsid w:val="2EB16B41"/>
    <w:rsid w:val="2F27B3E6"/>
    <w:rsid w:val="2FFD5E8A"/>
    <w:rsid w:val="304FAB48"/>
    <w:rsid w:val="306AAE4F"/>
    <w:rsid w:val="31070DED"/>
    <w:rsid w:val="318E581C"/>
    <w:rsid w:val="320D955F"/>
    <w:rsid w:val="32B412ED"/>
    <w:rsid w:val="33E6B288"/>
    <w:rsid w:val="341AFF97"/>
    <w:rsid w:val="3432C991"/>
    <w:rsid w:val="36601521"/>
    <w:rsid w:val="373C9100"/>
    <w:rsid w:val="37F6403B"/>
    <w:rsid w:val="39210F5A"/>
    <w:rsid w:val="3CE49EFC"/>
    <w:rsid w:val="3DC246D0"/>
    <w:rsid w:val="3EB13A95"/>
    <w:rsid w:val="4035FE2B"/>
    <w:rsid w:val="40F86369"/>
    <w:rsid w:val="413E15E4"/>
    <w:rsid w:val="4188B26C"/>
    <w:rsid w:val="4265C3B6"/>
    <w:rsid w:val="434347D0"/>
    <w:rsid w:val="437B9752"/>
    <w:rsid w:val="44ABAE8D"/>
    <w:rsid w:val="453F9F05"/>
    <w:rsid w:val="45447A06"/>
    <w:rsid w:val="467EF14F"/>
    <w:rsid w:val="4705AC25"/>
    <w:rsid w:val="4742269F"/>
    <w:rsid w:val="488C6AD3"/>
    <w:rsid w:val="49EFE51D"/>
    <w:rsid w:val="4A0036B6"/>
    <w:rsid w:val="4CE4FDC5"/>
    <w:rsid w:val="4D1C2D41"/>
    <w:rsid w:val="4E526F9D"/>
    <w:rsid w:val="4FBC483A"/>
    <w:rsid w:val="4FDC49A8"/>
    <w:rsid w:val="507EB06D"/>
    <w:rsid w:val="50DC2B98"/>
    <w:rsid w:val="514C9FF6"/>
    <w:rsid w:val="514F1EE6"/>
    <w:rsid w:val="525913A8"/>
    <w:rsid w:val="5302CF95"/>
    <w:rsid w:val="53CD2472"/>
    <w:rsid w:val="5414743A"/>
    <w:rsid w:val="572778BC"/>
    <w:rsid w:val="57E2F9E8"/>
    <w:rsid w:val="5857FE54"/>
    <w:rsid w:val="59E6B94D"/>
    <w:rsid w:val="5AD71FFD"/>
    <w:rsid w:val="5AD954DB"/>
    <w:rsid w:val="5BE06E47"/>
    <w:rsid w:val="5D16C875"/>
    <w:rsid w:val="5F50C3F9"/>
    <w:rsid w:val="602782AF"/>
    <w:rsid w:val="61A44E37"/>
    <w:rsid w:val="630D2E6F"/>
    <w:rsid w:val="6383A615"/>
    <w:rsid w:val="6644BBD4"/>
    <w:rsid w:val="688B3A74"/>
    <w:rsid w:val="69C23CD1"/>
    <w:rsid w:val="69FACCF3"/>
    <w:rsid w:val="6A9EE4B3"/>
    <w:rsid w:val="6D84EE2E"/>
    <w:rsid w:val="6D9731AA"/>
    <w:rsid w:val="6F03EDFF"/>
    <w:rsid w:val="700ED90E"/>
    <w:rsid w:val="71265BC3"/>
    <w:rsid w:val="717A5BE2"/>
    <w:rsid w:val="728B4E2B"/>
    <w:rsid w:val="73D0A6E2"/>
    <w:rsid w:val="73D78240"/>
    <w:rsid w:val="751A726C"/>
    <w:rsid w:val="757BC792"/>
    <w:rsid w:val="763964C3"/>
    <w:rsid w:val="76C06DBE"/>
    <w:rsid w:val="7801171D"/>
    <w:rsid w:val="7817C784"/>
    <w:rsid w:val="78393D67"/>
    <w:rsid w:val="79E04D77"/>
    <w:rsid w:val="7A74B27F"/>
    <w:rsid w:val="7BD53964"/>
    <w:rsid w:val="7C9C0131"/>
    <w:rsid w:val="7CEE3686"/>
    <w:rsid w:val="7FEAA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Cyrl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73D0A6E2"/>
  <w15:chartTrackingRefBased/>
  <w15:docId w15:val="{F7EB658C-0DA9-4AC5-86D0-85AE94166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sr-Cyrl-RS" w:eastAsia="en-US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2F27B3E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2F27B3E6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329A0"/>
    <w:rPr>
      <w:color w:val="666666"/>
    </w:rPr>
  </w:style>
  <w:style w:type="paragraph" w:customStyle="1" w:styleId="Char">
    <w:name w:val="Char"/>
    <w:basedOn w:val="Normal"/>
    <w:semiHidden/>
    <w:rsid w:val="003329A0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1B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1BEE"/>
    <w:rPr>
      <w:b/>
      <w:bCs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421FA"/>
  </w:style>
  <w:style w:type="character" w:customStyle="1" w:styleId="FooterChar">
    <w:name w:val="Footer Char"/>
    <w:basedOn w:val="DefaultParagraphFont"/>
    <w:link w:val="Footer"/>
    <w:uiPriority w:val="99"/>
    <w:rsid w:val="009421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4CA55-49D0-41F2-AEFE-5945E569DF80}"/>
      </w:docPartPr>
      <w:docPartBody>
        <w:p w:rsidR="00F40F40" w:rsidRDefault="008F17E4">
          <w:r w:rsidRPr="003F07C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17E4"/>
    <w:rsid w:val="00023559"/>
    <w:rsid w:val="0009493E"/>
    <w:rsid w:val="001349D5"/>
    <w:rsid w:val="001979FF"/>
    <w:rsid w:val="00206D1E"/>
    <w:rsid w:val="00286B4B"/>
    <w:rsid w:val="0032586A"/>
    <w:rsid w:val="003711A6"/>
    <w:rsid w:val="003C089F"/>
    <w:rsid w:val="003F59FE"/>
    <w:rsid w:val="0040453E"/>
    <w:rsid w:val="00484FE7"/>
    <w:rsid w:val="004A1D8C"/>
    <w:rsid w:val="004B4CCF"/>
    <w:rsid w:val="004B6079"/>
    <w:rsid w:val="00565392"/>
    <w:rsid w:val="005A3782"/>
    <w:rsid w:val="005F2FBA"/>
    <w:rsid w:val="0061109A"/>
    <w:rsid w:val="00617D2B"/>
    <w:rsid w:val="00621718"/>
    <w:rsid w:val="0071391C"/>
    <w:rsid w:val="007571AF"/>
    <w:rsid w:val="007C1957"/>
    <w:rsid w:val="0086634C"/>
    <w:rsid w:val="008B0D48"/>
    <w:rsid w:val="008D05F9"/>
    <w:rsid w:val="008F17E4"/>
    <w:rsid w:val="00965285"/>
    <w:rsid w:val="00990AFE"/>
    <w:rsid w:val="00A60DF5"/>
    <w:rsid w:val="00A6467A"/>
    <w:rsid w:val="00B00896"/>
    <w:rsid w:val="00B1393D"/>
    <w:rsid w:val="00BB024D"/>
    <w:rsid w:val="00C15F7E"/>
    <w:rsid w:val="00C66177"/>
    <w:rsid w:val="00D04CB7"/>
    <w:rsid w:val="00D21FB9"/>
    <w:rsid w:val="00E83DB8"/>
    <w:rsid w:val="00EA26B2"/>
    <w:rsid w:val="00ED1B59"/>
    <w:rsid w:val="00F40F40"/>
    <w:rsid w:val="00FA7239"/>
    <w:rsid w:val="00FB6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0AFE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1033</Words>
  <Characters>6028</Characters>
  <Application>Microsoft Office Word</Application>
  <DocSecurity>0</DocSecurity>
  <Lines>463</Lines>
  <Paragraphs>4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ije Glišić</dc:creator>
  <cp:keywords/>
  <dc:description/>
  <cp:lastModifiedBy>Bojan Milovanović</cp:lastModifiedBy>
  <cp:revision>43</cp:revision>
  <cp:lastPrinted>2025-10-28T12:20:00Z</cp:lastPrinted>
  <dcterms:created xsi:type="dcterms:W3CDTF">2025-11-12T11:31:00Z</dcterms:created>
  <dcterms:modified xsi:type="dcterms:W3CDTF">2025-11-21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3a3a44-4a0a-4aa6-b376-728822cd1bfd</vt:lpwstr>
  </property>
</Properties>
</file>